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6CB73" w14:textId="6D05D8AC"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14561E8C" w14:textId="46DE8F3D" w:rsidR="00A4457A" w:rsidRDefault="00A4457A" w:rsidP="00062AF0">
      <w:pPr>
        <w:pStyle w:val="NoSpacing"/>
        <w:rPr>
          <w:rFonts w:ascii="Garamond" w:hAnsi="Garamond" w:cs="Segoe UI"/>
          <w:color w:val="000000" w:themeColor="text1"/>
          <w:shd w:val="clear" w:color="auto" w:fill="FFFFFF"/>
        </w:rPr>
      </w:pPr>
    </w:p>
    <w:p w14:paraId="0F78C3B0" w14:textId="1A1F97A3"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Default="00A4457A" w:rsidP="00062AF0">
      <w:pPr>
        <w:pStyle w:val="NoSpacing"/>
        <w:rPr>
          <w:rFonts w:ascii="Garamond" w:hAnsi="Garamond" w:cs="Segoe UI"/>
          <w:color w:val="000000" w:themeColor="text1"/>
          <w:shd w:val="clear" w:color="auto" w:fill="FFFFFF"/>
        </w:rPr>
      </w:pPr>
    </w:p>
    <w:p w14:paraId="3236F873" w14:textId="52E3CBB9"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Default="00A4457A" w:rsidP="00062AF0">
      <w:pPr>
        <w:pStyle w:val="NoSpacing"/>
        <w:rPr>
          <w:rFonts w:ascii="Garamond" w:hAnsi="Garamond" w:cs="Segoe UI"/>
          <w:color w:val="000000" w:themeColor="text1"/>
          <w:shd w:val="clear" w:color="auto" w:fill="FFFFFF"/>
        </w:rPr>
      </w:pPr>
    </w:p>
    <w:p w14:paraId="78F13951" w14:textId="77777777"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0E45E7A8" w14:textId="77777777" w:rsidR="00A4457A" w:rsidRDefault="00A4457A" w:rsidP="00062AF0">
      <w:pPr>
        <w:pStyle w:val="NoSpacing"/>
        <w:rPr>
          <w:rFonts w:ascii="Garamond" w:hAnsi="Garamond" w:cs="Segoe UI"/>
          <w:color w:val="000000" w:themeColor="text1"/>
          <w:shd w:val="clear" w:color="auto" w:fill="FFFFFF"/>
        </w:rPr>
      </w:pPr>
    </w:p>
    <w:p w14:paraId="31B8C282" w14:textId="41FB01F4" w:rsidR="00B32476" w:rsidRDefault="00B32476"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30E92E31" w14:textId="2F3EA480" w:rsidR="00F323D7" w:rsidRDefault="00F323D7"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1AF1F593" w14:textId="193EC4ED" w:rsidR="00A42AB6" w:rsidRDefault="00A42AB6" w:rsidP="006D1831">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bostäder</w:t>
      </w:r>
    </w:p>
    <w:p w14:paraId="2EBD16AC" w14:textId="77777777" w:rsidR="002A4100" w:rsidRDefault="002A4100"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73CE77BD" w14:textId="0ADA2D00" w:rsidR="00B32476" w:rsidRDefault="002A4100" w:rsidP="006D1831">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och FK-rapport</w:t>
      </w:r>
    </w:p>
    <w:p w14:paraId="58AFC28A" w14:textId="77777777" w:rsidR="005858BB" w:rsidRDefault="005858BB"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ökan PS</w:t>
      </w:r>
    </w:p>
    <w:p w14:paraId="0BE626AD" w14:textId="4340470C" w:rsidR="00117E7A" w:rsidRDefault="00117E7A"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achsamtal 10 mars 14.30</w:t>
      </w:r>
    </w:p>
    <w:p w14:paraId="4CAE80FA" w14:textId="77777777" w:rsidR="001442D9" w:rsidRPr="004F3515"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4F3515" w:rsidRDefault="002D0A94" w:rsidP="006D1831">
      <w:pPr>
        <w:pStyle w:val="NoSpacing"/>
        <w:numPr>
          <w:ilvl w:val="0"/>
          <w:numId w:val="157"/>
        </w:numPr>
        <w:rPr>
          <w:rFonts w:ascii="Garamond" w:hAnsi="Garamond" w:cs="Segoe UI"/>
          <w:color w:val="000000" w:themeColor="text1"/>
          <w:shd w:val="clear" w:color="auto" w:fill="FFFFFF"/>
        </w:rPr>
      </w:pPr>
      <w:r w:rsidRPr="004F3515">
        <w:rPr>
          <w:rFonts w:ascii="Garamond" w:hAnsi="Garamond" w:cs="Segoe UI"/>
          <w:shd w:val="clear" w:color="auto" w:fill="FFFFFF"/>
        </w:rPr>
        <w:t>Nina Hjertvinge</w:t>
      </w:r>
    </w:p>
    <w:p w14:paraId="01EAAF71" w14:textId="77777777" w:rsidR="004F3515" w:rsidRPr="004F3515" w:rsidRDefault="004F3515" w:rsidP="006D1831">
      <w:pPr>
        <w:pStyle w:val="NoSpacing"/>
        <w:numPr>
          <w:ilvl w:val="1"/>
          <w:numId w:val="157"/>
        </w:numPr>
        <w:rPr>
          <w:rFonts w:ascii="Garamond" w:hAnsi="Garamond" w:cs="Segoe UI"/>
          <w:color w:val="000000" w:themeColor="text1"/>
          <w:shd w:val="clear" w:color="auto" w:fill="FFFFFF"/>
        </w:rPr>
      </w:pPr>
      <w:r>
        <w:rPr>
          <w:rFonts w:ascii="Garamond" w:hAnsi="Garamond" w:cs="Segoe UI"/>
          <w:shd w:val="clear" w:color="auto" w:fill="FFFFFF"/>
        </w:rPr>
        <w:t xml:space="preserve">Telefon </w:t>
      </w:r>
      <w:r w:rsidRPr="004F3515">
        <w:rPr>
          <w:rFonts w:ascii="Garamond" w:hAnsi="Garamond" w:cs="Segoe UI"/>
          <w:shd w:val="clear" w:color="auto" w:fill="FFFFFF"/>
        </w:rPr>
        <w:t>0737</w:t>
      </w:r>
      <w:r>
        <w:rPr>
          <w:rFonts w:ascii="Garamond" w:hAnsi="Garamond" w:cs="Segoe UI"/>
          <w:shd w:val="clear" w:color="auto" w:fill="FFFFFF"/>
        </w:rPr>
        <w:t>-</w:t>
      </w:r>
      <w:r w:rsidRPr="004F3515">
        <w:rPr>
          <w:rFonts w:ascii="Garamond" w:hAnsi="Garamond" w:cs="Segoe UI"/>
          <w:shd w:val="clear" w:color="auto" w:fill="FFFFFF"/>
        </w:rPr>
        <w:t>770619</w:t>
      </w:r>
    </w:p>
    <w:p w14:paraId="481633FB" w14:textId="77777777" w:rsidR="002D0A94" w:rsidRPr="004F3515" w:rsidRDefault="002D0A94" w:rsidP="006D1831">
      <w:pPr>
        <w:pStyle w:val="NoSpacing"/>
        <w:numPr>
          <w:ilvl w:val="1"/>
          <w:numId w:val="157"/>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E-post:</w:t>
      </w:r>
      <w:r w:rsidRPr="004F3515">
        <w:rPr>
          <w:rFonts w:ascii="Garamond" w:hAnsi="Garamond" w:cs="Arial"/>
          <w:color w:val="333333"/>
          <w:shd w:val="clear" w:color="auto" w:fill="FAF9F9"/>
        </w:rPr>
        <w:t> </w:t>
      </w:r>
      <w:hyperlink r:id="rId8" w:history="1">
        <w:r w:rsidRPr="004F3515">
          <w:rPr>
            <w:rStyle w:val="Hyperlink"/>
            <w:rFonts w:ascii="Garamond" w:hAnsi="Garamond" w:cs="Arial"/>
            <w:shd w:val="clear" w:color="auto" w:fill="FAF9F9"/>
          </w:rPr>
          <w:t>nina.hjertvinge@chasacademy.se</w:t>
        </w:r>
      </w:hyperlink>
    </w:p>
    <w:p w14:paraId="16D50F42" w14:textId="77777777" w:rsidR="002D0A94" w:rsidRPr="004F3515" w:rsidRDefault="002D0A94" w:rsidP="006D1831">
      <w:pPr>
        <w:pStyle w:val="NoSpacing"/>
        <w:numPr>
          <w:ilvl w:val="1"/>
          <w:numId w:val="157"/>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Telefon:</w:t>
      </w:r>
      <w:r w:rsidRPr="004F3515">
        <w:rPr>
          <w:rFonts w:ascii="Garamond" w:hAnsi="Garamond" w:cs="Arial"/>
          <w:color w:val="333333"/>
          <w:shd w:val="clear" w:color="auto" w:fill="FAF9F9"/>
        </w:rPr>
        <w:t> +46 763159241</w:t>
      </w:r>
    </w:p>
    <w:p w14:paraId="029705B8" w14:textId="540F5F41" w:rsidR="00DF5580" w:rsidRPr="004F3515" w:rsidRDefault="004560ED" w:rsidP="006D1831">
      <w:pPr>
        <w:pStyle w:val="NoSpacing"/>
        <w:numPr>
          <w:ilvl w:val="1"/>
          <w:numId w:val="157"/>
        </w:numPr>
        <w:rPr>
          <w:rFonts w:ascii="Garamond" w:hAnsi="Garamond" w:cs="Segoe UI"/>
          <w:color w:val="000000" w:themeColor="text1"/>
          <w:shd w:val="clear" w:color="auto" w:fill="FFFFFF"/>
        </w:rPr>
      </w:pPr>
      <w:hyperlink r:id="rId9" w:history="1">
        <w:r w:rsidR="00DF5580" w:rsidRPr="004F3515">
          <w:rPr>
            <w:rStyle w:val="Hyperlink"/>
            <w:rFonts w:ascii="Garamond" w:hAnsi="Garamond" w:cs="Consolas"/>
            <w:lang w:val="en-SE"/>
          </w:rPr>
          <w:t>https://chasacademy.se/om-oss/</w:t>
        </w:r>
      </w:hyperlink>
    </w:p>
    <w:p w14:paraId="3A579070" w14:textId="1F9DC4E3" w:rsidR="002D0A94" w:rsidRPr="004F3515" w:rsidRDefault="004560ED" w:rsidP="006D1831">
      <w:pPr>
        <w:pStyle w:val="NoSpacing"/>
        <w:numPr>
          <w:ilvl w:val="1"/>
          <w:numId w:val="157"/>
        </w:numPr>
        <w:rPr>
          <w:rFonts w:ascii="Garamond" w:hAnsi="Garamond" w:cs="Segoe UI"/>
          <w:color w:val="000000" w:themeColor="text1"/>
          <w:shd w:val="clear" w:color="auto" w:fill="FFFFFF"/>
        </w:rPr>
      </w:pPr>
      <w:hyperlink r:id="rId10" w:history="1">
        <w:r w:rsidR="002D0A94" w:rsidRPr="004F3515">
          <w:rPr>
            <w:rStyle w:val="Hyperlink"/>
            <w:rFonts w:ascii="Garamond" w:hAnsi="Garamond" w:cs="Consolas"/>
            <w:lang w:val="en-SE"/>
          </w:rPr>
          <w:t>https://www.linkedin.com/in/nina-hjertvinge-364b4b36/</w:t>
        </w:r>
      </w:hyperlink>
    </w:p>
    <w:p w14:paraId="794C2E12" w14:textId="79428DE6" w:rsidR="00590B24" w:rsidRPr="004F3515" w:rsidRDefault="00590B24" w:rsidP="00062AF0">
      <w:pPr>
        <w:pStyle w:val="NoSpacing"/>
        <w:rPr>
          <w:rFonts w:ascii="Garamond" w:hAnsi="Garamond" w:cs="Segoe UI"/>
          <w:color w:val="000000" w:themeColor="text1"/>
          <w:shd w:val="clear" w:color="auto" w:fill="FFFFFF"/>
        </w:rPr>
      </w:pPr>
    </w:p>
    <w:p w14:paraId="0E8BF556"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ddecco-gruppen</w:t>
      </w:r>
    </w:p>
    <w:p w14:paraId="2A4F8B0F"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kka</w:t>
      </w:r>
    </w:p>
    <w:p w14:paraId="4896755F"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50000 konsuler totalt</w:t>
      </w:r>
    </w:p>
    <w:p w14:paraId="4F219CD2"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2 efter Cap Gemini</w:t>
      </w:r>
    </w:p>
    <w:p w14:paraId="5789FFED" w14:textId="0D4F71DE" w:rsidR="00CA35D9" w:rsidRDefault="00CA35D9" w:rsidP="00CA35D9">
      <w:pPr>
        <w:pStyle w:val="NoSpacing"/>
        <w:rPr>
          <w:rFonts w:ascii="Garamond" w:hAnsi="Garamond" w:cs="Segoe UI"/>
          <w:color w:val="000000" w:themeColor="text1"/>
          <w:shd w:val="clear" w:color="auto" w:fill="FFFFFF"/>
        </w:rPr>
      </w:pPr>
    </w:p>
    <w:p w14:paraId="37A07FF1" w14:textId="77777777" w:rsidR="001A254F" w:rsidRDefault="001A254F" w:rsidP="001A25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bostäder</w:t>
      </w:r>
    </w:p>
    <w:p w14:paraId="23591CDD" w14:textId="42CEDA3D"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9E6482">
        <w:rPr>
          <w:rFonts w:ascii="Garamond" w:hAnsi="Garamond" w:cs="Segoe UI"/>
          <w:color w:val="000000" w:themeColor="text1"/>
          <w:shd w:val="clear" w:color="auto" w:fill="FFFFFF"/>
        </w:rPr>
        <w:t>ä</w:t>
      </w:r>
      <w:r>
        <w:rPr>
          <w:rFonts w:ascii="Garamond" w:hAnsi="Garamond" w:cs="Segoe UI"/>
          <w:color w:val="000000" w:themeColor="text1"/>
          <w:shd w:val="clear" w:color="auto" w:fill="FFFFFF"/>
        </w:rPr>
        <w:t>ltspaten</w:t>
      </w:r>
    </w:p>
    <w:p w14:paraId="2CB51BBC"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la Skolan</w:t>
      </w:r>
    </w:p>
    <w:p w14:paraId="3AF5BFC8"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nen</w:t>
      </w:r>
    </w:p>
    <w:p w14:paraId="00CB3640"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äpplunda Gärde</w:t>
      </w:r>
    </w:p>
    <w:p w14:paraId="0EECD985" w14:textId="77777777" w:rsidR="001A254F" w:rsidRDefault="001A254F" w:rsidP="006D1831">
      <w:pPr>
        <w:pStyle w:val="NoSpacing"/>
        <w:numPr>
          <w:ilvl w:val="1"/>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3 kvm</w:t>
      </w:r>
    </w:p>
    <w:p w14:paraId="2F61737F" w14:textId="77777777" w:rsidR="001A254F" w:rsidRDefault="001A254F" w:rsidP="006D1831">
      <w:pPr>
        <w:pStyle w:val="NoSpacing"/>
        <w:numPr>
          <w:ilvl w:val="1"/>
          <w:numId w:val="159"/>
        </w:numPr>
        <w:rPr>
          <w:rFonts w:ascii="Garamond" w:hAnsi="Garamond" w:cs="Segoe UI"/>
          <w:color w:val="000000" w:themeColor="text1"/>
          <w:shd w:val="clear" w:color="auto" w:fill="FFFFFF"/>
        </w:rPr>
      </w:pPr>
      <w:r w:rsidRPr="00A650A8">
        <w:rPr>
          <w:rFonts w:ascii="Garamond" w:hAnsi="Garamond" w:cs="Segoe UI"/>
          <w:color w:val="000000" w:themeColor="text1"/>
          <w:shd w:val="clear" w:color="auto" w:fill="FFFFFF"/>
        </w:rPr>
        <w:t>67 kvm</w:t>
      </w:r>
    </w:p>
    <w:p w14:paraId="3BD00D71" w14:textId="77777777" w:rsidR="001A254F" w:rsidRDefault="001A254F" w:rsidP="00CA35D9">
      <w:pPr>
        <w:pStyle w:val="NoSpacing"/>
        <w:rPr>
          <w:rFonts w:ascii="Garamond" w:hAnsi="Garamond" w:cs="Segoe UI"/>
          <w:color w:val="000000" w:themeColor="text1"/>
          <w:shd w:val="clear" w:color="auto" w:fill="FFFFFF"/>
        </w:rPr>
      </w:pPr>
    </w:p>
    <w:p w14:paraId="642C068E"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ller mot Volvo</w:t>
      </w:r>
    </w:p>
    <w:p w14:paraId="08045F2A" w14:textId="77777777" w:rsidR="00CA35D9" w:rsidRDefault="00CA35D9" w:rsidP="006D1831">
      <w:pPr>
        <w:pStyle w:val="NoSpacing"/>
        <w:numPr>
          <w:ilvl w:val="0"/>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utvecklare</w:t>
      </w:r>
    </w:p>
    <w:p w14:paraId="2AC37F1D" w14:textId="77777777" w:rsidR="00CA35D9" w:rsidRPr="00AB7F31" w:rsidRDefault="00CA35D9" w:rsidP="006D1831">
      <w:pPr>
        <w:pStyle w:val="NoSpacing"/>
        <w:numPr>
          <w:ilvl w:val="0"/>
          <w:numId w:val="158"/>
        </w:numPr>
        <w:rPr>
          <w:rFonts w:ascii="Garamond" w:hAnsi="Garamond" w:cs="Segoe UI"/>
          <w:color w:val="000000" w:themeColor="text1"/>
          <w:shd w:val="clear" w:color="auto" w:fill="FFFFFF"/>
        </w:rPr>
      </w:pPr>
      <w:r w:rsidRPr="00AB7F31">
        <w:rPr>
          <w:rFonts w:ascii="Garamond" w:hAnsi="Garamond" w:cs="Segoe UI"/>
          <w:color w:val="000000" w:themeColor="text1"/>
          <w:shd w:val="clear" w:color="auto" w:fill="FFFFFF"/>
        </w:rPr>
        <w:t>Angular</w:t>
      </w:r>
    </w:p>
    <w:p w14:paraId="094A9D94" w14:textId="77777777" w:rsidR="00CA35D9" w:rsidRDefault="00CA35D9" w:rsidP="00062AF0">
      <w:pPr>
        <w:pStyle w:val="NoSpacing"/>
        <w:rPr>
          <w:rFonts w:ascii="Garamond" w:hAnsi="Garamond" w:cs="Segoe UI"/>
          <w:color w:val="000000" w:themeColor="text1"/>
          <w:shd w:val="clear" w:color="auto" w:fill="FFFFFF"/>
        </w:rPr>
      </w:pPr>
    </w:p>
    <w:p w14:paraId="3226343A" w14:textId="11BF7730"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470600C0" w14:textId="4C57927A" w:rsidR="00436F30" w:rsidRDefault="00436F30" w:rsidP="00062AF0">
      <w:pPr>
        <w:pStyle w:val="NoSpacing"/>
        <w:rPr>
          <w:rFonts w:ascii="Garamond" w:hAnsi="Garamond" w:cs="Segoe UI"/>
          <w:color w:val="000000" w:themeColor="text1"/>
          <w:shd w:val="clear" w:color="auto" w:fill="FFFFFF"/>
        </w:rPr>
      </w:pPr>
    </w:p>
    <w:p w14:paraId="0B5DE700" w14:textId="676BDBB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Default="00436F30" w:rsidP="00062AF0">
      <w:pPr>
        <w:pStyle w:val="NoSpacing"/>
        <w:rPr>
          <w:rFonts w:ascii="Garamond" w:hAnsi="Garamond" w:cs="Segoe UI"/>
          <w:color w:val="000000" w:themeColor="text1"/>
          <w:shd w:val="clear" w:color="auto" w:fill="FFFFFF"/>
        </w:rPr>
      </w:pPr>
    </w:p>
    <w:p w14:paraId="7B3D1325" w14:textId="523494DB"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Default="00436F30" w:rsidP="00062AF0">
      <w:pPr>
        <w:pStyle w:val="NoSpacing"/>
        <w:rPr>
          <w:rFonts w:ascii="Garamond" w:hAnsi="Garamond" w:cs="Segoe UI"/>
          <w:color w:val="000000" w:themeColor="text1"/>
          <w:shd w:val="clear" w:color="auto" w:fill="FFFFFF"/>
        </w:rPr>
      </w:pPr>
    </w:p>
    <w:p w14:paraId="52F6EF5E" w14:textId="0FEDE53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34805AAF" w14:textId="3B23B947" w:rsidR="00436F30" w:rsidRDefault="00436F30" w:rsidP="00062AF0">
      <w:pPr>
        <w:pStyle w:val="NoSpacing"/>
        <w:rPr>
          <w:rFonts w:ascii="Garamond" w:hAnsi="Garamond" w:cs="Segoe UI"/>
          <w:color w:val="000000" w:themeColor="text1"/>
          <w:shd w:val="clear" w:color="auto" w:fill="FFFFFF"/>
        </w:rPr>
      </w:pPr>
    </w:p>
    <w:p w14:paraId="64879A21" w14:textId="34ADF1C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S. Du kanske tycker jag går fort fram som föreslår middag i första mailet. Jag har dock tröttnat på långa mailkonversationer som inte leder någonstans.</w:t>
      </w:r>
    </w:p>
    <w:p w14:paraId="52E69063" w14:textId="77777777" w:rsidR="00436F30" w:rsidRDefault="00436F30" w:rsidP="00062AF0">
      <w:pPr>
        <w:pStyle w:val="NoSpacing"/>
        <w:rPr>
          <w:rFonts w:ascii="Garamond" w:hAnsi="Garamond" w:cs="Segoe UI"/>
          <w:color w:val="000000" w:themeColor="text1"/>
          <w:shd w:val="clear" w:color="auto" w:fill="FFFFFF"/>
        </w:rPr>
      </w:pPr>
    </w:p>
    <w:p w14:paraId="0EC177CB" w14:textId="4E40F8AF"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Hej,</w:t>
      </w:r>
    </w:p>
    <w:p w14:paraId="0694684D" w14:textId="067200A8" w:rsidR="00793DF1" w:rsidRDefault="00793DF1" w:rsidP="00062AF0">
      <w:pPr>
        <w:pStyle w:val="NoSpacing"/>
        <w:rPr>
          <w:rFonts w:ascii="Garamond" w:hAnsi="Garamond" w:cs="Segoe UI"/>
          <w:color w:val="000000" w:themeColor="text1"/>
          <w:shd w:val="clear" w:color="auto" w:fill="FFFFFF"/>
        </w:rPr>
      </w:pPr>
    </w:p>
    <w:p w14:paraId="5E8FE6B9" w14:textId="53A5076B"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söker</w:t>
      </w:r>
      <w:r w:rsidR="001F1AB4">
        <w:rPr>
          <w:rFonts w:ascii="Garamond" w:hAnsi="Garamond" w:cs="Segoe UI"/>
          <w:color w:val="000000" w:themeColor="text1"/>
          <w:shd w:val="clear" w:color="auto" w:fill="FFFFFF"/>
        </w:rPr>
        <w:t xml:space="preserve"> kontakt med en trevlig kvinna i närheten av Strängnäs. Vi skulle kunna </w:t>
      </w:r>
      <w:r w:rsidR="000104E6">
        <w:rPr>
          <w:rFonts w:ascii="Garamond" w:hAnsi="Garamond" w:cs="Segoe UI"/>
          <w:color w:val="000000" w:themeColor="text1"/>
          <w:shd w:val="clear" w:color="auto" w:fill="FFFFFF"/>
        </w:rPr>
        <w:t>lära känna varandra över middag på en restaurang.</w:t>
      </w:r>
    </w:p>
    <w:p w14:paraId="182E082F" w14:textId="38FCB456" w:rsidR="00793DF1" w:rsidRDefault="00793DF1" w:rsidP="00062AF0">
      <w:pPr>
        <w:pStyle w:val="NoSpacing"/>
        <w:rPr>
          <w:rFonts w:ascii="Garamond" w:hAnsi="Garamond" w:cs="Segoe UI"/>
          <w:color w:val="000000" w:themeColor="text1"/>
          <w:shd w:val="clear" w:color="auto" w:fill="FFFFFF"/>
        </w:rPr>
      </w:pPr>
    </w:p>
    <w:p w14:paraId="23323A7D" w14:textId="7FE7A57F" w:rsidR="000104E6" w:rsidRDefault="00793DF1"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våren jobbade jag med spelutveckling, i somras var jag stugvärd vid Alasjaure fjällstuga och i höstas var jag lärare i engelska vid Nyköpings gymnasium. För närvarande är jag mellan jobb, vid sidan av jobbsökandet försöker jag avsluta ett bokprojekt.</w:t>
      </w:r>
    </w:p>
    <w:p w14:paraId="20FDCA4C" w14:textId="77777777" w:rsidR="000104E6" w:rsidRDefault="000104E6" w:rsidP="000104E6">
      <w:pPr>
        <w:pStyle w:val="NoSpacing"/>
        <w:rPr>
          <w:rFonts w:ascii="Garamond" w:hAnsi="Garamond" w:cs="Segoe UI"/>
          <w:color w:val="000000" w:themeColor="text1"/>
          <w:shd w:val="clear" w:color="auto" w:fill="FFFFFF"/>
        </w:rPr>
      </w:pPr>
    </w:p>
    <w:p w14:paraId="07C3485C" w14:textId="17AD1B08" w:rsidR="000104E6" w:rsidRDefault="000104E6"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ärutöver brukar jag träna </w:t>
      </w:r>
      <w:r w:rsidR="004E0F01">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ody</w:t>
      </w:r>
      <w:r w:rsidR="004E0F01">
        <w:rPr>
          <w:rFonts w:ascii="Garamond" w:hAnsi="Garamond" w:cs="Segoe UI"/>
          <w:color w:val="000000" w:themeColor="text1"/>
          <w:shd w:val="clear" w:color="auto" w:fill="FFFFFF"/>
        </w:rPr>
        <w:t>p</w:t>
      </w:r>
      <w:r>
        <w:rPr>
          <w:rFonts w:ascii="Garamond" w:hAnsi="Garamond" w:cs="Segoe UI"/>
          <w:color w:val="000000" w:themeColor="text1"/>
          <w:shd w:val="clear" w:color="auto" w:fill="FFFFFF"/>
        </w:rPr>
        <w:t xml:space="preserve">ump,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tep </w:t>
      </w:r>
      <w:r w:rsidR="004E0F01">
        <w:rPr>
          <w:rFonts w:ascii="Garamond" w:hAnsi="Garamond" w:cs="Segoe UI"/>
          <w:color w:val="000000" w:themeColor="text1"/>
          <w:shd w:val="clear" w:color="auto" w:fill="FFFFFF"/>
        </w:rPr>
        <w:t>u</w:t>
      </w:r>
      <w:r>
        <w:rPr>
          <w:rFonts w:ascii="Garamond" w:hAnsi="Garamond" w:cs="Segoe UI"/>
          <w:color w:val="000000" w:themeColor="text1"/>
          <w:shd w:val="clear" w:color="auto" w:fill="FFFFFF"/>
        </w:rPr>
        <w:t xml:space="preserve">p och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pinning några gånger i veckan på </w:t>
      </w:r>
      <w:r w:rsidR="00EC5EAD">
        <w:rPr>
          <w:rFonts w:ascii="Garamond" w:hAnsi="Garamond" w:cs="Segoe UI"/>
          <w:color w:val="000000" w:themeColor="text1"/>
          <w:shd w:val="clear" w:color="auto" w:fill="FFFFFF"/>
        </w:rPr>
        <w:t xml:space="preserve">ett </w:t>
      </w:r>
      <w:r>
        <w:rPr>
          <w:rFonts w:ascii="Garamond" w:hAnsi="Garamond" w:cs="Segoe UI"/>
          <w:color w:val="000000" w:themeColor="text1"/>
          <w:shd w:val="clear" w:color="auto" w:fill="FFFFFF"/>
        </w:rPr>
        <w:t xml:space="preserve">gym i Strängnäs. Jag gillar att </w:t>
      </w:r>
      <w:r w:rsidR="00182DA0">
        <w:rPr>
          <w:rFonts w:ascii="Garamond" w:hAnsi="Garamond" w:cs="Segoe UI"/>
          <w:color w:val="000000" w:themeColor="text1"/>
          <w:shd w:val="clear" w:color="auto" w:fill="FFFFFF"/>
        </w:rPr>
        <w:t xml:space="preserve">läsa böcker och </w:t>
      </w:r>
      <w:r>
        <w:rPr>
          <w:rFonts w:ascii="Garamond" w:hAnsi="Garamond" w:cs="Segoe UI"/>
          <w:color w:val="000000" w:themeColor="text1"/>
          <w:shd w:val="clear" w:color="auto" w:fill="FFFFFF"/>
        </w:rPr>
        <w:t>se film på bio, och jag hoppas fler filmer går upp på bio nu när pandemin förhoppningsvis är över</w:t>
      </w:r>
      <w:r w:rsidR="00F442C8">
        <w:rPr>
          <w:rFonts w:ascii="Garamond" w:hAnsi="Garamond" w:cs="Segoe UI"/>
          <w:color w:val="000000" w:themeColor="text1"/>
          <w:shd w:val="clear" w:color="auto" w:fill="FFFFFF"/>
        </w:rPr>
        <w:t xml:space="preserve"> (jag tog nyligen min tredje vaccinspruta)</w:t>
      </w:r>
      <w:r>
        <w:rPr>
          <w:rFonts w:ascii="Garamond" w:hAnsi="Garamond" w:cs="Segoe UI"/>
          <w:color w:val="000000" w:themeColor="text1"/>
          <w:shd w:val="clear" w:color="auto" w:fill="FFFFFF"/>
        </w:rPr>
        <w:t>.</w:t>
      </w:r>
    </w:p>
    <w:p w14:paraId="09BBEF6E" w14:textId="09DCFC25" w:rsidR="00793DF1" w:rsidRDefault="00793DF1" w:rsidP="00062AF0">
      <w:pPr>
        <w:pStyle w:val="NoSpacing"/>
        <w:rPr>
          <w:rFonts w:ascii="Garamond" w:hAnsi="Garamond" w:cs="Segoe UI"/>
          <w:color w:val="000000" w:themeColor="text1"/>
          <w:shd w:val="clear" w:color="auto" w:fill="FFFFFF"/>
        </w:rPr>
      </w:pPr>
    </w:p>
    <w:p w14:paraId="7DC1DF38" w14:textId="3362B943"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w:t>
      </w:r>
      <w:r w:rsidR="00182DA0">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ommaren planerar jag vandra Abisko-Kvikkjokk och Ammarnäs-Hemavan. Jag har också planer på att vandra på de grekiska öarna</w:t>
      </w:r>
      <w:r w:rsidR="000104E6">
        <w:rPr>
          <w:rFonts w:ascii="Garamond" w:hAnsi="Garamond" w:cs="Segoe UI"/>
          <w:color w:val="000000" w:themeColor="text1"/>
          <w:shd w:val="clear" w:color="auto" w:fill="FFFFFF"/>
        </w:rPr>
        <w:t>, kanske till våren eller hösten (det är för varmt på sommaren).</w:t>
      </w:r>
    </w:p>
    <w:p w14:paraId="670D7247" w14:textId="70072975" w:rsidR="00793DF1" w:rsidRDefault="00793DF1" w:rsidP="00062AF0">
      <w:pPr>
        <w:pStyle w:val="NoSpacing"/>
        <w:rPr>
          <w:rFonts w:ascii="Garamond" w:hAnsi="Garamond" w:cs="Segoe UI"/>
          <w:color w:val="000000" w:themeColor="text1"/>
          <w:shd w:val="clear" w:color="auto" w:fill="FFFFFF"/>
        </w:rPr>
      </w:pPr>
    </w:p>
    <w:p w14:paraId="5DCE586D" w14:textId="443ED3C2" w:rsidR="00EC5EAD" w:rsidRDefault="00EC5EA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 övrigt är jag singel och har inga barn.</w:t>
      </w:r>
    </w:p>
    <w:p w14:paraId="394EA167" w14:textId="77777777" w:rsidR="00EC5EAD" w:rsidRDefault="00EC5EAD" w:rsidP="00062AF0">
      <w:pPr>
        <w:pStyle w:val="NoSpacing"/>
        <w:rPr>
          <w:rFonts w:ascii="Garamond" w:hAnsi="Garamond" w:cs="Segoe UI"/>
          <w:color w:val="000000" w:themeColor="text1"/>
          <w:shd w:val="clear" w:color="auto" w:fill="FFFFFF"/>
        </w:rPr>
      </w:pPr>
    </w:p>
    <w:p w14:paraId="598003A3" w14:textId="4AF8E77D"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5EF95842" w14:textId="77777777" w:rsidR="00793DF1" w:rsidRDefault="00793DF1" w:rsidP="00062AF0">
      <w:pPr>
        <w:pStyle w:val="NoSpacing"/>
        <w:rPr>
          <w:rFonts w:ascii="Garamond" w:hAnsi="Garamond" w:cs="Segoe UI"/>
          <w:color w:val="000000" w:themeColor="text1"/>
          <w:shd w:val="clear" w:color="auto" w:fill="FFFFFF"/>
        </w:rPr>
      </w:pPr>
    </w:p>
    <w:p w14:paraId="5DD08359" w14:textId="287F2B9C" w:rsidR="000279C9" w:rsidRDefault="000279C9"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50 kr</w:t>
      </w:r>
    </w:p>
    <w:p w14:paraId="6B823693" w14:textId="7E2C725B" w:rsidR="000279C9" w:rsidRDefault="000279C9" w:rsidP="006D1831">
      <w:pPr>
        <w:pStyle w:val="NoSpacing"/>
        <w:numPr>
          <w:ilvl w:val="0"/>
          <w:numId w:val="1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0A2C10C9" w14:textId="35AEA343" w:rsidR="000279C9" w:rsidRDefault="000279C9" w:rsidP="006D1831">
      <w:pPr>
        <w:pStyle w:val="NoSpacing"/>
        <w:numPr>
          <w:ilvl w:val="0"/>
          <w:numId w:val="1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07BA08C0" w14:textId="06EE6533" w:rsidR="000279C9" w:rsidRDefault="000279C9" w:rsidP="000279C9">
      <w:pPr>
        <w:pStyle w:val="NoSpacing"/>
        <w:rPr>
          <w:rFonts w:ascii="Garamond" w:hAnsi="Garamond" w:cs="Segoe UI"/>
          <w:color w:val="000000" w:themeColor="text1"/>
          <w:shd w:val="clear" w:color="auto" w:fill="FFFFFF"/>
        </w:rPr>
      </w:pPr>
    </w:p>
    <w:p w14:paraId="02AD18E4" w14:textId="646061BF"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499 kr utan bindning</w:t>
      </w:r>
    </w:p>
    <w:p w14:paraId="6092C2F6" w14:textId="3A1B0DFB"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giro</w:t>
      </w:r>
    </w:p>
    <w:p w14:paraId="3AF41DE4" w14:textId="161D08DE"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349 kr startavgift</w:t>
      </w:r>
    </w:p>
    <w:p w14:paraId="72E9DFBF" w14:textId="478333EA"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m mån 28 feb</w:t>
      </w:r>
    </w:p>
    <w:p w14:paraId="2E6C65EA" w14:textId="77777777" w:rsidR="000279C9" w:rsidRDefault="000279C9" w:rsidP="00062AF0">
      <w:pPr>
        <w:pStyle w:val="NoSpacing"/>
        <w:rPr>
          <w:rFonts w:ascii="Garamond" w:hAnsi="Garamond" w:cs="Segoe UI"/>
          <w:color w:val="000000" w:themeColor="text1"/>
          <w:shd w:val="clear" w:color="auto" w:fill="FFFFFF"/>
        </w:rPr>
      </w:pPr>
    </w:p>
    <w:p w14:paraId="48BCC80C" w14:textId="234BCFB7"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5A06CD">
        <w:rPr>
          <w:rFonts w:ascii="Garamond" w:hAnsi="Garamond" w:cs="Segoe UI"/>
          <w:color w:val="000000" w:themeColor="text1"/>
          <w:shd w:val="clear" w:color="auto" w:fill="FFFFFF"/>
        </w:rPr>
        <w:t xml:space="preserve"> Strängnäs</w:t>
      </w:r>
      <w:r w:rsidR="005805B2">
        <w:rPr>
          <w:rFonts w:ascii="Garamond" w:hAnsi="Garamond" w:cs="Segoe UI"/>
          <w:color w:val="000000" w:themeColor="text1"/>
          <w:shd w:val="clear" w:color="auto" w:fill="FFFFFF"/>
        </w:rPr>
        <w:t xml:space="preserve"> – A</w:t>
      </w:r>
      <w:r w:rsidR="005A06CD">
        <w:rPr>
          <w:rFonts w:ascii="Garamond" w:hAnsi="Garamond" w:cs="Segoe UI"/>
          <w:color w:val="000000" w:themeColor="text1"/>
          <w:shd w:val="clear" w:color="auto" w:fill="FFFFFF"/>
        </w:rPr>
        <w:t>bisko</w:t>
      </w:r>
    </w:p>
    <w:p w14:paraId="7A73D08B" w14:textId="2D800A70"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Abisko – Abiskojaure</w:t>
      </w:r>
    </w:p>
    <w:p w14:paraId="2A619E8C" w14:textId="6D41CB5D"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Abiskojaure – Alesjaure</w:t>
      </w:r>
    </w:p>
    <w:p w14:paraId="0C276F5F" w14:textId="391A8705"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Alesjaure – Tjekta</w:t>
      </w:r>
    </w:p>
    <w:p w14:paraId="03603FD1" w14:textId="3B913893"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Tjekta – Sälka – Singi</w:t>
      </w:r>
    </w:p>
    <w:p w14:paraId="4D3434F8" w14:textId="2487A43E"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Singi – Kaitumjaure – Tessajaure</w:t>
      </w:r>
    </w:p>
    <w:p w14:paraId="181271B2" w14:textId="6A0DF82F"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Tessajaure – Vakkoauvaure – Saltoloukta</w:t>
      </w:r>
    </w:p>
    <w:p w14:paraId="07316E93" w14:textId="0E3E477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Saltoloukta – Sitaujaure</w:t>
      </w:r>
    </w:p>
    <w:p w14:paraId="064761B1" w14:textId="2F5AF3AA"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Sitaujaure – Aktse</w:t>
      </w:r>
    </w:p>
    <w:p w14:paraId="784D8BC5" w14:textId="2BC2CAC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Aktse</w:t>
      </w:r>
      <w:r w:rsidR="00FF132D">
        <w:rPr>
          <w:rFonts w:ascii="Garamond" w:hAnsi="Garamond" w:cs="Segoe UI"/>
          <w:color w:val="000000" w:themeColor="text1"/>
          <w:shd w:val="clear" w:color="auto" w:fill="FFFFFF"/>
        </w:rPr>
        <w:t xml:space="preserve"> – P</w:t>
      </w:r>
      <w:r>
        <w:rPr>
          <w:rFonts w:ascii="Garamond" w:hAnsi="Garamond" w:cs="Segoe UI"/>
          <w:color w:val="000000" w:themeColor="text1"/>
          <w:shd w:val="clear" w:color="auto" w:fill="FFFFFF"/>
        </w:rPr>
        <w:t>årte</w:t>
      </w:r>
    </w:p>
    <w:p w14:paraId="1042F0E7" w14:textId="27EB6BDB"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Pårte – Kvikkjock</w:t>
      </w:r>
      <w:r w:rsidR="009143C7">
        <w:rPr>
          <w:rFonts w:ascii="Garamond" w:hAnsi="Garamond" w:cs="Segoe UI"/>
          <w:color w:val="000000" w:themeColor="text1"/>
          <w:shd w:val="clear" w:color="auto" w:fill="FFFFFF"/>
        </w:rPr>
        <w:t xml:space="preserve"> – J</w:t>
      </w:r>
      <w:r>
        <w:rPr>
          <w:rFonts w:ascii="Garamond" w:hAnsi="Garamond" w:cs="Segoe UI"/>
          <w:color w:val="000000" w:themeColor="text1"/>
          <w:shd w:val="clear" w:color="auto" w:fill="FFFFFF"/>
        </w:rPr>
        <w:t>okkmock</w:t>
      </w:r>
    </w:p>
    <w:p w14:paraId="1F5EC5F8" w14:textId="66948449"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Jokkmock – Ammarnäs </w:t>
      </w:r>
      <w:r w:rsidR="005A06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5A06CD">
        <w:rPr>
          <w:rFonts w:ascii="Garamond" w:hAnsi="Garamond" w:cs="Segoe UI"/>
          <w:color w:val="000000" w:themeColor="text1"/>
          <w:shd w:val="clear" w:color="auto" w:fill="FFFFFF"/>
        </w:rPr>
        <w:t>Aiger</w:t>
      </w:r>
    </w:p>
    <w:p w14:paraId="79414EAF" w14:textId="4D7E884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Aiger – Serve</w:t>
      </w:r>
    </w:p>
    <w:p w14:paraId="6B90546E" w14:textId="32D6329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Serve – Tärnasjö</w:t>
      </w:r>
    </w:p>
    <w:p w14:paraId="5715250C" w14:textId="62395A10"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Tärnasjö – Syter</w:t>
      </w:r>
    </w:p>
    <w:p w14:paraId="74D737AC" w14:textId="4530803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Syter – Viterskalet</w:t>
      </w:r>
    </w:p>
    <w:p w14:paraId="5C4C7C7D" w14:textId="6881292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Viterskalet – Hemavan</w:t>
      </w:r>
      <w:r w:rsidR="000A6018">
        <w:rPr>
          <w:rFonts w:ascii="Garamond" w:hAnsi="Garamond" w:cs="Segoe UI"/>
          <w:color w:val="000000" w:themeColor="text1"/>
          <w:shd w:val="clear" w:color="auto" w:fill="FFFFFF"/>
        </w:rPr>
        <w:t xml:space="preserve"> – S</w:t>
      </w:r>
      <w:r>
        <w:rPr>
          <w:rFonts w:ascii="Garamond" w:hAnsi="Garamond" w:cs="Segoe UI"/>
          <w:color w:val="000000" w:themeColor="text1"/>
          <w:shd w:val="clear" w:color="auto" w:fill="FFFFFF"/>
        </w:rPr>
        <w:t>trängnäs</w:t>
      </w:r>
    </w:p>
    <w:p w14:paraId="23A05FD7" w14:textId="1753680E" w:rsidR="00CF21C5" w:rsidRDefault="00CF21C5" w:rsidP="00062AF0">
      <w:pPr>
        <w:pStyle w:val="NoSpacing"/>
        <w:rPr>
          <w:rFonts w:ascii="Garamond" w:hAnsi="Garamond" w:cs="Segoe UI"/>
          <w:color w:val="000000" w:themeColor="text1"/>
          <w:shd w:val="clear" w:color="auto" w:fill="FFFFFF"/>
        </w:rPr>
      </w:pPr>
    </w:p>
    <w:p w14:paraId="78DA02A4" w14:textId="6A7940EE" w:rsidR="00062AF0" w:rsidRDefault="00062AF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1C558E" w14:textId="77777777" w:rsidR="00030F6A" w:rsidRDefault="00030F6A"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7C139A58" w14:textId="20D46466" w:rsidR="00030F6A" w:rsidRDefault="00030F6A" w:rsidP="00030F6A">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new [^&lt;]*\&lt;[^&gt;]*\&gt;\(</w:t>
      </w:r>
    </w:p>
    <w:p w14:paraId="741E4487" w14:textId="2BF12374" w:rsidR="00030F6A" w:rsidRDefault="00030F6A" w:rsidP="00030F6A">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w(</w:t>
      </w:r>
    </w:p>
    <w:p w14:paraId="0537026A" w14:textId="77777777" w:rsidR="00030F6A" w:rsidRDefault="00030F6A" w:rsidP="00030F6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w:t>
      </w:r>
    </w:p>
    <w:p w14:paraId="6520EAEF" w14:textId="58AAECF7" w:rsidR="00030F6A" w:rsidRPr="00B53E62" w:rsidRDefault="00B6031D" w:rsidP="00030F6A">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w:t>
      </w:r>
      <w:r w:rsidR="00B53E62" w:rsidRPr="00B53E62">
        <w:rPr>
          <w:rFonts w:ascii="Garamond" w:hAnsi="Garamond" w:cs="Segoe UI"/>
          <w:color w:val="000000" w:themeColor="text1"/>
          <w:shd w:val="clear" w:color="auto" w:fill="FFFFFF"/>
          <w:lang w:val="en-GB"/>
        </w:rPr>
        <w:t>[a-zA-Z0-9_]+</w:t>
      </w:r>
      <w:r w:rsidRPr="00B53E62">
        <w:rPr>
          <w:rFonts w:ascii="Garamond" w:hAnsi="Garamond" w:cs="Segoe UI"/>
          <w:color w:val="000000" w:themeColor="text1"/>
          <w:shd w:val="clear" w:color="auto" w:fill="FFFFFF"/>
          <w:lang w:val="en-GB"/>
        </w:rPr>
        <w:t>)</w:t>
      </w:r>
      <w:r w:rsidR="00030F6A" w:rsidRPr="00B53E62">
        <w:rPr>
          <w:rFonts w:ascii="Garamond" w:hAnsi="Garamond" w:cs="Segoe UI"/>
          <w:color w:val="000000" w:themeColor="text1"/>
          <w:shd w:val="clear" w:color="auto" w:fill="FFFFFF"/>
          <w:lang w:val="en-GB"/>
        </w:rPr>
        <w:t>(\&lt;[^&gt;]+\&gt;)</w:t>
      </w:r>
      <w:r w:rsidRPr="00B53E62">
        <w:rPr>
          <w:rFonts w:ascii="Garamond" w:hAnsi="Garamond" w:cs="Segoe UI"/>
          <w:color w:val="000000" w:themeColor="text1"/>
          <w:shd w:val="clear" w:color="auto" w:fill="FFFFFF"/>
          <w:lang w:val="en-GB"/>
        </w:rPr>
        <w:t xml:space="preserve"> </w:t>
      </w:r>
      <w:r w:rsidR="00B53E62" w:rsidRPr="00B53E62">
        <w:rPr>
          <w:rFonts w:ascii="Garamond" w:hAnsi="Garamond" w:cs="Segoe UI"/>
          <w:color w:val="000000" w:themeColor="text1"/>
          <w:shd w:val="clear" w:color="auto" w:fill="FFFFFF"/>
          <w:lang w:val="en-GB"/>
        </w:rPr>
        <w:t>([a-zA-Z0-9_]+)</w:t>
      </w:r>
      <w:r w:rsidR="00030F6A" w:rsidRPr="00B53E62">
        <w:rPr>
          <w:rFonts w:ascii="Garamond" w:hAnsi="Garamond" w:cs="Segoe UI"/>
          <w:color w:val="000000" w:themeColor="text1"/>
          <w:shd w:val="clear" w:color="auto" w:fill="FFFFFF"/>
          <w:lang w:val="en-GB"/>
        </w:rPr>
        <w:t xml:space="preserve"> = new\(</w:t>
      </w:r>
    </w:p>
    <w:p w14:paraId="0FE8DE0B" w14:textId="61E141BD" w:rsidR="00030F6A" w:rsidRDefault="00030F6A" w:rsidP="000821C5">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gt;(</w:t>
      </w:r>
    </w:p>
    <w:p w14:paraId="19A3EBBE" w14:textId="4097AA12" w:rsidR="00B53E62" w:rsidRPr="00030F6A" w:rsidRDefault="00B53E62"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w:t>
      </w:r>
    </w:p>
    <w:p w14:paraId="1FB79074" w14:textId="1C241660" w:rsidR="00B53E62" w:rsidRPr="00B53E62" w:rsidRDefault="00B53E62" w:rsidP="00B53E62">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lastRenderedPageBreak/>
        <w:t>([a-zA-Z0-9_]+) ([a-zA-Z0-9_]+) = new\(</w:t>
      </w:r>
    </w:p>
    <w:p w14:paraId="67DA2177" w14:textId="730FBEF0" w:rsidR="00B53E62" w:rsidRDefault="00B53E62" w:rsidP="00B53E62">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 $</w:t>
      </w:r>
      <w:r>
        <w:rPr>
          <w:rFonts w:ascii="Garamond" w:hAnsi="Garamond" w:cs="Segoe UI"/>
          <w:color w:val="000000" w:themeColor="text1"/>
          <w:shd w:val="clear" w:color="auto" w:fill="FFFFFF"/>
        </w:rPr>
        <w:t>2</w:t>
      </w:r>
      <w:r w:rsidRPr="00030F6A">
        <w:rPr>
          <w:rFonts w:ascii="Garamond" w:hAnsi="Garamond" w:cs="Segoe UI"/>
          <w:color w:val="000000" w:themeColor="text1"/>
          <w:shd w:val="clear" w:color="auto" w:fill="FFFFFF"/>
        </w:rPr>
        <w:t xml:space="preserve"> = new $1(</w:t>
      </w:r>
    </w:p>
    <w:p w14:paraId="48D9AD7C" w14:textId="37412DCD" w:rsidR="00B53E62" w:rsidRDefault="00E85254"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w:t>
      </w:r>
    </w:p>
    <w:p w14:paraId="016936FE" w14:textId="2F11AA38" w:rsidR="00E85254" w:rsidRPr="00B53E62" w:rsidRDefault="00E85254" w:rsidP="00E85254">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_]+)(\&lt;[^&gt;]+\&gt;) ([a-zA-Z0-9_]+) =</w:t>
      </w:r>
      <w:r w:rsidRPr="00E85254">
        <w:rPr>
          <w:rFonts w:ascii="Garamond" w:hAnsi="Garamond" w:cs="Segoe UI"/>
          <w:color w:val="000000" w:themeColor="text1"/>
          <w:shd w:val="clear" w:color="auto" w:fill="FFFFFF"/>
          <w:lang w:val="en-GB"/>
        </w:rPr>
        <w:t>[ ]*</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xml:space="preserve"> \r\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n</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r|</w:t>
      </w:r>
      <w:r w:rsidRPr="00E85254">
        <w:rPr>
          <w:rFonts w:ascii="Garamond" w:hAnsi="Garamond" w:cs="Segoe UI"/>
          <w:color w:val="000000" w:themeColor="text1"/>
          <w:shd w:val="clear" w:color="auto" w:fill="FFFFFF"/>
          <w:lang w:val="en-GB"/>
        </w:rPr>
        <w:t>\r</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w:t>
      </w:r>
      <w:r w:rsidRPr="00B53E62">
        <w:rPr>
          <w:rFonts w:ascii="Garamond" w:hAnsi="Garamond" w:cs="Segoe UI"/>
          <w:color w:val="000000" w:themeColor="text1"/>
          <w:shd w:val="clear" w:color="auto" w:fill="FFFFFF"/>
          <w:lang w:val="en-GB"/>
        </w:rPr>
        <w:t>new\(</w:t>
      </w:r>
    </w:p>
    <w:p w14:paraId="3C6F6B91" w14:textId="77777777" w:rsidR="00E85254" w:rsidRDefault="00E85254" w:rsidP="00E85254">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gt;(</w:t>
      </w:r>
    </w:p>
    <w:p w14:paraId="41E5825F" w14:textId="77777777" w:rsidR="006A6940" w:rsidRDefault="006A694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p>
    <w:p w14:paraId="59EE9EC5" w14:textId="37AEA465" w:rsidR="00030F6A" w:rsidRDefault="006A6940" w:rsidP="006A6940">
      <w:pPr>
        <w:pStyle w:val="NoSpacing"/>
        <w:numPr>
          <w:ilvl w:val="1"/>
          <w:numId w:val="148"/>
        </w:numPr>
        <w:rPr>
          <w:rFonts w:ascii="Garamond" w:hAnsi="Garamond" w:cs="Segoe UI"/>
          <w:color w:val="000000" w:themeColor="text1"/>
          <w:shd w:val="clear" w:color="auto" w:fill="FFFFFF"/>
        </w:rPr>
      </w:pPr>
      <w:r w:rsidRPr="006A6940">
        <w:rPr>
          <w:rFonts w:ascii="Garamond" w:hAnsi="Garamond" w:cs="Segoe UI"/>
          <w:color w:val="000000" w:themeColor="text1"/>
          <w:shd w:val="clear" w:color="auto" w:fill="FFFFFF"/>
        </w:rPr>
        <w:t>\/\/ ([!^013]{1,})</w:t>
      </w:r>
    </w:p>
    <w:p w14:paraId="6B51C180" w14:textId="570CF028" w:rsidR="006A6940" w:rsidRDefault="006A6940" w:rsidP="006A6940">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22434252" w14:textId="12396AC9" w:rsidR="006A6940" w:rsidRDefault="000D4F99"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w:t>
      </w:r>
    </w:p>
    <w:p w14:paraId="6CF2011A" w14:textId="77777777" w:rsidR="000D4F99" w:rsidRDefault="000D4F99" w:rsidP="000D4F99">
      <w:pPr>
        <w:pStyle w:val="NoSpacing"/>
        <w:numPr>
          <w:ilvl w:val="1"/>
          <w:numId w:val="148"/>
        </w:numPr>
        <w:rPr>
          <w:rFonts w:ascii="Garamond" w:hAnsi="Garamond" w:cs="Segoe UI"/>
          <w:color w:val="000000" w:themeColor="text1"/>
          <w:shd w:val="clear" w:color="auto" w:fill="FFFFFF"/>
        </w:rPr>
      </w:pPr>
      <w:r w:rsidRPr="000D4F99">
        <w:rPr>
          <w:rFonts w:ascii="Garamond" w:hAnsi="Garamond" w:cs="Segoe UI"/>
          <w:color w:val="000000" w:themeColor="text1"/>
          <w:shd w:val="clear" w:color="auto" w:fill="FFFFFF"/>
        </w:rPr>
        <w:t>\&lt;k\&gt;([!&lt;]{1,})\&lt;\/k\&gt;</w:t>
      </w:r>
    </w:p>
    <w:p w14:paraId="24DE6B01" w14:textId="17EFFE0D" w:rsidR="000D4F99" w:rsidRDefault="000D4F99" w:rsidP="000D4F99">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3C0CDB33" w14:textId="77777777" w:rsidR="007B4228" w:rsidRPr="007B4228" w:rsidRDefault="007B4228"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out</w:t>
      </w:r>
      <w:r>
        <w:rPr>
          <w:rFonts w:ascii="Consolas" w:hAnsi="Consolas" w:cs="Consolas"/>
          <w:color w:val="000000"/>
          <w:sz w:val="19"/>
          <w:szCs w:val="19"/>
          <w:lang w:val="en-SE"/>
        </w:rPr>
        <w:t xml:space="preserve"> MiddleCode labelCode</w:t>
      </w:r>
    </w:p>
    <w:p w14:paraId="28178A04" w14:textId="7A3AC7B8" w:rsidR="00D75533" w:rsidRPr="000279C9" w:rsidRDefault="00D75533"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if</w:t>
      </w:r>
      <w:r>
        <w:rPr>
          <w:rFonts w:ascii="Consolas" w:hAnsi="Consolas" w:cs="Consolas"/>
          <w:color w:val="000000"/>
          <w:sz w:val="19"/>
          <w:szCs w:val="19"/>
          <w:lang w:val="en-SE"/>
        </w:rPr>
        <w:t xml:space="preserve"> (fromInitializer </w:t>
      </w:r>
      <w:r>
        <w:rPr>
          <w:rFonts w:ascii="Consolas" w:hAnsi="Consolas" w:cs="Consolas"/>
          <w:color w:val="0000FF"/>
          <w:sz w:val="19"/>
          <w:szCs w:val="19"/>
          <w:lang w:val="en-SE"/>
        </w:rPr>
        <w:t>is</w:t>
      </w:r>
      <w:r>
        <w:rPr>
          <w:rFonts w:ascii="Consolas" w:hAnsi="Consolas" w:cs="Consolas"/>
          <w:color w:val="000000"/>
          <w:sz w:val="19"/>
          <w:szCs w:val="19"/>
          <w:lang w:val="en-SE"/>
        </w:rPr>
        <w:t xml:space="preserve"> Expression</w:t>
      </w:r>
      <w:r w:rsidR="008B12AE">
        <w:rPr>
          <w:rFonts w:ascii="Consolas" w:hAnsi="Consolas" w:cs="Consolas"/>
          <w:color w:val="000000"/>
          <w:sz w:val="19"/>
          <w:szCs w:val="19"/>
          <w:lang w:val="en-GB"/>
        </w:rPr>
        <w:t xml:space="preserve"> fromExpression</w:t>
      </w:r>
      <w:r>
        <w:rPr>
          <w:rFonts w:ascii="Consolas" w:hAnsi="Consolas" w:cs="Consolas"/>
          <w:color w:val="000000"/>
          <w:sz w:val="19"/>
          <w:szCs w:val="19"/>
          <w:lang w:val="en-SE"/>
        </w:rPr>
        <w:t>) {</w:t>
      </w:r>
    </w:p>
    <w:p w14:paraId="5EA45652" w14:textId="1891AFF2"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lobal using</w:t>
      </w:r>
    </w:p>
    <w:p w14:paraId="619074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ynamic object generics</w:t>
      </w:r>
    </w:p>
    <w:p w14:paraId="7DD84E4F"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 decimal</w:t>
      </w:r>
    </w:p>
    <w:p w14:paraId="6E412183" w14:textId="77777777" w:rsidR="00062AF0" w:rsidRDefault="00062AF0" w:rsidP="00062AF0">
      <w:pPr>
        <w:pStyle w:val="NoSpacing"/>
        <w:numPr>
          <w:ilvl w:val="0"/>
          <w:numId w:val="148"/>
        </w:numPr>
        <w:rPr>
          <w:rFonts w:ascii="Garamond" w:hAnsi="Garamond" w:cs="Segoe UI"/>
          <w:b/>
          <w:bCs/>
          <w:color w:val="000000" w:themeColor="text1"/>
          <w:shd w:val="clear" w:color="auto" w:fill="FFFFFF"/>
        </w:rPr>
      </w:pPr>
      <w:r w:rsidRPr="00FD4A07">
        <w:rPr>
          <w:rFonts w:ascii="Garamond" w:hAnsi="Garamond" w:cs="Segoe UI"/>
          <w:b/>
          <w:bCs/>
          <w:color w:val="000000" w:themeColor="text1"/>
          <w:shd w:val="clear" w:color="auto" w:fill="FFFFFF"/>
        </w:rPr>
        <w:t>Target typed new</w:t>
      </w:r>
    </w:p>
    <w:p w14:paraId="53AF7F52"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sidRPr="009B6182">
        <w:rPr>
          <w:rFonts w:ascii="Garamond" w:hAnsi="Garamond" w:cs="Segoe UI"/>
          <w:color w:val="000000" w:themeColor="text1"/>
          <w:shd w:val="clear" w:color="auto" w:fill="FFFFFF"/>
        </w:rPr>
        <w:t>Default value</w:t>
      </w:r>
    </w:p>
    <w:p w14:paraId="0EB459D0"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med parameters</w:t>
      </w:r>
    </w:p>
    <w:p w14:paraId="37E63F0E" w14:textId="77777777" w:rsidR="00062AF0" w:rsidRPr="00C65042" w:rsidRDefault="00062AF0" w:rsidP="00062AF0">
      <w:pPr>
        <w:pStyle w:val="NoSpacing"/>
        <w:numPr>
          <w:ilvl w:val="0"/>
          <w:numId w:val="148"/>
        </w:numPr>
        <w:rPr>
          <w:rFonts w:ascii="Garamond" w:hAnsi="Garamond" w:cs="Segoe UI"/>
          <w:color w:val="000000" w:themeColor="text1"/>
          <w:shd w:val="clear" w:color="auto" w:fill="FFFFFF"/>
        </w:rPr>
      </w:pPr>
      <w:r>
        <w:rPr>
          <w:rFonts w:ascii="Courier New" w:hAnsi="Courier New" w:cs="Courier New"/>
          <w:color w:val="454A55"/>
          <w:sz w:val="21"/>
          <w:szCs w:val="21"/>
          <w:shd w:val="clear" w:color="auto" w:fill="ECEEF3"/>
        </w:rPr>
        <w:t>$"{FirstName} {LastName}"</w:t>
      </w:r>
    </w:p>
    <w:p w14:paraId="170DC24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ssert</w:t>
      </w:r>
    </w:p>
    <w:p w14:paraId="05E398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uples</w:t>
      </w:r>
    </w:p>
    <w:p w14:paraId="07641D9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 out parameter</w:t>
      </w:r>
    </w:p>
    <w:p w14:paraId="26D07C1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med parameters</w:t>
      </w:r>
    </w:p>
    <w:p w14:paraId="2735E583"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tch</w:t>
      </w:r>
    </w:p>
    <w:p w14:paraId="59B293ED"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cords</w:t>
      </w:r>
    </w:p>
    <w:p w14:paraId="32E1D3E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et; init</w:t>
      </w:r>
    </w:p>
    <w:p w14:paraId="3D901772" w14:textId="77777777" w:rsidR="00062AF0" w:rsidRDefault="00062AF0" w:rsidP="000C6897">
      <w:pPr>
        <w:pStyle w:val="NoSpacing"/>
        <w:rPr>
          <w:rFonts w:ascii="Cascadia Mono" w:hAnsi="Cascadia Mono" w:cs="Cascadia Mono"/>
          <w:color w:val="000000"/>
          <w:sz w:val="19"/>
          <w:szCs w:val="19"/>
          <w:lang w:val="en-GB"/>
        </w:rPr>
      </w:pPr>
    </w:p>
    <w:p w14:paraId="0EDDC1B8" w14:textId="1C8BE2FF" w:rsidR="00C876FA" w:rsidRDefault="004C40D0" w:rsidP="000C6897">
      <w:pPr>
        <w:pStyle w:val="NoSpacing"/>
        <w:rPr>
          <w:rFonts w:ascii="Cascadia Mono" w:hAnsi="Cascadia Mono" w:cs="Cascadia Mono"/>
          <w:color w:val="000000"/>
          <w:sz w:val="19"/>
          <w:szCs w:val="19"/>
          <w:lang w:val="en-GB"/>
        </w:rPr>
      </w:pPr>
      <w:r w:rsidRPr="004C40D0">
        <w:rPr>
          <w:rFonts w:ascii="Cascadia Mono" w:hAnsi="Cascadia Mono" w:cs="Cascadia Mono"/>
          <w:color w:val="000000"/>
          <w:sz w:val="19"/>
          <w:szCs w:val="19"/>
          <w:lang w:val="en-GB"/>
        </w:rPr>
        <w:t>MiddleCodeGenerator</w:t>
      </w:r>
    </w:p>
    <w:p w14:paraId="317B3125" w14:textId="0DE4A2D9" w:rsidR="004C40D0" w:rsidRDefault="004C40D0" w:rsidP="000C6897">
      <w:pPr>
        <w:pStyle w:val="NoSpacing"/>
        <w:rPr>
          <w:rFonts w:ascii="Cascadia Mono" w:hAnsi="Cascadia Mono" w:cs="Cascadia Mono"/>
          <w:color w:val="000000"/>
          <w:sz w:val="19"/>
          <w:szCs w:val="19"/>
          <w:lang w:val="en-GB"/>
        </w:rPr>
      </w:pPr>
      <w:r w:rsidRPr="004C40D0">
        <w:rPr>
          <w:rFonts w:ascii="Cascadia Mono" w:hAnsi="Cascadia Mono" w:cs="Cascadia Mono"/>
          <w:color w:val="000000"/>
          <w:sz w:val="19"/>
          <w:szCs w:val="19"/>
          <w:lang w:val="en-GB"/>
        </w:rPr>
        <w:t>MiddleCodeOptimizer</w:t>
      </w:r>
    </w:p>
    <w:p w14:paraId="4D019B73" w14:textId="29F8E422" w:rsidR="00C07A26" w:rsidRDefault="00C07A2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Pr>
          <w:rFonts w:ascii="Consolas" w:hAnsi="Consolas" w:cs="Consolas"/>
          <w:color w:val="000000"/>
          <w:sz w:val="19"/>
          <w:szCs w:val="19"/>
          <w:lang w:val="en-SE"/>
        </w:rPr>
        <w:t>RemoveTemporaryAssign</w:t>
      </w:r>
    </w:p>
    <w:p w14:paraId="45FB4F74" w14:textId="77777777" w:rsidR="004C40D0" w:rsidRDefault="004C40D0" w:rsidP="000C6897">
      <w:pPr>
        <w:pStyle w:val="NoSpacing"/>
        <w:rPr>
          <w:rFonts w:ascii="Cascadia Mono" w:hAnsi="Cascadia Mono" w:cs="Cascadia Mono"/>
          <w:color w:val="000000"/>
          <w:sz w:val="19"/>
          <w:szCs w:val="19"/>
          <w:lang w:val="en-GB"/>
        </w:rPr>
      </w:pPr>
    </w:p>
    <w:p w14:paraId="6C5D6018"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553C7805"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0BD54909"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105FA35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00A9FA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0CCBD4A8" w14:textId="77777777" w:rsidR="00C876FA" w:rsidRDefault="00C876FA" w:rsidP="000C6897">
      <w:pPr>
        <w:pStyle w:val="NoSpacing"/>
        <w:rPr>
          <w:rFonts w:ascii="Cascadia Mono" w:hAnsi="Cascadia Mono" w:cs="Cascadia Mono"/>
          <w:color w:val="000000"/>
          <w:sz w:val="19"/>
          <w:szCs w:val="19"/>
          <w:lang w:val="en-GB"/>
        </w:rPr>
      </w:pPr>
    </w:p>
    <w:p w14:paraId="59D0FE60" w14:textId="4AEC6DA1" w:rsidR="00C876FA" w:rsidRDefault="00C876F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x ? </w:t>
      </w:r>
      <w:r w:rsidR="0096052F">
        <w:rPr>
          <w:rFonts w:ascii="Cascadia Mono" w:hAnsi="Cascadia Mono" w:cs="Cascadia Mono"/>
          <w:color w:val="000000"/>
          <w:sz w:val="19"/>
          <w:szCs w:val="19"/>
          <w:lang w:val="en-GB"/>
        </w:rPr>
        <w:t>r = y : r = z;</w:t>
      </w:r>
    </w:p>
    <w:p w14:paraId="4934B1F8" w14:textId="77777777" w:rsidR="00C876FA" w:rsidRDefault="00C876FA" w:rsidP="000C6897">
      <w:pPr>
        <w:pStyle w:val="NoSpacing"/>
        <w:rPr>
          <w:rFonts w:ascii="Cascadia Mono" w:hAnsi="Cascadia Mono" w:cs="Cascadia Mono"/>
          <w:color w:val="000000"/>
          <w:sz w:val="19"/>
          <w:szCs w:val="19"/>
          <w:lang w:val="en-GB"/>
        </w:rPr>
      </w:pPr>
    </w:p>
    <w:p w14:paraId="1EF89F15" w14:textId="7256F39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x ? y : z;</w:t>
      </w:r>
    </w:p>
    <w:p w14:paraId="34E58748" w14:textId="77777777" w:rsidR="002A0451" w:rsidRDefault="002A0451" w:rsidP="000C6897">
      <w:pPr>
        <w:pStyle w:val="NoSpacing"/>
        <w:rPr>
          <w:rFonts w:ascii="Cascadia Mono" w:hAnsi="Cascadia Mono" w:cs="Cascadia Mono"/>
          <w:color w:val="000000"/>
          <w:sz w:val="19"/>
          <w:szCs w:val="19"/>
          <w:lang w:val="en-GB"/>
        </w:rPr>
      </w:pPr>
    </w:p>
    <w:p w14:paraId="0E7C59B8" w14:textId="24187B98"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37FB1FEA" w14:textId="4CD7D75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6E26BAE2" w14:textId="7777777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467A585D" w14:textId="7081F3D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57D9CAC" w14:textId="5EF4BDEB"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157DDCDE" w14:textId="4F639783" w:rsidR="002A0451" w:rsidRP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return r;</w:t>
      </w:r>
    </w:p>
    <w:p w14:paraId="59C2ED5A" w14:textId="77777777" w:rsidR="00B25F93" w:rsidRDefault="00B25F93" w:rsidP="000C6897">
      <w:pPr>
        <w:pStyle w:val="NoSpacing"/>
        <w:rPr>
          <w:rFonts w:ascii="Cascadia Mono" w:hAnsi="Cascadia Mono" w:cs="Cascadia Mono"/>
          <w:color w:val="000000"/>
          <w:sz w:val="19"/>
          <w:szCs w:val="19"/>
          <w:lang w:val="en-GB"/>
        </w:rPr>
      </w:pPr>
    </w:p>
    <w:p w14:paraId="3C217700" w14:textId="77777777" w:rsidR="00F97012" w:rsidRDefault="00E23FA0"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14 feb </w:t>
      </w:r>
      <w:r w:rsidR="00513405" w:rsidRPr="00386967">
        <w:rPr>
          <w:rFonts w:ascii="Cascadia Mono" w:hAnsi="Cascadia Mono" w:cs="Cascadia Mono"/>
          <w:color w:val="000000"/>
          <w:sz w:val="19"/>
          <w:szCs w:val="19"/>
        </w:rPr>
        <w:t>Sara Claesson</w:t>
      </w:r>
      <w:r w:rsidR="007C4091" w:rsidRPr="00386967">
        <w:rPr>
          <w:rFonts w:ascii="Cascadia Mono" w:hAnsi="Cascadia Mono" w:cs="Cascadia Mono"/>
          <w:color w:val="000000"/>
          <w:sz w:val="19"/>
          <w:szCs w:val="19"/>
        </w:rPr>
        <w:t xml:space="preserve"> 7329</w:t>
      </w:r>
      <w:r w:rsidR="00AE0EFB" w:rsidRPr="00386967">
        <w:rPr>
          <w:rFonts w:ascii="Cascadia Mono" w:hAnsi="Cascadia Mono" w:cs="Cascadia Mono"/>
          <w:color w:val="000000"/>
          <w:sz w:val="19"/>
          <w:szCs w:val="19"/>
        </w:rPr>
        <w:t xml:space="preserve">, 21 feb </w:t>
      </w:r>
      <w:r w:rsidR="00B25F93" w:rsidRPr="00386967">
        <w:rPr>
          <w:rFonts w:ascii="Cascadia Mono" w:hAnsi="Cascadia Mono" w:cs="Cascadia Mono"/>
          <w:color w:val="000000"/>
          <w:sz w:val="19"/>
          <w:szCs w:val="19"/>
        </w:rPr>
        <w:t>6287</w:t>
      </w:r>
      <w:r w:rsidR="00386967" w:rsidRPr="00386967">
        <w:rPr>
          <w:rFonts w:ascii="Cascadia Mono" w:hAnsi="Cascadia Mono" w:cs="Cascadia Mono"/>
          <w:color w:val="000000"/>
          <w:sz w:val="19"/>
          <w:szCs w:val="19"/>
        </w:rPr>
        <w:t>, Gabrielle Salander</w:t>
      </w:r>
    </w:p>
    <w:p w14:paraId="734E8300" w14:textId="4F9E9E88" w:rsidR="00386967" w:rsidRPr="00386967" w:rsidRDefault="00F97012" w:rsidP="000C6897">
      <w:pPr>
        <w:pStyle w:val="NoSpacing"/>
        <w:rPr>
          <w:rFonts w:ascii="Cascadia Mono" w:hAnsi="Cascadia Mono" w:cs="Cascadia Mono"/>
          <w:color w:val="000000"/>
          <w:sz w:val="19"/>
          <w:szCs w:val="19"/>
        </w:rPr>
      </w:pPr>
      <w:r>
        <w:rPr>
          <w:rFonts w:ascii="Cascadia Mono" w:hAnsi="Cascadia Mono" w:cs="Cascadia Mono"/>
          <w:color w:val="000000"/>
          <w:sz w:val="19"/>
          <w:szCs w:val="19"/>
        </w:rPr>
        <w:t>Lena Stål personlig assistent till dotter</w:t>
      </w:r>
      <w:r w:rsidR="00F555B2">
        <w:rPr>
          <w:rFonts w:ascii="Cascadia Mono" w:hAnsi="Cascadia Mono" w:cs="Cascadia Mono"/>
          <w:color w:val="000000"/>
          <w:sz w:val="19"/>
          <w:szCs w:val="19"/>
        </w:rPr>
        <w:t>, chef trasiga jeans</w:t>
      </w:r>
    </w:p>
    <w:p w14:paraId="2BC0E076" w14:textId="77777777" w:rsidR="00386967" w:rsidRPr="00386967" w:rsidRDefault="00386967" w:rsidP="000C6897">
      <w:pPr>
        <w:pStyle w:val="NoSpacing"/>
        <w:rPr>
          <w:rFonts w:ascii="Cascadia Mono" w:hAnsi="Cascadia Mono" w:cs="Cascadia Mono"/>
          <w:color w:val="000000"/>
          <w:sz w:val="19"/>
          <w:szCs w:val="19"/>
        </w:rPr>
      </w:pPr>
    </w:p>
    <w:p w14:paraId="7B565C25" w14:textId="49A61DEC" w:rsidR="00E23FA0" w:rsidRPr="000279C9" w:rsidRDefault="00E23FA0"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15 feb Susanne B</w:t>
      </w:r>
      <w:r w:rsidR="00C6689C" w:rsidRPr="000279C9">
        <w:rPr>
          <w:rFonts w:ascii="Cascadia Mono" w:hAnsi="Cascadia Mono" w:cs="Cascadia Mono"/>
          <w:color w:val="000000"/>
          <w:sz w:val="19"/>
          <w:szCs w:val="19"/>
          <w:lang w:val="da-DK"/>
        </w:rPr>
        <w:t>r</w:t>
      </w:r>
      <w:r w:rsidR="005F05A6" w:rsidRPr="000279C9">
        <w:rPr>
          <w:rFonts w:ascii="Cascadia Mono" w:hAnsi="Cascadia Mono" w:cs="Cascadia Mono"/>
          <w:color w:val="000000"/>
          <w:sz w:val="19"/>
          <w:szCs w:val="19"/>
          <w:lang w:val="da-DK"/>
        </w:rPr>
        <w:t>ind</w:t>
      </w:r>
      <w:r w:rsidRPr="000279C9">
        <w:rPr>
          <w:rFonts w:ascii="Cascadia Mono" w:hAnsi="Cascadia Mono" w:cs="Cascadia Mono"/>
          <w:color w:val="000000"/>
          <w:sz w:val="19"/>
          <w:szCs w:val="19"/>
          <w:lang w:val="da-DK"/>
        </w:rPr>
        <w:t>stedt</w:t>
      </w:r>
      <w:r w:rsidR="00E71E78" w:rsidRPr="000279C9">
        <w:rPr>
          <w:rFonts w:ascii="Cascadia Mono" w:hAnsi="Cascadia Mono" w:cs="Cascadia Mono"/>
          <w:color w:val="000000"/>
          <w:sz w:val="19"/>
          <w:szCs w:val="19"/>
          <w:lang w:val="da-DK"/>
        </w:rPr>
        <w:t xml:space="preserve"> 6298</w:t>
      </w:r>
      <w:r w:rsidR="001E7A89" w:rsidRPr="000279C9">
        <w:rPr>
          <w:rFonts w:ascii="Cascadia Mono" w:hAnsi="Cascadia Mono" w:cs="Cascadia Mono"/>
          <w:color w:val="000000"/>
          <w:sz w:val="19"/>
          <w:szCs w:val="19"/>
          <w:lang w:val="da-DK"/>
        </w:rPr>
        <w:t>, 22 feb</w:t>
      </w:r>
      <w:r w:rsidR="00363B2A" w:rsidRPr="000279C9">
        <w:rPr>
          <w:rFonts w:ascii="Cascadia Mono" w:hAnsi="Cascadia Mono" w:cs="Cascadia Mono"/>
          <w:color w:val="000000"/>
          <w:sz w:val="19"/>
          <w:szCs w:val="19"/>
          <w:lang w:val="da-DK"/>
        </w:rPr>
        <w:t>, 6392</w:t>
      </w:r>
    </w:p>
    <w:p w14:paraId="04D6B7E3" w14:textId="2137602A" w:rsidR="00545042" w:rsidRPr="000279C9" w:rsidRDefault="00545042"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50+: susanne.brindstedt@eyes4work.se &lt;susanne.brindstedt@eyes4work.se&gt;;</w:t>
      </w:r>
    </w:p>
    <w:p w14:paraId="01D9CA84" w14:textId="77777777" w:rsidR="00513405" w:rsidRPr="000279C9" w:rsidRDefault="00513405" w:rsidP="000C6897">
      <w:pPr>
        <w:pStyle w:val="NoSpacing"/>
        <w:rPr>
          <w:rFonts w:ascii="Cascadia Mono" w:hAnsi="Cascadia Mono" w:cs="Cascadia Mono"/>
          <w:color w:val="000000"/>
          <w:sz w:val="19"/>
          <w:szCs w:val="19"/>
          <w:lang w:val="da-DK"/>
        </w:rPr>
      </w:pPr>
    </w:p>
    <w:p w14:paraId="52CAABBA" w14:textId="2C5B15FC" w:rsidR="003A0A15" w:rsidRPr="004A5704" w:rsidRDefault="003A0A15" w:rsidP="000C6897">
      <w:pPr>
        <w:pStyle w:val="NoSpacing"/>
        <w:rPr>
          <w:rFonts w:ascii="Cascadia Mono" w:hAnsi="Cascadia Mono" w:cs="Cascadia Mono"/>
          <w:color w:val="000000"/>
          <w:sz w:val="19"/>
          <w:szCs w:val="19"/>
        </w:rPr>
      </w:pPr>
      <w:r>
        <w:t>Tack för idag</w:t>
      </w:r>
      <w:r w:rsidR="00F65B0E">
        <w:t>, t</w:t>
      </w:r>
      <w:r>
        <w:t>revlig Alla Hjärtans Dag!</w:t>
      </w:r>
    </w:p>
    <w:p w14:paraId="02503AD5" w14:textId="0263A06C" w:rsidR="004A5704" w:rsidRDefault="004A5704" w:rsidP="000C6897">
      <w:pPr>
        <w:pStyle w:val="NoSpacing"/>
        <w:rPr>
          <w:rFonts w:ascii="Cascadia Mono" w:hAnsi="Cascadia Mono" w:cs="Cascadia Mono"/>
          <w:color w:val="000000"/>
          <w:sz w:val="19"/>
          <w:szCs w:val="19"/>
        </w:rPr>
      </w:pPr>
    </w:p>
    <w:p w14:paraId="430DFDD7" w14:textId="712BC8D9" w:rsidR="00927938" w:rsidRDefault="00927938" w:rsidP="000C6897">
      <w:pPr>
        <w:pStyle w:val="NoSpacing"/>
      </w:pPr>
      <w:r>
        <w:lastRenderedPageBreak/>
        <w:t>Tack för ett bra seminarium, Sara!</w:t>
      </w:r>
    </w:p>
    <w:p w14:paraId="236603E4" w14:textId="77777777" w:rsidR="00927938" w:rsidRDefault="00927938" w:rsidP="000C6897">
      <w:pPr>
        <w:pStyle w:val="NoSpacing"/>
        <w:rPr>
          <w:rFonts w:ascii="Cascadia Mono" w:hAnsi="Cascadia Mono" w:cs="Cascadia Mono"/>
          <w:color w:val="000000"/>
          <w:sz w:val="19"/>
          <w:szCs w:val="19"/>
        </w:rPr>
      </w:pPr>
    </w:p>
    <w:p w14:paraId="374E0A95" w14:textId="082AF3A5"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Hej Andreas,</w:t>
      </w:r>
    </w:p>
    <w:p w14:paraId="72D1BDC8" w14:textId="736A8E60" w:rsidR="00927938" w:rsidRPr="00386967" w:rsidRDefault="00927938" w:rsidP="000C6897">
      <w:pPr>
        <w:pStyle w:val="NoSpacing"/>
        <w:rPr>
          <w:rFonts w:ascii="Cascadia Mono" w:hAnsi="Cascadia Mono" w:cs="Cascadia Mono"/>
          <w:color w:val="000000"/>
          <w:sz w:val="19"/>
          <w:szCs w:val="19"/>
        </w:rPr>
      </w:pPr>
    </w:p>
    <w:p w14:paraId="59E4E84B" w14:textId="1879A154"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Dagens kod är </w:t>
      </w:r>
      <w:r w:rsidR="00363B2A">
        <w:rPr>
          <w:rFonts w:ascii="Cascadia Mono" w:hAnsi="Cascadia Mono" w:cs="Cascadia Mono"/>
          <w:color w:val="000000"/>
          <w:sz w:val="19"/>
          <w:szCs w:val="19"/>
        </w:rPr>
        <w:t>6392</w:t>
      </w:r>
      <w:r w:rsidRPr="00386967">
        <w:rPr>
          <w:rFonts w:ascii="Cascadia Mono" w:hAnsi="Cascadia Mono" w:cs="Cascadia Mono"/>
          <w:color w:val="000000"/>
          <w:sz w:val="19"/>
          <w:szCs w:val="19"/>
        </w:rPr>
        <w:t>.</w:t>
      </w:r>
    </w:p>
    <w:p w14:paraId="7B5E6C38" w14:textId="706AAA36" w:rsidR="00927938" w:rsidRPr="00386967" w:rsidRDefault="00927938" w:rsidP="000C6897">
      <w:pPr>
        <w:pStyle w:val="NoSpacing"/>
        <w:rPr>
          <w:rFonts w:ascii="Cascadia Mono" w:hAnsi="Cascadia Mono" w:cs="Cascadia Mono"/>
          <w:color w:val="000000"/>
          <w:sz w:val="19"/>
          <w:szCs w:val="19"/>
        </w:rPr>
      </w:pPr>
    </w:p>
    <w:p w14:paraId="4710BBD9" w14:textId="6555A6B2" w:rsidR="00927938" w:rsidRPr="00793DF1" w:rsidRDefault="00927938" w:rsidP="000C6897">
      <w:pPr>
        <w:pStyle w:val="NoSpacing"/>
        <w:rPr>
          <w:rFonts w:ascii="Cascadia Mono" w:hAnsi="Cascadia Mono" w:cs="Cascadia Mono"/>
          <w:color w:val="000000"/>
          <w:sz w:val="19"/>
          <w:szCs w:val="19"/>
          <w:lang w:val="en-GB"/>
        </w:rPr>
      </w:pPr>
      <w:r w:rsidRPr="00793DF1">
        <w:rPr>
          <w:rFonts w:ascii="Cascadia Mono" w:hAnsi="Cascadia Mono" w:cs="Cascadia Mono"/>
          <w:color w:val="000000"/>
          <w:sz w:val="19"/>
          <w:szCs w:val="19"/>
          <w:lang w:val="en-GB"/>
        </w:rPr>
        <w:t>Hälsningar Stefan Björnander</w:t>
      </w:r>
    </w:p>
    <w:p w14:paraId="4E77BD3C" w14:textId="77777777" w:rsidR="00927938" w:rsidRPr="00793DF1" w:rsidRDefault="00927938" w:rsidP="000C6897">
      <w:pPr>
        <w:pStyle w:val="NoSpacing"/>
        <w:rPr>
          <w:rFonts w:ascii="Cascadia Mono" w:hAnsi="Cascadia Mono" w:cs="Cascadia Mono"/>
          <w:color w:val="000000"/>
          <w:sz w:val="19"/>
          <w:szCs w:val="19"/>
          <w:lang w:val="en-GB"/>
        </w:rPr>
      </w:pPr>
    </w:p>
    <w:p w14:paraId="314DA9F2" w14:textId="3FC5B68A" w:rsidR="00F8299C" w:rsidRPr="002A3558" w:rsidRDefault="00F8299C"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SE"/>
        </w:rPr>
        <w:t>AssignmentExpression</w:t>
      </w:r>
    </w:p>
    <w:p w14:paraId="695014CF" w14:textId="6F064BD9" w:rsidR="00F8299C" w:rsidRDefault="00F8299C" w:rsidP="000C6897">
      <w:pPr>
        <w:pStyle w:val="NoSpacing"/>
        <w:rPr>
          <w:rFonts w:ascii="Cascadia Mono" w:hAnsi="Cascadia Mono" w:cs="Cascadia Mono"/>
          <w:color w:val="000000"/>
          <w:sz w:val="19"/>
          <w:szCs w:val="19"/>
          <w:lang w:val="en-SE"/>
        </w:rPr>
      </w:pPr>
      <w:r>
        <w:rPr>
          <w:rFonts w:ascii="Cascadia Mono" w:hAnsi="Cascadia Mono" w:cs="Cascadia Mono"/>
          <w:color w:val="000000"/>
          <w:sz w:val="19"/>
          <w:szCs w:val="19"/>
          <w:lang w:val="en-SE"/>
        </w:rPr>
        <w:t>ArithmeticExpression</w:t>
      </w:r>
    </w:p>
    <w:p w14:paraId="5F98BA4B" w14:textId="35DAA669" w:rsidR="00081CEA" w:rsidRDefault="00081CE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Message</w:t>
      </w:r>
    </w:p>
    <w:p w14:paraId="5759A30F" w14:textId="77777777" w:rsidR="00C06D2A" w:rsidRDefault="00C06D2A" w:rsidP="000C6897">
      <w:pPr>
        <w:pStyle w:val="NoSpacing"/>
        <w:rPr>
          <w:rFonts w:ascii="Cascadia Mono" w:hAnsi="Cascadia Mono" w:cs="Cascadia Mono"/>
          <w:color w:val="000000"/>
          <w:sz w:val="19"/>
          <w:szCs w:val="19"/>
          <w:lang w:val="en-GB"/>
        </w:rPr>
      </w:pPr>
    </w:p>
    <w:p w14:paraId="003B2B9F"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Object oneValue = expression.Symbol.Type.IsFloating() ?</w:t>
      </w:r>
    </w:p>
    <w:p w14:paraId="79052A0E"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w:t>
      </w:r>
      <w:r>
        <w:rPr>
          <w:rFonts w:ascii="Consolas" w:hAnsi="Consolas" w:cs="Consolas"/>
          <w:color w:val="0000FF"/>
          <w:sz w:val="19"/>
          <w:szCs w:val="19"/>
          <w:lang w:val="en-SE"/>
        </w:rPr>
        <w:t>decimal</w:t>
      </w:r>
      <w:r>
        <w:rPr>
          <w:rFonts w:ascii="Consolas" w:hAnsi="Consolas" w:cs="Consolas"/>
          <w:color w:val="000000"/>
          <w:sz w:val="19"/>
          <w:szCs w:val="19"/>
          <w:lang w:val="en-SE"/>
        </w:rPr>
        <w:t>.One : BigInteger.One;</w:t>
      </w:r>
    </w:p>
    <w:p w14:paraId="103AF371" w14:textId="77777777" w:rsidR="00C06D2A" w:rsidRDefault="00C06D2A" w:rsidP="000C6897">
      <w:pPr>
        <w:pStyle w:val="NoSpacing"/>
        <w:rPr>
          <w:rFonts w:ascii="Cascadia Mono" w:hAnsi="Cascadia Mono" w:cs="Cascadia Mono"/>
          <w:color w:val="000000"/>
          <w:sz w:val="19"/>
          <w:szCs w:val="19"/>
          <w:lang w:val="en-GB"/>
        </w:rPr>
      </w:pPr>
    </w:p>
    <w:p w14:paraId="15C22E87" w14:textId="02979C67" w:rsidR="008C3AD6" w:rsidRDefault="0067793E"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sidR="008C3AD6">
        <w:rPr>
          <w:rFonts w:ascii="Cascadia Mono" w:hAnsi="Cascadia Mono" w:cs="Cascadia Mono"/>
          <w:color w:val="000000"/>
          <w:sz w:val="19"/>
          <w:szCs w:val="19"/>
          <w:lang w:val="en-GB"/>
        </w:rPr>
        <w:t>Function</w:t>
      </w:r>
    </w:p>
    <w:p w14:paraId="6C394D95" w14:textId="7187F9C4" w:rsidR="008C3AD6" w:rsidRDefault="008C3AD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Assignment</w:t>
      </w:r>
    </w:p>
    <w:p w14:paraId="658866CB" w14:textId="2C3B6A9A" w:rsidR="007260B4" w:rsidRDefault="00ED3935"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Call</w:t>
      </w:r>
    </w:p>
    <w:p w14:paraId="1FAE02D6" w14:textId="6AEDFEEC" w:rsidR="008F30CB" w:rsidRDefault="008F30CB"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ncrement</w:t>
      </w:r>
    </w:p>
    <w:p w14:paraId="2EF0AC28" w14:textId="77777777" w:rsidR="008C3AD6" w:rsidRDefault="008C3AD6" w:rsidP="000C6897">
      <w:pPr>
        <w:pStyle w:val="NoSpacing"/>
        <w:rPr>
          <w:rFonts w:ascii="Cascadia Mono" w:hAnsi="Cascadia Mono" w:cs="Cascadia Mono"/>
          <w:color w:val="000000"/>
          <w:sz w:val="19"/>
          <w:szCs w:val="19"/>
          <w:lang w:val="en-SE"/>
        </w:rPr>
      </w:pPr>
    </w:p>
    <w:p w14:paraId="0010EE95" w14:textId="0B7D847B" w:rsidR="0055109D" w:rsidRDefault="0055109D"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ndreas Jeppsson</w:t>
      </w:r>
    </w:p>
    <w:p w14:paraId="37A358D9" w14:textId="600A1FCB" w:rsidR="00AC039D" w:rsidRDefault="00AC039D"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elatonin</w:t>
      </w:r>
    </w:p>
    <w:p w14:paraId="7F72A6DA" w14:textId="040F01CB" w:rsidR="00F65154" w:rsidRDefault="00F65154"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haya Solutions</w:t>
      </w:r>
    </w:p>
    <w:p w14:paraId="4332F7ED" w14:textId="59DCA2B4" w:rsidR="00AC039D" w:rsidRDefault="00D1216F"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rsdag 24 februari 14.30</w:t>
      </w:r>
    </w:p>
    <w:p w14:paraId="35213AA9" w14:textId="0CDDCED2" w:rsidR="00D1216F" w:rsidRDefault="00475E70"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Torsdag </w:t>
      </w:r>
      <w:r w:rsidR="00EA2169">
        <w:rPr>
          <w:rFonts w:ascii="Garamond" w:hAnsi="Garamond" w:cs="Segoe UI"/>
          <w:color w:val="000000" w:themeColor="text1"/>
          <w:shd w:val="clear" w:color="auto" w:fill="FFFFFF"/>
          <w:lang w:val="en-GB"/>
        </w:rPr>
        <w:t>10 mars 14.30</w:t>
      </w:r>
    </w:p>
    <w:p w14:paraId="7F730BB6" w14:textId="77777777" w:rsidR="00D1216F" w:rsidRDefault="00D1216F" w:rsidP="000C6897">
      <w:pPr>
        <w:pStyle w:val="NoSpacing"/>
        <w:rPr>
          <w:rFonts w:ascii="Garamond" w:hAnsi="Garamond" w:cs="Segoe UI"/>
          <w:color w:val="000000" w:themeColor="text1"/>
          <w:shd w:val="clear" w:color="auto" w:fill="FFFFFF"/>
          <w:lang w:val="en-GB"/>
        </w:rPr>
      </w:pPr>
    </w:p>
    <w:p w14:paraId="4551A789" w14:textId="2F329961" w:rsidR="000C6897" w:rsidRDefault="00007996"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Do</w:t>
      </w:r>
    </w:p>
    <w:p w14:paraId="56B5E56B" w14:textId="153E7B59" w:rsidR="00007996" w:rsidRDefault="00534EA7"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ebug.Assert</w:t>
      </w:r>
    </w:p>
    <w:p w14:paraId="30A4AA08" w14:textId="608CB0F9" w:rsidR="00C55379" w:rsidRDefault="00F821A3" w:rsidP="006D1831">
      <w:pPr>
        <w:pStyle w:val="NoSpacing"/>
        <w:numPr>
          <w:ilvl w:val="0"/>
          <w:numId w:val="154"/>
        </w:numPr>
        <w:rPr>
          <w:rFonts w:ascii="Garamond" w:hAnsi="Garamond" w:cs="Segoe UI"/>
          <w:color w:val="000000" w:themeColor="text1"/>
          <w:shd w:val="clear" w:color="auto" w:fill="FFFFFF"/>
          <w:lang w:val="en-GB"/>
        </w:rPr>
      </w:pPr>
      <w:r w:rsidRPr="00F821A3">
        <w:rPr>
          <w:rFonts w:ascii="Garamond" w:hAnsi="Garamond" w:cs="Segoe UI"/>
          <w:color w:val="000000" w:themeColor="text1"/>
          <w:shd w:val="clear" w:color="auto" w:fill="FFFFFF"/>
          <w:lang w:val="en-GB"/>
        </w:rPr>
        <w:t>\/\*[!^013]*\*\/[^013]</w:t>
      </w:r>
    </w:p>
    <w:p w14:paraId="7083D76C" w14:textId="77777777" w:rsidR="00D3482A" w:rsidRDefault="00D3482A" w:rsidP="006D1831">
      <w:pPr>
        <w:pStyle w:val="NoSpacing"/>
        <w:numPr>
          <w:ilvl w:val="0"/>
          <w:numId w:val="154"/>
        </w:numPr>
        <w:rPr>
          <w:rFonts w:ascii="Garamond" w:hAnsi="Garamond" w:cs="Segoe UI"/>
          <w:color w:val="000000" w:themeColor="text1"/>
          <w:shd w:val="clear" w:color="auto" w:fill="FFFFFF"/>
          <w:lang w:val="en-GB"/>
        </w:rPr>
      </w:pPr>
      <w:r w:rsidRPr="00D3482A">
        <w:rPr>
          <w:rFonts w:ascii="Garamond" w:hAnsi="Garamond" w:cs="Segoe UI"/>
          <w:color w:val="000000" w:themeColor="text1"/>
          <w:shd w:val="clear" w:color="auto" w:fill="FFFFFF"/>
          <w:lang w:val="en-GB"/>
        </w:rPr>
        <w:t>^013 @Debug.Assert\(*\);^013</w:t>
      </w:r>
    </w:p>
    <w:p w14:paraId="206B62DA" w14:textId="23042172" w:rsidR="00007996" w:rsidRPr="00AC7C5B" w:rsidRDefault="00E23E76" w:rsidP="006D1831">
      <w:pPr>
        <w:pStyle w:val="NoSpacing"/>
        <w:numPr>
          <w:ilvl w:val="0"/>
          <w:numId w:val="154"/>
        </w:numPr>
        <w:rPr>
          <w:rFonts w:ascii="Garamond" w:hAnsi="Garamond" w:cs="Segoe UI"/>
          <w:color w:val="000000" w:themeColor="text1"/>
          <w:shd w:val="clear" w:color="auto" w:fill="FFFFFF"/>
          <w:lang w:val="en-GB"/>
        </w:rPr>
      </w:pPr>
      <w:r w:rsidRPr="00AC7C5B">
        <w:rPr>
          <w:rFonts w:ascii="Garamond" w:hAnsi="Garamond" w:cs="Segoe UI"/>
          <w:color w:val="000000" w:themeColor="text1"/>
          <w:shd w:val="clear" w:color="auto" w:fill="FFFFFF"/>
          <w:lang w:val="en-GB"/>
        </w:rPr>
        <w:t>Line Comments =&gt; Block Comments</w:t>
      </w:r>
    </w:p>
    <w:p w14:paraId="10873CAB" w14:textId="29474B84" w:rsidR="0031296A" w:rsidRDefault="005A6EA7" w:rsidP="006D1831">
      <w:pPr>
        <w:pStyle w:val="NoSpacing"/>
        <w:numPr>
          <w:ilvl w:val="1"/>
          <w:numId w:val="154"/>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013</w:t>
      </w:r>
    </w:p>
    <w:p w14:paraId="4D02ABE7" w14:textId="33A7481A" w:rsidR="005A6EA7" w:rsidRDefault="005A6EA7" w:rsidP="006D1831">
      <w:pPr>
        <w:pStyle w:val="NoSpacing"/>
        <w:numPr>
          <w:ilvl w:val="1"/>
          <w:numId w:val="154"/>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1 */^013</w:t>
      </w:r>
    </w:p>
    <w:p w14:paraId="3CA04774" w14:textId="77777777" w:rsidR="00A91BC7" w:rsidRDefault="00A91BC7" w:rsidP="006D1831">
      <w:pPr>
        <w:pStyle w:val="NoSpacing"/>
        <w:numPr>
          <w:ilvl w:val="0"/>
          <w:numId w:val="154"/>
        </w:numPr>
        <w:rPr>
          <w:rFonts w:ascii="Garamond" w:hAnsi="Garamond" w:cs="Segoe UI"/>
          <w:color w:val="000000" w:themeColor="text1"/>
          <w:shd w:val="clear" w:color="auto" w:fill="FFFFFF"/>
          <w:lang w:val="en-GB"/>
        </w:rPr>
      </w:pPr>
    </w:p>
    <w:p w14:paraId="5715AC92" w14:textId="5DC07DA0" w:rsidR="001A7CFA" w:rsidRPr="00C76996" w:rsidRDefault="001A7CFA" w:rsidP="006D1831">
      <w:pPr>
        <w:pStyle w:val="NoSpacing"/>
        <w:numPr>
          <w:ilvl w:val="0"/>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Font Tags: &lt;h1&gt; &lt;a1&gt; &lt;b&gt; &lt;i&gt;</w:t>
      </w:r>
    </w:p>
    <w:p w14:paraId="758A4D5B" w14:textId="77777777" w:rsidR="001A7CFA" w:rsidRDefault="001A7CFA" w:rsidP="006D1831">
      <w:pPr>
        <w:pStyle w:val="NoSpacing"/>
        <w:numPr>
          <w:ilvl w:val="1"/>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A-Za-z0-9\-]{1,})</w:t>
      </w:r>
    </w:p>
    <w:p w14:paraId="55C6809D" w14:textId="77777777" w:rsidR="001A7CFA" w:rsidRPr="00C76996" w:rsidRDefault="001A7CFA"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3B40D7E2" w14:textId="77777777" w:rsidR="001A7CFA" w:rsidRPr="00C76996" w:rsidRDefault="001A7CFA" w:rsidP="006D1831">
      <w:pPr>
        <w:pStyle w:val="NoSpacing"/>
        <w:numPr>
          <w:ilvl w:val="1"/>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1&lt;/k&gt;</w:t>
      </w:r>
    </w:p>
    <w:p w14:paraId="7670BAF0" w14:textId="77777777" w:rsidR="00A91BC7" w:rsidRDefault="00A91BC7" w:rsidP="006D1831">
      <w:pPr>
        <w:pStyle w:val="NoSpacing"/>
        <w:numPr>
          <w:ilvl w:val="0"/>
          <w:numId w:val="154"/>
        </w:numPr>
        <w:rPr>
          <w:rFonts w:ascii="Garamond" w:hAnsi="Garamond" w:cs="Segoe UI"/>
          <w:color w:val="000000" w:themeColor="text1"/>
          <w:shd w:val="clear" w:color="auto" w:fill="FFFFFF"/>
          <w:lang w:val="en-GB"/>
        </w:rPr>
      </w:pPr>
    </w:p>
    <w:p w14:paraId="3B5DF127" w14:textId="5DE6B313" w:rsidR="00FF3540" w:rsidRDefault="009C5F82"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Java</w:t>
      </w:r>
    </w:p>
    <w:p w14:paraId="37BFB1FF" w14:textId="4638D90A" w:rsidR="00A22E0C" w:rsidRDefault="00A22E0C"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1DF94B86" w14:textId="77777777" w:rsidR="00FF3540" w:rsidRDefault="00FF3540"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 =&gt; Java</w:t>
      </w:r>
    </w:p>
    <w:p w14:paraId="7FD30BCC" w14:textId="77777777" w:rsidR="00FF3540" w:rsidRDefault="00FF3540"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Back</w:t>
      </w:r>
    </w:p>
    <w:p w14:paraId="27FE77B4" w14:textId="73A8A095" w:rsidR="00821139" w:rsidRDefault="00821139"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Line Comments</w:t>
      </w:r>
      <w:r w:rsidR="0062121E">
        <w:rPr>
          <w:rFonts w:ascii="Garamond" w:hAnsi="Garamond" w:cs="Segoe UI"/>
          <w:color w:val="000000" w:themeColor="text1"/>
          <w:shd w:val="clear" w:color="auto" w:fill="FFFFFF"/>
          <w:lang w:val="en-GB"/>
        </w:rPr>
        <w:t xml:space="preserve"> =&gt; Fonts</w:t>
      </w:r>
    </w:p>
    <w:p w14:paraId="45D9B628" w14:textId="32AE07AB" w:rsidR="008634BF" w:rsidRDefault="008634BF"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igit</w:t>
      </w:r>
      <w:r w:rsidR="002F598E">
        <w:rPr>
          <w:rFonts w:ascii="Garamond" w:hAnsi="Garamond" w:cs="Segoe UI"/>
          <w:color w:val="000000" w:themeColor="text1"/>
          <w:shd w:val="clear" w:color="auto" w:fill="FFFFFF"/>
          <w:lang w:val="en-GB"/>
        </w:rPr>
        <w:t xml:space="preserve"> Dot</w:t>
      </w:r>
      <w:r>
        <w:rPr>
          <w:rFonts w:ascii="Garamond" w:hAnsi="Garamond" w:cs="Segoe UI"/>
          <w:color w:val="000000" w:themeColor="text1"/>
          <w:shd w:val="clear" w:color="auto" w:fill="FFFFFF"/>
          <w:lang w:val="en-GB"/>
        </w:rPr>
        <w:t>: Headers</w:t>
      </w:r>
    </w:p>
    <w:p w14:paraId="34B723FB" w14:textId="3025DCE6" w:rsidR="002F598E" w:rsidRDefault="002F598E"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tter Dot: Appendix</w:t>
      </w:r>
    </w:p>
    <w:p w14:paraId="2F358EE1" w14:textId="511B5565" w:rsidR="002F598E" w:rsidRDefault="002F598E"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 Normal</w:t>
      </w:r>
    </w:p>
    <w:p w14:paraId="33174CC7" w14:textId="3223BAAC" w:rsidR="00C65564" w:rsidRDefault="00C65564"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Font Tags: &lt;h1&gt; &lt;a1&gt; &lt;b&gt; &lt;i&gt;</w:t>
      </w:r>
    </w:p>
    <w:p w14:paraId="660456ED" w14:textId="222B0434" w:rsidR="00C76996" w:rsidRDefault="00C76996" w:rsidP="006D1831">
      <w:pPr>
        <w:pStyle w:val="NoSpacing"/>
        <w:numPr>
          <w:ilvl w:val="2"/>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lt;]{1,})\&lt;\/k\&gt;</w:t>
      </w:r>
    </w:p>
    <w:p w14:paraId="11C6661C" w14:textId="1EAAE9C2" w:rsidR="00C76996" w:rsidRDefault="00C76996" w:rsidP="006D1831">
      <w:pPr>
        <w:pStyle w:val="NoSpacing"/>
        <w:numPr>
          <w:ilvl w:val="2"/>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1</w:t>
      </w:r>
    </w:p>
    <w:p w14:paraId="06980566" w14:textId="77777777" w:rsidR="00535015" w:rsidRPr="00C76996" w:rsidRDefault="00535015" w:rsidP="006D1831">
      <w:pPr>
        <w:pStyle w:val="NoSpacing"/>
        <w:numPr>
          <w:ilvl w:val="3"/>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0740B4E3" w14:textId="77777777" w:rsidR="00FF3540" w:rsidRDefault="00FF3540" w:rsidP="006D1831">
      <w:pPr>
        <w:pStyle w:val="NoSpacing"/>
        <w:numPr>
          <w:ilvl w:val="0"/>
          <w:numId w:val="154"/>
        </w:numPr>
        <w:rPr>
          <w:rFonts w:ascii="Garamond" w:hAnsi="Garamond" w:cs="Segoe UI"/>
          <w:color w:val="000000" w:themeColor="text1"/>
          <w:shd w:val="clear" w:color="auto" w:fill="FFFFFF"/>
          <w:lang w:val="en-GB"/>
        </w:rPr>
      </w:pPr>
    </w:p>
    <w:p w14:paraId="1C882ADB" w14:textId="77777777" w:rsidR="009C5F82" w:rsidRDefault="009C5F82"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w:t>
      </w:r>
    </w:p>
    <w:p w14:paraId="78377D25" w14:textId="0ADEB310" w:rsidR="00CD4596" w:rsidRDefault="00CD4596"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Fix C# 10</w:t>
      </w:r>
    </w:p>
    <w:p w14:paraId="1673D645" w14:textId="040DC4BB" w:rsidR="0031296A" w:rsidRDefault="0031296A"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2F80DFF8" w14:textId="39F0D6FC" w:rsidR="0031296A" w:rsidRDefault="0031296A"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est</w:t>
      </w:r>
    </w:p>
    <w:p w14:paraId="34C0B89A" w14:textId="3FDEB34F" w:rsidR="00FA58E2" w:rsidRDefault="00FA58E2" w:rsidP="00F93E5B">
      <w:pPr>
        <w:pStyle w:val="NoSpacing"/>
        <w:rPr>
          <w:rFonts w:ascii="Garamond" w:hAnsi="Garamond" w:cs="Segoe UI"/>
          <w:color w:val="000000" w:themeColor="text1"/>
          <w:shd w:val="clear" w:color="auto" w:fill="FFFFFF"/>
          <w:lang w:val="en-GB"/>
        </w:rPr>
      </w:pPr>
    </w:p>
    <w:p w14:paraId="3BB389DD" w14:textId="77777777" w:rsidR="00EA2570" w:rsidRDefault="00EA2570" w:rsidP="00EA257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SPM</w:t>
      </w:r>
    </w:p>
    <w:p w14:paraId="71BCB9E6"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034ABDB"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2FB1E1C7"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peScript</w:t>
      </w:r>
    </w:p>
    <w:p w14:paraId="562F5473"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70C7B2B7"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382008BF"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3FFC6160"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50307F7C"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978931"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23771224" w14:textId="77777777" w:rsidR="00EA2570" w:rsidRPr="00E6088A" w:rsidRDefault="00EA2570" w:rsidP="006D1831">
      <w:pPr>
        <w:pStyle w:val="Code"/>
        <w:numPr>
          <w:ilvl w:val="2"/>
          <w:numId w:val="153"/>
        </w:numPr>
        <w:rPr>
          <w:rFonts w:ascii="Garamond" w:hAnsi="Garamond"/>
          <w:sz w:val="22"/>
        </w:rPr>
      </w:pPr>
      <w:r w:rsidRPr="00E6088A">
        <w:rPr>
          <w:rFonts w:ascii="Garamond" w:hAnsi="Garamond"/>
          <w:sz w:val="22"/>
        </w:rPr>
        <w:t>Leonova Diamond</w:t>
      </w:r>
    </w:p>
    <w:p w14:paraId="29FFB3F0" w14:textId="77777777" w:rsidR="00EA2570" w:rsidRPr="00E6088A" w:rsidRDefault="00EA2570" w:rsidP="006D1831">
      <w:pPr>
        <w:pStyle w:val="Code"/>
        <w:numPr>
          <w:ilvl w:val="2"/>
          <w:numId w:val="153"/>
        </w:numPr>
        <w:rPr>
          <w:rFonts w:ascii="Garamond" w:hAnsi="Garamond"/>
          <w:sz w:val="22"/>
        </w:rPr>
      </w:pPr>
      <w:r w:rsidRPr="00E6088A">
        <w:rPr>
          <w:rFonts w:ascii="Garamond" w:hAnsi="Garamond"/>
          <w:sz w:val="22"/>
        </w:rPr>
        <w:t>Leonova Emerald</w:t>
      </w:r>
    </w:p>
    <w:p w14:paraId="51A6D541"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084FFB01"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datum</w:t>
      </w:r>
    </w:p>
    <w:p w14:paraId="7F5D0769"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F2543C"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al</w:t>
      </w:r>
    </w:p>
    <w:p w14:paraId="21965CD6"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20744BD2"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88D751B"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5D91C15A" w14:textId="77777777" w:rsidR="00EA2570" w:rsidRDefault="00EA2570" w:rsidP="00F93E5B">
      <w:pPr>
        <w:pStyle w:val="NoSpacing"/>
        <w:rPr>
          <w:rFonts w:ascii="Garamond" w:hAnsi="Garamond" w:cs="Segoe UI"/>
          <w:color w:val="000000" w:themeColor="text1"/>
          <w:shd w:val="clear" w:color="auto" w:fill="FFFFFF"/>
          <w:lang w:val="en-GB"/>
        </w:rPr>
      </w:pPr>
    </w:p>
    <w:p w14:paraId="78DE30D5" w14:textId="265C0F39" w:rsidR="00D42F86" w:rsidRDefault="00FA58E2"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50+: Susanne Bindstedt</w:t>
      </w:r>
    </w:p>
    <w:p w14:paraId="3106123B" w14:textId="68950F61" w:rsidR="002123A0" w:rsidRDefault="002123A0"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ara Claesson</w:t>
      </w:r>
      <w:r w:rsidR="00B87181">
        <w:rPr>
          <w:rFonts w:ascii="Garamond" w:hAnsi="Garamond" w:cs="Segoe UI"/>
          <w:color w:val="000000" w:themeColor="text1"/>
          <w:shd w:val="clear" w:color="auto" w:fill="FFFFFF"/>
          <w:lang w:val="en-GB"/>
        </w:rPr>
        <w:t>, Easy4Work</w:t>
      </w:r>
    </w:p>
    <w:p w14:paraId="6864C31E" w14:textId="37CE7B99" w:rsidR="000D2F45" w:rsidRDefault="00D45ED5"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7862 Tisdag</w:t>
      </w:r>
    </w:p>
    <w:p w14:paraId="173FB137" w14:textId="38ECD5BB" w:rsidR="00992116" w:rsidRPr="00992116" w:rsidRDefault="00992116" w:rsidP="00F93E5B">
      <w:pPr>
        <w:pStyle w:val="NoSpacing"/>
        <w:rPr>
          <w:rFonts w:ascii="Garamond" w:hAnsi="Garamond" w:cs="Segoe UI"/>
          <w:color w:val="000000" w:themeColor="text1"/>
          <w:shd w:val="clear" w:color="auto" w:fill="FFFFFF"/>
        </w:rPr>
      </w:pPr>
      <w:r w:rsidRPr="00992116">
        <w:rPr>
          <w:rFonts w:ascii="Garamond" w:hAnsi="Garamond" w:cs="Segoe UI"/>
          <w:color w:val="000000" w:themeColor="text1"/>
          <w:shd w:val="clear" w:color="auto" w:fill="FFFFFF"/>
        </w:rPr>
        <w:t>Vet</w:t>
      </w:r>
      <w:r>
        <w:rPr>
          <w:rFonts w:ascii="Garamond" w:hAnsi="Garamond" w:cs="Segoe UI"/>
          <w:color w:val="000000" w:themeColor="text1"/>
          <w:shd w:val="clear" w:color="auto" w:fill="FFFFFF"/>
        </w:rPr>
        <w:t>eranpoolen</w:t>
      </w:r>
    </w:p>
    <w:p w14:paraId="29F9E8A3" w14:textId="1DC9FA6D" w:rsidR="00A914C3" w:rsidRPr="00A914C3" w:rsidRDefault="004C6AA4" w:rsidP="00F93E5B">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bba förtidspension </w:t>
      </w:r>
      <w:r w:rsidR="00A914C3" w:rsidRPr="00A914C3">
        <w:rPr>
          <w:rFonts w:ascii="Garamond" w:hAnsi="Garamond" w:cs="Segoe UI"/>
          <w:color w:val="000000" w:themeColor="text1"/>
          <w:shd w:val="clear" w:color="auto" w:fill="FFFFFF"/>
        </w:rPr>
        <w:t>328</w:t>
      </w:r>
      <w:r w:rsidR="00A914C3">
        <w:rPr>
          <w:rFonts w:ascii="Garamond" w:hAnsi="Garamond" w:cs="Segoe UI"/>
          <w:color w:val="000000" w:themeColor="text1"/>
          <w:shd w:val="clear" w:color="auto" w:fill="FFFFFF"/>
        </w:rPr>
        <w:t> 000 kr/år</w:t>
      </w:r>
    </w:p>
    <w:p w14:paraId="642C97B1" w14:textId="77777777" w:rsidR="004A3DCD" w:rsidRPr="00A914C3" w:rsidRDefault="004A3DCD" w:rsidP="00F93E5B">
      <w:pPr>
        <w:pStyle w:val="NoSpacing"/>
        <w:rPr>
          <w:rFonts w:ascii="Garamond" w:hAnsi="Garamond" w:cs="Segoe UI"/>
          <w:color w:val="000000" w:themeColor="text1"/>
          <w:shd w:val="clear" w:color="auto" w:fill="FFFFFF"/>
        </w:rPr>
      </w:pPr>
    </w:p>
    <w:p w14:paraId="266589E2" w14:textId="250DA84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Hej Andreas,</w:t>
      </w:r>
    </w:p>
    <w:p w14:paraId="6DE95585" w14:textId="73BFD61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Dagens kod är 7862.</w:t>
      </w:r>
    </w:p>
    <w:p w14:paraId="30AFFBFF" w14:textId="03A33BEA" w:rsidR="004A3DCD" w:rsidRDefault="004A3DCD"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älsningar Stefan</w:t>
      </w:r>
      <w:r w:rsidR="00B96C56">
        <w:rPr>
          <w:rFonts w:ascii="Garamond" w:hAnsi="Garamond" w:cs="Segoe UI"/>
          <w:color w:val="000000" w:themeColor="text1"/>
          <w:shd w:val="clear" w:color="auto" w:fill="FFFFFF"/>
          <w:lang w:val="en-GB"/>
        </w:rPr>
        <w:t xml:space="preserve"> Björnander</w:t>
      </w:r>
    </w:p>
    <w:p w14:paraId="7036E282" w14:textId="77777777" w:rsidR="002123A0" w:rsidRDefault="002123A0" w:rsidP="00F93E5B">
      <w:pPr>
        <w:pStyle w:val="NoSpacing"/>
        <w:rPr>
          <w:rFonts w:ascii="Garamond" w:hAnsi="Garamond" w:cs="Segoe UI"/>
          <w:color w:val="000000" w:themeColor="text1"/>
          <w:shd w:val="clear" w:color="auto" w:fill="FFFFFF"/>
          <w:lang w:val="en-GB"/>
        </w:rPr>
      </w:pPr>
    </w:p>
    <w:p w14:paraId="6D85BE01" w14:textId="546319B6" w:rsidR="00EB6896" w:rsidRDefault="00EB6896"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akeLabel</w:t>
      </w:r>
    </w:p>
    <w:p w14:paraId="338E95F9" w14:textId="0BF91420" w:rsidR="00E302F2" w:rsidRPr="00FE432A" w:rsidRDefault="00E302F2" w:rsidP="00F93E5B">
      <w:pPr>
        <w:pStyle w:val="NoSpacing"/>
        <w:rPr>
          <w:rFonts w:ascii="Garamond" w:hAnsi="Garamond" w:cs="Segoe UI"/>
          <w:color w:val="000000" w:themeColor="text1"/>
          <w:shd w:val="clear" w:color="auto" w:fill="FFFFFF"/>
          <w:lang w:val="en-GB"/>
        </w:rPr>
      </w:pPr>
      <w:r w:rsidRPr="00FE432A">
        <w:rPr>
          <w:rFonts w:ascii="Garamond" w:hAnsi="Garamond" w:cs="Segoe UI"/>
          <w:color w:val="000000" w:themeColor="text1"/>
          <w:shd w:val="clear" w:color="auto" w:fill="FFFFFF"/>
          <w:lang w:val="en-GB"/>
        </w:rPr>
        <w:t xml:space="preserve">Dereference =&gt; Index: *p =&gt; </w:t>
      </w:r>
      <w:r w:rsidR="007E6852" w:rsidRPr="00FE432A">
        <w:rPr>
          <w:rFonts w:ascii="Garamond" w:hAnsi="Garamond" w:cs="Segoe UI"/>
          <w:color w:val="000000" w:themeColor="text1"/>
          <w:shd w:val="clear" w:color="auto" w:fill="FFFFFF"/>
          <w:lang w:val="en-GB"/>
        </w:rPr>
        <w:t>p[0]</w:t>
      </w:r>
      <w:r w:rsidR="00FE432A" w:rsidRPr="00FE432A">
        <w:rPr>
          <w:rFonts w:ascii="Garamond" w:hAnsi="Garamond" w:cs="Segoe UI"/>
          <w:color w:val="000000" w:themeColor="text1"/>
          <w:shd w:val="clear" w:color="auto" w:fill="FFFFFF"/>
          <w:lang w:val="en-GB"/>
        </w:rPr>
        <w:t xml:space="preserve"> =&gt; a</w:t>
      </w:r>
      <w:r w:rsidR="00FE432A">
        <w:rPr>
          <w:rFonts w:ascii="Garamond" w:hAnsi="Garamond" w:cs="Segoe UI"/>
          <w:color w:val="000000" w:themeColor="text1"/>
          <w:shd w:val="clear" w:color="auto" w:fill="FFFFFF"/>
          <w:lang w:val="en-GB"/>
        </w:rPr>
        <w:t>rrow</w:t>
      </w:r>
    </w:p>
    <w:p w14:paraId="347C279C" w14:textId="1712493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2 * Parserpoblem</w:t>
      </w:r>
    </w:p>
    <w:p w14:paraId="30E0D8AD" w14:textId="1062AC64"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MiddleCodeGenerator</w:t>
      </w:r>
    </w:p>
    <w:p w14:paraId="593163D8" w14:textId="506BB5E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Specifier</w:t>
      </w:r>
    </w:p>
    <w:p w14:paraId="786C6026" w14:textId="7F3D20EB" w:rsidR="004B37FE" w:rsidRDefault="00C32DA5" w:rsidP="00F93E5B">
      <w:pPr>
        <w:pStyle w:val="NoSpacing"/>
        <w:rPr>
          <w:rFonts w:ascii="Cascadia Mono" w:hAnsi="Cascadia Mono" w:cs="Cascadia Mono"/>
          <w:color w:val="000000"/>
          <w:sz w:val="19"/>
          <w:szCs w:val="19"/>
          <w:lang w:val="en-SE"/>
        </w:rPr>
      </w:pPr>
      <w:r>
        <w:rPr>
          <w:rFonts w:ascii="Cascadia Mono" w:hAnsi="Cascadia Mono" w:cs="Cascadia Mono"/>
          <w:color w:val="000000"/>
          <w:sz w:val="19"/>
          <w:szCs w:val="19"/>
          <w:lang w:val="en-SE"/>
        </w:rPr>
        <w:t>SimpleName</w:t>
      </w:r>
    </w:p>
    <w:p w14:paraId="42676AA4" w14:textId="1472F27E" w:rsidR="00592DDE" w:rsidRDefault="00592DDE" w:rsidP="00F93E5B">
      <w:pPr>
        <w:pStyle w:val="NoSpacing"/>
        <w:rPr>
          <w:rFonts w:ascii="Cascadia Mono" w:hAnsi="Cascadia Mono" w:cs="Cascadia Mono"/>
          <w:color w:val="000000"/>
          <w:sz w:val="19"/>
          <w:szCs w:val="19"/>
          <w:lang w:val="en-SE"/>
        </w:rPr>
      </w:pPr>
      <w:r>
        <w:rPr>
          <w:rFonts w:ascii="Cascadia Mono" w:hAnsi="Cascadia Mono" w:cs="Cascadia Mono"/>
          <w:color w:val="008000"/>
          <w:sz w:val="19"/>
          <w:szCs w:val="19"/>
          <w:lang w:val="en-SE"/>
        </w:rPr>
        <w:t>ExplicitCast</w:t>
      </w:r>
    </w:p>
    <w:p w14:paraId="3E8DDD77" w14:textId="2ECD2A1D" w:rsidR="00C32DA5" w:rsidRDefault="00113C8A" w:rsidP="00F93E5B">
      <w:pPr>
        <w:pStyle w:val="NoSpacing"/>
        <w:rPr>
          <w:rFonts w:ascii="Cascadia Mono" w:hAnsi="Cascadia Mono" w:cs="Cascadia Mono"/>
          <w:color w:val="0000FF"/>
          <w:sz w:val="19"/>
          <w:szCs w:val="19"/>
          <w:lang w:val="en-SE"/>
        </w:rPr>
      </w:pPr>
      <w:r>
        <w:rPr>
          <w:rFonts w:ascii="Cascadia Mono" w:hAnsi="Cascadia Mono" w:cs="Cascadia Mono"/>
          <w:color w:val="0000FF"/>
          <w:sz w:val="19"/>
          <w:szCs w:val="19"/>
          <w:lang w:val="en-SE"/>
        </w:rPr>
        <w:t>Decimal</w:t>
      </w:r>
    </w:p>
    <w:p w14:paraId="0DA93213" w14:textId="6BCE341A" w:rsidR="00113C8A" w:rsidRDefault="009422F0" w:rsidP="00F93E5B">
      <w:pPr>
        <w:pStyle w:val="NoSpacing"/>
        <w:rPr>
          <w:rFonts w:ascii="Cascadia Mono" w:hAnsi="Cascadia Mono" w:cs="Cascadia Mono"/>
          <w:color w:val="2B91AF"/>
          <w:sz w:val="19"/>
          <w:szCs w:val="19"/>
          <w:lang w:val="en-SE"/>
        </w:rPr>
      </w:pPr>
      <w:r>
        <w:rPr>
          <w:rFonts w:ascii="Cascadia Mono" w:hAnsi="Cascadia Mono" w:cs="Cascadia Mono"/>
          <w:color w:val="2B91AF"/>
          <w:sz w:val="19"/>
          <w:szCs w:val="19"/>
          <w:lang w:val="en-SE"/>
        </w:rPr>
        <w:t>ConstantExpression</w:t>
      </w:r>
    </w:p>
    <w:p w14:paraId="228572C6" w14:textId="77777777" w:rsidR="001E2F6D" w:rsidRPr="009070D9" w:rsidRDefault="001E2F6D" w:rsidP="00F93E5B">
      <w:pPr>
        <w:pStyle w:val="NoSpacing"/>
        <w:rPr>
          <w:rFonts w:ascii="Garamond" w:hAnsi="Garamond" w:cs="Segoe UI"/>
          <w:color w:val="000000" w:themeColor="text1"/>
          <w:shd w:val="clear" w:color="auto" w:fill="FFFFFF"/>
        </w:rPr>
      </w:pPr>
    </w:p>
    <w:p w14:paraId="5E1E6C84" w14:textId="5C4FD173" w:rsidR="009422F0" w:rsidRPr="009070D9" w:rsidRDefault="00DB61D6" w:rsidP="00F93E5B">
      <w:pPr>
        <w:pStyle w:val="NoSpacing"/>
        <w:rPr>
          <w:rFonts w:ascii="Garamond" w:hAnsi="Garamond" w:cs="Segoe UI"/>
          <w:color w:val="000000" w:themeColor="text1"/>
          <w:shd w:val="clear" w:color="auto" w:fill="FFFFFF"/>
        </w:rPr>
      </w:pPr>
      <w:r w:rsidRPr="009070D9">
        <w:rPr>
          <w:rFonts w:ascii="Garamond" w:hAnsi="Garamond" w:cs="Segoe UI"/>
          <w:color w:val="000000" w:themeColor="text1"/>
          <w:shd w:val="clear" w:color="auto" w:fill="FFFFFF"/>
        </w:rPr>
        <w:t xml:space="preserve">AEA: </w:t>
      </w:r>
      <w:r w:rsidR="001E2F6D" w:rsidRPr="009070D9">
        <w:rPr>
          <w:rFonts w:ascii="Garamond" w:hAnsi="Garamond" w:cs="Segoe UI"/>
          <w:color w:val="000000" w:themeColor="text1"/>
          <w:shd w:val="clear" w:color="auto" w:fill="FFFFFF"/>
        </w:rPr>
        <w:t>Markus Lindgren</w:t>
      </w:r>
    </w:p>
    <w:p w14:paraId="0EA81BE5" w14:textId="77777777" w:rsidR="002D0DE8" w:rsidRDefault="002D0DE8" w:rsidP="002D0DE8">
      <w:pPr>
        <w:autoSpaceDE w:val="0"/>
        <w:autoSpaceDN w:val="0"/>
        <w:adjustRightInd w:val="0"/>
        <w:spacing w:after="0" w:line="240" w:lineRule="auto"/>
        <w:rPr>
          <w:rFonts w:ascii="Cascadia Mono" w:hAnsi="Cascadia Mono" w:cs="Cascadia Mono"/>
          <w:color w:val="000000"/>
          <w:sz w:val="19"/>
          <w:szCs w:val="19"/>
          <w:lang w:val="en-SE"/>
        </w:rPr>
      </w:pPr>
      <w:r>
        <w:rPr>
          <w:rFonts w:ascii="Cascadia Mono" w:hAnsi="Cascadia Mono" w:cs="Cascadia Mono"/>
          <w:color w:val="008000"/>
          <w:sz w:val="19"/>
          <w:szCs w:val="19"/>
          <w:lang w:val="en-SE"/>
        </w:rPr>
        <w:t>//Huawei Kundtjänst 08-51255555</w:t>
      </w:r>
    </w:p>
    <w:p w14:paraId="7130EABB" w14:textId="77777777" w:rsidR="001E2F6D" w:rsidRPr="009070D9" w:rsidRDefault="001E2F6D" w:rsidP="00F93E5B">
      <w:pPr>
        <w:pStyle w:val="NoSpacing"/>
        <w:rPr>
          <w:rFonts w:ascii="Garamond" w:hAnsi="Garamond" w:cs="Segoe UI"/>
          <w:color w:val="000000" w:themeColor="text1"/>
          <w:shd w:val="clear" w:color="auto" w:fill="FFFFFF"/>
        </w:rPr>
      </w:pPr>
    </w:p>
    <w:p w14:paraId="5D12AF9D" w14:textId="23A94E03" w:rsidR="00716014" w:rsidRPr="000E2893" w:rsidRDefault="00716014"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 xml:space="preserve">SF: </w:t>
      </w:r>
      <w:r w:rsidR="008F1F0F" w:rsidRPr="000E2893">
        <w:rPr>
          <w:rFonts w:ascii="Garamond" w:hAnsi="Garamond" w:cs="Segoe UI"/>
          <w:color w:val="000000" w:themeColor="text1"/>
          <w:shd w:val="clear" w:color="auto" w:fill="FFFFFF"/>
          <w:lang w:val="en-GB"/>
        </w:rPr>
        <w:t>47775664034</w:t>
      </w:r>
    </w:p>
    <w:p w14:paraId="15871C07" w14:textId="77777777" w:rsidR="008F1F0F" w:rsidRPr="000E2893" w:rsidRDefault="008F1F0F" w:rsidP="00F93E5B">
      <w:pPr>
        <w:pStyle w:val="NoSpacing"/>
        <w:rPr>
          <w:rFonts w:ascii="Garamond" w:hAnsi="Garamond" w:cs="Segoe UI"/>
          <w:color w:val="000000" w:themeColor="text1"/>
          <w:shd w:val="clear" w:color="auto" w:fill="FFFFFF"/>
          <w:lang w:val="en-GB"/>
        </w:rPr>
      </w:pPr>
    </w:p>
    <w:p w14:paraId="742F3B72" w14:textId="665047D6" w:rsidR="00F93E5B" w:rsidRPr="000E2893" w:rsidRDefault="00F93E5B"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ToDo</w:t>
      </w:r>
    </w:p>
    <w:p w14:paraId="33F0FD11" w14:textId="5184ED26" w:rsidR="00566DC3" w:rsidRDefault="00566DC3" w:rsidP="00566D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Tor, Fre</w:t>
      </w:r>
    </w:p>
    <w:p w14:paraId="17AB2EB6" w14:textId="01FED344" w:rsidR="00162AF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15</w:t>
      </w:r>
      <w:r w:rsidR="00B017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16.30</w:t>
      </w:r>
    </w:p>
    <w:p w14:paraId="6DE72105" w14:textId="23A1957A" w:rsidR="00541EC4" w:rsidRPr="00776585" w:rsidRDefault="00BC5119" w:rsidP="00DC4236">
      <w:pPr>
        <w:pStyle w:val="NoSpacing"/>
        <w:numPr>
          <w:ilvl w:val="2"/>
          <w:numId w:val="148"/>
        </w:numPr>
        <w:rPr>
          <w:rFonts w:ascii="Garamond" w:hAnsi="Garamond" w:cs="Segoe UI"/>
          <w:color w:val="000000" w:themeColor="text1"/>
          <w:shd w:val="clear" w:color="auto" w:fill="FFFFFF"/>
        </w:rPr>
      </w:pPr>
      <w:r w:rsidRPr="00776585">
        <w:rPr>
          <w:rFonts w:ascii="Garamond" w:hAnsi="Garamond" w:cs="Segoe UI"/>
          <w:color w:val="000000" w:themeColor="text1"/>
          <w:shd w:val="clear" w:color="auto" w:fill="FFFFFF"/>
        </w:rPr>
        <w:t xml:space="preserve">SPM </w:t>
      </w:r>
      <w:r w:rsidR="00B01760" w:rsidRPr="00776585">
        <w:rPr>
          <w:rFonts w:ascii="Garamond" w:hAnsi="Garamond" w:cs="Segoe UI"/>
          <w:color w:val="000000" w:themeColor="text1"/>
          <w:shd w:val="clear" w:color="auto" w:fill="FFFFFF"/>
        </w:rPr>
        <w:t>Johan Nilsson</w:t>
      </w:r>
    </w:p>
    <w:p w14:paraId="27543134" w14:textId="679D469F" w:rsidR="00566DC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 em</w:t>
      </w:r>
    </w:p>
    <w:p w14:paraId="2B3AF082" w14:textId="7895AB25" w:rsidR="00312A1A" w:rsidRDefault="00302355" w:rsidP="00312A1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r w:rsidR="00312A1A">
        <w:rPr>
          <w:rFonts w:ascii="Garamond" w:hAnsi="Garamond" w:cs="Segoe UI"/>
          <w:color w:val="000000" w:themeColor="text1"/>
          <w:shd w:val="clear" w:color="auto" w:fill="FFFFFF"/>
        </w:rPr>
        <w:t>1 mars</w:t>
      </w:r>
    </w:p>
    <w:p w14:paraId="71249264"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2310FA8B"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11E059D1" w14:textId="77777777" w:rsidR="00312A1A" w:rsidRDefault="00312A1A" w:rsidP="00312A1A">
      <w:pPr>
        <w:pStyle w:val="NoSpacing"/>
        <w:rPr>
          <w:rFonts w:ascii="Garamond" w:hAnsi="Garamond" w:cs="Segoe UI"/>
          <w:color w:val="000000" w:themeColor="text1"/>
          <w:shd w:val="clear" w:color="auto" w:fill="FFFFFF"/>
        </w:rPr>
      </w:pPr>
    </w:p>
    <w:p w14:paraId="1CC844F1" w14:textId="015DC1A5" w:rsidR="005B5503" w:rsidRDefault="005B5503" w:rsidP="00251CF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BB</w:t>
      </w:r>
    </w:p>
    <w:p w14:paraId="6D47C066" w14:textId="77777777" w:rsidR="005B5503" w:rsidRDefault="005B5503"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Jobbet</w:t>
      </w:r>
    </w:p>
    <w:p w14:paraId="20438E56" w14:textId="77777777" w:rsidR="00DF61E4" w:rsidRDefault="00DF61E4"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A1E0A0E" w14:textId="1A4D64A0" w:rsidR="00BB6677" w:rsidRDefault="00BB6677"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tid</w:t>
      </w:r>
      <w:r w:rsidR="00270233">
        <w:rPr>
          <w:rFonts w:ascii="Garamond" w:hAnsi="Garamond" w:cs="Segoe UI"/>
          <w:color w:val="000000" w:themeColor="text1"/>
          <w:shd w:val="clear" w:color="auto" w:fill="FFFFFF"/>
        </w:rPr>
        <w:t xml:space="preserve"> flextid</w:t>
      </w:r>
    </w:p>
    <w:p w14:paraId="526B1833" w14:textId="6B172979" w:rsidR="00270233" w:rsidRDefault="0027023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4ACFFAA"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2BD90B47"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409279A3"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4E5129B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1AB97672"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5801B2A7"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542F963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40A1DAB9"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1C50CDE4" w14:textId="39E61D0D"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800 </w:t>
      </w:r>
      <w:r w:rsidR="00A239A6">
        <w:rPr>
          <w:rFonts w:ascii="Garamond" w:hAnsi="Garamond" w:cs="Segoe UI"/>
          <w:color w:val="000000" w:themeColor="text1"/>
          <w:shd w:val="clear" w:color="auto" w:fill="FFFFFF"/>
        </w:rPr>
        <w:t>xA</w:t>
      </w:r>
    </w:p>
    <w:p w14:paraId="62F75FC5"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4721EE65"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 DevOps</w:t>
      </w:r>
    </w:p>
    <w:p w14:paraId="7BC36CC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1330470A" w14:textId="77777777" w:rsidR="005B5503" w:rsidRDefault="005B5503"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3E220826"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3A9F7884"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12DF2A36"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arbete</w:t>
      </w:r>
    </w:p>
    <w:p w14:paraId="7102C300"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11FFCA65"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1D042DAE"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44592D66"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2C2F7CF2"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34D9100E"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1DD5ED3"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D883435" w14:textId="77777777" w:rsidR="005B5503" w:rsidRDefault="005B5503" w:rsidP="00251CF4">
      <w:pPr>
        <w:pStyle w:val="NoSpacing"/>
        <w:rPr>
          <w:rFonts w:ascii="Garamond" w:hAnsi="Garamond" w:cs="Segoe UI"/>
          <w:color w:val="000000" w:themeColor="text1"/>
          <w:shd w:val="clear" w:color="auto" w:fill="FFFFFF"/>
        </w:rPr>
      </w:pPr>
    </w:p>
    <w:p w14:paraId="176DCAB1" w14:textId="77777777" w:rsidR="00251CF4" w:rsidRPr="00302931" w:rsidRDefault="00251CF4" w:rsidP="00251CF4">
      <w:pPr>
        <w:pStyle w:val="NoSpacing"/>
        <w:numPr>
          <w:ilvl w:val="0"/>
          <w:numId w:val="148"/>
        </w:numPr>
        <w:rPr>
          <w:rFonts w:ascii="Garamond" w:hAnsi="Garamond" w:cs="Segoe UI"/>
          <w:color w:val="000000" w:themeColor="text1"/>
          <w:shd w:val="clear" w:color="auto" w:fill="FFFFFF"/>
        </w:rPr>
      </w:pPr>
      <w:r w:rsidRPr="00302931">
        <w:rPr>
          <w:rFonts w:ascii="Garamond" w:hAnsi="Garamond" w:cs="Segoe UI"/>
          <w:color w:val="000000" w:themeColor="text1"/>
          <w:shd w:val="clear" w:color="auto" w:fill="FFFFFF"/>
        </w:rPr>
        <w:t>Coachsamtal</w:t>
      </w:r>
      <w:r>
        <w:rPr>
          <w:rFonts w:ascii="Garamond" w:hAnsi="Garamond" w:cs="Segoe UI"/>
          <w:color w:val="000000" w:themeColor="text1"/>
          <w:shd w:val="clear" w:color="auto" w:fill="FFFFFF"/>
        </w:rPr>
        <w:t xml:space="preserve"> </w:t>
      </w:r>
      <w:r w:rsidRPr="00302931">
        <w:rPr>
          <w:rFonts w:ascii="Garamond" w:hAnsi="Garamond" w:cs="Segoe UI"/>
          <w:color w:val="000000" w:themeColor="text1"/>
          <w:shd w:val="clear" w:color="auto" w:fill="FFFFFF"/>
        </w:rPr>
        <w:t>Fredag 10 februari 14.30</w:t>
      </w:r>
    </w:p>
    <w:p w14:paraId="6A05B77F" w14:textId="77777777" w:rsidR="00251CF4" w:rsidRDefault="00251CF4" w:rsidP="00251CF4">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dig ons, Tillbaka 7 feb</w:t>
      </w:r>
    </w:p>
    <w:p w14:paraId="785D831C"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Mimer</w:t>
      </w:r>
    </w:p>
    <w:p w14:paraId="367BD2AB"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 xml:space="preserve">Anna Claesson </w:t>
      </w:r>
      <w:r w:rsidRPr="00F62096">
        <w:rPr>
          <w:rFonts w:ascii="Segoe UI" w:eastAsia="Times New Roman" w:hAnsi="Segoe UI" w:cs="Segoe UI"/>
          <w:sz w:val="21"/>
          <w:szCs w:val="21"/>
          <w:lang w:eastAsia="sv-SE"/>
        </w:rPr>
        <w:t xml:space="preserve">7523 </w:t>
      </w:r>
    </w:p>
    <w:p w14:paraId="1E318FC6" w14:textId="77777777" w:rsidR="00251CF4" w:rsidRDefault="00251CF4" w:rsidP="00765781">
      <w:pPr>
        <w:pStyle w:val="NoSpacing"/>
        <w:rPr>
          <w:rFonts w:ascii="Garamond" w:hAnsi="Garamond" w:cs="Segoe UI"/>
          <w:color w:val="000000" w:themeColor="text1"/>
          <w:shd w:val="clear" w:color="auto" w:fill="FFFFFF"/>
        </w:rPr>
      </w:pPr>
    </w:p>
    <w:p w14:paraId="080D1060"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äpplunda Gärde</w:t>
      </w:r>
    </w:p>
    <w:p w14:paraId="7839EC31"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en</w:t>
      </w:r>
    </w:p>
    <w:p w14:paraId="61271247" w14:textId="77777777" w:rsidR="00BB67BE" w:rsidRDefault="00BB67BE" w:rsidP="00BB67BE">
      <w:pPr>
        <w:pStyle w:val="NoSpacing"/>
        <w:rPr>
          <w:rFonts w:ascii="Garamond" w:hAnsi="Garamond" w:cs="Segoe UI"/>
          <w:color w:val="000000" w:themeColor="text1"/>
          <w:shd w:val="clear" w:color="auto" w:fill="FFFFFF"/>
        </w:rPr>
      </w:pPr>
    </w:p>
    <w:p w14:paraId="4816C230" w14:textId="3ADF28EB" w:rsidR="00765781" w:rsidRDefault="00765781" w:rsidP="00765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gor</w:t>
      </w:r>
    </w:p>
    <w:p w14:paraId="2A692138" w14:textId="72D80032" w:rsidR="006C1F5A" w:rsidRDefault="006C1F5A"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björn Lundqvist</w:t>
      </w:r>
    </w:p>
    <w:p w14:paraId="05AF3695" w14:textId="51404A24" w:rsidR="006C1F5A" w:rsidRDefault="006C1F5A"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onica Khabarova</w:t>
      </w:r>
    </w:p>
    <w:p w14:paraId="220FA0AD" w14:textId="2C823E31" w:rsidR="00631E54" w:rsidRDefault="00A255C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4182F9C7" w14:textId="77777777" w:rsidR="009F2E18" w:rsidRDefault="009F2E18"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yman</w:t>
      </w:r>
    </w:p>
    <w:p w14:paraId="744D80C4" w14:textId="3A03DEB1" w:rsidR="006E28AF" w:rsidRDefault="006E28AF"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C51E147"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4C3C4738" w14:textId="77777777"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0A6F8CF2" w14:textId="3E748D8E" w:rsidR="00F87CD5" w:rsidRDefault="00F87CD5"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3F8514CC"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680EEC91" w14:textId="1BFD2EDF" w:rsidR="00F87CD5" w:rsidRDefault="00F87CD5"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7BADB3" w14:textId="77777777"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76C392D3"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1055A74E" w14:textId="77777777" w:rsidR="00193203" w:rsidRDefault="001932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47E4B0F2" w14:textId="2AF4E72E"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 Ax</w:t>
      </w:r>
    </w:p>
    <w:p w14:paraId="2B651D57"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207464A1" w14:textId="468FBABE" w:rsidR="002950FF" w:rsidRDefault="002950F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 DevOps</w:t>
      </w:r>
    </w:p>
    <w:p w14:paraId="67144699" w14:textId="1F0B40F2" w:rsidR="002950FF" w:rsidRDefault="002950F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32157A44" w14:textId="77777777" w:rsidR="002B5AF9" w:rsidRDefault="002B5AF9"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raktiskt</w:t>
      </w:r>
    </w:p>
    <w:p w14:paraId="4471583E" w14:textId="77777777" w:rsidR="004B5732" w:rsidRDefault="004B5732"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4FC9FE11" w14:textId="2DE09CF9" w:rsidR="004B5732" w:rsidRDefault="004B5732"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5E325DC3" w14:textId="4B532547" w:rsidR="00765781" w:rsidRDefault="00765781"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r w:rsidR="00757555">
        <w:rPr>
          <w:rFonts w:ascii="Garamond" w:hAnsi="Garamond" w:cs="Segoe UI"/>
          <w:color w:val="000000" w:themeColor="text1"/>
          <w:shd w:val="clear" w:color="auto" w:fill="FFFFFF"/>
        </w:rPr>
        <w:t>arbete</w:t>
      </w:r>
    </w:p>
    <w:p w14:paraId="10821707" w14:textId="741B552E" w:rsidR="0067322E" w:rsidRDefault="0067322E"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ebostad</w:t>
      </w:r>
    </w:p>
    <w:p w14:paraId="3274B40B" w14:textId="6E7DED8A" w:rsidR="00551560" w:rsidRDefault="0055156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02A018F4" w14:textId="5F1C29B2" w:rsidR="00551560" w:rsidRDefault="0055156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5F93C6B6" w14:textId="77777777" w:rsidR="00F23E9D" w:rsidRDefault="00F23E9D"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50BD862F" w14:textId="604B4474"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D80BC38" w14:textId="5AD78226"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1FF4E29F" w14:textId="4533550B"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72CF7B69" w14:textId="6E80D5B7" w:rsidR="00C24674" w:rsidRDefault="00F23E9D"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C24674">
        <w:rPr>
          <w:rFonts w:ascii="Garamond" w:hAnsi="Garamond" w:cs="Segoe UI"/>
          <w:color w:val="000000" w:themeColor="text1"/>
          <w:shd w:val="clear" w:color="auto" w:fill="FFFFFF"/>
        </w:rPr>
        <w:t>lytta</w:t>
      </w:r>
    </w:p>
    <w:p w14:paraId="4D408880" w14:textId="42A97AE8" w:rsidR="00C24674" w:rsidRDefault="00C24674"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611B554A" w14:textId="1CBE57F1" w:rsidR="00765781" w:rsidRDefault="00C24674"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8C4BE6E" w14:textId="31F7AFF0" w:rsidR="002B5AF9" w:rsidRDefault="00974DE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36578998" w14:textId="77777777" w:rsidR="009D20E5" w:rsidRDefault="009D20E5" w:rsidP="009D20E5">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7379CB1" w14:textId="77777777" w:rsidR="00D67F1C" w:rsidRDefault="00D67F1C" w:rsidP="00D67F1C">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B6D5DD0" w14:textId="715539C9" w:rsidR="007D43C4"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ionen</w:t>
      </w:r>
    </w:p>
    <w:p w14:paraId="4ACC0952" w14:textId="3C6EBC84" w:rsidR="00105EFB"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CO</w:t>
      </w:r>
    </w:p>
    <w:p w14:paraId="41DE56E2" w14:textId="77777777" w:rsidR="00574B72" w:rsidRPr="00FF1D35" w:rsidRDefault="00574B72" w:rsidP="00574B72">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9B7E695"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1C7017BE"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34B98D0"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56320D4C" w14:textId="42F7638E" w:rsidR="00574B72" w:rsidRDefault="0050048F" w:rsidP="00574B72">
      <w:pPr>
        <w:pStyle w:val="NoSpacing"/>
        <w:rPr>
          <w:rFonts w:ascii="Garamond" w:hAnsi="Garamond" w:cs="Segoe UI"/>
          <w:color w:val="000000" w:themeColor="text1"/>
          <w:shd w:val="clear" w:color="auto" w:fill="FFFFFF"/>
        </w:rPr>
      </w:pPr>
      <w:r w:rsidRPr="0050048F">
        <w:rPr>
          <w:rFonts w:ascii="Garamond" w:hAnsi="Garamond" w:cs="Segoe UI"/>
          <w:color w:val="000000" w:themeColor="text1"/>
          <w:shd w:val="clear" w:color="auto" w:fill="FFFFFF"/>
        </w:rPr>
        <w:t>!*\bin\*;!*\obj\*;!*\.*</w:t>
      </w:r>
    </w:p>
    <w:p w14:paraId="1C470493" w14:textId="77777777" w:rsidR="0050048F" w:rsidRDefault="0050048F" w:rsidP="00574B72">
      <w:pPr>
        <w:pStyle w:val="NoSpacing"/>
        <w:rPr>
          <w:rFonts w:ascii="Garamond" w:hAnsi="Garamond" w:cs="Segoe UI"/>
          <w:color w:val="000000" w:themeColor="text1"/>
          <w:shd w:val="clear" w:color="auto" w:fill="FFFFFF"/>
        </w:rPr>
      </w:pPr>
    </w:p>
    <w:p w14:paraId="19FE6F39" w14:textId="77777777" w:rsidR="00E34323" w:rsidRDefault="004560ED" w:rsidP="006B688D">
      <w:pPr>
        <w:pStyle w:val="NoSpacing"/>
      </w:pPr>
      <w:hyperlink r:id="rId11" w:history="1">
        <w:r w:rsidR="00E34323">
          <w:rPr>
            <w:rStyle w:val="Hyperlink"/>
          </w:rPr>
          <w:t>Lärare i Programmering sökes till JENSEN gymnasium Eskilstuna - Jensen Education AB - Platsbanken (arbetsformedlingen.se)</w:t>
        </w:r>
      </w:hyperlink>
    </w:p>
    <w:p w14:paraId="7351E2BD" w14:textId="6A5F5E45" w:rsidR="004B35A3" w:rsidRDefault="004B35A3" w:rsidP="004B35A3">
      <w:pPr>
        <w:pStyle w:val="NoSpacing"/>
        <w:rPr>
          <w:rFonts w:ascii="Garamond" w:hAnsi="Garamond" w:cs="Segoe UI"/>
          <w:color w:val="000000" w:themeColor="text1"/>
          <w:shd w:val="clear" w:color="auto" w:fill="FFFFFF"/>
        </w:rPr>
      </w:pPr>
    </w:p>
    <w:p w14:paraId="4E88E821" w14:textId="77777777" w:rsidR="006E7626" w:rsidRPr="00251CF4" w:rsidRDefault="006E7626" w:rsidP="006E7626">
      <w:pPr>
        <w:rPr>
          <w:lang w:val="nb-NO"/>
        </w:rPr>
      </w:pPr>
      <w:r w:rsidRPr="00251CF4">
        <w:rPr>
          <w:lang w:val="nb-NO"/>
        </w:rPr>
        <w:t>Susanne Bindstedt</w:t>
      </w:r>
    </w:p>
    <w:p w14:paraId="678A94B9" w14:textId="77777777" w:rsidR="00736FD6" w:rsidRDefault="004560ED" w:rsidP="00736FD6">
      <w:pPr>
        <w:spacing w:after="0" w:line="240" w:lineRule="auto"/>
        <w:rPr>
          <w:rFonts w:ascii="Segoe UI" w:eastAsia="Times New Roman" w:hAnsi="Segoe UI" w:cs="Segoe UI"/>
          <w:sz w:val="21"/>
          <w:szCs w:val="21"/>
          <w:lang w:val="en-SE" w:eastAsia="en-SE"/>
        </w:rPr>
      </w:pPr>
      <w:hyperlink r:id="rId12" w:tgtFrame="_blank" w:tooltip="mailto:brindstedt@eyes4work.se" w:history="1">
        <w:r w:rsidR="006E7626" w:rsidRPr="00A16196">
          <w:rPr>
            <w:rFonts w:ascii="Segoe UI" w:eastAsia="Times New Roman" w:hAnsi="Segoe UI" w:cs="Segoe UI"/>
            <w:color w:val="0000FF"/>
            <w:sz w:val="21"/>
            <w:szCs w:val="21"/>
            <w:u w:val="single"/>
            <w:lang w:val="en-SE" w:eastAsia="en-SE"/>
          </w:rPr>
          <w:t>brindstedt@eyes4work.se</w:t>
        </w:r>
      </w:hyperlink>
    </w:p>
    <w:p w14:paraId="0A8FC0E8" w14:textId="77777777" w:rsidR="00736FD6" w:rsidRDefault="00736FD6" w:rsidP="00736FD6">
      <w:pPr>
        <w:spacing w:after="0" w:line="240" w:lineRule="auto"/>
        <w:rPr>
          <w:rFonts w:ascii="Segoe UI" w:eastAsia="Times New Roman" w:hAnsi="Segoe UI" w:cs="Segoe UI"/>
          <w:sz w:val="21"/>
          <w:szCs w:val="21"/>
          <w:lang w:val="en-SE" w:eastAsia="en-SE"/>
        </w:rPr>
      </w:pPr>
    </w:p>
    <w:p w14:paraId="0A0079B3" w14:textId="4A787791" w:rsidR="006E7626" w:rsidRPr="00736FD6" w:rsidRDefault="006E7626" w:rsidP="00736FD6">
      <w:pPr>
        <w:spacing w:after="0" w:line="240" w:lineRule="auto"/>
        <w:rPr>
          <w:rFonts w:ascii="Segoe UI" w:eastAsia="Times New Roman" w:hAnsi="Segoe UI" w:cs="Segoe UI"/>
          <w:sz w:val="21"/>
          <w:szCs w:val="21"/>
          <w:lang w:val="en-SE" w:eastAsia="en-SE"/>
        </w:rPr>
      </w:pPr>
      <w:r w:rsidRPr="0050048F">
        <w:rPr>
          <w:lang w:val="nb-NO"/>
        </w:rPr>
        <w:t>7845</w:t>
      </w:r>
    </w:p>
    <w:p w14:paraId="34CC46D6" w14:textId="77777777" w:rsidR="00736FD6" w:rsidRPr="0050048F" w:rsidRDefault="00736FD6" w:rsidP="004B35A3">
      <w:pPr>
        <w:pStyle w:val="NoSpacing"/>
        <w:rPr>
          <w:lang w:val="nb-NO"/>
        </w:rPr>
      </w:pPr>
    </w:p>
    <w:p w14:paraId="67B06A9C" w14:textId="7C4426FF" w:rsidR="00744DEB" w:rsidRPr="002A0823" w:rsidRDefault="004560ED" w:rsidP="004B35A3">
      <w:pPr>
        <w:pStyle w:val="NoSpacing"/>
        <w:rPr>
          <w:rFonts w:ascii="Garamond" w:hAnsi="Garamond" w:cs="Segoe UI"/>
          <w:color w:val="000000" w:themeColor="text1"/>
          <w:shd w:val="clear" w:color="auto" w:fill="FFFFFF"/>
          <w:lang w:val="nb-NO"/>
        </w:rPr>
      </w:pPr>
      <w:hyperlink r:id="rId13" w:history="1">
        <w:r w:rsidR="00736FD6" w:rsidRPr="002A0823">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2A0823"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Default="004C31E8"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tall</w:t>
      </w:r>
    </w:p>
    <w:p w14:paraId="0CA2A524" w14:textId="77777777"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k</w:t>
      </w:r>
    </w:p>
    <w:p w14:paraId="06E1A99F" w14:textId="213BC288"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
    <w:p w14:paraId="61FE3FAE" w14:textId="689E0E14"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beans</w:t>
      </w:r>
    </w:p>
    <w:p w14:paraId="128F09A2" w14:textId="27A03E67"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sBox</w:t>
      </w:r>
    </w:p>
    <w:p w14:paraId="3F2C7347" w14:textId="77777777" w:rsidR="000C534A" w:rsidRDefault="000C534A"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rtual Box</w:t>
      </w:r>
    </w:p>
    <w:p w14:paraId="4986BE7E" w14:textId="118D7927" w:rsidR="004C31E8" w:rsidRPr="00736FD6" w:rsidRDefault="004C31E8" w:rsidP="00F000C3">
      <w:pPr>
        <w:pStyle w:val="NoSpacing"/>
        <w:numPr>
          <w:ilvl w:val="1"/>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Vagrant Homestead</w:t>
      </w:r>
    </w:p>
    <w:p w14:paraId="62017FA1" w14:textId="6E8A2677" w:rsidR="001E43B6" w:rsidRPr="00736FD6" w:rsidRDefault="001E43B6" w:rsidP="00F000C3">
      <w:pPr>
        <w:pStyle w:val="NoSpacing"/>
        <w:numPr>
          <w:ilvl w:val="0"/>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Mail</w:t>
      </w:r>
    </w:p>
    <w:p w14:paraId="511612CB" w14:textId="01CE8030" w:rsidR="001E43B6" w:rsidRDefault="001E43B6"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crobat Reader</w:t>
      </w:r>
    </w:p>
    <w:p w14:paraId="6A1872B3" w14:textId="64AD8345" w:rsidR="004A7E45" w:rsidRDefault="004A7E45"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s</w:t>
      </w:r>
    </w:p>
    <w:p w14:paraId="6F91D8D6" w14:textId="233137CF" w:rsidR="00001B7A" w:rsidRDefault="00001B7A"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indle</w:t>
      </w:r>
    </w:p>
    <w:p w14:paraId="0E430343" w14:textId="0AA473F7" w:rsidR="00C02F1D" w:rsidRDefault="00C02F1D"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ffice</w:t>
      </w:r>
    </w:p>
    <w:p w14:paraId="666B3631" w14:textId="5D28B5C6"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w:t>
      </w:r>
    </w:p>
    <w:p w14:paraId="7DD24857" w14:textId="6B30183A"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cel</w:t>
      </w:r>
    </w:p>
    <w:p w14:paraId="2F1E4DDA" w14:textId="2335735B"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 Point</w:t>
      </w:r>
    </w:p>
    <w:p w14:paraId="39B3DFB5" w14:textId="4DB9B990"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nguages</w:t>
      </w:r>
    </w:p>
    <w:p w14:paraId="6910AD0A" w14:textId="25CB416F" w:rsidR="004C31E8"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 - V</w:t>
      </w:r>
    </w:p>
    <w:p w14:paraId="75C00B0F" w14:textId="77777777" w:rsidR="004C31E8" w:rsidRDefault="004C31E8" w:rsidP="004B35A3">
      <w:pPr>
        <w:pStyle w:val="NoSpacing"/>
        <w:rPr>
          <w:rFonts w:ascii="Garamond" w:hAnsi="Garamond" w:cs="Segoe UI"/>
          <w:color w:val="000000" w:themeColor="text1"/>
          <w:shd w:val="clear" w:color="auto" w:fill="FFFFFF"/>
        </w:rPr>
      </w:pPr>
    </w:p>
    <w:p w14:paraId="4A934A29" w14:textId="77777777" w:rsidR="004B35A3" w:rsidRPr="00E93968" w:rsidRDefault="004B35A3" w:rsidP="004B35A3">
      <w:pPr>
        <w:pStyle w:val="NoSpacing"/>
        <w:rPr>
          <w:rFonts w:ascii="Garamond" w:hAnsi="Garamond" w:cs="Segoe UI"/>
          <w:b/>
          <w:color w:val="000000" w:themeColor="text1"/>
          <w:shd w:val="clear" w:color="auto" w:fill="FFFFFF"/>
        </w:rPr>
      </w:pPr>
    </w:p>
    <w:p w14:paraId="0F90D280" w14:textId="77777777" w:rsidR="004B35A3" w:rsidRDefault="004B35A3"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41E8368A" w14:textId="77777777" w:rsidR="004B35A3" w:rsidRDefault="004B35A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sspråk</w:t>
      </w:r>
    </w:p>
    <w:p w14:paraId="09D055AF" w14:textId="7777777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290131DF" w14:textId="7307B5A4"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bedded</w:t>
      </w:r>
    </w:p>
    <w:p w14:paraId="7D4C3E3A" w14:textId="432D3075"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w:t>
      </w:r>
      <w:r w:rsidR="00AE315A">
        <w:rPr>
          <w:rFonts w:ascii="Garamond" w:hAnsi="Garamond" w:cs="Segoe UI"/>
          <w:color w:val="000000" w:themeColor="text1"/>
          <w:shd w:val="clear" w:color="auto" w:fill="FFFFFF"/>
        </w:rPr>
        <w:t>ck</w:t>
      </w:r>
    </w:p>
    <w:p w14:paraId="74BA0344" w14:textId="5DD6FCAD"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C87AFE">
        <w:rPr>
          <w:rFonts w:ascii="Garamond" w:hAnsi="Garamond" w:cs="Segoe UI"/>
          <w:color w:val="000000" w:themeColor="text1"/>
          <w:shd w:val="clear" w:color="auto" w:fill="FFFFFF"/>
        </w:rPr>
        <w:t>loud</w:t>
      </w:r>
    </w:p>
    <w:p w14:paraId="1BA87010" w14:textId="626236F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t>
      </w:r>
      <w:r w:rsidR="00475BC3">
        <w:rPr>
          <w:rFonts w:ascii="Garamond" w:hAnsi="Garamond" w:cs="Segoe UI"/>
          <w:color w:val="000000" w:themeColor="text1"/>
          <w:shd w:val="clear" w:color="auto" w:fill="FFFFFF"/>
        </w:rPr>
        <w:t xml:space="preserve">mazon </w:t>
      </w:r>
      <w:r>
        <w:rPr>
          <w:rFonts w:ascii="Garamond" w:hAnsi="Garamond" w:cs="Segoe UI"/>
          <w:color w:val="000000" w:themeColor="text1"/>
          <w:shd w:val="clear" w:color="auto" w:fill="FFFFFF"/>
        </w:rPr>
        <w:t>W</w:t>
      </w:r>
      <w:r w:rsidR="00475BC3">
        <w:rPr>
          <w:rFonts w:ascii="Garamond" w:hAnsi="Garamond" w:cs="Segoe UI"/>
          <w:color w:val="000000" w:themeColor="text1"/>
          <w:shd w:val="clear" w:color="auto" w:fill="FFFFFF"/>
        </w:rPr>
        <w:t xml:space="preserve">eb </w:t>
      </w:r>
      <w:r>
        <w:rPr>
          <w:rFonts w:ascii="Garamond" w:hAnsi="Garamond" w:cs="Segoe UI"/>
          <w:color w:val="000000" w:themeColor="text1"/>
          <w:shd w:val="clear" w:color="auto" w:fill="FFFFFF"/>
        </w:rPr>
        <w:t>S</w:t>
      </w:r>
      <w:r w:rsidR="00475BC3">
        <w:rPr>
          <w:rFonts w:ascii="Garamond" w:hAnsi="Garamond" w:cs="Segoe UI"/>
          <w:color w:val="000000" w:themeColor="text1"/>
          <w:shd w:val="clear" w:color="auto" w:fill="FFFFFF"/>
        </w:rPr>
        <w:t>ervices</w:t>
      </w:r>
    </w:p>
    <w:p w14:paraId="55203544" w14:textId="68830F0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06E5178E" w14:textId="6D2D3A7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crosoft Azure</w:t>
      </w:r>
    </w:p>
    <w:p w14:paraId="018213BF" w14:textId="77777777" w:rsidR="000C2A41" w:rsidRDefault="000C2A41"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ticifiell Intelligens</w:t>
      </w:r>
    </w:p>
    <w:p w14:paraId="763C3810" w14:textId="77777777" w:rsidR="000C2A41" w:rsidRDefault="000C2A41"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chine Learning</w:t>
      </w:r>
    </w:p>
    <w:p w14:paraId="00C6E749" w14:textId="26EE460A" w:rsidR="00C87AFE" w:rsidRDefault="00C87AFE"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curity</w:t>
      </w:r>
    </w:p>
    <w:p w14:paraId="1E01AE00" w14:textId="3A5BC087"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ryptology</w:t>
      </w:r>
    </w:p>
    <w:p w14:paraId="37A8D62A" w14:textId="7B2976FE"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185EDD7D" w14:textId="6DB8B02B"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hs</w:t>
      </w:r>
    </w:p>
    <w:p w14:paraId="6C93E16B" w14:textId="614B5815"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ysics</w:t>
      </w:r>
    </w:p>
    <w:p w14:paraId="15E44147" w14:textId="134504A4"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w:t>
      </w:r>
    </w:p>
    <w:p w14:paraId="59CFC6D1" w14:textId="227EFE3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14197695" w14:textId="2AA6A7B4" w:rsidR="00311788" w:rsidRDefault="00311788" w:rsidP="008D76AD">
      <w:pPr>
        <w:pStyle w:val="NoSpacing"/>
        <w:rPr>
          <w:rFonts w:ascii="Garamond" w:hAnsi="Garamond" w:cs="Segoe UI"/>
          <w:color w:val="000000" w:themeColor="text1"/>
          <w:shd w:val="clear" w:color="auto" w:fill="FFFFFF"/>
        </w:rPr>
      </w:pPr>
    </w:p>
    <w:p w14:paraId="7E9C7CCF" w14:textId="474BE219" w:rsidR="00752C90" w:rsidRDefault="00752C9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les Forces</w:t>
      </w:r>
    </w:p>
    <w:p w14:paraId="452DC1C2" w14:textId="7D33713C" w:rsidR="00752C90" w:rsidRDefault="003F39B1"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w:t>
      </w:r>
    </w:p>
    <w:p w14:paraId="3C07E3FA" w14:textId="77777777" w:rsidR="00752C90" w:rsidRDefault="00752C90" w:rsidP="008D76AD">
      <w:pPr>
        <w:pStyle w:val="NoSpacing"/>
        <w:rPr>
          <w:rFonts w:ascii="Garamond" w:hAnsi="Garamond" w:cs="Segoe UI"/>
          <w:color w:val="000000" w:themeColor="text1"/>
          <w:shd w:val="clear" w:color="auto" w:fill="FFFFFF"/>
        </w:rPr>
      </w:pPr>
    </w:p>
    <w:p w14:paraId="567C7DEE" w14:textId="4F475534" w:rsidR="00E037E7" w:rsidRDefault="002E207B"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w:t>
      </w:r>
      <w:r w:rsidR="00BE450E">
        <w:rPr>
          <w:rFonts w:ascii="Garamond" w:hAnsi="Garamond" w:cs="Segoe UI"/>
          <w:color w:val="000000" w:themeColor="text1"/>
          <w:shd w:val="clear" w:color="auto" w:fill="FFFFFF"/>
        </w:rPr>
        <w:t xml:space="preserve"> varannan vecka</w:t>
      </w:r>
      <w:r>
        <w:rPr>
          <w:rFonts w:ascii="Garamond" w:hAnsi="Garamond" w:cs="Segoe UI"/>
          <w:color w:val="000000" w:themeColor="text1"/>
          <w:shd w:val="clear" w:color="auto" w:fill="FFFFFF"/>
        </w:rPr>
        <w:t xml:space="preserve">, fredag 21 januari 14.30, </w:t>
      </w:r>
      <w:r w:rsidR="00BE450E">
        <w:rPr>
          <w:rFonts w:ascii="Garamond" w:hAnsi="Garamond" w:cs="Segoe UI"/>
          <w:color w:val="000000" w:themeColor="text1"/>
          <w:shd w:val="clear" w:color="auto" w:fill="FFFFFF"/>
        </w:rPr>
        <w:t>10 februari 14.30</w:t>
      </w:r>
    </w:p>
    <w:p w14:paraId="31A06844" w14:textId="5CDB694E" w:rsidR="00B13F08" w:rsidRDefault="00BE450E"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 seminarium/vecka</w:t>
      </w:r>
      <w:r w:rsidR="00B13F08">
        <w:rPr>
          <w:rFonts w:ascii="Garamond" w:hAnsi="Garamond" w:cs="Segoe UI"/>
          <w:color w:val="000000" w:themeColor="text1"/>
          <w:shd w:val="clear" w:color="auto" w:fill="FFFFFF"/>
        </w:rPr>
        <w:t>, Imorgon</w:t>
      </w:r>
    </w:p>
    <w:p w14:paraId="292DB714" w14:textId="05499F25" w:rsidR="00F121F1" w:rsidRDefault="00F121F1"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ed In</w:t>
      </w:r>
    </w:p>
    <w:p w14:paraId="375A9F86" w14:textId="7B9A11A5" w:rsidR="00E037E7" w:rsidRDefault="00E037E7" w:rsidP="008D76AD">
      <w:pPr>
        <w:pStyle w:val="NoSpacing"/>
        <w:rPr>
          <w:rFonts w:ascii="Garamond" w:hAnsi="Garamond" w:cs="Segoe UI"/>
          <w:color w:val="000000" w:themeColor="text1"/>
          <w:shd w:val="clear" w:color="auto" w:fill="FFFFFF"/>
        </w:rPr>
      </w:pPr>
    </w:p>
    <w:p w14:paraId="318AAF75" w14:textId="411AC66A"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Claesson</w:t>
      </w:r>
    </w:p>
    <w:p w14:paraId="60A3EEDC" w14:textId="1DA3D763"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ea Holmström</w:t>
      </w:r>
    </w:p>
    <w:p w14:paraId="657D9401" w14:textId="1B48F4D8" w:rsidR="003E5C07" w:rsidRDefault="003E5C07" w:rsidP="008D76AD">
      <w:pPr>
        <w:pStyle w:val="NoSpacing"/>
        <w:rPr>
          <w:rFonts w:ascii="Garamond" w:hAnsi="Garamond" w:cs="Segoe UI"/>
          <w:color w:val="000000" w:themeColor="text1"/>
          <w:shd w:val="clear" w:color="auto" w:fill="FFFFFF"/>
        </w:rPr>
      </w:pPr>
    </w:p>
    <w:p w14:paraId="7EA4808A" w14:textId="77777777" w:rsidR="00491658" w:rsidRPr="002512C1" w:rsidRDefault="00491658" w:rsidP="00491658">
      <w:pPr>
        <w:pStyle w:val="NoSpacing"/>
      </w:pPr>
      <w:r w:rsidRPr="002512C1">
        <w:t>Jag föreslår att du plockar upp mig vi</w:t>
      </w:r>
      <w:r>
        <w:t>d</w:t>
      </w:r>
      <w:r w:rsidRPr="002512C1">
        <w:t xml:space="preserve"> Strängnäs station</w:t>
      </w:r>
      <w:r>
        <w:t xml:space="preserve"> (resecentrum)</w:t>
      </w:r>
      <w:r w:rsidRPr="002512C1">
        <w:t>, så åker vi till restaurang Formosa i centrum.</w:t>
      </w:r>
      <w:r>
        <w:t xml:space="preserve">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Default="00491658" w:rsidP="008D76AD">
      <w:pPr>
        <w:pStyle w:val="NoSpacing"/>
        <w:rPr>
          <w:rFonts w:ascii="Garamond" w:hAnsi="Garamond" w:cs="Segoe UI"/>
          <w:color w:val="000000" w:themeColor="text1"/>
          <w:shd w:val="clear" w:color="auto" w:fill="FFFFFF"/>
        </w:rPr>
      </w:pPr>
    </w:p>
    <w:p w14:paraId="42DC9E73" w14:textId="35BEF696" w:rsidR="009F3473" w:rsidRDefault="006B688D" w:rsidP="009F34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167BFBAC" w14:textId="0FCE130B" w:rsidR="00F16E60" w:rsidRDefault="003B194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r w:rsidR="00F16E60">
        <w:rPr>
          <w:rFonts w:ascii="Garamond" w:hAnsi="Garamond" w:cs="Segoe UI"/>
          <w:color w:val="000000" w:themeColor="text1"/>
          <w:shd w:val="clear" w:color="auto" w:fill="FFFFFF"/>
        </w:rPr>
        <w:t>7 januari</w:t>
      </w:r>
    </w:p>
    <w:p w14:paraId="03DFC3A2" w14:textId="0AD90ACE" w:rsidR="00F16E60" w:rsidRPr="00F16E60" w:rsidRDefault="00F16E60" w:rsidP="00F000C3">
      <w:pPr>
        <w:pStyle w:val="NoSpacing"/>
        <w:numPr>
          <w:ilvl w:val="1"/>
          <w:numId w:val="148"/>
        </w:numPr>
        <w:rPr>
          <w:rFonts w:ascii="Garamond" w:hAnsi="Garamond" w:cs="Segoe UI"/>
          <w:color w:val="000000" w:themeColor="text1"/>
          <w:shd w:val="clear" w:color="auto" w:fill="FFFFFF"/>
        </w:rPr>
      </w:pPr>
      <w:r w:rsidRPr="00F16E60">
        <w:rPr>
          <w:rFonts w:ascii="Garamond" w:hAnsi="Garamond" w:cs="Segoe UI"/>
          <w:color w:val="000000" w:themeColor="text1"/>
          <w:shd w:val="clear" w:color="auto" w:fill="FFFFFF"/>
        </w:rPr>
        <w:t xml:space="preserve">Deltar i </w:t>
      </w:r>
      <w:r w:rsidR="00DB602A" w:rsidRPr="00F16E60">
        <w:rPr>
          <w:rFonts w:ascii="Garamond" w:hAnsi="Garamond" w:cs="Segoe UI"/>
          <w:color w:val="000000" w:themeColor="text1"/>
          <w:shd w:val="clear" w:color="auto" w:fill="FFFFFF"/>
        </w:rPr>
        <w:t>Rusta och Matcha</w:t>
      </w:r>
      <w:r w:rsidRPr="00F16E60">
        <w:rPr>
          <w:rFonts w:ascii="Garamond" w:hAnsi="Garamond" w:cs="Segoe UI"/>
          <w:color w:val="000000" w:themeColor="text1"/>
          <w:shd w:val="clear" w:color="auto" w:fill="FFFFFF"/>
        </w:rPr>
        <w:t>, skickar in min CV för granskning</w:t>
      </w:r>
    </w:p>
    <w:p w14:paraId="24B770E7" w14:textId="2B767D67" w:rsidR="009F3473" w:rsidRDefault="009F347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C40CB8">
        <w:rPr>
          <w:rFonts w:ascii="Garamond" w:hAnsi="Garamond" w:cs="Segoe UI"/>
          <w:color w:val="000000" w:themeColor="text1"/>
          <w:shd w:val="clear" w:color="auto" w:fill="FFFFFF"/>
        </w:rPr>
        <w:t xml:space="preserve"> 14 januari</w:t>
      </w:r>
    </w:p>
    <w:p w14:paraId="7A8B3A47" w14:textId="77777777" w:rsidR="005968A2" w:rsidRDefault="005968A2" w:rsidP="005968A2">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amtal med Andreas Jeppsson, coach från Easy4Work</w:t>
      </w:r>
    </w:p>
    <w:p w14:paraId="7F4FA359" w14:textId="222FDCA8" w:rsidR="00203054" w:rsidRPr="00743D7B" w:rsidRDefault="00C40CB8" w:rsidP="00743D7B">
      <w:pPr>
        <w:pStyle w:val="NoSpacing"/>
        <w:numPr>
          <w:ilvl w:val="1"/>
          <w:numId w:val="148"/>
        </w:numPr>
        <w:rPr>
          <w:rFonts w:ascii="Garamond" w:hAnsi="Garamond" w:cs="Segoe UI"/>
          <w:color w:val="000000" w:themeColor="text1"/>
          <w:shd w:val="clear" w:color="auto" w:fill="FFFFFF"/>
        </w:rPr>
      </w:pPr>
      <w:r w:rsidRPr="00743D7B">
        <w:rPr>
          <w:rFonts w:ascii="Garamond" w:hAnsi="Garamond" w:cs="Segoe UI"/>
          <w:color w:val="000000" w:themeColor="text1"/>
          <w:shd w:val="clear" w:color="auto" w:fill="FFFFFF"/>
        </w:rPr>
        <w:t>Webseminarium</w:t>
      </w:r>
      <w:r w:rsidR="0044730F" w:rsidRPr="00743D7B">
        <w:rPr>
          <w:rFonts w:ascii="Garamond" w:hAnsi="Garamond" w:cs="Segoe UI"/>
          <w:color w:val="000000" w:themeColor="text1"/>
          <w:shd w:val="clear" w:color="auto" w:fill="FFFFFF"/>
        </w:rPr>
        <w:t xml:space="preserve"> med Easy4Work</w:t>
      </w:r>
      <w:r w:rsidR="00743D7B">
        <w:rPr>
          <w:rFonts w:ascii="Garamond" w:hAnsi="Garamond" w:cs="Segoe UI"/>
          <w:color w:val="000000" w:themeColor="text1"/>
          <w:shd w:val="clear" w:color="auto" w:fill="FFFFFF"/>
        </w:rPr>
        <w:t xml:space="preserve"> om s</w:t>
      </w:r>
      <w:r w:rsidR="00203054" w:rsidRPr="00743D7B">
        <w:rPr>
          <w:rFonts w:ascii="Garamond" w:hAnsi="Garamond" w:cs="Segoe UI"/>
          <w:color w:val="000000" w:themeColor="text1"/>
          <w:shd w:val="clear" w:color="auto" w:fill="FFFFFF"/>
        </w:rPr>
        <w:t>tudier</w:t>
      </w:r>
    </w:p>
    <w:p w14:paraId="7833B487" w14:textId="62CD8FF7" w:rsidR="00C40CB8" w:rsidRDefault="0044730F"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s</w:t>
      </w:r>
      <w:r w:rsidR="00C40CB8">
        <w:rPr>
          <w:rFonts w:ascii="Garamond" w:hAnsi="Garamond" w:cs="Segoe UI"/>
          <w:color w:val="000000" w:themeColor="text1"/>
          <w:shd w:val="clear" w:color="auto" w:fill="FFFFFF"/>
        </w:rPr>
        <w:t xml:space="preserve">amtal med </w:t>
      </w:r>
      <w:r w:rsidR="00544B39">
        <w:rPr>
          <w:rFonts w:ascii="Garamond" w:hAnsi="Garamond" w:cs="Segoe UI"/>
          <w:color w:val="000000" w:themeColor="text1"/>
          <w:shd w:val="clear" w:color="auto" w:fill="FFFFFF"/>
        </w:rPr>
        <w:t xml:space="preserve">Veronica Khabarova, </w:t>
      </w:r>
      <w:r w:rsidR="00C40CB8">
        <w:rPr>
          <w:rFonts w:ascii="Garamond" w:hAnsi="Garamond" w:cs="Segoe UI"/>
          <w:color w:val="000000" w:themeColor="text1"/>
          <w:shd w:val="clear" w:color="auto" w:fill="FFFFFF"/>
        </w:rPr>
        <w:t xml:space="preserve">rekryterare </w:t>
      </w:r>
      <w:r w:rsidR="009A0C92">
        <w:rPr>
          <w:rFonts w:ascii="Garamond" w:hAnsi="Garamond" w:cs="Segoe UI"/>
          <w:color w:val="000000" w:themeColor="text1"/>
          <w:shd w:val="clear" w:color="auto" w:fill="FFFFFF"/>
        </w:rPr>
        <w:t>vid</w:t>
      </w:r>
      <w:r w:rsidR="00C40CB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Nexer</w:t>
      </w:r>
    </w:p>
    <w:p w14:paraId="3B0B3527" w14:textId="66DD4C38" w:rsidR="0044730F" w:rsidRDefault="0044730F"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17 januari</w:t>
      </w:r>
    </w:p>
    <w:p w14:paraId="2E0918DB" w14:textId="6B8A9934" w:rsidR="00203054" w:rsidRPr="009A0C92" w:rsidRDefault="0044730F" w:rsidP="009A0C92">
      <w:pPr>
        <w:pStyle w:val="NoSpacing"/>
        <w:numPr>
          <w:ilvl w:val="1"/>
          <w:numId w:val="148"/>
        </w:numPr>
        <w:rPr>
          <w:rFonts w:ascii="Garamond" w:hAnsi="Garamond" w:cs="Segoe UI"/>
          <w:color w:val="000000" w:themeColor="text1"/>
          <w:shd w:val="clear" w:color="auto" w:fill="FFFFFF"/>
          <w:lang w:val="nb-NO"/>
        </w:rPr>
      </w:pPr>
      <w:r w:rsidRPr="009A0C92">
        <w:rPr>
          <w:rFonts w:ascii="Garamond" w:hAnsi="Garamond" w:cs="Segoe UI"/>
          <w:color w:val="000000" w:themeColor="text1"/>
          <w:shd w:val="clear" w:color="auto" w:fill="FFFFFF"/>
          <w:lang w:val="nb-NO"/>
        </w:rPr>
        <w:t>Webseminarium med Easy4Work</w:t>
      </w:r>
      <w:r w:rsidR="009A0C92" w:rsidRPr="009A0C92">
        <w:rPr>
          <w:rFonts w:ascii="Garamond" w:hAnsi="Garamond" w:cs="Segoe UI"/>
          <w:color w:val="000000" w:themeColor="text1"/>
          <w:shd w:val="clear" w:color="auto" w:fill="FFFFFF"/>
          <w:lang w:val="nb-NO"/>
        </w:rPr>
        <w:t xml:space="preserve"> om r</w:t>
      </w:r>
      <w:r w:rsidR="00092FE3" w:rsidRPr="009A0C92">
        <w:rPr>
          <w:rFonts w:ascii="Garamond" w:hAnsi="Garamond" w:cs="Segoe UI"/>
          <w:color w:val="000000" w:themeColor="text1"/>
          <w:shd w:val="clear" w:color="auto" w:fill="FFFFFF"/>
          <w:lang w:val="nb-NO"/>
        </w:rPr>
        <w:t>ekrytering</w:t>
      </w:r>
    </w:p>
    <w:p w14:paraId="12B5C214" w14:textId="0BE21058" w:rsidR="003E40E2" w:rsidRDefault="003E40E2"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 januari</w:t>
      </w:r>
    </w:p>
    <w:p w14:paraId="085D7CB8" w14:textId="77777777" w:rsidR="004F426D" w:rsidRPr="00CB4DF0" w:rsidRDefault="004F426D"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Intervju Systemutvecklare, Nexer</w:t>
      </w:r>
      <w:r w:rsidRPr="00CB4DF0">
        <w:rPr>
          <w:rFonts w:ascii="Garamond" w:hAnsi="Garamond" w:cs="Segoe UI"/>
          <w:color w:val="000000" w:themeColor="text1"/>
          <w:shd w:val="clear" w:color="auto" w:fill="FFFFFF"/>
        </w:rPr>
        <w:t>, Västerås</w:t>
      </w:r>
    </w:p>
    <w:p w14:paraId="4F458FF4" w14:textId="00E415D5" w:rsidR="004955D7" w:rsidRDefault="004955D7" w:rsidP="004955D7">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24 januari</w:t>
      </w:r>
    </w:p>
    <w:p w14:paraId="3DD7632F" w14:textId="2DCCAFD2" w:rsidR="00B84D01" w:rsidRPr="00171F0A" w:rsidRDefault="00B84D01" w:rsidP="00171F0A">
      <w:pPr>
        <w:pStyle w:val="NoSpacing"/>
        <w:numPr>
          <w:ilvl w:val="1"/>
          <w:numId w:val="148"/>
        </w:numPr>
        <w:rPr>
          <w:rFonts w:ascii="Garamond" w:hAnsi="Garamond" w:cs="Segoe UI"/>
          <w:color w:val="000000" w:themeColor="text1"/>
          <w:shd w:val="clear" w:color="auto" w:fill="FFFFFF"/>
        </w:rPr>
      </w:pPr>
      <w:r w:rsidRPr="00171F0A">
        <w:rPr>
          <w:rFonts w:ascii="Garamond" w:hAnsi="Garamond" w:cs="Segoe UI"/>
          <w:color w:val="000000" w:themeColor="text1"/>
          <w:shd w:val="clear" w:color="auto" w:fill="FFFFFF"/>
        </w:rPr>
        <w:t>Webseminarium med Easy4Work</w:t>
      </w:r>
      <w:r w:rsidR="00171F0A" w:rsidRPr="00171F0A">
        <w:rPr>
          <w:rFonts w:ascii="Garamond" w:hAnsi="Garamond" w:cs="Segoe UI"/>
          <w:color w:val="000000" w:themeColor="text1"/>
          <w:shd w:val="clear" w:color="auto" w:fill="FFFFFF"/>
        </w:rPr>
        <w:t xml:space="preserve"> om</w:t>
      </w:r>
      <w:r w:rsidR="00171F0A">
        <w:rPr>
          <w:rFonts w:ascii="Garamond" w:hAnsi="Garamond" w:cs="Segoe UI"/>
          <w:color w:val="000000" w:themeColor="text1"/>
          <w:shd w:val="clear" w:color="auto" w:fill="FFFFFF"/>
        </w:rPr>
        <w:t xml:space="preserve"> f</w:t>
      </w:r>
      <w:r w:rsidRPr="00171F0A">
        <w:rPr>
          <w:rFonts w:ascii="Garamond" w:hAnsi="Garamond" w:cs="Segoe UI"/>
          <w:color w:val="000000" w:themeColor="text1"/>
          <w:shd w:val="clear" w:color="auto" w:fill="FFFFFF"/>
        </w:rPr>
        <w:t>ördomar</w:t>
      </w:r>
    </w:p>
    <w:p w14:paraId="04E7519B" w14:textId="5F2DB9C5" w:rsidR="00B84D01" w:rsidRDefault="004955D7" w:rsidP="00B84D01">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w:t>
      </w:r>
      <w:r w:rsidR="00B84D01">
        <w:rPr>
          <w:rFonts w:ascii="Garamond" w:hAnsi="Garamond" w:cs="Segoe UI"/>
          <w:color w:val="000000" w:themeColor="text1"/>
          <w:shd w:val="clear" w:color="auto" w:fill="FFFFFF"/>
        </w:rPr>
        <w:t xml:space="preserve">dag </w:t>
      </w:r>
      <w:r>
        <w:rPr>
          <w:rFonts w:ascii="Garamond" w:hAnsi="Garamond" w:cs="Segoe UI"/>
          <w:color w:val="000000" w:themeColor="text1"/>
          <w:shd w:val="clear" w:color="auto" w:fill="FFFFFF"/>
        </w:rPr>
        <w:t>25</w:t>
      </w:r>
      <w:r w:rsidR="00B84D01">
        <w:rPr>
          <w:rFonts w:ascii="Garamond" w:hAnsi="Garamond" w:cs="Segoe UI"/>
          <w:color w:val="000000" w:themeColor="text1"/>
          <w:shd w:val="clear" w:color="auto" w:fill="FFFFFF"/>
        </w:rPr>
        <w:t xml:space="preserve"> januari</w:t>
      </w:r>
    </w:p>
    <w:p w14:paraId="4645BCD1" w14:textId="225BA808" w:rsidR="004955D7" w:rsidRPr="00CE6A10" w:rsidRDefault="00B84D01" w:rsidP="00CE6A10">
      <w:pPr>
        <w:pStyle w:val="NoSpacing"/>
        <w:numPr>
          <w:ilvl w:val="1"/>
          <w:numId w:val="148"/>
        </w:numPr>
        <w:rPr>
          <w:rFonts w:ascii="Garamond" w:hAnsi="Garamond" w:cs="Segoe UI"/>
          <w:color w:val="000000" w:themeColor="text1"/>
          <w:shd w:val="clear" w:color="auto" w:fill="FFFFFF"/>
        </w:rPr>
      </w:pPr>
      <w:r w:rsidRPr="00CE6A10">
        <w:rPr>
          <w:rFonts w:ascii="Garamond" w:hAnsi="Garamond" w:cs="Segoe UI"/>
          <w:color w:val="000000" w:themeColor="text1"/>
          <w:shd w:val="clear" w:color="auto" w:fill="FFFFFF"/>
        </w:rPr>
        <w:t>Webseminarium med Easy4Work</w:t>
      </w:r>
      <w:r w:rsidR="00CE6A10" w:rsidRPr="00CE6A10">
        <w:rPr>
          <w:rFonts w:ascii="Garamond" w:hAnsi="Garamond" w:cs="Segoe UI"/>
          <w:color w:val="000000" w:themeColor="text1"/>
          <w:shd w:val="clear" w:color="auto" w:fill="FFFFFF"/>
        </w:rPr>
        <w:t xml:space="preserve"> med</w:t>
      </w:r>
      <w:r w:rsidR="00CE6A10">
        <w:rPr>
          <w:rFonts w:ascii="Garamond" w:hAnsi="Garamond" w:cs="Segoe UI"/>
          <w:color w:val="000000" w:themeColor="text1"/>
          <w:shd w:val="clear" w:color="auto" w:fill="FFFFFF"/>
        </w:rPr>
        <w:t xml:space="preserve"> </w:t>
      </w:r>
      <w:r w:rsidR="004955D7" w:rsidRPr="00CE6A10">
        <w:rPr>
          <w:rFonts w:ascii="Garamond" w:hAnsi="Garamond" w:cs="Segoe UI"/>
          <w:color w:val="000000" w:themeColor="text1"/>
          <w:shd w:val="clear" w:color="auto" w:fill="FFFFFF"/>
        </w:rPr>
        <w:t>50+</w:t>
      </w:r>
      <w:r w:rsidR="00CE6A10">
        <w:rPr>
          <w:rFonts w:ascii="Garamond" w:hAnsi="Garamond" w:cs="Segoe UI"/>
          <w:color w:val="000000" w:themeColor="text1"/>
          <w:shd w:val="clear" w:color="auto" w:fill="FFFFFF"/>
        </w:rPr>
        <w:t xml:space="preserve"> gruppen</w:t>
      </w:r>
    </w:p>
    <w:p w14:paraId="3FBF368E" w14:textId="77777777" w:rsidR="00DC456D" w:rsidRDefault="00DC456D" w:rsidP="00DC456D">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26 januari</w:t>
      </w:r>
    </w:p>
    <w:p w14:paraId="259CB9BB" w14:textId="77777777" w:rsidR="00DC456D" w:rsidRDefault="00DC456D" w:rsidP="00DC456D">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Telefonssamtal med Torbjörn Lundqvist, rekryterare från Nexer</w:t>
      </w:r>
    </w:p>
    <w:p w14:paraId="501E5D09" w14:textId="55A0228B" w:rsidR="00CB4DF0" w:rsidRDefault="00CB4DF0" w:rsidP="00CB4D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28 januari</w:t>
      </w:r>
    </w:p>
    <w:p w14:paraId="66944C72" w14:textId="77777777" w:rsidR="004F426D" w:rsidRPr="00CB4DF0" w:rsidRDefault="00CB4DF0"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Intervju Systemutvecklare, Nexer</w:t>
      </w:r>
      <w:r w:rsidR="004F426D" w:rsidRPr="00CB4DF0">
        <w:rPr>
          <w:rFonts w:ascii="Garamond" w:hAnsi="Garamond" w:cs="Segoe UI"/>
          <w:color w:val="000000" w:themeColor="text1"/>
          <w:shd w:val="clear" w:color="auto" w:fill="FFFFFF"/>
        </w:rPr>
        <w:t>, Västerås</w:t>
      </w:r>
    </w:p>
    <w:p w14:paraId="11894AE4" w14:textId="624590A5" w:rsidR="00CB4DF0" w:rsidRPr="004F426D" w:rsidRDefault="00CB4DF0" w:rsidP="0043522A">
      <w:pPr>
        <w:pStyle w:val="NoSpacing"/>
        <w:numPr>
          <w:ilvl w:val="0"/>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Måndag 31 januari</w:t>
      </w:r>
    </w:p>
    <w:p w14:paraId="5B0AD0B6" w14:textId="656725D7" w:rsidR="00CB4DF0" w:rsidRPr="00CB4DF0" w:rsidRDefault="00CB4DF0" w:rsidP="00CB4DF0">
      <w:pPr>
        <w:pStyle w:val="NoSpacing"/>
        <w:numPr>
          <w:ilvl w:val="1"/>
          <w:numId w:val="148"/>
        </w:numPr>
        <w:rPr>
          <w:rFonts w:ascii="Garamond" w:hAnsi="Garamond" w:cs="Segoe UI"/>
          <w:color w:val="000000" w:themeColor="text1"/>
          <w:shd w:val="clear" w:color="auto" w:fill="FFFFFF"/>
        </w:rPr>
      </w:pPr>
      <w:r w:rsidRPr="00CB4DF0">
        <w:rPr>
          <w:rFonts w:ascii="Garamond" w:hAnsi="Garamond" w:cs="Segoe UI"/>
          <w:color w:val="000000" w:themeColor="text1"/>
          <w:shd w:val="clear" w:color="auto" w:fill="FFFFFF"/>
        </w:rPr>
        <w:t xml:space="preserve">Intervju </w:t>
      </w:r>
      <w:r>
        <w:rPr>
          <w:rFonts w:ascii="Garamond" w:hAnsi="Garamond" w:cs="Segoe UI"/>
          <w:color w:val="000000" w:themeColor="text1"/>
          <w:shd w:val="clear" w:color="auto" w:fill="FFFFFF"/>
        </w:rPr>
        <w:t xml:space="preserve">Systemutvecklare, </w:t>
      </w:r>
      <w:r w:rsidRPr="00CB4DF0">
        <w:rPr>
          <w:rFonts w:ascii="Garamond" w:hAnsi="Garamond" w:cs="Segoe UI"/>
          <w:color w:val="000000" w:themeColor="text1"/>
          <w:shd w:val="clear" w:color="auto" w:fill="FFFFFF"/>
        </w:rPr>
        <w:t>ABB, Västerås</w:t>
      </w:r>
    </w:p>
    <w:p w14:paraId="684CB032" w14:textId="4DCBF0AE" w:rsidR="008C0F77" w:rsidRDefault="008C0F77" w:rsidP="008D76AD">
      <w:pPr>
        <w:pStyle w:val="NoSpacing"/>
        <w:rPr>
          <w:rFonts w:ascii="Garamond" w:hAnsi="Garamond" w:cs="Segoe UI"/>
          <w:color w:val="000000" w:themeColor="text1"/>
          <w:shd w:val="clear" w:color="auto" w:fill="FFFFFF"/>
        </w:rPr>
      </w:pPr>
    </w:p>
    <w:p w14:paraId="352F3368" w14:textId="64E4BB82"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PLC Ladder</w:t>
      </w:r>
    </w:p>
    <w:p w14:paraId="23DD316F" w14:textId="7C0DB6EA"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XA</w:t>
      </w:r>
    </w:p>
    <w:p w14:paraId="69D324EC" w14:textId="3CB76688"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MI</w:t>
      </w:r>
    </w:p>
    <w:p w14:paraId="62E54A25" w14:textId="59391456" w:rsidR="003C5A30"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 Linux</w:t>
      </w:r>
    </w:p>
    <w:p w14:paraId="7DCE1742" w14:textId="57DEC00F" w:rsidR="002D58C4"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Client</w:t>
      </w:r>
    </w:p>
    <w:p w14:paraId="177AEAAD" w14:textId="77777777" w:rsidR="002D58C4" w:rsidRDefault="002D58C4" w:rsidP="008D76AD">
      <w:pPr>
        <w:pStyle w:val="NoSpacing"/>
        <w:rPr>
          <w:rFonts w:ascii="Garamond" w:hAnsi="Garamond" w:cs="Segoe UI"/>
          <w:color w:val="000000" w:themeColor="text1"/>
          <w:shd w:val="clear" w:color="auto" w:fill="FFFFFF"/>
        </w:rPr>
      </w:pPr>
    </w:p>
    <w:p w14:paraId="01778D39" w14:textId="0145C192" w:rsidR="00C271F8" w:rsidRDefault="00C271F8"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cember 2021</w:t>
      </w:r>
    </w:p>
    <w:p w14:paraId="3432C903" w14:textId="77777777" w:rsidR="00C84219" w:rsidRPr="00C271F8" w:rsidRDefault="00C84219" w:rsidP="00F000C3">
      <w:pPr>
        <w:pStyle w:val="ListParagraph"/>
        <w:numPr>
          <w:ilvl w:val="0"/>
          <w:numId w:val="150"/>
        </w:numPr>
        <w:spacing w:after="0"/>
        <w:rPr>
          <w:rFonts w:ascii="Garamond" w:hAnsi="Garamond"/>
        </w:rPr>
      </w:pPr>
      <w:r w:rsidRPr="00C271F8">
        <w:rPr>
          <w:rFonts w:ascii="Garamond" w:hAnsi="Garamond"/>
        </w:rPr>
        <w:t>Mjukvaruutvecklare, Nexer, Strängnäs, 25466498</w:t>
      </w:r>
    </w:p>
    <w:p w14:paraId="1B5656A7" w14:textId="08E768AA" w:rsidR="00C84219" w:rsidRPr="00C271F8" w:rsidRDefault="001A70E2" w:rsidP="00F000C3">
      <w:pPr>
        <w:pStyle w:val="ListParagraph"/>
        <w:numPr>
          <w:ilvl w:val="0"/>
          <w:numId w:val="150"/>
        </w:numPr>
        <w:spacing w:after="0"/>
        <w:rPr>
          <w:rFonts w:ascii="Garamond" w:hAnsi="Garamond"/>
        </w:rPr>
      </w:pPr>
      <w:r w:rsidRPr="00C271F8">
        <w:rPr>
          <w:rFonts w:ascii="Garamond" w:hAnsi="Garamond"/>
        </w:rPr>
        <w:t>Web</w:t>
      </w:r>
      <w:r w:rsidR="00C84219" w:rsidRPr="00C271F8">
        <w:rPr>
          <w:rFonts w:ascii="Garamond" w:hAnsi="Garamond"/>
        </w:rPr>
        <w:t xml:space="preserve">utvecklare, </w:t>
      </w:r>
      <w:r w:rsidRPr="00C271F8">
        <w:rPr>
          <w:rFonts w:ascii="Garamond" w:hAnsi="Garamond"/>
        </w:rPr>
        <w:t>CFT Systems</w:t>
      </w:r>
      <w:r w:rsidR="00C84219" w:rsidRPr="00C271F8">
        <w:rPr>
          <w:rFonts w:ascii="Garamond" w:hAnsi="Garamond"/>
        </w:rPr>
        <w:t xml:space="preserve">, Strängnäs, </w:t>
      </w:r>
      <w:r w:rsidR="00C271F8" w:rsidRPr="00C271F8">
        <w:rPr>
          <w:rFonts w:ascii="Garamond" w:hAnsi="Garamond"/>
        </w:rPr>
        <w:t>25403237</w:t>
      </w:r>
    </w:p>
    <w:p w14:paraId="26D9DF10" w14:textId="61247CDF" w:rsidR="00C84219" w:rsidRDefault="00C84219" w:rsidP="00F000C3">
      <w:pPr>
        <w:pStyle w:val="ListParagraph"/>
        <w:numPr>
          <w:ilvl w:val="0"/>
          <w:numId w:val="150"/>
        </w:numPr>
        <w:spacing w:after="0"/>
        <w:rPr>
          <w:rFonts w:ascii="Garamond" w:hAnsi="Garamond"/>
        </w:rPr>
      </w:pPr>
      <w:r w:rsidRPr="00C271F8">
        <w:rPr>
          <w:rFonts w:ascii="Garamond" w:hAnsi="Garamond"/>
        </w:rPr>
        <w:t>Mjukvaruutvecklare, SPM Instrument, Strängnäs, 25445671</w:t>
      </w:r>
    </w:p>
    <w:p w14:paraId="367FDE05" w14:textId="77777777" w:rsidR="00B21054" w:rsidRDefault="00B21054" w:rsidP="008D76AD">
      <w:pPr>
        <w:pStyle w:val="NoSpacing"/>
        <w:rPr>
          <w:rFonts w:ascii="Garamond" w:hAnsi="Garamond" w:cs="Segoe UI"/>
          <w:color w:val="000000" w:themeColor="text1"/>
          <w:shd w:val="clear" w:color="auto" w:fill="FFFFFF"/>
        </w:rPr>
      </w:pPr>
    </w:p>
    <w:p w14:paraId="7FBF6641" w14:textId="62C31DAA" w:rsidR="005C34F4" w:rsidRPr="00327C18" w:rsidRDefault="005C34F4" w:rsidP="00327C18">
      <w:pPr>
        <w:pStyle w:val="NoSpacing"/>
        <w:rPr>
          <w:rFonts w:ascii="Garamond" w:hAnsi="Garamond" w:cs="Segoe UI"/>
          <w:color w:val="000000" w:themeColor="text1"/>
          <w:shd w:val="clear" w:color="auto" w:fill="FFFFFF"/>
        </w:rPr>
      </w:pPr>
      <w:r w:rsidRPr="00327C18">
        <w:rPr>
          <w:rFonts w:ascii="Garamond" w:hAnsi="Garamond" w:cs="Segoe UI"/>
          <w:color w:val="000000" w:themeColor="text1"/>
          <w:shd w:val="clear" w:color="auto" w:fill="FFFFFF"/>
        </w:rPr>
        <w:t>Januari 2022</w:t>
      </w:r>
    </w:p>
    <w:p w14:paraId="0DECD9D9" w14:textId="77777777" w:rsidR="0047186B" w:rsidRPr="00327C18" w:rsidRDefault="005C34F4"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Programmering, JENSEN gymnasium, Eskilstuna</w:t>
      </w:r>
      <w:r w:rsidR="00F000C3" w:rsidRPr="00327C18">
        <w:rPr>
          <w:rFonts w:ascii="Garamond" w:hAnsi="Garamond" w:cs="Open Sans"/>
          <w:color w:val="333333"/>
          <w:sz w:val="22"/>
          <w:szCs w:val="22"/>
        </w:rPr>
        <w:t>, 25548616</w:t>
      </w:r>
    </w:p>
    <w:p w14:paraId="6E7AB005" w14:textId="1CF40607" w:rsidR="00BC119E" w:rsidRPr="00327C18" w:rsidRDefault="00BC119E"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svenska som andraspråk, Vasaskolan, Strängnäs, 25443727</w:t>
      </w:r>
    </w:p>
    <w:p w14:paraId="2F84BFCF" w14:textId="648801D6" w:rsidR="005F74B3" w:rsidRPr="00A7397C" w:rsidRDefault="00584B2C" w:rsidP="00B23F46">
      <w:pPr>
        <w:pStyle w:val="Heading1"/>
        <w:shd w:val="clear" w:color="auto" w:fill="FFFFFF"/>
        <w:spacing w:before="0"/>
        <w:ind w:left="1080"/>
        <w:rPr>
          <w:rFonts w:ascii="Garamond" w:hAnsi="Garamond" w:cs="Open Sans"/>
          <w:color w:val="333333"/>
          <w:sz w:val="22"/>
          <w:szCs w:val="22"/>
        </w:rPr>
      </w:pPr>
      <w:r w:rsidRPr="00A7397C">
        <w:rPr>
          <w:rFonts w:ascii="Garamond" w:hAnsi="Garamond" w:cs="Open Sans"/>
          <w:color w:val="333333"/>
          <w:sz w:val="22"/>
          <w:szCs w:val="22"/>
        </w:rPr>
        <w:t>Hyrlärare</w:t>
      </w:r>
      <w:r w:rsidR="00F61564" w:rsidRPr="00A7397C">
        <w:rPr>
          <w:rFonts w:ascii="Garamond" w:hAnsi="Garamond" w:cs="Open Sans"/>
          <w:color w:val="333333"/>
          <w:sz w:val="22"/>
          <w:szCs w:val="22"/>
        </w:rPr>
        <w:t>, Clockwork Skolbemanning &amp; Rekrytering</w:t>
      </w:r>
      <w:r w:rsidR="00A72A49" w:rsidRPr="00A7397C">
        <w:rPr>
          <w:rFonts w:ascii="Garamond" w:hAnsi="Garamond" w:cs="Open Sans"/>
          <w:color w:val="333333"/>
          <w:sz w:val="22"/>
          <w:szCs w:val="22"/>
        </w:rPr>
        <w:t>,</w:t>
      </w:r>
      <w:r w:rsidR="00F61564" w:rsidRPr="00A7397C">
        <w:rPr>
          <w:rFonts w:ascii="Garamond" w:hAnsi="Garamond" w:cs="Open Sans"/>
          <w:color w:val="333333"/>
          <w:sz w:val="22"/>
          <w:szCs w:val="22"/>
        </w:rPr>
        <w:t xml:space="preserve"> Eskilstuna, 25483220</w:t>
      </w:r>
    </w:p>
    <w:p w14:paraId="1431EAB7" w14:textId="581AF890" w:rsidR="00327C18" w:rsidRPr="00327C18" w:rsidRDefault="00327C18"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Engelskalärare åk 6-9 </w:t>
      </w:r>
      <w:r w:rsidR="00A7397C">
        <w:rPr>
          <w:rFonts w:ascii="Garamond" w:hAnsi="Garamond" w:cs="Open Sans"/>
          <w:color w:val="333333"/>
          <w:sz w:val="22"/>
          <w:szCs w:val="22"/>
        </w:rPr>
        <w:t>,</w:t>
      </w:r>
      <w:r w:rsidRPr="00327C18">
        <w:rPr>
          <w:rFonts w:ascii="Garamond" w:hAnsi="Garamond" w:cs="Open Sans"/>
          <w:color w:val="333333"/>
          <w:sz w:val="22"/>
          <w:szCs w:val="22"/>
        </w:rPr>
        <w:t>Flen</w:t>
      </w:r>
      <w:r w:rsidR="00A7397C">
        <w:rPr>
          <w:rFonts w:ascii="Garamond" w:hAnsi="Garamond" w:cs="Open Sans"/>
          <w:color w:val="333333"/>
          <w:sz w:val="22"/>
          <w:szCs w:val="22"/>
        </w:rPr>
        <w:t>s Kristna Skola</w:t>
      </w:r>
      <w:r w:rsidRPr="00327C18">
        <w:rPr>
          <w:rFonts w:ascii="Garamond" w:hAnsi="Garamond" w:cs="Open Sans"/>
          <w:color w:val="333333"/>
          <w:sz w:val="22"/>
          <w:szCs w:val="22"/>
        </w:rPr>
        <w:t>, 25577197</w:t>
      </w:r>
    </w:p>
    <w:p w14:paraId="62CB874D" w14:textId="461AA266" w:rsidR="005F74B3"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Stödresurs i </w:t>
      </w:r>
      <w:r w:rsidR="003B38F1">
        <w:rPr>
          <w:rFonts w:ascii="Garamond" w:hAnsi="Garamond" w:cs="Open Sans"/>
          <w:color w:val="333333"/>
          <w:sz w:val="22"/>
          <w:szCs w:val="22"/>
        </w:rPr>
        <w:t>M</w:t>
      </w:r>
      <w:r w:rsidRPr="00327C18">
        <w:rPr>
          <w:rFonts w:ascii="Garamond" w:hAnsi="Garamond" w:cs="Open Sans"/>
          <w:color w:val="333333"/>
          <w:sz w:val="22"/>
          <w:szCs w:val="22"/>
        </w:rPr>
        <w:t>atematik, Barn- och utbildningsförvaltningen, Gnesta, 25539263</w:t>
      </w:r>
    </w:p>
    <w:p w14:paraId="7C605C14" w14:textId="66268E38" w:rsidR="00F70546"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engelska, AcadeMedia Support, Nyköping</w:t>
      </w:r>
      <w:r w:rsidR="00F70546" w:rsidRPr="00327C18">
        <w:rPr>
          <w:rFonts w:ascii="Garamond" w:hAnsi="Garamond" w:cs="Open Sans"/>
          <w:color w:val="333333"/>
          <w:sz w:val="22"/>
          <w:szCs w:val="22"/>
        </w:rPr>
        <w:t>, 25421629</w:t>
      </w:r>
    </w:p>
    <w:p w14:paraId="12EF7AD2" w14:textId="77777777" w:rsidR="00073161" w:rsidRDefault="00327C18" w:rsidP="00073161">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Yrkeslärare till Naturturism, Region Sörmland, Nyköping, 25532689</w:t>
      </w:r>
    </w:p>
    <w:p w14:paraId="3C2DD2CC" w14:textId="08477C45" w:rsidR="00463656" w:rsidRPr="00073161" w:rsidRDefault="00F70546" w:rsidP="00073161">
      <w:pPr>
        <w:pStyle w:val="Heading1"/>
        <w:shd w:val="clear" w:color="auto" w:fill="FFFFFF"/>
        <w:spacing w:before="0"/>
        <w:ind w:left="1080"/>
        <w:rPr>
          <w:rFonts w:ascii="Garamond" w:hAnsi="Garamond" w:cs="Open Sans"/>
          <w:color w:val="333333"/>
          <w:sz w:val="22"/>
          <w:szCs w:val="22"/>
        </w:rPr>
      </w:pPr>
      <w:r w:rsidRPr="00073161">
        <w:rPr>
          <w:rFonts w:ascii="Garamond" w:hAnsi="Garamond" w:cs="Open Sans"/>
          <w:color w:val="333333"/>
          <w:sz w:val="22"/>
          <w:szCs w:val="22"/>
        </w:rPr>
        <w:t xml:space="preserve">Lärare </w:t>
      </w:r>
      <w:r w:rsidR="00254D7F" w:rsidRPr="00073161">
        <w:rPr>
          <w:rFonts w:ascii="Garamond" w:hAnsi="Garamond" w:cs="Open Sans"/>
          <w:color w:val="333333"/>
          <w:sz w:val="22"/>
          <w:szCs w:val="22"/>
        </w:rPr>
        <w:t xml:space="preserve">i Matematik, </w:t>
      </w:r>
      <w:r w:rsidRPr="00073161">
        <w:rPr>
          <w:rFonts w:ascii="Garamond" w:hAnsi="Garamond" w:cs="Open Sans"/>
          <w:color w:val="333333"/>
          <w:sz w:val="22"/>
          <w:szCs w:val="22"/>
        </w:rPr>
        <w:t>Nyköping</w:t>
      </w:r>
      <w:r w:rsidR="009F2F38" w:rsidRPr="00073161">
        <w:rPr>
          <w:rFonts w:ascii="Garamond" w:hAnsi="Garamond" w:cs="Open Sans"/>
          <w:color w:val="333333"/>
          <w:sz w:val="22"/>
          <w:szCs w:val="22"/>
        </w:rPr>
        <w:t>s</w:t>
      </w:r>
      <w:r w:rsidRPr="00073161">
        <w:rPr>
          <w:rFonts w:ascii="Garamond" w:hAnsi="Garamond" w:cs="Open Sans"/>
          <w:color w:val="333333"/>
          <w:sz w:val="22"/>
          <w:szCs w:val="22"/>
        </w:rPr>
        <w:t xml:space="preserve"> Enskilda Grundskola, Nyköping, </w:t>
      </w:r>
      <w:r w:rsidR="0040032A" w:rsidRPr="00073161">
        <w:rPr>
          <w:rFonts w:ascii="Garamond" w:hAnsi="Garamond" w:cs="Open Sans"/>
          <w:color w:val="333333"/>
          <w:sz w:val="22"/>
          <w:szCs w:val="22"/>
        </w:rPr>
        <w:t>25520540</w:t>
      </w:r>
    </w:p>
    <w:p w14:paraId="4D3D94E7" w14:textId="65999923" w:rsidR="00073161"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Default="00073161" w:rsidP="00073161">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Februari</w:t>
      </w:r>
    </w:p>
    <w:p w14:paraId="30F546E7" w14:textId="61F61451" w:rsidR="00497F29" w:rsidRPr="005477CF" w:rsidRDefault="00497F29" w:rsidP="002A4100">
      <w:pPr>
        <w:pStyle w:val="Heading1"/>
        <w:shd w:val="clear" w:color="auto" w:fill="FFFFFF"/>
        <w:spacing w:before="0"/>
        <w:ind w:left="357"/>
        <w:rPr>
          <w:rFonts w:ascii="Garamond" w:hAnsi="Garamond" w:cs="Open Sans"/>
          <w:color w:val="252626"/>
          <w:sz w:val="22"/>
          <w:szCs w:val="22"/>
        </w:rPr>
      </w:pPr>
      <w:r w:rsidRPr="005477CF">
        <w:rPr>
          <w:rFonts w:ascii="Garamond" w:hAnsi="Garamond" w:cs="Open Sans"/>
          <w:color w:val="252626"/>
          <w:sz w:val="22"/>
          <w:szCs w:val="22"/>
        </w:rPr>
        <w:t>Matematiklärare, Rekarnegymnasiet, Eskilstuna, 25656271</w:t>
      </w:r>
    </w:p>
    <w:p w14:paraId="6DA8C708" w14:textId="3B590A8A"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Lärare i Sv/SvA, JENSEN gymnasium, Eskilstuna, 25570597</w:t>
      </w:r>
    </w:p>
    <w:p w14:paraId="591B5846" w14:textId="4C032952"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Lärare i Ekonomiämnen, Grillska </w:t>
      </w:r>
      <w:r w:rsidR="002A4100">
        <w:rPr>
          <w:rFonts w:ascii="Garamond" w:hAnsi="Garamond" w:cs="Open Sans"/>
          <w:color w:val="333333"/>
          <w:sz w:val="22"/>
          <w:szCs w:val="22"/>
        </w:rPr>
        <w:t>g</w:t>
      </w:r>
      <w:r w:rsidRPr="005477CF">
        <w:rPr>
          <w:rFonts w:ascii="Garamond" w:hAnsi="Garamond" w:cs="Open Sans"/>
          <w:color w:val="333333"/>
          <w:sz w:val="22"/>
          <w:szCs w:val="22"/>
        </w:rPr>
        <w:t>ymnasiet, Eskilstuna, 25616293</w:t>
      </w:r>
    </w:p>
    <w:p w14:paraId="26205E51" w14:textId="44A01176"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Fullstackutvecklare, Iver, Eskilstuna, 25426686</w:t>
      </w:r>
    </w:p>
    <w:p w14:paraId="66B1C637" w14:textId="615F5733"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Systemutvecklare, Växa Sverige, Eskilstuna, 25686541</w:t>
      </w:r>
    </w:p>
    <w:p w14:paraId="1088B665" w14:textId="1AA72890"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Inbäddad </w:t>
      </w:r>
      <w:r w:rsidR="002A4100">
        <w:rPr>
          <w:rFonts w:ascii="Garamond" w:hAnsi="Garamond" w:cs="Open Sans"/>
          <w:color w:val="333333"/>
          <w:sz w:val="22"/>
          <w:szCs w:val="22"/>
        </w:rPr>
        <w:t>m</w:t>
      </w:r>
      <w:r w:rsidRPr="005477CF">
        <w:rPr>
          <w:rFonts w:ascii="Garamond" w:hAnsi="Garamond" w:cs="Open Sans"/>
          <w:color w:val="333333"/>
          <w:sz w:val="22"/>
          <w:szCs w:val="22"/>
        </w:rPr>
        <w:t>jukvaruutvecklare, Modis Sweden, Eskilstuna, 25669334</w:t>
      </w:r>
    </w:p>
    <w:p w14:paraId="307C5296" w14:textId="4F523D80" w:rsid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Mjukvaruutvecklare – Internetsäkerhet, Northcon AB, Eskilstuna, 25652441</w:t>
      </w:r>
    </w:p>
    <w:p w14:paraId="3A0BB6D2" w14:textId="77777777" w:rsidR="00C9239B" w:rsidRDefault="00C9239B" w:rsidP="002A4100">
      <w:pPr>
        <w:ind w:left="1077"/>
      </w:pPr>
      <w:r>
        <w:t>Carina Lindkvist</w:t>
      </w:r>
    </w:p>
    <w:p w14:paraId="6E715C6B" w14:textId="77777777" w:rsidR="00C9239B" w:rsidRDefault="00C9239B" w:rsidP="002A4100">
      <w:pPr>
        <w:ind w:left="1077"/>
      </w:pPr>
      <w:r>
        <w:t>Dennis Morton</w:t>
      </w:r>
    </w:p>
    <w:p w14:paraId="7A8B05C4" w14:textId="40C1447E"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Fullstackutvecklare, Mektig Technology Group, Eskilstuna, 25565710</w:t>
      </w:r>
    </w:p>
    <w:p w14:paraId="06E784ED" w14:textId="77777777" w:rsidR="0001771E" w:rsidRPr="005477CF" w:rsidRDefault="0001771E" w:rsidP="002A4100">
      <w:pPr>
        <w:pStyle w:val="Heading2"/>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Systemutvecklare, Framtiden, Eskilstuna, 25548672</w:t>
      </w:r>
    </w:p>
    <w:p w14:paraId="3287925E" w14:textId="1EC81FEC" w:rsidR="005477CF" w:rsidRPr="00DE1076" w:rsidRDefault="005477CF"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Systemutvecklare, Sigma Technology IT Infra, Eskilstuna, 25552671</w:t>
      </w:r>
    </w:p>
    <w:p w14:paraId="58CE8626" w14:textId="77777777" w:rsidR="00DE1076" w:rsidRPr="00DE1076" w:rsidRDefault="005477CF"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Embedded utvecklare, Sigma Technology Consulting, Eskilstuna, 25552668</w:t>
      </w:r>
    </w:p>
    <w:p w14:paraId="6ABC08C2" w14:textId="2D275401" w:rsidR="00DE1076" w:rsidRPr="00DE1076" w:rsidRDefault="00DE1076"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Lärare i matematik årskurs 7-9, British Schools, Eskilstuna, 25664036</w:t>
      </w:r>
    </w:p>
    <w:p w14:paraId="20CE511D" w14:textId="77777777" w:rsidR="00E61153" w:rsidRPr="00DE1076" w:rsidRDefault="00E61153" w:rsidP="002A4100">
      <w:pPr>
        <w:pStyle w:val="NoSpacing"/>
        <w:rPr>
          <w:rFonts w:ascii="Garamond" w:hAnsi="Garamond" w:cs="Segoe UI"/>
          <w:color w:val="000000" w:themeColor="text1"/>
          <w:shd w:val="clear" w:color="auto" w:fill="FFFFFF"/>
        </w:rPr>
      </w:pPr>
    </w:p>
    <w:p w14:paraId="5845BB09" w14:textId="07674BA9" w:rsidR="00F309A7" w:rsidRDefault="00F309A7" w:rsidP="0007316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w:t>
      </w:r>
    </w:p>
    <w:p w14:paraId="17029406" w14:textId="17BAF6BA"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10 NRJ</w:t>
      </w:r>
    </w:p>
    <w:p w14:paraId="7A9806D9" w14:textId="30416431"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90 P1</w:t>
      </w:r>
    </w:p>
    <w:p w14:paraId="57AD808B" w14:textId="730B2DC2" w:rsidR="00716C5E" w:rsidRDefault="00716C5E"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40 Okänd</w:t>
      </w:r>
    </w:p>
    <w:p w14:paraId="0204E241" w14:textId="5DF28423"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5.10 P2</w:t>
      </w:r>
    </w:p>
    <w:p w14:paraId="3BC417A5" w14:textId="0D0DBC88"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7.50 P3</w:t>
      </w:r>
    </w:p>
    <w:p w14:paraId="63065CE9" w14:textId="1C49D830"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8.80 R</w:t>
      </w:r>
      <w:r w:rsidR="007D59E2">
        <w:rPr>
          <w:rFonts w:ascii="Garamond" w:hAnsi="Garamond" w:cs="Segoe UI"/>
          <w:color w:val="000000" w:themeColor="text1"/>
          <w:shd w:val="clear" w:color="auto" w:fill="FFFFFF"/>
        </w:rPr>
        <w:t>ock FM</w:t>
      </w:r>
    </w:p>
    <w:p w14:paraId="147C9275" w14:textId="43E3AF91" w:rsidR="00F309A7"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30 P4</w:t>
      </w:r>
    </w:p>
    <w:p w14:paraId="10D313D0" w14:textId="57F760A9"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104.90 Star FM</w:t>
      </w:r>
    </w:p>
    <w:p w14:paraId="48440837" w14:textId="2124EFB8"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6.40 Mix Megapol</w:t>
      </w:r>
    </w:p>
    <w:p w14:paraId="210D2C34" w14:textId="02ADDB8E"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7.60 Rix FM</w:t>
      </w:r>
    </w:p>
    <w:p w14:paraId="62CC9A3F" w14:textId="77777777" w:rsidR="007D59E2" w:rsidRDefault="007D59E2" w:rsidP="007D59E2">
      <w:pPr>
        <w:pStyle w:val="NoSpacing"/>
        <w:rPr>
          <w:rFonts w:ascii="Garamond" w:hAnsi="Garamond" w:cs="Segoe UI"/>
          <w:color w:val="000000" w:themeColor="text1"/>
          <w:shd w:val="clear" w:color="auto" w:fill="FFFFFF"/>
        </w:rPr>
      </w:pPr>
    </w:p>
    <w:p w14:paraId="0E944063" w14:textId="77777777" w:rsidR="0070715B" w:rsidRDefault="0070715B" w:rsidP="0070715B">
      <w:pPr>
        <w:pStyle w:val="NoSpacing"/>
        <w:rPr>
          <w:rFonts w:ascii="Garamond" w:hAnsi="Garamond" w:cs="Segoe UI"/>
          <w:color w:val="000000" w:themeColor="text1"/>
          <w:shd w:val="clear" w:color="auto" w:fill="FFFFFF"/>
        </w:rPr>
      </w:pPr>
      <w:r w:rsidRPr="00921195">
        <w:rPr>
          <w:rFonts w:ascii="Garamond" w:hAnsi="Garamond" w:cs="Segoe UI"/>
          <w:color w:val="000000" w:themeColor="text1"/>
          <w:shd w:val="clear" w:color="auto" w:fill="FFFFFF"/>
        </w:rPr>
        <w:t>https://linkedin.com/in/stefan-björnander-361a1310a</w:t>
      </w:r>
    </w:p>
    <w:p w14:paraId="4260972C" w14:textId="77777777" w:rsidR="0070715B" w:rsidRDefault="0070715B" w:rsidP="008D76AD">
      <w:pPr>
        <w:pStyle w:val="NoSpacing"/>
        <w:rPr>
          <w:rFonts w:ascii="Garamond" w:hAnsi="Garamond" w:cs="Segoe UI"/>
          <w:color w:val="000000" w:themeColor="text1"/>
          <w:shd w:val="clear" w:color="auto" w:fill="FFFFFF"/>
        </w:rPr>
      </w:pPr>
    </w:p>
    <w:p w14:paraId="7E50130E" w14:textId="4291A3FB" w:rsidR="00E23E7A" w:rsidRDefault="00E23E7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nrik Eriksson 0702822446</w:t>
      </w:r>
    </w:p>
    <w:p w14:paraId="224A60ED" w14:textId="77777777" w:rsidR="00E23E7A" w:rsidRDefault="00E23E7A" w:rsidP="008D76AD">
      <w:pPr>
        <w:pStyle w:val="NoSpacing"/>
        <w:rPr>
          <w:rFonts w:ascii="Garamond" w:hAnsi="Garamond" w:cs="Segoe UI"/>
          <w:color w:val="000000" w:themeColor="text1"/>
          <w:shd w:val="clear" w:color="auto" w:fill="FFFFFF"/>
        </w:rPr>
      </w:pPr>
    </w:p>
    <w:p w14:paraId="1F123E0F" w14:textId="60F7ECF5" w:rsidR="001C4492" w:rsidRDefault="003175A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ducation</w:t>
      </w:r>
    </w:p>
    <w:p w14:paraId="53A1560A" w14:textId="4A4D33BD" w:rsidR="00F419DB" w:rsidRDefault="00F419DB"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4FEAF81B" w14:textId="49AC70D6"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azon Web Services</w:t>
      </w:r>
    </w:p>
    <w:p w14:paraId="7771A864" w14:textId="0E653703"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45000410" w14:textId="77777777" w:rsidR="003175AA"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crosoft Azure</w:t>
      </w:r>
    </w:p>
    <w:p w14:paraId="3C08B581" w14:textId="337906A0" w:rsidR="003D00DE" w:rsidRPr="003175AA" w:rsidRDefault="003D00DE" w:rsidP="00F000C3">
      <w:pPr>
        <w:pStyle w:val="NoSpacing"/>
        <w:numPr>
          <w:ilvl w:val="0"/>
          <w:numId w:val="144"/>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w:t>
      </w:r>
    </w:p>
    <w:p w14:paraId="421CCCD6" w14:textId="0E72A45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ow Linux Works</w:t>
      </w:r>
    </w:p>
    <w:p w14:paraId="5F166FFF" w14:textId="74C9A16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hell Commands</w:t>
      </w:r>
    </w:p>
    <w:p w14:paraId="58AADBC0" w14:textId="3C8012FD" w:rsidR="003175AA" w:rsidRDefault="003D00DE" w:rsidP="00F000C3">
      <w:pPr>
        <w:pStyle w:val="NoSpacing"/>
        <w:numPr>
          <w:ilvl w:val="0"/>
          <w:numId w:val="145"/>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 Bible</w:t>
      </w:r>
    </w:p>
    <w:p w14:paraId="07928D74" w14:textId="7C7D753A" w:rsidR="004E3084" w:rsidRDefault="004E3084"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chintosh</w:t>
      </w:r>
    </w:p>
    <w:p w14:paraId="7CB32B2D" w14:textId="77777777" w:rsidR="004E3084"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alltalk</w:t>
      </w:r>
    </w:p>
    <w:p w14:paraId="008C4667" w14:textId="77777777" w:rsidR="004E3084"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ctive-C</w:t>
      </w:r>
    </w:p>
    <w:p w14:paraId="20758402" w14:textId="77777777" w:rsidR="004E3084" w:rsidRPr="001858DA"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ft</w:t>
      </w:r>
    </w:p>
    <w:p w14:paraId="59F0D83D" w14:textId="19FEC399" w:rsidR="003175AA" w:rsidRDefault="003175AA" w:rsidP="00F000C3">
      <w:pPr>
        <w:pStyle w:val="NoSpacing"/>
        <w:numPr>
          <w:ilvl w:val="0"/>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400C64C8"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hematics and Physics</w:t>
      </w:r>
    </w:p>
    <w:p w14:paraId="36831EE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mplementation</w:t>
      </w:r>
    </w:p>
    <w:p w14:paraId="5F4654D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s</w:t>
      </w:r>
    </w:p>
    <w:p w14:paraId="2832C2A2" w14:textId="77777777" w:rsidR="003175AA" w:rsidRDefault="003175AA" w:rsidP="00F000C3">
      <w:pPr>
        <w:pStyle w:val="NoSpacing"/>
        <w:numPr>
          <w:ilvl w:val="2"/>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20746EDC" w14:textId="0FF7B60F" w:rsidR="000F3D3F" w:rsidRDefault="000F3D3F" w:rsidP="00F000C3">
      <w:pPr>
        <w:pStyle w:val="NoSpacing"/>
        <w:numPr>
          <w:ilvl w:val="0"/>
          <w:numId w:val="147"/>
        </w:numPr>
        <w:rPr>
          <w:rFonts w:ascii="Garamond" w:hAnsi="Garamond" w:cs="Segoe UI"/>
          <w:color w:val="000000" w:themeColor="text1"/>
          <w:shd w:val="clear" w:color="auto" w:fill="FFFFFF"/>
          <w:lang w:val="en-GB"/>
        </w:rPr>
      </w:pPr>
      <w:r w:rsidRPr="00097805">
        <w:rPr>
          <w:rFonts w:ascii="Garamond" w:hAnsi="Garamond" w:cs="Segoe UI"/>
          <w:color w:val="000000" w:themeColor="text1"/>
          <w:shd w:val="clear" w:color="auto" w:fill="FFFFFF"/>
          <w:lang w:val="en-GB"/>
        </w:rPr>
        <w:t>Embedded Systems</w:t>
      </w:r>
      <w:r w:rsidR="00097805" w:rsidRPr="00097805">
        <w:rPr>
          <w:rFonts w:ascii="Garamond" w:hAnsi="Garamond" w:cs="Segoe UI"/>
          <w:color w:val="000000" w:themeColor="text1"/>
          <w:shd w:val="clear" w:color="auto" w:fill="FFFFFF"/>
          <w:lang w:val="en-GB"/>
        </w:rPr>
        <w:t xml:space="preserve"> and Real-T</w:t>
      </w:r>
      <w:r w:rsidR="00097805">
        <w:rPr>
          <w:rFonts w:ascii="Garamond" w:hAnsi="Garamond" w:cs="Segoe UI"/>
          <w:color w:val="000000" w:themeColor="text1"/>
          <w:shd w:val="clear" w:color="auto" w:fill="FFFFFF"/>
          <w:lang w:val="en-GB"/>
        </w:rPr>
        <w:t>ime Systems</w:t>
      </w:r>
    </w:p>
    <w:p w14:paraId="2D100FBA" w14:textId="2FC11AFE" w:rsidR="00D42FB8" w:rsidRDefault="00D42FB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VR Programming</w:t>
      </w:r>
    </w:p>
    <w:p w14:paraId="4ABEF2D2" w14:textId="796405D3" w:rsidR="00B27E08" w:rsidRDefault="00B27E0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rduino Cookbook</w:t>
      </w:r>
    </w:p>
    <w:p w14:paraId="1E355C1D" w14:textId="4CC5C12C"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arn Robotics Programming</w:t>
      </w:r>
    </w:p>
    <w:p w14:paraId="59909497" w14:textId="52F42FF8"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obotics Programming with C++</w:t>
      </w:r>
    </w:p>
    <w:p w14:paraId="7CE11009" w14:textId="33382090" w:rsidR="003D7189" w:rsidRDefault="003D7189"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asp</w:t>
      </w:r>
      <w:r w:rsidR="00A8071D">
        <w:rPr>
          <w:rFonts w:ascii="Garamond" w:hAnsi="Garamond" w:cs="Segoe UI"/>
          <w:color w:val="000000" w:themeColor="text1"/>
          <w:shd w:val="clear" w:color="auto" w:fill="FFFFFF"/>
          <w:lang w:val="en-GB"/>
        </w:rPr>
        <w:t>b</w:t>
      </w:r>
      <w:r>
        <w:rPr>
          <w:rFonts w:ascii="Garamond" w:hAnsi="Garamond" w:cs="Segoe UI"/>
          <w:color w:val="000000" w:themeColor="text1"/>
          <w:shd w:val="clear" w:color="auto" w:fill="FFFFFF"/>
          <w:lang w:val="en-GB"/>
        </w:rPr>
        <w:t>erry Pi Cookbook</w:t>
      </w:r>
    </w:p>
    <w:p w14:paraId="0B4609A9" w14:textId="050C06AC" w:rsidR="00075C17" w:rsidRDefault="00075C17"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Robot Operating </w:t>
      </w:r>
      <w:r w:rsidR="0093014C">
        <w:rPr>
          <w:rFonts w:ascii="Garamond" w:hAnsi="Garamond" w:cs="Segoe UI"/>
          <w:color w:val="000000" w:themeColor="text1"/>
          <w:shd w:val="clear" w:color="auto" w:fill="FFFFFF"/>
          <w:lang w:val="en-GB"/>
        </w:rPr>
        <w:t>S</w:t>
      </w:r>
      <w:r>
        <w:rPr>
          <w:rFonts w:ascii="Garamond" w:hAnsi="Garamond" w:cs="Segoe UI"/>
          <w:color w:val="000000" w:themeColor="text1"/>
          <w:shd w:val="clear" w:color="auto" w:fill="FFFFFF"/>
          <w:lang w:val="en-GB"/>
        </w:rPr>
        <w:t>ystems</w:t>
      </w:r>
    </w:p>
    <w:p w14:paraId="3968ACC2" w14:textId="5F5DC7B5" w:rsidR="00D67845" w:rsidRDefault="00D67845"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Practical Robotics in C++</w:t>
      </w:r>
    </w:p>
    <w:p w14:paraId="560EC17D" w14:textId="77777777" w:rsidR="003175AA" w:rsidRDefault="000E21ED"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ands-On Machine Learning</w:t>
      </w:r>
    </w:p>
    <w:p w14:paraId="53EBA147" w14:textId="02E17C35" w:rsidR="006D37C3" w:rsidRDefault="006D37C3"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0 Algorithms</w:t>
      </w:r>
    </w:p>
    <w:p w14:paraId="6645C64B" w14:textId="77777777" w:rsidR="00896C74" w:rsidRDefault="001A722A" w:rsidP="00F000C3">
      <w:pPr>
        <w:pStyle w:val="NoSpacing"/>
        <w:numPr>
          <w:ilvl w:val="0"/>
          <w:numId w:val="143"/>
        </w:numPr>
        <w:shd w:val="clear" w:color="auto" w:fill="FFFFFF"/>
        <w:ind w:left="357" w:hanging="357"/>
        <w:rPr>
          <w:rFonts w:ascii="Garamond" w:hAnsi="Garamond" w:cs="Arial"/>
          <w:color w:val="0F1111"/>
        </w:rPr>
      </w:pPr>
      <w:r w:rsidRPr="00E5448A">
        <w:rPr>
          <w:rFonts w:ascii="Garamond" w:hAnsi="Garamond" w:cs="Segoe UI"/>
          <w:color w:val="000000" w:themeColor="text1"/>
          <w:shd w:val="clear" w:color="auto" w:fill="FFFFFF"/>
        </w:rPr>
        <w:t>Cryptography</w:t>
      </w:r>
    </w:p>
    <w:p w14:paraId="5A6F4B70" w14:textId="77777777" w:rsidR="00896C74" w:rsidRPr="00896C74" w:rsidRDefault="00E5448A" w:rsidP="00F000C3">
      <w:pPr>
        <w:pStyle w:val="NoSpacing"/>
        <w:numPr>
          <w:ilvl w:val="0"/>
          <w:numId w:val="143"/>
        </w:numPr>
        <w:shd w:val="clear" w:color="auto" w:fill="FFFFFF"/>
        <w:rPr>
          <w:rStyle w:val="a-size-extra-large"/>
          <w:rFonts w:ascii="Garamond" w:hAnsi="Garamond" w:cs="Arial"/>
          <w:color w:val="0F1111"/>
        </w:rPr>
      </w:pPr>
      <w:r w:rsidRPr="00896C74">
        <w:rPr>
          <w:rStyle w:val="a-size-extra-large"/>
          <w:rFonts w:ascii="Garamond" w:hAnsi="Garamond"/>
          <w:color w:val="0F1111"/>
        </w:rPr>
        <w:t>Fundamentals of Cryptography</w:t>
      </w:r>
    </w:p>
    <w:p w14:paraId="002E2466" w14:textId="4E2AC909" w:rsidR="00E5448A" w:rsidRPr="00896C74" w:rsidRDefault="00E5448A" w:rsidP="00F000C3">
      <w:pPr>
        <w:pStyle w:val="NoSpacing"/>
        <w:numPr>
          <w:ilvl w:val="0"/>
          <w:numId w:val="143"/>
        </w:numPr>
        <w:shd w:val="clear" w:color="auto" w:fill="FFFFFF"/>
        <w:rPr>
          <w:rFonts w:ascii="Garamond" w:hAnsi="Garamond" w:cs="Arial"/>
          <w:color w:val="0F1111"/>
        </w:rPr>
      </w:pPr>
      <w:r w:rsidRPr="00896C74">
        <w:rPr>
          <w:rStyle w:val="a-size-extra-large"/>
          <w:rFonts w:ascii="Garamond" w:hAnsi="Garamond"/>
          <w:color w:val="0F1111"/>
        </w:rPr>
        <w:t>Practical Cryptography in Python</w:t>
      </w:r>
    </w:p>
    <w:p w14:paraId="223ACEAE" w14:textId="433BFB3A" w:rsidR="003175AA" w:rsidRDefault="003175AA" w:rsidP="00F000C3">
      <w:pPr>
        <w:pStyle w:val="NoSpacing"/>
        <w:numPr>
          <w:ilvl w:val="0"/>
          <w:numId w:val="143"/>
        </w:numPr>
        <w:shd w:val="clear" w:color="auto" w:fill="FFFFFF"/>
        <w:ind w:left="357" w:hanging="357"/>
        <w:rPr>
          <w:rFonts w:ascii="Garamond" w:hAnsi="Garamond" w:cs="Arial"/>
          <w:color w:val="0F1111"/>
        </w:rPr>
      </w:pPr>
      <w:r>
        <w:rPr>
          <w:rFonts w:ascii="Garamond" w:hAnsi="Garamond" w:cs="Segoe UI"/>
          <w:color w:val="000000" w:themeColor="text1"/>
          <w:shd w:val="clear" w:color="auto" w:fill="FFFFFF"/>
        </w:rPr>
        <w:t xml:space="preserve">Prpgramming </w:t>
      </w:r>
      <w:r w:rsidRPr="003175AA">
        <w:rPr>
          <w:rFonts w:ascii="Garamond" w:hAnsi="Garamond" w:cs="Segoe UI"/>
          <w:color w:val="000000" w:themeColor="text1"/>
          <w:shd w:val="clear" w:color="auto" w:fill="FFFFFF"/>
        </w:rPr>
        <w:t>Languages</w:t>
      </w:r>
    </w:p>
    <w:p w14:paraId="77328977" w14:textId="77777777"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I/ML</w:t>
      </w:r>
    </w:p>
    <w:p w14:paraId="6F16EB19" w14:textId="0AFF7519" w:rsidR="00F053B8" w:rsidRDefault="00F053B8"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Caml</w:t>
      </w:r>
    </w:p>
    <w:p w14:paraId="053BFA61" w14:textId="4F5F7913" w:rsidR="00F053B8" w:rsidRDefault="00F053B8"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son</w:t>
      </w:r>
    </w:p>
    <w:p w14:paraId="7DC8DB96" w14:textId="5D7D0BD0"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B4CA7A8" w14:textId="77777777" w:rsidR="008B11E5" w:rsidRDefault="008B11E5"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ork</w:t>
      </w:r>
    </w:p>
    <w:p w14:paraId="4E3F22AE" w14:textId="77777777" w:rsidR="008B11E5" w:rsidRDefault="008B11E5"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559AF414" w14:textId="77777777" w:rsidR="00C30D84" w:rsidRDefault="00C30D84"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238E10F1" w14:textId="0C558D6B"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491EE8C2" w14:textId="126749A1"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avel</w:t>
      </w:r>
    </w:p>
    <w:p w14:paraId="1E30ABF8" w14:textId="77777777" w:rsidR="00C30D84" w:rsidRDefault="00C30D84"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76C45937" w14:textId="71C4990E"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20FA6ECD" w14:textId="019535D0"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gular</w:t>
      </w:r>
    </w:p>
    <w:p w14:paraId="543E1027" w14:textId="20E46B05"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React</w:t>
      </w:r>
    </w:p>
    <w:p w14:paraId="14A285FC" w14:textId="08A99BD0"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6DCB3634" w14:textId="5DF93CAF"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de</w:t>
      </w:r>
      <w:r w:rsidR="003329C4">
        <w:rPr>
          <w:rFonts w:ascii="Garamond" w:hAnsi="Garamond" w:cs="Segoe UI"/>
          <w:color w:val="000000" w:themeColor="text1"/>
          <w:shd w:val="clear" w:color="auto" w:fill="FFFFFF"/>
        </w:rPr>
        <w:t>.js</w:t>
      </w:r>
    </w:p>
    <w:p w14:paraId="4BBB4F6D" w14:textId="0AFF1028" w:rsidR="008B11E5" w:rsidRDefault="00C30D84" w:rsidP="00F000C3">
      <w:pPr>
        <w:pStyle w:val="NoSpacing"/>
        <w:numPr>
          <w:ilvl w:val="3"/>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ode </w:t>
      </w:r>
      <w:r w:rsidR="008B11E5">
        <w:rPr>
          <w:rFonts w:ascii="Garamond" w:hAnsi="Garamond" w:cs="Segoe UI"/>
          <w:color w:val="000000" w:themeColor="text1"/>
          <w:shd w:val="clear" w:color="auto" w:fill="FFFFFF"/>
        </w:rPr>
        <w:t>Express</w:t>
      </w:r>
    </w:p>
    <w:p w14:paraId="761B86E0" w14:textId="066650D9" w:rsidR="00E04E82" w:rsidRDefault="00E04E82"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v-ops</w:t>
      </w:r>
    </w:p>
    <w:p w14:paraId="1E385739" w14:textId="77A029E7" w:rsid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bernetic</w:t>
      </w:r>
    </w:p>
    <w:p w14:paraId="5674775B" w14:textId="5A01F354" w:rsid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er</w:t>
      </w:r>
    </w:p>
    <w:p w14:paraId="2F8C19A7" w14:textId="4D755B13" w:rsidR="00E04E82" w:rsidRP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572971BF" w14:textId="672249D2"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ct-Oriented</w:t>
      </w:r>
    </w:p>
    <w:p w14:paraId="3E451ECF" w14:textId="2D4A446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5A238A" w14:textId="36598095"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sign Patterns</w:t>
      </w:r>
    </w:p>
    <w:p w14:paraId="71981275"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5D4587C8" w14:textId="47CDDDDD"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58F65FFA" w14:textId="11C48CBC"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w:t>
      </w:r>
    </w:p>
    <w:p w14:paraId="3C57BA93" w14:textId="2588A610" w:rsidR="00E0226D" w:rsidRDefault="00E0226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 for DevOps</w:t>
      </w:r>
    </w:p>
    <w:p w14:paraId="6BE3C686" w14:textId="469AEBB1"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4050C163" w14:textId="6DEB61BF"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urency</w:t>
      </w:r>
    </w:p>
    <w:p w14:paraId="55DEE668" w14:textId="692A23D4" w:rsidR="001858DA" w:rsidRDefault="001858DA"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by</w:t>
      </w:r>
    </w:p>
    <w:p w14:paraId="10AD7720" w14:textId="4AC01964"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 Rails</w:t>
      </w:r>
    </w:p>
    <w:p w14:paraId="7A01CE68" w14:textId="63E4AEDD"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ctional</w:t>
      </w:r>
    </w:p>
    <w:p w14:paraId="5715425B" w14:textId="62713744"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2C6223F7" w14:textId="510CC596"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xir</w:t>
      </w:r>
    </w:p>
    <w:p w14:paraId="7204FAE8" w14:textId="601C8AA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st</w:t>
      </w:r>
    </w:p>
    <w:p w14:paraId="0CC02358" w14:textId="77777777" w:rsidR="009B00F9" w:rsidRDefault="009B00F9"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p</w:t>
      </w:r>
    </w:p>
    <w:p w14:paraId="42002473" w14:textId="00B722D6" w:rsidR="001D1DF7" w:rsidRDefault="001D1DF7"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eme</w:t>
      </w:r>
    </w:p>
    <w:p w14:paraId="1A05147E" w14:textId="0D2C10F4" w:rsidR="001D1DF7" w:rsidRDefault="001D1DF7"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jure</w:t>
      </w:r>
    </w:p>
    <w:p w14:paraId="53882F97" w14:textId="4227E5D4"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bases</w:t>
      </w:r>
    </w:p>
    <w:p w14:paraId="53919E7F"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173EEB2" w14:textId="2A9D5093"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ySQL</w:t>
      </w:r>
    </w:p>
    <w:p w14:paraId="7028E8EC" w14:textId="13F3EEDD" w:rsidR="004F444C" w:rsidRDefault="004F444C"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 Antipatterns</w:t>
      </w:r>
    </w:p>
    <w:p w14:paraId="25C6EE8D" w14:textId="795239E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SQL</w:t>
      </w:r>
    </w:p>
    <w:p w14:paraId="1DA8537E" w14:textId="089B202E" w:rsidR="004F444C" w:rsidRPr="007E7F1A" w:rsidRDefault="008D76AD" w:rsidP="00F000C3">
      <w:pPr>
        <w:pStyle w:val="NoSpacing"/>
        <w:numPr>
          <w:ilvl w:val="2"/>
          <w:numId w:val="143"/>
        </w:numPr>
        <w:rPr>
          <w:rFonts w:ascii="Garamond" w:hAnsi="Garamond" w:cs="Segoe UI"/>
          <w:color w:val="000000" w:themeColor="text1"/>
          <w:shd w:val="clear" w:color="auto" w:fill="FFFFFF"/>
        </w:rPr>
      </w:pPr>
      <w:r w:rsidRPr="007E7F1A">
        <w:rPr>
          <w:rFonts w:ascii="Garamond" w:hAnsi="Garamond" w:cs="Segoe UI"/>
          <w:color w:val="000000" w:themeColor="text1"/>
          <w:shd w:val="clear" w:color="auto" w:fill="FFFFFF"/>
        </w:rPr>
        <w:t>Mong</w:t>
      </w:r>
      <w:r w:rsidR="005F27BC" w:rsidRPr="007E7F1A">
        <w:rPr>
          <w:rFonts w:ascii="Garamond" w:hAnsi="Garamond" w:cs="Segoe UI"/>
          <w:color w:val="000000" w:themeColor="text1"/>
          <w:shd w:val="clear" w:color="auto" w:fill="FFFFFF"/>
        </w:rPr>
        <w:t>o</w:t>
      </w:r>
      <w:r w:rsidRPr="007E7F1A">
        <w:rPr>
          <w:rFonts w:ascii="Garamond" w:hAnsi="Garamond" w:cs="Segoe UI"/>
          <w:color w:val="000000" w:themeColor="text1"/>
          <w:shd w:val="clear" w:color="auto" w:fill="FFFFFF"/>
        </w:rPr>
        <w:t>DB</w:t>
      </w:r>
    </w:p>
    <w:p w14:paraId="18F82C3D" w14:textId="13346D1B" w:rsidR="005E726E" w:rsidRDefault="005E726E" w:rsidP="005E726E">
      <w:pPr>
        <w:pStyle w:val="NoSpacing"/>
        <w:rPr>
          <w:rFonts w:ascii="Consolas" w:hAnsi="Consolas"/>
          <w:color w:val="000000"/>
          <w:sz w:val="19"/>
          <w:szCs w:val="19"/>
          <w:shd w:val="clear" w:color="auto" w:fill="F5F2F0"/>
        </w:rPr>
      </w:pPr>
    </w:p>
    <w:p w14:paraId="0B4036A1" w14:textId="77777777" w:rsidR="00A233D5" w:rsidRDefault="00A233D5" w:rsidP="00A233D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va Swärdström</w:t>
      </w:r>
    </w:p>
    <w:p w14:paraId="5D4A6CE3" w14:textId="77777777" w:rsidR="00A233D5" w:rsidRDefault="00A233D5" w:rsidP="005E726E">
      <w:pPr>
        <w:pStyle w:val="NoSpacing"/>
        <w:rPr>
          <w:rFonts w:ascii="Consolas" w:hAnsi="Consolas"/>
          <w:color w:val="000000"/>
          <w:sz w:val="19"/>
          <w:szCs w:val="19"/>
          <w:shd w:val="clear" w:color="auto" w:fill="F5F2F0"/>
        </w:rPr>
      </w:pPr>
    </w:p>
    <w:p w14:paraId="09DAF166" w14:textId="1EE01B3F" w:rsidR="00AF4A92" w:rsidRDefault="00AF4A92" w:rsidP="006857E5">
      <w:pPr>
        <w:pStyle w:val="NoSpacing"/>
        <w:rPr>
          <w:rFonts w:ascii="Consolas" w:hAnsi="Consolas"/>
          <w:color w:val="000000"/>
          <w:sz w:val="19"/>
          <w:szCs w:val="19"/>
          <w:shd w:val="clear" w:color="auto" w:fill="F5F2F0"/>
        </w:rPr>
      </w:pPr>
      <w:r>
        <w:rPr>
          <w:rFonts w:ascii="Consolas" w:hAnsi="Consolas"/>
          <w:color w:val="000000"/>
          <w:sz w:val="19"/>
          <w:szCs w:val="19"/>
          <w:shd w:val="clear" w:color="auto" w:fill="F5F2F0"/>
        </w:rPr>
        <w:t>VBoxManage.exe modifyvm "macOS Big Sur" --cpuidset 00000001 000106e5 00100800 0098e3fd bfebfbff</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SystemProduct" "iMac19,1"</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SystemVersion" "1.0"</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BoardProduct" "Mac-AA95B1DDAB278B95"</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smc/0/Config/DeviceKey" "ourhardworkbythesewordsguardedpleasedontsteal(c)AppleComputerInc"</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smc/0/Config/GetKeyFromRealSMC" 1</w:t>
      </w:r>
    </w:p>
    <w:p w14:paraId="4C70CD9A" w14:textId="77777777" w:rsidR="00AF4A92" w:rsidRDefault="00AF4A92" w:rsidP="006857E5">
      <w:pPr>
        <w:pStyle w:val="NoSpacing"/>
        <w:rPr>
          <w:rFonts w:ascii="Consolas" w:hAnsi="Consolas"/>
          <w:color w:val="000000"/>
          <w:sz w:val="19"/>
          <w:szCs w:val="19"/>
          <w:shd w:val="clear" w:color="auto" w:fill="F5F2F0"/>
        </w:rPr>
      </w:pPr>
    </w:p>
    <w:p w14:paraId="3D5DB676" w14:textId="36EF4F42" w:rsidR="00024098" w:rsidRDefault="004560ED" w:rsidP="006857E5">
      <w:pPr>
        <w:pStyle w:val="NoSpacing"/>
        <w:rPr>
          <w:rFonts w:ascii="Garamond" w:hAnsi="Garamond" w:cs="Segoe UI"/>
          <w:color w:val="000000" w:themeColor="text1"/>
          <w:shd w:val="clear" w:color="auto" w:fill="FFFFFF"/>
        </w:rPr>
      </w:pPr>
      <w:hyperlink r:id="rId14" w:history="1">
        <w:r w:rsidR="003D14A3" w:rsidRPr="005827B5">
          <w:rPr>
            <w:rStyle w:val="Hyperlink"/>
            <w:rFonts w:ascii="Garamond" w:hAnsi="Garamond" w:cs="Segoe UI"/>
            <w:shd w:val="clear" w:color="auto" w:fill="FFFFFF"/>
          </w:rPr>
          <w:t>gunilla.bjornander@telia.com</w:t>
        </w:r>
      </w:hyperlink>
    </w:p>
    <w:p w14:paraId="7ECA1969" w14:textId="3FFE9CD4" w:rsidR="007C0DC2" w:rsidRDefault="007C0DC2"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namn: p00030872</w:t>
      </w:r>
    </w:p>
    <w:p w14:paraId="6B73DA1D" w14:textId="38B79009" w:rsidR="00024098" w:rsidRDefault="00610948"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ssord: </w:t>
      </w:r>
      <w:r w:rsidR="00024098">
        <w:rPr>
          <w:rFonts w:ascii="Garamond" w:hAnsi="Garamond" w:cs="Segoe UI"/>
          <w:color w:val="000000" w:themeColor="text1"/>
          <w:shd w:val="clear" w:color="auto" w:fill="FFFFFF"/>
        </w:rPr>
        <w:t>701dda</w:t>
      </w:r>
      <w:r w:rsidR="0018281B">
        <w:rPr>
          <w:rFonts w:ascii="Garamond" w:hAnsi="Garamond" w:cs="Segoe UI"/>
          <w:color w:val="000000" w:themeColor="text1"/>
          <w:shd w:val="clear" w:color="auto" w:fill="FFFFFF"/>
        </w:rPr>
        <w:t>1</w:t>
      </w:r>
      <w:r w:rsidR="00813B01">
        <w:rPr>
          <w:rFonts w:ascii="Garamond" w:hAnsi="Garamond" w:cs="Segoe UI"/>
          <w:color w:val="000000" w:themeColor="text1"/>
          <w:shd w:val="clear" w:color="auto" w:fill="FFFFFF"/>
        </w:rPr>
        <w:t>9</w:t>
      </w:r>
    </w:p>
    <w:p w14:paraId="10EA4493" w14:textId="77777777" w:rsidR="00DA141E" w:rsidRDefault="00DA141E" w:rsidP="006857E5">
      <w:pPr>
        <w:pStyle w:val="NoSpacing"/>
        <w:rPr>
          <w:rFonts w:ascii="Garamond" w:hAnsi="Garamond" w:cs="Segoe UI"/>
          <w:color w:val="000000" w:themeColor="text1"/>
          <w:shd w:val="clear" w:color="auto" w:fill="FFFFFF"/>
        </w:rPr>
      </w:pPr>
    </w:p>
    <w:p w14:paraId="0038E6F3" w14:textId="12F92313" w:rsidR="00024098" w:rsidRPr="00802AD5" w:rsidRDefault="004560ED" w:rsidP="00024098">
      <w:pPr>
        <w:pStyle w:val="NoSpacing"/>
        <w:rPr>
          <w:rFonts w:ascii="Garamond" w:hAnsi="Garamond" w:cs="Segoe UI"/>
          <w:color w:val="000000" w:themeColor="text1"/>
          <w:shd w:val="clear" w:color="auto" w:fill="FFFFFF"/>
          <w:lang w:val="en-GB"/>
        </w:rPr>
      </w:pPr>
      <w:hyperlink r:id="rId15" w:history="1">
        <w:r w:rsidR="00024098" w:rsidRPr="00802AD5">
          <w:rPr>
            <w:rStyle w:val="Hyperlink"/>
            <w:rFonts w:ascii="Garamond" w:hAnsi="Garamond" w:cs="Segoe UI"/>
            <w:shd w:val="clear" w:color="auto" w:fill="FFFFFF"/>
            <w:lang w:val="en-GB"/>
          </w:rPr>
          <w:t>ralf.bjornander@telia.com</w:t>
        </w:r>
      </w:hyperlink>
    </w:p>
    <w:p w14:paraId="4BD912ED" w14:textId="77777777" w:rsidR="007C0DC2" w:rsidRPr="00802AD5" w:rsidRDefault="007C0DC2" w:rsidP="007C0DC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kontonamn: p00030872</w:t>
      </w:r>
    </w:p>
    <w:p w14:paraId="25B49BAD" w14:textId="423E13B8" w:rsidR="00024098" w:rsidRPr="00802AD5" w:rsidRDefault="007C0DC2" w:rsidP="006857E5">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passord: </w:t>
      </w:r>
      <w:r w:rsidR="00610948" w:rsidRPr="00802AD5">
        <w:rPr>
          <w:rFonts w:ascii="Garamond" w:hAnsi="Garamond" w:cs="Segoe UI"/>
          <w:color w:val="000000" w:themeColor="text1"/>
          <w:shd w:val="clear" w:color="auto" w:fill="FFFFFF"/>
          <w:lang w:val="en-GB"/>
        </w:rPr>
        <w:t>f</w:t>
      </w:r>
      <w:r w:rsidRPr="00802AD5">
        <w:rPr>
          <w:rFonts w:ascii="Garamond" w:hAnsi="Garamond" w:cs="Segoe UI"/>
          <w:color w:val="000000" w:themeColor="text1"/>
          <w:shd w:val="clear" w:color="auto" w:fill="FFFFFF"/>
          <w:lang w:val="en-GB"/>
        </w:rPr>
        <w:t>ee</w:t>
      </w:r>
      <w:r w:rsidR="00610948" w:rsidRPr="00802AD5">
        <w:rPr>
          <w:rFonts w:ascii="Garamond" w:hAnsi="Garamond" w:cs="Segoe UI"/>
          <w:color w:val="000000" w:themeColor="text1"/>
          <w:shd w:val="clear" w:color="auto" w:fill="FFFFFF"/>
          <w:lang w:val="en-GB"/>
        </w:rPr>
        <w:t>48c57</w:t>
      </w:r>
    </w:p>
    <w:p w14:paraId="70F8B981" w14:textId="10F180C7" w:rsidR="00610948" w:rsidRPr="00802AD5"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lastRenderedPageBreak/>
        <w:t>u37219187</w:t>
      </w:r>
    </w:p>
    <w:p w14:paraId="0B4D8AF8" w14:textId="5AFBE797"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7205938</w:t>
      </w:r>
    </w:p>
    <w:p w14:paraId="0CF07F2C" w14:textId="766007F0"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5303963</w:t>
      </w:r>
    </w:p>
    <w:p w14:paraId="5D1D7B32" w14:textId="77777777" w:rsidR="00F27999" w:rsidRDefault="00F27999" w:rsidP="006857E5">
      <w:pPr>
        <w:pStyle w:val="NoSpacing"/>
        <w:rPr>
          <w:rFonts w:ascii="Garamond" w:hAnsi="Garamond" w:cs="Segoe UI"/>
          <w:color w:val="000000" w:themeColor="text1"/>
          <w:shd w:val="clear" w:color="auto" w:fill="FFFFFF"/>
        </w:rPr>
      </w:pPr>
    </w:p>
    <w:p w14:paraId="757067DE" w14:textId="302C5AE8" w:rsidR="006857E5" w:rsidRPr="006B2A32" w:rsidRDefault="006857E5" w:rsidP="006857E5">
      <w:pPr>
        <w:pStyle w:val="NoSpacing"/>
        <w:rPr>
          <w:rFonts w:ascii="Garamond" w:hAnsi="Garamond" w:cs="Segoe UI"/>
          <w:color w:val="000000" w:themeColor="text1"/>
          <w:shd w:val="clear" w:color="auto" w:fill="FFFFFF"/>
        </w:rPr>
      </w:pPr>
      <w:r w:rsidRPr="006B2A32">
        <w:rPr>
          <w:rFonts w:ascii="Garamond" w:hAnsi="Garamond" w:cs="Segoe UI"/>
          <w:color w:val="000000" w:themeColor="text1"/>
          <w:shd w:val="clear" w:color="auto" w:fill="FFFFFF"/>
        </w:rPr>
        <w:t>ToDo</w:t>
      </w:r>
    </w:p>
    <w:p w14:paraId="346D5A3A" w14:textId="57294851" w:rsidR="00660781" w:rsidRDefault="00660781"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DWT</w:t>
      </w:r>
    </w:p>
    <w:p w14:paraId="65C823EA" w14:textId="51865A09"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Uppsägningstid</w:t>
      </w:r>
    </w:p>
    <w:p w14:paraId="4661384C" w14:textId="2A83BAE3" w:rsidR="00DA1967" w:rsidRDefault="00DA1967"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Vikariat som längst till den 22 december</w:t>
      </w:r>
    </w:p>
    <w:p w14:paraId="2A38DBF8" w14:textId="1BB9676C" w:rsidR="00660781" w:rsidRDefault="00660781"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1 månad</w:t>
      </w:r>
      <w:r w:rsidR="00DA1967">
        <w:rPr>
          <w:rFonts w:ascii="Garamond" w:eastAsia="Times New Roman" w:hAnsi="Garamond"/>
        </w:rPr>
        <w:t>s uppsägningstid</w:t>
      </w:r>
    </w:p>
    <w:p w14:paraId="7B99ACC7" w14:textId="1CCE3A9E"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Tillväxtverket på Söder, vid Medborgarplatsen</w:t>
      </w:r>
    </w:p>
    <w:p w14:paraId="747E654C" w14:textId="77777777" w:rsidR="009E0222"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Java</w:t>
      </w:r>
    </w:p>
    <w:p w14:paraId="2EAB787F" w14:textId="176CC840" w:rsidR="00660781" w:rsidRDefault="009E0222" w:rsidP="003D14A3">
      <w:pPr>
        <w:pStyle w:val="ListParagraph"/>
        <w:numPr>
          <w:ilvl w:val="2"/>
          <w:numId w:val="126"/>
        </w:numPr>
        <w:spacing w:after="0" w:line="240" w:lineRule="auto"/>
        <w:rPr>
          <w:rFonts w:ascii="Garamond" w:eastAsia="Times New Roman" w:hAnsi="Garamond"/>
        </w:rPr>
      </w:pPr>
      <w:r w:rsidRPr="009E0222">
        <w:rPr>
          <w:rFonts w:ascii="Garamond" w:eastAsia="Times New Roman" w:hAnsi="Garamond"/>
        </w:rPr>
        <w:t xml:space="preserve">The Java Tutorial </w:t>
      </w:r>
      <w:r w:rsidR="00660781" w:rsidRPr="009E0222">
        <w:rPr>
          <w:rFonts w:ascii="Garamond" w:eastAsia="Times New Roman" w:hAnsi="Garamond"/>
        </w:rPr>
        <w:t>1996</w:t>
      </w:r>
    </w:p>
    <w:p w14:paraId="434B0D07" w14:textId="3AB93214" w:rsidR="009E0222" w:rsidRDefault="009E0222" w:rsidP="003D14A3">
      <w:pPr>
        <w:pStyle w:val="ListParagraph"/>
        <w:numPr>
          <w:ilvl w:val="2"/>
          <w:numId w:val="126"/>
        </w:numPr>
        <w:spacing w:after="0" w:line="240" w:lineRule="auto"/>
        <w:rPr>
          <w:rFonts w:ascii="Garamond" w:eastAsia="Times New Roman" w:hAnsi="Garamond"/>
        </w:rPr>
      </w:pPr>
      <w:r>
        <w:rPr>
          <w:rFonts w:ascii="Garamond" w:eastAsia="Times New Roman" w:hAnsi="Garamond"/>
        </w:rPr>
        <w:t>3 års erfarenhet</w:t>
      </w:r>
    </w:p>
    <w:p w14:paraId="640ABA46" w14:textId="6DC30354" w:rsidR="009E0222" w:rsidRPr="00CC3A3B" w:rsidRDefault="009E0222" w:rsidP="009E0222">
      <w:pPr>
        <w:pStyle w:val="ListParagraph"/>
        <w:numPr>
          <w:ilvl w:val="1"/>
          <w:numId w:val="126"/>
        </w:numPr>
        <w:spacing w:after="0" w:line="240" w:lineRule="auto"/>
        <w:rPr>
          <w:rFonts w:ascii="Garamond" w:eastAsia="Times New Roman" w:hAnsi="Garamond"/>
        </w:rPr>
      </w:pPr>
      <w:r w:rsidRPr="00CC3A3B">
        <w:rPr>
          <w:rFonts w:ascii="Garamond" w:hAnsi="Garamond" w:cs="Calibri"/>
        </w:rPr>
        <w:t>Angular, React eller Vue</w:t>
      </w:r>
    </w:p>
    <w:p w14:paraId="6D639417" w14:textId="25DDFC60" w:rsidR="009E0222" w:rsidRDefault="009E0222"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Enbart utbildat</w:t>
      </w:r>
    </w:p>
    <w:p w14:paraId="5027BDC6" w14:textId="719B2956" w:rsidR="00BF154F" w:rsidRDefault="00BF154F"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Men kan nog lära mig snabbt</w:t>
      </w:r>
    </w:p>
    <w:p w14:paraId="7CFFCC03" w14:textId="331C5FA7" w:rsidR="00A75F5B" w:rsidRDefault="00A75F5B" w:rsidP="00A75F5B">
      <w:pPr>
        <w:pStyle w:val="ListParagraph"/>
        <w:numPr>
          <w:ilvl w:val="1"/>
          <w:numId w:val="126"/>
        </w:numPr>
        <w:spacing w:after="0" w:line="240" w:lineRule="auto"/>
        <w:rPr>
          <w:rFonts w:ascii="Garamond" w:eastAsia="Times New Roman" w:hAnsi="Garamond"/>
        </w:rPr>
      </w:pPr>
      <w:r>
        <w:rPr>
          <w:rFonts w:ascii="Garamond" w:eastAsia="Times New Roman" w:hAnsi="Garamond"/>
        </w:rPr>
        <w:t>Fullstack</w:t>
      </w:r>
    </w:p>
    <w:p w14:paraId="2B75B363" w14:textId="4AC38E88" w:rsidR="00A75F5B" w:rsidRPr="009E0222" w:rsidRDefault="00A75F5B" w:rsidP="00A75F5B">
      <w:pPr>
        <w:pStyle w:val="ListParagraph"/>
        <w:numPr>
          <w:ilvl w:val="2"/>
          <w:numId w:val="126"/>
        </w:numPr>
        <w:spacing w:after="0" w:line="240" w:lineRule="auto"/>
        <w:rPr>
          <w:rFonts w:ascii="Garamond" w:eastAsia="Times New Roman" w:hAnsi="Garamond"/>
        </w:rPr>
      </w:pPr>
      <w:r w:rsidRPr="00394B16">
        <w:rPr>
          <w:rFonts w:ascii="Garamond" w:hAnsi="Garamond" w:cs="Arial"/>
          <w:color w:val="333333"/>
          <w:kern w:val="36"/>
        </w:rPr>
        <w:t>PHP, SQL, Laravel, JavaScript, TypeScript, Angular, React, Vui, jQuery och Node</w:t>
      </w:r>
      <w:r>
        <w:rPr>
          <w:rFonts w:ascii="Garamond" w:hAnsi="Garamond" w:cs="Arial"/>
          <w:color w:val="333333"/>
          <w:kern w:val="36"/>
        </w:rPr>
        <w:t xml:space="preserve"> (Express): sätter upp en router</w:t>
      </w:r>
    </w:p>
    <w:p w14:paraId="62905772" w14:textId="6AB658BC" w:rsidR="00660781" w:rsidRDefault="001B47D4"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Kan säkert snabbt lära mig</w:t>
      </w:r>
    </w:p>
    <w:p w14:paraId="29E9001E" w14:textId="02A8A797" w:rsidR="001B47D4" w:rsidRDefault="001B47D4"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Men visst, behöver läsa på i början</w:t>
      </w:r>
    </w:p>
    <w:p w14:paraId="1B320853" w14:textId="1CF0D764" w:rsidR="004D5F1C" w:rsidRDefault="004D5F1C"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En stor kodmassa</w:t>
      </w:r>
    </w:p>
    <w:p w14:paraId="238CFB10" w14:textId="153EF5F9" w:rsidR="00A45A03" w:rsidRDefault="00A45A03" w:rsidP="00A45A03">
      <w:pPr>
        <w:pStyle w:val="ListParagraph"/>
        <w:numPr>
          <w:ilvl w:val="0"/>
          <w:numId w:val="126"/>
        </w:numPr>
        <w:spacing w:after="0" w:line="240" w:lineRule="auto"/>
        <w:rPr>
          <w:rFonts w:ascii="Garamond" w:eastAsia="Times New Roman" w:hAnsi="Garamond"/>
        </w:rPr>
      </w:pPr>
      <w:r>
        <w:rPr>
          <w:rFonts w:ascii="Garamond" w:eastAsia="Times New Roman" w:hAnsi="Garamond"/>
        </w:rPr>
        <w:t>Pensionsmyndigheten</w:t>
      </w:r>
    </w:p>
    <w:p w14:paraId="0D787637" w14:textId="1F5385F1" w:rsidR="00A45A03" w:rsidRPr="00DC3185" w:rsidRDefault="00A45A03" w:rsidP="00DC3185">
      <w:pPr>
        <w:pStyle w:val="ListParagraph"/>
        <w:numPr>
          <w:ilvl w:val="0"/>
          <w:numId w:val="126"/>
        </w:numPr>
        <w:spacing w:after="0" w:line="240" w:lineRule="auto"/>
        <w:rPr>
          <w:rFonts w:ascii="Garamond" w:eastAsia="Times New Roman" w:hAnsi="Garamond"/>
        </w:rPr>
      </w:pPr>
      <w:r>
        <w:rPr>
          <w:rFonts w:ascii="Garamond" w:eastAsia="Times New Roman" w:hAnsi="Garamond"/>
        </w:rPr>
        <w:t>Ewa</w:t>
      </w:r>
    </w:p>
    <w:p w14:paraId="414D1102" w14:textId="62464132" w:rsidR="0014743A" w:rsidRDefault="0014743A"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InterSport vid Solberga</w:t>
      </w:r>
    </w:p>
    <w:p w14:paraId="1AFED874" w14:textId="369D081D" w:rsidR="00FE5308" w:rsidRDefault="0054244E"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Måndag/Onsdag</w:t>
      </w:r>
      <w:r w:rsidR="005D32C6">
        <w:rPr>
          <w:rFonts w:ascii="Garamond" w:eastAsia="Times New Roman" w:hAnsi="Garamond"/>
        </w:rPr>
        <w:t xml:space="preserve"> + Torsdag</w:t>
      </w:r>
    </w:p>
    <w:p w14:paraId="55E3E14F" w14:textId="68DC5364" w:rsidR="00C0649E" w:rsidRDefault="00C0649E" w:rsidP="00C0649E">
      <w:pPr>
        <w:pStyle w:val="ListParagraph"/>
        <w:numPr>
          <w:ilvl w:val="1"/>
          <w:numId w:val="126"/>
        </w:numPr>
        <w:spacing w:after="0" w:line="240" w:lineRule="auto"/>
        <w:rPr>
          <w:rFonts w:ascii="Garamond" w:eastAsia="Times New Roman" w:hAnsi="Garamond"/>
        </w:rPr>
      </w:pPr>
      <w:r>
        <w:rPr>
          <w:rFonts w:ascii="Garamond" w:eastAsia="Times New Roman" w:hAnsi="Garamond"/>
        </w:rPr>
        <w:t>Friskvårdsbidrag</w:t>
      </w:r>
    </w:p>
    <w:p w14:paraId="6778087B" w14:textId="17724025" w:rsidR="001854BC" w:rsidRDefault="001854BC" w:rsidP="001854BC">
      <w:pPr>
        <w:pStyle w:val="ListParagraph"/>
        <w:numPr>
          <w:ilvl w:val="0"/>
          <w:numId w:val="126"/>
        </w:numPr>
        <w:spacing w:after="0" w:line="240" w:lineRule="auto"/>
        <w:rPr>
          <w:rFonts w:ascii="Garamond" w:eastAsia="Times New Roman" w:hAnsi="Garamond"/>
        </w:rPr>
      </w:pPr>
      <w:r>
        <w:rPr>
          <w:rFonts w:ascii="Garamond" w:eastAsia="Times New Roman" w:hAnsi="Garamond"/>
        </w:rPr>
        <w:t>AEA</w:t>
      </w:r>
    </w:p>
    <w:p w14:paraId="3DF4A042" w14:textId="2C11BFFC" w:rsidR="00A0757B" w:rsidRDefault="00A0757B"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Arbetsvillkor</w:t>
      </w:r>
    </w:p>
    <w:p w14:paraId="3FFEF140" w14:textId="63EDF4FB" w:rsidR="009B03A6" w:rsidRDefault="009B03A6"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9 augusti</w:t>
      </w:r>
    </w:p>
    <w:p w14:paraId="15138A4F" w14:textId="2F71DB3E" w:rsidR="001854BC" w:rsidRDefault="001854BC"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15 mars - 6 maj</w:t>
      </w:r>
      <w:r w:rsidR="001C1BBC">
        <w:rPr>
          <w:rFonts w:ascii="Garamond" w:eastAsia="Times New Roman" w:hAnsi="Garamond"/>
        </w:rPr>
        <w:t>: 7 veckor + 4 dagar</w:t>
      </w:r>
      <w:r w:rsidR="00E43B35">
        <w:rPr>
          <w:rFonts w:ascii="Garamond" w:eastAsia="Times New Roman" w:hAnsi="Garamond"/>
        </w:rPr>
        <w:t xml:space="preserve">, 1 månad + </w:t>
      </w:r>
      <w:r w:rsidR="005736A5">
        <w:rPr>
          <w:rFonts w:ascii="Garamond" w:eastAsia="Times New Roman" w:hAnsi="Garamond"/>
        </w:rPr>
        <w:t>21</w:t>
      </w:r>
      <w:r w:rsidR="00E43B35">
        <w:rPr>
          <w:rFonts w:ascii="Garamond" w:eastAsia="Times New Roman" w:hAnsi="Garamond"/>
        </w:rPr>
        <w:t xml:space="preserve"> dagar</w:t>
      </w:r>
    </w:p>
    <w:p w14:paraId="4F79509C" w14:textId="0F24CEC4" w:rsidR="001854BC" w:rsidRDefault="001854BC" w:rsidP="007C4A1B">
      <w:pPr>
        <w:pStyle w:val="ListParagraph"/>
        <w:numPr>
          <w:ilvl w:val="1"/>
          <w:numId w:val="126"/>
        </w:numPr>
        <w:spacing w:after="0" w:line="240" w:lineRule="auto"/>
        <w:rPr>
          <w:rFonts w:ascii="Garamond" w:eastAsia="Times New Roman" w:hAnsi="Garamond"/>
        </w:rPr>
      </w:pPr>
      <w:r>
        <w:rPr>
          <w:rFonts w:ascii="Garamond" w:eastAsia="Times New Roman" w:hAnsi="Garamond"/>
        </w:rPr>
        <w:t>9 augusti - 22 december</w:t>
      </w:r>
      <w:r w:rsidR="001C1BBC">
        <w:rPr>
          <w:rFonts w:ascii="Garamond" w:eastAsia="Times New Roman" w:hAnsi="Garamond"/>
        </w:rPr>
        <w:t xml:space="preserve">: </w:t>
      </w:r>
      <w:r w:rsidR="005909C8">
        <w:rPr>
          <w:rFonts w:ascii="Garamond" w:eastAsia="Times New Roman" w:hAnsi="Garamond"/>
        </w:rPr>
        <w:t>18 veckor + 3 dagar</w:t>
      </w:r>
      <w:r w:rsidR="00C9139F">
        <w:rPr>
          <w:rFonts w:ascii="Garamond" w:eastAsia="Times New Roman" w:hAnsi="Garamond"/>
        </w:rPr>
        <w:t xml:space="preserve">, </w:t>
      </w:r>
      <w:r w:rsidR="000433C9">
        <w:rPr>
          <w:rFonts w:ascii="Garamond" w:eastAsia="Times New Roman" w:hAnsi="Garamond"/>
        </w:rPr>
        <w:t>4 månader + 12 dagar</w:t>
      </w:r>
    </w:p>
    <w:p w14:paraId="7DF31BB3" w14:textId="455157A7" w:rsidR="005909C8" w:rsidRDefault="005909C8" w:rsidP="003D14A3">
      <w:pPr>
        <w:pStyle w:val="ListParagraph"/>
        <w:numPr>
          <w:ilvl w:val="1"/>
          <w:numId w:val="126"/>
        </w:numPr>
        <w:spacing w:after="0" w:line="240" w:lineRule="auto"/>
        <w:rPr>
          <w:rFonts w:ascii="Garamond" w:eastAsia="Times New Roman" w:hAnsi="Garamond"/>
        </w:rPr>
      </w:pPr>
      <w:r w:rsidRPr="005D506A">
        <w:rPr>
          <w:rFonts w:ascii="Garamond" w:eastAsia="Times New Roman" w:hAnsi="Garamond"/>
        </w:rPr>
        <w:t>Summa: 26 veckor + 2 dagar</w:t>
      </w:r>
      <w:r w:rsidR="00587836" w:rsidRPr="005D506A">
        <w:rPr>
          <w:rFonts w:ascii="Garamond" w:eastAsia="Times New Roman" w:hAnsi="Garamond"/>
        </w:rPr>
        <w:t xml:space="preserve">, </w:t>
      </w:r>
      <w:r w:rsidR="005736A5">
        <w:rPr>
          <w:rFonts w:ascii="Garamond" w:eastAsia="Times New Roman" w:hAnsi="Garamond"/>
        </w:rPr>
        <w:t>6 månader + 3 dagar</w:t>
      </w:r>
    </w:p>
    <w:p w14:paraId="27422DEA" w14:textId="4978D297" w:rsidR="00472063" w:rsidRPr="004E517E"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4E517E">
        <w:rPr>
          <w:rFonts w:ascii="Garamond" w:eastAsia="Times New Roman" w:hAnsi="Garamond"/>
        </w:rPr>
        <w:t>58 A-kass</w:t>
      </w:r>
      <w:r w:rsidR="00FD7BE0">
        <w:rPr>
          <w:rFonts w:ascii="Garamond" w:eastAsia="Times New Roman" w:hAnsi="Garamond"/>
        </w:rPr>
        <w:t>a</w:t>
      </w:r>
      <w:r w:rsidRPr="004E517E">
        <w:rPr>
          <w:rFonts w:ascii="Garamond" w:eastAsia="Times New Roman" w:hAnsi="Garamond"/>
        </w:rPr>
        <w:t>dager + 6 dagars karens = 64 dagar</w:t>
      </w:r>
      <w:r w:rsidR="004E517E" w:rsidRPr="004E517E">
        <w:rPr>
          <w:rFonts w:ascii="Garamond" w:eastAsia="Times New Roman" w:hAnsi="Garamond"/>
        </w:rPr>
        <w:t xml:space="preserve">: </w:t>
      </w:r>
      <w:r w:rsidR="00AB4355" w:rsidRPr="004E517E">
        <w:rPr>
          <w:rFonts w:ascii="Garamond" w:hAnsi="Garamond" w:cs="Segoe UI"/>
          <w:color w:val="000000" w:themeColor="text1"/>
          <w:shd w:val="clear" w:color="auto" w:fill="FFFFFF"/>
        </w:rPr>
        <w:t>T.o.m. 22 mars</w:t>
      </w:r>
    </w:p>
    <w:p w14:paraId="0052A31C" w14:textId="0C4ABEB6" w:rsidR="008B54F6"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300 ny dagar + 5 karensdagar: </w:t>
      </w:r>
      <w:r w:rsidR="00471524">
        <w:rPr>
          <w:rFonts w:ascii="Garamond" w:hAnsi="Garamond" w:cs="Segoe UI"/>
          <w:color w:val="000000" w:themeColor="text1"/>
          <w:shd w:val="clear" w:color="auto" w:fill="FFFFFF"/>
        </w:rPr>
        <w:t xml:space="preserve">23 december 2021 - </w:t>
      </w:r>
      <w:r>
        <w:rPr>
          <w:rFonts w:ascii="Garamond" w:hAnsi="Garamond" w:cs="Segoe UI"/>
          <w:color w:val="000000" w:themeColor="text1"/>
          <w:shd w:val="clear" w:color="auto" w:fill="FFFFFF"/>
        </w:rPr>
        <w:t>23 mars 2023</w:t>
      </w:r>
    </w:p>
    <w:p w14:paraId="2A830331" w14:textId="107BE144" w:rsidR="006000A6"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 juli 2020 - 23 </w:t>
      </w:r>
      <w:r w:rsidRPr="00DA16C7">
        <w:rPr>
          <w:rFonts w:ascii="Garamond" w:hAnsi="Garamond" w:cs="Segoe UI"/>
          <w:color w:val="000000" w:themeColor="text1"/>
          <w:shd w:val="clear" w:color="auto" w:fill="FFFFFF"/>
        </w:rPr>
        <w:t>december</w:t>
      </w:r>
    </w:p>
    <w:p w14:paraId="486F38B4" w14:textId="7DDE759C" w:rsidR="00A71AED"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Januari 21 - december 21</w:t>
      </w:r>
    </w:p>
    <w:p w14:paraId="47E8B216" w14:textId="4504E0EA" w:rsidR="00DC3185" w:rsidRPr="00DC3185" w:rsidRDefault="00DC3185" w:rsidP="00060793">
      <w:pPr>
        <w:pStyle w:val="NoSpacing"/>
        <w:rPr>
          <w:rFonts w:ascii="Garamond" w:hAnsi="Garamond" w:cs="Segoe UI"/>
          <w:color w:val="000000" w:themeColor="text1"/>
          <w:shd w:val="clear" w:color="auto" w:fill="FFFFFF"/>
        </w:rPr>
      </w:pPr>
    </w:p>
    <w:p w14:paraId="03AD4B30" w14:textId="77777777" w:rsidR="00DC3185" w:rsidRPr="00DC3185" w:rsidRDefault="00DC3185" w:rsidP="00DC3185">
      <w:pPr>
        <w:rPr>
          <w:rFonts w:ascii="Garamond" w:hAnsi="Garamond"/>
        </w:rPr>
      </w:pPr>
      <w:r w:rsidRPr="00DC3185">
        <w:rPr>
          <w:rFonts w:ascii="Garamond" w:hAnsi="Garamond"/>
        </w:rPr>
        <w:t>20 oktober</w:t>
      </w:r>
    </w:p>
    <w:p w14:paraId="2A2A20FE" w14:textId="77777777" w:rsidR="00DC3185" w:rsidRPr="00DC3185" w:rsidRDefault="00DC3185" w:rsidP="00DC3185">
      <w:pPr>
        <w:rPr>
          <w:rFonts w:ascii="Garamond" w:hAnsi="Garamond"/>
        </w:rPr>
      </w:pPr>
    </w:p>
    <w:p w14:paraId="2D407EBA" w14:textId="77777777" w:rsidR="00DC3185" w:rsidRPr="00DC3185" w:rsidRDefault="00DC3185" w:rsidP="00DC3185">
      <w:pPr>
        <w:rPr>
          <w:rFonts w:ascii="Garamond" w:hAnsi="Garamond"/>
        </w:rPr>
      </w:pPr>
      <w:r w:rsidRPr="00DC3185">
        <w:rPr>
          <w:rFonts w:ascii="Garamond" w:hAnsi="Garamond"/>
        </w:rPr>
        <w:t>Hej Daniel,</w:t>
      </w:r>
    </w:p>
    <w:p w14:paraId="1E4A5FDE" w14:textId="77777777" w:rsidR="00DC3185" w:rsidRPr="00DC3185" w:rsidRDefault="00DC3185" w:rsidP="00DC3185">
      <w:pPr>
        <w:rPr>
          <w:rFonts w:ascii="Garamond" w:hAnsi="Garamond"/>
        </w:rPr>
      </w:pPr>
    </w:p>
    <w:p w14:paraId="264C8744" w14:textId="77777777" w:rsidR="00DC3185" w:rsidRPr="00DC3185" w:rsidRDefault="00DC3185" w:rsidP="00DC3185">
      <w:pPr>
        <w:rPr>
          <w:rFonts w:ascii="Garamond" w:hAnsi="Garamond"/>
        </w:rPr>
      </w:pPr>
      <w:r w:rsidRPr="00DC3185">
        <w:rPr>
          <w:rFonts w:ascii="Garamond" w:hAnsi="Garamond"/>
        </w:rPr>
        <w:t>Jag har ett vikariat till den 22 december, med en månads uppsägningstid dessförinnan.</w:t>
      </w:r>
    </w:p>
    <w:p w14:paraId="60EDF758" w14:textId="77777777" w:rsidR="00DC3185" w:rsidRPr="00DC3185" w:rsidRDefault="00DC3185" w:rsidP="00DC3185">
      <w:pPr>
        <w:rPr>
          <w:rFonts w:ascii="Garamond" w:hAnsi="Garamond"/>
        </w:rPr>
      </w:pPr>
    </w:p>
    <w:p w14:paraId="2436DB4A" w14:textId="77777777" w:rsidR="00DC3185" w:rsidRPr="00DC3185" w:rsidRDefault="00DC3185" w:rsidP="00DC3185">
      <w:pPr>
        <w:rPr>
          <w:rFonts w:ascii="Garamond" w:hAnsi="Garamond"/>
        </w:rPr>
      </w:pPr>
      <w:r w:rsidRPr="00DC3185">
        <w:rPr>
          <w:rFonts w:ascii="Garamond" w:hAnsi="Garamond"/>
        </w:rPr>
        <w:t>Jag har många års erfarenhet av programmering, i bland annat Java. Det började med att jag läste The Java Tutorial 1996. Jag har enbart undervisat i Angular, React och Vue. Jag bedömer dock inget av dessa språk som speciellt svårt. Jag tror säkert jag snabbt kan lära det som behövs, jag har lärt mig många språk och tekniker genom åren.</w:t>
      </w:r>
    </w:p>
    <w:p w14:paraId="67876412" w14:textId="77777777" w:rsidR="00DC3185" w:rsidRPr="00DC3185" w:rsidRDefault="00DC3185" w:rsidP="00DC3185">
      <w:pPr>
        <w:rPr>
          <w:rFonts w:ascii="Garamond" w:hAnsi="Garamond"/>
        </w:rPr>
      </w:pPr>
    </w:p>
    <w:p w14:paraId="5016FD99" w14:textId="77777777" w:rsidR="00DC3185" w:rsidRPr="00DC3185" w:rsidRDefault="00DC3185" w:rsidP="00DC3185">
      <w:pPr>
        <w:rPr>
          <w:rFonts w:ascii="Garamond" w:hAnsi="Garamond"/>
        </w:rPr>
      </w:pPr>
      <w:r w:rsidRPr="00DC3185">
        <w:rPr>
          <w:rFonts w:ascii="Garamond" w:hAnsi="Garamond"/>
        </w:rPr>
        <w:lastRenderedPageBreak/>
        <w:t>Jag kan dock inte visa upp att jag jobbat som utvecklare i Java under tre år.</w:t>
      </w:r>
    </w:p>
    <w:p w14:paraId="1D0BC87A" w14:textId="77777777" w:rsidR="00DC3185" w:rsidRPr="00DC3185" w:rsidRDefault="00DC3185" w:rsidP="00DC3185">
      <w:pPr>
        <w:rPr>
          <w:rFonts w:ascii="Garamond" w:hAnsi="Garamond"/>
        </w:rPr>
      </w:pPr>
    </w:p>
    <w:p w14:paraId="24F09ECD" w14:textId="77777777" w:rsidR="00DC3185" w:rsidRPr="00DC3185" w:rsidRDefault="00DC3185" w:rsidP="00DC3185">
      <w:pPr>
        <w:rPr>
          <w:rFonts w:ascii="Garamond" w:hAnsi="Garamond"/>
        </w:rPr>
      </w:pPr>
      <w:r w:rsidRPr="00DC3185">
        <w:rPr>
          <w:rFonts w:ascii="Garamond" w:hAnsi="Garamond"/>
        </w:rPr>
        <w:t>Hälsningar Stefan</w:t>
      </w:r>
    </w:p>
    <w:p w14:paraId="667D6153" w14:textId="7EA981E2"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w:t>
      </w:r>
    </w:p>
    <w:p w14:paraId="44015B6B" w14:textId="77777777"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digt trött</w:t>
      </w:r>
    </w:p>
    <w:p w14:paraId="6555F45B" w14:textId="77777777"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mnproblem</w:t>
      </w:r>
    </w:p>
    <w:p w14:paraId="587FEBBD" w14:textId="56061FDE"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rsplanering</w:t>
      </w:r>
    </w:p>
    <w:p w14:paraId="580E5073" w14:textId="77777777" w:rsidR="00827FF8" w:rsidRDefault="00827FF8"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n aning</w:t>
      </w:r>
    </w:p>
    <w:p w14:paraId="5C5C0BF4" w14:textId="77777777" w:rsidR="00067FF5" w:rsidRDefault="00067FF5"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 existerande</w:t>
      </w:r>
    </w:p>
    <w:p w14:paraId="7C726198" w14:textId="2D8C3129"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mnad i sticket</w:t>
      </w:r>
    </w:p>
    <w:p w14:paraId="76A6D9F0" w14:textId="042431D3"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ess på att godkänna eleverna</w:t>
      </w:r>
    </w:p>
    <w:p w14:paraId="7B981CE0" w14:textId="2C4B4ADF"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ionellt prov</w:t>
      </w:r>
    </w:p>
    <w:p w14:paraId="5F842101" w14:textId="1DCA8C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 underkända</w:t>
      </w:r>
    </w:p>
    <w:p w14:paraId="095A36B9" w14:textId="732879F0"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34CE1C72" w14:textId="77777777" w:rsidR="003E2160" w:rsidRDefault="003E2160"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ärlor för svin</w:t>
      </w:r>
    </w:p>
    <w:p w14:paraId="2C1C23A6" w14:textId="55C9ABBC" w:rsidR="00F1051B"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intresserade</w:t>
      </w:r>
      <w:r w:rsidR="00F1051B">
        <w:rPr>
          <w:rFonts w:ascii="Garamond" w:hAnsi="Garamond" w:cs="Segoe UI"/>
          <w:color w:val="000000" w:themeColor="text1"/>
          <w:shd w:val="clear" w:color="auto" w:fill="FFFFFF"/>
        </w:rPr>
        <w:t xml:space="preserve"> </w:t>
      </w:r>
      <w:r w:rsidR="00B72D05">
        <w:rPr>
          <w:rFonts w:ascii="Garamond" w:hAnsi="Garamond" w:cs="Segoe UI"/>
          <w:color w:val="000000" w:themeColor="text1"/>
          <w:shd w:val="clear" w:color="auto" w:fill="FFFFFF"/>
        </w:rPr>
        <w:t>(</w:t>
      </w:r>
      <w:r w:rsidR="00F1051B">
        <w:rPr>
          <w:rFonts w:ascii="Garamond" w:hAnsi="Garamond" w:cs="Segoe UI"/>
          <w:color w:val="000000" w:themeColor="text1"/>
          <w:shd w:val="clear" w:color="auto" w:fill="FFFFFF"/>
        </w:rPr>
        <w:t>och bedrövliga</w:t>
      </w:r>
      <w:r w:rsidR="00B72D05">
        <w:rPr>
          <w:rFonts w:ascii="Garamond" w:hAnsi="Garamond" w:cs="Segoe UI"/>
          <w:color w:val="000000" w:themeColor="text1"/>
          <w:shd w:val="clear" w:color="auto" w:fill="FFFFFF"/>
        </w:rPr>
        <w:t>)</w:t>
      </w:r>
    </w:p>
    <w:p w14:paraId="77EA9EE2" w14:textId="3FC8C7CB" w:rsidR="00A464DA" w:rsidRDefault="00A464DA"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git upp närvaro</w:t>
      </w:r>
    </w:p>
    <w:p w14:paraId="4021D9F6" w14:textId="7C13C478" w:rsidR="00A464DA" w:rsidRDefault="00A464DA"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t end</w:t>
      </w:r>
      <w:r w:rsidR="008002EA">
        <w:rPr>
          <w:rFonts w:ascii="Garamond" w:hAnsi="Garamond" w:cs="Segoe UI"/>
          <w:color w:val="000000" w:themeColor="text1"/>
          <w:shd w:val="clear" w:color="auto" w:fill="FFFFFF"/>
        </w:rPr>
        <w:t>a</w:t>
      </w:r>
      <w:r>
        <w:rPr>
          <w:rFonts w:ascii="Garamond" w:hAnsi="Garamond" w:cs="Segoe UI"/>
          <w:color w:val="000000" w:themeColor="text1"/>
          <w:shd w:val="clear" w:color="auto" w:fill="FFFFFF"/>
        </w:rPr>
        <w:t xml:space="preserve"> eleverna är rädda för</w:t>
      </w:r>
    </w:p>
    <w:p w14:paraId="1B5D58A2" w14:textId="1B063D1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 om närvaro</w:t>
      </w:r>
    </w:p>
    <w:p w14:paraId="5961F1FE" w14:textId="4B5C67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generad</w:t>
      </w:r>
    </w:p>
    <w:p w14:paraId="32E9D0D6" w14:textId="43BF1C39"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nvaro</w:t>
      </w:r>
    </w:p>
    <w:p w14:paraId="1091FA31" w14:textId="7EA83360"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er/dator</w:t>
      </w:r>
    </w:p>
    <w:p w14:paraId="15C7EA9B" w14:textId="0F7B8F7A"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w:t>
      </w:r>
    </w:p>
    <w:p w14:paraId="123C008F" w14:textId="0007F0AD" w:rsidR="009E0613" w:rsidRDefault="009E0613"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uta tidigare</w:t>
      </w:r>
    </w:p>
    <w:p w14:paraId="4BA8C994" w14:textId="153298DF" w:rsidR="009E0613"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 längre rast</w:t>
      </w:r>
    </w:p>
    <w:p w14:paraId="511F6B77" w14:textId="58325C3C" w:rsidR="00B60F62"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inna med bussen</w:t>
      </w:r>
    </w:p>
    <w:p w14:paraId="0C7E540C" w14:textId="362F1B2F"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rammatik</w:t>
      </w:r>
    </w:p>
    <w:p w14:paraId="58E8977A" w14:textId="77777777" w:rsidR="009E0613"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5</w:t>
      </w:r>
    </w:p>
    <w:p w14:paraId="08B5AFD4" w14:textId="13A6D542" w:rsidR="00C424CD"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00C424CD">
        <w:rPr>
          <w:rFonts w:ascii="Garamond" w:hAnsi="Garamond" w:cs="Segoe UI"/>
          <w:color w:val="000000" w:themeColor="text1"/>
          <w:shd w:val="clear" w:color="auto" w:fill="FFFFFF"/>
        </w:rPr>
        <w:t>eknik 1</w:t>
      </w:r>
    </w:p>
    <w:p w14:paraId="4832BD5B" w14:textId="02501275"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54E0BEEF" w14:textId="4F43FF5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778BA1F7" w14:textId="250BAB63"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w:t>
      </w:r>
    </w:p>
    <w:p w14:paraId="4BBACE5B" w14:textId="5F4F492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konomi</w:t>
      </w:r>
    </w:p>
    <w:p w14:paraId="08DEDFE1" w14:textId="7E6B15C6"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BE44562" w14:textId="048C53DC" w:rsidR="00C424CD" w:rsidRP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27A2FD03" w14:textId="2FCE38E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ftarens guide till galaxen</w:t>
      </w:r>
    </w:p>
    <w:p w14:paraId="0A7FB9DC" w14:textId="6B558ADC"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pjäs</w:t>
      </w:r>
    </w:p>
    <w:p w14:paraId="4BBD14A7" w14:textId="7885BE63"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 ointresserade</w:t>
      </w:r>
    </w:p>
    <w:p w14:paraId="29C79BD3" w14:textId="2CA70D1B" w:rsidR="00C424CD" w:rsidRDefault="00C424CD" w:rsidP="00C424CD">
      <w:pPr>
        <w:pStyle w:val="NoSpacing"/>
        <w:rPr>
          <w:rFonts w:ascii="Garamond" w:hAnsi="Garamond" w:cs="Segoe UI"/>
          <w:color w:val="000000" w:themeColor="text1"/>
          <w:shd w:val="clear" w:color="auto" w:fill="FFFFFF"/>
        </w:rPr>
      </w:pPr>
    </w:p>
    <w:p w14:paraId="1FAE8194" w14:textId="2E5D5510" w:rsidR="002408FB" w:rsidRDefault="002408FB" w:rsidP="00C424C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4D950A79" w14:textId="4F5820CA"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in a Nutshell</w:t>
      </w:r>
    </w:p>
    <w:p w14:paraId="02EED69B" w14:textId="62E38CDE"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Learning Java</w:t>
      </w:r>
    </w:p>
    <w:p w14:paraId="4E9FFB3C" w14:textId="3D023A6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Pocket Guide</w:t>
      </w:r>
    </w:p>
    <w:p w14:paraId="19874EAC" w14:textId="4C677302"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Cookbook</w:t>
      </w:r>
    </w:p>
    <w:p w14:paraId="37B3E1CD" w14:textId="1650D65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Coding Problems</w:t>
      </w:r>
    </w:p>
    <w:p w14:paraId="363B7CF5" w14:textId="6A941E3A" w:rsidR="002408FB" w:rsidRDefault="00B504CD"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Modular Programming in Java</w:t>
      </w:r>
    </w:p>
    <w:p w14:paraId="63846E9B" w14:textId="77777777" w:rsidR="00B504CD" w:rsidRDefault="00B504CD" w:rsidP="009F6BBF">
      <w:pPr>
        <w:pStyle w:val="NoSpacing"/>
        <w:jc w:val="both"/>
        <w:rPr>
          <w:rFonts w:ascii="Garamond" w:hAnsi="Garamond" w:cs="Segoe UI"/>
          <w:color w:val="000000" w:themeColor="text1"/>
          <w:shd w:val="clear" w:color="auto" w:fill="FFFFFF"/>
        </w:rPr>
      </w:pPr>
    </w:p>
    <w:p w14:paraId="77223E1A" w14:textId="2AF08FE1"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mmar</w:t>
      </w:r>
    </w:p>
    <w:p w14:paraId="5FC2438A" w14:textId="78A64A6C" w:rsidR="00B31C0E" w:rsidRDefault="00B31C0E" w:rsidP="00B31C0E">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106F02B9" w14:textId="0DC83EAA"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minnen</w:t>
      </w:r>
    </w:p>
    <w:p w14:paraId="5618AFDC" w14:textId="522182EE"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örrnycklar</w:t>
      </w:r>
    </w:p>
    <w:p w14:paraId="6AA8B9BA" w14:textId="39011B70"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reditkort</w:t>
      </w:r>
    </w:p>
    <w:p w14:paraId="7A8665B9" w14:textId="1B4A183B"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värdskort</w:t>
      </w:r>
    </w:p>
    <w:p w14:paraId="04903E31" w14:textId="6EA44DBC"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d-kort</w:t>
      </w:r>
    </w:p>
    <w:p w14:paraId="30471671" w14:textId="4FE80BBE" w:rsidR="002F36D2" w:rsidRDefault="008226CF"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nter</w:t>
      </w:r>
    </w:p>
    <w:p w14:paraId="14176AD1" w14:textId="77777777" w:rsidR="008226CF"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Default="003B2C13"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tterier</w:t>
      </w:r>
    </w:p>
    <w:p w14:paraId="7511AA4B"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cklampa</w:t>
      </w:r>
    </w:p>
    <w:p w14:paraId="41BF04FE"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nnlampa</w:t>
      </w:r>
    </w:p>
    <w:p w14:paraId="2249F917" w14:textId="77777777" w:rsidR="0088263C"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vfrosta</w:t>
      </w:r>
    </w:p>
    <w:p w14:paraId="3AA5F41B" w14:textId="19E3ECE4"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öm soporna</w:t>
      </w:r>
    </w:p>
    <w:p w14:paraId="1E1B56F6" w14:textId="77777777" w:rsidR="00993D19"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Default="003616A3" w:rsidP="003616A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ning</w:t>
      </w:r>
    </w:p>
    <w:p w14:paraId="4CD47D70" w14:textId="08E18AC9"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yggsäcken</w:t>
      </w:r>
    </w:p>
    <w:p w14:paraId="0EDD19EB" w14:textId="0D320D0A"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ka</w:t>
      </w:r>
    </w:p>
    <w:p w14:paraId="44FFD2C2" w14:textId="4C39D6F8"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w:t>
      </w:r>
      <w:r w:rsidR="006E3E7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ps</w:t>
      </w:r>
    </w:p>
    <w:p w14:paraId="5C25F33D" w14:textId="1C61A63D"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6B9C1FD9" w14:textId="77777777"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sta-minuten soppåse</w:t>
      </w:r>
    </w:p>
    <w:p w14:paraId="6E2BF4DA" w14:textId="77777777" w:rsidR="00A83CFD" w:rsidRDefault="00A83CFD" w:rsidP="00A83CFD">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1CDAB4D4" w14:textId="4FDFC4BF" w:rsidR="00A83CFD" w:rsidRPr="00A83CFD" w:rsidRDefault="00A83CFD" w:rsidP="00491FF7">
      <w:pPr>
        <w:pStyle w:val="NoSpacing"/>
        <w:numPr>
          <w:ilvl w:val="1"/>
          <w:numId w:val="126"/>
        </w:numPr>
        <w:rPr>
          <w:rFonts w:ascii="Garamond" w:hAnsi="Garamond" w:cs="Segoe UI"/>
          <w:color w:val="000000" w:themeColor="text1"/>
          <w:shd w:val="clear" w:color="auto" w:fill="FFFFFF"/>
        </w:rPr>
      </w:pPr>
      <w:r w:rsidRPr="00A83CFD">
        <w:rPr>
          <w:rFonts w:ascii="Garamond" w:hAnsi="Garamond" w:cs="Segoe UI"/>
          <w:color w:val="000000" w:themeColor="text1"/>
          <w:shd w:val="clear" w:color="auto" w:fill="FFFFFF"/>
        </w:rPr>
        <w:t>Medlem STF</w:t>
      </w:r>
    </w:p>
    <w:p w14:paraId="3A71D644" w14:textId="77777777" w:rsidR="00A248EE" w:rsidRDefault="00A248EE" w:rsidP="006857E5">
      <w:pPr>
        <w:pStyle w:val="NoSpacing"/>
        <w:rPr>
          <w:rFonts w:ascii="Garamond" w:hAnsi="Garamond" w:cs="Segoe UI"/>
          <w:color w:val="000000" w:themeColor="text1"/>
          <w:shd w:val="clear" w:color="auto" w:fill="FFFFFF"/>
        </w:rPr>
      </w:pPr>
    </w:p>
    <w:p w14:paraId="1CECB4A6" w14:textId="27A9DC36" w:rsidR="00D465C1" w:rsidRDefault="007A57C9"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er fjället</w:t>
      </w:r>
    </w:p>
    <w:p w14:paraId="5C7E733C" w14:textId="77777777" w:rsidR="007A57C9" w:rsidRDefault="007A57C9"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jortor och byxor</w:t>
      </w:r>
    </w:p>
    <w:p w14:paraId="526F0D44" w14:textId="490EEBF2" w:rsidR="005D1C41" w:rsidRDefault="00D465C1"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ronavaccin</w:t>
      </w:r>
      <w:r w:rsidR="005D1C41">
        <w:rPr>
          <w:rFonts w:ascii="Garamond" w:hAnsi="Garamond" w:cs="Segoe UI"/>
          <w:color w:val="000000" w:themeColor="text1"/>
          <w:shd w:val="clear" w:color="auto" w:fill="FFFFFF"/>
        </w:rPr>
        <w:t xml:space="preserve"> &amp; Blodgivning</w:t>
      </w:r>
    </w:p>
    <w:p w14:paraId="6DC81083" w14:textId="4C95D6F4" w:rsidR="00D465C1" w:rsidRDefault="00D465C1" w:rsidP="00D465C1">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ka i Nyköping i höst, när</w:t>
      </w:r>
      <w:r w:rsidR="0008080F">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chemat</w:t>
      </w:r>
      <w:r w:rsidR="0008080F">
        <w:rPr>
          <w:rFonts w:ascii="Garamond" w:hAnsi="Garamond" w:cs="Segoe UI"/>
          <w:color w:val="000000" w:themeColor="text1"/>
          <w:shd w:val="clear" w:color="auto" w:fill="FFFFFF"/>
        </w:rPr>
        <w:t xml:space="preserve"> är klart</w:t>
      </w:r>
    </w:p>
    <w:p w14:paraId="3B04B8C8" w14:textId="7C013DBE" w:rsidR="00BE6B67" w:rsidRDefault="00BE6B67" w:rsidP="00BE6B67">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jetter till bokmässan</w:t>
      </w:r>
    </w:p>
    <w:p w14:paraId="56AA926A" w14:textId="510E7526"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 och jag</w:t>
      </w:r>
    </w:p>
    <w:p w14:paraId="32B10201" w14:textId="502CE899"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och Bengt</w:t>
      </w:r>
    </w:p>
    <w:p w14:paraId="65E419FC" w14:textId="518252BA"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 och Ulrika</w:t>
      </w:r>
    </w:p>
    <w:p w14:paraId="52D6065C" w14:textId="77777777" w:rsidR="00D465C1" w:rsidRDefault="00D465C1" w:rsidP="006857E5">
      <w:pPr>
        <w:pStyle w:val="NoSpacing"/>
        <w:rPr>
          <w:rFonts w:ascii="Garamond" w:hAnsi="Garamond" w:cs="Segoe UI"/>
          <w:color w:val="000000" w:themeColor="text1"/>
          <w:shd w:val="clear" w:color="auto" w:fill="FFFFFF"/>
        </w:rPr>
      </w:pPr>
    </w:p>
    <w:p w14:paraId="799B4B01" w14:textId="1C931302" w:rsidR="00850180" w:rsidRDefault="00850180"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edmi ST</w:t>
      </w:r>
    </w:p>
    <w:p w14:paraId="3D1ACC7D" w14:textId="003215B5" w:rsidR="00850180" w:rsidRDefault="00611C8A" w:rsidP="004E7325">
      <w:pPr>
        <w:pStyle w:val="NoSpacing"/>
        <w:numPr>
          <w:ilvl w:val="0"/>
          <w:numId w:val="13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22a748c6f40</w:t>
      </w:r>
    </w:p>
    <w:p w14:paraId="514CE69A" w14:textId="5399ECBF" w:rsidR="00850180" w:rsidRDefault="00850180" w:rsidP="00850180">
      <w:pPr>
        <w:pStyle w:val="NoSpacing"/>
        <w:rPr>
          <w:rFonts w:ascii="Garamond" w:hAnsi="Garamond" w:cs="Segoe UI"/>
          <w:color w:val="000000" w:themeColor="text1"/>
          <w:shd w:val="clear" w:color="auto" w:fill="FFFFFF"/>
        </w:rPr>
      </w:pPr>
    </w:p>
    <w:p w14:paraId="6DFE4078" w14:textId="77777777" w:rsidR="003F14C6" w:rsidRDefault="003F14C6" w:rsidP="003F14C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nyckel till Skövde</w:t>
      </w:r>
    </w:p>
    <w:p w14:paraId="4DFC2F82" w14:textId="77777777" w:rsidR="003F14C6" w:rsidRDefault="003F14C6" w:rsidP="003F14C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E437 3EL17A 9039 3</w:t>
      </w:r>
    </w:p>
    <w:p w14:paraId="73004FB1" w14:textId="5D37DBE4" w:rsidR="003F14C6" w:rsidRDefault="003F14C6" w:rsidP="006857E5">
      <w:pPr>
        <w:pStyle w:val="NoSpacing"/>
        <w:rPr>
          <w:rFonts w:ascii="Garamond" w:hAnsi="Garamond" w:cs="Segoe UI"/>
          <w:color w:val="000000" w:themeColor="text1"/>
          <w:shd w:val="clear" w:color="auto" w:fill="FFFFFF"/>
        </w:rPr>
      </w:pPr>
    </w:p>
    <w:p w14:paraId="4BFA6F26" w14:textId="77777777" w:rsidR="004C0EF5" w:rsidRDefault="004C0EF5" w:rsidP="004C0EF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appy Pancake</w:t>
      </w:r>
    </w:p>
    <w:p w14:paraId="6186EDE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essan1973</w:t>
      </w:r>
    </w:p>
    <w:p w14:paraId="1062973C" w14:textId="77777777" w:rsidR="004C0EF5"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Ksmb</w:t>
      </w:r>
    </w:p>
    <w:p w14:paraId="31508F1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ora51</w:t>
      </w:r>
    </w:p>
    <w:p w14:paraId="7A8F662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Madaluha</w:t>
      </w:r>
    </w:p>
    <w:p w14:paraId="6A5015A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Mahrre</w:t>
      </w:r>
    </w:p>
    <w:p w14:paraId="1D5C90C0"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igerwomen</w:t>
      </w:r>
    </w:p>
    <w:p w14:paraId="0329D5BE"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AnnaSand</w:t>
      </w:r>
    </w:p>
    <w:p w14:paraId="76F99224"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ette6901</w:t>
      </w:r>
    </w:p>
    <w:p w14:paraId="5F687128" w14:textId="77777777" w:rsidR="004C0EF5" w:rsidRPr="005F770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MorronSol</w:t>
      </w:r>
    </w:p>
    <w:p w14:paraId="44C9E2AC" w14:textId="77777777" w:rsidR="004C0EF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Ponnyflickan</w:t>
      </w:r>
    </w:p>
    <w:p w14:paraId="1009C3D8" w14:textId="77777777" w:rsidR="004C0EF5" w:rsidRPr="00821756" w:rsidRDefault="004C0EF5" w:rsidP="004C0EF5"/>
    <w:p w14:paraId="61AAE366" w14:textId="77777777" w:rsidR="004C0EF5" w:rsidRPr="008A2A83"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8A2A83">
        <w:rPr>
          <w:rFonts w:ascii="Garamond" w:hAnsi="Garamond" w:cs="Helvetica"/>
          <w:i/>
          <w:iCs/>
          <w:color w:val="000000" w:themeColor="text1"/>
          <w:sz w:val="22"/>
          <w:szCs w:val="22"/>
        </w:rPr>
        <w:lastRenderedPageBreak/>
        <w:t>Marlin71</w:t>
      </w:r>
    </w:p>
    <w:p w14:paraId="73E2A727" w14:textId="77777777" w:rsidR="004C0EF5" w:rsidRPr="00F270D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F270DB">
        <w:rPr>
          <w:rFonts w:ascii="Garamond" w:hAnsi="Garamond" w:cs="Helvetica"/>
          <w:i/>
          <w:iCs/>
          <w:color w:val="000000" w:themeColor="text1"/>
          <w:sz w:val="22"/>
          <w:szCs w:val="22"/>
        </w:rPr>
        <w:t>Marulk71</w:t>
      </w:r>
      <w:r>
        <w:rPr>
          <w:rFonts w:ascii="Garamond" w:hAnsi="Garamond" w:cs="Helvetica"/>
          <w:i/>
          <w:iCs/>
          <w:color w:val="000000" w:themeColor="text1"/>
          <w:sz w:val="22"/>
          <w:szCs w:val="22"/>
        </w:rPr>
        <w:t xml:space="preserve"> barn hemma</w:t>
      </w:r>
    </w:p>
    <w:p w14:paraId="593380F9" w14:textId="77777777" w:rsidR="004C0EF5" w:rsidRPr="00014C07" w:rsidRDefault="004C0EF5" w:rsidP="004C0EF5">
      <w:pPr>
        <w:pStyle w:val="Heading5"/>
        <w:numPr>
          <w:ilvl w:val="0"/>
          <w:numId w:val="138"/>
        </w:numPr>
        <w:rPr>
          <w:rFonts w:ascii="Garamond" w:hAnsi="Garamond"/>
          <w:i/>
          <w:iCs/>
          <w:color w:val="000000" w:themeColor="text1"/>
        </w:rPr>
      </w:pPr>
      <w:r w:rsidRPr="00014C07">
        <w:rPr>
          <w:rFonts w:ascii="Garamond" w:hAnsi="Garamond"/>
          <w:i/>
          <w:iCs/>
          <w:color w:val="000000" w:themeColor="text1"/>
        </w:rPr>
        <w:t>pingu1</w:t>
      </w:r>
    </w:p>
    <w:p w14:paraId="27E7A966" w14:textId="77777777" w:rsidR="004C0EF5" w:rsidRPr="001A3291" w:rsidRDefault="004C0EF5" w:rsidP="004C0EF5">
      <w:pPr>
        <w:pStyle w:val="Heading5"/>
        <w:numPr>
          <w:ilvl w:val="0"/>
          <w:numId w:val="138"/>
        </w:numPr>
        <w:rPr>
          <w:rFonts w:ascii="Garamond" w:hAnsi="Garamond"/>
          <w:i/>
          <w:iCs/>
          <w:color w:val="000000" w:themeColor="text1"/>
        </w:rPr>
      </w:pPr>
      <w:r w:rsidRPr="001A3291">
        <w:rPr>
          <w:rFonts w:ascii="Garamond" w:hAnsi="Garamond"/>
          <w:i/>
          <w:iCs/>
          <w:color w:val="000000" w:themeColor="text1"/>
        </w:rPr>
        <w:t>Lunma</w:t>
      </w:r>
    </w:p>
    <w:p w14:paraId="7D5A78D4" w14:textId="77777777" w:rsidR="004C0EF5" w:rsidRPr="00821756" w:rsidRDefault="004C0EF5" w:rsidP="004C0EF5">
      <w:pPr>
        <w:pStyle w:val="Heading5"/>
        <w:numPr>
          <w:ilvl w:val="0"/>
          <w:numId w:val="138"/>
        </w:numPr>
        <w:rPr>
          <w:rFonts w:ascii="Garamond" w:hAnsi="Garamond"/>
          <w:i/>
          <w:iCs/>
          <w:color w:val="000000" w:themeColor="text1"/>
        </w:rPr>
      </w:pPr>
      <w:r w:rsidRPr="00821756">
        <w:rPr>
          <w:rFonts w:ascii="Garamond" w:hAnsi="Garamond"/>
          <w:i/>
          <w:iCs/>
          <w:color w:val="000000" w:themeColor="text1"/>
        </w:rPr>
        <w:t>Sofiaj70</w:t>
      </w:r>
    </w:p>
    <w:p w14:paraId="12DA67DC" w14:textId="77777777" w:rsidR="004C0EF5" w:rsidRPr="00014C07"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014C07">
        <w:rPr>
          <w:rFonts w:ascii="Garamond" w:hAnsi="Garamond" w:cs="Helvetica"/>
          <w:i/>
          <w:iCs/>
          <w:color w:val="000000" w:themeColor="text1"/>
          <w:sz w:val="22"/>
          <w:szCs w:val="22"/>
        </w:rPr>
        <w:t>Helg</w:t>
      </w:r>
    </w:p>
    <w:p w14:paraId="42FBABCB" w14:textId="77777777" w:rsidR="004C0EF5" w:rsidRDefault="004C0EF5" w:rsidP="006857E5">
      <w:pPr>
        <w:pStyle w:val="NoSpacing"/>
        <w:rPr>
          <w:rFonts w:ascii="Garamond" w:hAnsi="Garamond" w:cs="Segoe UI"/>
          <w:color w:val="000000" w:themeColor="text1"/>
          <w:shd w:val="clear" w:color="auto" w:fill="FFFFFF"/>
        </w:rPr>
      </w:pPr>
    </w:p>
    <w:p w14:paraId="691E6D14" w14:textId="2CC8B21A" w:rsidR="00447584" w:rsidRDefault="00447584" w:rsidP="00496EA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kort</w:t>
      </w:r>
    </w:p>
    <w:p w14:paraId="6705B4C0" w14:textId="77777777" w:rsidR="00FF49AD" w:rsidRPr="0094724C" w:rsidRDefault="00FF49AD" w:rsidP="00AD2F3F">
      <w:pPr>
        <w:pStyle w:val="NoSpacing"/>
        <w:numPr>
          <w:ilvl w:val="0"/>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Supreme Card</w:t>
      </w:r>
    </w:p>
    <w:p w14:paraId="60F418B8" w14:textId="77777777" w:rsidR="00FF49AD" w:rsidRPr="0094724C" w:rsidRDefault="00FF49AD" w:rsidP="00AD2F3F">
      <w:pPr>
        <w:pStyle w:val="NoSpacing"/>
        <w:numPr>
          <w:ilvl w:val="1"/>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Kredit 50 000 kr</w:t>
      </w:r>
    </w:p>
    <w:p w14:paraId="0F652510" w14:textId="4B8F4C14" w:rsidR="00FF49AD" w:rsidRDefault="00444AC8"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Årsavgift </w:t>
      </w:r>
      <w:r w:rsidR="00FF49AD" w:rsidRPr="0094724C">
        <w:rPr>
          <w:rFonts w:ascii="Garamond" w:hAnsi="Garamond" w:cs="Segoe UI"/>
          <w:b/>
          <w:bCs/>
          <w:color w:val="000000" w:themeColor="text1"/>
          <w:shd w:val="clear" w:color="auto" w:fill="FFFFFF"/>
        </w:rPr>
        <w:t>Januari 2022</w:t>
      </w:r>
    </w:p>
    <w:p w14:paraId="364B7E9A" w14:textId="295C9161" w:rsidR="00FF49AD" w:rsidRDefault="00FF49A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Faktura Kivra</w:t>
      </w:r>
    </w:p>
    <w:p w14:paraId="5F41FB78" w14:textId="231B1126" w:rsidR="00E044D4" w:rsidRPr="0094724C" w:rsidRDefault="00E90680"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Kundtjänst </w:t>
      </w:r>
      <w:r w:rsidR="00302C87">
        <w:rPr>
          <w:rFonts w:ascii="Garamond" w:hAnsi="Garamond" w:cs="Segoe UI"/>
          <w:b/>
          <w:bCs/>
          <w:color w:val="000000" w:themeColor="text1"/>
          <w:shd w:val="clear" w:color="auto" w:fill="FFFFFF"/>
        </w:rPr>
        <w:t>0</w:t>
      </w:r>
      <w:r w:rsidR="00E044D4">
        <w:rPr>
          <w:rFonts w:ascii="Garamond" w:hAnsi="Garamond" w:cs="Segoe UI"/>
          <w:b/>
          <w:bCs/>
          <w:color w:val="000000" w:themeColor="text1"/>
          <w:shd w:val="clear" w:color="auto" w:fill="FFFFFF"/>
        </w:rPr>
        <w:t>7711122</w:t>
      </w:r>
      <w:r w:rsidR="00302C87">
        <w:rPr>
          <w:rFonts w:ascii="Garamond" w:hAnsi="Garamond" w:cs="Segoe UI"/>
          <w:b/>
          <w:bCs/>
          <w:color w:val="000000" w:themeColor="text1"/>
          <w:shd w:val="clear" w:color="auto" w:fill="FFFFFF"/>
        </w:rPr>
        <w:t>3</w:t>
      </w:r>
      <w:r w:rsidR="00E044D4">
        <w:rPr>
          <w:rFonts w:ascii="Garamond" w:hAnsi="Garamond" w:cs="Segoe UI"/>
          <w:b/>
          <w:bCs/>
          <w:color w:val="000000" w:themeColor="text1"/>
          <w:shd w:val="clear" w:color="auto" w:fill="FFFFFF"/>
        </w:rPr>
        <w:t>3</w:t>
      </w:r>
    </w:p>
    <w:p w14:paraId="24AC22F8" w14:textId="77777777" w:rsidR="00E90680" w:rsidRPr="00903CBB" w:rsidRDefault="00E90680" w:rsidP="00AD2F3F">
      <w:pPr>
        <w:pStyle w:val="NoSpacing"/>
        <w:numPr>
          <w:ilvl w:val="0"/>
          <w:numId w:val="130"/>
        </w:numPr>
        <w:rPr>
          <w:rFonts w:ascii="Garamond" w:hAnsi="Garamond" w:cs="Segoe UI"/>
          <w:b/>
          <w:bCs/>
          <w:color w:val="000000" w:themeColor="text1"/>
          <w:shd w:val="clear" w:color="auto" w:fill="FFFFFF"/>
        </w:rPr>
      </w:pPr>
      <w:r w:rsidRPr="00903CBB">
        <w:rPr>
          <w:rFonts w:ascii="Garamond" w:hAnsi="Garamond" w:cs="Segoe UI"/>
          <w:b/>
          <w:bCs/>
          <w:color w:val="000000" w:themeColor="text1"/>
          <w:shd w:val="clear" w:color="auto" w:fill="FFFFFF"/>
        </w:rPr>
        <w:t>Preem MasterCard</w:t>
      </w:r>
    </w:p>
    <w:p w14:paraId="7AC64DE5" w14:textId="3280E611" w:rsidR="00E90680" w:rsidRPr="00BD281D" w:rsidRDefault="00E90680"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Kredit 50 000 kr</w:t>
      </w:r>
    </w:p>
    <w:p w14:paraId="1606EE19" w14:textId="72D8A074" w:rsidR="00BD281D" w:rsidRDefault="00BD281D"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Ingen årsavgift</w:t>
      </w:r>
    </w:p>
    <w:p w14:paraId="7B9080EA" w14:textId="6EF0286D" w:rsidR="00BD281D" w:rsidRPr="00BD281D" w:rsidRDefault="00BD281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421E61BF" w14:textId="23D5DD9E" w:rsidR="00EC328F" w:rsidRDefault="00EC328F" w:rsidP="00AD2F3F">
      <w:pPr>
        <w:pStyle w:val="NoSpacing"/>
        <w:numPr>
          <w:ilvl w:val="1"/>
          <w:numId w:val="130"/>
        </w:numPr>
        <w:rPr>
          <w:rFonts w:ascii="Garamond" w:hAnsi="Garamond" w:cs="Segoe UI"/>
          <w:b/>
          <w:bCs/>
          <w:color w:val="000000" w:themeColor="text1"/>
          <w:shd w:val="clear" w:color="auto" w:fill="FFFFFF"/>
        </w:rPr>
      </w:pPr>
      <w:r w:rsidRPr="0051688D">
        <w:rPr>
          <w:rFonts w:ascii="Garamond" w:hAnsi="Garamond" w:cs="Segoe UI"/>
          <w:b/>
          <w:bCs/>
          <w:color w:val="000000" w:themeColor="text1"/>
          <w:shd w:val="clear" w:color="auto" w:fill="FFFFFF"/>
        </w:rPr>
        <w:t>Kundtjänst 047658714</w:t>
      </w:r>
      <w:r w:rsidR="007472A5" w:rsidRPr="0051688D">
        <w:rPr>
          <w:rFonts w:ascii="Garamond" w:hAnsi="Garamond" w:cs="Segoe UI"/>
          <w:b/>
          <w:bCs/>
          <w:color w:val="000000" w:themeColor="text1"/>
          <w:shd w:val="clear" w:color="auto" w:fill="FFFFFF"/>
        </w:rPr>
        <w:t>0</w:t>
      </w:r>
    </w:p>
    <w:p w14:paraId="47E9A5D9" w14:textId="77777777" w:rsidR="004A5E27" w:rsidRPr="00797377" w:rsidRDefault="004A5E27" w:rsidP="00AD2F3F">
      <w:pPr>
        <w:pStyle w:val="NoSpacing"/>
        <w:numPr>
          <w:ilvl w:val="0"/>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Bank Norwegian Visa</w:t>
      </w:r>
    </w:p>
    <w:p w14:paraId="698C55E3" w14:textId="5BE7A9D7" w:rsidR="004A5E27" w:rsidRPr="00971F28" w:rsidRDefault="004A5E27"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 xml:space="preserve">Kredit </w:t>
      </w:r>
      <w:r w:rsidR="00971F28" w:rsidRPr="00971F28">
        <w:rPr>
          <w:rFonts w:ascii="Garamond" w:hAnsi="Garamond" w:cs="Segoe UI"/>
          <w:b/>
          <w:bCs/>
          <w:color w:val="000000" w:themeColor="text1"/>
          <w:shd w:val="clear" w:color="auto" w:fill="FFFFFF"/>
        </w:rPr>
        <w:t>70 000</w:t>
      </w:r>
      <w:r w:rsidRPr="00971F28">
        <w:rPr>
          <w:rFonts w:ascii="Garamond" w:hAnsi="Garamond" w:cs="Segoe UI"/>
          <w:b/>
          <w:bCs/>
          <w:color w:val="000000" w:themeColor="text1"/>
          <w:shd w:val="clear" w:color="auto" w:fill="FFFFFF"/>
        </w:rPr>
        <w:t xml:space="preserve"> kr</w:t>
      </w:r>
    </w:p>
    <w:p w14:paraId="616B93F1" w14:textId="223626CF" w:rsidR="00971F28" w:rsidRPr="00797377" w:rsidRDefault="00971F28" w:rsidP="00AD2F3F">
      <w:pPr>
        <w:pStyle w:val="NoSpacing"/>
        <w:numPr>
          <w:ilvl w:val="1"/>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Saldo -65 871, 93 kr</w:t>
      </w:r>
    </w:p>
    <w:p w14:paraId="720AEA8C" w14:textId="7264CC48" w:rsidR="00444AC8" w:rsidRPr="00971F28" w:rsidRDefault="00971F2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Ingen å</w:t>
      </w:r>
      <w:r w:rsidR="00444AC8" w:rsidRPr="00971F28">
        <w:rPr>
          <w:rFonts w:ascii="Garamond" w:hAnsi="Garamond" w:cs="Segoe UI"/>
          <w:b/>
          <w:bCs/>
          <w:color w:val="000000" w:themeColor="text1"/>
          <w:shd w:val="clear" w:color="auto" w:fill="FFFFFF"/>
        </w:rPr>
        <w:t>rsavgift</w:t>
      </w:r>
    </w:p>
    <w:p w14:paraId="3D6DE793" w14:textId="0C586845" w:rsidR="00444AC8" w:rsidRPr="00971F28" w:rsidRDefault="00444AC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Faktura</w:t>
      </w:r>
      <w:r w:rsidR="00971F28" w:rsidRPr="00971F28">
        <w:rPr>
          <w:rFonts w:ascii="Garamond" w:hAnsi="Garamond" w:cs="Segoe UI"/>
          <w:b/>
          <w:bCs/>
          <w:color w:val="000000" w:themeColor="text1"/>
          <w:shd w:val="clear" w:color="auto" w:fill="FFFFFF"/>
        </w:rPr>
        <w:t xml:space="preserve"> Mail</w:t>
      </w:r>
    </w:p>
    <w:p w14:paraId="0F0BE9A6" w14:textId="3D18904D" w:rsidR="00F930C6" w:rsidRDefault="00F930C6" w:rsidP="00AD2F3F">
      <w:pPr>
        <w:pStyle w:val="NoSpacing"/>
        <w:numPr>
          <w:ilvl w:val="1"/>
          <w:numId w:val="130"/>
        </w:numPr>
        <w:rPr>
          <w:rFonts w:ascii="Garamond" w:hAnsi="Garamond" w:cs="Segoe UI"/>
          <w:b/>
          <w:bCs/>
          <w:color w:val="000000" w:themeColor="text1"/>
          <w:shd w:val="clear" w:color="auto" w:fill="FFFFFF"/>
        </w:rPr>
      </w:pPr>
      <w:r w:rsidRPr="00F930C6">
        <w:rPr>
          <w:rFonts w:ascii="Garamond" w:hAnsi="Garamond" w:cs="Segoe UI"/>
          <w:b/>
          <w:bCs/>
          <w:color w:val="000000" w:themeColor="text1"/>
          <w:shd w:val="clear" w:color="auto" w:fill="FFFFFF"/>
        </w:rPr>
        <w:t>Kundtjänst 0770457766</w:t>
      </w:r>
    </w:p>
    <w:p w14:paraId="7264C1E5" w14:textId="647BD9AC" w:rsidR="005E79ED" w:rsidRPr="00F930C6" w:rsidRDefault="005E79E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491B83FA" w14:textId="00D998C8" w:rsidR="00EE3562" w:rsidRPr="006413CB" w:rsidRDefault="00EE3562" w:rsidP="00AD2F3F">
      <w:pPr>
        <w:pStyle w:val="NoSpacing"/>
        <w:numPr>
          <w:ilvl w:val="0"/>
          <w:numId w:val="130"/>
        </w:numPr>
        <w:rPr>
          <w:rFonts w:ascii="Garamond" w:hAnsi="Garamond" w:cs="Segoe UI"/>
          <w:b/>
          <w:bCs/>
          <w:color w:val="000000" w:themeColor="text1"/>
          <w:shd w:val="clear" w:color="auto" w:fill="FFFFFF"/>
        </w:rPr>
      </w:pPr>
      <w:r w:rsidRPr="006413CB">
        <w:rPr>
          <w:rFonts w:ascii="Garamond" w:hAnsi="Garamond" w:cs="Segoe UI"/>
          <w:b/>
          <w:bCs/>
          <w:color w:val="000000" w:themeColor="text1"/>
          <w:shd w:val="clear" w:color="auto" w:fill="FFFFFF"/>
        </w:rPr>
        <w:t>Swedbank Master Card</w:t>
      </w:r>
    </w:p>
    <w:p w14:paraId="4815FD9B" w14:textId="1BA99680" w:rsidR="006B0139" w:rsidRPr="006010AD" w:rsidRDefault="002F7FF5" w:rsidP="00AD2F3F">
      <w:pPr>
        <w:pStyle w:val="NoSpacing"/>
        <w:numPr>
          <w:ilvl w:val="1"/>
          <w:numId w:val="130"/>
        </w:numPr>
        <w:rPr>
          <w:rFonts w:ascii="Garamond" w:hAnsi="Garamond" w:cs="Segoe UI"/>
          <w:b/>
          <w:bCs/>
          <w:color w:val="000000" w:themeColor="text1"/>
          <w:shd w:val="clear" w:color="auto" w:fill="FFFFFF"/>
        </w:rPr>
      </w:pPr>
      <w:r w:rsidRPr="006010AD">
        <w:rPr>
          <w:rFonts w:ascii="Garamond" w:hAnsi="Garamond" w:cs="Segoe UI"/>
          <w:b/>
          <w:bCs/>
          <w:color w:val="000000" w:themeColor="text1"/>
          <w:shd w:val="clear" w:color="auto" w:fill="FFFFFF"/>
        </w:rPr>
        <w:t>Betalkort</w:t>
      </w:r>
    </w:p>
    <w:p w14:paraId="6C25AF93" w14:textId="25557FA2" w:rsidR="006B0139" w:rsidRPr="007E7450" w:rsidRDefault="006B0139"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Årsavgift</w:t>
      </w:r>
      <w:r w:rsidR="002F7FF5" w:rsidRPr="007E7450">
        <w:rPr>
          <w:rFonts w:ascii="Garamond" w:hAnsi="Garamond" w:cs="Segoe UI"/>
          <w:b/>
          <w:bCs/>
          <w:color w:val="000000" w:themeColor="text1"/>
          <w:shd w:val="clear" w:color="auto" w:fill="FFFFFF"/>
        </w:rPr>
        <w:t xml:space="preserve"> 250 kr</w:t>
      </w:r>
      <w:r w:rsidR="006010AD" w:rsidRPr="007E7450">
        <w:rPr>
          <w:rFonts w:ascii="Garamond" w:hAnsi="Garamond" w:cs="Segoe UI"/>
          <w:b/>
          <w:bCs/>
          <w:color w:val="000000" w:themeColor="text1"/>
          <w:shd w:val="clear" w:color="auto" w:fill="FFFFFF"/>
        </w:rPr>
        <w:t>,</w:t>
      </w:r>
      <w:r w:rsidR="007E7450" w:rsidRPr="007E7450">
        <w:rPr>
          <w:rFonts w:ascii="Garamond" w:hAnsi="Garamond" w:cs="Segoe UI"/>
          <w:b/>
          <w:bCs/>
          <w:color w:val="000000" w:themeColor="text1"/>
          <w:shd w:val="clear" w:color="auto" w:fill="FFFFFF"/>
        </w:rPr>
        <w:t xml:space="preserve"> 175 kr/år,</w:t>
      </w:r>
      <w:r w:rsidR="006010AD" w:rsidRPr="007E7450">
        <w:rPr>
          <w:rFonts w:ascii="Garamond" w:hAnsi="Garamond" w:cs="Segoe UI"/>
          <w:b/>
          <w:bCs/>
          <w:color w:val="000000" w:themeColor="text1"/>
          <w:shd w:val="clear" w:color="auto" w:fill="FFFFFF"/>
        </w:rPr>
        <w:t xml:space="preserve"> 62.50 kr/kvartal</w:t>
      </w:r>
    </w:p>
    <w:p w14:paraId="75163E57" w14:textId="0E256199" w:rsidR="006010AD" w:rsidRPr="007E7450" w:rsidRDefault="006010AD"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kontonr … 8539</w:t>
      </w:r>
    </w:p>
    <w:p w14:paraId="36C6DB97" w14:textId="2FEA5E5D"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6B0139">
        <w:rPr>
          <w:rFonts w:ascii="Garamond" w:hAnsi="Garamond" w:cs="Segoe UI"/>
          <w:b/>
          <w:bCs/>
          <w:color w:val="000000" w:themeColor="text1"/>
          <w:shd w:val="clear" w:color="auto" w:fill="FFFFFF"/>
        </w:rPr>
        <w:t>Kundtjänst 0771221122</w:t>
      </w:r>
    </w:p>
    <w:p w14:paraId="7B049A6A" w14:textId="7D9D5665" w:rsidR="00EE3562" w:rsidRPr="003C2C56" w:rsidRDefault="00EE3562" w:rsidP="00AD2F3F">
      <w:pPr>
        <w:pStyle w:val="NoSpacing"/>
        <w:numPr>
          <w:ilvl w:val="0"/>
          <w:numId w:val="130"/>
        </w:numPr>
        <w:rPr>
          <w:rFonts w:ascii="Garamond" w:hAnsi="Garamond" w:cs="Segoe UI"/>
          <w:b/>
          <w:bCs/>
          <w:color w:val="000000" w:themeColor="text1"/>
          <w:shd w:val="clear" w:color="auto" w:fill="FFFFFF"/>
        </w:rPr>
      </w:pPr>
      <w:r w:rsidRPr="003C2C56">
        <w:rPr>
          <w:rFonts w:ascii="Garamond" w:hAnsi="Garamond" w:cs="Segoe UI"/>
          <w:b/>
          <w:bCs/>
          <w:color w:val="000000" w:themeColor="text1"/>
          <w:shd w:val="clear" w:color="auto" w:fill="FFFFFF"/>
        </w:rPr>
        <w:t>Sparbanken Sjuhärad Master Card</w:t>
      </w:r>
    </w:p>
    <w:p w14:paraId="7054BDAF" w14:textId="2E9AE40B"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Kredit</w:t>
      </w:r>
      <w:r w:rsidR="00D23587" w:rsidRPr="00DC6C23">
        <w:rPr>
          <w:rFonts w:ascii="Garamond" w:hAnsi="Garamond" w:cs="Segoe UI"/>
          <w:b/>
          <w:bCs/>
          <w:color w:val="000000" w:themeColor="text1"/>
          <w:shd w:val="clear" w:color="auto" w:fill="FFFFFF"/>
        </w:rPr>
        <w:t xml:space="preserve"> 40 000 kr</w:t>
      </w:r>
    </w:p>
    <w:p w14:paraId="7DFDD7E9" w14:textId="71CECFC2"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Årsavgift</w:t>
      </w:r>
      <w:r w:rsidR="00D23587" w:rsidRPr="00DC6C23">
        <w:rPr>
          <w:rFonts w:ascii="Garamond" w:hAnsi="Garamond" w:cs="Segoe UI"/>
          <w:b/>
          <w:bCs/>
          <w:color w:val="000000" w:themeColor="text1"/>
          <w:shd w:val="clear" w:color="auto" w:fill="FFFFFF"/>
        </w:rPr>
        <w:t xml:space="preserve"> 195 kr april 2022</w:t>
      </w:r>
    </w:p>
    <w:p w14:paraId="0E50F0DF" w14:textId="53E0AB35"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 xml:space="preserve">Faktura </w:t>
      </w:r>
      <w:r w:rsidR="00D23587" w:rsidRPr="00DC6C23">
        <w:rPr>
          <w:rFonts w:ascii="Garamond" w:hAnsi="Garamond" w:cs="Segoe UI"/>
          <w:b/>
          <w:bCs/>
          <w:color w:val="000000" w:themeColor="text1"/>
          <w:shd w:val="clear" w:color="auto" w:fill="FFFFFF"/>
        </w:rPr>
        <w:t>E-faktura</w:t>
      </w:r>
    </w:p>
    <w:p w14:paraId="18085489" w14:textId="3E28CC4E"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365FD0">
        <w:rPr>
          <w:rFonts w:ascii="Garamond" w:hAnsi="Garamond" w:cs="Segoe UI"/>
          <w:b/>
          <w:bCs/>
          <w:color w:val="000000" w:themeColor="text1"/>
          <w:shd w:val="clear" w:color="auto" w:fill="FFFFFF"/>
        </w:rPr>
        <w:t>Kundtjänst</w:t>
      </w:r>
      <w:r w:rsidR="00AD2F3F" w:rsidRPr="00365FD0">
        <w:rPr>
          <w:rFonts w:ascii="Garamond" w:hAnsi="Garamond" w:cs="Segoe UI"/>
          <w:b/>
          <w:bCs/>
          <w:color w:val="000000" w:themeColor="text1"/>
          <w:shd w:val="clear" w:color="auto" w:fill="FFFFFF"/>
        </w:rPr>
        <w:t xml:space="preserve"> 033105060</w:t>
      </w:r>
    </w:p>
    <w:p w14:paraId="377CE543" w14:textId="77777777"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Telefonbanktjänsten</w:t>
      </w:r>
    </w:p>
    <w:p w14:paraId="4D741554" w14:textId="5A90D1CC"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nter Card 087371100</w:t>
      </w:r>
    </w:p>
    <w:p w14:paraId="00CD762D" w14:textId="209E47B2" w:rsidR="00D23587" w:rsidRPr="006B0139" w:rsidRDefault="00D23587"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38803EBD" w14:textId="5C04326A" w:rsidR="006A19D8" w:rsidRPr="00D501B3" w:rsidRDefault="006A19D8" w:rsidP="00AD2F3F">
      <w:pPr>
        <w:pStyle w:val="NoSpacing"/>
        <w:numPr>
          <w:ilvl w:val="0"/>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American Express</w:t>
      </w:r>
    </w:p>
    <w:p w14:paraId="12E6B923" w14:textId="77777777" w:rsidR="00AF1EA1" w:rsidRPr="00AF1EA1"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Årsavgift</w:t>
      </w:r>
      <w:r w:rsidR="0010355C" w:rsidRPr="00AF1EA1">
        <w:rPr>
          <w:rFonts w:ascii="Garamond" w:hAnsi="Garamond" w:cs="Segoe UI"/>
          <w:b/>
          <w:bCs/>
          <w:color w:val="000000" w:themeColor="text1"/>
          <w:shd w:val="clear" w:color="auto" w:fill="FFFFFF"/>
        </w:rPr>
        <w:t xml:space="preserve"> ingen avgift</w:t>
      </w:r>
    </w:p>
    <w:p w14:paraId="65CDF729" w14:textId="5198D4F9" w:rsidR="0010355C"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Faktura</w:t>
      </w:r>
    </w:p>
    <w:p w14:paraId="6F2F2E83" w14:textId="5E708B3D" w:rsidR="00D501B3" w:rsidRPr="00AF1EA1" w:rsidRDefault="00D501B3" w:rsidP="00D501B3">
      <w:pPr>
        <w:pStyle w:val="NoSpacing"/>
        <w:numPr>
          <w:ilvl w:val="2"/>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280EF33C" w14:textId="2789EB30" w:rsidR="004D4F6A" w:rsidRPr="00D501B3" w:rsidRDefault="004D4F6A"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redit 58 600 kr</w:t>
      </w:r>
    </w:p>
    <w:p w14:paraId="711057FE" w14:textId="2A32F5DB" w:rsidR="002E7AC5" w:rsidRPr="00D501B3" w:rsidRDefault="002E7AC5"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undtjänst 0771295600</w:t>
      </w:r>
    </w:p>
    <w:p w14:paraId="000E93FA" w14:textId="32CAC092" w:rsidR="0010355C" w:rsidRDefault="0010355C" w:rsidP="003D14A3">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Personlig kod 3243</w:t>
      </w:r>
    </w:p>
    <w:p w14:paraId="274A6321" w14:textId="3FB4E9FB"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Passord</w:t>
      </w:r>
    </w:p>
    <w:p w14:paraId="13F2F852" w14:textId="2A0515BD"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3w25c</w:t>
      </w:r>
    </w:p>
    <w:p w14:paraId="429CD83A" w14:textId="77777777" w:rsidR="002A364C"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Default="002A364C" w:rsidP="002A364C">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Kortprodukt 3793</w:t>
      </w:r>
    </w:p>
    <w:p w14:paraId="201FC542" w14:textId="7D7C1CB3"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484 kr</w:t>
      </w:r>
    </w:p>
    <w:p w14:paraId="400E3E62" w14:textId="55133CE4"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Ocrnummer: Kortnummer + 75</w:t>
      </w:r>
    </w:p>
    <w:p w14:paraId="5E13EAF8" w14:textId="752A9BB7" w:rsidR="000E3342"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Bg 5127-5477</w:t>
      </w:r>
    </w:p>
    <w:p w14:paraId="7EA4BBE7" w14:textId="5D2520BF" w:rsidR="002A364C"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7 juli</w:t>
      </w:r>
    </w:p>
    <w:p w14:paraId="746628F5" w14:textId="783ED1D4" w:rsidR="002A364C" w:rsidRPr="00D501B3"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 augusti</w:t>
      </w:r>
    </w:p>
    <w:p w14:paraId="57E28EEE" w14:textId="1FD3FA59" w:rsidR="00CB798A" w:rsidRDefault="00CB798A" w:rsidP="00496EA6">
      <w:pPr>
        <w:pStyle w:val="NoSpacing"/>
        <w:rPr>
          <w:rFonts w:ascii="Garamond" w:hAnsi="Garamond" w:cs="Segoe UI"/>
          <w:color w:val="000000" w:themeColor="text1"/>
          <w:shd w:val="clear" w:color="auto" w:fill="FFFFFF"/>
        </w:rPr>
      </w:pPr>
    </w:p>
    <w:p w14:paraId="72C1D8A9" w14:textId="6032C4C7" w:rsidR="00CB798A" w:rsidRPr="00CB798A" w:rsidRDefault="00CB798A"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m</w:t>
      </w:r>
      <w:r w:rsidR="007E75DB">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edded Systems</w:t>
      </w:r>
    </w:p>
    <w:p w14:paraId="1C16048E" w14:textId="77777777" w:rsidR="00EA68CD" w:rsidRPr="00EA68CD"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lang w:val="en-GB"/>
        </w:rPr>
      </w:pPr>
      <w:r>
        <w:rPr>
          <w:rStyle w:val="a-size-extra-large"/>
          <w:rFonts w:ascii="Garamond" w:hAnsi="Garamond"/>
          <w:color w:val="0F1111"/>
          <w:sz w:val="22"/>
          <w:szCs w:val="22"/>
          <w:lang w:val="en-GB"/>
        </w:rPr>
        <w:t>Making Embedded Systems</w:t>
      </w:r>
    </w:p>
    <w:p w14:paraId="6DBC4063" w14:textId="36C41994"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odern Computer Architecture and Organization: Learn x86, ARM, and RISC-V architectures and the design of smartphones, PCs, and cloud servers </w:t>
      </w:r>
      <w:r w:rsidRPr="00802AD5">
        <w:rPr>
          <w:rStyle w:val="a-size-large"/>
          <w:rFonts w:ascii="Garamond" w:hAnsi="Garamond" w:cs="Arial"/>
          <w:color w:val="0F1111"/>
          <w:sz w:val="22"/>
          <w:szCs w:val="22"/>
          <w:lang w:val="en-GB"/>
        </w:rPr>
        <w:t>1st Edition, Kindle Edition</w:t>
      </w:r>
    </w:p>
    <w:p w14:paraId="2381F75B"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16028057"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0D1B6773" w14:textId="26F8466B" w:rsidR="00CB798A" w:rsidRPr="00802AD5"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Hands-On RTOS with Microcontrollers: Building real-time embedded systems using FreeRTOS, STM32 MCUs, and SEGGER debug tools </w:t>
      </w:r>
      <w:r w:rsidRPr="00802AD5">
        <w:rPr>
          <w:rStyle w:val="a-size-large"/>
          <w:rFonts w:ascii="Garamond" w:hAnsi="Garamond" w:cs="Arial"/>
          <w:color w:val="0F1111"/>
          <w:sz w:val="22"/>
          <w:szCs w:val="22"/>
          <w:lang w:val="en-GB"/>
        </w:rPr>
        <w:t>1st Edition, Kindle Edition</w:t>
      </w:r>
    </w:p>
    <w:p w14:paraId="1DB24566" w14:textId="5B1D1B51" w:rsidR="00A151D2" w:rsidRPr="00802AD5" w:rsidRDefault="00A151D2" w:rsidP="00F102A8">
      <w:pPr>
        <w:spacing w:after="0" w:line="240" w:lineRule="auto"/>
        <w:rPr>
          <w:rFonts w:ascii="Garamond" w:hAnsi="Garamond"/>
          <w:lang w:val="en-GB"/>
        </w:rPr>
      </w:pPr>
    </w:p>
    <w:p w14:paraId="1FD65099" w14:textId="04706E81" w:rsidR="00411BE0" w:rsidRDefault="00A151D2" w:rsidP="00411BE0">
      <w:pPr>
        <w:spacing w:after="0" w:line="240" w:lineRule="auto"/>
        <w:rPr>
          <w:rFonts w:ascii="Garamond" w:hAnsi="Garamond"/>
        </w:rPr>
      </w:pPr>
      <w:r w:rsidRPr="00F102A8">
        <w:rPr>
          <w:rFonts w:ascii="Garamond" w:hAnsi="Garamond"/>
        </w:rPr>
        <w:t>Real-</w:t>
      </w:r>
      <w:r w:rsidR="00A17AF4">
        <w:rPr>
          <w:rFonts w:ascii="Garamond" w:hAnsi="Garamond"/>
        </w:rPr>
        <w:t>T</w:t>
      </w:r>
      <w:r w:rsidRPr="00F102A8">
        <w:rPr>
          <w:rFonts w:ascii="Garamond" w:hAnsi="Garamond"/>
        </w:rPr>
        <w:t xml:space="preserve">ime </w:t>
      </w:r>
      <w:r w:rsidR="00A17AF4">
        <w:rPr>
          <w:rFonts w:ascii="Garamond" w:hAnsi="Garamond"/>
        </w:rPr>
        <w:t>S</w:t>
      </w:r>
      <w:r w:rsidRPr="00F102A8">
        <w:rPr>
          <w:rFonts w:ascii="Garamond" w:hAnsi="Garamond"/>
        </w:rPr>
        <w:t>ystems</w:t>
      </w:r>
    </w:p>
    <w:p w14:paraId="5F0CDF06"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Operating Systems: Book 1 - The Theory (The engineering of real-time embedded systems) </w:t>
      </w:r>
      <w:r w:rsidRPr="00802AD5">
        <w:rPr>
          <w:rStyle w:val="a-size-large"/>
          <w:rFonts w:ascii="Garamond" w:hAnsi="Garamond" w:cs="Arial"/>
          <w:color w:val="0F1111"/>
          <w:lang w:val="en-GB"/>
        </w:rPr>
        <w:t>Kindle Edition</w:t>
      </w:r>
    </w:p>
    <w:p w14:paraId="02CF9622"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802AD5">
        <w:rPr>
          <w:rStyle w:val="a-size-extra-large"/>
          <w:rFonts w:ascii="Garamond" w:hAnsi="Garamond"/>
          <w:color w:val="0F1111"/>
          <w:lang w:val="en-GB"/>
        </w:rPr>
        <w:t>Real-time Operating Systems: Book 2 - The Practice (The engineering of real-time embedded systems) </w:t>
      </w:r>
      <w:r w:rsidRPr="00802AD5">
        <w:rPr>
          <w:rStyle w:val="a-size-large"/>
          <w:rFonts w:ascii="Garamond" w:hAnsi="Garamond" w:cs="Arial"/>
          <w:color w:val="0F1111"/>
          <w:lang w:val="en-GB"/>
        </w:rPr>
        <w:t>Kindle Edition</w:t>
      </w:r>
    </w:p>
    <w:p w14:paraId="5BE82622" w14:textId="77777777" w:rsidR="00411BE0" w:rsidRPr="00802AD5"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802AD5">
        <w:rPr>
          <w:rStyle w:val="a-size-extra-large"/>
          <w:rFonts w:ascii="Garamond" w:hAnsi="Garamond"/>
          <w:color w:val="0F1111"/>
          <w:lang w:val="en-GB"/>
        </w:rPr>
        <w:t>Real-Time C++: Efficient Object-Oriented and Template Microcontroller Programming </w:t>
      </w:r>
      <w:r w:rsidRPr="00802AD5">
        <w:rPr>
          <w:rStyle w:val="a-size-large"/>
          <w:rFonts w:ascii="Garamond" w:hAnsi="Garamond" w:cs="Arial"/>
          <w:color w:val="0F1111"/>
          <w:lang w:val="en-GB"/>
        </w:rPr>
        <w:t>3rd Edition, Kindle Edition</w:t>
      </w:r>
    </w:p>
    <w:p w14:paraId="4AF638D7" w14:textId="77777777" w:rsidR="00411BE0" w:rsidRPr="00802AD5"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Systems: Design Principles for Distributed Embedded Applications (Real-Time Systems Series) </w:t>
      </w:r>
      <w:r w:rsidRPr="00802AD5">
        <w:rPr>
          <w:rStyle w:val="a-size-large"/>
          <w:rFonts w:ascii="Garamond" w:hAnsi="Garamond" w:cs="Arial"/>
          <w:color w:val="0F1111"/>
          <w:lang w:val="en-GB"/>
        </w:rPr>
        <w:t>Kindle Edition</w:t>
      </w:r>
    </w:p>
    <w:p w14:paraId="227002F9" w14:textId="5A1DF96A" w:rsidR="00C7419C" w:rsidRPr="00802AD5"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802AD5">
        <w:rPr>
          <w:rStyle w:val="a-size-extra-large"/>
          <w:rFonts w:ascii="Garamond" w:hAnsi="Garamond"/>
          <w:color w:val="0F1111"/>
          <w:lang w:val="en-GB"/>
        </w:rPr>
        <w:t>Hard Real-Time Computing Systems: Predictable Scheduling Algorithms and Applications (Real-Time Systems Series Book 24) </w:t>
      </w:r>
      <w:r w:rsidRPr="00802AD5">
        <w:rPr>
          <w:rStyle w:val="a-size-large"/>
          <w:rFonts w:ascii="Garamond" w:hAnsi="Garamond" w:cs="Arial"/>
          <w:color w:val="0F1111"/>
          <w:lang w:val="en-GB"/>
        </w:rPr>
        <w:t>3rd Edition, Kindle Edition</w:t>
      </w:r>
    </w:p>
    <w:p w14:paraId="161D9F82" w14:textId="03350589" w:rsidR="00CB798A" w:rsidRPr="00802AD5"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7055F2" w:rsidRDefault="00D919A8" w:rsidP="00D919A8">
      <w:pPr>
        <w:pStyle w:val="Heading1"/>
        <w:shd w:val="clear" w:color="auto" w:fill="FFFFFF"/>
        <w:spacing w:before="0" w:line="240" w:lineRule="auto"/>
        <w:rPr>
          <w:rStyle w:val="a-size-extra-large"/>
          <w:rFonts w:ascii="Garamond" w:hAnsi="Garamond"/>
          <w:color w:val="0F1111"/>
          <w:sz w:val="22"/>
          <w:szCs w:val="22"/>
        </w:rPr>
      </w:pPr>
      <w:r w:rsidRPr="007055F2">
        <w:rPr>
          <w:rStyle w:val="a-size-extra-large"/>
          <w:rFonts w:ascii="Garamond" w:hAnsi="Garamond"/>
          <w:color w:val="0F1111"/>
          <w:sz w:val="22"/>
          <w:szCs w:val="22"/>
        </w:rPr>
        <w:t>C#</w:t>
      </w:r>
    </w:p>
    <w:p w14:paraId="41F978D7" w14:textId="22372213" w:rsidR="00C52EEF" w:rsidRPr="00C52EEF"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lang w:val="en-GB"/>
        </w:rPr>
      </w:pPr>
      <w:r w:rsidRPr="00C52EEF">
        <w:rPr>
          <w:rStyle w:val="a-size-extra-large"/>
          <w:rFonts w:ascii="Garamond" w:hAnsi="Garamond"/>
          <w:b/>
          <w:bCs/>
          <w:color w:val="0F1111"/>
          <w:sz w:val="22"/>
          <w:szCs w:val="22"/>
          <w:lang w:val="en-GB"/>
        </w:rPr>
        <w:t>C# 10 and .NET 6</w:t>
      </w:r>
    </w:p>
    <w:p w14:paraId="68FE7073" w14:textId="6706B1FE" w:rsidR="00A46A3E"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 and .NET 5 – Modern Cross-Platform Development: Build intelligent apps, websites, and services with Blazor, ASP.NET Core, and Entity Framework Core using Visual Studio Code, 5th Edition </w:t>
      </w:r>
      <w:r w:rsidRPr="00802AD5">
        <w:rPr>
          <w:rStyle w:val="a-size-large"/>
          <w:rFonts w:ascii="Garamond" w:hAnsi="Garamond" w:cs="Arial"/>
          <w:color w:val="0F1111"/>
          <w:sz w:val="22"/>
          <w:szCs w:val="22"/>
          <w:lang w:val="en-GB"/>
        </w:rPr>
        <w:t xml:space="preserve">5th ed. </w:t>
      </w:r>
      <w:r w:rsidRPr="00C52EEF">
        <w:rPr>
          <w:rStyle w:val="a-size-large"/>
          <w:rFonts w:ascii="Garamond" w:hAnsi="Garamond" w:cs="Arial"/>
          <w:color w:val="0F1111"/>
          <w:sz w:val="22"/>
          <w:szCs w:val="22"/>
          <w:lang w:val="en-GB"/>
        </w:rPr>
        <w:t>Edition, 10 nov 2020, 822 pages, $30.52</w:t>
      </w:r>
    </w:p>
    <w:p w14:paraId="72EEBA87" w14:textId="6F763FA8" w:rsidR="00A46A3E"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0 in a Nutshell: The Definitive Reference </w:t>
      </w:r>
      <w:r w:rsidRPr="00802AD5">
        <w:rPr>
          <w:rStyle w:val="a-size-large"/>
          <w:rFonts w:ascii="Garamond" w:hAnsi="Garamond" w:cs="Arial"/>
          <w:color w:val="0F1111"/>
          <w:sz w:val="22"/>
          <w:szCs w:val="22"/>
          <w:lang w:val="en-GB"/>
        </w:rPr>
        <w:t>1st Edition, 23 mars 2021, 1062 pages, $54.91</w:t>
      </w:r>
    </w:p>
    <w:p w14:paraId="1BDD04C9" w14:textId="1EAD6416" w:rsidR="00D919A8"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r w:rsidRPr="0004301C">
        <w:rPr>
          <w:rStyle w:val="a-size-extra-large"/>
          <w:rFonts w:ascii="Garamond" w:hAnsi="Garamond"/>
          <w:color w:val="0F1111"/>
          <w:sz w:val="22"/>
          <w:szCs w:val="22"/>
          <w:lang w:val="en-GB"/>
        </w:rPr>
        <w:t xml:space="preserve">ASP.NET Core 5 and Angular: Full-stack web development with .NET 5 and Angular 11, </w:t>
      </w:r>
      <w:r w:rsidRPr="0004301C">
        <w:rPr>
          <w:rFonts w:ascii="Garamond" w:hAnsi="Garamond" w:cs="Arial"/>
          <w:color w:val="0F1111"/>
          <w:sz w:val="22"/>
          <w:szCs w:val="22"/>
          <w:shd w:val="clear" w:color="auto" w:fill="FFFFFF"/>
          <w:lang w:val="en-GB"/>
        </w:rPr>
        <w:t>January 29, 2021, $18.22, 746 pages</w:t>
      </w:r>
    </w:p>
    <w:p w14:paraId="7267C6BA" w14:textId="77777777" w:rsidR="00143FF0"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3852D5" w:rsidRDefault="00D919A8" w:rsidP="00D919A8">
      <w:pPr>
        <w:pStyle w:val="Heading1"/>
        <w:shd w:val="clear" w:color="auto" w:fill="FFFFFF"/>
        <w:spacing w:before="0" w:line="240" w:lineRule="auto"/>
        <w:rPr>
          <w:rStyle w:val="a-size-extra-large"/>
          <w:rFonts w:ascii="Garamond" w:hAnsi="Garamond"/>
          <w:color w:val="0F1111"/>
          <w:sz w:val="22"/>
          <w:szCs w:val="22"/>
          <w:lang w:val="en-GB"/>
        </w:rPr>
      </w:pPr>
      <w:r w:rsidRPr="003852D5">
        <w:rPr>
          <w:rStyle w:val="a-size-extra-large"/>
          <w:rFonts w:ascii="Garamond" w:hAnsi="Garamond"/>
          <w:color w:val="0F1111"/>
          <w:sz w:val="22"/>
          <w:szCs w:val="22"/>
          <w:lang w:val="en-GB"/>
        </w:rPr>
        <w:t>.Net</w:t>
      </w:r>
    </w:p>
    <w:p w14:paraId="39D96CF6" w14:textId="5E3A94FA" w:rsidR="003852D5" w:rsidRPr="003852D5"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3852D5">
        <w:rPr>
          <w:rStyle w:val="a-size-extra-large"/>
          <w:rFonts w:ascii="Garamond" w:hAnsi="Garamond"/>
          <w:color w:val="0F1111"/>
          <w:sz w:val="22"/>
          <w:szCs w:val="22"/>
          <w:lang w:val="en-GB"/>
        </w:rPr>
        <w:t>Concurrency in C# Cookbook: Asynchronous, Parallel, and Multithreaded Programming </w:t>
      </w:r>
      <w:r w:rsidRPr="003852D5">
        <w:rPr>
          <w:rStyle w:val="a-size-large"/>
          <w:rFonts w:ascii="Garamond" w:hAnsi="Garamond" w:cs="Arial"/>
          <w:color w:val="0F1111"/>
          <w:sz w:val="22"/>
          <w:szCs w:val="22"/>
          <w:lang w:val="en-GB"/>
        </w:rPr>
        <w:t>2nd Edition, Rent $9.99, 344 pages</w:t>
      </w:r>
    </w:p>
    <w:p w14:paraId="744C47BF" w14:textId="54425DAE" w:rsidR="0004301C" w:rsidRPr="0004301C"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04301C">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04301C">
        <w:rPr>
          <w:rStyle w:val="a-size-large"/>
          <w:rFonts w:ascii="Garamond" w:hAnsi="Garamond" w:cs="Arial"/>
          <w:color w:val="0F1111"/>
          <w:sz w:val="22"/>
          <w:szCs w:val="22"/>
          <w:lang w:val="en-GB"/>
        </w:rPr>
        <w:t>2nd Edition, Kindle Edition, 28 dec 2020, 700 pages, $23.04</w:t>
      </w:r>
    </w:p>
    <w:p w14:paraId="7CDE2BD8" w14:textId="77777777" w:rsidR="00D919A8" w:rsidRPr="00802AD5"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802AD5">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802AD5">
        <w:rPr>
          <w:rStyle w:val="a-size-large"/>
          <w:rFonts w:ascii="Garamond" w:hAnsi="Garamond" w:cs="Arial"/>
          <w:color w:val="0F1111"/>
          <w:sz w:val="22"/>
          <w:szCs w:val="22"/>
          <w:lang w:val="en-GB"/>
        </w:rPr>
        <w:t>1st Edition, Kindle Edition, 19 mars 2021, 610 pages, $33.38</w:t>
      </w:r>
    </w:p>
    <w:p w14:paraId="24220667" w14:textId="1C06BB96" w:rsidR="00D919A8" w:rsidRPr="00802AD5"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Default="006F7635"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69D9DCEF" w14:textId="71E7BBB6" w:rsidR="00713F90" w:rsidRPr="00713F90"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lastRenderedPageBreak/>
        <w:t>Cloud Computing For Dummies </w:t>
      </w:r>
      <w:r w:rsidRPr="00802AD5">
        <w:rPr>
          <w:rStyle w:val="a-size-large"/>
          <w:rFonts w:ascii="Garamond" w:hAnsi="Garamond" w:cs="Arial"/>
          <w:color w:val="0F1111"/>
          <w:sz w:val="22"/>
          <w:szCs w:val="22"/>
          <w:lang w:val="en-GB"/>
        </w:rPr>
        <w:t>2nd Edition, Kindle Edition</w:t>
      </w:r>
    </w:p>
    <w:p w14:paraId="25957884"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icrosoft Azure For Dummies </w:t>
      </w:r>
      <w:r w:rsidRPr="00802AD5">
        <w:rPr>
          <w:rStyle w:val="a-size-large"/>
          <w:rFonts w:ascii="Garamond" w:hAnsi="Garamond" w:cs="Arial"/>
          <w:color w:val="0F1111"/>
          <w:sz w:val="22"/>
          <w:szCs w:val="22"/>
          <w:lang w:val="en-GB"/>
        </w:rPr>
        <w:t>1st Edition, Kindle Edition</w:t>
      </w:r>
    </w:p>
    <w:p w14:paraId="5DEA7256"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DevOps For Dummies </w:t>
      </w:r>
      <w:r w:rsidRPr="00802AD5">
        <w:rPr>
          <w:rStyle w:val="a-size-large"/>
          <w:rFonts w:ascii="Garamond" w:hAnsi="Garamond" w:cs="Arial"/>
          <w:color w:val="0F1111"/>
          <w:sz w:val="22"/>
          <w:szCs w:val="22"/>
          <w:lang w:val="en-GB"/>
        </w:rPr>
        <w:t>1st Edition, Kindle Edition</w:t>
      </w:r>
    </w:p>
    <w:p w14:paraId="33EBB34A" w14:textId="4353FF58" w:rsidR="006F7635" w:rsidRPr="00802AD5"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Amazon Web Services For Dummies </w:t>
      </w:r>
      <w:r w:rsidRPr="00802AD5">
        <w:rPr>
          <w:rStyle w:val="a-size-large"/>
          <w:rFonts w:ascii="Garamond" w:hAnsi="Garamond" w:cs="Arial"/>
          <w:color w:val="0F1111"/>
          <w:sz w:val="22"/>
          <w:szCs w:val="22"/>
          <w:lang w:val="en-GB"/>
        </w:rPr>
        <w:t>1st Edition, Kindle Edition</w:t>
      </w:r>
    </w:p>
    <w:p w14:paraId="72AB627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WS: The Most Complete Guide to Amazon Web Services from Beginner to Advanced Level </w:t>
      </w:r>
      <w:r w:rsidRPr="00802AD5">
        <w:rPr>
          <w:rStyle w:val="a-size-large"/>
          <w:rFonts w:ascii="Garamond" w:hAnsi="Garamond" w:cs="Arial"/>
          <w:color w:val="0F1111"/>
          <w:sz w:val="22"/>
          <w:szCs w:val="22"/>
          <w:lang w:val="en-GB"/>
        </w:rPr>
        <w:t>Kindle Edition</w:t>
      </w:r>
    </w:p>
    <w:p w14:paraId="28C5C3E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Explain the Cloud Like I'm 10 </w:t>
      </w:r>
      <w:r w:rsidRPr="00802AD5">
        <w:rPr>
          <w:rStyle w:val="a-size-large"/>
          <w:rFonts w:ascii="Garamond" w:hAnsi="Garamond" w:cs="Arial"/>
          <w:color w:val="0F1111"/>
          <w:sz w:val="22"/>
          <w:szCs w:val="22"/>
          <w:lang w:val="en-GB"/>
        </w:rPr>
        <w:t>Kindle Edition</w:t>
      </w:r>
    </w:p>
    <w:p w14:paraId="058380EE" w14:textId="77777777" w:rsidR="00C70BD5" w:rsidRPr="00C70BD5"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C70BD5">
        <w:rPr>
          <w:rStyle w:val="a-size-extra-large"/>
          <w:rFonts w:ascii="Garamond" w:hAnsi="Garamond"/>
          <w:color w:val="0F1111"/>
          <w:sz w:val="22"/>
          <w:szCs w:val="22"/>
          <w:lang w:val="en-GB"/>
        </w:rPr>
        <w:t>The DevOps Handbook: How to Create World-Class Agility, Reliability, and Security in Technology Organizations </w:t>
      </w:r>
      <w:r w:rsidRPr="00C70BD5">
        <w:rPr>
          <w:rStyle w:val="a-size-large"/>
          <w:rFonts w:ascii="Garamond" w:hAnsi="Garamond" w:cs="Arial"/>
          <w:color w:val="0F1111"/>
          <w:sz w:val="22"/>
          <w:szCs w:val="22"/>
          <w:lang w:val="en-GB"/>
        </w:rPr>
        <w:t>Kindle Edition</w:t>
      </w:r>
    </w:p>
    <w:p w14:paraId="2B71551F" w14:textId="77777777" w:rsidR="00C109AE" w:rsidRPr="00C109AE"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C109AE">
        <w:rPr>
          <w:rStyle w:val="a-size-extra-large"/>
          <w:rFonts w:ascii="Garamond" w:hAnsi="Garamond"/>
          <w:color w:val="0F1111"/>
          <w:sz w:val="22"/>
          <w:szCs w:val="22"/>
          <w:lang w:val="en-GB"/>
        </w:rPr>
        <w:t>The Kubernetes Book: Updated April 2021, $9.54, 425 pages</w:t>
      </w:r>
    </w:p>
    <w:p w14:paraId="536E4A0D" w14:textId="68BCBB7B" w:rsidR="00C109AE" w:rsidRPr="00C109AE"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C109AE">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C109AE">
        <w:rPr>
          <w:rFonts w:ascii="Garamond" w:hAnsi="Garamond" w:cs="Arial"/>
          <w:color w:val="0F1111"/>
          <w:sz w:val="22"/>
          <w:szCs w:val="22"/>
          <w:shd w:val="clear" w:color="auto" w:fill="FFFFFF"/>
          <w:lang w:val="en-GB"/>
        </w:rPr>
        <w:t xml:space="preserve">June 30, 2020, </w:t>
      </w:r>
      <w:r w:rsidRPr="00C109AE">
        <w:rPr>
          <w:rStyle w:val="a-size-extra-large"/>
          <w:rFonts w:ascii="Garamond" w:hAnsi="Garamond"/>
          <w:color w:val="0F1111"/>
          <w:sz w:val="22"/>
          <w:szCs w:val="22"/>
          <w:lang w:val="en-GB"/>
        </w:rPr>
        <w:t>$23.04, 642 pages</w:t>
      </w:r>
    </w:p>
    <w:p w14:paraId="05F071CC" w14:textId="77777777" w:rsidR="008129EA" w:rsidRPr="00C70BD5"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Default="00821E8F" w:rsidP="0047001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ärdtjänst vs. sjukresa</w:t>
      </w:r>
    </w:p>
    <w:p w14:paraId="3AA22C09" w14:textId="77777777" w:rsidR="00821E8F" w:rsidRPr="00A0715A" w:rsidRDefault="00821E8F" w:rsidP="00821E8F">
      <w:pPr>
        <w:pStyle w:val="NoSpacing"/>
        <w:numPr>
          <w:ilvl w:val="0"/>
          <w:numId w:val="126"/>
        </w:numPr>
        <w:rPr>
          <w:rFonts w:ascii="Garamond" w:hAnsi="Garamond" w:cs="Segoe UI"/>
        </w:rPr>
      </w:pPr>
      <w:r>
        <w:rPr>
          <w:rFonts w:ascii="Garamond" w:hAnsi="Garamond" w:cs="Segoe UI"/>
          <w:color w:val="000000" w:themeColor="text1"/>
          <w:shd w:val="clear" w:color="auto" w:fill="FFFFFF"/>
        </w:rPr>
        <w:t>Rullstolstaxi</w:t>
      </w:r>
    </w:p>
    <w:p w14:paraId="7A803BB1" w14:textId="77777777" w:rsidR="00821E8F" w:rsidRPr="008B27A0"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Egen rullstol</w:t>
      </w:r>
    </w:p>
    <w:p w14:paraId="247F011E" w14:textId="77777777" w:rsidR="00821E8F" w:rsidRPr="00F61F6E"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Högkostnadsskydd</w:t>
      </w:r>
    </w:p>
    <w:p w14:paraId="375AB3A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unskydd</w:t>
      </w:r>
    </w:p>
    <w:p w14:paraId="2DAA68F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edicinskt motiverat</w:t>
      </w:r>
    </w:p>
    <w:p w14:paraId="7D893254"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color w:val="000000" w:themeColor="text1"/>
          <w:shd w:val="clear" w:color="auto" w:fill="FFFFFF"/>
        </w:rPr>
        <w:t>Ekedal</w:t>
      </w:r>
    </w:p>
    <w:p w14:paraId="135CAA9E" w14:textId="77777777" w:rsidR="00821E8F" w:rsidRDefault="00821E8F" w:rsidP="00821E8F">
      <w:pPr>
        <w:pStyle w:val="NoSpacing"/>
        <w:numPr>
          <w:ilvl w:val="2"/>
          <w:numId w:val="126"/>
        </w:numPr>
        <w:rPr>
          <w:rFonts w:ascii="Garamond" w:hAnsi="Garamond" w:cs="Segoe UI"/>
        </w:rPr>
      </w:pPr>
      <w:r>
        <w:rPr>
          <w:rFonts w:ascii="Garamond" w:hAnsi="Garamond" w:cs="Segoe UI"/>
        </w:rPr>
        <w:t>Sjukhus</w:t>
      </w:r>
    </w:p>
    <w:p w14:paraId="650A2AAA"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rPr>
        <w:t>Tandläkare</w:t>
      </w:r>
    </w:p>
    <w:p w14:paraId="5213AF99" w14:textId="77777777" w:rsidR="00821E8F" w:rsidRPr="00EC5CC1" w:rsidRDefault="00821E8F" w:rsidP="00821E8F">
      <w:pPr>
        <w:pStyle w:val="NoSpacing"/>
        <w:numPr>
          <w:ilvl w:val="2"/>
          <w:numId w:val="126"/>
        </w:numPr>
        <w:rPr>
          <w:rFonts w:ascii="Garamond" w:hAnsi="Garamond" w:cs="Segoe UI"/>
        </w:rPr>
      </w:pPr>
      <w:r>
        <w:rPr>
          <w:rFonts w:ascii="Garamond" w:hAnsi="Garamond" w:cs="Segoe UI"/>
        </w:rPr>
        <w:t>Vårdcentral</w:t>
      </w:r>
    </w:p>
    <w:p w14:paraId="7F06957F" w14:textId="77777777" w:rsidR="00821E8F" w:rsidRPr="006B2A32" w:rsidRDefault="00821E8F" w:rsidP="00470018">
      <w:pPr>
        <w:pStyle w:val="NoSpacing"/>
        <w:rPr>
          <w:rFonts w:ascii="Garamond" w:hAnsi="Garamond" w:cs="Segoe UI"/>
          <w:color w:val="000000" w:themeColor="text1"/>
          <w:shd w:val="clear" w:color="auto" w:fill="FFFFFF"/>
        </w:rPr>
      </w:pPr>
    </w:p>
    <w:p w14:paraId="73D6CC96" w14:textId="3562B5D3" w:rsidR="00496EA6" w:rsidRDefault="00496EA6" w:rsidP="00496EA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sjuare</w:t>
      </w:r>
    </w:p>
    <w:p w14:paraId="7C7E2195" w14:textId="78BC6557" w:rsidR="00496EA6" w:rsidRPr="00D45CB4" w:rsidRDefault="00496EA6" w:rsidP="00496EA6">
      <w:pPr>
        <w:pStyle w:val="NoSpacing"/>
        <w:numPr>
          <w:ilvl w:val="0"/>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Stugvärdskort i Abisko</w:t>
      </w:r>
    </w:p>
    <w:p w14:paraId="6E88BF73" w14:textId="069F7FBA" w:rsidR="00287DA8" w:rsidRPr="00D45CB4" w:rsidRDefault="00287DA8"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Övernattning även i Abisko</w:t>
      </w:r>
    </w:p>
    <w:p w14:paraId="2FF3C2DC" w14:textId="09FA685C" w:rsidR="009C140E" w:rsidRPr="00D45CB4" w:rsidRDefault="009C140E"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Men inte i Saltoloukta</w:t>
      </w:r>
    </w:p>
    <w:p w14:paraId="0DDB5109" w14:textId="0A1537EC" w:rsidR="00496EA6" w:rsidRPr="004E1852" w:rsidRDefault="00607252" w:rsidP="00496EA6">
      <w:pPr>
        <w:pStyle w:val="NoSpacing"/>
        <w:numPr>
          <w:ilvl w:val="0"/>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Paket</w:t>
      </w:r>
    </w:p>
    <w:p w14:paraId="131E97B0" w14:textId="52DD00E1" w:rsidR="00607252" w:rsidRPr="004E1852" w:rsidRDefault="00607252" w:rsidP="00607252">
      <w:pPr>
        <w:pStyle w:val="NoSpacing"/>
        <w:numPr>
          <w:ilvl w:val="1"/>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Bussgods</w:t>
      </w:r>
    </w:p>
    <w:p w14:paraId="22C79CCB" w14:textId="3EF5C219" w:rsidR="00AE6C1B" w:rsidRDefault="00AE6C1B"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ndring med stugvärdskort</w:t>
      </w:r>
    </w:p>
    <w:p w14:paraId="71281C69" w14:textId="6301E3A8" w:rsidR="00AE6C1B" w:rsidRDefault="00AE6C1B" w:rsidP="00AE6C1B">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höver ej boka</w:t>
      </w:r>
    </w:p>
    <w:p w14:paraId="16DDE15A" w14:textId="7CFD76E8" w:rsidR="00AB0F91" w:rsidRDefault="00AB0F9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702C4E6C" w14:textId="7B7DA91B"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 - Abisko</w:t>
      </w:r>
    </w:p>
    <w:p w14:paraId="1ECD701D" w14:textId="1D13A4A7"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ikkjokk - </w:t>
      </w:r>
      <w:r w:rsidR="00287DA8">
        <w:rPr>
          <w:rFonts w:ascii="Garamond" w:hAnsi="Garamond" w:cs="Segoe UI"/>
          <w:color w:val="000000" w:themeColor="text1"/>
          <w:shd w:val="clear" w:color="auto" w:fill="FFFFFF"/>
        </w:rPr>
        <w:t>Strängnäs</w:t>
      </w:r>
    </w:p>
    <w:p w14:paraId="10A69F4A" w14:textId="5A47FDBB" w:rsidR="00FE5711" w:rsidRDefault="00FE571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 13 juli - Sön 1 augusti</w:t>
      </w:r>
    </w:p>
    <w:p w14:paraId="31C07C25" w14:textId="7733165A"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stu stängd i sommar</w:t>
      </w:r>
    </w:p>
    <w:p w14:paraId="59246357" w14:textId="02DF7E45"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sätter tågbiljett</w:t>
      </w:r>
    </w:p>
    <w:p w14:paraId="6403DAD1" w14:textId="77777777"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ka andra tre?</w:t>
      </w:r>
    </w:p>
    <w:p w14:paraId="02EE7871"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milla Lundborg</w:t>
      </w:r>
    </w:p>
    <w:p w14:paraId="118F4BD7"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na Olman</w:t>
      </w:r>
    </w:p>
    <w:p w14:paraId="415D20D8" w14:textId="600F6CFB" w:rsidR="00496EA6" w:rsidRDefault="00496EA6" w:rsidP="00496EA6">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tter Elsa</w:t>
      </w:r>
      <w:r w:rsidR="000F00DC">
        <w:rPr>
          <w:rFonts w:ascii="Garamond" w:hAnsi="Garamond" w:cs="Segoe UI"/>
          <w:color w:val="000000" w:themeColor="text1"/>
          <w:shd w:val="clear" w:color="auto" w:fill="FFFFFF"/>
        </w:rPr>
        <w:t xml:space="preserve"> Olman</w:t>
      </w:r>
    </w:p>
    <w:p w14:paraId="639D267F" w14:textId="77777777" w:rsidR="00A013E4" w:rsidRDefault="00A013E4" w:rsidP="00A013E4">
      <w:pPr>
        <w:pStyle w:val="NormalPACKT"/>
        <w:spacing w:after="0"/>
        <w:ind w:left="360"/>
        <w:rPr>
          <w:lang w:val="en-GB"/>
        </w:rPr>
      </w:pPr>
    </w:p>
    <w:p w14:paraId="3A4D949A" w14:textId="39F0BD5B" w:rsidR="00A013E4" w:rsidRDefault="00A013E4" w:rsidP="00A013E4">
      <w:pPr>
        <w:pStyle w:val="NormalPACKT"/>
        <w:spacing w:after="0"/>
        <w:ind w:left="360"/>
        <w:rPr>
          <w:lang w:val="en-GB"/>
        </w:rPr>
      </w:pPr>
      <w:r>
        <w:rPr>
          <w:lang w:val="en-GB"/>
        </w:rPr>
        <w:t>Gabriella Hugosson</w:t>
      </w:r>
    </w:p>
    <w:p w14:paraId="4D4AB801" w14:textId="77777777" w:rsidR="00A013E4" w:rsidRDefault="00A013E4" w:rsidP="00A013E4">
      <w:pPr>
        <w:pStyle w:val="NormalPACKT"/>
        <w:numPr>
          <w:ilvl w:val="1"/>
          <w:numId w:val="125"/>
        </w:numPr>
        <w:spacing w:after="0"/>
        <w:rPr>
          <w:lang w:val="en-GB"/>
        </w:rPr>
      </w:pPr>
      <w:r>
        <w:rPr>
          <w:lang w:val="en-GB"/>
        </w:rPr>
        <w:t>070 600 96 36</w:t>
      </w:r>
    </w:p>
    <w:p w14:paraId="4681D2F5" w14:textId="77777777" w:rsidR="00A013E4" w:rsidRDefault="00A013E4" w:rsidP="00A013E4">
      <w:pPr>
        <w:pStyle w:val="NormalPACKT"/>
        <w:numPr>
          <w:ilvl w:val="1"/>
          <w:numId w:val="125"/>
        </w:numPr>
        <w:spacing w:after="0"/>
        <w:rPr>
          <w:lang w:val="en-GB"/>
        </w:rPr>
      </w:pPr>
      <w:r>
        <w:rPr>
          <w:lang w:val="en-GB"/>
        </w:rPr>
        <w:t>070 310 25 03</w:t>
      </w:r>
    </w:p>
    <w:p w14:paraId="7D86DD9D" w14:textId="77777777" w:rsidR="00A013E4" w:rsidRDefault="00A013E4" w:rsidP="00A013E4">
      <w:pPr>
        <w:pStyle w:val="NormalPACKT"/>
        <w:spacing w:after="0"/>
        <w:rPr>
          <w:lang w:val="en-GB"/>
        </w:rPr>
      </w:pPr>
    </w:p>
    <w:p w14:paraId="70DB6DE9" w14:textId="271134B7" w:rsidR="00FE5711" w:rsidRDefault="00FE5711" w:rsidP="00FE571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ket</w:t>
      </w:r>
    </w:p>
    <w:p w14:paraId="73AAF6D7" w14:textId="77777777" w:rsidR="00A31F40" w:rsidRDefault="00A31F40"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ka</w:t>
      </w:r>
    </w:p>
    <w:p w14:paraId="67FB7AE6" w14:textId="578DBD7B"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påsar</w:t>
      </w:r>
    </w:p>
    <w:p w14:paraId="25EF80C4" w14:textId="77777777"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verkaffe</w:t>
      </w:r>
    </w:p>
    <w:p w14:paraId="2D14778F" w14:textId="00CC8A2C" w:rsidR="00FE5711"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kex</w:t>
      </w:r>
    </w:p>
    <w:p w14:paraId="41DD7B66" w14:textId="2FD6E9F1"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w:t>
      </w:r>
    </w:p>
    <w:p w14:paraId="62D97EDE" w14:textId="7CFCAFA2"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karoner</w:t>
      </w:r>
    </w:p>
    <w:p w14:paraId="04EACA2C" w14:textId="10B83E8E"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ervburkar</w:t>
      </w:r>
    </w:p>
    <w:p w14:paraId="07449AC4" w14:textId="16AC8CE5"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ttfärssås</w:t>
      </w:r>
    </w:p>
    <w:p w14:paraId="74A5E72F" w14:textId="58F32507"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ili-Con-Carne</w:t>
      </w:r>
    </w:p>
    <w:p w14:paraId="7281D814" w14:textId="02E07462"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ashsoppa</w:t>
      </w:r>
    </w:p>
    <w:p w14:paraId="77DD8A39" w14:textId="0BC8C208"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w:t>
      </w:r>
    </w:p>
    <w:p w14:paraId="2FC86F12" w14:textId="3CE2007C"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abou 100</w:t>
      </w:r>
      <w:r w:rsidR="00EB00EF">
        <w:rPr>
          <w:rFonts w:ascii="Garamond" w:hAnsi="Garamond" w:cs="Segoe UI"/>
          <w:color w:val="000000" w:themeColor="text1"/>
          <w:shd w:val="clear" w:color="auto" w:fill="FFFFFF"/>
        </w:rPr>
        <w:t>/</w:t>
      </w:r>
      <w:r w:rsidR="008A05C3">
        <w:rPr>
          <w:rFonts w:ascii="Garamond" w:hAnsi="Garamond" w:cs="Segoe UI"/>
          <w:color w:val="000000" w:themeColor="text1"/>
          <w:shd w:val="clear" w:color="auto" w:fill="FFFFFF"/>
        </w:rPr>
        <w:t>200</w:t>
      </w:r>
      <w:r>
        <w:rPr>
          <w:rFonts w:ascii="Garamond" w:hAnsi="Garamond" w:cs="Segoe UI"/>
          <w:color w:val="000000" w:themeColor="text1"/>
          <w:shd w:val="clear" w:color="auto" w:fill="FFFFFF"/>
        </w:rPr>
        <w:t>g</w:t>
      </w:r>
    </w:p>
    <w:p w14:paraId="59DC4F30" w14:textId="21F71C06" w:rsidR="00496EA6" w:rsidRDefault="00496EA6" w:rsidP="007C4591">
      <w:pPr>
        <w:pStyle w:val="NormalPACKT"/>
        <w:spacing w:after="0"/>
        <w:rPr>
          <w:lang w:val="en-GB"/>
        </w:rPr>
      </w:pPr>
    </w:p>
    <w:p w14:paraId="1FFACE80" w14:textId="644CF13B" w:rsidR="00371BF1" w:rsidRDefault="00230F35" w:rsidP="007C4591">
      <w:pPr>
        <w:pStyle w:val="NormalPACKT"/>
        <w:spacing w:after="0"/>
        <w:rPr>
          <w:lang w:val="en-GB"/>
        </w:rPr>
      </w:pPr>
      <w:r>
        <w:rPr>
          <w:lang w:val="en-GB"/>
        </w:rPr>
        <w:t>www.</w:t>
      </w:r>
      <w:r w:rsidR="00371BF1">
        <w:rPr>
          <w:lang w:val="en-GB"/>
        </w:rPr>
        <w:t>GaryDelaney</w:t>
      </w:r>
      <w:r>
        <w:rPr>
          <w:lang w:val="en-GB"/>
        </w:rPr>
        <w:t>.com</w:t>
      </w:r>
    </w:p>
    <w:p w14:paraId="04245C5B" w14:textId="77777777" w:rsidR="00371BF1" w:rsidRPr="00AD1A23" w:rsidRDefault="00371BF1" w:rsidP="007C4591">
      <w:pPr>
        <w:pStyle w:val="NormalPACKT"/>
        <w:spacing w:after="0"/>
        <w:rPr>
          <w:lang w:val="en-GB"/>
        </w:rPr>
      </w:pPr>
    </w:p>
    <w:p w14:paraId="32B72696" w14:textId="7405A84C" w:rsidR="00B34DD8" w:rsidRPr="00B34DD8" w:rsidRDefault="00B34DD8" w:rsidP="00B34DD8">
      <w:pPr>
        <w:pStyle w:val="Heading3"/>
        <w:shd w:val="clear" w:color="auto" w:fill="FFFFFF"/>
        <w:spacing w:before="0" w:after="225"/>
        <w:textAlignment w:val="baseline"/>
        <w:rPr>
          <w:rFonts w:ascii="Garamond" w:hAnsi="Garamond"/>
          <w:b w:val="0"/>
          <w:bCs/>
          <w:color w:val="555555"/>
          <w:sz w:val="22"/>
          <w:szCs w:val="22"/>
        </w:rPr>
      </w:pPr>
      <w:r w:rsidRPr="00B34DD8">
        <w:rPr>
          <w:rFonts w:ascii="Garamond" w:hAnsi="Garamond"/>
          <w:b w:val="0"/>
          <w:bCs/>
          <w:color w:val="555555"/>
          <w:sz w:val="22"/>
          <w:szCs w:val="22"/>
        </w:rPr>
        <w:t>Gunnar Graflunds Fastighets AB</w:t>
      </w:r>
    </w:p>
    <w:p w14:paraId="37501F1C" w14:textId="77777777" w:rsidR="00B34DD8" w:rsidRPr="00B34DD8" w:rsidRDefault="00B34DD8" w:rsidP="00B34DD8">
      <w:pPr>
        <w:pStyle w:val="Heading5"/>
        <w:shd w:val="clear" w:color="auto" w:fill="FFFFFF"/>
        <w:spacing w:before="0" w:after="225"/>
        <w:textAlignment w:val="baseline"/>
        <w:rPr>
          <w:rFonts w:ascii="Garamond" w:hAnsi="Garamond"/>
          <w:bCs/>
          <w:color w:val="555555"/>
        </w:rPr>
      </w:pPr>
      <w:r w:rsidRPr="00B34DD8">
        <w:rPr>
          <w:rFonts w:ascii="Garamond" w:hAnsi="Garamond"/>
          <w:bCs/>
          <w:color w:val="555555"/>
        </w:rPr>
        <w:t>Rademachergatan 19, 632 18 Eskilstuna</w:t>
      </w:r>
    </w:p>
    <w:p w14:paraId="6B84A267" w14:textId="06D42763" w:rsidR="008B484B" w:rsidRDefault="008B484B" w:rsidP="008B484B">
      <w:pPr>
        <w:spacing w:line="264" w:lineRule="auto"/>
        <w:rPr>
          <w:rFonts w:ascii="Garamond" w:eastAsia="Times New Roman" w:hAnsi="Garamond" w:cs="Helvetica"/>
        </w:rPr>
      </w:pPr>
      <w:r w:rsidRPr="00444A6C">
        <w:rPr>
          <w:rFonts w:ascii="Garamond" w:eastAsia="Times New Roman" w:hAnsi="Garamond" w:cs="Helvetica"/>
        </w:rPr>
        <w:t>SF Anytime: 3FL47AWW, 2021-06-02</w:t>
      </w:r>
    </w:p>
    <w:p w14:paraId="6DF157DF" w14:textId="661A9CF1" w:rsidR="0062506C" w:rsidRPr="00802AD5" w:rsidRDefault="004560ED" w:rsidP="0062506C">
      <w:pPr>
        <w:pStyle w:val="Heading3"/>
        <w:shd w:val="clear" w:color="auto" w:fill="FFFFFF"/>
        <w:spacing w:before="0" w:after="0"/>
        <w:textAlignment w:val="baseline"/>
        <w:rPr>
          <w:b w:val="0"/>
          <w:bCs/>
          <w:color w:val="333333"/>
          <w:lang w:val="sv-SE"/>
        </w:rPr>
      </w:pPr>
      <w:hyperlink r:id="rId16" w:history="1">
        <w:r w:rsidR="0062506C" w:rsidRPr="00802AD5">
          <w:rPr>
            <w:rStyle w:val="Hyperlink"/>
            <w:color w:val="007EB6"/>
            <w:sz w:val="24"/>
            <w:szCs w:val="24"/>
            <w:bdr w:val="none" w:sz="0" w:space="0" w:color="auto" w:frame="1"/>
            <w:lang w:val="sv-SE"/>
          </w:rPr>
          <w:t>Dansa min docka</w:t>
        </w:r>
      </w:hyperlink>
      <w:r w:rsidR="0062506C" w:rsidRPr="00802AD5">
        <w:rPr>
          <w:color w:val="333333"/>
          <w:lang w:val="sv-SE"/>
        </w:rPr>
        <w:t xml:space="preserve"> </w:t>
      </w:r>
      <w:r w:rsidR="0062506C" w:rsidRPr="00802AD5">
        <w:rPr>
          <w:b w:val="0"/>
          <w:bCs/>
          <w:color w:val="333333"/>
          <w:lang w:val="sv-SE"/>
        </w:rPr>
        <w:t>av Anna Jansson</w:t>
      </w:r>
    </w:p>
    <w:p w14:paraId="2603AAA9" w14:textId="5D746720" w:rsidR="00A66932" w:rsidRPr="00802AD5" w:rsidRDefault="00A66932" w:rsidP="00A66932">
      <w:pPr>
        <w:pStyle w:val="NormalPACKT"/>
        <w:rPr>
          <w:lang w:val="sv-SE"/>
        </w:rPr>
      </w:pPr>
      <w:r w:rsidRPr="00802AD5">
        <w:rPr>
          <w:lang w:val="sv-SE"/>
        </w:rPr>
        <w:t>John F. Case: Den förste ryttaren</w:t>
      </w:r>
    </w:p>
    <w:p w14:paraId="563BEA01" w14:textId="33B0D412" w:rsidR="00444A6C" w:rsidRDefault="00444A6C" w:rsidP="00836794">
      <w:pPr>
        <w:pStyle w:val="NoSpacing"/>
        <w:rPr>
          <w:rFonts w:ascii="Garamond" w:hAnsi="Garamond" w:cs="Open Sans"/>
          <w:color w:val="333333"/>
        </w:rPr>
      </w:pPr>
      <w:r>
        <w:rPr>
          <w:rFonts w:ascii="Garamond" w:hAnsi="Garamond" w:cs="Open Sans"/>
          <w:color w:val="333333"/>
        </w:rPr>
        <w:t>Vänersborg</w:t>
      </w:r>
    </w:p>
    <w:p w14:paraId="3C1174B2" w14:textId="7478B81B" w:rsidR="00444A6C" w:rsidRDefault="00444A6C" w:rsidP="00444A6C">
      <w:pPr>
        <w:pStyle w:val="NoSpacing"/>
        <w:numPr>
          <w:ilvl w:val="0"/>
          <w:numId w:val="121"/>
        </w:numPr>
        <w:rPr>
          <w:rFonts w:ascii="Garamond" w:hAnsi="Garamond" w:cs="Segoe UI"/>
          <w:color w:val="000000" w:themeColor="text1"/>
          <w:shd w:val="clear" w:color="auto" w:fill="FFFFFF"/>
        </w:rPr>
      </w:pPr>
      <w:r w:rsidRPr="00025B70">
        <w:rPr>
          <w:rFonts w:ascii="Garamond" w:hAnsi="Garamond" w:cs="Open Sans"/>
          <w:color w:val="333333"/>
        </w:rPr>
        <w:t>Birger Sjöberg</w:t>
      </w:r>
      <w:r>
        <w:rPr>
          <w:rFonts w:ascii="Garamond" w:hAnsi="Garamond" w:cs="Open Sans"/>
          <w:color w:val="333333"/>
        </w:rPr>
        <w:t>s</w:t>
      </w:r>
      <w:r w:rsidRPr="00025B70">
        <w:rPr>
          <w:rFonts w:ascii="Garamond" w:hAnsi="Garamond" w:cs="Open Sans"/>
          <w:color w:val="333333"/>
        </w:rPr>
        <w:t>gymnasiet</w:t>
      </w:r>
      <w:r>
        <w:rPr>
          <w:rFonts w:ascii="Garamond" w:hAnsi="Garamond" w:cs="Segoe UI"/>
          <w:color w:val="000000" w:themeColor="text1"/>
          <w:shd w:val="clear" w:color="auto" w:fill="FFFFFF"/>
        </w:rPr>
        <w:t xml:space="preserve"> </w:t>
      </w:r>
    </w:p>
    <w:p w14:paraId="0F96AE9C" w14:textId="6CACCBC0" w:rsidR="00085671" w:rsidRDefault="00085671"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4.00 tors</w:t>
      </w:r>
      <w:r w:rsidR="000A6B0E">
        <w:rPr>
          <w:rFonts w:ascii="Garamond" w:hAnsi="Garamond" w:cs="Segoe UI"/>
          <w:color w:val="000000" w:themeColor="text1"/>
          <w:shd w:val="clear" w:color="auto" w:fill="FFFFFF"/>
        </w:rPr>
        <w:t>dag</w:t>
      </w:r>
      <w:r>
        <w:rPr>
          <w:rFonts w:ascii="Garamond" w:hAnsi="Garamond" w:cs="Segoe UI"/>
          <w:color w:val="000000" w:themeColor="text1"/>
          <w:shd w:val="clear" w:color="auto" w:fill="FFFFFF"/>
        </w:rPr>
        <w:t xml:space="preserve"> 3 juni</w:t>
      </w:r>
    </w:p>
    <w:p w14:paraId="6A225286" w14:textId="35C935A7" w:rsidR="00085671" w:rsidRDefault="000A6B0E"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 på El</w:t>
      </w:r>
      <w:r w:rsidR="00B803A8">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Energi, Vård och omsorg</w:t>
      </w:r>
    </w:p>
    <w:p w14:paraId="36CF243F" w14:textId="77777777" w:rsidR="000A6B0E" w:rsidRDefault="000A6B0E" w:rsidP="00836794">
      <w:pPr>
        <w:pStyle w:val="NoSpacing"/>
        <w:rPr>
          <w:rFonts w:ascii="Garamond" w:hAnsi="Garamond" w:cs="Segoe UI"/>
          <w:color w:val="000000" w:themeColor="text1"/>
          <w:shd w:val="clear" w:color="auto" w:fill="FFFFFF"/>
        </w:rPr>
      </w:pPr>
    </w:p>
    <w:p w14:paraId="235523D4" w14:textId="79B13C7D" w:rsidR="007075D7" w:rsidRDefault="007075D7"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ren Innovation School</w:t>
      </w:r>
    </w:p>
    <w:p w14:paraId="5D150EFB" w14:textId="4E6FB1D0" w:rsidR="007075D7"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fysik</w:t>
      </w:r>
    </w:p>
    <w:p w14:paraId="2E0564D6" w14:textId="5367B050" w:rsidR="00A0656A"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w:t>
      </w:r>
      <w:r w:rsidR="00BA52F4">
        <w:rPr>
          <w:rFonts w:ascii="Garamond" w:hAnsi="Garamond" w:cs="Segoe UI"/>
          <w:color w:val="000000" w:themeColor="text1"/>
          <w:shd w:val="clear" w:color="auto" w:fill="FFFFFF"/>
        </w:rPr>
        <w:t xml:space="preserve"> web 35-55%</w:t>
      </w:r>
    </w:p>
    <w:p w14:paraId="4BE3E15A" w14:textId="1B8BCEBB" w:rsidR="00BA52F4" w:rsidRDefault="00BA52F4"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Fridell</w:t>
      </w:r>
    </w:p>
    <w:p w14:paraId="46B05D9D" w14:textId="38A35FF8" w:rsidR="00BA52F4" w:rsidRDefault="002840CF"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k el en</w:t>
      </w:r>
    </w:p>
    <w:p w14:paraId="66C81EDB" w14:textId="77777777" w:rsidR="00CD0BDB" w:rsidRDefault="00CD0BDB" w:rsidP="00CD0BDB">
      <w:pPr>
        <w:pStyle w:val="NoSpacing"/>
        <w:rPr>
          <w:rFonts w:ascii="Garamond" w:hAnsi="Garamond" w:cs="Segoe UI"/>
          <w:color w:val="000000" w:themeColor="text1"/>
          <w:shd w:val="clear" w:color="auto" w:fill="FFFFFF"/>
        </w:rPr>
      </w:pPr>
    </w:p>
    <w:p w14:paraId="64F84293" w14:textId="6710BBFB" w:rsidR="00836794" w:rsidRDefault="00836794"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Compiler</w:t>
      </w:r>
    </w:p>
    <w:p w14:paraId="231EEFD9" w14:textId="77777777" w:rsidR="00836794" w:rsidRDefault="00836794" w:rsidP="00836794">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fields</w:t>
      </w:r>
    </w:p>
    <w:p w14:paraId="6FC715CF" w14:textId="0812FAEA" w:rsidR="00346021" w:rsidRDefault="00346021"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tern main</w:t>
      </w:r>
    </w:p>
    <w:p w14:paraId="5B308972" w14:textId="7800917B" w:rsidR="00D97C3A" w:rsidRDefault="00D97C3A"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n-exit</w:t>
      </w:r>
    </w:p>
    <w:p w14:paraId="48DA063B" w14:textId="5C551B82" w:rsidR="00C9084F" w:rsidRDefault="00D94390"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w:t>
      </w:r>
      <w:r w:rsidR="00C9084F">
        <w:rPr>
          <w:rFonts w:ascii="Garamond" w:hAnsi="Garamond" w:cs="Segoe UI"/>
          <w:color w:val="000000" w:themeColor="text1"/>
          <w:shd w:val="clear" w:color="auto" w:fill="FFFFFF"/>
        </w:rPr>
        <w:t xml:space="preserve">ouble </w:t>
      </w:r>
      <w:r>
        <w:rPr>
          <w:rFonts w:ascii="Garamond" w:hAnsi="Garamond" w:cs="Segoe UI"/>
          <w:color w:val="000000" w:themeColor="text1"/>
          <w:shd w:val="clear" w:color="auto" w:fill="FFFFFF"/>
        </w:rPr>
        <w:t xml:space="preserve">vs. </w:t>
      </w:r>
      <w:r w:rsidR="00C9084F">
        <w:rPr>
          <w:rFonts w:ascii="Garamond" w:hAnsi="Garamond" w:cs="Segoe UI"/>
          <w:color w:val="000000" w:themeColor="text1"/>
          <w:shd w:val="clear" w:color="auto" w:fill="FFFFFF"/>
        </w:rPr>
        <w:t>decimal</w:t>
      </w:r>
    </w:p>
    <w:p w14:paraId="480D268A" w14:textId="4DAB9BCE" w:rsidR="00487A32" w:rsidRPr="00CC3C7A" w:rsidRDefault="00487A32" w:rsidP="00346021">
      <w:pPr>
        <w:pStyle w:val="NoSpacing"/>
        <w:numPr>
          <w:ilvl w:val="0"/>
          <w:numId w:val="115"/>
        </w:numPr>
        <w:rPr>
          <w:rFonts w:ascii="Garamond" w:hAnsi="Garamond" w:cs="Segoe UI"/>
          <w:color w:val="000000" w:themeColor="text1"/>
          <w:shd w:val="clear" w:color="auto" w:fill="FFFFFF"/>
        </w:rPr>
      </w:pPr>
      <w:r w:rsidRPr="00146469">
        <w:rPr>
          <w:rFonts w:ascii="Garamond" w:hAnsi="Garamond"/>
          <w:highlight w:val="white"/>
        </w:rPr>
        <w:t>declaration_specifier_list_x</w:t>
      </w:r>
    </w:p>
    <w:p w14:paraId="4B8504FA" w14:textId="7D31B063" w:rsidR="00CC3C7A" w:rsidRPr="00802AD5" w:rsidRDefault="00CC3C7A" w:rsidP="00346021">
      <w:pPr>
        <w:pStyle w:val="NoSpacing"/>
        <w:numPr>
          <w:ilvl w:val="0"/>
          <w:numId w:val="115"/>
        </w:numPr>
        <w:rPr>
          <w:rFonts w:ascii="Garamond" w:hAnsi="Garamond" w:cs="Segoe UI"/>
          <w:color w:val="000000" w:themeColor="text1"/>
          <w:shd w:val="clear" w:color="auto" w:fill="FFFFFF"/>
          <w:lang w:val="en-GB"/>
        </w:rPr>
      </w:pPr>
      <w:r w:rsidRPr="00802AD5">
        <w:rPr>
          <w:rFonts w:ascii="Garamond" w:hAnsi="Garamond"/>
          <w:lang w:val="en-GB"/>
        </w:rPr>
        <w:t>struct/union copy size: 4 or 8 bytes</w:t>
      </w:r>
    </w:p>
    <w:p w14:paraId="7648BE26" w14:textId="7B9AC1B9" w:rsidR="00F27878" w:rsidRPr="0099737B" w:rsidRDefault="00F27878" w:rsidP="00346021">
      <w:pPr>
        <w:pStyle w:val="NoSpacing"/>
        <w:numPr>
          <w:ilvl w:val="0"/>
          <w:numId w:val="115"/>
        </w:numPr>
        <w:rPr>
          <w:rFonts w:ascii="Garamond" w:hAnsi="Garamond" w:cs="Segoe UI"/>
          <w:color w:val="000000" w:themeColor="text1"/>
          <w:shd w:val="clear" w:color="auto" w:fill="FFFFFF"/>
        </w:rPr>
      </w:pPr>
      <w:r>
        <w:rPr>
          <w:rFonts w:ascii="Garamond" w:hAnsi="Garamond"/>
        </w:rPr>
        <w:t>#line</w:t>
      </w:r>
    </w:p>
    <w:p w14:paraId="7B06DC1A" w14:textId="0E2ADAE2" w:rsidR="0099737B" w:rsidRPr="00485A7F" w:rsidRDefault="0099737B" w:rsidP="00346021">
      <w:pPr>
        <w:pStyle w:val="NoSpacing"/>
        <w:numPr>
          <w:ilvl w:val="0"/>
          <w:numId w:val="115"/>
        </w:numPr>
        <w:rPr>
          <w:rFonts w:ascii="Garamond" w:hAnsi="Garamond" w:cs="Segoe UI"/>
          <w:color w:val="000000" w:themeColor="text1"/>
          <w:shd w:val="clear" w:color="auto" w:fill="FFFFFF"/>
        </w:rPr>
      </w:pPr>
      <w:r w:rsidRPr="00485A7F">
        <w:rPr>
          <w:rFonts w:ascii="Garamond" w:hAnsi="Garamond"/>
          <w:highlight w:val="white"/>
        </w:rPr>
        <w:t>name-with-parameter</w:t>
      </w:r>
    </w:p>
    <w:p w14:paraId="1D1BC8F9" w14:textId="21071B60" w:rsidR="0014170D" w:rsidRPr="00485A7F" w:rsidRDefault="0014170D" w:rsidP="00346021">
      <w:pPr>
        <w:pStyle w:val="NoSpacing"/>
        <w:numPr>
          <w:ilvl w:val="0"/>
          <w:numId w:val="115"/>
        </w:numPr>
        <w:rPr>
          <w:rFonts w:ascii="Garamond" w:hAnsi="Garamond" w:cs="Segoe UI"/>
          <w:color w:val="000000" w:themeColor="text1"/>
          <w:shd w:val="clear" w:color="auto" w:fill="FFFFFF"/>
        </w:rPr>
      </w:pPr>
      <w:r w:rsidRPr="00485A7F">
        <w:rPr>
          <w:rFonts w:ascii="Garamond" w:hAnsi="Garamond"/>
        </w:rPr>
        <w:t>name/identifier</w:t>
      </w:r>
    </w:p>
    <w:p w14:paraId="28C77398" w14:textId="63FC1A32" w:rsidR="004944F8" w:rsidRDefault="004944F8" w:rsidP="006D5754">
      <w:pPr>
        <w:pStyle w:val="Code"/>
        <w:rPr>
          <w:rStyle w:val="CodeInText"/>
          <w:rFonts w:ascii="Garamond" w:hAnsi="Garamond"/>
          <w:b w:val="0"/>
          <w:bCs/>
          <w:sz w:val="22"/>
        </w:rPr>
      </w:pPr>
    </w:p>
    <w:p w14:paraId="03E88092" w14:textId="77777777" w:rsidR="00AB40BE" w:rsidRDefault="00AB40BE" w:rsidP="00AB40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Default="00AB40BE" w:rsidP="00AB40BE">
      <w:pPr>
        <w:pStyle w:val="NoSpacing"/>
        <w:rPr>
          <w:rFonts w:ascii="Garamond" w:hAnsi="Garamond" w:cs="Segoe UI"/>
          <w:color w:val="000000" w:themeColor="text1"/>
          <w:shd w:val="clear" w:color="auto" w:fill="FFFFFF"/>
        </w:rPr>
      </w:pPr>
    </w:p>
    <w:p w14:paraId="7BA3B299" w14:textId="57835238" w:rsidR="000C074C" w:rsidRPr="000C074C" w:rsidRDefault="000C074C" w:rsidP="000C074C">
      <w:pPr>
        <w:spacing w:after="0"/>
        <w:rPr>
          <w:rFonts w:ascii="Garamond" w:hAnsi="Garamond"/>
        </w:rPr>
      </w:pPr>
      <w:r w:rsidRPr="000C074C">
        <w:rPr>
          <w:rFonts w:ascii="Garamond" w:hAnsi="Garamond"/>
        </w:rPr>
        <w:t>Lärarförbundet </w:t>
      </w:r>
      <w:r w:rsidRPr="000C074C">
        <w:rPr>
          <w:rStyle w:val="fullsize"/>
          <w:rFonts w:ascii="Garamond" w:hAnsi="Garamond"/>
        </w:rPr>
        <w:t xml:space="preserve">Göteborg </w:t>
      </w:r>
      <w:r w:rsidRPr="000C074C">
        <w:rPr>
          <w:rFonts w:ascii="Garamond" w:hAnsi="Garamond"/>
        </w:rPr>
        <w:t>031</w:t>
      </w:r>
      <w:r w:rsidR="004C4E20">
        <w:rPr>
          <w:rFonts w:ascii="Garamond" w:hAnsi="Garamond"/>
        </w:rPr>
        <w:t xml:space="preserve"> </w:t>
      </w:r>
      <w:r w:rsidRPr="000C074C">
        <w:rPr>
          <w:rFonts w:ascii="Garamond" w:hAnsi="Garamond"/>
        </w:rPr>
        <w:t>701 55 00</w:t>
      </w:r>
    </w:p>
    <w:p w14:paraId="02DD6F58" w14:textId="3F1D79BE" w:rsidR="000C074C" w:rsidRDefault="000C074C" w:rsidP="00783204">
      <w:pPr>
        <w:spacing w:after="0"/>
        <w:rPr>
          <w:rFonts w:ascii="Garamond" w:hAnsi="Garamond"/>
        </w:rPr>
      </w:pPr>
      <w:r w:rsidRPr="000C074C">
        <w:rPr>
          <w:rFonts w:ascii="Garamond" w:hAnsi="Garamond"/>
        </w:rPr>
        <w:t>Lärarnas Riksförbund Göteborg 031 367 29 50</w:t>
      </w:r>
    </w:p>
    <w:p w14:paraId="38A869A8" w14:textId="62DE4490" w:rsidR="008B5AF0" w:rsidRDefault="008B5AF0" w:rsidP="00EF5583">
      <w:pPr>
        <w:pStyle w:val="NoSpacing"/>
        <w:rPr>
          <w:rFonts w:ascii="Garamond" w:hAnsi="Garamond" w:cs="Segoe UI"/>
          <w:color w:val="000000" w:themeColor="text1"/>
          <w:shd w:val="clear" w:color="auto" w:fill="FFFFFF"/>
        </w:rPr>
      </w:pPr>
    </w:p>
    <w:p w14:paraId="0938317B" w14:textId="58E2E8A0" w:rsidR="003B68A7" w:rsidRDefault="003B68A7" w:rsidP="003B68A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minalvården Bollnäs</w:t>
      </w:r>
    </w:p>
    <w:p w14:paraId="79A803C3" w14:textId="77777777" w:rsidR="006E6566"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till Lärcentrum Anstalten Gruvberget, Kriminalvården, Sektionen för vuxenutbildning, Bollnäs, 24666315</w:t>
      </w:r>
    </w:p>
    <w:p w14:paraId="3DA541BB" w14:textId="77777777" w:rsidR="006E6566" w:rsidRDefault="006E6566" w:rsidP="006E6566">
      <w:pPr>
        <w:pStyle w:val="ListParagraph"/>
        <w:numPr>
          <w:ilvl w:val="1"/>
          <w:numId w:val="116"/>
        </w:numPr>
      </w:pPr>
      <w:r>
        <w:t xml:space="preserve">Klass 3, två lärare, ma sva, gy/gr, 1 h bil, heltid, tillsvidare, provanställning, 15 h vecka, 5 ringa distans, ämneslärare lokalt ma grund, distans, motiverande samtal, </w:t>
      </w:r>
    </w:p>
    <w:p w14:paraId="07D7805F" w14:textId="77777777" w:rsidR="006E6566" w:rsidRPr="00DA5D2D" w:rsidRDefault="006E6566" w:rsidP="006E6566">
      <w:pPr>
        <w:pStyle w:val="ListParagraph"/>
        <w:numPr>
          <w:ilvl w:val="1"/>
          <w:numId w:val="116"/>
        </w:numPr>
      </w:pPr>
      <w:r>
        <w:t>070-756 42 68, Maria Wagenius, intervju måndag kl. 10</w:t>
      </w:r>
    </w:p>
    <w:p w14:paraId="5B32DB27" w14:textId="3652FF08" w:rsidR="003B68A7" w:rsidRPr="006E6566" w:rsidRDefault="004560ED" w:rsidP="003B68A7">
      <w:pPr>
        <w:pStyle w:val="NoSpacing"/>
        <w:numPr>
          <w:ilvl w:val="0"/>
          <w:numId w:val="118"/>
        </w:numPr>
        <w:rPr>
          <w:rFonts w:ascii="Garamond" w:hAnsi="Garamond" w:cs="Segoe UI"/>
          <w:color w:val="000000" w:themeColor="text1"/>
          <w:shd w:val="clear" w:color="auto" w:fill="FFFFFF"/>
        </w:rPr>
      </w:pPr>
      <w:hyperlink r:id="rId17" w:history="1">
        <w:r w:rsidR="006E6566" w:rsidRPr="002B236C">
          <w:rPr>
            <w:rStyle w:val="Hyperlink"/>
            <w:rFonts w:ascii="Garamond" w:hAnsi="Garamond" w:cs="Open Sans"/>
          </w:rPr>
          <w:t>https://arbetsformedlingen.se/platsbanken/annonser/</w:t>
        </w:r>
        <w:r w:rsidR="006E6566" w:rsidRPr="002B236C">
          <w:rPr>
            <w:rStyle w:val="Hyperlink"/>
            <w:rFonts w:ascii="Garamond" w:hAnsi="Garamond"/>
          </w:rPr>
          <w:t>24666315</w:t>
        </w:r>
      </w:hyperlink>
    </w:p>
    <w:p w14:paraId="4F806057" w14:textId="77777777" w:rsidR="006E6566" w:rsidRPr="00EC6DD8"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982FF3" w:rsidRDefault="003B68A7" w:rsidP="003B68A7">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65053D3" w14:textId="2885F215" w:rsidR="003B68A7" w:rsidRDefault="003B68A7" w:rsidP="003B68A7">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5A4DCE2" w14:textId="3C6E9196" w:rsidR="00F67002" w:rsidRPr="00FF1D35" w:rsidRDefault="00F67002"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tjänst/Semestertjänst</w:t>
      </w:r>
    </w:p>
    <w:p w14:paraId="12ACA3FD"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41BEEB1"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3EA09E3E"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2E3953A"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FE0B0B4"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3F92CCC" w14:textId="77777777" w:rsidR="003B68A7" w:rsidRDefault="003B68A7" w:rsidP="00EF5583">
      <w:pPr>
        <w:pStyle w:val="NoSpacing"/>
        <w:rPr>
          <w:rFonts w:ascii="Garamond" w:hAnsi="Garamond" w:cs="Segoe UI"/>
          <w:color w:val="000000" w:themeColor="text1"/>
          <w:shd w:val="clear" w:color="auto" w:fill="FFFFFF"/>
        </w:rPr>
      </w:pPr>
    </w:p>
    <w:p w14:paraId="30B0BA6D" w14:textId="1F2A5F7A" w:rsidR="009611E3" w:rsidRDefault="003F6AD6" w:rsidP="009611E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igma</w:t>
      </w:r>
    </w:p>
    <w:p w14:paraId="3E18CCD9" w14:textId="69A174F1" w:rsid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C</w:t>
      </w:r>
    </w:p>
    <w:p w14:paraId="72103922" w14:textId="3D47D0A8"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olpar</w:t>
      </w:r>
    </w:p>
    <w:p w14:paraId="51D7EA85" w14:textId="45EA1559"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äd</w:t>
      </w:r>
    </w:p>
    <w:p w14:paraId="0A062733" w14:textId="3EDE1A3D" w:rsidR="003A5FDC" w:rsidRP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jobb i Engelska i Nyköping</w:t>
      </w:r>
    </w:p>
    <w:p w14:paraId="5A5C982D" w14:textId="4183FBFE" w:rsidR="003423F0" w:rsidRPr="00EC6DD8" w:rsidRDefault="004560ED" w:rsidP="003423F0">
      <w:pPr>
        <w:pStyle w:val="NoSpacing"/>
        <w:numPr>
          <w:ilvl w:val="0"/>
          <w:numId w:val="118"/>
        </w:numPr>
        <w:rPr>
          <w:rFonts w:ascii="Garamond" w:hAnsi="Garamond" w:cs="Segoe UI"/>
          <w:color w:val="000000" w:themeColor="text1"/>
          <w:shd w:val="clear" w:color="auto" w:fill="FFFFFF"/>
        </w:rPr>
      </w:pPr>
      <w:hyperlink r:id="rId18" w:history="1">
        <w:r w:rsidR="003A5FDC" w:rsidRPr="0085046A">
          <w:rPr>
            <w:rStyle w:val="Hyperlink"/>
            <w:rFonts w:ascii="Garamond" w:hAnsi="Garamond" w:cs="Open Sans"/>
          </w:rPr>
          <w:t>https://arbetsformedlingen.se/platsbanken/annonser/24808235</w:t>
        </w:r>
      </w:hyperlink>
    </w:p>
    <w:p w14:paraId="2D46D9B4" w14:textId="01DBFC6C" w:rsidR="003423F0" w:rsidRPr="00EC6DD8" w:rsidRDefault="004560ED" w:rsidP="003423F0">
      <w:pPr>
        <w:pStyle w:val="NoSpacing"/>
        <w:numPr>
          <w:ilvl w:val="0"/>
          <w:numId w:val="118"/>
        </w:numPr>
        <w:rPr>
          <w:rFonts w:ascii="Garamond" w:hAnsi="Garamond" w:cs="Segoe UI"/>
          <w:color w:val="000000" w:themeColor="text1"/>
          <w:shd w:val="clear" w:color="auto" w:fill="FFFFFF"/>
        </w:rPr>
      </w:pPr>
      <w:hyperlink r:id="rId19" w:history="1">
        <w:r w:rsidR="000C604B" w:rsidRPr="003A20C7">
          <w:rPr>
            <w:rStyle w:val="Hyperlink"/>
            <w:rFonts w:ascii="Garamond" w:hAnsi="Garamond" w:cs="Open Sans"/>
          </w:rPr>
          <w:t>https://arbetsformedlingen.se/platsbanken/annonser/24808347</w:t>
        </w:r>
      </w:hyperlink>
    </w:p>
    <w:p w14:paraId="77AF0B3B" w14:textId="39AD05A6" w:rsidR="003423F0" w:rsidRPr="00982FF3" w:rsidRDefault="003423F0" w:rsidP="003423F0">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14EBB5D" w14:textId="39A551F4" w:rsidR="003423F0" w:rsidRPr="00FF1D35" w:rsidRDefault="00967079" w:rsidP="00D45C41">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w:t>
      </w:r>
      <w:r w:rsidR="00FF1D35" w:rsidRPr="00FF1D35">
        <w:rPr>
          <w:rFonts w:ascii="Garamond" w:hAnsi="Garamond" w:cs="Segoe UI"/>
          <w:color w:val="000000" w:themeColor="text1"/>
          <w:shd w:val="clear" w:color="auto" w:fill="FFFFFF"/>
        </w:rPr>
        <w:t>/</w:t>
      </w:r>
      <w:r w:rsidR="003423F0" w:rsidRPr="00FF1D35">
        <w:rPr>
          <w:rFonts w:ascii="Garamond" w:hAnsi="Garamond" w:cs="Segoe UI"/>
          <w:color w:val="000000" w:themeColor="text1"/>
          <w:shd w:val="clear" w:color="auto" w:fill="FFFFFF"/>
        </w:rPr>
        <w:t>Tillsvidareanställning</w:t>
      </w:r>
    </w:p>
    <w:p w14:paraId="1476AC0A" w14:textId="0A77308A" w:rsidR="003423F0" w:rsidRDefault="003423F0"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B2B987" w14:textId="76D29F06" w:rsidR="003423F0" w:rsidRDefault="00FF1D35"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87E78ED" w14:textId="77777777"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6F1D5CB" w14:textId="238FE109"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1B8E458" w14:textId="5DD15123" w:rsidR="00C323AC" w:rsidRDefault="00C323AC"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5310A6B" w14:textId="77777777" w:rsidR="003423F0" w:rsidRDefault="003423F0" w:rsidP="003423F0">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7569B074" w14:textId="728C0424" w:rsidR="003423F0" w:rsidRDefault="00FF1D35"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w:t>
      </w:r>
      <w:r w:rsidR="00967079">
        <w:rPr>
          <w:rFonts w:ascii="Garamond" w:hAnsi="Garamond" w:cs="Segoe UI"/>
          <w:color w:val="000000" w:themeColor="text1"/>
          <w:shd w:val="clear" w:color="auto" w:fill="FFFFFF"/>
        </w:rPr>
        <w:t>tveckling</w:t>
      </w:r>
    </w:p>
    <w:p w14:paraId="7EFCF7C2" w14:textId="77777777" w:rsidR="00967079" w:rsidRDefault="00967079" w:rsidP="003423F0">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4ACC44E" w14:textId="77777777" w:rsidR="009611E3" w:rsidRDefault="00967079" w:rsidP="009611E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33B0E00B" w14:textId="1CB610F3" w:rsidR="00C323AC" w:rsidRDefault="00967079" w:rsidP="001C175A">
      <w:pPr>
        <w:pStyle w:val="NoSpacing"/>
        <w:numPr>
          <w:ilvl w:val="3"/>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p>
    <w:p w14:paraId="15F926D8" w14:textId="77777777" w:rsidR="00503F9F"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A62409" w:rsidRDefault="00A62409" w:rsidP="00871F9C">
      <w:pPr>
        <w:pStyle w:val="Heading1"/>
        <w:shd w:val="clear" w:color="auto" w:fill="FFFFFF"/>
        <w:spacing w:before="0"/>
        <w:rPr>
          <w:rFonts w:ascii="Garamond" w:hAnsi="Garamond" w:cs="Open Sans"/>
          <w:color w:val="333333"/>
          <w:sz w:val="22"/>
          <w:szCs w:val="22"/>
        </w:rPr>
      </w:pPr>
      <w:r w:rsidRPr="00784D1E">
        <w:rPr>
          <w:rFonts w:ascii="Garamond" w:hAnsi="Garamond" w:cs="Open Sans"/>
          <w:color w:val="333333"/>
          <w:sz w:val="22"/>
          <w:szCs w:val="22"/>
        </w:rPr>
        <w:t>Stockholms Estetiska Gymnasium</w:t>
      </w:r>
    </w:p>
    <w:p w14:paraId="0FBC0CE4" w14:textId="77777777" w:rsidR="00A62409" w:rsidRPr="00A62409"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 svenska, historia</w:t>
      </w:r>
    </w:p>
    <w:p w14:paraId="3D64B5D2" w14:textId="0795775F" w:rsidR="00A62409" w:rsidRPr="00A62409" w:rsidRDefault="004560ED" w:rsidP="00871F9C">
      <w:pPr>
        <w:pStyle w:val="NoSpacing"/>
        <w:numPr>
          <w:ilvl w:val="0"/>
          <w:numId w:val="128"/>
        </w:numPr>
        <w:rPr>
          <w:rFonts w:ascii="Garamond" w:hAnsi="Garamond" w:cs="Segoe UI"/>
          <w:color w:val="000000" w:themeColor="text1"/>
          <w:shd w:val="clear" w:color="auto" w:fill="FFFFFF"/>
        </w:rPr>
      </w:pPr>
      <w:hyperlink r:id="rId20" w:history="1">
        <w:r w:rsidR="00A62409" w:rsidRPr="00A62409">
          <w:rPr>
            <w:rStyle w:val="Hyperlink"/>
            <w:rFonts w:ascii="Garamond" w:eastAsiaTheme="majorEastAsia" w:hAnsi="Garamond" w:cstheme="majorBidi"/>
          </w:rPr>
          <w:t>https://arbetsformedlingen.se/platsbanken/annonser/24901927</w:t>
        </w:r>
      </w:hyperlink>
    </w:p>
    <w:p w14:paraId="77E0EC89" w14:textId="77777777" w:rsidR="00A62409" w:rsidRDefault="00A62409" w:rsidP="00871F9C">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DF458D"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327BD66A"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53DD7015"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 600 p + mentor, prak 700 + mentor</w:t>
      </w:r>
    </w:p>
    <w:p w14:paraId="7121ABB8"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33C5A6B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09A3B8F" w14:textId="77777777" w:rsidR="00A62409" w:rsidRPr="00982FF3" w:rsidRDefault="00A62409" w:rsidP="00871F9C">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7EBBECD" w14:textId="77777777" w:rsidR="00A62409" w:rsidRPr="00FF1D35" w:rsidRDefault="00A62409" w:rsidP="00871F9C">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2A03C738"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FE75D9" w14:textId="46F10AA6"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ställning från måndagen den </w:t>
      </w:r>
      <w:r w:rsidR="008E620A">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55FC031C" w14:textId="1AEF3E2B"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w:t>
      </w:r>
      <w:r w:rsidR="008E620A">
        <w:rPr>
          <w:rFonts w:ascii="Garamond" w:hAnsi="Garamond" w:cs="Segoe UI"/>
          <w:color w:val="000000" w:themeColor="text1"/>
          <w:shd w:val="clear" w:color="auto" w:fill="FFFFFF"/>
        </w:rPr>
        <w:t>6</w:t>
      </w:r>
      <w:r>
        <w:rPr>
          <w:rFonts w:ascii="Garamond" w:hAnsi="Garamond" w:cs="Segoe UI"/>
          <w:color w:val="000000" w:themeColor="text1"/>
          <w:shd w:val="clear" w:color="auto" w:fill="FFFFFF"/>
        </w:rPr>
        <w:t xml:space="preserve"> augusti</w:t>
      </w:r>
    </w:p>
    <w:p w14:paraId="40103DF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4A26CD34"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D9B29DE"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54A20BA7"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7A5F5FC" w14:textId="77777777" w:rsidR="00A62409" w:rsidRPr="009E4BAE" w:rsidRDefault="00A62409" w:rsidP="00871F9C">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64DAA919"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3961B25"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209C25F9" w14:textId="77777777" w:rsidR="00A62409" w:rsidRPr="00761234" w:rsidRDefault="00A62409" w:rsidP="00871F9C">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77086B6E" w14:textId="70C0B7A7" w:rsidR="00867126" w:rsidRPr="00761234"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lastRenderedPageBreak/>
        <w:t>Engelska 5</w:t>
      </w:r>
      <w:r w:rsidR="00867126" w:rsidRPr="00761234">
        <w:rPr>
          <w:rFonts w:ascii="Garamond" w:hAnsi="Garamond" w:cs="Open Sans"/>
          <w:color w:val="333333"/>
          <w:sz w:val="22"/>
          <w:szCs w:val="22"/>
          <w:shd w:val="clear" w:color="auto" w:fill="FFFFFF"/>
        </w:rPr>
        <w:t xml:space="preserve"> och 6</w:t>
      </w:r>
    </w:p>
    <w:p w14:paraId="4687F684" w14:textId="77777777" w:rsidR="00867126" w:rsidRPr="00761234" w:rsidRDefault="004560ED" w:rsidP="00871F9C">
      <w:pPr>
        <w:pStyle w:val="Heading1"/>
        <w:numPr>
          <w:ilvl w:val="2"/>
          <w:numId w:val="118"/>
        </w:numPr>
        <w:shd w:val="clear" w:color="auto" w:fill="FFFFFF"/>
        <w:spacing w:before="0"/>
        <w:rPr>
          <w:rFonts w:ascii="Garamond" w:hAnsi="Garamond"/>
          <w:sz w:val="22"/>
          <w:szCs w:val="22"/>
        </w:rPr>
      </w:pPr>
      <w:hyperlink r:id="rId21" w:history="1">
        <w:r w:rsidR="00867126" w:rsidRPr="00761234">
          <w:rPr>
            <w:rStyle w:val="Hyperlink"/>
            <w:rFonts w:ascii="Garamond" w:hAnsi="Garamond"/>
            <w:sz w:val="22"/>
            <w:szCs w:val="22"/>
          </w:rPr>
          <w:t>Ämne - Engelska (Gymnasieskolan) - Skolverket</w:t>
        </w:r>
      </w:hyperlink>
    </w:p>
    <w:p w14:paraId="4A25BDD7" w14:textId="20951221" w:rsidR="000A6F5C" w:rsidRPr="00986E49"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86E49">
        <w:rPr>
          <w:rFonts w:ascii="Garamond" w:hAnsi="Garamond" w:cs="Open Sans"/>
          <w:color w:val="333333"/>
          <w:sz w:val="22"/>
          <w:szCs w:val="22"/>
          <w:shd w:val="clear" w:color="auto" w:fill="FFFFFF"/>
        </w:rPr>
        <w:t>Svenska 1</w:t>
      </w:r>
    </w:p>
    <w:p w14:paraId="3282C520" w14:textId="2F965D86" w:rsidR="00867126" w:rsidRPr="00986E49" w:rsidRDefault="004560ED" w:rsidP="00986E49">
      <w:pPr>
        <w:pStyle w:val="Heading1"/>
        <w:numPr>
          <w:ilvl w:val="2"/>
          <w:numId w:val="118"/>
        </w:numPr>
        <w:shd w:val="clear" w:color="auto" w:fill="FFFFFF"/>
        <w:spacing w:before="0"/>
        <w:rPr>
          <w:rFonts w:ascii="Garamond" w:hAnsi="Garamond"/>
          <w:sz w:val="22"/>
          <w:szCs w:val="22"/>
        </w:rPr>
      </w:pPr>
      <w:hyperlink r:id="rId22" w:history="1">
        <w:r w:rsidR="00867126" w:rsidRPr="00986E49">
          <w:rPr>
            <w:rStyle w:val="Hyperlink"/>
            <w:rFonts w:ascii="Garamond" w:hAnsi="Garamond"/>
            <w:sz w:val="22"/>
            <w:szCs w:val="22"/>
          </w:rPr>
          <w:t>Ämne - Svenska (Gymnasieskolan) - Skolverket</w:t>
        </w:r>
      </w:hyperlink>
    </w:p>
    <w:p w14:paraId="6A100DDF" w14:textId="77777777" w:rsidR="00986E49" w:rsidRPr="00986E49" w:rsidRDefault="00871F9C" w:rsidP="00986E49">
      <w:pPr>
        <w:pStyle w:val="Heading1"/>
        <w:numPr>
          <w:ilvl w:val="1"/>
          <w:numId w:val="118"/>
        </w:numPr>
        <w:shd w:val="clear" w:color="auto" w:fill="FFFFFF"/>
        <w:spacing w:before="0"/>
        <w:rPr>
          <w:rFonts w:ascii="Garamond" w:hAnsi="Garamond"/>
          <w:sz w:val="22"/>
          <w:szCs w:val="22"/>
        </w:rPr>
      </w:pPr>
      <w:r w:rsidRPr="00986E49">
        <w:rPr>
          <w:rFonts w:ascii="Garamond" w:hAnsi="Garamond" w:cs="Open Sans"/>
          <w:color w:val="333333"/>
          <w:sz w:val="22"/>
          <w:szCs w:val="22"/>
          <w:shd w:val="clear" w:color="auto" w:fill="FFFFFF"/>
        </w:rPr>
        <w:t>Historia</w:t>
      </w:r>
    </w:p>
    <w:p w14:paraId="1EA7FB0A" w14:textId="77777777" w:rsidR="00986E49" w:rsidRPr="00986E49" w:rsidRDefault="004560ED" w:rsidP="00986E49">
      <w:pPr>
        <w:pStyle w:val="Heading1"/>
        <w:numPr>
          <w:ilvl w:val="2"/>
          <w:numId w:val="118"/>
        </w:numPr>
        <w:shd w:val="clear" w:color="auto" w:fill="FFFFFF"/>
        <w:spacing w:before="0"/>
        <w:rPr>
          <w:rFonts w:ascii="Garamond" w:hAnsi="Garamond"/>
          <w:sz w:val="22"/>
          <w:szCs w:val="22"/>
        </w:rPr>
      </w:pPr>
      <w:hyperlink r:id="rId23" w:history="1">
        <w:r w:rsidR="00986E49" w:rsidRPr="00986E49">
          <w:rPr>
            <w:rStyle w:val="Hyperlink"/>
            <w:rFonts w:ascii="Garamond" w:hAnsi="Garamond"/>
            <w:sz w:val="22"/>
            <w:szCs w:val="22"/>
          </w:rPr>
          <w:t>Ämne - Historia (Gymnasieskolan) - Skolverket</w:t>
        </w:r>
      </w:hyperlink>
    </w:p>
    <w:p w14:paraId="720BF986" w14:textId="77777777" w:rsidR="00A62409" w:rsidRDefault="00A62409" w:rsidP="001C175A">
      <w:pPr>
        <w:pStyle w:val="NoSpacing"/>
        <w:rPr>
          <w:rFonts w:ascii="Garamond" w:hAnsi="Garamond" w:cs="Segoe UI"/>
          <w:color w:val="000000" w:themeColor="text1"/>
          <w:shd w:val="clear" w:color="auto" w:fill="FFFFFF"/>
        </w:rPr>
      </w:pPr>
    </w:p>
    <w:p w14:paraId="2E29753E" w14:textId="1216F002" w:rsidR="00F15404" w:rsidRPr="00A62409" w:rsidRDefault="00D72F96" w:rsidP="00F1540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Nyköpings </w:t>
      </w:r>
      <w:r w:rsidR="00F15404" w:rsidRPr="00784D1E">
        <w:rPr>
          <w:rFonts w:ascii="Garamond" w:hAnsi="Garamond" w:cs="Open Sans"/>
          <w:color w:val="333333"/>
          <w:sz w:val="22"/>
          <w:szCs w:val="22"/>
        </w:rPr>
        <w:t>Gymnasium</w:t>
      </w:r>
    </w:p>
    <w:p w14:paraId="5F14C564" w14:textId="77777777" w:rsidR="009621FA"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w:t>
      </w:r>
      <w:r w:rsidRPr="00D42F93">
        <w:rPr>
          <w:rFonts w:ascii="Garamond" w:hAnsi="Garamond" w:cs="Open Sans"/>
          <w:color w:val="333333"/>
          <w:sz w:val="22"/>
          <w:szCs w:val="22"/>
        </w:rPr>
        <w:t xml:space="preserve"> svenska, historia</w:t>
      </w:r>
    </w:p>
    <w:p w14:paraId="7CA30CD3" w14:textId="77777777" w:rsidR="00BC672D" w:rsidRDefault="009621FA"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Bygg och </w:t>
      </w:r>
    </w:p>
    <w:p w14:paraId="07839CE6" w14:textId="50E4BFF1" w:rsidR="00F15404" w:rsidRDefault="00BC672D"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Tillf Erik </w:t>
      </w:r>
      <w:r w:rsidR="009621FA">
        <w:rPr>
          <w:rFonts w:ascii="Garamond" w:hAnsi="Garamond" w:cs="Open Sans"/>
          <w:color w:val="333333"/>
          <w:sz w:val="22"/>
          <w:szCs w:val="22"/>
        </w:rPr>
        <w:t>Barn Fritid</w:t>
      </w:r>
    </w:p>
    <w:p w14:paraId="72A45E95" w14:textId="35DE6262" w:rsidR="00977B98" w:rsidRDefault="00977B98" w:rsidP="00977B98">
      <w:r>
        <w:t>Nyköpingsmodellen</w:t>
      </w:r>
    </w:p>
    <w:p w14:paraId="1ADF7E34" w14:textId="77777777" w:rsidR="00046573" w:rsidRPr="00046573" w:rsidRDefault="00046573" w:rsidP="00F15404">
      <w:pPr>
        <w:pStyle w:val="NoSpacing"/>
        <w:numPr>
          <w:ilvl w:val="0"/>
          <w:numId w:val="128"/>
        </w:numPr>
        <w:rPr>
          <w:rFonts w:ascii="Garamond" w:hAnsi="Garamond" w:cs="Segoe UI"/>
          <w:color w:val="000000" w:themeColor="text1"/>
          <w:shd w:val="clear" w:color="auto" w:fill="FFFFFF"/>
        </w:rPr>
      </w:pPr>
      <w:r>
        <w:t>1000/1600 Gripen</w:t>
      </w:r>
    </w:p>
    <w:p w14:paraId="11243383" w14:textId="1575FE30" w:rsidR="00F15404" w:rsidRPr="00D42F93" w:rsidRDefault="004560ED" w:rsidP="00F15404">
      <w:pPr>
        <w:pStyle w:val="NoSpacing"/>
        <w:numPr>
          <w:ilvl w:val="0"/>
          <w:numId w:val="128"/>
        </w:numPr>
        <w:rPr>
          <w:rFonts w:ascii="Garamond" w:hAnsi="Garamond" w:cs="Segoe UI"/>
          <w:color w:val="000000" w:themeColor="text1"/>
          <w:shd w:val="clear" w:color="auto" w:fill="FFFFFF"/>
        </w:rPr>
      </w:pPr>
      <w:hyperlink r:id="rId24" w:history="1">
        <w:r w:rsidR="00043464" w:rsidRPr="005C263C">
          <w:rPr>
            <w:rStyle w:val="Hyperlink"/>
            <w:rFonts w:ascii="Garamond" w:hAnsi="Garamond" w:cs="Courier New"/>
            <w:highlight w:val="white"/>
          </w:rPr>
          <w:t>https://arbetsformedlingen.se/platsbanken/annonser/24870836</w:t>
        </w:r>
      </w:hyperlink>
    </w:p>
    <w:p w14:paraId="71954E3F" w14:textId="77777777" w:rsidR="00F15404" w:rsidRPr="00D42F93" w:rsidRDefault="00F15404" w:rsidP="00F15404">
      <w:pPr>
        <w:pStyle w:val="NoSpacing"/>
        <w:numPr>
          <w:ilvl w:val="0"/>
          <w:numId w:val="118"/>
        </w:numPr>
        <w:rPr>
          <w:rFonts w:ascii="Garamond" w:hAnsi="Garamond" w:cs="Segoe UI"/>
          <w:color w:val="000000" w:themeColor="text1"/>
          <w:shd w:val="clear" w:color="auto" w:fill="FFFFFF"/>
        </w:rPr>
      </w:pPr>
      <w:r w:rsidRPr="00D42F93">
        <w:rPr>
          <w:rFonts w:ascii="Garamond" w:hAnsi="Garamond" w:cs="Segoe UI"/>
          <w:color w:val="000000" w:themeColor="text1"/>
          <w:shd w:val="clear" w:color="auto" w:fill="FFFFFF"/>
        </w:rPr>
        <w:t>Jobbet</w:t>
      </w:r>
    </w:p>
    <w:p w14:paraId="281C3EF1" w14:textId="17CCDBB5" w:rsidR="00043464" w:rsidRDefault="0004346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an Bygg 3 * 60 min, m-o-f, 60-70 minuter</w:t>
      </w:r>
    </w:p>
    <w:p w14:paraId="29157C88" w14:textId="4273584B" w:rsidR="002B1EF7" w:rsidRDefault="002B1EF7"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4-17 personaldag</w:t>
      </w:r>
    </w:p>
    <w:p w14:paraId="07E7B782" w14:textId="1F876436"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5F77AA00"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CC1AF8C" w14:textId="7D8DCF0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D7856C3" w14:textId="7224DA6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0CA56CEE"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50A421" w14:textId="77777777" w:rsidR="00F15404" w:rsidRPr="00982FF3" w:rsidRDefault="00F15404" w:rsidP="00F1540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DB54C45" w14:textId="77777777" w:rsidR="00F15404" w:rsidRPr="00FF1D35" w:rsidRDefault="00F15404" w:rsidP="00F1540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F3BDB71"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65E58DC" w14:textId="08981DD5"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 augusti</w:t>
      </w:r>
      <w:r w:rsidR="00927964">
        <w:rPr>
          <w:rFonts w:ascii="Garamond" w:hAnsi="Garamond" w:cs="Segoe UI"/>
          <w:color w:val="000000" w:themeColor="text1"/>
          <w:shd w:val="clear" w:color="auto" w:fill="FFFFFF"/>
        </w:rPr>
        <w:t xml:space="preserve"> - 22 december</w:t>
      </w:r>
    </w:p>
    <w:p w14:paraId="1C83F5D2"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6 augusti</w:t>
      </w:r>
    </w:p>
    <w:p w14:paraId="0D7A438C"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267E0590"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BA82587"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0CB47913"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29576E4" w14:textId="77777777" w:rsidR="00F15404" w:rsidRPr="009E4BAE" w:rsidRDefault="00F15404" w:rsidP="00F15404">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3AFECA04"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B98D658"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1163C51D" w14:textId="77777777" w:rsidR="00F15404" w:rsidRPr="00761234" w:rsidRDefault="00F15404" w:rsidP="00F15404">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3B8DA687" w14:textId="7494793F" w:rsidR="00F15404" w:rsidRPr="00761234"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0926E2">
        <w:rPr>
          <w:rFonts w:ascii="Garamond" w:hAnsi="Garamond" w:cs="Open Sans"/>
          <w:color w:val="333333"/>
          <w:sz w:val="22"/>
          <w:szCs w:val="22"/>
          <w:shd w:val="clear" w:color="auto" w:fill="FFFFFF"/>
        </w:rPr>
        <w:t>, 6 och 7</w:t>
      </w:r>
    </w:p>
    <w:p w14:paraId="443A5D56" w14:textId="77777777" w:rsidR="00F15404" w:rsidRPr="00761234" w:rsidRDefault="004560ED" w:rsidP="00F15404">
      <w:pPr>
        <w:pStyle w:val="Heading1"/>
        <w:numPr>
          <w:ilvl w:val="2"/>
          <w:numId w:val="118"/>
        </w:numPr>
        <w:shd w:val="clear" w:color="auto" w:fill="FFFFFF"/>
        <w:spacing w:before="0"/>
        <w:rPr>
          <w:rFonts w:ascii="Garamond" w:hAnsi="Garamond"/>
          <w:sz w:val="22"/>
          <w:szCs w:val="22"/>
        </w:rPr>
      </w:pPr>
      <w:hyperlink r:id="rId25" w:history="1">
        <w:r w:rsidR="00F15404" w:rsidRPr="00761234">
          <w:rPr>
            <w:rStyle w:val="Hyperlink"/>
            <w:rFonts w:ascii="Garamond" w:hAnsi="Garamond"/>
            <w:sz w:val="22"/>
            <w:szCs w:val="22"/>
          </w:rPr>
          <w:t>Ämne - Engelska (Gymnasieskolan) - Skolverket</w:t>
        </w:r>
      </w:hyperlink>
    </w:p>
    <w:p w14:paraId="08835AA9" w14:textId="6B9A83C5" w:rsidR="00F15404"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982FF3" w:rsidRDefault="00581194" w:rsidP="0058119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699DFE55" w14:textId="77777777" w:rsidR="00581194" w:rsidRPr="00FF1D35" w:rsidRDefault="00581194" w:rsidP="0058119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6990AE96" w14:textId="77777777"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E86AD78" w14:textId="0952936B"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6257259" w14:textId="77777777" w:rsidR="00A7331F"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Default="00823C3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Shoppa</w:t>
      </w:r>
    </w:p>
    <w:p w14:paraId="79E58B70" w14:textId="7D09F867" w:rsidR="00C1581B" w:rsidRDefault="00C33AF3"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Åslund</w:t>
      </w:r>
    </w:p>
    <w:p w14:paraId="0FE02886" w14:textId="66AB4B1F" w:rsidR="00C33AF3" w:rsidRDefault="001B1F8E"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H</w:t>
      </w:r>
      <w:r w:rsidR="003D01E2">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Tek</w:t>
      </w:r>
    </w:p>
    <w:p w14:paraId="0B729AB9" w14:textId="77777777" w:rsidR="007E2CDC"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Default="007E2CD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Nexer</w:t>
      </w:r>
    </w:p>
    <w:p w14:paraId="38677459" w14:textId="5DC2B701" w:rsidR="007E2CDC"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öt loss Sigma i mars</w:t>
      </w:r>
    </w:p>
    <w:p w14:paraId="11F37A3B" w14:textId="77777777" w:rsidR="00A5079E"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7E2CDC"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Default="009611E3" w:rsidP="00522CED">
      <w:pPr>
        <w:spacing w:after="0" w:line="240" w:lineRule="auto"/>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758FD462" w14:textId="39CE7F6B" w:rsidR="009611E3" w:rsidRPr="00522CED"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522CED">
        <w:rPr>
          <w:rFonts w:ascii="Garamond" w:hAnsi="Garamond" w:cs="Segoe UI"/>
          <w:color w:val="000000" w:themeColor="text1"/>
          <w:shd w:val="clear" w:color="auto" w:fill="FFFFFF"/>
        </w:rPr>
        <w:lastRenderedPageBreak/>
        <w:t>Född och uppvuxen i Skövde</w:t>
      </w:r>
    </w:p>
    <w:p w14:paraId="29D3B8FA"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A6C0E9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4A244C9D"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6D9C085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v tre om C++, på engelska</w:t>
      </w:r>
    </w:p>
    <w:p w14:paraId="15F8BB43" w14:textId="2D6D802B"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bbar just nu på den femte </w:t>
      </w:r>
      <w:r w:rsidR="007B0A83">
        <w:rPr>
          <w:rFonts w:ascii="Garamond" w:hAnsi="Garamond" w:cs="Segoe UI"/>
          <w:color w:val="000000" w:themeColor="text1"/>
          <w:shd w:val="clear" w:color="auto" w:fill="FFFFFF"/>
        </w:rPr>
        <w:t xml:space="preserve">och sjätte </w:t>
      </w:r>
      <w:r w:rsidRPr="00502F2A">
        <w:rPr>
          <w:rFonts w:ascii="Garamond" w:hAnsi="Garamond" w:cs="Segoe UI"/>
          <w:color w:val="000000" w:themeColor="text1"/>
          <w:shd w:val="clear" w:color="auto" w:fill="FFFFFF"/>
        </w:rPr>
        <w:t>boken</w:t>
      </w:r>
    </w:p>
    <w:p w14:paraId="0234C219"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3D06FADF"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4FD302E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6D23F445"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175EE16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2DFAA4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0385D28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3FE9C9C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6EE9723"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0A28C3E7"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58F032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11CE8AE8"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3BB3AC6A"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76EA38F1"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12977EF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58EECF07"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5C891EB3"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136BAD18" w14:textId="77777777" w:rsidR="009611E3" w:rsidRPr="00802AD5" w:rsidRDefault="009611E3" w:rsidP="009611E3">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tend: JavaScript, Angular, JQuery, React, Vue, Node, Wordpress</w:t>
      </w:r>
    </w:p>
    <w:p w14:paraId="24DC330F"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2E9F88E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395430E8"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DE4FB1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04816DC9"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745D75FB" w14:textId="4237CD11" w:rsidR="009611E3"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71C2EEE6" w14:textId="73004842" w:rsidR="00FC3E42" w:rsidRDefault="00FC3E42" w:rsidP="00FC3E4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gvärd</w:t>
      </w:r>
    </w:p>
    <w:p w14:paraId="6CE1105F" w14:textId="0FBD393B" w:rsidR="00FC3E42" w:rsidRDefault="00FC3E42" w:rsidP="00FC3E42">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jaure 2015, 2017, 2019</w:t>
      </w:r>
    </w:p>
    <w:p w14:paraId="694957A9" w14:textId="2F05B1F2" w:rsidR="00FC3E42" w:rsidRPr="00502F2A" w:rsidRDefault="00FC3E42" w:rsidP="00FC3E42">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sjaure 2021</w:t>
      </w:r>
    </w:p>
    <w:p w14:paraId="408426B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28CD9F6F" w14:textId="30FD123E" w:rsidR="009611E3"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2DD001B8" w14:textId="77777777" w:rsidR="00552EE7" w:rsidRPr="00982FF3" w:rsidRDefault="00552EE7" w:rsidP="00552EE7">
      <w:pPr>
        <w:pStyle w:val="NoSpacing"/>
        <w:numPr>
          <w:ilvl w:val="0"/>
          <w:numId w:val="49"/>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FDEB514" w14:textId="77777777" w:rsidR="00552EE7" w:rsidRPr="00FF1D35" w:rsidRDefault="00552EE7" w:rsidP="00552EE7">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DD593D0"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45945A58"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675ABC41"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1EF50519"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8D150BF"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41CF7E8" w14:textId="77777777" w:rsidR="00552EE7" w:rsidRDefault="00552EE7" w:rsidP="00BF44F2">
      <w:pPr>
        <w:pStyle w:val="NoSpacing"/>
        <w:rPr>
          <w:rFonts w:ascii="Garamond" w:hAnsi="Garamond" w:cs="Segoe UI"/>
          <w:color w:val="000000" w:themeColor="text1"/>
          <w:shd w:val="clear" w:color="auto" w:fill="FFFFFF"/>
        </w:rPr>
      </w:pPr>
    </w:p>
    <w:p w14:paraId="0B7B6F1D" w14:textId="51137FDC" w:rsidR="00BF44F2" w:rsidRDefault="00BF44F2" w:rsidP="00BF44F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19625413" w14:textId="77777777" w:rsidR="00BF44F2"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9E4BAE">
        <w:rPr>
          <w:rFonts w:ascii="Garamond" w:hAnsi="Garamond" w:cs="Open Sans"/>
          <w:color w:val="333333"/>
          <w:sz w:val="22"/>
          <w:szCs w:val="22"/>
        </w:rPr>
        <w:t>Lärare i Programmering på Teknikprogrammet, Mediagymnasiet Nacka Strand</w:t>
      </w:r>
    </w:p>
    <w:p w14:paraId="6C401AA4" w14:textId="77777777" w:rsidR="00BF44F2" w:rsidRPr="009E4BAE" w:rsidRDefault="004560ED" w:rsidP="00BF44F2">
      <w:pPr>
        <w:pStyle w:val="Heading1"/>
        <w:numPr>
          <w:ilvl w:val="0"/>
          <w:numId w:val="128"/>
        </w:numPr>
        <w:shd w:val="clear" w:color="auto" w:fill="FFFFFF"/>
        <w:spacing w:before="0"/>
        <w:rPr>
          <w:rFonts w:ascii="Garamond" w:hAnsi="Garamond"/>
          <w:sz w:val="22"/>
          <w:szCs w:val="22"/>
        </w:rPr>
      </w:pPr>
      <w:hyperlink r:id="rId26" w:history="1">
        <w:r w:rsidR="00BF44F2" w:rsidRPr="009E4BAE">
          <w:rPr>
            <w:rStyle w:val="Hyperlink"/>
            <w:rFonts w:ascii="Garamond" w:hAnsi="Garamond" w:cs="Open Sans"/>
            <w:sz w:val="22"/>
            <w:szCs w:val="22"/>
          </w:rPr>
          <w:t>https://arbetsformedlingen.se/platsbanken/annonser/24870612</w:t>
        </w:r>
      </w:hyperlink>
    </w:p>
    <w:p w14:paraId="724AF93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330463">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496761">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Default="00BF44F2" w:rsidP="00BF44F2">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6354035"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13ECE31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1D06E74"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ntal lektioner/vecka 600 p + mentor, prak 700 + mentor</w:t>
      </w:r>
    </w:p>
    <w:p w14:paraId="342A191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4E11E6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1FCFDD41" w14:textId="77777777" w:rsidR="00BF44F2" w:rsidRPr="00982FF3" w:rsidRDefault="00BF44F2" w:rsidP="00BF44F2">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467C27C" w14:textId="77777777" w:rsidR="00BF44F2" w:rsidRPr="00FF1D35" w:rsidRDefault="00BF44F2" w:rsidP="00BF44F2">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1B9CC78C"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89FF7AF"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11 augusti</w:t>
      </w:r>
    </w:p>
    <w:p w14:paraId="5BEDEC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8-19 augusti</w:t>
      </w:r>
    </w:p>
    <w:p w14:paraId="51A0B5CD"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1D6B65D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3C2DF5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A3B31AE"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BEDBE3F" w14:textId="77777777" w:rsidR="00BF44F2" w:rsidRPr="009E4BAE" w:rsidRDefault="00BF44F2" w:rsidP="00BF44F2">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4AA84F27"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5F163F5"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894913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46938AF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Programmering</w:t>
      </w:r>
    </w:p>
    <w:p w14:paraId="254761CD" w14:textId="77777777" w:rsidR="00BF44F2" w:rsidRDefault="004560ED" w:rsidP="00BF44F2">
      <w:pPr>
        <w:pStyle w:val="NoSpacing"/>
        <w:numPr>
          <w:ilvl w:val="2"/>
          <w:numId w:val="118"/>
        </w:numPr>
        <w:rPr>
          <w:rFonts w:ascii="Garamond" w:hAnsi="Garamond" w:cs="Segoe UI"/>
          <w:color w:val="000000" w:themeColor="text1"/>
          <w:shd w:val="clear" w:color="auto" w:fill="FFFFFF"/>
        </w:rPr>
      </w:pPr>
      <w:hyperlink r:id="rId27"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Webbserverprogrammering</w:t>
      </w:r>
    </w:p>
    <w:p w14:paraId="47C8472A"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w:t>
      </w:r>
    </w:p>
    <w:p w14:paraId="695F0347" w14:textId="77777777" w:rsidR="00BF44F2" w:rsidRDefault="004560ED" w:rsidP="00BF44F2">
      <w:pPr>
        <w:pStyle w:val="NoSpacing"/>
        <w:numPr>
          <w:ilvl w:val="2"/>
          <w:numId w:val="118"/>
        </w:numPr>
        <w:rPr>
          <w:rFonts w:ascii="Garamond" w:hAnsi="Garamond" w:cs="Segoe UI"/>
          <w:color w:val="000000" w:themeColor="text1"/>
          <w:shd w:val="clear" w:color="auto" w:fill="FFFFFF"/>
        </w:rPr>
      </w:pPr>
      <w:hyperlink r:id="rId28"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9E4BAE"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E4BAE">
        <w:rPr>
          <w:rFonts w:ascii="Garamond" w:hAnsi="Garamond" w:cs="Open Sans"/>
          <w:color w:val="333333"/>
          <w:sz w:val="22"/>
          <w:szCs w:val="22"/>
          <w:shd w:val="clear" w:color="auto" w:fill="FFFFFF"/>
        </w:rPr>
        <w:t>Webbutveckling</w:t>
      </w:r>
    </w:p>
    <w:p w14:paraId="0EB26984" w14:textId="77777777" w:rsidR="00BF44F2" w:rsidRPr="00802AD5" w:rsidRDefault="00BF44F2" w:rsidP="00BF44F2">
      <w:pPr>
        <w:pStyle w:val="NoSpacing"/>
        <w:numPr>
          <w:ilvl w:val="2"/>
          <w:numId w:val="118"/>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HTML och CSS (Cascading Style Sheets)</w:t>
      </w:r>
    </w:p>
    <w:p w14:paraId="6D86A812" w14:textId="77777777" w:rsidR="00BF44F2" w:rsidRPr="00802AD5" w:rsidRDefault="004560ED" w:rsidP="00BF44F2">
      <w:pPr>
        <w:pStyle w:val="NoSpacing"/>
        <w:numPr>
          <w:ilvl w:val="2"/>
          <w:numId w:val="118"/>
        </w:numPr>
        <w:rPr>
          <w:rFonts w:ascii="Garamond" w:hAnsi="Garamond" w:cs="Segoe UI"/>
          <w:color w:val="000000" w:themeColor="text1"/>
          <w:shd w:val="clear" w:color="auto" w:fill="FFFFFF"/>
          <w:lang w:val="en-GB"/>
        </w:rPr>
      </w:pPr>
      <w:hyperlink r:id="rId29" w:history="1">
        <w:r w:rsidR="00BF44F2" w:rsidRPr="00802AD5">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0A196C"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Gränssnittsdesign</w:t>
      </w:r>
    </w:p>
    <w:p w14:paraId="0119EA18" w14:textId="77777777" w:rsidR="00BF44F2"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Pr>
          <w:rFonts w:ascii="Garamond" w:hAnsi="Garamond" w:cs="Open Sans"/>
          <w:color w:val="333333"/>
          <w:sz w:val="22"/>
          <w:szCs w:val="22"/>
          <w:shd w:val="clear" w:color="auto" w:fill="FFFFFF"/>
        </w:rPr>
        <w:t>Människa-Dator Interaktion</w:t>
      </w:r>
    </w:p>
    <w:p w14:paraId="5A36426E" w14:textId="77777777" w:rsidR="00BF44F2" w:rsidRDefault="004560ED" w:rsidP="00BF44F2">
      <w:pPr>
        <w:pStyle w:val="NoSpacing"/>
        <w:numPr>
          <w:ilvl w:val="2"/>
          <w:numId w:val="118"/>
        </w:numPr>
        <w:rPr>
          <w:rFonts w:ascii="Garamond" w:hAnsi="Garamond" w:cs="Segoe UI"/>
          <w:color w:val="000000" w:themeColor="text1"/>
          <w:shd w:val="clear" w:color="auto" w:fill="FFFFFF"/>
        </w:rPr>
      </w:pPr>
      <w:hyperlink r:id="rId30" w:anchor="anchor_GR%C3%84GR%C3%840"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Dator- och nätverksteknik</w:t>
      </w:r>
    </w:p>
    <w:p w14:paraId="7251F6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ård- och mjukvara</w:t>
      </w:r>
    </w:p>
    <w:p w14:paraId="4D746F08" w14:textId="77777777" w:rsidR="00BF44F2" w:rsidRDefault="004560ED" w:rsidP="00BF44F2">
      <w:pPr>
        <w:pStyle w:val="NoSpacing"/>
        <w:numPr>
          <w:ilvl w:val="2"/>
          <w:numId w:val="118"/>
        </w:numPr>
        <w:rPr>
          <w:rFonts w:ascii="Garamond" w:hAnsi="Garamond" w:cs="Segoe UI"/>
          <w:color w:val="000000" w:themeColor="text1"/>
          <w:shd w:val="clear" w:color="auto" w:fill="FFFFFF"/>
        </w:rPr>
      </w:pPr>
      <w:hyperlink r:id="rId31"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Default="00BF44F2" w:rsidP="003F6AD6">
      <w:pPr>
        <w:pStyle w:val="NoSpacing"/>
        <w:rPr>
          <w:rFonts w:ascii="Garamond" w:hAnsi="Garamond" w:cs="Segoe UI"/>
          <w:color w:val="000000" w:themeColor="text1"/>
          <w:shd w:val="clear" w:color="auto" w:fill="FFFFFF"/>
        </w:rPr>
      </w:pPr>
    </w:p>
    <w:p w14:paraId="7B6D2FE0" w14:textId="1977C31B" w:rsidR="003F6AD6" w:rsidRDefault="003F6AD6" w:rsidP="003F6AD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con</w:t>
      </w:r>
    </w:p>
    <w:p w14:paraId="26D2A075" w14:textId="77777777" w:rsidR="003F6AD6" w:rsidRPr="00EC6DD8" w:rsidRDefault="004560ED" w:rsidP="003F6AD6">
      <w:pPr>
        <w:pStyle w:val="NoSpacing"/>
        <w:numPr>
          <w:ilvl w:val="0"/>
          <w:numId w:val="118"/>
        </w:numPr>
        <w:rPr>
          <w:rFonts w:ascii="Garamond" w:hAnsi="Garamond" w:cs="Segoe UI"/>
          <w:color w:val="000000" w:themeColor="text1"/>
          <w:shd w:val="clear" w:color="auto" w:fill="FFFFFF"/>
        </w:rPr>
      </w:pPr>
      <w:hyperlink r:id="rId32"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26</w:t>
        </w:r>
      </w:hyperlink>
    </w:p>
    <w:p w14:paraId="79627A8C" w14:textId="77777777" w:rsidR="003F6AD6" w:rsidRPr="00EC6DD8" w:rsidRDefault="004560ED" w:rsidP="003F6AD6">
      <w:pPr>
        <w:pStyle w:val="NoSpacing"/>
        <w:numPr>
          <w:ilvl w:val="0"/>
          <w:numId w:val="118"/>
        </w:numPr>
        <w:rPr>
          <w:rFonts w:ascii="Garamond" w:hAnsi="Garamond" w:cs="Segoe UI"/>
          <w:color w:val="000000" w:themeColor="text1"/>
          <w:shd w:val="clear" w:color="auto" w:fill="FFFFFF"/>
        </w:rPr>
      </w:pPr>
      <w:hyperlink r:id="rId33"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31</w:t>
        </w:r>
      </w:hyperlink>
    </w:p>
    <w:p w14:paraId="52044917" w14:textId="77777777" w:rsidR="003F6AD6" w:rsidRPr="00EC6DD8" w:rsidRDefault="004560ED" w:rsidP="003F6AD6">
      <w:pPr>
        <w:pStyle w:val="NoSpacing"/>
        <w:numPr>
          <w:ilvl w:val="0"/>
          <w:numId w:val="118"/>
        </w:numPr>
        <w:rPr>
          <w:rFonts w:ascii="Garamond" w:hAnsi="Garamond" w:cs="Segoe UI"/>
          <w:color w:val="000000" w:themeColor="text1"/>
          <w:shd w:val="clear" w:color="auto" w:fill="FFFFFF"/>
        </w:rPr>
      </w:pPr>
      <w:hyperlink r:id="rId34"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596</w:t>
        </w:r>
      </w:hyperlink>
    </w:p>
    <w:p w14:paraId="0974D77E"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up, mindre företag</w:t>
      </w:r>
    </w:p>
    <w:p w14:paraId="627BB1F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dustri</w:t>
      </w:r>
    </w:p>
    <w:p w14:paraId="3E6775F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gga</w:t>
      </w:r>
    </w:p>
    <w:p w14:paraId="2224B29C"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juni</w:t>
      </w:r>
    </w:p>
    <w:p w14:paraId="74E4E18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 Bioföretag IVD produkt</w:t>
      </w:r>
    </w:p>
    <w:p w14:paraId="0BAC4C7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matisering</w:t>
      </w:r>
    </w:p>
    <w:p w14:paraId="6BFD234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693E41CA"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 Docker</w:t>
      </w:r>
    </w:p>
    <w:p w14:paraId="146EBFD2"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 Agilt IEC62304</w:t>
      </w:r>
    </w:p>
    <w:p w14:paraId="77C1A22B"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vara design</w:t>
      </w:r>
    </w:p>
    <w:p w14:paraId="5A774561"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2CAD7A86"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liderad</w:t>
      </w:r>
    </w:p>
    <w:p w14:paraId="164229D1" w14:textId="77777777" w:rsidR="003F6AD6" w:rsidRPr="003202E8" w:rsidRDefault="003F6AD6" w:rsidP="003F6AD6">
      <w:pPr>
        <w:pStyle w:val="NoSpacing"/>
        <w:numPr>
          <w:ilvl w:val="3"/>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Code</w:t>
      </w:r>
    </w:p>
    <w:p w14:paraId="034B072E" w14:textId="77777777" w:rsidR="003F6AD6" w:rsidRPr="00982FF3" w:rsidRDefault="003F6AD6" w:rsidP="003F6AD6">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05F116D" w14:textId="77777777" w:rsidR="003F6AD6" w:rsidRPr="00FF1D35" w:rsidRDefault="003F6AD6" w:rsidP="003F6AD6">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A2C78C4"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21AC7A"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1E2A3C8"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EB1F2DE"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BBF05DD"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A50D99B"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B905D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tveckling</w:t>
      </w:r>
    </w:p>
    <w:p w14:paraId="77221717"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1DCD593"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4ABBC5D2" w14:textId="756EE71D" w:rsidR="009611E3" w:rsidRPr="003F6AD6" w:rsidRDefault="003F6AD6" w:rsidP="003F6AD6">
      <w:pPr>
        <w:pStyle w:val="NoSpacing"/>
        <w:numPr>
          <w:ilvl w:val="2"/>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r w:rsidR="009611E3" w:rsidRPr="003F6AD6">
        <w:rPr>
          <w:rFonts w:ascii="Garamond" w:hAnsi="Garamond" w:cs="Segoe UI"/>
          <w:color w:val="000000" w:themeColor="text1"/>
          <w:shd w:val="clear" w:color="auto" w:fill="FFFFFF"/>
        </w:rPr>
        <w:br w:type="page"/>
      </w:r>
    </w:p>
    <w:p w14:paraId="5E434518" w14:textId="736A2935" w:rsidR="00C86139" w:rsidRPr="00982FF3" w:rsidRDefault="00C86139" w:rsidP="00EF5583">
      <w:pPr>
        <w:pStyle w:val="NoSpacing"/>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lastRenderedPageBreak/>
        <w:t>Peabskolan</w:t>
      </w:r>
    </w:p>
    <w:p w14:paraId="037F6833" w14:textId="1CCB310B" w:rsidR="00EC6DD8" w:rsidRPr="00EC6DD8" w:rsidRDefault="004560ED" w:rsidP="00C86139">
      <w:pPr>
        <w:pStyle w:val="NoSpacing"/>
        <w:numPr>
          <w:ilvl w:val="0"/>
          <w:numId w:val="118"/>
        </w:numPr>
        <w:rPr>
          <w:rFonts w:ascii="Garamond" w:hAnsi="Garamond" w:cs="Segoe UI"/>
          <w:color w:val="000000" w:themeColor="text1"/>
          <w:shd w:val="clear" w:color="auto" w:fill="FFFFFF"/>
        </w:rPr>
      </w:pPr>
      <w:hyperlink r:id="rId35" w:history="1">
        <w:r w:rsidR="00EC6DD8" w:rsidRPr="00CC5BA7">
          <w:rPr>
            <w:rStyle w:val="Hyperlink"/>
            <w:rFonts w:ascii="Garamond" w:hAnsi="Garamond" w:cs="Open Sans"/>
          </w:rPr>
          <w:t>https://arbetsformedlingen.se/platsbanken/annonser/24777151</w:t>
        </w:r>
      </w:hyperlink>
    </w:p>
    <w:p w14:paraId="5F5D791A" w14:textId="7C63F2DD" w:rsidR="00A41ECE" w:rsidRDefault="00A41ECE" w:rsidP="00C8613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vat företag i storstan</w:t>
      </w:r>
    </w:p>
    <w:p w14:paraId="2168F5C2" w14:textId="44F6FBF5" w:rsidR="00A41ECE" w:rsidRDefault="00A41ECE" w:rsidP="00A41ECE">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22CC41D" w14:textId="0998E459" w:rsidR="00164016" w:rsidRDefault="00164016" w:rsidP="0016401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andra Rektor</w:t>
      </w:r>
    </w:p>
    <w:p w14:paraId="497CDA70" w14:textId="55A88167" w:rsidR="003B09F4" w:rsidRDefault="003B09F4"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5.15</w:t>
      </w:r>
    </w:p>
    <w:p w14:paraId="3C793ADD" w14:textId="17445ED1" w:rsidR="005D2B17" w:rsidRDefault="005D2B17"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gustbergs gata 10</w:t>
      </w:r>
    </w:p>
    <w:p w14:paraId="73429F1E" w14:textId="7350DDDB" w:rsidR="00621D49" w:rsidRDefault="00621D49" w:rsidP="00621D4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 i Göteborg</w:t>
      </w:r>
    </w:p>
    <w:p w14:paraId="1101C2E9" w14:textId="18325E6F" w:rsidR="00C86139" w:rsidRPr="00982FF3" w:rsidRDefault="00C86139" w:rsidP="00C86139">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B9F2BC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45E4D0C"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0BEBF91" w14:textId="73BE3B99" w:rsidR="00C86139" w:rsidRDefault="00EC6DD8"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w:t>
      </w:r>
      <w:r w:rsidR="00C86139">
        <w:rPr>
          <w:rFonts w:ascii="Garamond" w:hAnsi="Garamond" w:cs="Segoe UI"/>
          <w:color w:val="000000" w:themeColor="text1"/>
          <w:shd w:val="clear" w:color="auto" w:fill="FFFFFF"/>
        </w:rPr>
        <w:t xml:space="preserve"> augusti</w:t>
      </w:r>
    </w:p>
    <w:p w14:paraId="10C80169" w14:textId="7E5EDD68"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w:t>
      </w:r>
      <w:r w:rsidR="00EC6DD8">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start</w:t>
      </w:r>
      <w:r w:rsidR="00970B19">
        <w:rPr>
          <w:rFonts w:ascii="Garamond" w:hAnsi="Garamond" w:cs="Segoe UI"/>
          <w:color w:val="000000" w:themeColor="text1"/>
          <w:shd w:val="clear" w:color="auto" w:fill="FFFFFF"/>
        </w:rPr>
        <w:t xml:space="preserve"> </w:t>
      </w:r>
      <w:r w:rsidR="00EC6DD8">
        <w:rPr>
          <w:rFonts w:ascii="Garamond" w:hAnsi="Garamond" w:cs="Segoe UI"/>
          <w:color w:val="000000" w:themeColor="text1"/>
          <w:shd w:val="clear" w:color="auto" w:fill="FFFFFF"/>
        </w:rPr>
        <w:t xml:space="preserve">måndagen den </w:t>
      </w:r>
      <w:r w:rsidR="00970B19">
        <w:rPr>
          <w:rFonts w:ascii="Garamond" w:hAnsi="Garamond" w:cs="Segoe UI"/>
          <w:color w:val="000000" w:themeColor="text1"/>
          <w:shd w:val="clear" w:color="auto" w:fill="FFFFFF"/>
        </w:rPr>
        <w:t>1</w:t>
      </w:r>
      <w:r w:rsidR="00EC6DD8">
        <w:rPr>
          <w:rFonts w:ascii="Garamond" w:hAnsi="Garamond" w:cs="Segoe UI"/>
          <w:color w:val="000000" w:themeColor="text1"/>
          <w:shd w:val="clear" w:color="auto" w:fill="FFFFFF"/>
        </w:rPr>
        <w:t>6</w:t>
      </w:r>
      <w:r w:rsidR="00970B19">
        <w:rPr>
          <w:rFonts w:ascii="Garamond" w:hAnsi="Garamond" w:cs="Segoe UI"/>
          <w:color w:val="000000" w:themeColor="text1"/>
          <w:shd w:val="clear" w:color="auto" w:fill="FFFFFF"/>
        </w:rPr>
        <w:t xml:space="preserve"> augusti</w:t>
      </w:r>
    </w:p>
    <w:p w14:paraId="63EAC38D"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05CF115"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8998BF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59A8A2C" w14:textId="62A130DB"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6CE986A" w14:textId="647AF004" w:rsidR="00F52700" w:rsidRDefault="00F52700" w:rsidP="00F5270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5B56A3F7" w14:textId="505B5259"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2F9839FC" w14:textId="36AFF472" w:rsidR="00185AA3" w:rsidRDefault="004560ED" w:rsidP="00185AA3">
      <w:pPr>
        <w:pStyle w:val="NoSpacing"/>
        <w:numPr>
          <w:ilvl w:val="2"/>
          <w:numId w:val="118"/>
        </w:numPr>
        <w:autoSpaceDE w:val="0"/>
        <w:autoSpaceDN w:val="0"/>
        <w:adjustRightInd w:val="0"/>
        <w:rPr>
          <w:rFonts w:ascii="Consolas" w:hAnsi="Consolas" w:cs="Consolas"/>
          <w:color w:val="000000"/>
          <w:sz w:val="19"/>
          <w:szCs w:val="19"/>
        </w:rPr>
      </w:pPr>
      <w:hyperlink r:id="rId36"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3E651FEB" w14:textId="465174C7" w:rsidR="00B32DDE" w:rsidRPr="00B32DDE" w:rsidRDefault="004560ED" w:rsidP="00B32DDE">
      <w:pPr>
        <w:pStyle w:val="NoSpacing"/>
        <w:numPr>
          <w:ilvl w:val="2"/>
          <w:numId w:val="118"/>
        </w:numPr>
        <w:rPr>
          <w:rFonts w:ascii="Garamond" w:hAnsi="Garamond" w:cs="Segoe UI"/>
          <w:color w:val="000000" w:themeColor="text1"/>
          <w:shd w:val="clear" w:color="auto" w:fill="FFFFFF"/>
        </w:rPr>
      </w:pPr>
      <w:hyperlink r:id="rId37"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Default="0033003A" w:rsidP="0033003A">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055B8A2" w14:textId="4EC2589E" w:rsidR="00607B43" w:rsidRDefault="00607B43" w:rsidP="00607B4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091EE161" w14:textId="77777777" w:rsidR="00B93CC9" w:rsidRDefault="00B93CC9"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å klasser</w:t>
      </w:r>
    </w:p>
    <w:p w14:paraId="54F6DB30" w14:textId="21B71EA2"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10CE7341" w14:textId="3A9A8541"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tsamma och Ambitiösa</w:t>
      </w:r>
    </w:p>
    <w:p w14:paraId="565D3CD1" w14:textId="3E1ECD5D" w:rsidR="00EB7CAC" w:rsidRDefault="00EB7CAC"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elever</w:t>
      </w:r>
    </w:p>
    <w:p w14:paraId="3EB92ED8" w14:textId="05B6C207" w:rsidR="00EB7CAC" w:rsidRDefault="00EB7CAC" w:rsidP="00EB7CA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mycket personal</w:t>
      </w:r>
    </w:p>
    <w:p w14:paraId="5113C67A" w14:textId="7DC70023"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EB220DD"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12A3C9BB"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01C163" w14:textId="77777777" w:rsidR="00982FF3" w:rsidRDefault="00982FF3" w:rsidP="00982FF3">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7B64C229"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63799EDF"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4BD0B424"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09BAED5"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19CC93A8" w14:textId="02691372" w:rsidR="00F52700" w:rsidRP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i Fysik från Trollhättan</w:t>
      </w:r>
    </w:p>
    <w:p w14:paraId="30D17204" w14:textId="77777777" w:rsidR="00C86139" w:rsidRDefault="00C86139" w:rsidP="00C86139">
      <w:pPr>
        <w:pStyle w:val="NoSpacing"/>
        <w:rPr>
          <w:rFonts w:ascii="Garamond" w:hAnsi="Garamond" w:cs="Segoe UI"/>
          <w:color w:val="000000" w:themeColor="text1"/>
          <w:shd w:val="clear" w:color="auto" w:fill="FFFFFF"/>
        </w:rPr>
      </w:pPr>
    </w:p>
    <w:p w14:paraId="540719CA" w14:textId="49DB7327" w:rsidR="00EF5583" w:rsidRDefault="00EF5583" w:rsidP="00EF558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1D7E1982" w14:textId="49A7FD9C" w:rsidR="00CB0084" w:rsidRPr="00CB0084" w:rsidRDefault="004560ED" w:rsidP="00EF5583">
      <w:pPr>
        <w:pStyle w:val="NoSpacing"/>
        <w:numPr>
          <w:ilvl w:val="0"/>
          <w:numId w:val="102"/>
        </w:numPr>
        <w:rPr>
          <w:rFonts w:ascii="Garamond" w:hAnsi="Garamond" w:cs="Segoe UI"/>
          <w:color w:val="000000" w:themeColor="text1"/>
          <w:shd w:val="clear" w:color="auto" w:fill="FFFFFF"/>
        </w:rPr>
      </w:pPr>
      <w:hyperlink r:id="rId38" w:history="1">
        <w:r w:rsidR="00CB0084" w:rsidRPr="00CA3A95">
          <w:rPr>
            <w:rStyle w:val="Hyperlink"/>
            <w:rFonts w:ascii="Consolas" w:hAnsi="Consolas" w:cs="Consolas"/>
            <w:sz w:val="19"/>
            <w:szCs w:val="19"/>
          </w:rPr>
          <w:t>https://arbetsformedlingen.se/platsbanken/annonser/24721850</w:t>
        </w:r>
      </w:hyperlink>
    </w:p>
    <w:p w14:paraId="2F754F0C" w14:textId="715D25C0"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266521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6A67B77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F6F14E"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7940E55"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15F6BA48"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3555291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35 timmar reglerad tid</w:t>
      </w:r>
    </w:p>
    <w:p w14:paraId="1F16DF8E"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B8B0FE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657BF11" w14:textId="1DE85091"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w:t>
      </w:r>
    </w:p>
    <w:p w14:paraId="73D85CB1" w14:textId="2B8CA307"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Datorteknik</w:t>
      </w:r>
      <w:r w:rsidR="00B05063">
        <w:rPr>
          <w:rFonts w:ascii="Garamond" w:hAnsi="Garamond" w:cs="Open Sans"/>
          <w:color w:val="333333"/>
          <w:shd w:val="clear" w:color="auto" w:fill="FFFFFF"/>
        </w:rPr>
        <w:t>?</w:t>
      </w:r>
    </w:p>
    <w:p w14:paraId="2EAF0E90" w14:textId="4E68DA13"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Programmering</w:t>
      </w:r>
    </w:p>
    <w:p w14:paraId="759F50D7" w14:textId="608B95AC"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Nätverksteknik</w:t>
      </w:r>
      <w:r w:rsidR="00012BAA">
        <w:rPr>
          <w:rFonts w:ascii="Garamond" w:hAnsi="Garamond" w:cs="Open Sans"/>
          <w:color w:val="333333"/>
          <w:shd w:val="clear" w:color="auto" w:fill="FFFFFF"/>
        </w:rPr>
        <w:t>?</w:t>
      </w:r>
    </w:p>
    <w:p w14:paraId="7BED4D8D" w14:textId="77777777"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Skala kablar</w:t>
      </w:r>
    </w:p>
    <w:p w14:paraId="59C50764" w14:textId="2782FAC6"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Löda</w:t>
      </w:r>
    </w:p>
    <w:p w14:paraId="66DB38AC" w14:textId="5E8F38BF"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Tjänst</w:t>
      </w:r>
    </w:p>
    <w:p w14:paraId="4C77ABA1"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Svenska</w:t>
      </w:r>
    </w:p>
    <w:p w14:paraId="515E170F"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Matematik</w:t>
      </w:r>
    </w:p>
    <w:p w14:paraId="3780D1FA" w14:textId="2B671160" w:rsidR="00EF5583"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Engelska</w:t>
      </w:r>
    </w:p>
    <w:p w14:paraId="76B97A31" w14:textId="77777777"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4491951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011BE1F"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B75D2A"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0C7DED0D" w14:textId="77777777"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374A290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33150740" w14:textId="05E4356B"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1CE9662E" w14:textId="77777777" w:rsidR="00982FF3" w:rsidRDefault="00982FF3" w:rsidP="00970347">
      <w:pPr>
        <w:pStyle w:val="NoSpacing"/>
        <w:rPr>
          <w:rFonts w:ascii="Garamond" w:hAnsi="Garamond" w:cs="Segoe UI"/>
          <w:color w:val="000000" w:themeColor="text1"/>
          <w:shd w:val="clear" w:color="auto" w:fill="FFFFFF"/>
        </w:rPr>
      </w:pPr>
    </w:p>
    <w:p w14:paraId="2CDC53B7" w14:textId="3C22C4EC" w:rsidR="00970347" w:rsidRDefault="00970347" w:rsidP="0097034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3AE7EB0C" w14:textId="6E43441A" w:rsidR="0086064D" w:rsidRPr="00CB653A" w:rsidRDefault="004560ED" w:rsidP="00970347">
      <w:pPr>
        <w:pStyle w:val="NoSpacing"/>
        <w:numPr>
          <w:ilvl w:val="0"/>
          <w:numId w:val="107"/>
        </w:numPr>
        <w:rPr>
          <w:rFonts w:ascii="Garamond" w:hAnsi="Garamond" w:cs="Segoe UI"/>
          <w:color w:val="000000" w:themeColor="text1"/>
          <w:shd w:val="clear" w:color="auto" w:fill="FFFFFF"/>
        </w:rPr>
      </w:pPr>
      <w:hyperlink r:id="rId39" w:history="1">
        <w:r w:rsidR="0086064D" w:rsidRPr="0086064D">
          <w:rPr>
            <w:rStyle w:val="Hyperlink"/>
            <w:rFonts w:ascii="Garamond" w:hAnsi="Garamond" w:cs="Consolas"/>
          </w:rPr>
          <w:t>https://arbetsformedlingen.se/platsbanken/annonser/24686330</w:t>
        </w:r>
      </w:hyperlink>
    </w:p>
    <w:p w14:paraId="748A761A" w14:textId="7EF870CF" w:rsidR="00CB653A" w:rsidRDefault="004560ED"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0" w:history="1">
        <w:r w:rsidR="00CB653A" w:rsidRPr="00A267FA">
          <w:rPr>
            <w:rStyle w:val="Hyperlink"/>
            <w:rFonts w:ascii="Consolas" w:hAnsi="Consolas" w:cs="Consolas"/>
            <w:sz w:val="19"/>
            <w:szCs w:val="19"/>
          </w:rPr>
          <w:t>https://www.ntigymnasiet.se/kronhus/</w:t>
        </w:r>
      </w:hyperlink>
    </w:p>
    <w:p w14:paraId="671222FB" w14:textId="4C808FF8" w:rsidR="0075027F" w:rsidRPr="0075027F" w:rsidRDefault="004560ED" w:rsidP="00970347">
      <w:pPr>
        <w:pStyle w:val="NoSpacing"/>
        <w:numPr>
          <w:ilvl w:val="0"/>
          <w:numId w:val="107"/>
        </w:numPr>
        <w:rPr>
          <w:rFonts w:ascii="Garamond" w:hAnsi="Garamond" w:cs="Segoe UI"/>
          <w:color w:val="000000" w:themeColor="text1"/>
          <w:shd w:val="clear" w:color="auto" w:fill="FFFFFF"/>
        </w:rPr>
      </w:pPr>
      <w:hyperlink r:id="rId41"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Default="004560ED"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2"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Default="004560ED"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3"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250920" w:rsidRDefault="004560ED"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4" w:tgtFrame="_blank" w:history="1">
        <w:r w:rsidR="00250920" w:rsidRPr="00394B16">
          <w:rPr>
            <w:rStyle w:val="Hyperlink"/>
            <w:rFonts w:ascii="Garamond" w:hAnsi="Garamond"/>
            <w:shd w:val="clear" w:color="auto" w:fill="FFFFFF"/>
          </w:rPr>
          <w:t>https://github.com/StefanBjornander/Fullstack.git</w:t>
        </w:r>
      </w:hyperlink>
    </w:p>
    <w:p w14:paraId="294A2B4C" w14:textId="17EABA01" w:rsidR="00250920" w:rsidRPr="00A65914" w:rsidRDefault="004560ED"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45" w:history="1">
        <w:r w:rsidR="00A65914" w:rsidRPr="00802AD5">
          <w:rPr>
            <w:rStyle w:val="CodeInText"/>
            <w:rFonts w:ascii="Garamond" w:hAnsi="Garamond"/>
            <w:b w:val="0"/>
            <w:bCs/>
            <w:lang w:val="sv-SE"/>
          </w:rPr>
          <w:t>https://meet.google.com/gmj-oqvf-bpw?authuser=0</w:t>
        </w:r>
      </w:hyperlink>
    </w:p>
    <w:p w14:paraId="22EE7C1A" w14:textId="77777777" w:rsidR="00A65914" w:rsidRPr="0075027F"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7EBC976"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B9C72F4"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3BF2F898" w14:textId="36F3174F"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art </w:t>
      </w:r>
      <w:r w:rsidR="005534A1">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7337C618" w14:textId="6EB81510"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r w:rsidR="00211053">
        <w:rPr>
          <w:rFonts w:ascii="Garamond" w:hAnsi="Garamond" w:cs="Segoe UI"/>
          <w:color w:val="000000" w:themeColor="text1"/>
          <w:shd w:val="clear" w:color="auto" w:fill="FFFFFF"/>
        </w:rPr>
        <w:t xml:space="preserve"> 1</w:t>
      </w:r>
      <w:r w:rsidR="005534A1">
        <w:rPr>
          <w:rFonts w:ascii="Garamond" w:hAnsi="Garamond" w:cs="Segoe UI"/>
          <w:color w:val="000000" w:themeColor="text1"/>
          <w:shd w:val="clear" w:color="auto" w:fill="FFFFFF"/>
        </w:rPr>
        <w:t>8</w:t>
      </w:r>
      <w:r w:rsidR="00211053">
        <w:rPr>
          <w:rFonts w:ascii="Garamond" w:hAnsi="Garamond" w:cs="Segoe UI"/>
          <w:color w:val="000000" w:themeColor="text1"/>
          <w:shd w:val="clear" w:color="auto" w:fill="FFFFFF"/>
        </w:rPr>
        <w:t>-</w:t>
      </w:r>
      <w:r w:rsidR="005534A1">
        <w:rPr>
          <w:rFonts w:ascii="Garamond" w:hAnsi="Garamond" w:cs="Segoe UI"/>
          <w:color w:val="000000" w:themeColor="text1"/>
          <w:shd w:val="clear" w:color="auto" w:fill="FFFFFF"/>
        </w:rPr>
        <w:t>19</w:t>
      </w:r>
      <w:r w:rsidR="00211053">
        <w:rPr>
          <w:rFonts w:ascii="Garamond" w:hAnsi="Garamond" w:cs="Segoe UI"/>
          <w:color w:val="000000" w:themeColor="text1"/>
          <w:shd w:val="clear" w:color="auto" w:fill="FFFFFF"/>
        </w:rPr>
        <w:t xml:space="preserve"> augusti</w:t>
      </w:r>
    </w:p>
    <w:p w14:paraId="3DB76F9E"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141E5A0"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813142D"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F9CF27"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08CC59D" w14:textId="77777777"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385E595" w14:textId="01B6E230"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600FF9D1" w14:textId="6A0EFB12" w:rsidR="00670AA8" w:rsidRDefault="00670AA8"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2C58541"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 2 * 70-80 min, 600 poäng</w:t>
      </w:r>
    </w:p>
    <w:p w14:paraId="1E95FFD5"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B845389"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1E85A1B6"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45 min/vecka</w:t>
      </w:r>
    </w:p>
    <w:p w14:paraId="07998F2C"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29164C79"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57808E5B"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9E20F13"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706939D2"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0F3F80CE" w14:textId="3144BFDE"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Formativ undervisning</w:t>
      </w:r>
    </w:p>
    <w:p w14:paraId="358162EB" w14:textId="4FA6882C"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Kollegialt lärande</w:t>
      </w:r>
    </w:p>
    <w:p w14:paraId="29E84550" w14:textId="2E019F0D" w:rsidR="00177974" w:rsidRDefault="00177974"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et</w:t>
      </w:r>
    </w:p>
    <w:p w14:paraId="24313C2D" w14:textId="26EBA97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Mac eller Linux</w:t>
      </w:r>
    </w:p>
    <w:p w14:paraId="39D06D5B" w14:textId="2E6A5221" w:rsidR="004F6A6D" w:rsidRDefault="004F6A6D"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MP: Linux, Apache, MySQL och PHP (Perl)</w:t>
      </w:r>
    </w:p>
    <w:p w14:paraId="51CED679" w14:textId="467FB85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slår XAmpp för Windows</w:t>
      </w:r>
    </w:p>
    <w:p w14:paraId="2CCF2D88" w14:textId="6AB02CF8" w:rsidR="00CC1E12" w:rsidRDefault="00CC1E12" w:rsidP="00CC1E12">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dda ner och starta upp: That’s it</w:t>
      </w:r>
    </w:p>
    <w:p w14:paraId="31EC61A6" w14:textId="6EF9F858" w:rsidR="004F6A6D" w:rsidRDefault="004F6A6D" w:rsidP="004F6A6D">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 Server (local host)</w:t>
      </w:r>
      <w:r w:rsidR="00501923">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och MySQL-server</w:t>
      </w:r>
    </w:p>
    <w:p w14:paraId="78F40F5A" w14:textId="2EB0FB73" w:rsidR="00EE026E" w:rsidRDefault="00EE026E" w:rsidP="00EE026E">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tyg</w:t>
      </w:r>
    </w:p>
    <w:p w14:paraId="0C91925D"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w:t>
      </w:r>
    </w:p>
    <w:p w14:paraId="5874547B"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68EDB861" w14:textId="02C75D5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w:t>
      </w:r>
    </w:p>
    <w:p w14:paraId="3553E4D6" w14:textId="0D9F21C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3354DE4"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avel</w:t>
      </w:r>
    </w:p>
    <w:p w14:paraId="1797F03A"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ient</w:t>
      </w:r>
    </w:p>
    <w:p w14:paraId="088E78A8"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w:t>
      </w:r>
    </w:p>
    <w:p w14:paraId="51ED8035"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SS</w:t>
      </w:r>
    </w:p>
    <w:p w14:paraId="5FADF592"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789364C0"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gular</w:t>
      </w:r>
    </w:p>
    <w:p w14:paraId="196FBD71" w14:textId="6DD813CE"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41E2C8F2" w14:textId="12112A4C"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Query</w:t>
      </w:r>
    </w:p>
    <w:p w14:paraId="379058A3" w14:textId="1B034BA6" w:rsidR="0005753E" w:rsidRDefault="0005753E" w:rsidP="0005753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6879EDC1" w14:textId="4B636280"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EC6B8D1" w14:textId="18A6A0F4"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2987E751" w14:textId="778E51E2" w:rsidR="001B0A12" w:rsidRDefault="001B0A12"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urser </w:t>
      </w:r>
      <w:r w:rsidR="00272639">
        <w:rPr>
          <w:rFonts w:ascii="Garamond" w:hAnsi="Garamond" w:cs="Segoe UI"/>
          <w:color w:val="000000" w:themeColor="text1"/>
          <w:shd w:val="clear" w:color="auto" w:fill="FFFFFF"/>
        </w:rPr>
        <w:t>á</w:t>
      </w:r>
      <w:r>
        <w:rPr>
          <w:rFonts w:ascii="Garamond" w:hAnsi="Garamond" w:cs="Segoe UI"/>
          <w:color w:val="000000" w:themeColor="text1"/>
          <w:shd w:val="clear" w:color="auto" w:fill="FFFFFF"/>
        </w:rPr>
        <w:t xml:space="preserve"> 100 poäng</w:t>
      </w:r>
      <w:r w:rsidR="008A68A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 termin</w:t>
      </w:r>
      <w:r w:rsidR="008A68A8">
        <w:rPr>
          <w:rFonts w:ascii="Garamond" w:hAnsi="Garamond" w:cs="Segoe UI"/>
          <w:color w:val="000000" w:themeColor="text1"/>
          <w:shd w:val="clear" w:color="auto" w:fill="FFFFFF"/>
        </w:rPr>
        <w:t>)</w:t>
      </w:r>
    </w:p>
    <w:p w14:paraId="5E73BAD1" w14:textId="2D4995F5"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r w:rsidR="00B440C3">
        <w:rPr>
          <w:rFonts w:ascii="Garamond" w:hAnsi="Garamond" w:cs="Segoe UI"/>
          <w:color w:val="000000" w:themeColor="text1"/>
          <w:shd w:val="clear" w:color="auto" w:fill="FFFFFF"/>
        </w:rPr>
        <w:t xml:space="preserve"> 1 + 2</w:t>
      </w:r>
    </w:p>
    <w:p w14:paraId="2E391211" w14:textId="7F00CD62"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r w:rsidR="00B440C3">
        <w:rPr>
          <w:rFonts w:ascii="Garamond" w:hAnsi="Garamond" w:cs="Segoe UI"/>
          <w:color w:val="000000" w:themeColor="text1"/>
          <w:shd w:val="clear" w:color="auto" w:fill="FFFFFF"/>
        </w:rPr>
        <w:t xml:space="preserve"> 1 + 2</w:t>
      </w:r>
    </w:p>
    <w:p w14:paraId="5CD42DAC" w14:textId="03C4D887"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CSS och JavaScript</w:t>
      </w:r>
    </w:p>
    <w:p w14:paraId="314CF867" w14:textId="7734DC87"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programmering</w:t>
      </w:r>
      <w:r w:rsidR="00B440C3">
        <w:rPr>
          <w:rFonts w:ascii="Garamond" w:hAnsi="Garamond" w:cs="Segoe UI"/>
          <w:color w:val="000000" w:themeColor="text1"/>
          <w:shd w:val="clear" w:color="auto" w:fill="FFFFFF"/>
        </w:rPr>
        <w:t xml:space="preserve"> 1 + 2</w:t>
      </w:r>
    </w:p>
    <w:p w14:paraId="5292BF51" w14:textId="444D9DB6" w:rsidR="003E1A45" w:rsidRDefault="003E1A45"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 (Python eller .Net)</w:t>
      </w:r>
    </w:p>
    <w:p w14:paraId="41FD29A5" w14:textId="31B3616D" w:rsidR="00BC5B47" w:rsidRDefault="00BC5B47"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xampp: Local host och MySQL</w:t>
      </w:r>
    </w:p>
    <w:p w14:paraId="14212234" w14:textId="70A83864" w:rsidR="00272639" w:rsidRDefault="001B0A12" w:rsidP="00272639">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ämpad programmering</w:t>
      </w:r>
    </w:p>
    <w:p w14:paraId="0088360A" w14:textId="46B66FA1"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bara leksaker</w:t>
      </w:r>
    </w:p>
    <w:p w14:paraId="5FE54156" w14:textId="601BA1D4" w:rsidR="007552CA" w:rsidRDefault="007552CA"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ltidssytem</w:t>
      </w:r>
    </w:p>
    <w:p w14:paraId="1F1C2466" w14:textId="01520C9C" w:rsidR="007552CA" w:rsidRPr="00272639" w:rsidRDefault="007552CA" w:rsidP="007552CA">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obil</w:t>
      </w:r>
    </w:p>
    <w:p w14:paraId="0FDC191D" w14:textId="0125FDD8"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09BC2FB3"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137EA86B" w14:textId="286F6169"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53F8BA8E" w14:textId="2BD096BE" w:rsidR="009D1F58" w:rsidRDefault="009D1F58" w:rsidP="009D1F5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2632ADE0" w14:textId="3DC2F7B8"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7C33B031" w14:textId="2F7E954E"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76B4AED9" w14:textId="43D81206"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 med man och barn</w:t>
      </w:r>
    </w:p>
    <w:p w14:paraId="53384645" w14:textId="7BA61DB7"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2ECEE773" w14:textId="5C00B263"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1C861D3" w14:textId="1A49E0B4"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Trollhättan</w:t>
      </w:r>
    </w:p>
    <w:p w14:paraId="55BB2E5C" w14:textId="3BD1ADFD" w:rsidR="00A71A85" w:rsidRDefault="00A71A85" w:rsidP="00A71A85">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pel</w:t>
      </w:r>
    </w:p>
    <w:p w14:paraId="760C8BBD" w14:textId="396BC19A"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ffarschack</w:t>
      </w:r>
    </w:p>
    <w:p w14:paraId="75EF0B4E" w14:textId="1D7FF12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c-Tac-Toe</w:t>
      </w:r>
    </w:p>
    <w:p w14:paraId="50542689" w14:textId="73D07EB5"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thello</w:t>
      </w:r>
    </w:p>
    <w:p w14:paraId="2099E390" w14:textId="5525C81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tris</w:t>
      </w:r>
    </w:p>
    <w:p w14:paraId="257B0EFA" w14:textId="5F7259DD"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ace Invaders</w:t>
      </w:r>
    </w:p>
    <w:p w14:paraId="40EE6D32" w14:textId="1C1ED8C7"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Man</w:t>
      </w:r>
    </w:p>
    <w:p w14:paraId="666F1B97" w14:textId="0D6FB5F6"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ak Out</w:t>
      </w:r>
    </w:p>
    <w:p w14:paraId="3186BF1E" w14:textId="16849EDF" w:rsidR="00A71A85" w:rsidRPr="00A71A85" w:rsidRDefault="00A71A85" w:rsidP="00D45C41">
      <w:pPr>
        <w:pStyle w:val="NoSpacing"/>
        <w:numPr>
          <w:ilvl w:val="1"/>
          <w:numId w:val="107"/>
        </w:numPr>
        <w:rPr>
          <w:rFonts w:ascii="Garamond" w:hAnsi="Garamond" w:cs="Segoe UI"/>
          <w:color w:val="000000" w:themeColor="text1"/>
          <w:shd w:val="clear" w:color="auto" w:fill="FFFFFF"/>
        </w:rPr>
      </w:pPr>
      <w:r w:rsidRPr="00A71A85">
        <w:rPr>
          <w:rFonts w:ascii="Garamond" w:hAnsi="Garamond" w:cs="Segoe UI"/>
          <w:color w:val="000000" w:themeColor="text1"/>
          <w:shd w:val="clear" w:color="auto" w:fill="FFFFFF"/>
        </w:rPr>
        <w:t>Missile Command</w:t>
      </w:r>
    </w:p>
    <w:p w14:paraId="7D0FC1CC" w14:textId="6E310B2B" w:rsidR="00970347" w:rsidRDefault="00970347" w:rsidP="00970347">
      <w:pPr>
        <w:pStyle w:val="NoSpacing"/>
        <w:rPr>
          <w:rFonts w:ascii="Garamond" w:hAnsi="Garamond" w:cs="Segoe UI"/>
          <w:color w:val="000000" w:themeColor="text1"/>
          <w:shd w:val="clear" w:color="auto" w:fill="FFFFFF"/>
        </w:rPr>
      </w:pPr>
    </w:p>
    <w:p w14:paraId="08AB05D3" w14:textId="77777777"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Centrum</w:t>
      </w:r>
    </w:p>
    <w:p w14:paraId="240B31AB"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5C7D2192"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77DBD93"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8.30 - 17.00</w:t>
      </w:r>
    </w:p>
    <w:p w14:paraId="3DDE7A9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6.30</w:t>
      </w:r>
    </w:p>
    <w:p w14:paraId="1B11793A"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8.30 - 15.00</w:t>
      </w:r>
    </w:p>
    <w:p w14:paraId="08646A69" w14:textId="77777777" w:rsidR="009E43E1" w:rsidRDefault="009E43E1" w:rsidP="009E43E1">
      <w:pPr>
        <w:pStyle w:val="NoSpacing"/>
        <w:rPr>
          <w:rFonts w:ascii="Garamond" w:hAnsi="Garamond" w:cs="Segoe UI"/>
          <w:color w:val="000000" w:themeColor="text1"/>
          <w:shd w:val="clear" w:color="auto" w:fill="FFFFFF"/>
        </w:rPr>
      </w:pPr>
    </w:p>
    <w:p w14:paraId="0F52E470" w14:textId="56F0C554"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Västra Frölunda</w:t>
      </w:r>
    </w:p>
    <w:p w14:paraId="7A124931"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2A8ED8F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5260818" w14:textId="50BD442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8.30 - </w:t>
      </w:r>
      <w:r w:rsidR="00D56CCB">
        <w:rPr>
          <w:rFonts w:ascii="Garamond" w:hAnsi="Garamond" w:cs="Segoe UI"/>
          <w:color w:val="000000" w:themeColor="text1"/>
          <w:shd w:val="clear" w:color="auto" w:fill="FFFFFF"/>
        </w:rPr>
        <w:t>16.45</w:t>
      </w:r>
    </w:p>
    <w:p w14:paraId="5F11596F" w14:textId="393CDEC4"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w:t>
      </w:r>
      <w:r w:rsidR="003E4BAF">
        <w:rPr>
          <w:rFonts w:ascii="Garamond" w:hAnsi="Garamond" w:cs="Segoe UI"/>
          <w:color w:val="000000" w:themeColor="text1"/>
          <w:shd w:val="clear" w:color="auto" w:fill="FFFFFF"/>
        </w:rPr>
        <w:t>7</w:t>
      </w:r>
      <w:r>
        <w:rPr>
          <w:rFonts w:ascii="Garamond" w:hAnsi="Garamond" w:cs="Segoe UI"/>
          <w:color w:val="000000" w:themeColor="text1"/>
          <w:shd w:val="clear" w:color="auto" w:fill="FFFFFF"/>
        </w:rPr>
        <w:t>.</w:t>
      </w:r>
      <w:r w:rsidR="00D56CCB">
        <w:rPr>
          <w:rFonts w:ascii="Garamond" w:hAnsi="Garamond" w:cs="Segoe UI"/>
          <w:color w:val="000000" w:themeColor="text1"/>
          <w:shd w:val="clear" w:color="auto" w:fill="FFFFFF"/>
        </w:rPr>
        <w:t>15</w:t>
      </w:r>
    </w:p>
    <w:p w14:paraId="37A0D390" w14:textId="1070197B"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8.30 - </w:t>
      </w:r>
      <w:r w:rsidR="00026CBA">
        <w:rPr>
          <w:rFonts w:ascii="Garamond" w:hAnsi="Garamond" w:cs="Segoe UI"/>
          <w:color w:val="000000" w:themeColor="text1"/>
          <w:shd w:val="clear" w:color="auto" w:fill="FFFFFF"/>
        </w:rPr>
        <w:t>14.</w:t>
      </w:r>
      <w:r w:rsidR="00D9038D">
        <w:rPr>
          <w:rFonts w:ascii="Garamond" w:hAnsi="Garamond" w:cs="Segoe UI"/>
          <w:color w:val="000000" w:themeColor="text1"/>
          <w:shd w:val="clear" w:color="auto" w:fill="FFFFFF"/>
        </w:rPr>
        <w:t>45</w:t>
      </w:r>
    </w:p>
    <w:p w14:paraId="2FE105CB" w14:textId="77777777" w:rsidR="009E43E1" w:rsidRDefault="009E43E1" w:rsidP="009E43E1">
      <w:pPr>
        <w:pStyle w:val="NoSpacing"/>
        <w:rPr>
          <w:rFonts w:ascii="Garamond" w:hAnsi="Garamond" w:cs="Segoe UI"/>
          <w:color w:val="000000" w:themeColor="text1"/>
          <w:shd w:val="clear" w:color="auto" w:fill="FFFFFF"/>
        </w:rPr>
      </w:pPr>
    </w:p>
    <w:p w14:paraId="45DA068A" w14:textId="037163BC" w:rsidR="006E3F4F" w:rsidRDefault="006E3F4F" w:rsidP="006E3F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ts Göteborg</w:t>
      </w:r>
      <w:r w:rsidR="00E616D4">
        <w:rPr>
          <w:rFonts w:ascii="Garamond" w:hAnsi="Garamond" w:cs="Segoe UI"/>
          <w:color w:val="000000" w:themeColor="text1"/>
          <w:shd w:val="clear" w:color="auto" w:fill="FFFFFF"/>
        </w:rPr>
        <w:t xml:space="preserve">                                                                                                                                                                                                         </w:t>
      </w:r>
    </w:p>
    <w:p w14:paraId="78CF5AC4" w14:textId="75F8F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42607094" w14:textId="77777777" w:rsidR="00A1404F" w:rsidRPr="00C26D15" w:rsidRDefault="00A1404F" w:rsidP="00A140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8.00, Dance Aerobic, Kompassen, Maria Ehrenborg</w:t>
      </w:r>
    </w:p>
    <w:p w14:paraId="6A51F9FF" w14:textId="143066B3"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Torpavallen, Karin Dalåker</w:t>
      </w:r>
    </w:p>
    <w:p w14:paraId="13B40E6D" w14:textId="7047A660"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13A47267" w14:textId="66C8B033" w:rsidR="00A8209A" w:rsidRPr="00C26D15" w:rsidRDefault="00A8209A" w:rsidP="00F40B1C">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Kompassen, Caroline Schiller</w:t>
      </w:r>
    </w:p>
    <w:p w14:paraId="07C6ADEF" w14:textId="2C174450" w:rsidR="00F40B1C" w:rsidRDefault="00F40B1C" w:rsidP="00F40B1C">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Landala, Linda Sjölund</w:t>
      </w:r>
    </w:p>
    <w:p w14:paraId="3C95CE96" w14:textId="6DCF5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4572D9FF" w14:textId="2AF66FFC"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30</w:t>
      </w:r>
      <w:r w:rsidR="00C16AAC">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Valhalla, Karin Dalåker</w:t>
      </w:r>
    </w:p>
    <w:p w14:paraId="563668E7" w14:textId="530D700D" w:rsidR="00D11937" w:rsidRPr="00C26D15" w:rsidRDefault="00D11937"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8.00, Dance Aerobic, Torpavallen, Annika Sylvester</w:t>
      </w:r>
    </w:p>
    <w:p w14:paraId="3CFDDBD9" w14:textId="7E63B018" w:rsidR="005E4E2B" w:rsidRDefault="005E4E2B" w:rsidP="005E4E2B">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547E04C3" w14:textId="73D3904B" w:rsidR="00FE7FF3" w:rsidRDefault="00FE7FF3" w:rsidP="005E4E2B">
      <w:pPr>
        <w:pStyle w:val="NoSpacing"/>
        <w:numPr>
          <w:ilvl w:val="1"/>
          <w:numId w:val="113"/>
        </w:numPr>
        <w:rPr>
          <w:rFonts w:ascii="Garamond" w:hAnsi="Garamond" w:cs="Segoe UI"/>
          <w:color w:val="000000" w:themeColor="text1"/>
          <w:shd w:val="clear" w:color="auto" w:fill="FFFFFF"/>
        </w:rPr>
      </w:pPr>
      <w:r w:rsidRPr="00FE7FF3">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FE7FF3">
        <w:rPr>
          <w:rFonts w:ascii="Garamond" w:hAnsi="Garamond" w:cs="Segoe UI"/>
          <w:color w:val="000000" w:themeColor="text1"/>
          <w:shd w:val="clear" w:color="auto" w:fill="FFFFFF"/>
        </w:rPr>
        <w:t>, Torpavallen, Annelie Säfström</w:t>
      </w:r>
    </w:p>
    <w:p w14:paraId="1653867C" w14:textId="2BABF2C4" w:rsidR="00C30023" w:rsidRPr="00BA707D" w:rsidRDefault="00C30023" w:rsidP="005E4E2B">
      <w:pPr>
        <w:pStyle w:val="NoSpacing"/>
        <w:numPr>
          <w:ilvl w:val="1"/>
          <w:numId w:val="113"/>
        </w:numPr>
        <w:rPr>
          <w:rFonts w:ascii="Garamond" w:hAnsi="Garamond" w:cs="Segoe UI"/>
          <w:b/>
          <w:bCs/>
          <w:color w:val="000000" w:themeColor="text1"/>
          <w:shd w:val="clear" w:color="auto" w:fill="FFFFFF"/>
        </w:rPr>
      </w:pPr>
      <w:r w:rsidRPr="00BA707D">
        <w:rPr>
          <w:rFonts w:ascii="Garamond" w:hAnsi="Garamond" w:cs="Segoe UI"/>
          <w:b/>
          <w:bCs/>
          <w:color w:val="000000" w:themeColor="text1"/>
          <w:shd w:val="clear" w:color="auto" w:fill="FFFFFF"/>
        </w:rPr>
        <w:t>18.00, Zumba, Masthugget, Joel Mattsson</w:t>
      </w:r>
    </w:p>
    <w:p w14:paraId="7E8D0BA9" w14:textId="6B753E95" w:rsidR="00737AA7" w:rsidRDefault="00737AA7"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15, Pure Strength, Mölnycke, Daniel Ho</w:t>
      </w:r>
      <w:r w:rsidR="00645F4F">
        <w:rPr>
          <w:rFonts w:ascii="Garamond" w:hAnsi="Garamond" w:cs="Segoe UI"/>
          <w:color w:val="000000" w:themeColor="text1"/>
          <w:shd w:val="clear" w:color="auto" w:fill="FFFFFF"/>
        </w:rPr>
        <w:t>ch</w:t>
      </w:r>
      <w:r w:rsidR="00B10889">
        <w:rPr>
          <w:rFonts w:ascii="Garamond" w:hAnsi="Garamond" w:cs="Segoe UI"/>
          <w:color w:val="000000" w:themeColor="text1"/>
          <w:shd w:val="clear" w:color="auto" w:fill="FFFFFF"/>
        </w:rPr>
        <w:t>, 45 min</w:t>
      </w:r>
    </w:p>
    <w:p w14:paraId="409B35AC" w14:textId="7510584A" w:rsidR="00C30023" w:rsidRPr="00FE7FF3" w:rsidRDefault="00C30023"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Core, Torpavallen, Evelina </w:t>
      </w:r>
      <w:r w:rsidR="00FB5AD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dblad</w:t>
      </w:r>
      <w:r w:rsidR="00737AA7">
        <w:rPr>
          <w:rFonts w:ascii="Garamond" w:hAnsi="Garamond" w:cs="Segoe UI"/>
          <w:color w:val="000000" w:themeColor="text1"/>
          <w:shd w:val="clear" w:color="auto" w:fill="FFFFFF"/>
        </w:rPr>
        <w:t>, 30 min</w:t>
      </w:r>
    </w:p>
    <w:p w14:paraId="51677DD5" w14:textId="19711DFD" w:rsidR="005E4E2B" w:rsidRDefault="007823A1" w:rsidP="005E4E2B">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10, </w:t>
      </w:r>
      <w:r w:rsidR="002A3454" w:rsidRPr="00C26D15">
        <w:rPr>
          <w:rFonts w:ascii="Garamond" w:hAnsi="Garamond" w:cs="Segoe UI"/>
          <w:b/>
          <w:bCs/>
          <w:color w:val="000000" w:themeColor="text1"/>
          <w:shd w:val="clear" w:color="auto" w:fill="FFFFFF"/>
        </w:rPr>
        <w:t xml:space="preserve">Dance Aerobic, </w:t>
      </w:r>
      <w:r w:rsidRPr="00C26D15">
        <w:rPr>
          <w:rFonts w:ascii="Garamond" w:hAnsi="Garamond" w:cs="Segoe UI"/>
          <w:b/>
          <w:bCs/>
          <w:color w:val="000000" w:themeColor="text1"/>
          <w:shd w:val="clear" w:color="auto" w:fill="FFFFFF"/>
        </w:rPr>
        <w:t>Askim, Stina Björk</w:t>
      </w:r>
    </w:p>
    <w:p w14:paraId="725ADFED" w14:textId="1BCEC14C"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8.00-19.00, Bugg Nybörgare, Lens Dansskola</w:t>
      </w:r>
    </w:p>
    <w:p w14:paraId="234D85A7" w14:textId="3BE38E42"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9.00-20.00, Bugg Fortsättning, Lens Dansskola</w:t>
      </w:r>
    </w:p>
    <w:p w14:paraId="0FD7A88C" w14:textId="1FFCAA84" w:rsidR="008811C9" w:rsidRPr="00C26D15" w:rsidRDefault="008811C9" w:rsidP="005E4E2B">
      <w:pPr>
        <w:pStyle w:val="NoSpacing"/>
        <w:numPr>
          <w:ilvl w:val="1"/>
          <w:numId w:val="113"/>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20.00-22.00, Fridans, </w:t>
      </w:r>
      <w:r w:rsidR="00296DFC">
        <w:rPr>
          <w:rFonts w:ascii="Garamond" w:hAnsi="Garamond" w:cs="Segoe UI"/>
          <w:b/>
          <w:bCs/>
          <w:color w:val="000000" w:themeColor="text1"/>
          <w:shd w:val="clear" w:color="auto" w:fill="FFFFFF"/>
        </w:rPr>
        <w:t>Lens Dansskola</w:t>
      </w:r>
    </w:p>
    <w:p w14:paraId="4988827C" w14:textId="4481CBEB"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4278C93E" w14:textId="77EA850E" w:rsidR="006E3F4F" w:rsidRDefault="006E3F4F"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6.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xml:space="preserve">, </w:t>
      </w:r>
      <w:r w:rsidR="00442793" w:rsidRPr="00C26D15">
        <w:rPr>
          <w:rFonts w:ascii="Garamond" w:hAnsi="Garamond" w:cs="Segoe UI"/>
          <w:b/>
          <w:bCs/>
          <w:color w:val="000000" w:themeColor="text1"/>
          <w:shd w:val="clear" w:color="auto" w:fill="FFFFFF"/>
        </w:rPr>
        <w:t>Torpavallen, Maria Holgersson</w:t>
      </w:r>
    </w:p>
    <w:p w14:paraId="7AFF5528" w14:textId="6D3C63A7" w:rsidR="00026CBA" w:rsidRDefault="00026CBA" w:rsidP="006E3F4F">
      <w:pPr>
        <w:pStyle w:val="NoSpacing"/>
        <w:numPr>
          <w:ilvl w:val="1"/>
          <w:numId w:val="113"/>
        </w:numPr>
        <w:rPr>
          <w:rFonts w:ascii="Garamond" w:hAnsi="Garamond" w:cs="Segoe UI"/>
          <w:color w:val="000000" w:themeColor="text1"/>
          <w:shd w:val="clear" w:color="auto" w:fill="FFFFFF"/>
        </w:rPr>
      </w:pPr>
      <w:r w:rsidRPr="00026CBA">
        <w:rPr>
          <w:rFonts w:ascii="Garamond" w:hAnsi="Garamond" w:cs="Segoe UI"/>
          <w:color w:val="000000" w:themeColor="text1"/>
          <w:shd w:val="clear" w:color="auto" w:fill="FFFFFF"/>
        </w:rPr>
        <w:t>17.00, Zumba, Askim, Joel Mattsson</w:t>
      </w:r>
    </w:p>
    <w:p w14:paraId="40C7EF8F" w14:textId="383CB86A" w:rsidR="006451B9" w:rsidRDefault="006451B9"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Pure Strength, </w:t>
      </w:r>
      <w:r w:rsidR="00917057">
        <w:rPr>
          <w:rFonts w:ascii="Garamond" w:hAnsi="Garamond" w:cs="Segoe UI"/>
          <w:color w:val="000000" w:themeColor="text1"/>
          <w:shd w:val="clear" w:color="auto" w:fill="FFFFFF"/>
        </w:rPr>
        <w:t>Sisjön, Annika Dewrang, 45 min</w:t>
      </w:r>
    </w:p>
    <w:p w14:paraId="0C7B9DA4" w14:textId="2BC54B0D" w:rsidR="00E20B54" w:rsidRDefault="00E20B54"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Hot Yoga Release, </w:t>
      </w:r>
      <w:r w:rsidR="00544AB6">
        <w:rPr>
          <w:rFonts w:ascii="Garamond" w:hAnsi="Garamond" w:cs="Segoe UI"/>
          <w:color w:val="000000" w:themeColor="text1"/>
          <w:shd w:val="clear" w:color="auto" w:fill="FFFFFF"/>
        </w:rPr>
        <w:t xml:space="preserve">Sisjön, Annika Rusten, </w:t>
      </w:r>
    </w:p>
    <w:p w14:paraId="4ADD0318" w14:textId="2F872560" w:rsidR="0001300D" w:rsidRPr="00026CBA" w:rsidRDefault="0001300D"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00, Cykling Intervall, Sisjön, Linda Svensson</w:t>
      </w:r>
    </w:p>
    <w:p w14:paraId="7B4AD6DD" w14:textId="368FFEEE"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4D33C834" w14:textId="7FB95151" w:rsidR="00501116" w:rsidRPr="00C26D15" w:rsidRDefault="00266BC1" w:rsidP="00501116">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0.00, Dance Aerobic, Askim, Sophie Fia Vildahl</w:t>
      </w:r>
      <w:r w:rsidR="00D01F80" w:rsidRPr="00C26D15">
        <w:rPr>
          <w:rFonts w:ascii="Garamond" w:hAnsi="Garamond" w:cs="Segoe UI"/>
          <w:b/>
          <w:bCs/>
          <w:color w:val="000000" w:themeColor="text1"/>
          <w:shd w:val="clear" w:color="auto" w:fill="FFFFFF"/>
        </w:rPr>
        <w:t>/Stina Björk</w:t>
      </w:r>
    </w:p>
    <w:p w14:paraId="4B5A916D" w14:textId="17D56021"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2E4EFE30" w14:textId="1F06F795" w:rsidR="00523825" w:rsidRDefault="00DE2C4C" w:rsidP="00D45C41">
      <w:pPr>
        <w:pStyle w:val="NoSpacing"/>
        <w:numPr>
          <w:ilvl w:val="1"/>
          <w:numId w:val="113"/>
        </w:numPr>
        <w:rPr>
          <w:rFonts w:ascii="Garamond" w:hAnsi="Garamond" w:cs="Segoe UI"/>
          <w:color w:val="000000" w:themeColor="text1"/>
          <w:shd w:val="clear" w:color="auto" w:fill="FFFFFF"/>
        </w:rPr>
      </w:pPr>
      <w:r w:rsidRPr="00523825">
        <w:rPr>
          <w:rFonts w:ascii="Garamond" w:hAnsi="Garamond" w:cs="Segoe UI"/>
          <w:color w:val="000000" w:themeColor="text1"/>
          <w:shd w:val="clear" w:color="auto" w:fill="FFFFFF"/>
        </w:rPr>
        <w:t>9.30, Power Step, Torpavallen, Evelina Edblad</w:t>
      </w:r>
    </w:p>
    <w:p w14:paraId="336370C7" w14:textId="076E57AD" w:rsidR="00922F57" w:rsidRPr="00C26D15" w:rsidRDefault="00922F57" w:rsidP="00922F57">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Eriksberg, Anna Rosell</w:t>
      </w:r>
    </w:p>
    <w:p w14:paraId="6954DA94" w14:textId="1E5B7FCB" w:rsidR="00523825" w:rsidRDefault="00523825" w:rsidP="00D45C41">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10.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xml:space="preserve">, </w:t>
      </w:r>
      <w:r w:rsidR="00440DC8">
        <w:rPr>
          <w:rFonts w:ascii="Garamond" w:hAnsi="Garamond" w:cs="Segoe UI"/>
          <w:color w:val="000000" w:themeColor="text1"/>
          <w:shd w:val="clear" w:color="auto" w:fill="FFFFFF"/>
        </w:rPr>
        <w:t xml:space="preserve">Mölnlycke, </w:t>
      </w:r>
      <w:r>
        <w:rPr>
          <w:rFonts w:ascii="Garamond" w:hAnsi="Garamond" w:cs="Segoe UI"/>
          <w:color w:val="000000" w:themeColor="text1"/>
          <w:shd w:val="clear" w:color="auto" w:fill="FFFFFF"/>
        </w:rPr>
        <w:t>Ida-Viktoria Nemnilius</w:t>
      </w:r>
    </w:p>
    <w:p w14:paraId="5DBFA21E" w14:textId="77777777" w:rsidR="00501116" w:rsidRPr="001C6EBB" w:rsidRDefault="00501116" w:rsidP="00501116">
      <w:pPr>
        <w:pStyle w:val="NoSpacing"/>
        <w:rPr>
          <w:rFonts w:ascii="Garamond" w:hAnsi="Garamond" w:cs="Segoe UI"/>
          <w:color w:val="000000" w:themeColor="text1"/>
          <w:shd w:val="clear" w:color="auto" w:fill="FFFFFF"/>
        </w:rPr>
      </w:pPr>
    </w:p>
    <w:p w14:paraId="36467DA6" w14:textId="4B84DDD5" w:rsidR="005C1AE1" w:rsidRPr="001C6EBB" w:rsidRDefault="005C1AE1" w:rsidP="00970347">
      <w:pPr>
        <w:pStyle w:val="NoSpacing"/>
        <w:rPr>
          <w:rFonts w:ascii="Garamond" w:hAnsi="Garamond" w:cs="Segoe UI"/>
          <w:color w:val="000000" w:themeColor="text1"/>
          <w:shd w:val="clear" w:color="auto" w:fill="FFFFFF"/>
        </w:rPr>
      </w:pPr>
      <w:r w:rsidRPr="001C6EBB">
        <w:rPr>
          <w:rFonts w:ascii="Garamond" w:hAnsi="Garamond" w:cs="Segoe UI"/>
          <w:color w:val="000000" w:themeColor="text1"/>
          <w:shd w:val="clear" w:color="auto" w:fill="FFFFFF"/>
        </w:rPr>
        <w:t>Sats Göteborg</w:t>
      </w:r>
    </w:p>
    <w:p w14:paraId="433F1D21" w14:textId="57EE7F94" w:rsidR="005C1AE1" w:rsidRDefault="005C1AE1" w:rsidP="005C1AE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09FFE1FB" w14:textId="23627CBA" w:rsidR="00760542" w:rsidRDefault="00760542"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Aerobics, Kompassen</w:t>
      </w:r>
    </w:p>
    <w:p w14:paraId="73A14534" w14:textId="7D031E31" w:rsidR="005C1AE1" w:rsidRDefault="001C0D3C"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sidR="005C1AE1">
        <w:rPr>
          <w:rFonts w:ascii="Garamond" w:hAnsi="Garamond" w:cs="Segoe UI"/>
          <w:color w:val="000000" w:themeColor="text1"/>
          <w:shd w:val="clear" w:color="auto" w:fill="FFFFFF"/>
        </w:rPr>
        <w:t>, Torpavallen</w:t>
      </w:r>
    </w:p>
    <w:p w14:paraId="0A6A2838" w14:textId="5E792F4D" w:rsidR="001C2C90" w:rsidRDefault="001C2C90" w:rsidP="001C2C90">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3AA6F3C" w14:textId="4A0E8115"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Kompassen</w:t>
      </w:r>
    </w:p>
    <w:p w14:paraId="4C7A3919" w14:textId="77777777"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Step, Eriksberg</w:t>
      </w:r>
    </w:p>
    <w:p w14:paraId="287DE93A" w14:textId="0173E011" w:rsidR="001C2C90" w:rsidRDefault="001C2C90" w:rsidP="001C2C9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Landala</w:t>
      </w:r>
    </w:p>
    <w:p w14:paraId="55679336" w14:textId="79C499A6" w:rsidR="00096C8F" w:rsidRDefault="00096C8F" w:rsidP="00096C8F">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D78D6FA" w14:textId="69FE328A" w:rsidR="00FF0F36" w:rsidRPr="000B159B" w:rsidRDefault="00FF0F36" w:rsidP="00FF0F36">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Valhalla</w:t>
      </w:r>
    </w:p>
    <w:p w14:paraId="7959B274" w14:textId="77777777" w:rsidR="00F21D05" w:rsidRDefault="00F21D05" w:rsidP="00F21D05">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Step, Torpavallen</w:t>
      </w:r>
    </w:p>
    <w:p w14:paraId="011FF7E4" w14:textId="2CC34BF2" w:rsidR="00F21D05" w:rsidRDefault="00F21D05" w:rsidP="00D45C41">
      <w:pPr>
        <w:pStyle w:val="NoSpacing"/>
        <w:numPr>
          <w:ilvl w:val="1"/>
          <w:numId w:val="112"/>
        </w:numPr>
        <w:rPr>
          <w:rFonts w:ascii="Garamond" w:hAnsi="Garamond" w:cs="Segoe UI"/>
          <w:color w:val="000000" w:themeColor="text1"/>
          <w:shd w:val="clear" w:color="auto" w:fill="FFFFFF"/>
        </w:rPr>
      </w:pPr>
      <w:r w:rsidRPr="00F21D05">
        <w:rPr>
          <w:rFonts w:ascii="Garamond" w:hAnsi="Garamond" w:cs="Segoe UI"/>
          <w:color w:val="000000" w:themeColor="text1"/>
          <w:shd w:val="clear" w:color="auto" w:fill="FFFFFF"/>
        </w:rPr>
        <w:t>18.30: Dance Step, Masthugget</w:t>
      </w:r>
    </w:p>
    <w:p w14:paraId="5B4555B5" w14:textId="5F584A4C" w:rsidR="00F21D05" w:rsidRPr="00F21D05" w:rsidRDefault="00D74351" w:rsidP="00D7435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C9A32E7" w14:textId="2439947D" w:rsidR="007517BD" w:rsidRDefault="007517BD" w:rsidP="007517BD">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Eriksberg</w:t>
      </w:r>
    </w:p>
    <w:p w14:paraId="2A68E3E4" w14:textId="0457C73D" w:rsidR="000B159B" w:rsidRPr="000B159B" w:rsidRDefault="000B159B" w:rsidP="00D45C41">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Torpavallen</w:t>
      </w:r>
    </w:p>
    <w:p w14:paraId="064780FA" w14:textId="14849310" w:rsidR="00096C8F" w:rsidRDefault="00D74351" w:rsidP="00063B6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Kompassen</w:t>
      </w:r>
    </w:p>
    <w:p w14:paraId="3D0A94AB" w14:textId="4751AE9A" w:rsidR="000B159B" w:rsidRDefault="000B159B" w:rsidP="000B159B">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398436F8" w14:textId="5E3C6B40" w:rsidR="00621045" w:rsidRPr="00621045" w:rsidRDefault="00621045" w:rsidP="00D45C41">
      <w:pPr>
        <w:pStyle w:val="NoSpacing"/>
        <w:numPr>
          <w:ilvl w:val="1"/>
          <w:numId w:val="112"/>
        </w:numPr>
        <w:rPr>
          <w:rFonts w:ascii="Garamond" w:hAnsi="Garamond" w:cs="Segoe UI"/>
          <w:color w:val="000000" w:themeColor="text1"/>
          <w:shd w:val="clear" w:color="auto" w:fill="FFFFFF"/>
        </w:rPr>
      </w:pPr>
      <w:r w:rsidRPr="00621045">
        <w:rPr>
          <w:rFonts w:ascii="Garamond" w:hAnsi="Garamond" w:cs="Segoe UI"/>
          <w:color w:val="000000" w:themeColor="text1"/>
          <w:shd w:val="clear" w:color="auto" w:fill="FFFFFF"/>
        </w:rPr>
        <w:t xml:space="preserve">16.00: </w:t>
      </w:r>
      <w:r w:rsidR="00B4440A">
        <w:rPr>
          <w:rFonts w:ascii="Garamond" w:hAnsi="Garamond" w:cs="Segoe UI"/>
          <w:color w:val="000000" w:themeColor="text1"/>
          <w:shd w:val="clear" w:color="auto" w:fill="FFFFFF"/>
        </w:rPr>
        <w:t>Body Pump</w:t>
      </w:r>
      <w:r w:rsidRPr="00621045">
        <w:rPr>
          <w:rFonts w:ascii="Garamond" w:hAnsi="Garamond" w:cs="Segoe UI"/>
          <w:color w:val="000000" w:themeColor="text1"/>
          <w:shd w:val="clear" w:color="auto" w:fill="FFFFFF"/>
        </w:rPr>
        <w:t>, Torpavallen</w:t>
      </w:r>
    </w:p>
    <w:p w14:paraId="4750030B" w14:textId="77777777" w:rsidR="00063B60" w:rsidRPr="00063B60" w:rsidRDefault="00063B60" w:rsidP="00063B60">
      <w:pPr>
        <w:pStyle w:val="NoSpacing"/>
        <w:rPr>
          <w:rFonts w:ascii="Garamond" w:hAnsi="Garamond" w:cs="Segoe UI"/>
          <w:color w:val="000000" w:themeColor="text1"/>
          <w:shd w:val="clear" w:color="auto" w:fill="FFFFFF"/>
        </w:rPr>
      </w:pPr>
    </w:p>
    <w:p w14:paraId="484DA88C" w14:textId="628FA6A2" w:rsidR="00E312F1" w:rsidRDefault="00E312F1"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unnar Graflund Fastighet</w:t>
      </w:r>
    </w:p>
    <w:p w14:paraId="3BF8870B" w14:textId="6AC55B75" w:rsidR="008A477E" w:rsidRDefault="008A477E"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na </w:t>
      </w:r>
    </w:p>
    <w:p w14:paraId="4F56CEB6" w14:textId="77777777" w:rsidR="00E312F1" w:rsidRDefault="00E312F1" w:rsidP="00605673">
      <w:pPr>
        <w:pStyle w:val="NoSpacing"/>
        <w:rPr>
          <w:rFonts w:ascii="Garamond" w:hAnsi="Garamond" w:cs="Segoe UI"/>
          <w:color w:val="000000" w:themeColor="text1"/>
          <w:shd w:val="clear" w:color="auto" w:fill="FFFFFF"/>
        </w:rPr>
      </w:pPr>
    </w:p>
    <w:p w14:paraId="35DFE0D1" w14:textId="5E5D9C9A" w:rsidR="00C23592" w:rsidRDefault="00C23592"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strabergsgatan 7B</w:t>
      </w:r>
    </w:p>
    <w:p w14:paraId="3D06B827" w14:textId="591EBCCB"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w:t>
      </w:r>
      <w:r w:rsidR="00175180">
        <w:rPr>
          <w:rFonts w:ascii="Garamond" w:hAnsi="Garamond" w:cs="Segoe UI"/>
          <w:color w:val="000000" w:themeColor="text1"/>
          <w:shd w:val="clear" w:color="auto" w:fill="FFFFFF"/>
        </w:rPr>
        <w:t xml:space="preserve"> rok</w:t>
      </w:r>
    </w:p>
    <w:p w14:paraId="5FD3E480" w14:textId="0DB11DDE"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kong</w:t>
      </w:r>
    </w:p>
    <w:p w14:paraId="2734C720" w14:textId="75959F26"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5 kvm 4619 kr</w:t>
      </w:r>
    </w:p>
    <w:p w14:paraId="68B1327E" w14:textId="6F054E85"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andstation</w:t>
      </w:r>
    </w:p>
    <w:p w14:paraId="39A23948" w14:textId="4843FD70" w:rsidR="005E029A" w:rsidRDefault="005E029A"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augusti</w:t>
      </w:r>
    </w:p>
    <w:p w14:paraId="59D204C5" w14:textId="77777777" w:rsidR="00C23592" w:rsidRDefault="00C23592" w:rsidP="00605673">
      <w:pPr>
        <w:pStyle w:val="NoSpacing"/>
        <w:rPr>
          <w:rFonts w:ascii="Garamond" w:hAnsi="Garamond" w:cs="Segoe UI"/>
          <w:color w:val="000000" w:themeColor="text1"/>
          <w:shd w:val="clear" w:color="auto" w:fill="FFFFFF"/>
        </w:rPr>
      </w:pPr>
    </w:p>
    <w:p w14:paraId="02E221D0" w14:textId="66495AFF" w:rsidR="006B418A" w:rsidRDefault="006B418A"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 och matchning</w:t>
      </w:r>
    </w:p>
    <w:p w14:paraId="504F7869" w14:textId="77777777" w:rsidR="008847F9" w:rsidRDefault="008847F9" w:rsidP="008847F9">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Louise</w:t>
      </w:r>
    </w:p>
    <w:p w14:paraId="0010E64E" w14:textId="6F806638" w:rsidR="006B418A"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w:t>
      </w:r>
    </w:p>
    <w:p w14:paraId="2BDE758B" w14:textId="1C775AAE" w:rsidR="006512AF"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EA</w:t>
      </w:r>
    </w:p>
    <w:p w14:paraId="29DE7EC2" w14:textId="3A2782C9" w:rsidR="0044035C" w:rsidRDefault="0044035C"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3007E6A1" w14:textId="158BF243" w:rsidR="0044035C" w:rsidRDefault="00B06D34"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14</w:t>
      </w:r>
      <w:r w:rsidR="0044035C">
        <w:rPr>
          <w:rFonts w:ascii="Garamond" w:hAnsi="Garamond" w:cs="Segoe UI"/>
          <w:color w:val="000000" w:themeColor="text1"/>
          <w:shd w:val="clear" w:color="auto" w:fill="FFFFFF"/>
        </w:rPr>
        <w:t xml:space="preserve"> oktober</w:t>
      </w:r>
    </w:p>
    <w:p w14:paraId="4E52EFA8" w14:textId="77777777" w:rsidR="006B418A" w:rsidRDefault="006B418A" w:rsidP="00605673">
      <w:pPr>
        <w:pStyle w:val="NoSpacing"/>
        <w:rPr>
          <w:rFonts w:ascii="Garamond" w:hAnsi="Garamond" w:cs="Segoe UI"/>
          <w:color w:val="000000" w:themeColor="text1"/>
          <w:shd w:val="clear" w:color="auto" w:fill="FFFFFF"/>
        </w:rPr>
      </w:pPr>
    </w:p>
    <w:p w14:paraId="677F046F" w14:textId="1BD2D92C" w:rsidR="00B34C3F" w:rsidRDefault="00B34C3F"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8496369" w14:textId="2DCB3E64" w:rsidR="00003C35" w:rsidRDefault="00003C35" w:rsidP="00003C35">
      <w:pPr>
        <w:pStyle w:val="NoSpacing"/>
        <w:numPr>
          <w:ilvl w:val="0"/>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6AF19A98" w14:textId="77777777" w:rsidR="003373A5" w:rsidRPr="008F15E2" w:rsidRDefault="003373A5" w:rsidP="003373A5">
      <w:pPr>
        <w:pStyle w:val="NoSpacing"/>
        <w:numPr>
          <w:ilvl w:val="1"/>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esten Tranås</w:t>
      </w:r>
    </w:p>
    <w:p w14:paraId="51C4B5F9" w14:textId="77777777" w:rsidR="003373A5" w:rsidRPr="008F15E2" w:rsidRDefault="003373A5" w:rsidP="003373A5">
      <w:pPr>
        <w:pStyle w:val="NoSpacing"/>
        <w:numPr>
          <w:ilvl w:val="2"/>
          <w:numId w:val="109"/>
        </w:numPr>
        <w:rPr>
          <w:rFonts w:ascii="Garamond" w:hAnsi="Garamond" w:cs="Segoe UI"/>
          <w:color w:val="000000" w:themeColor="text1"/>
          <w:shd w:val="clear" w:color="auto" w:fill="FFFFFF"/>
        </w:rPr>
      </w:pPr>
      <w:r w:rsidRPr="008F15E2">
        <w:rPr>
          <w:rFonts w:ascii="Garamond" w:hAnsi="Garamond" w:cs="Calibri"/>
        </w:rPr>
        <w:t>Lena 010-1789775</w:t>
      </w:r>
    </w:p>
    <w:p w14:paraId="69255D24" w14:textId="0F61D5BC" w:rsidR="00003C35" w:rsidRDefault="00BE2BE9" w:rsidP="00003C35">
      <w:pPr>
        <w:pStyle w:val="NoSpacing"/>
        <w:numPr>
          <w:ilvl w:val="1"/>
          <w:numId w:val="109"/>
        </w:numPr>
        <w:rPr>
          <w:rFonts w:ascii="Garamond" w:hAnsi="Garamond" w:cs="Segoe UI"/>
          <w:color w:val="000000" w:themeColor="text1"/>
          <w:shd w:val="clear" w:color="auto" w:fill="FFFFFF"/>
        </w:rPr>
      </w:pPr>
      <w:r w:rsidRPr="00BB090D">
        <w:rPr>
          <w:rFonts w:ascii="Garamond" w:hAnsi="Garamond"/>
          <w:color w:val="000000" w:themeColor="text1"/>
        </w:rPr>
        <w:t>Holavedsgymnasiet</w:t>
      </w:r>
      <w:r>
        <w:rPr>
          <w:rFonts w:ascii="Garamond" w:hAnsi="Garamond" w:cs="Segoe UI"/>
          <w:color w:val="000000" w:themeColor="text1"/>
          <w:shd w:val="clear" w:color="auto" w:fill="FFFFFF"/>
        </w:rPr>
        <w:t xml:space="preserve"> Tranås</w:t>
      </w:r>
    </w:p>
    <w:p w14:paraId="2B970FB2" w14:textId="77777777" w:rsidR="00DA41E3" w:rsidRDefault="00DA41E3" w:rsidP="00DA41E3">
      <w:pPr>
        <w:pStyle w:val="NoSpacing"/>
        <w:rPr>
          <w:rFonts w:ascii="Garamond" w:hAnsi="Garamond" w:cs="Segoe UI"/>
          <w:color w:val="000000" w:themeColor="text1"/>
          <w:shd w:val="clear" w:color="auto" w:fill="FFFFFF"/>
        </w:rPr>
      </w:pPr>
    </w:p>
    <w:p w14:paraId="6F2784E4" w14:textId="571F514E"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a</w:t>
      </w:r>
    </w:p>
    <w:p w14:paraId="7C2D54CF" w14:textId="1A875A0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70%</w:t>
      </w:r>
    </w:p>
    <w:p w14:paraId="5596775E" w14:textId="0276269B"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50 nk</w:t>
      </w:r>
    </w:p>
    <w:p w14:paraId="09B3B066" w14:textId="6EE024AE"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ma</w:t>
      </w:r>
    </w:p>
    <w:p w14:paraId="5A246A21" w14:textId="0593B530" w:rsidR="00564389" w:rsidRDefault="0056438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74BC7D6F" w14:textId="11A43E5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64F93C71" w14:textId="623DA75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72494037" w14:textId="2762BC8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11E6EF12" w14:textId="0A628134"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00035633" w14:textId="6CFF03EA" w:rsidR="003468DC" w:rsidRDefault="003468DC"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Geovetenskap</w:t>
      </w:r>
    </w:p>
    <w:p w14:paraId="77EFCB91" w14:textId="77777777"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istället för Måndag</w:t>
      </w:r>
    </w:p>
    <w:p w14:paraId="0D3919EE" w14:textId="77777777" w:rsidR="00605673" w:rsidRDefault="00605673" w:rsidP="00605673">
      <w:pPr>
        <w:pStyle w:val="NoSpacing"/>
        <w:rPr>
          <w:rFonts w:ascii="Garamond" w:hAnsi="Garamond" w:cs="Segoe UI"/>
          <w:color w:val="000000" w:themeColor="text1"/>
          <w:shd w:val="clear" w:color="auto" w:fill="FFFFFF"/>
        </w:rPr>
      </w:pPr>
    </w:p>
    <w:p w14:paraId="62A47DF3" w14:textId="77777777"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ämtland</w:t>
      </w:r>
    </w:p>
    <w:p w14:paraId="3CBDFB7A" w14:textId="202D522B"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äcke i Jämtland</w:t>
      </w:r>
    </w:p>
    <w:p w14:paraId="05B5FF49" w14:textId="320F47D2" w:rsidR="00D730D7" w:rsidRDefault="00D730D7" w:rsidP="00D730D7">
      <w:pPr>
        <w:pStyle w:val="NoSpacing"/>
        <w:numPr>
          <w:ilvl w:val="1"/>
          <w:numId w:val="107"/>
        </w:numPr>
        <w:rPr>
          <w:rFonts w:ascii="Garamond" w:hAnsi="Garamond" w:cs="Segoe UI"/>
          <w:color w:val="000000" w:themeColor="text1"/>
          <w:shd w:val="clear" w:color="auto" w:fill="FFFFFF"/>
        </w:rPr>
      </w:pPr>
      <w:r w:rsidRPr="00E053C7">
        <w:rPr>
          <w:rFonts w:ascii="Garamond" w:hAnsi="Garamond"/>
          <w:color w:val="000000" w:themeColor="text1"/>
        </w:rPr>
        <w:t>24691728</w:t>
      </w:r>
    </w:p>
    <w:p w14:paraId="3321553E" w14:textId="5336B2AC" w:rsidR="00E064C8" w:rsidRDefault="00E064C8" w:rsidP="00605673">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r w:rsidR="00C51DE8">
        <w:rPr>
          <w:rFonts w:ascii="Garamond" w:hAnsi="Garamond" w:cs="Segoe UI"/>
          <w:color w:val="000000" w:themeColor="text1"/>
          <w:shd w:val="clear" w:color="auto" w:fill="FFFFFF"/>
        </w:rPr>
        <w:t xml:space="preserve"> och Naturkunskap</w:t>
      </w:r>
    </w:p>
    <w:p w14:paraId="5DA26BE2" w14:textId="07F7C01C" w:rsidR="00E064C8" w:rsidRPr="00C51DE8" w:rsidRDefault="00E064C8" w:rsidP="00D45C41">
      <w:pPr>
        <w:pStyle w:val="NoSpacing"/>
        <w:numPr>
          <w:ilvl w:val="0"/>
          <w:numId w:val="107"/>
        </w:numPr>
        <w:rPr>
          <w:rFonts w:ascii="Garamond" w:hAnsi="Garamond" w:cs="Segoe UI"/>
          <w:color w:val="000000" w:themeColor="text1"/>
          <w:shd w:val="clear" w:color="auto" w:fill="FFFFFF"/>
        </w:rPr>
      </w:pPr>
      <w:r w:rsidRPr="00C51DE8">
        <w:rPr>
          <w:rFonts w:ascii="Garamond" w:hAnsi="Garamond" w:cs="Segoe UI"/>
          <w:color w:val="000000" w:themeColor="text1"/>
          <w:shd w:val="clear" w:color="auto" w:fill="FFFFFF"/>
        </w:rPr>
        <w:t>Yrkesprogram</w:t>
      </w:r>
      <w:r w:rsidR="00C51DE8" w:rsidRPr="00C51DE8">
        <w:rPr>
          <w:rFonts w:ascii="Garamond" w:hAnsi="Garamond" w:cs="Segoe UI"/>
          <w:color w:val="000000" w:themeColor="text1"/>
          <w:shd w:val="clear" w:color="auto" w:fill="FFFFFF"/>
        </w:rPr>
        <w:t xml:space="preserve"> och </w:t>
      </w:r>
      <w:r w:rsidRPr="00C51DE8">
        <w:rPr>
          <w:rFonts w:ascii="Garamond" w:hAnsi="Garamond" w:cs="Segoe UI"/>
          <w:color w:val="000000" w:themeColor="text1"/>
          <w:shd w:val="clear" w:color="auto" w:fill="FFFFFF"/>
        </w:rPr>
        <w:t>Int</w:t>
      </w:r>
      <w:r w:rsidR="006C48EB" w:rsidRPr="00C51DE8">
        <w:rPr>
          <w:rFonts w:ascii="Garamond" w:hAnsi="Garamond" w:cs="Segoe UI"/>
          <w:color w:val="000000" w:themeColor="text1"/>
          <w:shd w:val="clear" w:color="auto" w:fill="FFFFFF"/>
        </w:rPr>
        <w:t>r</w:t>
      </w:r>
      <w:r w:rsidRPr="00C51DE8">
        <w:rPr>
          <w:rFonts w:ascii="Garamond" w:hAnsi="Garamond" w:cs="Segoe UI"/>
          <w:color w:val="000000" w:themeColor="text1"/>
          <w:shd w:val="clear" w:color="auto" w:fill="FFFFFF"/>
        </w:rPr>
        <w:t>oduktionsprogram</w:t>
      </w:r>
    </w:p>
    <w:p w14:paraId="37F5C1BE" w14:textId="77DD31F4"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 - 100%</w:t>
      </w:r>
    </w:p>
    <w:p w14:paraId="7BD24D35" w14:textId="64F3FA01" w:rsidR="00585650" w:rsidRDefault="00585650"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x 16</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7 elever</w:t>
      </w:r>
      <w:r w:rsidR="00C51DE8">
        <w:rPr>
          <w:rFonts w:ascii="Garamond" w:hAnsi="Garamond" w:cs="Segoe UI"/>
          <w:color w:val="000000" w:themeColor="text1"/>
          <w:shd w:val="clear" w:color="auto" w:fill="FFFFFF"/>
        </w:rPr>
        <w:t>/klass</w:t>
      </w:r>
    </w:p>
    <w:p w14:paraId="1F823079" w14:textId="77B11637"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1 och 2 Bygg</w:t>
      </w:r>
      <w:r w:rsidR="00EF6619">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Anläggning</w:t>
      </w:r>
    </w:p>
    <w:p w14:paraId="11DCFA3A" w14:textId="77777777" w:rsidR="00C51DE8" w:rsidRDefault="00C51DE8" w:rsidP="00C51DE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1a stora kursen</w:t>
      </w:r>
    </w:p>
    <w:p w14:paraId="3B27DEBC" w14:textId="6EA7B7FD"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x</w:t>
      </w:r>
    </w:p>
    <w:p w14:paraId="334A5920" w14:textId="69D071AA" w:rsidR="004575BF" w:rsidRDefault="004575BF"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a + 3 Nk + 2 Vux (75 min) = 14 - 16 pass</w:t>
      </w:r>
    </w:p>
    <w:p w14:paraId="65D719DA"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807B50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AB7EE63"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410B94"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73660EC5"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2D518BE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C7041BB"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9967A99"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CEA2D5A"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2BEB70A6"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24D4C07" w14:textId="49AA8662"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DF2332C" w14:textId="36A1FAF9"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 * 70-80 min, 600 poäng</w:t>
      </w:r>
    </w:p>
    <w:p w14:paraId="5BE4685D" w14:textId="49D8BD26" w:rsidR="00321807" w:rsidRDefault="00321807"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F26031C" w14:textId="69617C24"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082AC9D1" w14:textId="77777777"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5 min/vecka</w:t>
      </w:r>
    </w:p>
    <w:p w14:paraId="7C7BDCD6" w14:textId="3F2EF99D"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1E3B68C2" w14:textId="2437671F"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6A6A531A" w14:textId="3D135345"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296E56DC" w14:textId="1B15FF7E"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35F73614" w14:textId="168A1093"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67465BD0"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13D1FDE"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70FC514D"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B5A2AF1" w14:textId="38CF47D3" w:rsidR="0095562F" w:rsidRDefault="0095562F" w:rsidP="00144278">
      <w:pPr>
        <w:pStyle w:val="NoSpacing"/>
        <w:rPr>
          <w:rFonts w:ascii="Garamond" w:hAnsi="Garamond" w:cs="Segoe UI"/>
          <w:color w:val="000000" w:themeColor="text1"/>
          <w:shd w:val="clear" w:color="auto" w:fill="FFFFFF"/>
        </w:rPr>
      </w:pPr>
    </w:p>
    <w:p w14:paraId="17A09B81" w14:textId="7771FF40" w:rsidR="00144278" w:rsidRDefault="00144278" w:rsidP="0014427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aholm</w:t>
      </w:r>
    </w:p>
    <w:p w14:paraId="4A49B752" w14:textId="69327292" w:rsidR="004E5331" w:rsidRDefault="004E5331" w:rsidP="000C61D3">
      <w:pPr>
        <w:pStyle w:val="NoSpacing"/>
        <w:numPr>
          <w:ilvl w:val="0"/>
          <w:numId w:val="106"/>
        </w:numPr>
        <w:rPr>
          <w:rFonts w:ascii="Garamond" w:hAnsi="Garamond" w:cs="Segoe UI"/>
          <w:color w:val="000000" w:themeColor="text1"/>
          <w:shd w:val="clear" w:color="auto" w:fill="FFFFFF"/>
        </w:rPr>
      </w:pPr>
      <w:r w:rsidRPr="000C61D3">
        <w:rPr>
          <w:rFonts w:ascii="Garamond" w:hAnsi="Garamond" w:cs="Segoe UI"/>
          <w:color w:val="000000" w:themeColor="text1"/>
          <w:shd w:val="clear" w:color="auto" w:fill="FFFFFF"/>
        </w:rPr>
        <w:t>Rudbäcks</w:t>
      </w:r>
      <w:r w:rsidR="00914D72" w:rsidRPr="000C61D3">
        <w:rPr>
          <w:rFonts w:ascii="Garamond" w:hAnsi="Garamond" w:cs="Segoe UI"/>
          <w:color w:val="000000" w:themeColor="text1"/>
          <w:shd w:val="clear" w:color="auto" w:fill="FFFFFF"/>
        </w:rPr>
        <w:t>gymnasiet</w:t>
      </w:r>
    </w:p>
    <w:p w14:paraId="4F62306B" w14:textId="5E5851B2" w:rsidR="00A60A5A" w:rsidRPr="000C61D3" w:rsidRDefault="00A60A5A" w:rsidP="00A60A5A">
      <w:pPr>
        <w:pStyle w:val="NoSpacing"/>
        <w:numPr>
          <w:ilvl w:val="1"/>
          <w:numId w:val="106"/>
        </w:numPr>
        <w:rPr>
          <w:rFonts w:ascii="Garamond" w:hAnsi="Garamond" w:cs="Segoe UI"/>
          <w:color w:val="000000" w:themeColor="text1"/>
          <w:shd w:val="clear" w:color="auto" w:fill="FFFFFF"/>
        </w:rPr>
      </w:pPr>
      <w:r w:rsidRPr="00BB090D">
        <w:rPr>
          <w:rFonts w:ascii="Garamond" w:hAnsi="Garamond" w:cs="Open Sans"/>
          <w:color w:val="000000" w:themeColor="text1"/>
        </w:rPr>
        <w:t>24713982</w:t>
      </w:r>
    </w:p>
    <w:p w14:paraId="52F23D94" w14:textId="434590BA" w:rsidR="00227F19" w:rsidRDefault="00227F1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5 år/tillsvidare</w:t>
      </w:r>
    </w:p>
    <w:p w14:paraId="789718AC" w14:textId="268EE4F4" w:rsidR="004E5331" w:rsidRDefault="004E5331"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2 maj 16.30</w:t>
      </w:r>
    </w:p>
    <w:p w14:paraId="59FF93E5" w14:textId="29A64920" w:rsidR="00812609" w:rsidRDefault="0081260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och Fy på Nk och Tk</w:t>
      </w:r>
    </w:p>
    <w:p w14:paraId="0F12656D"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FC9BE0B"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098C95B9"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15898FF"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6EF250B7"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610F73D7"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8DBE695"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729B60D"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639D4FC"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7357897E"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tematik</w:t>
      </w:r>
    </w:p>
    <w:p w14:paraId="703653C4"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027BAE89"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DE37118"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9768FD1"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54783D8F"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3DE81E0"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2A292992"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082C8C8D" w14:textId="4330F502"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341309" w14:textId="77300B15" w:rsidR="00030650" w:rsidRDefault="00030650"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tåg</w:t>
      </w:r>
    </w:p>
    <w:p w14:paraId="438167D2" w14:textId="77777777" w:rsidR="004E5331" w:rsidRDefault="004E5331" w:rsidP="008B0416">
      <w:pPr>
        <w:pStyle w:val="NoSpacing"/>
        <w:rPr>
          <w:rFonts w:ascii="Garamond" w:hAnsi="Garamond" w:cs="Segoe UI"/>
          <w:color w:val="000000" w:themeColor="text1"/>
          <w:shd w:val="clear" w:color="auto" w:fill="FFFFFF"/>
        </w:rPr>
      </w:pPr>
    </w:p>
    <w:p w14:paraId="71814E91" w14:textId="3DB7ABE1" w:rsidR="00A154D9" w:rsidRDefault="00865552"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gåker</w:t>
      </w:r>
    </w:p>
    <w:p w14:paraId="7E3A1030" w14:textId="352C118E" w:rsidR="00E601D1" w:rsidRDefault="003D516B"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w:t>
      </w:r>
      <w:r w:rsidR="00E37E4F">
        <w:rPr>
          <w:rFonts w:ascii="Garamond" w:hAnsi="Garamond" w:cs="Segoe UI"/>
          <w:color w:val="000000" w:themeColor="text1"/>
          <w:shd w:val="clear" w:color="auto" w:fill="FFFFFF"/>
        </w:rPr>
        <w:t>lt</w:t>
      </w:r>
    </w:p>
    <w:p w14:paraId="1180AA5D" w14:textId="77777777" w:rsidR="00987374" w:rsidRDefault="0098737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E6FDB0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53921B7" w14:textId="519103DB"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34DC386" w14:textId="62E6A1DA" w:rsidR="00E60EB0" w:rsidRDefault="00E60EB0"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2DF47167" w14:textId="5DFF3EE4" w:rsidR="00F973E7" w:rsidRDefault="00F973E7"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79526EF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86A5160" w14:textId="712ED0DF" w:rsidR="00C04B8A" w:rsidRDefault="00C04B8A"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C0FE689" w14:textId="3F5113A1" w:rsidR="00E601D1" w:rsidRDefault="00E601D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44A640C" w14:textId="0FAAC786"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25B51E66" w14:textId="6C02FE51"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49E36A27" w14:textId="7AF27E23"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43DDFB54" w14:textId="7A6963AD"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1D155B0A" w14:textId="22ADFC97"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07BFF9D0" w14:textId="5411D36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a moment</w:t>
      </w:r>
    </w:p>
    <w:p w14:paraId="0F6FEE33" w14:textId="0A1D0CCB"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stadspraktik</w:t>
      </w:r>
    </w:p>
    <w:p w14:paraId="178087BD" w14:textId="403B4382"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ning</w:t>
      </w:r>
    </w:p>
    <w:p w14:paraId="3C99BAE7" w14:textId="1E4F083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oretiska moment</w:t>
      </w:r>
    </w:p>
    <w:p w14:paraId="73144671" w14:textId="54B06F4D" w:rsidR="00865552" w:rsidRP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9C3A7AB"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3EAC63BC" w14:textId="6BD8DDD8"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D516EDE" w14:textId="458FA326"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A458738" w14:textId="77777777" w:rsidR="006C4AA3" w:rsidRDefault="006C4AA3"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7991A046"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9ACED51" w14:textId="177235B7" w:rsidR="00C44F64" w:rsidRDefault="00C44F6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314B32C4" w14:textId="77777777" w:rsidR="00F95B05" w:rsidRDefault="00F95B0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0602C39" w14:textId="6E1A909D" w:rsidR="000D1E5F" w:rsidRDefault="000D1E5F"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0C2AB9DE" w14:textId="4966B3CE" w:rsidR="000D1E5F"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040CBC15" w14:textId="4FFA2814" w:rsidR="000D1E5F" w:rsidRPr="00C44F64"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5DDF8B46" w14:textId="2573BFC1" w:rsidR="00A53204" w:rsidRDefault="00A53204" w:rsidP="008B0416">
      <w:pPr>
        <w:pStyle w:val="NoSpacing"/>
        <w:rPr>
          <w:rFonts w:ascii="Garamond" w:hAnsi="Garamond" w:cs="Segoe UI"/>
          <w:color w:val="000000" w:themeColor="text1"/>
          <w:shd w:val="clear" w:color="auto" w:fill="FFFFFF"/>
        </w:rPr>
      </w:pPr>
    </w:p>
    <w:p w14:paraId="384F8751" w14:textId="77777777" w:rsidR="008F6781" w:rsidRDefault="008F6781" w:rsidP="008F6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nås</w:t>
      </w:r>
    </w:p>
    <w:p w14:paraId="5E0700EC"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DBB370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23BB4F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9AD10E"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3952F80D"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3F02EF20"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6E9C87BF"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0610A486"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7845F2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C433708"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a antagningspoäng =&gt; Motiverade elever</w:t>
      </w:r>
    </w:p>
    <w:p w14:paraId="79A2FBE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programmet</w:t>
      </w:r>
    </w:p>
    <w:p w14:paraId="7CA6D07D"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Bygg</w:t>
      </w:r>
    </w:p>
    <w:p w14:paraId="26994A1E"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da gymnasieskolan i trakten</w:t>
      </w:r>
    </w:p>
    <w:p w14:paraId="61BD1A5E"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ttraherar de bästa eleverna</w:t>
      </w:r>
    </w:p>
    <w:p w14:paraId="2EA96E34"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och tekniker</w:t>
      </w:r>
    </w:p>
    <w:p w14:paraId="34F5838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st enbart lärare</w:t>
      </w:r>
    </w:p>
    <w:p w14:paraId="49C2B1B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 som lärare</w:t>
      </w:r>
    </w:p>
    <w:p w14:paraId="4D27DE98"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tjänst som tekniker</w:t>
      </w:r>
    </w:p>
    <w:p w14:paraId="0D933A6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kurser</w:t>
      </w:r>
    </w:p>
    <w:p w14:paraId="643411FA"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ing</w:t>
      </w:r>
    </w:p>
    <w:p w14:paraId="3CA2832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p>
    <w:p w14:paraId="418D64A0"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och CSS</w:t>
      </w:r>
    </w:p>
    <w:p w14:paraId="685A2D95"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669396B3"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w:t>
      </w:r>
    </w:p>
    <w:p w14:paraId="47094E9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Python och SQL</w:t>
      </w:r>
    </w:p>
    <w:p w14:paraId="4B197AA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D</w:t>
      </w:r>
    </w:p>
    <w:p w14:paraId="2B82690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Cad</w:t>
      </w:r>
    </w:p>
    <w:p w14:paraId="4503F2A8"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tverk</w:t>
      </w:r>
    </w:p>
    <w:p w14:paraId="4380EAF3"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a</w:t>
      </w:r>
    </w:p>
    <w:p w14:paraId="43C256E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ala kablar</w:t>
      </w:r>
    </w:p>
    <w:p w14:paraId="118CA19B" w14:textId="77777777" w:rsidR="008F6781" w:rsidRPr="00CE7B9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a</w:t>
      </w:r>
    </w:p>
    <w:p w14:paraId="5B2067F0"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540379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BA211D9"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9371D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A8263C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673A7EA4"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genhet på Forsgatan 5</w:t>
      </w:r>
    </w:p>
    <w:p w14:paraId="4A19400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45B94BD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709E688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081C76C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s</w:t>
      </w:r>
    </w:p>
    <w:p w14:paraId="4704AC0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ättring</w:t>
      </w:r>
    </w:p>
    <w:p w14:paraId="19490B59"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ykelhandlare</w:t>
      </w:r>
    </w:p>
    <w:p w14:paraId="224517A5"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4FA8E54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1D7030C1" w14:textId="77777777" w:rsidR="008F6781" w:rsidRPr="00C44F6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33C97E82" w14:textId="77777777" w:rsidR="00EF5583" w:rsidRDefault="00EF5583" w:rsidP="00987AD9">
      <w:pPr>
        <w:pStyle w:val="NoSpacing"/>
        <w:rPr>
          <w:rFonts w:ascii="Garamond" w:hAnsi="Garamond" w:cs="Segoe UI"/>
          <w:color w:val="000000" w:themeColor="text1"/>
          <w:shd w:val="clear" w:color="auto" w:fill="FFFFFF"/>
        </w:rPr>
      </w:pPr>
    </w:p>
    <w:p w14:paraId="0923EE74" w14:textId="550ECC89" w:rsidR="00987AD9" w:rsidRDefault="00987AD9" w:rsidP="00987A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427F9BF3"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is &amp; Svettis</w:t>
      </w:r>
    </w:p>
    <w:p w14:paraId="348EA1E1"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C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5EE4FE17"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ketgatan</w:t>
      </w:r>
    </w:p>
    <w:p w14:paraId="11F4B1E4"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dhusgatan</w:t>
      </w:r>
    </w:p>
    <w:p w14:paraId="73594321"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427137E2"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ra Ryd</w:t>
      </w:r>
    </w:p>
    <w:p w14:paraId="0C79AC5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32D5A49B" w14:textId="77777777" w:rsidR="00987AD9" w:rsidRPr="001A1A32"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ctic</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491892B8"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ena: Badhuset</w:t>
      </w:r>
    </w:p>
    <w:p w14:paraId="4EC17077" w14:textId="77777777" w:rsidR="00987AD9" w:rsidRPr="001A1A32" w:rsidRDefault="00987AD9" w:rsidP="000C61D3">
      <w:pPr>
        <w:pStyle w:val="NoSpacing"/>
        <w:numPr>
          <w:ilvl w:val="1"/>
          <w:numId w:val="104"/>
        </w:numPr>
        <w:rPr>
          <w:rFonts w:ascii="Garamond" w:hAnsi="Garamond" w:cs="Segoe UI"/>
          <w:color w:val="000000" w:themeColor="text1"/>
          <w:shd w:val="clear" w:color="auto" w:fill="FFFFFF"/>
        </w:rPr>
      </w:pPr>
      <w:r w:rsidRPr="001A1A32">
        <w:rPr>
          <w:rFonts w:ascii="Garamond" w:hAnsi="Garamond" w:cs="Segoe UI"/>
          <w:color w:val="000000" w:themeColor="text1"/>
          <w:shd w:val="clear" w:color="auto" w:fill="FFFFFF"/>
        </w:rPr>
        <w:t>City: Helensgården</w:t>
      </w:r>
    </w:p>
    <w:p w14:paraId="6E0453F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dic Wellnes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37169A5A" w14:textId="77777777" w:rsidR="00987AD9" w:rsidRPr="00791D34" w:rsidRDefault="00987AD9" w:rsidP="000C61D3">
      <w:pPr>
        <w:pStyle w:val="NoSpacing"/>
        <w:numPr>
          <w:ilvl w:val="1"/>
          <w:numId w:val="104"/>
        </w:numPr>
        <w:rPr>
          <w:rFonts w:ascii="Garamond" w:hAnsi="Garamond" w:cs="Segoe UI"/>
          <w:color w:val="000000" w:themeColor="text1"/>
          <w:shd w:val="clear" w:color="auto" w:fill="FFFFFF"/>
        </w:rPr>
      </w:pPr>
      <w:r w:rsidRPr="00791D34">
        <w:rPr>
          <w:rFonts w:ascii="Garamond" w:hAnsi="Garamond" w:cs="Segoe UI"/>
          <w:color w:val="000000" w:themeColor="text1"/>
          <w:shd w:val="clear" w:color="auto" w:fill="FFFFFF"/>
        </w:rPr>
        <w:t>Campus</w:t>
      </w:r>
    </w:p>
    <w:p w14:paraId="792C4456"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324688AF" w14:textId="77777777" w:rsidR="00987AD9" w:rsidRPr="00F71532" w:rsidRDefault="00987AD9" w:rsidP="000C61D3">
      <w:pPr>
        <w:pStyle w:val="NoSpacing"/>
        <w:numPr>
          <w:ilvl w:val="1"/>
          <w:numId w:val="104"/>
        </w:numPr>
        <w:rPr>
          <w:rFonts w:ascii="Garamond" w:hAnsi="Garamond" w:cs="Segoe UI"/>
          <w:i/>
          <w:iCs/>
          <w:color w:val="000000" w:themeColor="text1"/>
          <w:shd w:val="clear" w:color="auto" w:fill="FFFFFF"/>
        </w:rPr>
      </w:pPr>
      <w:r>
        <w:rPr>
          <w:rFonts w:ascii="Garamond" w:hAnsi="Garamond" w:cs="Segoe UI"/>
          <w:color w:val="000000" w:themeColor="text1"/>
          <w:shd w:val="clear" w:color="auto" w:fill="FFFFFF"/>
        </w:rPr>
        <w:t xml:space="preserve">Billingehov </w:t>
      </w:r>
      <w:r w:rsidRPr="00F71532">
        <w:rPr>
          <w:rFonts w:ascii="Garamond" w:hAnsi="Garamond" w:cs="Segoe UI"/>
          <w:i/>
          <w:iCs/>
          <w:color w:val="000000" w:themeColor="text1"/>
          <w:shd w:val="clear" w:color="auto" w:fill="FFFFFF"/>
        </w:rPr>
        <w:t>Ingen gruppträning</w:t>
      </w:r>
    </w:p>
    <w:p w14:paraId="56F67BB6"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rossFit </w:t>
      </w:r>
      <w:r>
        <w:rPr>
          <w:rFonts w:ascii="Garamond" w:hAnsi="Garamond" w:cs="Segoe UI"/>
          <w:i/>
          <w:iCs/>
          <w:color w:val="000000" w:themeColor="text1"/>
          <w:shd w:val="clear" w:color="auto" w:fill="FFFFFF"/>
        </w:rPr>
        <w:t>Dyrt, Långt bort</w:t>
      </w:r>
    </w:p>
    <w:p w14:paraId="6490268D" w14:textId="77777777" w:rsidR="00987AD9" w:rsidRDefault="00987AD9" w:rsidP="008B0416">
      <w:pPr>
        <w:pStyle w:val="NoSpacing"/>
        <w:rPr>
          <w:rFonts w:ascii="Garamond" w:hAnsi="Garamond" w:cs="Segoe UI"/>
          <w:color w:val="000000" w:themeColor="text1"/>
          <w:shd w:val="clear" w:color="auto" w:fill="FFFFFF"/>
        </w:rPr>
      </w:pPr>
    </w:p>
    <w:p w14:paraId="77604E27" w14:textId="055B0DB3" w:rsidR="0060781B" w:rsidRDefault="004560ED" w:rsidP="00BE1C1D">
      <w:pPr>
        <w:pStyle w:val="NoSpacing"/>
        <w:rPr>
          <w:rFonts w:ascii="Garamond" w:hAnsi="Garamond" w:cs="Segoe UI"/>
          <w:color w:val="000000" w:themeColor="text1"/>
          <w:shd w:val="clear" w:color="auto" w:fill="FFFFFF"/>
        </w:rPr>
      </w:pPr>
      <w:hyperlink r:id="rId46" w:history="1">
        <w:r w:rsidR="0060781B" w:rsidRPr="00847F67">
          <w:rPr>
            <w:rStyle w:val="Hyperlink"/>
            <w:rFonts w:ascii="Garamond" w:hAnsi="Garamond" w:cs="Segoe UI"/>
            <w:shd w:val="clear" w:color="auto" w:fill="FFFFFF"/>
          </w:rPr>
          <w:t>umsoft@acc.umu.se</w:t>
        </w:r>
      </w:hyperlink>
    </w:p>
    <w:p w14:paraId="2F28DBCC" w14:textId="2C561C75" w:rsidR="0060781B" w:rsidRDefault="0060781B" w:rsidP="00BE1C1D">
      <w:pPr>
        <w:pStyle w:val="NoSpacing"/>
        <w:rPr>
          <w:rFonts w:ascii="Garamond" w:hAnsi="Garamond" w:cs="Segoe UI"/>
          <w:color w:val="000000" w:themeColor="text1"/>
          <w:shd w:val="clear" w:color="auto" w:fill="FFFFFF"/>
        </w:rPr>
      </w:pPr>
      <w:r w:rsidRPr="0060781B">
        <w:rPr>
          <w:rFonts w:ascii="Garamond" w:hAnsi="Garamond" w:cs="Segoe UI"/>
          <w:color w:val="000000" w:themeColor="text1"/>
          <w:shd w:val="clear" w:color="auto" w:fill="FFFFFF"/>
        </w:rPr>
        <w:lastRenderedPageBreak/>
        <w:t>021-10 16 89</w:t>
      </w:r>
    </w:p>
    <w:p w14:paraId="7E8E729E" w14:textId="688025FE" w:rsidR="0060781B" w:rsidRDefault="0060781B" w:rsidP="00BE1C1D">
      <w:pPr>
        <w:pStyle w:val="NoSpacing"/>
        <w:rPr>
          <w:rFonts w:ascii="Garamond" w:hAnsi="Garamond" w:cs="Segoe UI"/>
          <w:color w:val="000000" w:themeColor="text1"/>
          <w:shd w:val="clear" w:color="auto" w:fill="FFFFFF"/>
        </w:rPr>
      </w:pPr>
    </w:p>
    <w:p w14:paraId="173E62FC" w14:textId="56BDF6F6"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sys04312: svp4buxrax</w:t>
      </w:r>
    </w:p>
    <w:p w14:paraId="50B80EFD" w14:textId="5488EEDB"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ia-7F1CE0: *T64J&amp;4r(pF-vzJ8, zzP4Mp)2&amp;Z</w:t>
      </w:r>
    </w:p>
    <w:p w14:paraId="24403003" w14:textId="77777777" w:rsidR="00E931D9" w:rsidRDefault="00E931D9" w:rsidP="00BE1C1D">
      <w:pPr>
        <w:pStyle w:val="NoSpacing"/>
        <w:rPr>
          <w:rFonts w:ascii="Garamond" w:hAnsi="Garamond" w:cs="Segoe UI"/>
          <w:color w:val="000000" w:themeColor="text1"/>
          <w:shd w:val="clear" w:color="auto" w:fill="FFFFFF"/>
        </w:rPr>
      </w:pPr>
    </w:p>
    <w:p w14:paraId="4DF95899" w14:textId="22F2EF6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Gunther: Smart</w:t>
      </w:r>
    </w:p>
    <w:p w14:paraId="5CD6570B" w14:textId="6EEF62AA"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iel Goldberg: Korthuset</w:t>
      </w:r>
    </w:p>
    <w:p w14:paraId="70A90FFC" w14:textId="39D1C8AB" w:rsidR="003229AB"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irgitta Forsberg: Swedbank</w:t>
      </w:r>
    </w:p>
    <w:p w14:paraId="1AA79E25" w14:textId="7E7523F6" w:rsidR="00D67C4C"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ichard Sjöberg: Våga vara modig</w:t>
      </w:r>
    </w:p>
    <w:p w14:paraId="6EF18608" w14:textId="59A66B01" w:rsidR="00D67C4C" w:rsidRPr="005C34F4" w:rsidRDefault="00872CC5"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Saul David: Hart of Empire</w:t>
      </w:r>
    </w:p>
    <w:p w14:paraId="6063ED4A" w14:textId="7E7ADEA2" w:rsidR="00872CC5" w:rsidRPr="005C34F4" w:rsidRDefault="009B5247"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Giles Blunt: Fruset Offer</w:t>
      </w:r>
    </w:p>
    <w:p w14:paraId="4ABBF080" w14:textId="401CC251" w:rsidR="009B5247" w:rsidRDefault="009B5247"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 Nesbo: Smärtans Hus</w:t>
      </w:r>
    </w:p>
    <w:p w14:paraId="2A5784E7" w14:textId="77777777" w:rsidR="009B5247" w:rsidRDefault="009B5247" w:rsidP="00BE1C1D">
      <w:pPr>
        <w:pStyle w:val="NoSpacing"/>
        <w:rPr>
          <w:rFonts w:ascii="Garamond" w:hAnsi="Garamond" w:cs="Segoe UI"/>
          <w:color w:val="000000" w:themeColor="text1"/>
          <w:shd w:val="clear" w:color="auto" w:fill="FFFFFF"/>
        </w:rPr>
      </w:pPr>
    </w:p>
    <w:p w14:paraId="617F6B2A" w14:textId="2D7B502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r Holegård</w:t>
      </w:r>
    </w:p>
    <w:p w14:paraId="75909D91" w14:textId="77777777"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börja</w:t>
      </w:r>
    </w:p>
    <w:p w14:paraId="47F9BEA2" w14:textId="560E8E0F"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vara</w:t>
      </w:r>
    </w:p>
    <w:p w14:paraId="3E0FCB7F" w14:textId="77777777" w:rsidR="003229AB" w:rsidRDefault="003229AB" w:rsidP="003229AB">
      <w:pPr>
        <w:pStyle w:val="NoSpacing"/>
        <w:rPr>
          <w:rFonts w:ascii="Garamond" w:hAnsi="Garamond" w:cs="Segoe UI"/>
          <w:color w:val="000000" w:themeColor="text1"/>
          <w:shd w:val="clear" w:color="auto" w:fill="FFFFFF"/>
        </w:rPr>
      </w:pPr>
    </w:p>
    <w:p w14:paraId="0BFCD6F3" w14:textId="77777777" w:rsidR="00C14C59" w:rsidRPr="00D55569" w:rsidRDefault="00C14C59" w:rsidP="00C14C59">
      <w:pPr>
        <w:pStyle w:val="NoSpacing"/>
        <w:rPr>
          <w:rFonts w:ascii="Garamond" w:hAnsi="Garamond"/>
        </w:rPr>
      </w:pPr>
      <w:r w:rsidRPr="00D55569">
        <w:rPr>
          <w:rFonts w:ascii="Garamond" w:hAnsi="Garamond" w:cs="Segoe UI"/>
          <w:color w:val="000000" w:themeColor="text1"/>
          <w:shd w:val="clear" w:color="auto" w:fill="FFFFFF"/>
        </w:rPr>
        <w:t>Quicknet</w:t>
      </w:r>
    </w:p>
    <w:p w14:paraId="7DCEEEC8" w14:textId="77777777" w:rsidR="00C14C59" w:rsidRDefault="00C14C59" w:rsidP="000C61D3">
      <w:pPr>
        <w:pStyle w:val="NoSpacing"/>
        <w:numPr>
          <w:ilvl w:val="0"/>
          <w:numId w:val="100"/>
        </w:numPr>
        <w:rPr>
          <w:rFonts w:ascii="Garamond" w:hAnsi="Garamond"/>
        </w:rPr>
      </w:pPr>
      <w:r w:rsidRPr="00D55569">
        <w:rPr>
          <w:rFonts w:ascii="Garamond" w:hAnsi="Garamond"/>
        </w:rPr>
        <w:t>Munkgatan 7</w:t>
      </w:r>
    </w:p>
    <w:p w14:paraId="06AB6BF1" w14:textId="77777777" w:rsidR="00C14C59" w:rsidRDefault="00C14C59" w:rsidP="000C61D3">
      <w:pPr>
        <w:pStyle w:val="NoSpacing"/>
        <w:numPr>
          <w:ilvl w:val="0"/>
          <w:numId w:val="100"/>
        </w:numPr>
        <w:rPr>
          <w:rFonts w:ascii="Garamond" w:hAnsi="Garamond"/>
        </w:rPr>
      </w:pPr>
      <w:r w:rsidRPr="00D55569">
        <w:rPr>
          <w:rFonts w:ascii="Garamond" w:hAnsi="Garamond"/>
        </w:rPr>
        <w:t>722 12 Västerås</w:t>
      </w:r>
    </w:p>
    <w:p w14:paraId="7958A4A2" w14:textId="77777777" w:rsidR="00C14C59" w:rsidRDefault="00C14C59" w:rsidP="000C61D3">
      <w:pPr>
        <w:pStyle w:val="NoSpacing"/>
        <w:numPr>
          <w:ilvl w:val="0"/>
          <w:numId w:val="100"/>
        </w:numPr>
        <w:rPr>
          <w:rFonts w:ascii="Garamond" w:hAnsi="Garamond"/>
        </w:rPr>
      </w:pPr>
      <w:r w:rsidRPr="00D55569">
        <w:rPr>
          <w:rFonts w:ascii="Garamond" w:hAnsi="Garamond"/>
        </w:rPr>
        <w:t>021-338 00 00</w:t>
      </w:r>
    </w:p>
    <w:p w14:paraId="58B0E1DF" w14:textId="77777777" w:rsidR="00C14C59" w:rsidRPr="00D55569" w:rsidRDefault="004560ED" w:rsidP="000C61D3">
      <w:pPr>
        <w:pStyle w:val="NoSpacing"/>
        <w:numPr>
          <w:ilvl w:val="0"/>
          <w:numId w:val="100"/>
        </w:numPr>
        <w:rPr>
          <w:rFonts w:ascii="Garamond" w:hAnsi="Garamond"/>
        </w:rPr>
      </w:pPr>
      <w:hyperlink r:id="rId47" w:history="1">
        <w:r w:rsidR="00C14C59" w:rsidRPr="00D55569">
          <w:rPr>
            <w:rStyle w:val="Hyperlink"/>
            <w:rFonts w:ascii="Garamond" w:hAnsi="Garamond"/>
            <w:color w:val="0D0D0D" w:themeColor="text1" w:themeTint="F2"/>
            <w:u w:val="none"/>
          </w:rPr>
          <w:t>info@quicknet.se</w:t>
        </w:r>
      </w:hyperlink>
    </w:p>
    <w:p w14:paraId="55612CB4" w14:textId="77777777" w:rsidR="00C14C59" w:rsidRDefault="00C14C59" w:rsidP="00BE1C1D">
      <w:pPr>
        <w:pStyle w:val="NoSpacing"/>
        <w:rPr>
          <w:rFonts w:ascii="Garamond" w:hAnsi="Garamond" w:cs="Segoe UI"/>
          <w:color w:val="000000" w:themeColor="text1"/>
          <w:shd w:val="clear" w:color="auto" w:fill="FFFFFF"/>
        </w:rPr>
      </w:pPr>
    </w:p>
    <w:p w14:paraId="3E892824" w14:textId="533BF956" w:rsidR="00D462AD" w:rsidRDefault="00D462AD"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64B483F5" w14:textId="77777777" w:rsidR="00BE1C1D" w:rsidRPr="00BE1C1D" w:rsidRDefault="00BE1C1D" w:rsidP="000C61D3">
      <w:pPr>
        <w:pStyle w:val="NoSpacing"/>
        <w:numPr>
          <w:ilvl w:val="0"/>
          <w:numId w:val="99"/>
        </w:numPr>
        <w:rPr>
          <w:rFonts w:ascii="Garamond" w:hAnsi="Garamond" w:cs="Segoe UI"/>
          <w:color w:val="000000" w:themeColor="text1"/>
          <w:shd w:val="clear" w:color="auto" w:fill="FFFFFF"/>
        </w:rPr>
      </w:pPr>
      <w:r w:rsidRPr="00BE1C1D">
        <w:rPr>
          <w:rFonts w:ascii="Garamond" w:hAnsi="Garamond" w:cs="Segoe UI"/>
          <w:color w:val="000000" w:themeColor="text1"/>
          <w:shd w:val="clear" w:color="auto" w:fill="FFFFFF"/>
        </w:rPr>
        <w:t>Anna-Lena Lennered</w:t>
      </w:r>
    </w:p>
    <w:p w14:paraId="5B022FBD" w14:textId="68BAFC79" w:rsidR="00D462AD" w:rsidRPr="00B13995" w:rsidRDefault="00D462AD" w:rsidP="000C61D3">
      <w:pPr>
        <w:pStyle w:val="NoSpacing"/>
        <w:numPr>
          <w:ilvl w:val="0"/>
          <w:numId w:val="99"/>
        </w:numPr>
        <w:rPr>
          <w:rFonts w:ascii="Garamond" w:hAnsi="Garamond" w:cs="Segoe UI"/>
          <w:color w:val="000000" w:themeColor="text1"/>
          <w:shd w:val="clear" w:color="auto" w:fill="FFFFFF"/>
        </w:rPr>
      </w:pPr>
      <w:r w:rsidRPr="00B13995">
        <w:rPr>
          <w:rFonts w:ascii="Garamond" w:hAnsi="Garamond" w:cs="Segoe UI"/>
          <w:color w:val="000000" w:themeColor="text1"/>
          <w:shd w:val="clear" w:color="auto" w:fill="FFFFFF"/>
        </w:rPr>
        <w:t>Måndag 15.3</w:t>
      </w:r>
      <w:r w:rsidR="00B13995" w:rsidRPr="00B13995">
        <w:rPr>
          <w:rFonts w:ascii="Garamond" w:hAnsi="Garamond" w:cs="Segoe UI"/>
          <w:color w:val="000000" w:themeColor="text1"/>
          <w:shd w:val="clear" w:color="auto" w:fill="FFFFFF"/>
        </w:rPr>
        <w:t>0</w:t>
      </w:r>
      <w:r w:rsidRPr="00B13995">
        <w:rPr>
          <w:rFonts w:ascii="Garamond" w:hAnsi="Garamond" w:cs="Segoe UI"/>
          <w:color w:val="000000" w:themeColor="text1"/>
          <w:shd w:val="clear" w:color="auto" w:fill="FFFFFF"/>
        </w:rPr>
        <w:t xml:space="preserve"> i stället för tisdag 14.30</w:t>
      </w:r>
    </w:p>
    <w:p w14:paraId="5CDD5F93" w14:textId="098C5536" w:rsidR="00D462AD" w:rsidRDefault="00D462AD"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resa till S</w:t>
      </w:r>
      <w:r w:rsidR="00106081">
        <w:rPr>
          <w:rFonts w:ascii="Garamond" w:hAnsi="Garamond" w:cs="Segoe UI"/>
          <w:color w:val="000000" w:themeColor="text1"/>
          <w:shd w:val="clear" w:color="auto" w:fill="FFFFFF"/>
        </w:rPr>
        <w:t>k</w:t>
      </w:r>
      <w:r>
        <w:rPr>
          <w:rFonts w:ascii="Garamond" w:hAnsi="Garamond" w:cs="Segoe UI"/>
          <w:color w:val="000000" w:themeColor="text1"/>
          <w:shd w:val="clear" w:color="auto" w:fill="FFFFFF"/>
        </w:rPr>
        <w:t>övde i stället för Strängnäs</w:t>
      </w:r>
    </w:p>
    <w:p w14:paraId="53EAD63C" w14:textId="77777777" w:rsidR="008F5EF2" w:rsidRDefault="008F5EF2"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 blankett till Blomstervägen 6, 541 47 Skövde</w:t>
      </w:r>
    </w:p>
    <w:p w14:paraId="3DF92038" w14:textId="77777777" w:rsidR="00D462AD" w:rsidRDefault="00D462AD" w:rsidP="00D462AD">
      <w:pPr>
        <w:pStyle w:val="NoSpacing"/>
        <w:rPr>
          <w:rFonts w:ascii="Garamond" w:hAnsi="Garamond" w:cs="Segoe UI"/>
          <w:color w:val="000000" w:themeColor="text1"/>
          <w:shd w:val="clear" w:color="auto" w:fill="FFFFFF"/>
        </w:rPr>
      </w:pPr>
    </w:p>
    <w:p w14:paraId="35F55708" w14:textId="55BC9411" w:rsidR="006B42C0" w:rsidRDefault="00846D45"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894B54F" w14:textId="7B0A2657" w:rsidR="008418DD"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2D7FFE7B" w14:textId="1327F3AB" w:rsidR="008418DD" w:rsidRDefault="00633C6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 instruktionsvideon</w:t>
      </w:r>
    </w:p>
    <w:p w14:paraId="004318F2" w14:textId="77777777" w:rsidR="00A7112E" w:rsidRDefault="00A7112E"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s kursboken</w:t>
      </w:r>
    </w:p>
    <w:p w14:paraId="32EFE9C1" w14:textId="48AF86ED" w:rsidR="00B9252C" w:rsidRDefault="000C5E97"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Ettan</w:t>
      </w:r>
    </w:p>
    <w:p w14:paraId="31061968" w14:textId="3BB5AF8B" w:rsidR="00B9252C"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DMI-</w:t>
      </w:r>
      <w:r w:rsidR="00B9252C">
        <w:rPr>
          <w:rFonts w:ascii="Garamond" w:hAnsi="Garamond" w:cs="Segoe UI"/>
          <w:color w:val="000000" w:themeColor="text1"/>
          <w:shd w:val="clear" w:color="auto" w:fill="FFFFFF"/>
        </w:rPr>
        <w:t>kabel</w:t>
      </w:r>
    </w:p>
    <w:p w14:paraId="441C2BFB" w14:textId="4FF1282C" w:rsidR="000C5E97"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kabel</w:t>
      </w:r>
    </w:p>
    <w:p w14:paraId="719EFFAA" w14:textId="67607A2C" w:rsidR="000C5E97" w:rsidRPr="00A7112E"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kamera</w:t>
      </w:r>
      <w:r w:rsidR="007044CB">
        <w:rPr>
          <w:rFonts w:ascii="Garamond" w:hAnsi="Garamond" w:cs="Segoe UI"/>
          <w:color w:val="000000" w:themeColor="text1"/>
          <w:shd w:val="clear" w:color="auto" w:fill="FFFFFF"/>
        </w:rPr>
        <w:t>?</w:t>
      </w:r>
    </w:p>
    <w:p w14:paraId="1094EC2D" w14:textId="48F13540" w:rsidR="00B61E15"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515F6198" w14:textId="6B6D24D7" w:rsidR="00C37D0E" w:rsidRPr="006B42C0" w:rsidRDefault="007E24E8"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Sybring</w:t>
      </w:r>
    </w:p>
    <w:p w14:paraId="6383D6EC" w14:textId="73A3CF3C"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jörn, Bolageriet</w:t>
      </w:r>
    </w:p>
    <w:p w14:paraId="22A5DD42" w14:textId="3E842192" w:rsidR="004E7F93"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w:t>
      </w:r>
    </w:p>
    <w:p w14:paraId="6E08B088" w14:textId="727B823A"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014608BA" w14:textId="77777777" w:rsidR="00520083" w:rsidRDefault="00520083"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en den 12 juli - fredagen den 18 juli</w:t>
      </w:r>
    </w:p>
    <w:p w14:paraId="6AE9A8A7" w14:textId="7920CA8B" w:rsidR="00F8659F" w:rsidRDefault="00F8659F"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en den 11 juli - måndagen den </w:t>
      </w:r>
      <w:r w:rsidR="00520083">
        <w:rPr>
          <w:rFonts w:ascii="Garamond" w:hAnsi="Garamond" w:cs="Segoe UI"/>
          <w:color w:val="000000" w:themeColor="text1"/>
          <w:shd w:val="clear" w:color="auto" w:fill="FFFFFF"/>
        </w:rPr>
        <w:t>21</w:t>
      </w:r>
      <w:r>
        <w:rPr>
          <w:rFonts w:ascii="Garamond" w:hAnsi="Garamond" w:cs="Segoe UI"/>
          <w:color w:val="000000" w:themeColor="text1"/>
          <w:shd w:val="clear" w:color="auto" w:fill="FFFFFF"/>
        </w:rPr>
        <w:t xml:space="preserve"> juli</w:t>
      </w:r>
    </w:p>
    <w:p w14:paraId="44986A41" w14:textId="2A62EB0B" w:rsidR="00057256" w:rsidRDefault="00057256" w:rsidP="009F2102">
      <w:pPr>
        <w:pStyle w:val="NoSpacing"/>
        <w:numPr>
          <w:ilvl w:val="0"/>
          <w:numId w:val="86"/>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Bank Norweigen Kreditkort</w:t>
      </w:r>
    </w:p>
    <w:p w14:paraId="2FDFC9C8" w14:textId="2EAD31A9" w:rsidR="002354BD" w:rsidRPr="008060CA" w:rsidRDefault="002354BD"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ebesked, 25 mars</w:t>
      </w:r>
    </w:p>
    <w:p w14:paraId="5FF91109" w14:textId="77777777" w:rsidR="000A6F3C" w:rsidRPr="008060CA" w:rsidRDefault="000A6F3C" w:rsidP="009F2102">
      <w:pPr>
        <w:pStyle w:val="NoSpacing"/>
        <w:numPr>
          <w:ilvl w:val="0"/>
          <w:numId w:val="86"/>
        </w:numPr>
        <w:shd w:val="clear" w:color="auto" w:fill="FFFFFF"/>
        <w:rPr>
          <w:rFonts w:ascii="Garamond" w:hAnsi="Garamond"/>
          <w:color w:val="000000" w:themeColor="text1"/>
        </w:rPr>
      </w:pPr>
      <w:r w:rsidRPr="008060CA">
        <w:rPr>
          <w:rFonts w:ascii="Garamond" w:hAnsi="Garamond"/>
        </w:rPr>
        <w:t>Böcker</w:t>
      </w:r>
    </w:p>
    <w:p w14:paraId="0C53EC69" w14:textId="4A635678" w:rsidR="00250AFB" w:rsidRPr="008E2A05" w:rsidRDefault="004560ED" w:rsidP="009F2102">
      <w:pPr>
        <w:pStyle w:val="NoSpacing"/>
        <w:numPr>
          <w:ilvl w:val="1"/>
          <w:numId w:val="86"/>
        </w:numPr>
        <w:shd w:val="clear" w:color="auto" w:fill="FFFFFF"/>
        <w:rPr>
          <w:rFonts w:ascii="Garamond" w:hAnsi="Garamond"/>
          <w:color w:val="000000" w:themeColor="text1"/>
        </w:rPr>
      </w:pPr>
      <w:hyperlink r:id="rId48" w:history="1">
        <w:r w:rsidR="009A3FBE" w:rsidRPr="008E2A05">
          <w:rPr>
            <w:rStyle w:val="Hyperlink"/>
            <w:rFonts w:ascii="Garamond" w:hAnsi="Garamond"/>
            <w:color w:val="000000" w:themeColor="text1"/>
            <w:u w:val="none"/>
            <w:shd w:val="clear" w:color="auto" w:fill="FFFFFF"/>
          </w:rPr>
          <w:t>Ken Follett</w:t>
        </w:r>
      </w:hyperlink>
    </w:p>
    <w:p w14:paraId="558E7A9E" w14:textId="529B95AC" w:rsidR="000A6F3C" w:rsidRPr="00802AD5" w:rsidRDefault="004560ED" w:rsidP="009F2102">
      <w:pPr>
        <w:pStyle w:val="NoSpacing"/>
        <w:numPr>
          <w:ilvl w:val="2"/>
          <w:numId w:val="86"/>
        </w:numPr>
        <w:shd w:val="clear" w:color="auto" w:fill="FFFFFF"/>
        <w:rPr>
          <w:rStyle w:val="Hyperlink"/>
          <w:rFonts w:ascii="Garamond" w:hAnsi="Garamond"/>
          <w:color w:val="000000" w:themeColor="text1"/>
          <w:u w:val="none"/>
          <w:lang w:val="en-GB"/>
        </w:rPr>
      </w:pPr>
      <w:hyperlink r:id="rId49" w:history="1">
        <w:r w:rsidR="00263B4E" w:rsidRPr="00802AD5">
          <w:rPr>
            <w:rStyle w:val="Hyperlink"/>
            <w:rFonts w:ascii="Garamond" w:hAnsi="Garamond"/>
            <w:color w:val="000000" w:themeColor="text1"/>
            <w:u w:val="none"/>
            <w:lang w:val="en-GB"/>
          </w:rPr>
          <w:t>The Evening and the Morning</w:t>
        </w:r>
      </w:hyperlink>
      <w:r w:rsidR="000D20A7" w:rsidRPr="00802AD5">
        <w:rPr>
          <w:rStyle w:val="Hyperlink"/>
          <w:rFonts w:ascii="Garamond" w:hAnsi="Garamond"/>
          <w:color w:val="000000" w:themeColor="text1"/>
          <w:u w:val="none"/>
          <w:lang w:val="en-GB"/>
        </w:rPr>
        <w:t>, Ad Libris 102 kr, Bokus</w:t>
      </w:r>
      <w:r w:rsidR="001C11D0" w:rsidRPr="00802AD5">
        <w:rPr>
          <w:rStyle w:val="Hyperlink"/>
          <w:rFonts w:ascii="Garamond" w:hAnsi="Garamond"/>
          <w:color w:val="000000" w:themeColor="text1"/>
          <w:u w:val="none"/>
          <w:lang w:val="en-GB"/>
        </w:rPr>
        <w:t xml:space="preserve"> 89 kr</w:t>
      </w:r>
    </w:p>
    <w:p w14:paraId="35C9CE5D" w14:textId="1D53BF66" w:rsidR="00211E35" w:rsidRDefault="00211E35" w:rsidP="009F2102">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Nelson DeMill</w:t>
      </w:r>
    </w:p>
    <w:p w14:paraId="30E26FB7" w14:textId="06C57FB8" w:rsidR="00211E35" w:rsidRPr="005C34F4"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5C34F4">
        <w:rPr>
          <w:rStyle w:val="Hyperlink"/>
          <w:rFonts w:ascii="Garamond" w:hAnsi="Garamond"/>
          <w:color w:val="000000" w:themeColor="text1"/>
          <w:u w:val="none"/>
          <w:lang w:val="da-DK"/>
        </w:rPr>
        <w:t xml:space="preserve">The Deserter, Ad Libris 95 kr, </w:t>
      </w:r>
      <w:r w:rsidR="00FB29C8" w:rsidRPr="005C34F4">
        <w:rPr>
          <w:rStyle w:val="Hyperlink"/>
          <w:rFonts w:ascii="Garamond" w:hAnsi="Garamond"/>
          <w:color w:val="000000" w:themeColor="text1"/>
          <w:u w:val="none"/>
          <w:lang w:val="da-DK"/>
        </w:rPr>
        <w:t>Bokus 119 kr, Amazon 102.14 kr</w:t>
      </w:r>
    </w:p>
    <w:p w14:paraId="61C15C35" w14:textId="176592B7" w:rsidR="00486FB4" w:rsidRDefault="00486FB4" w:rsidP="00486FB4">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Dean Koontz</w:t>
      </w:r>
    </w:p>
    <w:p w14:paraId="2EBA3EF0" w14:textId="129CEE7F" w:rsidR="00486FB4" w:rsidRPr="008E2A05" w:rsidRDefault="00486FB4" w:rsidP="00486FB4">
      <w:pPr>
        <w:pStyle w:val="NoSpacing"/>
        <w:numPr>
          <w:ilvl w:val="2"/>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The …</w:t>
      </w:r>
    </w:p>
    <w:p w14:paraId="5223B49E" w14:textId="39AA4E66" w:rsidR="00250AFB" w:rsidRPr="008E2A05" w:rsidRDefault="00250AFB" w:rsidP="009F2102">
      <w:pPr>
        <w:pStyle w:val="NoSpacing"/>
        <w:numPr>
          <w:ilvl w:val="1"/>
          <w:numId w:val="86"/>
        </w:numPr>
        <w:shd w:val="clear" w:color="auto" w:fill="FFFFFF"/>
        <w:rPr>
          <w:rFonts w:ascii="Garamond" w:hAnsi="Garamond"/>
          <w:color w:val="000000" w:themeColor="text1"/>
        </w:rPr>
      </w:pPr>
      <w:r w:rsidRPr="008E2A05">
        <w:rPr>
          <w:rFonts w:ascii="Garamond" w:hAnsi="Garamond"/>
          <w:color w:val="000000" w:themeColor="text1"/>
        </w:rPr>
        <w:t>Gilly Cameron-Cooper</w:t>
      </w:r>
    </w:p>
    <w:p w14:paraId="3ED4F547" w14:textId="242414AE" w:rsidR="00250AFB" w:rsidRPr="008E2A05" w:rsidRDefault="002758E5" w:rsidP="009F2102">
      <w:pPr>
        <w:pStyle w:val="Code"/>
        <w:numPr>
          <w:ilvl w:val="2"/>
          <w:numId w:val="86"/>
        </w:numPr>
        <w:rPr>
          <w:rFonts w:ascii="Garamond" w:hAnsi="Garamond"/>
          <w:color w:val="000000" w:themeColor="text1"/>
          <w:sz w:val="22"/>
        </w:rPr>
      </w:pPr>
      <w:r w:rsidRPr="008E2A05">
        <w:rPr>
          <w:rFonts w:ascii="Garamond" w:hAnsi="Garamond"/>
          <w:color w:val="000000" w:themeColor="text1"/>
          <w:sz w:val="22"/>
        </w:rPr>
        <w:t xml:space="preserve">Walking on the Greek Islands </w:t>
      </w:r>
      <w:r w:rsidR="00250AFB" w:rsidRPr="008E2A05">
        <w:rPr>
          <w:rFonts w:ascii="Garamond" w:hAnsi="Garamond"/>
          <w:color w:val="000000" w:themeColor="text1"/>
          <w:sz w:val="22"/>
        </w:rPr>
        <w:t xml:space="preserve">- </w:t>
      </w:r>
      <w:r w:rsidR="00496F8E">
        <w:rPr>
          <w:rFonts w:ascii="Garamond" w:hAnsi="Garamond"/>
          <w:color w:val="000000" w:themeColor="text1"/>
          <w:sz w:val="22"/>
        </w:rPr>
        <w:t>T</w:t>
      </w:r>
      <w:r w:rsidR="00250AFB" w:rsidRPr="008E2A05">
        <w:rPr>
          <w:rFonts w:ascii="Garamond" w:hAnsi="Garamond"/>
          <w:color w:val="000000" w:themeColor="text1"/>
          <w:sz w:val="22"/>
        </w:rPr>
        <w:t xml:space="preserve">he Cyclades: </w:t>
      </w:r>
      <w:r w:rsidR="00250AFB" w:rsidRPr="008E2A05">
        <w:rPr>
          <w:rStyle w:val="producttitlemain-part"/>
          <w:rFonts w:ascii="Garamond" w:hAnsi="Garamond"/>
          <w:color w:val="000000" w:themeColor="text1"/>
          <w:sz w:val="22"/>
        </w:rPr>
        <w:t>Naxos, Paros, Amorgos and Santorini</w:t>
      </w:r>
      <w:r w:rsidR="00D56DBD" w:rsidRPr="008E2A05">
        <w:rPr>
          <w:rStyle w:val="producttitledelimiter"/>
          <w:rFonts w:ascii="Garamond" w:hAnsi="Garamond"/>
          <w:color w:val="000000" w:themeColor="text1"/>
          <w:sz w:val="22"/>
        </w:rPr>
        <w:t>, Ad Libris</w:t>
      </w:r>
      <w:r w:rsidR="00570273" w:rsidRPr="008E2A05">
        <w:rPr>
          <w:rStyle w:val="producttitledelimiter"/>
          <w:rFonts w:ascii="Garamond" w:hAnsi="Garamond"/>
          <w:color w:val="000000" w:themeColor="text1"/>
          <w:sz w:val="22"/>
        </w:rPr>
        <w:t xml:space="preserve"> 18</w:t>
      </w:r>
      <w:r w:rsidR="009D2B0B">
        <w:rPr>
          <w:rStyle w:val="producttitledelimiter"/>
          <w:rFonts w:ascii="Garamond" w:hAnsi="Garamond"/>
          <w:color w:val="000000" w:themeColor="text1"/>
          <w:sz w:val="22"/>
        </w:rPr>
        <w:t>5</w:t>
      </w:r>
      <w:r w:rsidR="00570273" w:rsidRPr="008E2A05">
        <w:rPr>
          <w:rStyle w:val="producttitledelimiter"/>
          <w:rFonts w:ascii="Garamond" w:hAnsi="Garamond"/>
          <w:color w:val="000000" w:themeColor="text1"/>
          <w:sz w:val="22"/>
        </w:rPr>
        <w:t xml:space="preserve"> kr, Bokus</w:t>
      </w:r>
      <w:r w:rsidR="00D56DBD" w:rsidRPr="008E2A05">
        <w:rPr>
          <w:rStyle w:val="producttitledelimiter"/>
          <w:rFonts w:ascii="Garamond" w:hAnsi="Garamond"/>
          <w:color w:val="000000" w:themeColor="text1"/>
          <w:sz w:val="22"/>
        </w:rPr>
        <w:t xml:space="preserve"> </w:t>
      </w:r>
      <w:r w:rsidR="004638C9" w:rsidRPr="008E2A05">
        <w:rPr>
          <w:rStyle w:val="producttitledelimiter"/>
          <w:rFonts w:ascii="Garamond" w:hAnsi="Garamond"/>
          <w:color w:val="000000" w:themeColor="text1"/>
          <w:sz w:val="22"/>
        </w:rPr>
        <w:t xml:space="preserve">179 kr, </w:t>
      </w:r>
      <w:r w:rsidR="00EA0C9B" w:rsidRPr="008E2A05">
        <w:rPr>
          <w:rStyle w:val="producttitledelimiter"/>
          <w:rFonts w:ascii="Garamond" w:hAnsi="Garamond"/>
          <w:color w:val="000000" w:themeColor="text1"/>
          <w:sz w:val="22"/>
        </w:rPr>
        <w:t>Amazon 183.83</w:t>
      </w:r>
    </w:p>
    <w:p w14:paraId="60F278A9" w14:textId="6845E3AB" w:rsidR="00496F8E" w:rsidRPr="00496F8E" w:rsidRDefault="00250AFB" w:rsidP="00167A51">
      <w:pPr>
        <w:pStyle w:val="Code"/>
        <w:numPr>
          <w:ilvl w:val="2"/>
          <w:numId w:val="86"/>
        </w:numPr>
        <w:shd w:val="clear" w:color="auto" w:fill="FFFFFF"/>
        <w:textAlignment w:val="baseline"/>
        <w:rPr>
          <w:rFonts w:ascii="Garamond" w:hAnsi="Garamond"/>
          <w:sz w:val="22"/>
        </w:rPr>
      </w:pPr>
      <w:r w:rsidRPr="00496F8E">
        <w:rPr>
          <w:rFonts w:ascii="Garamond" w:hAnsi="Garamond"/>
          <w:color w:val="000000" w:themeColor="text1"/>
          <w:sz w:val="22"/>
        </w:rPr>
        <w:t>Walking London's Waterways</w:t>
      </w:r>
      <w:r w:rsidR="00CD25F4" w:rsidRPr="00496F8E">
        <w:rPr>
          <w:rFonts w:ascii="Garamond" w:hAnsi="Garamond"/>
          <w:color w:val="000000" w:themeColor="text1"/>
          <w:sz w:val="22"/>
        </w:rPr>
        <w:t>,</w:t>
      </w:r>
      <w:r w:rsidR="004638C9" w:rsidRPr="00496F8E">
        <w:rPr>
          <w:rFonts w:ascii="Garamond" w:hAnsi="Garamond"/>
          <w:color w:val="000000" w:themeColor="text1"/>
          <w:sz w:val="22"/>
        </w:rPr>
        <w:t xml:space="preserve"> Ad Libris </w:t>
      </w:r>
      <w:r w:rsidR="00570273" w:rsidRPr="00496F8E">
        <w:rPr>
          <w:rFonts w:ascii="Garamond" w:hAnsi="Garamond"/>
          <w:color w:val="000000" w:themeColor="text1"/>
          <w:sz w:val="22"/>
        </w:rPr>
        <w:t>12</w:t>
      </w:r>
      <w:r w:rsidR="005C67B0">
        <w:rPr>
          <w:rFonts w:ascii="Garamond" w:hAnsi="Garamond"/>
          <w:color w:val="000000" w:themeColor="text1"/>
          <w:sz w:val="22"/>
        </w:rPr>
        <w:t>4</w:t>
      </w:r>
      <w:r w:rsidR="00570273" w:rsidRPr="00496F8E">
        <w:rPr>
          <w:rFonts w:ascii="Garamond" w:hAnsi="Garamond"/>
          <w:color w:val="000000" w:themeColor="text1"/>
          <w:sz w:val="22"/>
        </w:rPr>
        <w:t xml:space="preserve"> </w:t>
      </w:r>
      <w:r w:rsidR="004638C9" w:rsidRPr="00496F8E">
        <w:rPr>
          <w:rFonts w:ascii="Garamond" w:hAnsi="Garamond"/>
          <w:color w:val="000000" w:themeColor="text1"/>
          <w:sz w:val="22"/>
        </w:rPr>
        <w:t>kr, Bokus</w:t>
      </w:r>
      <w:r w:rsidR="00570273" w:rsidRPr="00496F8E">
        <w:rPr>
          <w:rFonts w:ascii="Garamond" w:hAnsi="Garamond"/>
          <w:color w:val="000000" w:themeColor="text1"/>
          <w:sz w:val="22"/>
        </w:rPr>
        <w:t xml:space="preserve"> 12</w:t>
      </w:r>
      <w:r w:rsidR="00C83CE0">
        <w:rPr>
          <w:rFonts w:ascii="Garamond" w:hAnsi="Garamond"/>
          <w:color w:val="000000" w:themeColor="text1"/>
          <w:sz w:val="22"/>
        </w:rPr>
        <w:t>9</w:t>
      </w:r>
      <w:r w:rsidR="00570273" w:rsidRPr="00496F8E">
        <w:rPr>
          <w:rFonts w:ascii="Garamond" w:hAnsi="Garamond"/>
          <w:color w:val="000000" w:themeColor="text1"/>
          <w:sz w:val="22"/>
        </w:rPr>
        <w:t xml:space="preserve"> kr</w:t>
      </w:r>
      <w:r w:rsidR="00EA0C9B" w:rsidRPr="00496F8E">
        <w:rPr>
          <w:rFonts w:ascii="Garamond" w:hAnsi="Garamond"/>
          <w:color w:val="000000" w:themeColor="text1"/>
          <w:sz w:val="22"/>
        </w:rPr>
        <w:t>, Amazon 124.01 kr</w:t>
      </w:r>
    </w:p>
    <w:p w14:paraId="3C14D710" w14:textId="4666C56E" w:rsidR="00496F8E" w:rsidRPr="00496F8E" w:rsidRDefault="004560ED" w:rsidP="00496F8E">
      <w:pPr>
        <w:pStyle w:val="Code"/>
        <w:numPr>
          <w:ilvl w:val="1"/>
          <w:numId w:val="86"/>
        </w:numPr>
        <w:shd w:val="clear" w:color="auto" w:fill="FFFFFF"/>
        <w:textAlignment w:val="baseline"/>
        <w:rPr>
          <w:rFonts w:ascii="Garamond" w:hAnsi="Garamond"/>
          <w:sz w:val="22"/>
        </w:rPr>
      </w:pPr>
      <w:hyperlink r:id="rId50" w:tooltip="Fler böcker av författare David Hampshire" w:history="1">
        <w:r w:rsidR="00496F8E" w:rsidRPr="00496F8E">
          <w:rPr>
            <w:rStyle w:val="Hyperlink"/>
            <w:rFonts w:ascii="Garamond" w:hAnsi="Garamond"/>
            <w:color w:val="0D0D0D" w:themeColor="text1" w:themeTint="F2"/>
            <w:sz w:val="22"/>
            <w:u w:val="none"/>
          </w:rPr>
          <w:t>David Hampshire</w:t>
        </w:r>
      </w:hyperlink>
    </w:p>
    <w:p w14:paraId="266D3CAA" w14:textId="77777777" w:rsidR="009E19A0" w:rsidRPr="009E19A0"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9E19A0">
        <w:rPr>
          <w:rFonts w:ascii="Garamond" w:hAnsi="Garamond" w:cs="Arial"/>
          <w:color w:val="333333"/>
          <w:spacing w:val="-2"/>
          <w:sz w:val="22"/>
          <w:lang w:val="en-GB"/>
        </w:rPr>
        <w:t xml:space="preserve">Lon London's Green Walks - </w:t>
      </w:r>
      <w:r w:rsidRPr="009E19A0">
        <w:rPr>
          <w:rFonts w:ascii="Garamond" w:hAnsi="Garamond" w:cs="Arial"/>
          <w:color w:val="444444"/>
          <w:sz w:val="22"/>
          <w:lang w:val="en-GB"/>
        </w:rPr>
        <w:t>20 Walks Around London's Best Parks, Gardens and Waterways</w:t>
      </w:r>
      <w:r w:rsidR="00167A51" w:rsidRPr="009E19A0">
        <w:rPr>
          <w:rFonts w:ascii="Garamond" w:hAnsi="Garamond" w:cs="Arial"/>
          <w:color w:val="444444"/>
          <w:sz w:val="22"/>
          <w:lang w:val="en-GB"/>
        </w:rPr>
        <w:t xml:space="preserve">, AdLibris </w:t>
      </w:r>
      <w:r w:rsidR="00C24F8B" w:rsidRPr="009E19A0">
        <w:rPr>
          <w:rFonts w:ascii="Garamond" w:hAnsi="Garamond" w:cs="Arial"/>
          <w:color w:val="444444"/>
          <w:sz w:val="22"/>
          <w:lang w:val="en-GB"/>
        </w:rPr>
        <w:t>130</w:t>
      </w:r>
      <w:r w:rsidR="002F2B7C" w:rsidRPr="009E19A0">
        <w:rPr>
          <w:rFonts w:ascii="Garamond" w:hAnsi="Garamond" w:cs="Arial"/>
          <w:color w:val="444444"/>
          <w:sz w:val="22"/>
          <w:lang w:val="en-GB"/>
        </w:rPr>
        <w:t xml:space="preserve"> kr, </w:t>
      </w:r>
      <w:r w:rsidR="00167A51" w:rsidRPr="009E19A0">
        <w:rPr>
          <w:rFonts w:ascii="Garamond" w:hAnsi="Garamond" w:cs="Arial"/>
          <w:color w:val="444444"/>
          <w:sz w:val="22"/>
          <w:lang w:val="en-GB"/>
        </w:rPr>
        <w:t xml:space="preserve">Bokus </w:t>
      </w:r>
      <w:r w:rsidR="00C24F8B" w:rsidRPr="009E19A0">
        <w:rPr>
          <w:rFonts w:ascii="Garamond" w:hAnsi="Garamond" w:cs="Arial"/>
          <w:color w:val="444444"/>
          <w:sz w:val="22"/>
          <w:lang w:val="en-GB"/>
        </w:rPr>
        <w:t>129</w:t>
      </w:r>
      <w:r w:rsidR="00167A51" w:rsidRPr="009E19A0">
        <w:rPr>
          <w:rFonts w:ascii="Garamond" w:hAnsi="Garamond" w:cs="Arial"/>
          <w:color w:val="444444"/>
          <w:sz w:val="22"/>
          <w:lang w:val="en-GB"/>
        </w:rPr>
        <w:t xml:space="preserve"> kr</w:t>
      </w:r>
      <w:r w:rsidR="002F2B7C" w:rsidRPr="009E19A0">
        <w:rPr>
          <w:rFonts w:ascii="Garamond" w:hAnsi="Garamond" w:cs="Arial"/>
          <w:color w:val="444444"/>
          <w:sz w:val="22"/>
          <w:lang w:val="en-GB"/>
        </w:rPr>
        <w:t>, Amazon 164,30 kr</w:t>
      </w:r>
    </w:p>
    <w:p w14:paraId="6F63B29F" w14:textId="53B4A011" w:rsidR="009E19A0" w:rsidRPr="00AB10AB"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AB10AB">
        <w:rPr>
          <w:rFonts w:ascii="Garamond" w:hAnsi="Garamond" w:cs="Arial"/>
          <w:color w:val="333333"/>
          <w:spacing w:val="-2"/>
          <w:sz w:val="22"/>
          <w:lang w:val="en-GB"/>
        </w:rPr>
        <w:t xml:space="preserve">London London's Village Walks - </w:t>
      </w:r>
      <w:r w:rsidRPr="00AB10AB">
        <w:rPr>
          <w:rFonts w:ascii="Garamond" w:hAnsi="Garamond" w:cs="Arial"/>
          <w:color w:val="444444"/>
          <w:sz w:val="22"/>
          <w:lang w:val="en-GB"/>
        </w:rPr>
        <w:t>20 Walks Around the City's Most Beautiful Historic Villages, AdLibris 130 kr, Bokus 129 kr</w:t>
      </w:r>
    </w:p>
    <w:p w14:paraId="7AB72918" w14:textId="40DCBD81" w:rsidR="000A6F3C" w:rsidRPr="008E2A05" w:rsidRDefault="000A6F3C" w:rsidP="009F2102">
      <w:pPr>
        <w:pStyle w:val="NoSpacing"/>
        <w:numPr>
          <w:ilvl w:val="1"/>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Fri frakt</w:t>
      </w:r>
    </w:p>
    <w:p w14:paraId="5FB07EBE" w14:textId="77777777" w:rsidR="000A6F3C" w:rsidRPr="008E2A05" w:rsidRDefault="000A6F3C" w:rsidP="009F2102">
      <w:pPr>
        <w:pStyle w:val="NoSpacing"/>
        <w:numPr>
          <w:ilvl w:val="2"/>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Ad Libris 229 kr</w:t>
      </w:r>
    </w:p>
    <w:p w14:paraId="1F14C430" w14:textId="3E5A4196" w:rsidR="000A6F3C" w:rsidRPr="002F2B7C" w:rsidRDefault="000A6F3C" w:rsidP="009F2102">
      <w:pPr>
        <w:pStyle w:val="NoSpacing"/>
        <w:numPr>
          <w:ilvl w:val="2"/>
          <w:numId w:val="86"/>
        </w:numPr>
        <w:shd w:val="clear" w:color="auto" w:fill="FFFFFF"/>
        <w:rPr>
          <w:rStyle w:val="Hyperlink"/>
          <w:rFonts w:ascii="Garamond" w:hAnsi="Garamond"/>
          <w:color w:val="auto"/>
          <w:u w:val="none"/>
        </w:rPr>
      </w:pPr>
      <w:r w:rsidRPr="008060CA">
        <w:rPr>
          <w:rStyle w:val="Hyperlink"/>
          <w:rFonts w:ascii="Garamond" w:hAnsi="Garamond"/>
          <w:color w:val="000000" w:themeColor="text1"/>
          <w:u w:val="none"/>
        </w:rPr>
        <w:t>Bokus 99 kr</w:t>
      </w:r>
    </w:p>
    <w:p w14:paraId="2792FFCB" w14:textId="46A1E4BF" w:rsidR="002F2B7C" w:rsidRPr="000B668E" w:rsidRDefault="002F2B7C" w:rsidP="009F2102">
      <w:pPr>
        <w:pStyle w:val="NoSpacing"/>
        <w:numPr>
          <w:ilvl w:val="2"/>
          <w:numId w:val="86"/>
        </w:numPr>
        <w:shd w:val="clear" w:color="auto" w:fill="FFFFFF"/>
        <w:rPr>
          <w:rStyle w:val="Hyperlink"/>
          <w:rFonts w:ascii="Garamond" w:hAnsi="Garamond"/>
          <w:color w:val="auto"/>
          <w:u w:val="none"/>
        </w:rPr>
      </w:pPr>
      <w:r>
        <w:rPr>
          <w:rStyle w:val="Hyperlink"/>
          <w:rFonts w:ascii="Garamond" w:hAnsi="Garamond"/>
          <w:color w:val="000000" w:themeColor="text1"/>
          <w:u w:val="none"/>
        </w:rPr>
        <w:t>Amazon 229 kr</w:t>
      </w:r>
    </w:p>
    <w:p w14:paraId="3A46FC51" w14:textId="77777777" w:rsidR="000B668E" w:rsidRDefault="000B668E" w:rsidP="000B668E">
      <w:pPr>
        <w:pStyle w:val="ListParagraph"/>
        <w:numPr>
          <w:ilvl w:val="0"/>
          <w:numId w:val="86"/>
        </w:numPr>
        <w:spacing w:after="0" w:line="240" w:lineRule="auto"/>
        <w:rPr>
          <w:rFonts w:ascii="Garamond" w:hAnsi="Garamond"/>
          <w:sz w:val="24"/>
          <w:szCs w:val="24"/>
        </w:rPr>
      </w:pPr>
      <w:r>
        <w:rPr>
          <w:rFonts w:ascii="Garamond" w:hAnsi="Garamond"/>
          <w:sz w:val="24"/>
          <w:szCs w:val="24"/>
        </w:rPr>
        <w:t>Önskelista Jul</w:t>
      </w:r>
    </w:p>
    <w:p w14:paraId="504A84D8"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Reselakan</w:t>
      </w:r>
    </w:p>
    <w:p w14:paraId="55D72F01"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Nelson DeMille: The Deserter</w:t>
      </w:r>
    </w:p>
    <w:p w14:paraId="3B331FB7" w14:textId="77777777" w:rsidR="000B668E" w:rsidRDefault="000B668E" w:rsidP="000B668E">
      <w:pPr>
        <w:pStyle w:val="ListParagraph"/>
        <w:numPr>
          <w:ilvl w:val="1"/>
          <w:numId w:val="86"/>
        </w:numPr>
        <w:spacing w:after="0" w:line="240" w:lineRule="auto"/>
        <w:rPr>
          <w:rFonts w:ascii="Garamond" w:hAnsi="Garamond"/>
          <w:sz w:val="24"/>
          <w:szCs w:val="24"/>
          <w:lang w:val="en-GB"/>
        </w:rPr>
      </w:pPr>
      <w:r w:rsidRPr="006C750A">
        <w:rPr>
          <w:rFonts w:ascii="Garamond" w:hAnsi="Garamond"/>
          <w:sz w:val="24"/>
          <w:szCs w:val="24"/>
          <w:lang w:val="en-GB"/>
        </w:rPr>
        <w:t>Ken Follett: Evening and t</w:t>
      </w:r>
      <w:r>
        <w:rPr>
          <w:rFonts w:ascii="Garamond" w:hAnsi="Garamond"/>
          <w:sz w:val="24"/>
          <w:szCs w:val="24"/>
          <w:lang w:val="en-GB"/>
        </w:rPr>
        <w:t>he Morning</w:t>
      </w:r>
    </w:p>
    <w:p w14:paraId="33548DF7" w14:textId="32457DD9" w:rsidR="000B668E" w:rsidRDefault="000B668E"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Dean Koontz: The Forbidden Door</w:t>
      </w:r>
    </w:p>
    <w:p w14:paraId="2EF9C1E7" w14:textId="292B4DFC"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Ecco-skor</w:t>
      </w:r>
    </w:p>
    <w:p w14:paraId="5F9318CD" w14:textId="48E56751"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Chevlier-byxor</w:t>
      </w:r>
    </w:p>
    <w:p w14:paraId="23B96951" w14:textId="0E4C525A"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Fin-byxor</w:t>
      </w:r>
    </w:p>
    <w:p w14:paraId="1F33A9DF" w14:textId="77777777" w:rsidR="005940F9" w:rsidRDefault="005940F9" w:rsidP="005940F9">
      <w:pPr>
        <w:pStyle w:val="ListParagraph"/>
        <w:numPr>
          <w:ilvl w:val="0"/>
          <w:numId w:val="86"/>
        </w:numPr>
      </w:pPr>
      <w:r>
        <w:t>Militär Historia, ditt prenumerationsnummer: </w:t>
      </w:r>
      <w:r w:rsidRPr="00941032">
        <w:rPr>
          <w:rStyle w:val="Heading1Char"/>
        </w:rPr>
        <w:t>0362129009</w:t>
      </w:r>
      <w:r>
        <w:t>, 5054049282</w:t>
      </w:r>
    </w:p>
    <w:p w14:paraId="19A11EAA" w14:textId="552227EA" w:rsidR="009150DF" w:rsidRPr="00F50462" w:rsidRDefault="009150DF" w:rsidP="00747E0B">
      <w:pPr>
        <w:spacing w:after="0" w:line="240" w:lineRule="auto"/>
        <w:rPr>
          <w:rFonts w:ascii="Garamond" w:eastAsia="Times New Roman" w:hAnsi="Garamond" w:cs="Times New Roman"/>
          <w:lang w:eastAsia="sv-SE"/>
        </w:rPr>
      </w:pPr>
      <w:r w:rsidRPr="00F50462">
        <w:rPr>
          <w:rFonts w:ascii="Garamond" w:hAnsi="Garamond" w:cs="TimesNewRoman"/>
        </w:rPr>
        <w:t>Adawia Al Aobaed Al Mohammad</w:t>
      </w:r>
    </w:p>
    <w:p w14:paraId="28B42891" w14:textId="77777777" w:rsidR="00F50462"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F50462">
        <w:rPr>
          <w:rStyle w:val="street"/>
          <w:rFonts w:ascii="Garamond" w:hAnsi="Garamond"/>
          <w:color w:val="404040"/>
          <w:shd w:val="clear" w:color="auto" w:fill="FFFFFF"/>
        </w:rPr>
        <w:t>Regementsgatan 47</w:t>
      </w:r>
    </w:p>
    <w:p w14:paraId="0A774FEA" w14:textId="69F54D0C" w:rsidR="006B5AEC" w:rsidRPr="00F50462" w:rsidRDefault="006B5AEC" w:rsidP="009F2102">
      <w:pPr>
        <w:pStyle w:val="ListParagraph"/>
        <w:numPr>
          <w:ilvl w:val="0"/>
          <w:numId w:val="97"/>
        </w:numPr>
        <w:spacing w:after="0" w:line="240" w:lineRule="auto"/>
        <w:rPr>
          <w:rFonts w:ascii="Garamond" w:hAnsi="Garamond"/>
          <w:color w:val="404040"/>
          <w:shd w:val="clear" w:color="auto" w:fill="FFFFFF"/>
        </w:rPr>
      </w:pPr>
      <w:r w:rsidRPr="00F50462">
        <w:rPr>
          <w:rFonts w:ascii="Garamond" w:hAnsi="Garamond"/>
          <w:color w:val="404040"/>
          <w:shd w:val="clear" w:color="auto" w:fill="FFFFFF"/>
        </w:rPr>
        <w:t>645</w:t>
      </w:r>
      <w:r w:rsidR="00F50462">
        <w:rPr>
          <w:rFonts w:ascii="Garamond" w:hAnsi="Garamond"/>
          <w:color w:val="404040"/>
          <w:shd w:val="clear" w:color="auto" w:fill="FFFFFF"/>
        </w:rPr>
        <w:t xml:space="preserve"> </w:t>
      </w:r>
      <w:r w:rsidRPr="00F50462">
        <w:rPr>
          <w:rFonts w:ascii="Garamond" w:hAnsi="Garamond"/>
          <w:color w:val="404040"/>
          <w:shd w:val="clear" w:color="auto" w:fill="FFFFFF"/>
        </w:rPr>
        <w:t>33 S</w:t>
      </w:r>
      <w:r w:rsidR="00F50462">
        <w:rPr>
          <w:rFonts w:ascii="Garamond" w:hAnsi="Garamond"/>
          <w:color w:val="404040"/>
          <w:shd w:val="clear" w:color="auto" w:fill="FFFFFF"/>
        </w:rPr>
        <w:t>trängnäs</w:t>
      </w:r>
    </w:p>
    <w:p w14:paraId="73E390CE" w14:textId="59792E52" w:rsidR="006B5AEC" w:rsidRPr="00F50462" w:rsidRDefault="004560ED" w:rsidP="009F2102">
      <w:pPr>
        <w:pStyle w:val="ListParagraph"/>
        <w:numPr>
          <w:ilvl w:val="0"/>
          <w:numId w:val="97"/>
        </w:numPr>
        <w:spacing w:after="0" w:line="240" w:lineRule="auto"/>
        <w:rPr>
          <w:rFonts w:ascii="Garamond" w:eastAsia="Times New Roman" w:hAnsi="Garamond" w:cs="Times New Roman"/>
          <w:lang w:eastAsia="sv-SE"/>
        </w:rPr>
      </w:pPr>
      <w:hyperlink r:id="rId51" w:history="1">
        <w:r w:rsidR="006B5AEC" w:rsidRPr="00F50462">
          <w:rPr>
            <w:rStyle w:val="Hyperlink"/>
            <w:rFonts w:ascii="Garamond" w:hAnsi="Garamond"/>
            <w:color w:val="0080E1"/>
            <w:shd w:val="clear" w:color="auto" w:fill="FFFFFF"/>
          </w:rPr>
          <w:t>0152-71 77 84</w:t>
        </w:r>
      </w:hyperlink>
    </w:p>
    <w:p w14:paraId="7D2902D0" w14:textId="77777777" w:rsidR="00F50462" w:rsidRPr="00F50462" w:rsidRDefault="004560ED" w:rsidP="009F2102">
      <w:pPr>
        <w:pStyle w:val="ListParagraph"/>
        <w:numPr>
          <w:ilvl w:val="0"/>
          <w:numId w:val="97"/>
        </w:numPr>
        <w:spacing w:after="0" w:line="240" w:lineRule="auto"/>
        <w:rPr>
          <w:rFonts w:ascii="Garamond" w:eastAsia="Times New Roman" w:hAnsi="Garamond" w:cs="Times New Roman"/>
          <w:lang w:eastAsia="sv-SE"/>
        </w:rPr>
      </w:pPr>
      <w:hyperlink r:id="rId52" w:history="1">
        <w:r w:rsidR="00F50462" w:rsidRPr="00F50462">
          <w:rPr>
            <w:rStyle w:val="Hyperlink"/>
            <w:rFonts w:ascii="Garamond" w:eastAsia="Times New Roman" w:hAnsi="Garamond" w:cs="Times New Roman"/>
            <w:lang w:eastAsia="sv-SE"/>
          </w:rPr>
          <w:t>Adawia.AlAobaedAlMohammad@strangnas.se</w:t>
        </w:r>
      </w:hyperlink>
    </w:p>
    <w:p w14:paraId="112EB502" w14:textId="77777777" w:rsidR="00747E0B" w:rsidRDefault="00747E0B" w:rsidP="00747E0B">
      <w:pPr>
        <w:pStyle w:val="NoSpacing"/>
        <w:rPr>
          <w:rFonts w:ascii="Garamond" w:hAnsi="Garamond" w:cs="Segoe UI"/>
          <w:color w:val="000000" w:themeColor="text1"/>
          <w:shd w:val="clear" w:color="auto" w:fill="FFFFFF"/>
        </w:rPr>
      </w:pPr>
    </w:p>
    <w:p w14:paraId="301AB633" w14:textId="5ACFC4F5" w:rsidR="00790956" w:rsidRDefault="00790956" w:rsidP="0079095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uter: 2xyt56na</w:t>
      </w:r>
    </w:p>
    <w:p w14:paraId="76F1292E" w14:textId="6227161C" w:rsidR="005F750C" w:rsidRDefault="005F750C" w:rsidP="00FD2CA4">
      <w:pPr>
        <w:pStyle w:val="NoSpacing"/>
        <w:rPr>
          <w:rFonts w:ascii="Garamond" w:hAnsi="Garamond" w:cs="Segoe UI"/>
          <w:color w:val="000000" w:themeColor="text1"/>
          <w:shd w:val="clear" w:color="auto" w:fill="FFFFFF"/>
        </w:rPr>
      </w:pPr>
    </w:p>
    <w:p w14:paraId="5C124FD3" w14:textId="7B3C863B" w:rsidR="00AC2015" w:rsidRDefault="00AC2015" w:rsidP="00FD2CA4">
      <w:pPr>
        <w:pStyle w:val="NoSpacing"/>
        <w:rPr>
          <w:rFonts w:ascii="Segoe UI" w:hAnsi="Segoe UI" w:cs="Segoe UI"/>
          <w:sz w:val="21"/>
          <w:szCs w:val="21"/>
          <w:shd w:val="clear" w:color="auto" w:fill="FFFFFF"/>
        </w:rPr>
      </w:pPr>
      <w:r>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Enfo och söker en ny talang som har erfarenhet av Azure till vårt team. Jag tror att du skulle vara ett fantastiskt tillskott för oss. Kika gärna på annonsen som vi har ute just nu: </w:t>
      </w:r>
      <w:hyperlink r:id="rId53" w:tgtFrame="_blank" w:history="1">
        <w:r>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Enfo! Är du öppen för en dialog? Ha en fortsatt fin dag så länge! Allt gott, Ellen Forsgren Talent Acquisition Manager at Enfo</w:t>
      </w:r>
    </w:p>
    <w:p w14:paraId="5BF674A0" w14:textId="56001B3B" w:rsidR="00AC2015" w:rsidRDefault="00AC2015" w:rsidP="00FD2CA4">
      <w:pPr>
        <w:pStyle w:val="NoSpacing"/>
        <w:rPr>
          <w:rFonts w:ascii="Garamond" w:hAnsi="Garamond" w:cs="Segoe UI"/>
          <w:color w:val="000000" w:themeColor="text1"/>
          <w:shd w:val="clear" w:color="auto" w:fill="FFFFFF"/>
        </w:rPr>
      </w:pPr>
    </w:p>
    <w:p w14:paraId="506A7313" w14:textId="1CFCEDBC"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ej Ellen,</w:t>
      </w:r>
    </w:p>
    <w:p w14:paraId="1ECD710D"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lastRenderedPageBreak/>
        <w:t>Jag uppskattar ditt intresse, men jag måste tyvärr tacka nej eftersom jag nyligen fått jobb på annat håll.</w:t>
      </w:r>
    </w:p>
    <w:p w14:paraId="4AE46DBC"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älsningar Stefan Björnander</w:t>
      </w:r>
    </w:p>
    <w:p w14:paraId="134270FD" w14:textId="5FE35D44" w:rsidR="00AC2015" w:rsidRDefault="00AC2015" w:rsidP="00FD2CA4">
      <w:pPr>
        <w:pStyle w:val="NoSpacing"/>
        <w:rPr>
          <w:rFonts w:ascii="Garamond" w:hAnsi="Garamond" w:cs="Segoe UI"/>
          <w:color w:val="000000" w:themeColor="text1"/>
          <w:shd w:val="clear" w:color="auto" w:fill="FFFFFF"/>
        </w:rPr>
      </w:pPr>
    </w:p>
    <w:p w14:paraId="6A0620AD" w14:textId="4E52D278"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ej </w:t>
      </w:r>
      <w:r>
        <w:rPr>
          <w:rFonts w:ascii="Segoe UI" w:eastAsia="Times New Roman" w:hAnsi="Segoe UI" w:cs="Segoe UI"/>
          <w:sz w:val="21"/>
          <w:szCs w:val="21"/>
          <w:lang w:eastAsia="sv-SE"/>
        </w:rPr>
        <w:t>Jonas</w:t>
      </w:r>
      <w:r w:rsidRPr="00AC2015">
        <w:rPr>
          <w:rFonts w:ascii="Segoe UI" w:eastAsia="Times New Roman" w:hAnsi="Segoe UI" w:cs="Segoe UI"/>
          <w:sz w:val="21"/>
          <w:szCs w:val="21"/>
          <w:lang w:eastAsia="sv-SE"/>
        </w:rPr>
        <w:t>,</w:t>
      </w:r>
    </w:p>
    <w:p w14:paraId="08208E67"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älsningar Stefan Björnander</w:t>
      </w:r>
    </w:p>
    <w:p w14:paraId="307DED52" w14:textId="77777777" w:rsidR="00EB5F93" w:rsidRDefault="00EB5F93" w:rsidP="00FD2CA4">
      <w:pPr>
        <w:pStyle w:val="NoSpacing"/>
        <w:rPr>
          <w:rFonts w:ascii="Garamond" w:hAnsi="Garamond" w:cs="Segoe UI"/>
          <w:color w:val="000000" w:themeColor="text1"/>
          <w:shd w:val="clear" w:color="auto" w:fill="FFFFFF"/>
        </w:rPr>
      </w:pPr>
    </w:p>
    <w:p w14:paraId="65E1A345" w14:textId="1B7D12FA" w:rsidR="007A284A" w:rsidRDefault="00125280"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a Rog</w:t>
      </w:r>
      <w:r w:rsidR="007A284A">
        <w:rPr>
          <w:rFonts w:ascii="Garamond" w:hAnsi="Garamond" w:cs="Segoe UI"/>
          <w:color w:val="000000" w:themeColor="text1"/>
          <w:shd w:val="clear" w:color="auto" w:fill="FFFFFF"/>
        </w:rPr>
        <w:t>neby</w:t>
      </w:r>
    </w:p>
    <w:p w14:paraId="284DC65B" w14:textId="4ABF5A1D" w:rsidR="000E2893" w:rsidRDefault="000E2893" w:rsidP="00FD2CA4">
      <w:pPr>
        <w:pStyle w:val="NoSpacing"/>
        <w:rPr>
          <w:rFonts w:ascii="Garamond" w:hAnsi="Garamond" w:cs="Segoe UI"/>
          <w:color w:val="000000" w:themeColor="text1"/>
          <w:shd w:val="clear" w:color="auto" w:fill="FFFFFF"/>
        </w:rPr>
      </w:pPr>
    </w:p>
    <w:p w14:paraId="29F0E832" w14:textId="770016E8" w:rsidR="000E2893" w:rsidRDefault="000E2893"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 J. Arlidge: Eeny Meeny</w:t>
      </w:r>
    </w:p>
    <w:p w14:paraId="150DEE85" w14:textId="77777777" w:rsidR="007A284A" w:rsidRDefault="007A284A" w:rsidP="00FD2CA4">
      <w:pPr>
        <w:pStyle w:val="NoSpacing"/>
        <w:rPr>
          <w:rFonts w:ascii="Garamond" w:hAnsi="Garamond" w:cs="Segoe UI"/>
          <w:color w:val="000000" w:themeColor="text1"/>
          <w:shd w:val="clear" w:color="auto" w:fill="FFFFFF"/>
        </w:rPr>
      </w:pPr>
    </w:p>
    <w:p w14:paraId="7DB473C0" w14:textId="1C416D61" w:rsidR="0061344F" w:rsidRDefault="0061344F"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 Laurin</w:t>
      </w:r>
    </w:p>
    <w:p w14:paraId="0C9EF0BD" w14:textId="3A6DAACF" w:rsidR="0061344F" w:rsidRDefault="0061344F"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hat My Sister Knew</w:t>
      </w:r>
    </w:p>
    <w:p w14:paraId="1C3E9D85" w14:textId="3CBCB7E3" w:rsidR="0061344F" w:rsidRDefault="007040F8"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rl Last Seen</w:t>
      </w:r>
    </w:p>
    <w:p w14:paraId="2EE754BC" w14:textId="7BAA7EE5" w:rsidR="0035503D" w:rsidRDefault="0035503D" w:rsidP="0035503D">
      <w:pPr>
        <w:pStyle w:val="NoSpacing"/>
        <w:rPr>
          <w:rFonts w:ascii="Garamond" w:hAnsi="Garamond" w:cs="Segoe UI"/>
          <w:color w:val="000000" w:themeColor="text1"/>
          <w:shd w:val="clear" w:color="auto" w:fill="FFFFFF"/>
        </w:rPr>
      </w:pPr>
    </w:p>
    <w:p w14:paraId="56D305C9" w14:textId="03ADF973" w:rsidR="0035503D" w:rsidRDefault="0035503D"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 Mich</w:t>
      </w:r>
      <w:r w:rsidR="00AB754B">
        <w:rPr>
          <w:rFonts w:ascii="Garamond" w:hAnsi="Garamond" w:cs="Segoe UI"/>
          <w:color w:val="000000" w:themeColor="text1"/>
          <w:shd w:val="clear" w:color="auto" w:fill="FFFFFF"/>
        </w:rPr>
        <w:t>aelides</w:t>
      </w:r>
      <w:r w:rsidR="005B11D4">
        <w:rPr>
          <w:rFonts w:ascii="Garamond" w:hAnsi="Garamond" w:cs="Segoe UI"/>
          <w:color w:val="000000" w:themeColor="text1"/>
          <w:shd w:val="clear" w:color="auto" w:fill="FFFFFF"/>
        </w:rPr>
        <w:tab/>
      </w:r>
    </w:p>
    <w:p w14:paraId="6AF0D88D" w14:textId="21ED723B" w:rsidR="00AB754B" w:rsidRDefault="00AB754B" w:rsidP="009F210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Silent Patient</w:t>
      </w:r>
    </w:p>
    <w:p w14:paraId="2D440207" w14:textId="250E80B0" w:rsidR="005B11D4" w:rsidRDefault="005B11D4" w:rsidP="005B11D4">
      <w:pPr>
        <w:pStyle w:val="NoSpacing"/>
        <w:rPr>
          <w:rFonts w:ascii="Garamond" w:hAnsi="Garamond" w:cs="Segoe UI"/>
          <w:color w:val="000000" w:themeColor="text1"/>
          <w:shd w:val="clear" w:color="auto" w:fill="FFFFFF"/>
        </w:rPr>
      </w:pPr>
    </w:p>
    <w:p w14:paraId="177DDC12" w14:textId="23FCE30E" w:rsidR="005B11D4" w:rsidRDefault="005B11D4"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w:t>
      </w:r>
      <w:r>
        <w:rPr>
          <w:rFonts w:ascii="Garamond" w:hAnsi="Garamond" w:cs="Segoe UI"/>
          <w:color w:val="000000" w:themeColor="text1"/>
          <w:shd w:val="clear" w:color="auto" w:fill="FFFFFF"/>
        </w:rPr>
        <w:tab/>
      </w:r>
    </w:p>
    <w:p w14:paraId="527067BE" w14:textId="3E41E199" w:rsidR="005B11D4" w:rsidRPr="00AB754B" w:rsidRDefault="005B11D4" w:rsidP="005B11D4">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pent Tooth</w:t>
      </w:r>
    </w:p>
    <w:p w14:paraId="386BB7FB" w14:textId="77777777" w:rsidR="005B11D4" w:rsidRPr="00AB754B" w:rsidRDefault="005B11D4" w:rsidP="005B11D4">
      <w:pPr>
        <w:pStyle w:val="NoSpacing"/>
        <w:rPr>
          <w:rFonts w:ascii="Garamond" w:hAnsi="Garamond" w:cs="Segoe UI"/>
          <w:color w:val="000000" w:themeColor="text1"/>
          <w:shd w:val="clear" w:color="auto" w:fill="FFFFFF"/>
        </w:rPr>
      </w:pPr>
    </w:p>
    <w:p w14:paraId="322D6CB2" w14:textId="712929BE" w:rsidR="00E013B9" w:rsidRDefault="00E013B9"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fie Sarenbrant: Mytomanen</w:t>
      </w:r>
    </w:p>
    <w:p w14:paraId="53335EAD" w14:textId="00B0D040" w:rsidR="00DD18D2" w:rsidRDefault="00DD18D2"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 Serpent’s Tooth</w:t>
      </w:r>
    </w:p>
    <w:p w14:paraId="30318301" w14:textId="7BE06B28"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 The Dark Apostle</w:t>
      </w:r>
    </w:p>
    <w:p w14:paraId="6B7BC78D" w14:textId="745442DB"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c Olden: Giri</w:t>
      </w:r>
    </w:p>
    <w:p w14:paraId="47FAD296" w14:textId="77777777" w:rsidR="00E013B9" w:rsidRDefault="00E013B9" w:rsidP="007040F8">
      <w:pPr>
        <w:pStyle w:val="NoSpacing"/>
        <w:rPr>
          <w:rFonts w:ascii="Garamond" w:hAnsi="Garamond" w:cs="Segoe UI"/>
          <w:color w:val="000000" w:themeColor="text1"/>
          <w:shd w:val="clear" w:color="auto" w:fill="FFFFFF"/>
        </w:rPr>
      </w:pPr>
    </w:p>
    <w:p w14:paraId="699780B3" w14:textId="33EBED2D" w:rsidR="00E37ECA" w:rsidRDefault="00E37ECA"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9F2102">
      <w:pPr>
        <w:pStyle w:val="NoSpacing"/>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4560ED" w:rsidP="009F2102">
      <w:pPr>
        <w:pStyle w:val="NoSpacing"/>
        <w:numPr>
          <w:ilvl w:val="0"/>
          <w:numId w:val="89"/>
        </w:numPr>
        <w:rPr>
          <w:rFonts w:ascii="Garamond" w:hAnsi="Garamond" w:cs="Segoe UI"/>
          <w:color w:val="000000" w:themeColor="text1"/>
          <w:shd w:val="clear" w:color="auto" w:fill="FFFFFF"/>
        </w:rPr>
      </w:pPr>
      <w:hyperlink r:id="rId54" w:history="1">
        <w:r w:rsidR="005A03D6" w:rsidRPr="007A68E2">
          <w:rPr>
            <w:rStyle w:val="Hyperlink"/>
            <w:rFonts w:ascii="Garamond" w:hAnsi="Garamond" w:cs="Segoe UI"/>
            <w:shd w:val="clear" w:color="auto" w:fill="FFFFFF"/>
          </w:rPr>
          <w:t>stinas.stadning@gmail.com</w:t>
        </w:r>
      </w:hyperlink>
    </w:p>
    <w:p w14:paraId="07095122" w14:textId="04BCFEEB" w:rsidR="00E37ECA" w:rsidRPr="000D3CFD" w:rsidRDefault="00E37ECA" w:rsidP="004D1FDA">
      <w:pPr>
        <w:pStyle w:val="NoSpacing"/>
        <w:rPr>
          <w:rFonts w:ascii="Garamond" w:hAnsi="Garamond" w:cs="Segoe UI"/>
          <w:color w:val="000000" w:themeColor="text1"/>
          <w:shd w:val="clear" w:color="auto" w:fill="FFFFFF"/>
        </w:rPr>
      </w:pPr>
    </w:p>
    <w:p w14:paraId="11981E95" w14:textId="43BBDB19" w:rsidR="000D3CFD" w:rsidRPr="00802AD5"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Essential Mathematics for Games and Interactive Applications</w:t>
      </w:r>
      <w:r w:rsidR="00F97AE3" w:rsidRPr="00802AD5">
        <w:rPr>
          <w:rStyle w:val="a-size-extra-large"/>
          <w:rFonts w:ascii="Garamond" w:hAnsi="Garamond"/>
          <w:color w:val="0F1111"/>
          <w:sz w:val="22"/>
          <w:szCs w:val="22"/>
          <w:lang w:val="en-GB"/>
        </w:rPr>
        <w:t>,</w:t>
      </w:r>
      <w:r w:rsidR="00E3642B" w:rsidRPr="00802AD5">
        <w:rPr>
          <w:rStyle w:val="a-size-extra-large"/>
          <w:rFonts w:ascii="Garamond" w:hAnsi="Garamond"/>
          <w:color w:val="0F1111"/>
          <w:sz w:val="22"/>
          <w:szCs w:val="22"/>
          <w:lang w:val="en-GB"/>
        </w:rPr>
        <w:t xml:space="preserve"> </w:t>
      </w:r>
      <w:r w:rsidR="00720DEE" w:rsidRPr="00802AD5">
        <w:rPr>
          <w:rStyle w:val="a-size-extra-large"/>
          <w:rFonts w:ascii="Garamond" w:hAnsi="Garamond"/>
          <w:color w:val="0F1111"/>
          <w:sz w:val="22"/>
          <w:szCs w:val="22"/>
          <w:lang w:val="en-GB"/>
        </w:rPr>
        <w:t xml:space="preserve">Third Edition, </w:t>
      </w:r>
      <w:r w:rsidR="00E3642B" w:rsidRPr="00802AD5">
        <w:rPr>
          <w:rStyle w:val="a-size-extra-large"/>
          <w:rFonts w:ascii="Garamond" w:hAnsi="Garamond"/>
          <w:color w:val="0F1111"/>
          <w:sz w:val="22"/>
          <w:szCs w:val="22"/>
          <w:lang w:val="en-GB"/>
        </w:rPr>
        <w:t>2015,</w:t>
      </w:r>
      <w:r w:rsidR="00F97AE3" w:rsidRPr="00802AD5">
        <w:rPr>
          <w:rStyle w:val="a-size-extra-large"/>
          <w:rFonts w:ascii="Garamond" w:hAnsi="Garamond"/>
          <w:color w:val="0F1111"/>
          <w:sz w:val="22"/>
          <w:szCs w:val="22"/>
          <w:lang w:val="en-GB"/>
        </w:rPr>
        <w:t xml:space="preserve"> $49.99, 474.21 kr</w:t>
      </w:r>
    </w:p>
    <w:p w14:paraId="74FBD277" w14:textId="1E6D61CC" w:rsidR="00F51A65" w:rsidRPr="00802AD5"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Game Engine Architecture, Third Edition</w:t>
      </w:r>
      <w:r w:rsidR="00AF0614" w:rsidRPr="00802AD5">
        <w:rPr>
          <w:rStyle w:val="a-size-extra-large"/>
          <w:rFonts w:ascii="Garamond" w:hAnsi="Garamond"/>
          <w:color w:val="0F1111"/>
          <w:sz w:val="22"/>
          <w:szCs w:val="22"/>
          <w:lang w:val="en-GB"/>
        </w:rPr>
        <w:t xml:space="preserve">, 2018, $79.49, </w:t>
      </w:r>
      <w:r w:rsidR="00537290" w:rsidRPr="00802AD5">
        <w:rPr>
          <w:rStyle w:val="a-size-extra-large"/>
          <w:rFonts w:ascii="Garamond" w:hAnsi="Garamond"/>
          <w:color w:val="0F1111"/>
          <w:sz w:val="22"/>
          <w:szCs w:val="22"/>
          <w:lang w:val="en-GB"/>
        </w:rPr>
        <w:t>754.05 kr</w:t>
      </w:r>
    </w:p>
    <w:p w14:paraId="68CC8F22" w14:textId="548FBFBC" w:rsidR="004D1FDA" w:rsidRPr="00802AD5" w:rsidRDefault="004D1FDA" w:rsidP="004D1FDA">
      <w:pPr>
        <w:autoSpaceDE w:val="0"/>
        <w:autoSpaceDN w:val="0"/>
        <w:adjustRightInd w:val="0"/>
        <w:spacing w:after="0" w:line="240" w:lineRule="auto"/>
        <w:rPr>
          <w:rFonts w:ascii="Garamond" w:hAnsi="Garamond" w:cs="*Minion Pro-Bold-1701-Identity-"/>
          <w:color w:val="17241C"/>
          <w:lang w:val="en-GB"/>
        </w:rPr>
      </w:pPr>
      <w:r w:rsidRPr="00802AD5">
        <w:rPr>
          <w:rFonts w:ascii="Garamond" w:hAnsi="Garamond" w:cs="*Minion Pro-Bold-1701-Identity-"/>
          <w:color w:val="17241C"/>
          <w:lang w:val="en-GB"/>
        </w:rPr>
        <w:t xml:space="preserve">Foundations </w:t>
      </w:r>
      <w:r w:rsidRPr="00802AD5">
        <w:rPr>
          <w:rFonts w:ascii="Garamond" w:hAnsi="Garamond" w:cs="*Minion Pro-BoldItalic-1702-Ide"/>
          <w:color w:val="1C2622"/>
          <w:lang w:val="en-GB"/>
        </w:rPr>
        <w:t>of</w:t>
      </w:r>
      <w:r w:rsidRPr="00802AD5">
        <w:rPr>
          <w:rFonts w:ascii="Garamond" w:hAnsi="Garamond" w:cs="*Minion Pro-Bold-1701-Identity-"/>
          <w:color w:val="17241C"/>
          <w:lang w:val="en-GB"/>
        </w:rPr>
        <w:t xml:space="preserve"> </w:t>
      </w:r>
      <w:r w:rsidRPr="00802AD5">
        <w:rPr>
          <w:rFonts w:ascii="Garamond" w:hAnsi="Garamond" w:cs="*Minion Pro-Bold-1701-Identity-"/>
          <w:color w:val="17231C"/>
          <w:lang w:val="en-GB"/>
        </w:rPr>
        <w:t>Game Engine Developtnent</w:t>
      </w:r>
      <w:r w:rsidR="00F97AE3" w:rsidRPr="00802AD5">
        <w:rPr>
          <w:rFonts w:ascii="Garamond" w:hAnsi="Garamond" w:cs="*Minion Pro-Bold-1701-Identity-"/>
          <w:color w:val="17231C"/>
          <w:lang w:val="en-GB"/>
        </w:rPr>
        <w:t>,</w:t>
      </w:r>
      <w:r w:rsidR="00720DEE" w:rsidRPr="00802AD5">
        <w:rPr>
          <w:rFonts w:ascii="Garamond" w:hAnsi="Garamond" w:cs="*Minion Pro-Bold-1701-Identity-"/>
          <w:color w:val="17231C"/>
          <w:lang w:val="en-GB"/>
        </w:rPr>
        <w:t xml:space="preserve"> 2020,</w:t>
      </w:r>
      <w:r w:rsidR="00F97AE3" w:rsidRPr="00802AD5">
        <w:rPr>
          <w:rFonts w:ascii="Garamond" w:hAnsi="Garamond" w:cs="*Minion Pro-Bold-1701-Identity-"/>
          <w:color w:val="17231C"/>
          <w:lang w:val="en-GB"/>
        </w:rPr>
        <w:t xml:space="preserve"> $57.20, 542.60 kr</w:t>
      </w:r>
    </w:p>
    <w:p w14:paraId="618C42C1" w14:textId="77777777" w:rsidR="000D3CFD" w:rsidRPr="00802AD5"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Default="007365D0"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2032D3B" w14:textId="067B87F2" w:rsidR="008566B8" w:rsidRDefault="008566B8" w:rsidP="009F2102">
      <w:pPr>
        <w:pStyle w:val="NoSpacing"/>
        <w:numPr>
          <w:ilvl w:val="0"/>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4C1AF99F" w14:textId="50D97DEA" w:rsidR="008566B8" w:rsidRDefault="008566B8"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bra</w:t>
      </w:r>
    </w:p>
    <w:p w14:paraId="34EA1A26" w14:textId="77777777" w:rsidR="00714F7A" w:rsidRPr="00573D19" w:rsidRDefault="00714F7A" w:rsidP="009F2102">
      <w:pPr>
        <w:pStyle w:val="NoSpacing"/>
        <w:numPr>
          <w:ilvl w:val="2"/>
          <w:numId w:val="87"/>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NoSpacing"/>
        <w:rPr>
          <w:rFonts w:ascii="Garamond" w:hAnsi="Garamond" w:cs="Segoe UI"/>
          <w:color w:val="000000" w:themeColor="text1"/>
          <w:shd w:val="clear" w:color="auto" w:fill="FFFFFF"/>
        </w:rPr>
      </w:pPr>
    </w:p>
    <w:p w14:paraId="3827BCD3" w14:textId="77BE1D89" w:rsidR="007B534C" w:rsidRDefault="007B534C" w:rsidP="007B534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livia Mikaelsson</w:t>
      </w:r>
    </w:p>
    <w:p w14:paraId="0E6433B2" w14:textId="77777777" w:rsidR="00E225BC" w:rsidRPr="006B42C0" w:rsidRDefault="00E225B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57466852" w:rsidR="00DA431B" w:rsidRDefault="00DA431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Ny kod: Swedbank.se/pin</w:t>
      </w:r>
    </w:p>
    <w:p w14:paraId="431CFC56" w14:textId="4A095452" w:rsidR="009C7F16" w:rsidRDefault="009C7F16" w:rsidP="009C7F16">
      <w:pPr>
        <w:pStyle w:val="NoSpacing"/>
        <w:rPr>
          <w:rFonts w:ascii="Garamond" w:hAnsi="Garamond" w:cs="Segoe UI"/>
          <w:color w:val="000000" w:themeColor="text1"/>
          <w:shd w:val="clear" w:color="auto" w:fill="FFFFFF"/>
        </w:rPr>
      </w:pPr>
    </w:p>
    <w:p w14:paraId="62F4A8E6" w14:textId="4EE12395" w:rsidR="009C7F16" w:rsidRDefault="009C7F16" w:rsidP="009C7F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Svensson: Glädjedödarna</w:t>
      </w:r>
    </w:p>
    <w:p w14:paraId="68C712C3" w14:textId="77777777" w:rsidR="007B534C" w:rsidRDefault="007B534C" w:rsidP="007B534C">
      <w:pPr>
        <w:pStyle w:val="NoSpacing"/>
        <w:rPr>
          <w:rFonts w:ascii="Garamond" w:hAnsi="Garamond" w:cs="Segoe UI"/>
          <w:color w:val="000000" w:themeColor="text1"/>
          <w:shd w:val="clear" w:color="auto" w:fill="FFFFFF"/>
        </w:rPr>
      </w:pPr>
    </w:p>
    <w:p w14:paraId="618B1FAE" w14:textId="330659AB" w:rsidR="009055F3" w:rsidRDefault="00C225E7"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buggar</w:t>
      </w:r>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x. Unreal Engine</w:t>
      </w:r>
    </w:p>
    <w:p w14:paraId="0409227E" w14:textId="64ABD8D9" w:rsidR="00C225E7"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r w:rsidR="000431F5">
        <w:rPr>
          <w:rFonts w:ascii="Garamond" w:hAnsi="Garamond" w:cs="Segoe UI"/>
          <w:color w:val="000000" w:themeColor="text1"/>
          <w:shd w:val="clear" w:color="auto" w:fill="FFFFFF"/>
        </w:rPr>
        <w:t>Bjering</w:t>
      </w:r>
    </w:p>
    <w:p w14:paraId="7F93B82D" w14:textId="77777777"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er in i rollen som team leader</w:t>
      </w:r>
    </w:p>
    <w:p w14:paraId="61BB7C07" w14:textId="542D3716" w:rsidR="00AB1D21"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80%</w:t>
      </w:r>
    </w:p>
    <w:p w14:paraId="4620E240" w14:textId="1B10CDEF"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12 maj</w:t>
      </w:r>
    </w:p>
    <w:p w14:paraId="4524909E" w14:textId="4FE74B8F" w:rsidR="00A50E1F" w:rsidRDefault="0058113D"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d firma =&gt; Aktiebolag</w:t>
      </w:r>
    </w:p>
    <w:p w14:paraId="4D275151" w14:textId="4D1BB347" w:rsidR="00E93669" w:rsidRDefault="00E93669" w:rsidP="009F2102">
      <w:pPr>
        <w:pStyle w:val="NoSpacing"/>
        <w:numPr>
          <w:ilvl w:val="2"/>
          <w:numId w:val="84"/>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w:t>
      </w:r>
    </w:p>
    <w:p w14:paraId="6367C574" w14:textId="4AB665CC"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veten om att lönerna är högre i Stockhom</w:t>
      </w:r>
    </w:p>
    <w:p w14:paraId="7FAE734B" w14:textId="27120716" w:rsidR="006F38E5"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å lär det inte stupa på lönkraven</w:t>
      </w:r>
    </w:p>
    <w:p w14:paraId="448BD5C2" w14:textId="77777777" w:rsidR="00F11424"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Springtime</w:t>
      </w:r>
    </w:p>
    <w:p w14:paraId="439452DC" w14:textId="77777777" w:rsidR="00F11424" w:rsidRPr="005A5A1E"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Heading1"/>
        <w:shd w:val="clear" w:color="auto" w:fill="FFFFFF"/>
        <w:spacing w:before="0"/>
        <w:rPr>
          <w:rFonts w:ascii="Garamond" w:hAnsi="Garamond" w:cs="Arial"/>
          <w:color w:val="111313"/>
          <w:sz w:val="22"/>
          <w:szCs w:val="22"/>
        </w:rPr>
      </w:pPr>
      <w:r w:rsidRPr="006F2E94">
        <w:rPr>
          <w:rFonts w:ascii="Garamond" w:hAnsi="Garamond" w:cs="Arial"/>
          <w:color w:val="111313"/>
          <w:sz w:val="22"/>
          <w:szCs w:val="22"/>
        </w:rPr>
        <w:t>Out North</w:t>
      </w:r>
    </w:p>
    <w:p w14:paraId="425E9BE2" w14:textId="77777777" w:rsidR="006F2E94" w:rsidRPr="006F2E94" w:rsidRDefault="00CA170A" w:rsidP="009F2102">
      <w:pPr>
        <w:pStyle w:val="Heading1"/>
        <w:numPr>
          <w:ilvl w:val="0"/>
          <w:numId w:val="93"/>
        </w:numPr>
        <w:shd w:val="clear" w:color="auto" w:fill="FFFFFF"/>
        <w:spacing w:before="0"/>
        <w:jc w:val="both"/>
        <w:rPr>
          <w:rFonts w:ascii="Garamond" w:hAnsi="Garamond" w:cs="Arial"/>
          <w:color w:val="111313"/>
          <w:sz w:val="22"/>
          <w:szCs w:val="22"/>
        </w:rPr>
      </w:pPr>
      <w:r w:rsidRPr="006F2E94">
        <w:rPr>
          <w:rFonts w:ascii="Garamond" w:hAnsi="Garamond" w:cs="Arial"/>
          <w:color w:val="111313"/>
          <w:sz w:val="22"/>
          <w:szCs w:val="22"/>
        </w:rPr>
        <w:t>Trail Sport 2 Trekking Poles</w:t>
      </w:r>
      <w:r w:rsidR="00614587" w:rsidRPr="006F2E94">
        <w:rPr>
          <w:rFonts w:ascii="Garamond" w:hAnsi="Garamond" w:cs="Arial"/>
          <w:color w:val="111313"/>
          <w:sz w:val="22"/>
          <w:szCs w:val="22"/>
        </w:rPr>
        <w:t>, 81.5-140</w:t>
      </w:r>
      <w:r w:rsidR="003617B0" w:rsidRPr="006F2E94">
        <w:rPr>
          <w:rFonts w:ascii="Garamond" w:hAnsi="Garamond" w:cs="Arial"/>
          <w:color w:val="111313"/>
          <w:sz w:val="22"/>
          <w:szCs w:val="22"/>
        </w:rPr>
        <w:t xml:space="preserve"> cm</w:t>
      </w:r>
    </w:p>
    <w:p w14:paraId="0DAFB5F8" w14:textId="2B98440C" w:rsidR="003617B0" w:rsidRPr="005A5A1E" w:rsidRDefault="006F2E94" w:rsidP="009F2102">
      <w:pPr>
        <w:pStyle w:val="Heading1"/>
        <w:numPr>
          <w:ilvl w:val="0"/>
          <w:numId w:val="93"/>
        </w:numPr>
        <w:shd w:val="clear" w:color="auto" w:fill="FFFFFF"/>
        <w:spacing w:before="0"/>
        <w:jc w:val="both"/>
        <w:rPr>
          <w:rFonts w:ascii="Garamond" w:hAnsi="Garamond"/>
          <w:sz w:val="22"/>
        </w:rPr>
      </w:pPr>
      <w:r w:rsidRPr="005A5A1E">
        <w:rPr>
          <w:rFonts w:ascii="Garamond" w:hAnsi="Garamond" w:cs="Arial"/>
          <w:color w:val="111313"/>
          <w:sz w:val="22"/>
          <w:szCs w:val="22"/>
        </w:rPr>
        <w:t>Wild Rambler från Komperdell,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9F2102">
      <w:pPr>
        <w:pStyle w:val="Code"/>
        <w:numPr>
          <w:ilvl w:val="0"/>
          <w:numId w:val="94"/>
        </w:numPr>
        <w:rPr>
          <w:rFonts w:ascii="Garamond" w:hAnsi="Garamond"/>
          <w:sz w:val="22"/>
        </w:rPr>
      </w:pPr>
      <w:r>
        <w:rPr>
          <w:rFonts w:ascii="Garamond" w:hAnsi="Garamond"/>
          <w:sz w:val="22"/>
        </w:rPr>
        <w:t>PlusShop</w:t>
      </w:r>
    </w:p>
    <w:p w14:paraId="0DB01A52" w14:textId="78CF5120" w:rsidR="001A5F10" w:rsidRDefault="001A5F10" w:rsidP="009F2102">
      <w:pPr>
        <w:pStyle w:val="Code"/>
        <w:numPr>
          <w:ilvl w:val="0"/>
          <w:numId w:val="94"/>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9F2102">
      <w:pPr>
        <w:pStyle w:val="Code"/>
        <w:numPr>
          <w:ilvl w:val="0"/>
          <w:numId w:val="92"/>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9F2102">
      <w:pPr>
        <w:pStyle w:val="Code"/>
        <w:numPr>
          <w:ilvl w:val="0"/>
          <w:numId w:val="91"/>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4560ED" w:rsidP="000214B7">
      <w:pPr>
        <w:pStyle w:val="Code"/>
        <w:rPr>
          <w:rFonts w:ascii="Garamond" w:hAnsi="Garamond"/>
          <w:sz w:val="22"/>
        </w:rPr>
      </w:pPr>
      <w:hyperlink r:id="rId55" w:tooltip="Fler böcker av författare Dieter Graf" w:history="1">
        <w:r w:rsidR="000214B7" w:rsidRPr="000214B7">
          <w:rPr>
            <w:rStyle w:val="Hyperlink"/>
            <w:rFonts w:ascii="Garamond" w:hAnsi="Garamond"/>
            <w:color w:val="0D0D0D" w:themeColor="text1" w:themeTint="F2"/>
            <w:sz w:val="22"/>
            <w:u w:val="none"/>
          </w:rPr>
          <w:t>Dieter Graf</w:t>
        </w:r>
      </w:hyperlink>
    </w:p>
    <w:p w14:paraId="48CA53FD"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Walking on Samos</w:t>
      </w:r>
    </w:p>
    <w:p w14:paraId="5DBE617F"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Amorgos, Naxos, Paros Eastern &amp; Northern Cyclades</w:t>
      </w:r>
    </w:p>
    <w:p w14:paraId="5AF1711D" w14:textId="77777777" w:rsidR="000214B7" w:rsidRPr="00802AD5"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Default="00FD2CA4"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5D18C10" w14:textId="01C04D91"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Piktiv</w:t>
      </w:r>
    </w:p>
    <w:p w14:paraId="1BAE9B45" w14:textId="3E094066"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4: Sigma Technology</w:t>
      </w:r>
    </w:p>
    <w:p w14:paraId="4700ABCE" w14:textId="397B4659" w:rsidR="002425FB" w:rsidRDefault="002425FB" w:rsidP="002425F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 Silverfox</w:t>
      </w:r>
    </w:p>
    <w:p w14:paraId="6444D6B1" w14:textId="51BBA7F8" w:rsidR="008A7CBB" w:rsidRDefault="008A7CBB" w:rsidP="008A7CB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503576F" w14:textId="77777777" w:rsidR="004059E4" w:rsidRDefault="004560ED" w:rsidP="004059E4">
      <w:pPr>
        <w:pStyle w:val="NoSpacing"/>
        <w:numPr>
          <w:ilvl w:val="1"/>
          <w:numId w:val="75"/>
        </w:numPr>
      </w:pPr>
      <w:hyperlink r:id="rId56" w:history="1">
        <w:r w:rsidR="004059E4">
          <w:rPr>
            <w:rStyle w:val="Hyperlink"/>
          </w:rPr>
          <w:t>Välkommen! - Rekrytering (visma.com)</w:t>
        </w:r>
      </w:hyperlink>
    </w:p>
    <w:p w14:paraId="28DA2D29" w14:textId="1A5B1315" w:rsidR="004059E4" w:rsidRPr="008A7CB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Default="00472601" w:rsidP="00335CAF">
      <w:pPr>
        <w:pStyle w:val="NoSpacing"/>
        <w:rPr>
          <w:rFonts w:ascii="Garamond" w:hAnsi="Garamond" w:cs="Segoe UI"/>
          <w:color w:val="000000" w:themeColor="text1"/>
          <w:shd w:val="clear" w:color="auto" w:fill="FFFFFF"/>
        </w:rPr>
      </w:pPr>
    </w:p>
    <w:p w14:paraId="7980753F" w14:textId="77777777" w:rsidR="007550CF" w:rsidRDefault="007550CF" w:rsidP="007550C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4560ED" w:rsidP="00286102">
      <w:pPr>
        <w:pStyle w:val="NoSpacing"/>
        <w:numPr>
          <w:ilvl w:val="0"/>
          <w:numId w:val="77"/>
        </w:numPr>
        <w:rPr>
          <w:rFonts w:ascii="Garamond" w:hAnsi="Garamond" w:cs="Segoe UI"/>
          <w:color w:val="000000" w:themeColor="text1"/>
          <w:shd w:val="clear" w:color="auto" w:fill="FFFFFF"/>
        </w:rPr>
      </w:pPr>
      <w:hyperlink r:id="rId57" w:history="1">
        <w:r w:rsidR="007550CF" w:rsidRPr="00AD0A64">
          <w:rPr>
            <w:rStyle w:val="Hyperlink"/>
            <w:rFonts w:ascii="Garamond" w:hAnsi="Garamond" w:cs="Segoe UI"/>
            <w:shd w:val="clear" w:color="auto" w:fill="FFFFFF"/>
          </w:rPr>
          <w:t>https://e-identitet.se/auth/e-legitimation/integrera-bankid/</w:t>
        </w:r>
      </w:hyperlink>
    </w:p>
    <w:p w14:paraId="4ECCC795" w14:textId="77777777" w:rsidR="007550CF" w:rsidRDefault="004560ED" w:rsidP="00286102">
      <w:pPr>
        <w:pStyle w:val="NoSpacing"/>
        <w:numPr>
          <w:ilvl w:val="0"/>
          <w:numId w:val="77"/>
        </w:numPr>
        <w:rPr>
          <w:rFonts w:ascii="Garamond" w:hAnsi="Garamond" w:cs="Segoe UI"/>
          <w:color w:val="000000" w:themeColor="text1"/>
          <w:shd w:val="clear" w:color="auto" w:fill="FFFFFF"/>
        </w:rPr>
      </w:pPr>
      <w:hyperlink r:id="rId58" w:history="1">
        <w:r w:rsidR="007550CF" w:rsidRPr="009A14F1">
          <w:rPr>
            <w:rStyle w:val="Hyperlink"/>
            <w:rFonts w:ascii="Garamond" w:hAnsi="Garamond" w:cs="Segoe UI"/>
            <w:shd w:val="clear" w:color="auto" w:fill="FFFFFF"/>
          </w:rPr>
          <w:t>https://docs.grandid.com/</w:t>
        </w:r>
      </w:hyperlink>
    </w:p>
    <w:p w14:paraId="2111741A" w14:textId="77777777" w:rsidR="007550CF" w:rsidRDefault="004560ED" w:rsidP="00286102">
      <w:pPr>
        <w:pStyle w:val="NoSpacing"/>
        <w:numPr>
          <w:ilvl w:val="0"/>
          <w:numId w:val="77"/>
        </w:numPr>
        <w:rPr>
          <w:rFonts w:ascii="Garamond" w:hAnsi="Garamond" w:cs="Segoe UI"/>
          <w:color w:val="000000" w:themeColor="text1"/>
          <w:shd w:val="clear" w:color="auto" w:fill="FFFFFF"/>
        </w:rPr>
      </w:pPr>
      <w:hyperlink r:id="rId59" w:history="1">
        <w:r w:rsidR="007550CF" w:rsidRPr="009A14F1">
          <w:rPr>
            <w:rStyle w:val="Hyperlink"/>
            <w:rFonts w:ascii="Garamond" w:hAnsi="Garamond" w:cs="Segoe UI"/>
            <w:shd w:val="clear" w:color="auto" w:fill="FFFFFF"/>
          </w:rPr>
          <w:t>https://www.fortnox.se/koppling/woocommerce-plugin/</w:t>
        </w:r>
      </w:hyperlink>
    </w:p>
    <w:p w14:paraId="2AE746D5" w14:textId="77777777" w:rsidR="00C7108C" w:rsidRDefault="00C7108C" w:rsidP="00335CAF">
      <w:pPr>
        <w:pStyle w:val="NoSpacing"/>
        <w:rPr>
          <w:rFonts w:ascii="Garamond" w:hAnsi="Garamond" w:cs="Segoe UI"/>
          <w:color w:val="000000" w:themeColor="text1"/>
          <w:shd w:val="clear" w:color="auto" w:fill="FFFFFF"/>
        </w:rPr>
      </w:pPr>
    </w:p>
    <w:p w14:paraId="2294D544" w14:textId="23B9D32E" w:rsidR="00335CAF" w:rsidRDefault="00335CAF" w:rsidP="00335CA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nugpack</w:t>
      </w:r>
    </w:p>
    <w:p w14:paraId="512D8D19" w14:textId="73386AA2" w:rsidR="005E0B8E" w:rsidRDefault="004560ED" w:rsidP="005E0B8E">
      <w:pPr>
        <w:pStyle w:val="NoSpacing"/>
        <w:numPr>
          <w:ilvl w:val="1"/>
          <w:numId w:val="75"/>
        </w:numPr>
        <w:rPr>
          <w:rFonts w:ascii="Garamond" w:hAnsi="Garamond" w:cs="Segoe UI"/>
          <w:color w:val="000000" w:themeColor="text1"/>
          <w:shd w:val="clear" w:color="auto" w:fill="FFFFFF"/>
        </w:rPr>
      </w:pPr>
      <w:hyperlink r:id="rId60" w:history="1">
        <w:r w:rsidR="005E0B8E">
          <w:rPr>
            <w:rStyle w:val="Hyperlink"/>
          </w:rPr>
          <w:t>Backpack 50 L For Men | Wish</w:t>
        </w:r>
      </w:hyperlink>
    </w:p>
    <w:p w14:paraId="7302A0D8" w14:textId="46E165F2"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NoSpacing"/>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NoSpacing"/>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NoSpacing"/>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NoSpacing"/>
        <w:rPr>
          <w:rFonts w:ascii="Garamond" w:hAnsi="Garamond" w:cs="Segoe UI"/>
          <w:color w:val="000000" w:themeColor="text1"/>
          <w:shd w:val="clear" w:color="auto" w:fill="FFFFFF"/>
        </w:rPr>
      </w:pPr>
    </w:p>
    <w:p w14:paraId="733C9587" w14:textId="0E8FA73A" w:rsidR="00D166FC" w:rsidRDefault="001D5319"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NoSpacing"/>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NoSpacing"/>
        <w:rPr>
          <w:rFonts w:ascii="Garamond" w:hAnsi="Garamond" w:cs="Segoe UI"/>
          <w:color w:val="000000" w:themeColor="text1"/>
          <w:shd w:val="clear" w:color="auto" w:fill="FFFFFF"/>
        </w:rPr>
      </w:pPr>
    </w:p>
    <w:p w14:paraId="245EFCB2" w14:textId="75E4D3B6" w:rsidR="001B47A4" w:rsidRDefault="001B47A4"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Paragraph"/>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Paragraph"/>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Paragraph"/>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Paragraph"/>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NoSpacing"/>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Vue</w:t>
      </w:r>
    </w:p>
    <w:p w14:paraId="4298C4B9" w14:textId="77777777" w:rsidR="001D7340" w:rsidRDefault="001D734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NoSpacing"/>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NoSpacing"/>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Paragraph"/>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Paragraph"/>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Paragraph"/>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Paragraph"/>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NoSpacing"/>
        <w:rPr>
          <w:rFonts w:ascii="Garamond" w:hAnsi="Garamond" w:cs="Segoe UI"/>
          <w:color w:val="000000" w:themeColor="text1"/>
          <w:shd w:val="clear" w:color="auto" w:fill="FFFFFF"/>
        </w:rPr>
      </w:pPr>
    </w:p>
    <w:p w14:paraId="0814E341" w14:textId="7DFDED9B" w:rsidR="001B47A4" w:rsidRDefault="00B3006E" w:rsidP="00E17AF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Paragraph"/>
        <w:numPr>
          <w:ilvl w:val="0"/>
          <w:numId w:val="76"/>
        </w:numPr>
      </w:pPr>
      <w:r>
        <w:t>Kompilatorer</w:t>
      </w:r>
    </w:p>
    <w:p w14:paraId="49C320BB" w14:textId="77777777" w:rsidR="00B3006E" w:rsidRDefault="00B3006E" w:rsidP="00286102">
      <w:pPr>
        <w:pStyle w:val="ListParagraph"/>
        <w:numPr>
          <w:ilvl w:val="0"/>
          <w:numId w:val="76"/>
        </w:numPr>
      </w:pPr>
      <w:r>
        <w:t>Affärskontakt</w:t>
      </w:r>
    </w:p>
    <w:p w14:paraId="5DCB901B" w14:textId="77777777" w:rsidR="00B3006E" w:rsidRDefault="00B3006E" w:rsidP="00286102">
      <w:pPr>
        <w:pStyle w:val="ListParagraph"/>
        <w:numPr>
          <w:ilvl w:val="0"/>
          <w:numId w:val="76"/>
        </w:numPr>
      </w:pPr>
      <w:r>
        <w:t>Ide-makare</w:t>
      </w:r>
    </w:p>
    <w:p w14:paraId="65644468" w14:textId="77777777" w:rsidR="00B3006E" w:rsidRDefault="00B3006E" w:rsidP="00286102">
      <w:pPr>
        <w:pStyle w:val="ListParagraph"/>
        <w:numPr>
          <w:ilvl w:val="0"/>
          <w:numId w:val="76"/>
        </w:numPr>
      </w:pPr>
      <w:r>
        <w:t>Idé under en längre tid</w:t>
      </w:r>
    </w:p>
    <w:p w14:paraId="52A13980" w14:textId="77777777" w:rsidR="00B3006E" w:rsidRDefault="00B3006E" w:rsidP="00286102">
      <w:pPr>
        <w:pStyle w:val="ListParagraph"/>
        <w:numPr>
          <w:ilvl w:val="0"/>
          <w:numId w:val="76"/>
        </w:numPr>
      </w:pPr>
      <w:r>
        <w:t>Hemstöd</w:t>
      </w:r>
    </w:p>
    <w:p w14:paraId="0E27B6AC" w14:textId="77777777" w:rsidR="00B3006E" w:rsidRDefault="004560ED" w:rsidP="00286102">
      <w:pPr>
        <w:pStyle w:val="ListParagraph"/>
        <w:numPr>
          <w:ilvl w:val="0"/>
          <w:numId w:val="76"/>
        </w:numPr>
      </w:pPr>
      <w:hyperlink r:id="rId61" w:history="1">
        <w:r w:rsidR="00B3006E">
          <w:rPr>
            <w:rStyle w:val="Hyperlink"/>
          </w:rPr>
          <w:t>www.hemstod.se</w:t>
        </w:r>
      </w:hyperlink>
    </w:p>
    <w:p w14:paraId="2497AFCA" w14:textId="77777777" w:rsidR="00B3006E" w:rsidRDefault="00B3006E" w:rsidP="00286102">
      <w:pPr>
        <w:pStyle w:val="ListParagraph"/>
        <w:numPr>
          <w:ilvl w:val="0"/>
          <w:numId w:val="76"/>
        </w:numPr>
      </w:pPr>
      <w:r>
        <w:t>Knyter ihop säljare, vill hjälpa till</w:t>
      </w:r>
    </w:p>
    <w:p w14:paraId="6A3FA0E9" w14:textId="77777777" w:rsidR="00B3006E" w:rsidRDefault="00B3006E" w:rsidP="00286102">
      <w:pPr>
        <w:pStyle w:val="ListParagraph"/>
        <w:numPr>
          <w:ilvl w:val="0"/>
          <w:numId w:val="76"/>
        </w:numPr>
      </w:pPr>
      <w:r>
        <w:t>Processbeskrivning</w:t>
      </w:r>
    </w:p>
    <w:p w14:paraId="260D0441" w14:textId="77777777" w:rsidR="00B3006E" w:rsidRDefault="00B3006E" w:rsidP="00286102">
      <w:pPr>
        <w:pStyle w:val="ListParagraph"/>
        <w:numPr>
          <w:ilvl w:val="0"/>
          <w:numId w:val="76"/>
        </w:numPr>
      </w:pPr>
      <w:r>
        <w:t>Kapital: 300 000 kr budget</w:t>
      </w:r>
    </w:p>
    <w:p w14:paraId="5C6903E2" w14:textId="77777777" w:rsidR="00B3006E" w:rsidRDefault="00B3006E" w:rsidP="00286102">
      <w:pPr>
        <w:pStyle w:val="ListParagraph"/>
        <w:numPr>
          <w:ilvl w:val="0"/>
          <w:numId w:val="76"/>
        </w:numPr>
      </w:pPr>
      <w:r>
        <w:t>Två: second opinion</w:t>
      </w:r>
    </w:p>
    <w:p w14:paraId="43C6DFE0" w14:textId="77777777" w:rsidR="00B3006E" w:rsidRDefault="00B3006E" w:rsidP="00286102">
      <w:pPr>
        <w:pStyle w:val="ListParagraph"/>
        <w:numPr>
          <w:ilvl w:val="0"/>
          <w:numId w:val="76"/>
        </w:numPr>
      </w:pPr>
      <w:r>
        <w:t>Jörgen Brodin: Fullstack-utvecklare, senior</w:t>
      </w:r>
    </w:p>
    <w:p w14:paraId="3F8767FF" w14:textId="77777777" w:rsidR="00B3006E" w:rsidRDefault="00B3006E" w:rsidP="00286102">
      <w:pPr>
        <w:pStyle w:val="ListParagraph"/>
        <w:numPr>
          <w:ilvl w:val="0"/>
          <w:numId w:val="76"/>
        </w:numPr>
      </w:pPr>
      <w:r>
        <w:lastRenderedPageBreak/>
        <w:t>Teknisk snarare än social</w:t>
      </w:r>
    </w:p>
    <w:p w14:paraId="48AD7063" w14:textId="77777777" w:rsidR="00B3006E" w:rsidRDefault="00B3006E" w:rsidP="00286102">
      <w:pPr>
        <w:pStyle w:val="ListParagraph"/>
        <w:numPr>
          <w:ilvl w:val="0"/>
          <w:numId w:val="76"/>
        </w:numPr>
      </w:pPr>
      <w:r>
        <w:t>Fredag kl. 10 eller 13</w:t>
      </w:r>
    </w:p>
    <w:p w14:paraId="72481A21" w14:textId="77777777" w:rsidR="00B3006E" w:rsidRDefault="00B3006E" w:rsidP="00E17AFE">
      <w:pPr>
        <w:pStyle w:val="NoSpacing"/>
        <w:rPr>
          <w:rFonts w:ascii="Garamond" w:hAnsi="Garamond" w:cs="Segoe UI"/>
          <w:color w:val="000000" w:themeColor="text1"/>
          <w:shd w:val="clear" w:color="auto" w:fill="FFFFFF"/>
        </w:rPr>
      </w:pPr>
    </w:p>
    <w:p w14:paraId="056AE67B" w14:textId="36770077" w:rsidR="00E3333F" w:rsidRDefault="0079330D"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NoSpacing"/>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4560ED" w:rsidP="00865B54">
      <w:pPr>
        <w:pStyle w:val="NoSpacing"/>
        <w:numPr>
          <w:ilvl w:val="2"/>
          <w:numId w:val="75"/>
        </w:numPr>
        <w:rPr>
          <w:rFonts w:ascii="Garamond" w:hAnsi="Garamond" w:cs="Segoe UI"/>
          <w:color w:val="000000" w:themeColor="text1"/>
          <w:shd w:val="clear" w:color="auto" w:fill="FFFFFF"/>
        </w:rPr>
      </w:pPr>
      <w:hyperlink r:id="rId62" w:history="1">
        <w:r w:rsidR="00865B54" w:rsidRPr="00E0618D">
          <w:rPr>
            <w:rStyle w:val="Hyperlink"/>
            <w:rFonts w:ascii="Garamond" w:hAnsi="Garamond" w:cs="Calibri"/>
          </w:rPr>
          <w:t>Szilárd Nagy</w:t>
        </w:r>
      </w:hyperlink>
    </w:p>
    <w:p w14:paraId="14F0F0B9"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NoSpacing"/>
        <w:rPr>
          <w:rFonts w:ascii="Garamond" w:hAnsi="Garamond" w:cs="Segoe UI"/>
          <w:color w:val="000000" w:themeColor="text1"/>
          <w:shd w:val="clear" w:color="auto" w:fill="FFFFFF"/>
        </w:rPr>
      </w:pPr>
    </w:p>
    <w:p w14:paraId="11E52DF0" w14:textId="497783F1" w:rsidR="00387177" w:rsidRDefault="00387177" w:rsidP="00865B54">
      <w:pPr>
        <w:pStyle w:val="NoSpacing"/>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NoSpacing"/>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lgoritmer</w:t>
      </w:r>
    </w:p>
    <w:p w14:paraId="71C21A44"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NoSpacing"/>
        <w:rPr>
          <w:rFonts w:ascii="Garamond" w:hAnsi="Garamond" w:cs="Segoe UI"/>
          <w:color w:val="000000" w:themeColor="text1"/>
          <w:shd w:val="clear" w:color="auto" w:fill="FFFFFF"/>
        </w:rPr>
      </w:pPr>
    </w:p>
    <w:p w14:paraId="2A2978DD" w14:textId="00BF3855" w:rsidR="00A97BEB" w:rsidRPr="00502F2A" w:rsidRDefault="00A97BEB" w:rsidP="00A97BEB">
      <w:pPr>
        <w:pStyle w:val="NoSpacing"/>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NoSpacing"/>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NoSpacing"/>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63"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NoSpacing"/>
        <w:rPr>
          <w:rFonts w:ascii="Garamond" w:hAnsi="Garamond" w:cs="Segoe UI"/>
          <w:color w:val="000000" w:themeColor="text1"/>
          <w:shd w:val="clear" w:color="auto" w:fill="FFFFFF"/>
        </w:rPr>
      </w:pPr>
    </w:p>
    <w:p w14:paraId="277A371A" w14:textId="77777777" w:rsidR="00ED6A7E" w:rsidRPr="00502F2A" w:rsidRDefault="00ED6A7E" w:rsidP="00ED6A7E">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Teacher</w:t>
      </w:r>
    </w:p>
    <w:p w14:paraId="48F255FD"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NoSpacing"/>
        <w:rPr>
          <w:rFonts w:ascii="Garamond" w:hAnsi="Garamond" w:cs="Segoe UI"/>
          <w:color w:val="000000" w:themeColor="text1"/>
          <w:shd w:val="clear" w:color="auto" w:fill="FFFFFF"/>
        </w:rPr>
      </w:pPr>
    </w:p>
    <w:p w14:paraId="77B3D253" w14:textId="3E1B9748" w:rsidR="001A572E" w:rsidRPr="00502F2A" w:rsidRDefault="001A572E" w:rsidP="001A572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NoSpacing"/>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Därefter tillsvidareanställning</w:t>
      </w:r>
    </w:p>
    <w:p w14:paraId="4FE1A8E7"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NoSpacing"/>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NoSpacing"/>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NoSpacing"/>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NoSpacing"/>
        <w:rPr>
          <w:rFonts w:ascii="Garamond" w:hAnsi="Garamond" w:cs="Segoe UI"/>
          <w:color w:val="000000" w:themeColor="text1"/>
          <w:shd w:val="clear" w:color="auto" w:fill="FFFFFF"/>
        </w:rPr>
      </w:pPr>
    </w:p>
    <w:p w14:paraId="405692E8" w14:textId="38FE6046" w:rsidR="00B07273" w:rsidRDefault="00B07273" w:rsidP="00B072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emester</w:t>
      </w:r>
    </w:p>
    <w:p w14:paraId="5DA2072A" w14:textId="35D7AFE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NoSpacing"/>
        <w:rPr>
          <w:rFonts w:ascii="Garamond" w:hAnsi="Garamond" w:cs="Segoe UI"/>
          <w:color w:val="000000" w:themeColor="text1"/>
          <w:shd w:val="clear" w:color="auto" w:fill="FFFFFF"/>
        </w:rPr>
      </w:pPr>
    </w:p>
    <w:p w14:paraId="68AFEC1C" w14:textId="4DAFD165" w:rsidR="00EF6740" w:rsidRPr="00502F2A" w:rsidRDefault="00EF6740" w:rsidP="00B961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NoSpacing"/>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NoSpacing"/>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4560ED" w:rsidP="0016431B">
      <w:pPr>
        <w:pStyle w:val="NoSpacing"/>
        <w:numPr>
          <w:ilvl w:val="4"/>
          <w:numId w:val="72"/>
        </w:numPr>
        <w:rPr>
          <w:rFonts w:ascii="Garamond" w:hAnsi="Garamond" w:cs="Segoe UI"/>
          <w:color w:val="000000" w:themeColor="text1"/>
          <w:shd w:val="clear" w:color="auto" w:fill="FFFFFF"/>
        </w:rPr>
      </w:pPr>
      <w:hyperlink r:id="rId64" w:history="1">
        <w:r w:rsidR="00514C81">
          <w:rPr>
            <w:rStyle w:val="Hyperlink"/>
            <w:rFonts w:ascii="Open Sans" w:hAnsi="Open Sans"/>
            <w:color w:val="1616B2"/>
          </w:rPr>
          <w:t xml:space="preserve">bjorn.preutz@bolageriet.se </w:t>
        </w:r>
      </w:hyperlink>
    </w:p>
    <w:p w14:paraId="72DE091A" w14:textId="2888379C" w:rsidR="006C2058" w:rsidRPr="00502F2A" w:rsidRDefault="006C2058" w:rsidP="0016431B">
      <w:pPr>
        <w:pStyle w:val="NoSpacing"/>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NoSpacing"/>
        <w:rPr>
          <w:rFonts w:ascii="Garamond" w:hAnsi="Garamond" w:cs="Segoe UI"/>
          <w:color w:val="000000" w:themeColor="text1"/>
          <w:shd w:val="clear" w:color="auto" w:fill="FFFFFF"/>
        </w:rPr>
      </w:pPr>
    </w:p>
    <w:p w14:paraId="1B0A346E" w14:textId="35475DBA" w:rsidR="008110EA"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F000C3" w:rsidRDefault="00980BC4" w:rsidP="0016431B">
      <w:pPr>
        <w:pStyle w:val="NoSpacing"/>
        <w:numPr>
          <w:ilvl w:val="1"/>
          <w:numId w:val="72"/>
        </w:numPr>
        <w:rPr>
          <w:rFonts w:ascii="Garamond" w:hAnsi="Garamond" w:cs="Segoe UI"/>
          <w:color w:val="000000" w:themeColor="text1"/>
          <w:shd w:val="clear" w:color="auto" w:fill="FFFFFF"/>
          <w:lang w:val="nb-NO"/>
        </w:rPr>
      </w:pPr>
      <w:r w:rsidRPr="00F000C3">
        <w:rPr>
          <w:rFonts w:ascii="Garamond" w:hAnsi="Garamond" w:cs="Arial"/>
          <w:color w:val="000000" w:themeColor="text1"/>
          <w:shd w:val="clear" w:color="auto" w:fill="F5F5F5"/>
          <w:lang w:val="nb-NO"/>
        </w:rPr>
        <w:t>Telefon: 031-435055</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E-post: info@vandrarhem.com</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Fax: 031-432650</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Hemsida: </w:t>
      </w:r>
      <w:hyperlink r:id="rId65" w:history="1">
        <w:r w:rsidRPr="00F000C3">
          <w:rPr>
            <w:rStyle w:val="Hyperlink"/>
            <w:rFonts w:ascii="Garamond" w:hAnsi="Garamond" w:cs="Arial"/>
            <w:color w:val="000000" w:themeColor="text1"/>
            <w:shd w:val="clear" w:color="auto" w:fill="F5F5F5"/>
            <w:lang w:val="nb-NO"/>
          </w:rPr>
          <w:t>http://www.vandrarhem.com</w:t>
        </w:r>
      </w:hyperlink>
    </w:p>
    <w:p w14:paraId="16830256" w14:textId="0B4F5630"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lastRenderedPageBreak/>
        <w:t>Enkelrum med badrum</w:t>
      </w:r>
    </w:p>
    <w:p w14:paraId="7DAA3438" w14:textId="0580570D"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4560ED" w:rsidP="0016431B">
      <w:pPr>
        <w:pStyle w:val="NoSpacing"/>
        <w:numPr>
          <w:ilvl w:val="0"/>
          <w:numId w:val="72"/>
        </w:numPr>
        <w:rPr>
          <w:rFonts w:ascii="Garamond" w:hAnsi="Garamond" w:cs="Segoe UI"/>
          <w:color w:val="000000" w:themeColor="text1"/>
          <w:shd w:val="clear" w:color="auto" w:fill="FFFFFF"/>
        </w:rPr>
      </w:pPr>
      <w:hyperlink r:id="rId66" w:history="1">
        <w:r w:rsidR="00722C1A" w:rsidRPr="00502F2A">
          <w:rPr>
            <w:rStyle w:val="Hyperlink"/>
            <w:rFonts w:ascii="Garamond" w:hAnsi="Garamond"/>
            <w:b/>
            <w:bCs/>
            <w:caps/>
            <w:color w:val="000000" w:themeColor="text1"/>
            <w:spacing w:val="6"/>
          </w:rPr>
          <w:t>Pulsar Herrklocka PJ6019X1</w:t>
        </w:r>
      </w:hyperlink>
    </w:p>
    <w:p w14:paraId="39C9B429" w14:textId="61DC5074" w:rsidR="00B15D38" w:rsidRPr="00502F2A" w:rsidRDefault="004560ED" w:rsidP="0016431B">
      <w:pPr>
        <w:pStyle w:val="NoSpacing"/>
        <w:numPr>
          <w:ilvl w:val="0"/>
          <w:numId w:val="72"/>
        </w:numPr>
        <w:rPr>
          <w:rStyle w:val="Hyperlink"/>
          <w:rFonts w:ascii="Garamond" w:hAnsi="Garamond" w:cs="Segoe UI"/>
          <w:color w:val="000000" w:themeColor="text1"/>
          <w:u w:val="none"/>
          <w:shd w:val="clear" w:color="auto" w:fill="FFFFFF"/>
        </w:rPr>
      </w:pPr>
      <w:hyperlink r:id="rId67" w:history="1">
        <w:r w:rsidR="00B15D38" w:rsidRPr="00502F2A">
          <w:rPr>
            <w:rStyle w:val="Hyperli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NoSpacing"/>
        <w:rPr>
          <w:rFonts w:ascii="Garamond" w:hAnsi="Garamond" w:cs="Segoe UI"/>
          <w:color w:val="000000" w:themeColor="text1"/>
          <w:shd w:val="clear" w:color="auto" w:fill="FFFFFF"/>
        </w:rPr>
      </w:pPr>
    </w:p>
    <w:p w14:paraId="1C906C88" w14:textId="5EA7BE7B" w:rsidR="00D051C3" w:rsidRPr="00502F2A" w:rsidRDefault="00D051C3" w:rsidP="00EF674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NoSpacing"/>
        <w:rPr>
          <w:rFonts w:ascii="Garamond" w:hAnsi="Garamond" w:cs="Segoe UI"/>
          <w:color w:val="000000" w:themeColor="text1"/>
          <w:shd w:val="clear" w:color="auto" w:fill="FFFFFF"/>
        </w:rPr>
      </w:pPr>
    </w:p>
    <w:p w14:paraId="2D4499F6" w14:textId="6C3C8464" w:rsidR="0023011A" w:rsidRPr="00502F2A" w:rsidRDefault="0023011A" w:rsidP="00B961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4560ED" w:rsidP="0016431B">
      <w:pPr>
        <w:pStyle w:val="NoSpacing"/>
        <w:numPr>
          <w:ilvl w:val="0"/>
          <w:numId w:val="71"/>
        </w:numPr>
        <w:rPr>
          <w:rFonts w:ascii="Garamond" w:hAnsi="Garamond" w:cs="Segoe UI"/>
          <w:color w:val="000000" w:themeColor="text1"/>
          <w:shd w:val="clear" w:color="auto" w:fill="FFFFFF"/>
        </w:rPr>
      </w:pPr>
      <w:hyperlink r:id="rId68" w:history="1">
        <w:r w:rsidR="00B96101" w:rsidRPr="00502F2A">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802AD5" w:rsidRDefault="00EB1F85" w:rsidP="0016431B">
      <w:pPr>
        <w:pStyle w:val="NoSpacing"/>
        <w:numPr>
          <w:ilvl w:val="0"/>
          <w:numId w:val="71"/>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go get github.com/stretchr/testify/assert</w:t>
      </w:r>
    </w:p>
    <w:p w14:paraId="084353A7" w14:textId="07DA0404" w:rsidR="00166160" w:rsidRPr="00502F2A" w:rsidRDefault="00166160"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NoSpacing"/>
        <w:rPr>
          <w:rFonts w:ascii="Garamond" w:hAnsi="Garamond" w:cs="Segoe UI"/>
          <w:color w:val="000000" w:themeColor="text1"/>
          <w:shd w:val="clear" w:color="auto" w:fill="FFFFFF"/>
        </w:rPr>
      </w:pPr>
    </w:p>
    <w:p w14:paraId="2CD3E2CB" w14:textId="3748481E" w:rsidR="00403792" w:rsidRPr="00502F2A" w:rsidRDefault="00F97A1F"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NoSpacing"/>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NoSpacing"/>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NoSpacing"/>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ensionera</w:t>
      </w:r>
    </w:p>
    <w:p w14:paraId="4ADD181B" w14:textId="51301999" w:rsidR="0060785B"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NoSpacing"/>
        <w:rPr>
          <w:rFonts w:ascii="Garamond" w:hAnsi="Garamond" w:cs="Segoe UI"/>
          <w:color w:val="000000" w:themeColor="text1"/>
          <w:shd w:val="clear" w:color="auto" w:fill="FFFFFF"/>
        </w:rPr>
      </w:pPr>
    </w:p>
    <w:p w14:paraId="16A5892A" w14:textId="065CAFE0" w:rsidR="00075198" w:rsidRPr="00502F2A" w:rsidRDefault="00075198"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NoSpacing"/>
        <w:rPr>
          <w:rFonts w:ascii="Garamond" w:hAnsi="Garamond" w:cs="Segoe UI"/>
          <w:color w:val="000000" w:themeColor="text1"/>
          <w:shd w:val="clear" w:color="auto" w:fill="FFFFFF"/>
        </w:rPr>
      </w:pPr>
    </w:p>
    <w:p w14:paraId="5B29F735" w14:textId="7F141592" w:rsidR="000B1127" w:rsidRPr="00502F2A" w:rsidRDefault="000B1127" w:rsidP="00814DA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NoSpacing"/>
        <w:rPr>
          <w:rFonts w:ascii="Garamond" w:hAnsi="Garamond" w:cs="Segoe UI"/>
          <w:color w:val="000000" w:themeColor="text1"/>
          <w:shd w:val="clear" w:color="auto" w:fill="FFFFFF"/>
        </w:rPr>
      </w:pPr>
    </w:p>
    <w:p w14:paraId="667410F0" w14:textId="13CC3DE3" w:rsidR="007517FF" w:rsidRPr="00502F2A" w:rsidRDefault="007517FF" w:rsidP="003423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NoSpacing"/>
        <w:rPr>
          <w:rFonts w:ascii="Garamond" w:hAnsi="Garamond" w:cs="Segoe UI"/>
          <w:color w:val="000000" w:themeColor="text1"/>
          <w:shd w:val="clear" w:color="auto" w:fill="FFFFFF"/>
        </w:rPr>
      </w:pPr>
    </w:p>
    <w:p w14:paraId="7E1805B4" w14:textId="68581835" w:rsidR="00193E6C" w:rsidRPr="00502F2A" w:rsidRDefault="00193E6C"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NoSpacing"/>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NoSpacing"/>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idszoner/sommartid</w:t>
      </w:r>
    </w:p>
    <w:p w14:paraId="5D57E110" w14:textId="44999016" w:rsidR="00193E6C" w:rsidRPr="00502F2A" w:rsidRDefault="007D10E0" w:rsidP="007E5E44">
      <w:pPr>
        <w:pStyle w:val="NoSpacing"/>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NoSpacing"/>
        <w:rPr>
          <w:rFonts w:ascii="Garamond" w:hAnsi="Garamond" w:cs="Segoe UI"/>
          <w:color w:val="000000" w:themeColor="text1"/>
          <w:shd w:val="clear" w:color="auto" w:fill="FFFFFF"/>
          <w:lang w:val="en-US"/>
        </w:rPr>
      </w:pPr>
    </w:p>
    <w:p w14:paraId="0963A2E4" w14:textId="08825431" w:rsidR="002F78FA" w:rsidRPr="00502F2A" w:rsidRDefault="004560ED" w:rsidP="007F5A39">
      <w:pPr>
        <w:pStyle w:val="NoSpacing"/>
        <w:rPr>
          <w:rFonts w:ascii="Garamond" w:hAnsi="Garamond" w:cs="Segoe UI"/>
          <w:color w:val="000000" w:themeColor="text1"/>
          <w:shd w:val="clear" w:color="auto" w:fill="FFFFFF"/>
          <w:lang w:val="en-US"/>
        </w:rPr>
      </w:pPr>
      <w:hyperlink r:id="rId69" w:history="1">
        <w:r w:rsidR="002F78FA" w:rsidRPr="00502F2A">
          <w:rPr>
            <w:rStyle w:val="Hyperlink"/>
            <w:rFonts w:ascii="Garamond" w:hAnsi="Garamond" w:cs="Segoe UI"/>
            <w:color w:val="000000" w:themeColor="text1"/>
            <w:shd w:val="clear" w:color="auto" w:fill="FFFFFF"/>
            <w:lang w:val="en-US"/>
          </w:rPr>
          <w:t>https://www.linkedin.com/jobs</w:t>
        </w:r>
      </w:hyperlink>
    </w:p>
    <w:p w14:paraId="2301077A" w14:textId="76C3D5BE" w:rsidR="001F2876" w:rsidRPr="00502F2A" w:rsidRDefault="004560ED" w:rsidP="007F5A39">
      <w:pPr>
        <w:pStyle w:val="NoSpacing"/>
        <w:rPr>
          <w:rFonts w:ascii="Garamond" w:hAnsi="Garamond" w:cs="Segoe UI"/>
          <w:color w:val="000000" w:themeColor="text1"/>
          <w:shd w:val="clear" w:color="auto" w:fill="FFFFFF"/>
          <w:lang w:val="en-US"/>
        </w:rPr>
      </w:pPr>
      <w:hyperlink r:id="rId70" w:history="1">
        <w:r w:rsidR="001F2876" w:rsidRPr="00502F2A">
          <w:rPr>
            <w:rStyle w:val="Hyperlink"/>
            <w:rFonts w:ascii="Garamond" w:hAnsi="Garamond" w:cs="Segoe UI"/>
            <w:color w:val="000000" w:themeColor="text1"/>
            <w:shd w:val="clear" w:color="auto" w:fill="FFFFFF"/>
            <w:lang w:val="en-US"/>
          </w:rPr>
          <w:t>https://ie.indeed.com</w:t>
        </w:r>
      </w:hyperlink>
    </w:p>
    <w:p w14:paraId="148B8663" w14:textId="3E33064D" w:rsidR="002F78FA" w:rsidRPr="00502F2A" w:rsidRDefault="004560ED" w:rsidP="007F5A39">
      <w:pPr>
        <w:pStyle w:val="NoSpacing"/>
        <w:rPr>
          <w:rFonts w:ascii="Garamond" w:hAnsi="Garamond" w:cs="Segoe UI"/>
          <w:color w:val="000000" w:themeColor="text1"/>
          <w:shd w:val="clear" w:color="auto" w:fill="FFFFFF"/>
          <w:lang w:val="en-US"/>
        </w:rPr>
      </w:pPr>
      <w:hyperlink r:id="rId71" w:history="1">
        <w:r w:rsidR="002F78FA" w:rsidRPr="00502F2A">
          <w:rPr>
            <w:rStyle w:val="Hyperli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4560ED" w:rsidP="007F5A39">
      <w:pPr>
        <w:pStyle w:val="NoSpacing"/>
        <w:rPr>
          <w:rFonts w:ascii="Garamond" w:hAnsi="Garamond" w:cs="Segoe UI"/>
          <w:color w:val="000000" w:themeColor="text1"/>
          <w:shd w:val="clear" w:color="auto" w:fill="FFFFFF"/>
          <w:lang w:val="en-US"/>
        </w:rPr>
      </w:pPr>
      <w:hyperlink r:id="rId72" w:history="1">
        <w:r w:rsidR="002F78FA" w:rsidRPr="00502F2A">
          <w:rPr>
            <w:rStyle w:val="Hyperli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NoSpacing"/>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NoSpacing"/>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3"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NoSpacing"/>
        <w:rPr>
          <w:rFonts w:ascii="Garamond" w:hAnsi="Garamond"/>
          <w:color w:val="000000" w:themeColor="text1"/>
          <w:lang w:val="en-US"/>
        </w:rPr>
      </w:pPr>
    </w:p>
    <w:p w14:paraId="593DCABC" w14:textId="73401565" w:rsidR="00C81647" w:rsidRPr="00502F2A" w:rsidRDefault="00C81647" w:rsidP="00C81647">
      <w:pPr>
        <w:pStyle w:val="NoSpacing"/>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lastRenderedPageBreak/>
        <w:t>Tjänstemannasektor</w:t>
      </w:r>
    </w:p>
    <w:p w14:paraId="76675ACA"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NoSpacing"/>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NoSpacing"/>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802AD5"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502F2A" w:rsidRDefault="007E5E44" w:rsidP="007E5E44">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NoSpacing"/>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NoSpacing"/>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NoSpacing"/>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NoSpacing"/>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NoSpacing"/>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NoSpacing"/>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NoSpacing"/>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NoSpacing"/>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lastRenderedPageBreak/>
        <w:t>Ritprogram</w:t>
      </w:r>
    </w:p>
    <w:p w14:paraId="41AF8920" w14:textId="7F247B66"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NoSpacing"/>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NoSpacing"/>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NoSpacing"/>
        <w:rPr>
          <w:rFonts w:ascii="Garamond" w:hAnsi="Garamond" w:cs="Segoe UI"/>
          <w:color w:val="000000" w:themeColor="text1"/>
          <w:shd w:val="clear" w:color="auto" w:fill="FFFFFF"/>
        </w:rPr>
      </w:pPr>
    </w:p>
    <w:p w14:paraId="3496D7FD" w14:textId="419C3DC4" w:rsidR="00923569" w:rsidRPr="00502F2A" w:rsidRDefault="00923569" w:rsidP="0092356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NoSpacing"/>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NoSpacing"/>
        <w:rPr>
          <w:rFonts w:ascii="Garamond" w:hAnsi="Garamond" w:cs="Segoe UI"/>
          <w:color w:val="000000" w:themeColor="text1"/>
          <w:shd w:val="clear" w:color="auto" w:fill="FFFFFF"/>
        </w:rPr>
      </w:pPr>
    </w:p>
    <w:p w14:paraId="436F47E1" w14:textId="08B76376" w:rsidR="005D0EAD" w:rsidRPr="00502F2A" w:rsidRDefault="005D0EAD" w:rsidP="005D0EA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NoSpacing"/>
        <w:numPr>
          <w:ilvl w:val="1"/>
          <w:numId w:val="64"/>
        </w:numPr>
        <w:rPr>
          <w:rFonts w:ascii="Garamond" w:hAnsi="Garamond"/>
          <w:color w:val="000000" w:themeColor="text1"/>
        </w:rPr>
      </w:pPr>
      <w:r w:rsidRPr="00502F2A">
        <w:rPr>
          <w:rFonts w:ascii="Garamond" w:hAnsi="Garamond"/>
          <w:color w:val="000000" w:themeColor="text1"/>
        </w:rPr>
        <w:lastRenderedPageBreak/>
        <w:t>Backend</w:t>
      </w:r>
    </w:p>
    <w:p w14:paraId="1F190267" w14:textId="74F3B9FA" w:rsidR="00374429" w:rsidRPr="00502F2A" w:rsidRDefault="00374429" w:rsidP="00374429">
      <w:pPr>
        <w:pStyle w:val="NoSpacing"/>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802AD5" w:rsidRDefault="00374429" w:rsidP="00374429">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JavaScript, Angular, React, Vui, jQuety, Node</w:t>
      </w:r>
    </w:p>
    <w:p w14:paraId="1092B563" w14:textId="5D8E1694" w:rsidR="005D0EAD" w:rsidRPr="00502F2A" w:rsidRDefault="005D0EAD" w:rsidP="005D0EAD">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NoSpacing"/>
        <w:rPr>
          <w:rFonts w:ascii="Garamond" w:hAnsi="Garamond" w:cs="Segoe UI"/>
          <w:color w:val="000000" w:themeColor="text1"/>
          <w:shd w:val="clear" w:color="auto" w:fill="FFFFFF"/>
        </w:rPr>
      </w:pPr>
    </w:p>
    <w:p w14:paraId="519752F4" w14:textId="35562B1D" w:rsidR="000465B6" w:rsidRDefault="000465B6" w:rsidP="007F5A39">
      <w:pPr>
        <w:pStyle w:val="NoSpacing"/>
        <w:rPr>
          <w:rFonts w:ascii="Garamond" w:hAnsi="Garamond" w:cs="Segoe UI"/>
          <w:color w:val="000000" w:themeColor="text1"/>
          <w:shd w:val="clear" w:color="auto" w:fill="FFFFFF"/>
        </w:rPr>
      </w:pPr>
    </w:p>
    <w:p w14:paraId="45C0D485" w14:textId="11A5DC1E" w:rsidR="000465B6" w:rsidRDefault="000465B6" w:rsidP="007F5A39">
      <w:pPr>
        <w:pStyle w:val="NoSpacing"/>
        <w:rPr>
          <w:rFonts w:ascii="Garamond" w:hAnsi="Garamond" w:cs="Segoe UI"/>
          <w:color w:val="000000" w:themeColor="text1"/>
          <w:shd w:val="clear" w:color="auto" w:fill="FFFFFF"/>
        </w:rPr>
      </w:pPr>
    </w:p>
    <w:p w14:paraId="22FA30A9" w14:textId="73297AFD" w:rsidR="000465B6" w:rsidRDefault="000465B6" w:rsidP="007F5A39">
      <w:pPr>
        <w:pStyle w:val="NoSpacing"/>
        <w:rPr>
          <w:rFonts w:ascii="Garamond" w:hAnsi="Garamond" w:cs="Segoe UI"/>
          <w:color w:val="000000" w:themeColor="text1"/>
          <w:shd w:val="clear" w:color="auto" w:fill="FFFFFF"/>
        </w:rPr>
      </w:pPr>
    </w:p>
    <w:p w14:paraId="19603393" w14:textId="1AA74507" w:rsidR="000465B6" w:rsidRDefault="000465B6" w:rsidP="007F5A39">
      <w:pPr>
        <w:pStyle w:val="NoSpacing"/>
        <w:rPr>
          <w:rFonts w:ascii="Garamond" w:hAnsi="Garamond" w:cs="Segoe UI"/>
          <w:color w:val="000000" w:themeColor="text1"/>
          <w:shd w:val="clear" w:color="auto" w:fill="FFFFFF"/>
        </w:rPr>
      </w:pPr>
    </w:p>
    <w:p w14:paraId="1E0FE0FB" w14:textId="6236C2F1" w:rsidR="000465B6" w:rsidRDefault="000465B6" w:rsidP="007F5A39">
      <w:pPr>
        <w:pStyle w:val="NoSpacing"/>
        <w:rPr>
          <w:rFonts w:ascii="Garamond" w:hAnsi="Garamond" w:cs="Segoe UI"/>
          <w:color w:val="000000" w:themeColor="text1"/>
          <w:shd w:val="clear" w:color="auto" w:fill="FFFFFF"/>
        </w:rPr>
      </w:pPr>
    </w:p>
    <w:p w14:paraId="69E17582" w14:textId="0965F3E4" w:rsidR="000465B6" w:rsidRDefault="000465B6" w:rsidP="007F5A39">
      <w:pPr>
        <w:pStyle w:val="NoSpacing"/>
        <w:rPr>
          <w:rFonts w:ascii="Garamond" w:hAnsi="Garamond" w:cs="Segoe UI"/>
          <w:color w:val="000000" w:themeColor="text1"/>
          <w:shd w:val="clear" w:color="auto" w:fill="FFFFFF"/>
        </w:rPr>
      </w:pPr>
    </w:p>
    <w:p w14:paraId="274A2861" w14:textId="62FBCDB4" w:rsidR="000465B6" w:rsidRDefault="000465B6" w:rsidP="007F5A39">
      <w:pPr>
        <w:pStyle w:val="NoSpacing"/>
        <w:rPr>
          <w:rFonts w:ascii="Garamond" w:hAnsi="Garamond" w:cs="Segoe UI"/>
          <w:color w:val="000000" w:themeColor="text1"/>
          <w:shd w:val="clear" w:color="auto" w:fill="FFFFFF"/>
        </w:rPr>
      </w:pPr>
    </w:p>
    <w:p w14:paraId="710F62A1" w14:textId="7647BE6F" w:rsidR="000465B6" w:rsidRDefault="000465B6" w:rsidP="007F5A39">
      <w:pPr>
        <w:pStyle w:val="NoSpacing"/>
        <w:rPr>
          <w:rFonts w:ascii="Garamond" w:hAnsi="Garamond" w:cs="Segoe UI"/>
          <w:color w:val="000000" w:themeColor="text1"/>
          <w:shd w:val="clear" w:color="auto" w:fill="FFFFFF"/>
        </w:rPr>
      </w:pPr>
    </w:p>
    <w:p w14:paraId="3961A395" w14:textId="71CD5D53" w:rsidR="000465B6" w:rsidRDefault="000465B6" w:rsidP="007F5A39">
      <w:pPr>
        <w:pStyle w:val="NoSpacing"/>
        <w:rPr>
          <w:rFonts w:ascii="Garamond" w:hAnsi="Garamond" w:cs="Segoe UI"/>
          <w:color w:val="000000" w:themeColor="text1"/>
          <w:shd w:val="clear" w:color="auto" w:fill="FFFFFF"/>
        </w:rPr>
      </w:pPr>
    </w:p>
    <w:p w14:paraId="6E821CF4" w14:textId="109DBAC0" w:rsidR="000465B6" w:rsidRDefault="000465B6" w:rsidP="007F5A39">
      <w:pPr>
        <w:pStyle w:val="NoSpacing"/>
        <w:rPr>
          <w:rFonts w:ascii="Garamond" w:hAnsi="Garamond" w:cs="Segoe UI"/>
          <w:color w:val="000000" w:themeColor="text1"/>
          <w:shd w:val="clear" w:color="auto" w:fill="FFFFFF"/>
        </w:rPr>
      </w:pPr>
    </w:p>
    <w:p w14:paraId="0E11FFD7" w14:textId="63909566" w:rsidR="000465B6" w:rsidRDefault="000465B6" w:rsidP="007F5A39">
      <w:pPr>
        <w:pStyle w:val="NoSpacing"/>
        <w:rPr>
          <w:rFonts w:ascii="Garamond" w:hAnsi="Garamond" w:cs="Segoe UI"/>
          <w:color w:val="000000" w:themeColor="text1"/>
          <w:shd w:val="clear" w:color="auto" w:fill="FFFFFF"/>
        </w:rPr>
      </w:pPr>
    </w:p>
    <w:p w14:paraId="3CC05008" w14:textId="38CB24EA" w:rsidR="000465B6" w:rsidRDefault="000465B6" w:rsidP="007F5A39">
      <w:pPr>
        <w:pStyle w:val="NoSpacing"/>
        <w:rPr>
          <w:rFonts w:ascii="Garamond" w:hAnsi="Garamond" w:cs="Segoe UI"/>
          <w:color w:val="000000" w:themeColor="text1"/>
          <w:shd w:val="clear" w:color="auto" w:fill="FFFFFF"/>
        </w:rPr>
      </w:pPr>
    </w:p>
    <w:p w14:paraId="6453EEF6" w14:textId="030337ED" w:rsidR="000465B6" w:rsidRDefault="000465B6" w:rsidP="007F5A39">
      <w:pPr>
        <w:pStyle w:val="NoSpacing"/>
        <w:rPr>
          <w:rFonts w:ascii="Garamond" w:hAnsi="Garamond" w:cs="Segoe UI"/>
          <w:color w:val="000000" w:themeColor="text1"/>
          <w:shd w:val="clear" w:color="auto" w:fill="FFFFFF"/>
        </w:rPr>
      </w:pPr>
    </w:p>
    <w:p w14:paraId="2D85296F" w14:textId="689352DA" w:rsidR="000465B6" w:rsidRDefault="000465B6" w:rsidP="007F5A39">
      <w:pPr>
        <w:pStyle w:val="NoSpacing"/>
        <w:rPr>
          <w:rFonts w:ascii="Garamond" w:hAnsi="Garamond" w:cs="Segoe UI"/>
          <w:color w:val="000000" w:themeColor="text1"/>
          <w:shd w:val="clear" w:color="auto" w:fill="FFFFFF"/>
        </w:rPr>
      </w:pPr>
    </w:p>
    <w:p w14:paraId="76DE69A1" w14:textId="4D875008" w:rsidR="000465B6" w:rsidRDefault="000465B6" w:rsidP="007F5A39">
      <w:pPr>
        <w:pStyle w:val="NoSpacing"/>
        <w:rPr>
          <w:rFonts w:ascii="Garamond" w:hAnsi="Garamond" w:cs="Segoe UI"/>
          <w:color w:val="000000" w:themeColor="text1"/>
          <w:shd w:val="clear" w:color="auto" w:fill="FFFFFF"/>
        </w:rPr>
      </w:pPr>
    </w:p>
    <w:p w14:paraId="5B161733" w14:textId="7984E6A0" w:rsidR="000465B6" w:rsidRDefault="000465B6" w:rsidP="007F5A39">
      <w:pPr>
        <w:pStyle w:val="NoSpacing"/>
        <w:rPr>
          <w:rFonts w:ascii="Garamond" w:hAnsi="Garamond" w:cs="Segoe UI"/>
          <w:color w:val="000000" w:themeColor="text1"/>
          <w:shd w:val="clear" w:color="auto" w:fill="FFFFFF"/>
        </w:rPr>
      </w:pPr>
    </w:p>
    <w:p w14:paraId="7A9085ED" w14:textId="77777777" w:rsidR="000465B6" w:rsidRDefault="000465B6" w:rsidP="007F5A39">
      <w:pPr>
        <w:pStyle w:val="NoSpacing"/>
        <w:rPr>
          <w:rFonts w:ascii="Garamond" w:hAnsi="Garamond" w:cs="Segoe UI"/>
          <w:color w:val="000000" w:themeColor="text1"/>
          <w:shd w:val="clear" w:color="auto" w:fill="FFFFFF"/>
        </w:rPr>
      </w:pPr>
    </w:p>
    <w:p w14:paraId="576492C7" w14:textId="77777777" w:rsidR="000465B6" w:rsidRPr="00502F2A" w:rsidRDefault="000465B6" w:rsidP="000465B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NoSpacing"/>
        <w:numPr>
          <w:ilvl w:val="2"/>
          <w:numId w:val="64"/>
        </w:numPr>
        <w:rPr>
          <w:rFonts w:ascii="Garamond" w:hAnsi="Garamond"/>
          <w:color w:val="000000" w:themeColor="text1"/>
        </w:rPr>
      </w:pPr>
      <w:r w:rsidRPr="00502F2A">
        <w:rPr>
          <w:rFonts w:ascii="Garamond" w:hAnsi="Garamond"/>
          <w:color w:val="000000" w:themeColor="text1"/>
        </w:rPr>
        <w:lastRenderedPageBreak/>
        <w:t>PHP, SQL, Laravel</w:t>
      </w:r>
    </w:p>
    <w:p w14:paraId="3D45F822"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802AD5" w:rsidRDefault="000465B6" w:rsidP="000465B6">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JavaScript, Angular, React, Vui, jQuety, Node</w:t>
      </w:r>
    </w:p>
    <w:p w14:paraId="65FFF1CF"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NoSpacing"/>
        <w:rPr>
          <w:rFonts w:ascii="Garamond" w:hAnsi="Garamond" w:cs="Segoe UI"/>
          <w:color w:val="000000" w:themeColor="text1"/>
          <w:shd w:val="clear" w:color="auto" w:fill="FFFFFF"/>
        </w:rPr>
      </w:pPr>
    </w:p>
    <w:p w14:paraId="5FEFF564" w14:textId="4B635F72" w:rsidR="009407AC" w:rsidRDefault="009407AC"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NoSpacing"/>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NoSpacing"/>
        <w:rPr>
          <w:rFonts w:ascii="Garamond" w:hAnsi="Garamond" w:cs="Segoe UI"/>
          <w:color w:val="000000" w:themeColor="text1"/>
          <w:shd w:val="clear" w:color="auto" w:fill="FFFFFF"/>
        </w:rPr>
      </w:pPr>
    </w:p>
    <w:p w14:paraId="360FDAD0" w14:textId="6CB4623D"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Pr="00802AD5" w:rsidRDefault="00E139B9" w:rsidP="007F5A39">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cs;*.gppg;*.gplex;*.c;*.h;*.asm;*.go;*.cpp;*.php;*.sql</w:t>
      </w:r>
    </w:p>
    <w:p w14:paraId="6936AE33" w14:textId="77777777" w:rsidR="00E139B9" w:rsidRPr="00802AD5"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502F2A" w:rsidRDefault="00504FCE"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w:t>
      </w:r>
    </w:p>
    <w:p w14:paraId="0707E077" w14:textId="60797C0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802AD5" w:rsidRDefault="00504FCE" w:rsidP="00504FCE">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w:t>
      </w:r>
      <w:r w:rsidR="005643AF" w:rsidRPr="00802AD5">
        <w:rPr>
          <w:rFonts w:ascii="Garamond" w:hAnsi="Garamond" w:cs="Segoe UI"/>
          <w:color w:val="000000" w:themeColor="text1"/>
          <w:shd w:val="clear" w:color="auto" w:fill="FFFFFF"/>
          <w:lang w:val="en-GB"/>
        </w:rPr>
        <w:t>t</w:t>
      </w:r>
      <w:r w:rsidRPr="00802AD5">
        <w:rPr>
          <w:rFonts w:ascii="Garamond" w:hAnsi="Garamond" w:cs="Segoe UI"/>
          <w:color w:val="000000" w:themeColor="text1"/>
          <w:shd w:val="clear" w:color="auto" w:fill="FFFFFF"/>
          <w:lang w:val="en-GB"/>
        </w:rPr>
        <w:t xml:space="preserve">end: JavaScript, Angular, JQuery, </w:t>
      </w:r>
      <w:r w:rsidR="0051697C" w:rsidRPr="00802AD5">
        <w:rPr>
          <w:rFonts w:ascii="Garamond" w:hAnsi="Garamond" w:cs="Segoe UI"/>
          <w:color w:val="000000" w:themeColor="text1"/>
          <w:shd w:val="clear" w:color="auto" w:fill="FFFFFF"/>
          <w:lang w:val="en-GB"/>
        </w:rPr>
        <w:t>React, Vue, Node, Wordpress</w:t>
      </w:r>
    </w:p>
    <w:p w14:paraId="421FE4AD" w14:textId="247FEA98"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NoSpacing"/>
        <w:rPr>
          <w:rFonts w:ascii="Garamond" w:hAnsi="Garamond" w:cs="Segoe UI"/>
          <w:color w:val="000000" w:themeColor="text1"/>
          <w:shd w:val="clear" w:color="auto" w:fill="FFFFFF"/>
        </w:rPr>
      </w:pPr>
    </w:p>
    <w:p w14:paraId="7DB7F475" w14:textId="77777777" w:rsidR="000A1946" w:rsidRPr="00502F2A" w:rsidRDefault="000A1946" w:rsidP="000A1946">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802AD5" w:rsidRDefault="000A1946" w:rsidP="000A1946">
      <w:pPr>
        <w:pStyle w:val="NoSpacing"/>
        <w:numPr>
          <w:ilvl w:val="1"/>
          <w:numId w:val="52"/>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CFCFC"/>
          <w:lang w:val="en-GB"/>
        </w:rPr>
        <w:t>Package management platform for C and C++</w:t>
      </w:r>
    </w:p>
    <w:p w14:paraId="2C223D77"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NoSpacing"/>
        <w:rPr>
          <w:rFonts w:ascii="Garamond" w:hAnsi="Garamond" w:cs="Segoe UI"/>
          <w:color w:val="000000" w:themeColor="text1"/>
          <w:shd w:val="clear" w:color="auto" w:fill="FFFFFF"/>
        </w:rPr>
      </w:pPr>
    </w:p>
    <w:p w14:paraId="42DC0EC8" w14:textId="3616B819" w:rsidR="006E40A4" w:rsidRPr="00502F2A" w:rsidRDefault="006E40A4"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802AD5"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17 - The Complete Guide: First Edition </w:t>
      </w:r>
      <w:r w:rsidRPr="00802AD5">
        <w:rPr>
          <w:rStyle w:val="a-size-large"/>
          <w:rFonts w:ascii="Garamond" w:hAnsi="Garamond"/>
          <w:color w:val="000000" w:themeColor="text1"/>
          <w:lang w:val="en-GB"/>
        </w:rPr>
        <w:t>Paperback – September 6, 2019</w:t>
      </w:r>
      <w:r w:rsidR="0026781F" w:rsidRPr="00802AD5">
        <w:rPr>
          <w:rStyle w:val="a-size-large"/>
          <w:rFonts w:ascii="Garamond" w:hAnsi="Garamond"/>
          <w:color w:val="000000" w:themeColor="text1"/>
          <w:lang w:val="en-GB"/>
        </w:rPr>
        <w:t>, paperback only</w:t>
      </w:r>
      <w:r w:rsidR="003060A7" w:rsidRPr="00802AD5">
        <w:rPr>
          <w:rStyle w:val="a-size-large"/>
          <w:rFonts w:ascii="Garamond" w:hAnsi="Garamond"/>
          <w:color w:val="000000" w:themeColor="text1"/>
          <w:lang w:val="en-GB"/>
        </w:rPr>
        <w:t>, $49.90, 454 pages</w:t>
      </w:r>
    </w:p>
    <w:p w14:paraId="0C3E8F01" w14:textId="4D137ED7" w:rsidR="00767242" w:rsidRPr="00802AD5"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Move Semantics - The Complete Guide: First Edition </w:t>
      </w:r>
      <w:r w:rsidRPr="00802AD5">
        <w:rPr>
          <w:rStyle w:val="a-size-large"/>
          <w:rFonts w:ascii="Garamond" w:hAnsi="Garamond"/>
          <w:color w:val="000000" w:themeColor="text1"/>
          <w:lang w:val="en-GB"/>
        </w:rPr>
        <w:t>Paperback – August 30, 2020, paperback only</w:t>
      </w:r>
      <w:r w:rsidR="003060A7" w:rsidRPr="00802AD5">
        <w:rPr>
          <w:rStyle w:val="a-size-large"/>
          <w:rFonts w:ascii="Garamond" w:hAnsi="Garamond"/>
          <w:color w:val="000000" w:themeColor="text1"/>
          <w:lang w:val="en-GB"/>
        </w:rPr>
        <w:t>, $19.90, 262 pages</w:t>
      </w:r>
    </w:p>
    <w:p w14:paraId="7FF5CC2D" w14:textId="6C588904" w:rsidR="00DE090B" w:rsidRPr="00502F2A" w:rsidRDefault="00DE090B" w:rsidP="00CB3978">
      <w:pPr>
        <w:pStyle w:val="NoSpacing"/>
        <w:numPr>
          <w:ilvl w:val="0"/>
          <w:numId w:val="65"/>
        </w:numPr>
        <w:rPr>
          <w:rStyle w:val="a-size-large"/>
          <w:rFonts w:ascii="Garamond" w:hAnsi="Garamond" w:cs="Segoe UI"/>
          <w:color w:val="000000" w:themeColor="text1"/>
          <w:shd w:val="clear" w:color="auto" w:fill="FFFFFF"/>
        </w:rPr>
      </w:pPr>
      <w:r w:rsidRPr="00802AD5">
        <w:rPr>
          <w:rStyle w:val="a-size-extra-large"/>
          <w:rFonts w:ascii="Garamond" w:hAnsi="Garamond"/>
          <w:color w:val="000000" w:themeColor="text1"/>
          <w:lang w:val="en-GB"/>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802AD5"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Expert C++: Become a proficient programmer by learning coding best practices with C++17 and C++20's latest features </w:t>
      </w:r>
      <w:r w:rsidRPr="00802AD5">
        <w:rPr>
          <w:rStyle w:val="a-size-large"/>
          <w:rFonts w:ascii="Garamond" w:hAnsi="Garamond"/>
          <w:b/>
          <w:bCs/>
          <w:color w:val="000000" w:themeColor="text1"/>
          <w:lang w:val="en-GB"/>
        </w:rPr>
        <w:t>Paperback – Illustrated, April 10, 2020</w:t>
      </w:r>
      <w:r w:rsidR="003339D7" w:rsidRPr="00802AD5">
        <w:rPr>
          <w:rStyle w:val="a-size-large"/>
          <w:rFonts w:ascii="Garamond" w:hAnsi="Garamond"/>
          <w:b/>
          <w:bCs/>
          <w:color w:val="000000" w:themeColor="text1"/>
          <w:lang w:val="en-GB"/>
        </w:rPr>
        <w:t>, $18.22, 606 pages</w:t>
      </w:r>
    </w:p>
    <w:p w14:paraId="7C8A6608" w14:textId="77777777" w:rsidR="00AB20B0" w:rsidRPr="00802AD5"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802AD5">
        <w:rPr>
          <w:rStyle w:val="a-size-extra-large"/>
          <w:rFonts w:ascii="Garamond" w:hAnsi="Garamond"/>
          <w:b/>
          <w:bCs/>
          <w:color w:val="000000" w:themeColor="text1"/>
          <w:lang w:val="en-GB"/>
        </w:rPr>
        <w:lastRenderedPageBreak/>
        <w:t xml:space="preserve">Advanced C++ Programming Cookbook: Become an expert C++ programmer by mastering concepts like templates, concurrency, and type deduction </w:t>
      </w:r>
      <w:r w:rsidRPr="00802AD5">
        <w:rPr>
          <w:rStyle w:val="a-size-large"/>
          <w:rFonts w:ascii="Garamond" w:hAnsi="Garamond"/>
          <w:b/>
          <w:bCs/>
          <w:color w:val="000000" w:themeColor="text1"/>
          <w:lang w:val="en-GB"/>
        </w:rPr>
        <w:t>Paperback – Illustrated, January 30, 2020, Kindle $18.22, 454 pages</w:t>
      </w:r>
    </w:p>
    <w:p w14:paraId="03D92D83" w14:textId="029E5515" w:rsidR="00792330" w:rsidRPr="00802AD5"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The Modern C++ Challenge: Become an expert programmer by solving real-world problems </w:t>
      </w:r>
      <w:r w:rsidRPr="00802AD5">
        <w:rPr>
          <w:rStyle w:val="a-size-large"/>
          <w:rFonts w:ascii="Garamond" w:hAnsi="Garamond"/>
          <w:b/>
          <w:bCs/>
          <w:color w:val="000000" w:themeColor="text1"/>
          <w:lang w:val="en-GB"/>
        </w:rPr>
        <w:t>Paperback – May 23, 2018, $18.22, 328 pages</w:t>
      </w:r>
    </w:p>
    <w:p w14:paraId="51B9BC4F" w14:textId="77777777" w:rsidR="00E83B09" w:rsidRPr="00802AD5"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3B306D"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b/>
          <w:bCs/>
          <w:color w:val="000000" w:themeColor="text1"/>
          <w:lang w:val="en-GB"/>
        </w:rPr>
        <w:t xml:space="preserve">Extreme C: Taking you to the limit in Concurrency, OOP, and the most advanced capabilities of C </w:t>
      </w:r>
      <w:r w:rsidRPr="003B306D">
        <w:rPr>
          <w:rStyle w:val="a-size-large"/>
          <w:rFonts w:ascii="Garamond" w:hAnsi="Garamond"/>
          <w:b/>
          <w:bCs/>
          <w:color w:val="000000" w:themeColor="text1"/>
          <w:lang w:val="en-GB"/>
        </w:rPr>
        <w:t>Paperback – October 31, 2019, $38.15, 822 pages</w:t>
      </w:r>
    </w:p>
    <w:p w14:paraId="4D0F0A9C"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Understanding and Using C Pointers: Core Techniques for Memory Management </w:t>
      </w:r>
      <w:r w:rsidRPr="003B306D">
        <w:rPr>
          <w:rStyle w:val="a-size-large"/>
          <w:rFonts w:ascii="Garamond" w:hAnsi="Garamond" w:cs="Arial"/>
          <w:color w:val="0F1111"/>
          <w:lang w:val="en-GB"/>
        </w:rPr>
        <w:t>1st Edition</w:t>
      </w:r>
    </w:p>
    <w:p w14:paraId="669A117E"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21st Century C: C Tips from the New School </w:t>
      </w:r>
      <w:r w:rsidRPr="003B306D">
        <w:rPr>
          <w:rStyle w:val="a-size-large"/>
          <w:rFonts w:ascii="Garamond" w:hAnsi="Garamond" w:cs="Arial"/>
          <w:color w:val="0F1111"/>
          <w:lang w:val="en-GB"/>
        </w:rPr>
        <w:t>2nd Edition</w:t>
      </w:r>
    </w:p>
    <w:p w14:paraId="1FEABD74" w14:textId="22886BBE" w:rsidR="003B306D" w:rsidRPr="003B306D"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3B306D">
        <w:rPr>
          <w:rStyle w:val="a-size-extra-large"/>
          <w:rFonts w:ascii="Garamond" w:hAnsi="Garamond"/>
          <w:color w:val="0F1111"/>
          <w:lang w:val="en-GB"/>
        </w:rPr>
        <w:t>Mastering Algorithms with C: Useful Techniques from Sorting to Encryption </w:t>
      </w:r>
      <w:r w:rsidRPr="003B306D">
        <w:rPr>
          <w:rStyle w:val="a-size-large"/>
          <w:rFonts w:ascii="Garamond" w:hAnsi="Garamond" w:cs="Arial"/>
          <w:color w:val="0F1111"/>
          <w:lang w:val="en-GB"/>
        </w:rPr>
        <w:t>1st Edition</w:t>
      </w:r>
    </w:p>
    <w:p w14:paraId="59CB1586" w14:textId="77777777" w:rsidR="003B306D" w:rsidRPr="003B306D"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802AD5" w:rsidRDefault="00AB20B0" w:rsidP="00AB20B0">
      <w:pPr>
        <w:pStyle w:val="NoSpacing"/>
        <w:numPr>
          <w:ilvl w:val="0"/>
          <w:numId w:val="65"/>
        </w:numPr>
        <w:shd w:val="clear" w:color="auto" w:fill="FFFFFF"/>
        <w:ind w:left="714" w:hanging="357"/>
        <w:rPr>
          <w:rFonts w:ascii="Garamond" w:hAnsi="Garamond"/>
          <w:b/>
          <w:bCs/>
          <w:lang w:val="en-GB"/>
        </w:rPr>
      </w:pPr>
      <w:r w:rsidRPr="00802AD5">
        <w:rPr>
          <w:rStyle w:val="a-size-extra-large"/>
          <w:rFonts w:ascii="Garamond" w:hAnsi="Garamond"/>
          <w:b/>
          <w:bCs/>
          <w:color w:val="0F1111"/>
          <w:lang w:val="en-GB"/>
        </w:rPr>
        <w:t>C++ High Performance: Master the art of optimizing the functioning of your C++ code, 2nd Edition </w:t>
      </w:r>
      <w:r w:rsidRPr="00802AD5">
        <w:rPr>
          <w:rStyle w:val="a-size-large"/>
          <w:rFonts w:ascii="Garamond" w:hAnsi="Garamond" w:cs="Arial"/>
          <w:b/>
          <w:bCs/>
          <w:color w:val="0F1111"/>
          <w:lang w:val="en-GB"/>
        </w:rPr>
        <w:t xml:space="preserve">Paperback – December 30, 2020, </w:t>
      </w:r>
      <w:r w:rsidRPr="00802AD5">
        <w:rPr>
          <w:rFonts w:ascii="Garamond" w:hAnsi="Garamond"/>
          <w:b/>
          <w:bCs/>
          <w:lang w:val="en-GB"/>
        </w:rPr>
        <w:t xml:space="preserve"> $37.09, 540 pages</w:t>
      </w:r>
    </w:p>
    <w:p w14:paraId="04922923" w14:textId="793E3709"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802AD5">
        <w:rPr>
          <w:rStyle w:val="a-size-large"/>
          <w:rFonts w:ascii="Garamond" w:hAnsi="Garamond"/>
          <w:b/>
          <w:bCs/>
          <w:color w:val="000000" w:themeColor="text1"/>
          <w:lang w:val="en-GB"/>
        </w:rPr>
        <w:t>Paperback – September 11, 2020</w:t>
      </w:r>
      <w:r w:rsidR="004140D7" w:rsidRPr="00802AD5">
        <w:rPr>
          <w:rStyle w:val="a-size-large"/>
          <w:rFonts w:ascii="Garamond" w:hAnsi="Garamond"/>
          <w:b/>
          <w:bCs/>
          <w:color w:val="000000" w:themeColor="text1"/>
          <w:lang w:val="en-GB"/>
        </w:rPr>
        <w:t>, $37.09, 750 pages</w:t>
      </w:r>
    </w:p>
    <w:p w14:paraId="3A4F2C72" w14:textId="77777777" w:rsidR="00727A95" w:rsidRPr="00802AD5"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802AD5"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2C5B27">
        <w:rPr>
          <w:rStyle w:val="a-size-extra-large"/>
          <w:rFonts w:ascii="Garamond" w:hAnsi="Garamond"/>
          <w:color w:val="000000" w:themeColor="text1"/>
          <w:lang w:val="en-GB"/>
        </w:rPr>
        <w:t>The C++ Workshop</w:t>
      </w:r>
      <w:r w:rsidRPr="00802AD5">
        <w:rPr>
          <w:rStyle w:val="a-size-extra-large"/>
          <w:rFonts w:ascii="Garamond" w:hAnsi="Garamond"/>
          <w:b/>
          <w:bCs/>
          <w:color w:val="000000" w:themeColor="text1"/>
          <w:lang w:val="en-GB"/>
        </w:rPr>
        <w:t xml:space="preserve">: Learn to write clean, maintainable code in C++ and advance your career in software engineering </w:t>
      </w:r>
      <w:r w:rsidRPr="00802AD5">
        <w:rPr>
          <w:rStyle w:val="a-size-large"/>
          <w:rFonts w:ascii="Garamond" w:hAnsi="Garamond"/>
          <w:b/>
          <w:bCs/>
          <w:color w:val="000000" w:themeColor="text1"/>
          <w:lang w:val="en-GB"/>
        </w:rPr>
        <w:t>Paperback – February 7, 2020, $5.30, 606 pages</w:t>
      </w:r>
    </w:p>
    <w:p w14:paraId="2D991651" w14:textId="77777777" w:rsidR="003263BD" w:rsidRPr="00802AD5"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802AD5"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Templates: The Complete Guide </w:t>
      </w:r>
      <w:r w:rsidRPr="00802AD5">
        <w:rPr>
          <w:rStyle w:val="a-size-large"/>
          <w:rFonts w:ascii="Garamond" w:hAnsi="Garamond"/>
          <w:color w:val="000000" w:themeColor="text1"/>
          <w:lang w:val="en-GB"/>
        </w:rPr>
        <w:t>2nd Edition, $46.09, 2017, 832 pages</w:t>
      </w:r>
    </w:p>
    <w:p w14:paraId="1C67968F" w14:textId="6CE4A1A5"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Game Development Projects with Unreal Engine: Learn to build your first games and bring your ideas to life using UE4 and C++ </w:t>
      </w:r>
      <w:r w:rsidRPr="00802AD5">
        <w:rPr>
          <w:rStyle w:val="a-size-large"/>
          <w:rFonts w:ascii="Garamond" w:hAnsi="Garamond"/>
          <w:b/>
          <w:bCs/>
          <w:color w:val="000000" w:themeColor="text1"/>
          <w:lang w:val="en-GB"/>
        </w:rPr>
        <w:t>Paperback – November 27, 2020</w:t>
      </w:r>
      <w:r w:rsidR="003D631A" w:rsidRPr="00802AD5">
        <w:rPr>
          <w:rStyle w:val="a-size-large"/>
          <w:rFonts w:ascii="Garamond" w:hAnsi="Garamond"/>
          <w:b/>
          <w:bCs/>
          <w:color w:val="000000" w:themeColor="text1"/>
          <w:lang w:val="en-GB"/>
        </w:rPr>
        <w:t xml:space="preserve">, </w:t>
      </w:r>
      <w:r w:rsidR="004140D7" w:rsidRPr="00802AD5">
        <w:rPr>
          <w:rStyle w:val="a-size-large"/>
          <w:rFonts w:ascii="Garamond" w:hAnsi="Garamond"/>
          <w:b/>
          <w:bCs/>
          <w:color w:val="000000" w:themeColor="text1"/>
          <w:lang w:val="en-GB"/>
        </w:rPr>
        <w:t>$29.27, 822 pages</w:t>
      </w:r>
    </w:p>
    <w:p w14:paraId="1A1A24DD" w14:textId="77777777" w:rsidR="00940839" w:rsidRPr="00802AD5"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802AD5"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System Programming Cookbook: Practical recipes for Linux system-level programming using the latest C++ features </w:t>
      </w:r>
      <w:r w:rsidRPr="00802AD5">
        <w:rPr>
          <w:rStyle w:val="a-size-large"/>
          <w:rFonts w:ascii="Garamond" w:hAnsi="Garamond"/>
          <w:color w:val="000000" w:themeColor="text1"/>
          <w:lang w:val="en-GB"/>
        </w:rPr>
        <w:t>Paperback – Illustrated, February 21, 2020, $16.15, 292 pages</w:t>
      </w:r>
    </w:p>
    <w:p w14:paraId="248AB38D" w14:textId="77777777" w:rsidR="006E40A4" w:rsidRPr="00802AD5"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502F2A" w:rsidRDefault="007F5A39"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nationellt körkort</w:t>
      </w:r>
    </w:p>
    <w:p w14:paraId="55B0F0B3" w14:textId="058DB989"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NoSpacing"/>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NoSpacing"/>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NoSpacing"/>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NoSpacing"/>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NoSpacing"/>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NoSpacing"/>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F000C3" w:rsidRDefault="00DF45E6" w:rsidP="00081E80">
      <w:pPr>
        <w:pStyle w:val="NoSpacing"/>
        <w:numPr>
          <w:ilvl w:val="3"/>
          <w:numId w:val="49"/>
        </w:numPr>
        <w:rPr>
          <w:rFonts w:ascii="Garamond" w:hAnsi="Garamond" w:cs="Segoe UI"/>
          <w:color w:val="000000" w:themeColor="text1"/>
          <w:shd w:val="clear" w:color="auto" w:fill="FFFFFF"/>
          <w:lang w:val="nb-NO"/>
        </w:rPr>
      </w:pPr>
      <w:r w:rsidRPr="00F000C3">
        <w:rPr>
          <w:rFonts w:ascii="Garamond" w:hAnsi="Garamond" w:cs="Segoe UI"/>
          <w:color w:val="000000" w:themeColor="text1"/>
          <w:shd w:val="clear" w:color="auto" w:fill="FFFFFF"/>
          <w:lang w:val="nb-NO"/>
        </w:rPr>
        <w:t>A-kassan tar slut i augusti-september</w:t>
      </w:r>
    </w:p>
    <w:p w14:paraId="3BB5DC49" w14:textId="77777777" w:rsidR="00404D14" w:rsidRPr="00502F2A" w:rsidRDefault="00404D14"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kjorta och kavaj</w:t>
      </w:r>
    </w:p>
    <w:p w14:paraId="67B3D551" w14:textId="3F49840D" w:rsidR="005B5547" w:rsidRPr="00502F2A" w:rsidRDefault="005B554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NoSpacing"/>
        <w:rPr>
          <w:rFonts w:ascii="Garamond" w:hAnsi="Garamond" w:cs="Segoe UI"/>
          <w:color w:val="000000" w:themeColor="text1"/>
          <w:shd w:val="clear" w:color="auto" w:fill="FFFFFF"/>
        </w:rPr>
      </w:pPr>
    </w:p>
    <w:p w14:paraId="1C779EA3" w14:textId="340DA137" w:rsidR="00E80738" w:rsidRPr="00802AD5" w:rsidRDefault="00B37D4A" w:rsidP="00B37D4A">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appahl, Hampton Republic, Regular Fit, </w:t>
      </w:r>
      <w:r w:rsidR="00B81CCB" w:rsidRPr="00802AD5">
        <w:rPr>
          <w:rFonts w:ascii="Garamond" w:hAnsi="Garamond" w:cs="Segoe UI"/>
          <w:color w:val="000000" w:themeColor="text1"/>
          <w:shd w:val="clear" w:color="auto" w:fill="FFFFFF"/>
          <w:lang w:val="en-GB"/>
        </w:rPr>
        <w:t>C</w:t>
      </w:r>
      <w:r w:rsidRPr="00802AD5">
        <w:rPr>
          <w:rFonts w:ascii="Garamond" w:hAnsi="Garamond" w:cs="Segoe UI"/>
          <w:color w:val="000000" w:themeColor="text1"/>
          <w:shd w:val="clear" w:color="auto" w:fill="FFFFFF"/>
          <w:lang w:val="en-GB"/>
        </w:rPr>
        <w:t xml:space="preserve">omfort </w:t>
      </w:r>
      <w:r w:rsidR="00B81CCB" w:rsidRPr="00802AD5">
        <w:rPr>
          <w:rFonts w:ascii="Garamond" w:hAnsi="Garamond" w:cs="Segoe UI"/>
          <w:color w:val="000000" w:themeColor="text1"/>
          <w:shd w:val="clear" w:color="auto" w:fill="FFFFFF"/>
          <w:lang w:val="en-GB"/>
        </w:rPr>
        <w:t>S</w:t>
      </w:r>
      <w:r w:rsidRPr="00802AD5">
        <w:rPr>
          <w:rFonts w:ascii="Garamond" w:hAnsi="Garamond" w:cs="Segoe UI"/>
          <w:color w:val="000000" w:themeColor="text1"/>
          <w:shd w:val="clear" w:color="auto" w:fill="FFFFFF"/>
          <w:lang w:val="en-GB"/>
        </w:rPr>
        <w:t>tretch, W: 36, L: 34</w:t>
      </w:r>
    </w:p>
    <w:p w14:paraId="2CE10256" w14:textId="77777777" w:rsidR="00B37D4A" w:rsidRPr="00802AD5"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502F2A" w:rsidRDefault="002C4D87"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502F2A" w:rsidRDefault="00E80738"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NoSpacing"/>
        <w:rPr>
          <w:rFonts w:ascii="Garamond" w:hAnsi="Garamond" w:cs="Segoe UI"/>
          <w:color w:val="000000" w:themeColor="text1"/>
          <w:shd w:val="clear" w:color="auto" w:fill="FFFFFF"/>
        </w:rPr>
      </w:pPr>
    </w:p>
    <w:p w14:paraId="5FE29BB9" w14:textId="2067D519" w:rsidR="00FC2DA4" w:rsidRPr="00502F2A" w:rsidRDefault="0039360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slag</w:t>
      </w:r>
    </w:p>
    <w:p w14:paraId="6D72088B" w14:textId="7F1AE5FF"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NoSpacing"/>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veriges Ingenjörer</w:t>
      </w:r>
    </w:p>
    <w:p w14:paraId="3C62E1EE" w14:textId="375047CF"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NoSpacing"/>
        <w:rPr>
          <w:rFonts w:ascii="Garamond" w:hAnsi="Garamond" w:cs="Segoe UI"/>
          <w:color w:val="000000" w:themeColor="text1"/>
          <w:shd w:val="clear" w:color="auto" w:fill="FFFFFF"/>
        </w:rPr>
      </w:pPr>
    </w:p>
    <w:p w14:paraId="12E29EBA" w14:textId="356A278D" w:rsidR="003141EF" w:rsidRPr="00502F2A" w:rsidRDefault="006821B4"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NoSpacing"/>
        <w:rPr>
          <w:rFonts w:ascii="Garamond" w:hAnsi="Garamond" w:cs="Segoe UI"/>
          <w:color w:val="000000" w:themeColor="text1"/>
          <w:shd w:val="clear" w:color="auto" w:fill="FFFFFF"/>
        </w:rPr>
      </w:pPr>
    </w:p>
    <w:p w14:paraId="2E3148A0" w14:textId="43815437"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791056C0" w14:textId="74F5ED7D" w:rsidR="00644BCE" w:rsidRPr="00802AD5" w:rsidRDefault="00644BCE"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CED27" w14:textId="77777777" w:rsidR="0089572F" w:rsidRPr="00802AD5" w:rsidRDefault="0089572F" w:rsidP="0089572F">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Nelson DeMille: The Deserter</w:t>
      </w:r>
    </w:p>
    <w:p w14:paraId="76A7D59A" w14:textId="3F0A1865"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Kram Stefan</w:t>
      </w:r>
    </w:p>
    <w:p w14:paraId="0156AA32" w14:textId="12E61AD9" w:rsidR="006821B4" w:rsidRPr="00802AD5"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ula Hawkins: The Girl on the Train</w:t>
      </w:r>
    </w:p>
    <w:p w14:paraId="4A67C89C" w14:textId="4007CF68"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iona Barton: The Widow</w:t>
      </w:r>
    </w:p>
    <w:p w14:paraId="06AC9729" w14:textId="2C6579BB" w:rsidR="00050F85"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hari Lapena: The Couple Next Door</w:t>
      </w:r>
    </w:p>
    <w:p w14:paraId="4BFBBE98" w14:textId="259D3DC4"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Renée Knight: Disclaimer</w:t>
      </w:r>
    </w:p>
    <w:p w14:paraId="1C5753F5" w14:textId="5AFBF1F2"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J Watson: Before I go to Sleep</w:t>
      </w:r>
    </w:p>
    <w:p w14:paraId="0E7DBFE3" w14:textId="57BE4FC8" w:rsidR="00081DF2" w:rsidRPr="00502F2A" w:rsidRDefault="00081DF2"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NoSpacing"/>
        <w:rPr>
          <w:rFonts w:ascii="Garamond" w:hAnsi="Garamond" w:cs="Segoe UI"/>
          <w:color w:val="000000" w:themeColor="text1"/>
          <w:shd w:val="clear" w:color="auto" w:fill="FFFFFF"/>
        </w:rPr>
      </w:pPr>
    </w:p>
    <w:p w14:paraId="2FC63F9B" w14:textId="7F3A5A8D" w:rsidR="00D0753F" w:rsidRPr="00502F2A" w:rsidRDefault="00D0753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802AD5" w:rsidRDefault="00D0753F"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en Follett: </w:t>
      </w:r>
      <w:hyperlink r:id="rId74" w:history="1">
        <w:r w:rsidR="00375A1B" w:rsidRPr="00802AD5">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802AD5" w:rsidRDefault="003E53CB"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James Patterson: </w:t>
      </w:r>
      <w:r w:rsidRPr="00802AD5">
        <w:rPr>
          <w:rFonts w:ascii="Garamond" w:hAnsi="Garamond" w:cs="Arial"/>
          <w:color w:val="000000" w:themeColor="text1"/>
          <w:spacing w:val="-2"/>
          <w:shd w:val="clear" w:color="auto" w:fill="FFFFFF"/>
          <w:lang w:val="en-GB"/>
        </w:rPr>
        <w:t>19th Christmas</w:t>
      </w:r>
      <w:r w:rsidR="00801EEB" w:rsidRPr="00802AD5">
        <w:rPr>
          <w:rFonts w:ascii="Garamond" w:hAnsi="Garamond" w:cs="Arial"/>
          <w:color w:val="000000" w:themeColor="text1"/>
          <w:spacing w:val="-2"/>
          <w:shd w:val="clear" w:color="auto" w:fill="FFFFFF"/>
          <w:lang w:val="en-GB"/>
        </w:rPr>
        <w:t xml:space="preserve"> (Bokus 78 kr, AdLibris </w:t>
      </w:r>
    </w:p>
    <w:p w14:paraId="798B5394" w14:textId="5F8D3273" w:rsidR="003E53CB" w:rsidRPr="00502F2A" w:rsidRDefault="003E53C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802AD5" w:rsidRDefault="007461D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olor w:val="000000" w:themeColor="text1"/>
          <w:lang w:val="en-GB"/>
        </w:rPr>
        <w:t xml:space="preserve">Harlan Coben: </w:t>
      </w:r>
      <w:r w:rsidRPr="00802AD5">
        <w:rPr>
          <w:rFonts w:ascii="Garamond" w:hAnsi="Garamond" w:cs="Arial"/>
          <w:color w:val="000000" w:themeColor="text1"/>
          <w:shd w:val="clear" w:color="auto" w:fill="F8F9FA"/>
          <w:lang w:val="en-GB"/>
        </w:rPr>
        <w:t>The Boy from the Woods</w:t>
      </w:r>
    </w:p>
    <w:p w14:paraId="22F96A20" w14:textId="0CF97B48" w:rsidR="007461D0" w:rsidRPr="00502F2A" w:rsidRDefault="00746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Two Lost Mountains</w:t>
      </w:r>
    </w:p>
    <w:p w14:paraId="5A102F93" w14:textId="02BD54F3" w:rsidR="004F61ED" w:rsidRPr="00502F2A" w:rsidRDefault="004F61E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Secret Runners of New York</w:t>
      </w:r>
    </w:p>
    <w:p w14:paraId="371E92A0" w14:textId="457867FB" w:rsidR="009012F8" w:rsidRPr="00502F2A" w:rsidRDefault="009012F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802AD5" w:rsidRDefault="00BB558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lang w:val="en-GB"/>
        </w:rPr>
        <w:t xml:space="preserve">Tess Gerritsen: </w:t>
      </w:r>
      <w:r w:rsidR="00696E3A" w:rsidRPr="00802AD5">
        <w:rPr>
          <w:rFonts w:ascii="Garamond" w:hAnsi="Garamond" w:cs="Arial"/>
          <w:color w:val="000000" w:themeColor="text1"/>
          <w:lang w:val="en-GB"/>
        </w:rPr>
        <w:t>The Shape of Night</w:t>
      </w:r>
    </w:p>
    <w:p w14:paraId="62AFF230" w14:textId="4D6850AF" w:rsidR="009D5A44" w:rsidRPr="00502F2A" w:rsidRDefault="004560ED" w:rsidP="00081E80">
      <w:pPr>
        <w:pStyle w:val="NoSpacing"/>
        <w:numPr>
          <w:ilvl w:val="1"/>
          <w:numId w:val="49"/>
        </w:numPr>
        <w:rPr>
          <w:rFonts w:ascii="Garamond" w:hAnsi="Garamond" w:cs="Segoe UI"/>
          <w:color w:val="000000" w:themeColor="text1"/>
          <w:shd w:val="clear" w:color="auto" w:fill="FFFFFF"/>
        </w:rPr>
      </w:pPr>
      <w:hyperlink r:id="rId75" w:history="1">
        <w:r w:rsidR="009D5A44" w:rsidRPr="00502F2A">
          <w:rPr>
            <w:rStyle w:val="Hyperli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802AD5" w:rsidRDefault="006135B7"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8F9FA"/>
          <w:lang w:val="en-GB"/>
        </w:rPr>
        <w:t xml:space="preserve">Jeffrey Archer: </w:t>
      </w:r>
      <w:hyperlink r:id="rId76" w:history="1">
        <w:r w:rsidRPr="00802AD5">
          <w:rPr>
            <w:rStyle w:val="Hyperlink"/>
            <w:rFonts w:ascii="Garamond" w:hAnsi="Garamond" w:cs="Arial"/>
            <w:color w:val="000000" w:themeColor="text1"/>
            <w:u w:val="none"/>
            <w:lang w:val="en-GB"/>
          </w:rPr>
          <w:t>A Prisoner of Birth</w:t>
        </w:r>
      </w:hyperlink>
    </w:p>
    <w:p w14:paraId="2F97F4EC" w14:textId="739BDF64" w:rsidR="007B169A" w:rsidRPr="00802AD5"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802AD5"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NoSpacing"/>
        <w:rPr>
          <w:rFonts w:ascii="Garamond" w:hAnsi="Garamond" w:cs="Segoe UI"/>
          <w:color w:val="000000" w:themeColor="text1"/>
          <w:shd w:val="clear" w:color="auto" w:fill="FFFFFF"/>
        </w:rPr>
      </w:pPr>
    </w:p>
    <w:p w14:paraId="5720778C" w14:textId="4488D9A3" w:rsidR="007D13EB" w:rsidRPr="00502F2A" w:rsidRDefault="007D13EB" w:rsidP="007D13EB">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NoSpacing"/>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NoSpacing"/>
        <w:rPr>
          <w:rFonts w:ascii="Garamond" w:hAnsi="Garamond" w:cs="Segoe UI"/>
          <w:color w:val="000000" w:themeColor="text1"/>
          <w:shd w:val="clear" w:color="auto" w:fill="FFFFFF"/>
        </w:rPr>
      </w:pPr>
    </w:p>
    <w:p w14:paraId="0DF46ECC" w14:textId="77777777" w:rsidR="00B977E1" w:rsidRPr="00502F2A" w:rsidRDefault="00B977E1" w:rsidP="00B977E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NoSpacing"/>
        <w:rPr>
          <w:rFonts w:ascii="Garamond" w:hAnsi="Garamond" w:cs="Segoe UI"/>
          <w:color w:val="000000" w:themeColor="text1"/>
          <w:shd w:val="clear" w:color="auto" w:fill="FFFFFF"/>
        </w:rPr>
      </w:pPr>
    </w:p>
    <w:p w14:paraId="01D10F18" w14:textId="4488BE29" w:rsidR="00215524" w:rsidRPr="00502F2A" w:rsidRDefault="00215524" w:rsidP="00200C6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NoSpacing"/>
        <w:rPr>
          <w:rFonts w:ascii="Garamond" w:hAnsi="Garamond" w:cs="Segoe UI"/>
          <w:color w:val="000000" w:themeColor="text1"/>
          <w:shd w:val="clear" w:color="auto" w:fill="FFFFFF"/>
        </w:rPr>
      </w:pPr>
    </w:p>
    <w:p w14:paraId="0598C641" w14:textId="18C4E31C" w:rsidR="00526205" w:rsidRPr="00502F2A" w:rsidRDefault="00526205"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NoSpacing"/>
        <w:rPr>
          <w:rFonts w:ascii="Garamond" w:hAnsi="Garamond" w:cs="Segoe UI"/>
          <w:color w:val="000000" w:themeColor="text1"/>
          <w:shd w:val="clear" w:color="auto" w:fill="FFFFFF"/>
        </w:rPr>
      </w:pPr>
    </w:p>
    <w:p w14:paraId="1747174F" w14:textId="753800BC" w:rsidR="00526205" w:rsidRPr="00502F2A" w:rsidRDefault="00CA2E87"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NoSpacing"/>
        <w:rPr>
          <w:rFonts w:ascii="Garamond" w:hAnsi="Garamond" w:cs="Segoe UI"/>
          <w:color w:val="000000" w:themeColor="text1"/>
          <w:shd w:val="clear" w:color="auto" w:fill="FFFFFF"/>
        </w:rPr>
      </w:pPr>
    </w:p>
    <w:p w14:paraId="647BC16D" w14:textId="7F4B4160" w:rsidR="004F0D4E" w:rsidRPr="00502F2A" w:rsidRDefault="004F0D4E" w:rsidP="004F0D4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NoSpacing"/>
        <w:rPr>
          <w:rFonts w:ascii="Garamond" w:hAnsi="Garamond" w:cs="Segoe UI"/>
          <w:color w:val="000000" w:themeColor="text1"/>
          <w:shd w:val="clear" w:color="auto" w:fill="FFFFFF"/>
        </w:rPr>
      </w:pPr>
    </w:p>
    <w:p w14:paraId="0E1976AE"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1FD9DB57"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04D70" w14:textId="77777777" w:rsidR="004F0D4E" w:rsidRPr="00502F2A" w:rsidRDefault="004F0D4E" w:rsidP="004F0D4E">
      <w:pPr>
        <w:pStyle w:val="NoSpacing"/>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NoSpacing"/>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Kram Stefan</w:t>
      </w:r>
    </w:p>
    <w:p w14:paraId="71BF3D0C" w14:textId="77777777" w:rsidR="00000D2C" w:rsidRPr="00502F2A" w:rsidRDefault="00000D2C" w:rsidP="00603493">
      <w:pPr>
        <w:pStyle w:val="NoSpacing"/>
        <w:rPr>
          <w:rFonts w:ascii="Garamond" w:hAnsi="Garamond" w:cs="Segoe UI"/>
          <w:color w:val="000000" w:themeColor="text1"/>
          <w:shd w:val="clear" w:color="auto" w:fill="FFFFFF"/>
        </w:rPr>
      </w:pPr>
    </w:p>
    <w:p w14:paraId="4DDAD1D9" w14:textId="07C3717A" w:rsidR="00FE1053" w:rsidRPr="00502F2A" w:rsidRDefault="00193E6C" w:rsidP="00FE1053">
      <w:pPr>
        <w:pStyle w:val="NoSpacing"/>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NoSpacing"/>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NoSpacing"/>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NoSpacing"/>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NoSpacing"/>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NoSpacing"/>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NoSpacing"/>
        <w:rPr>
          <w:rFonts w:ascii="Garamond" w:hAnsi="Garamond" w:cs="Segoe UI"/>
          <w:b/>
          <w:bCs/>
          <w:color w:val="000000" w:themeColor="text1"/>
          <w:shd w:val="clear" w:color="auto" w:fill="FFFFFF"/>
        </w:rPr>
      </w:pPr>
    </w:p>
    <w:p w14:paraId="7CF821C0" w14:textId="2993216D" w:rsidR="00CB002F" w:rsidRPr="00502F2A" w:rsidRDefault="00CB002F" w:rsidP="00792E4C">
      <w:pPr>
        <w:pStyle w:val="NoSpacing"/>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lastRenderedPageBreak/>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NoSpacing"/>
        <w:rPr>
          <w:rFonts w:ascii="Segoe UI" w:hAnsi="Segoe UI" w:cs="Segoe UI"/>
          <w:color w:val="000000" w:themeColor="text1"/>
          <w:shd w:val="clear" w:color="auto" w:fill="FFFFFF"/>
        </w:rPr>
      </w:pPr>
    </w:p>
    <w:p w14:paraId="1C887FFC" w14:textId="77777777" w:rsidR="00F342D8" w:rsidRPr="00502F2A" w:rsidRDefault="00F342D8" w:rsidP="00F342D8">
      <w:pPr>
        <w:pStyle w:val="NoSpacing"/>
        <w:rPr>
          <w:rFonts w:ascii="Garamond" w:hAnsi="Garamond" w:cs="Segoe UI"/>
          <w:color w:val="000000" w:themeColor="text1"/>
          <w:shd w:val="clear" w:color="auto" w:fill="FFFFFF"/>
        </w:rPr>
      </w:pPr>
    </w:p>
    <w:p w14:paraId="0CF331CE" w14:textId="0D54FF83" w:rsidR="00160E87" w:rsidRPr="00802AD5" w:rsidRDefault="00C65A2B" w:rsidP="00160E87">
      <w:pPr>
        <w:pStyle w:val="NoSpacing"/>
        <w:rPr>
          <w:rFonts w:ascii="Garamond" w:hAnsi="Garamond" w:cs="Segoe UI"/>
          <w:color w:val="000000" w:themeColor="text1"/>
          <w:shd w:val="clear" w:color="auto" w:fill="FFFFFF"/>
          <w:lang w:val="en-GB"/>
        </w:rPr>
      </w:pPr>
      <w:r w:rsidRPr="00802AD5">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802AD5" w:rsidRDefault="00993B8B"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 The Complete Guide: First Edition, Kindle 15.90</w:t>
      </w:r>
    </w:p>
    <w:p w14:paraId="5C91AB8D" w14:textId="77777777" w:rsidR="00865045" w:rsidRPr="00802AD5" w:rsidRDefault="00865045" w:rsidP="00865045">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In Detail</w:t>
      </w:r>
    </w:p>
    <w:p w14:paraId="65DA16CC" w14:textId="144E724A" w:rsidR="00993B8B"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Learning Boost C++ Libraries, Kindle 33.06</w:t>
      </w:r>
    </w:p>
    <w:p w14:paraId="20833C61" w14:textId="64E47603"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 C++ Application Development Cookbook, Kindle 33.06</w:t>
      </w:r>
    </w:p>
    <w:p w14:paraId="2B904455" w14:textId="370B093A"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Asio C++ Network Programming Cookbook, Kindle 33.06</w:t>
      </w:r>
    </w:p>
    <w:p w14:paraId="3D6DB9E2" w14:textId="2CC2EEBC"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The Boost C++ Libraries, Kindle 10.59</w:t>
      </w:r>
    </w:p>
    <w:p w14:paraId="7895B165" w14:textId="279AA627" w:rsidR="00993B8B" w:rsidRPr="00802AD5"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802AD5" w:rsidRDefault="008459CC" w:rsidP="008459CC">
      <w:pPr>
        <w:pStyle w:val="Heading3"/>
        <w:spacing w:before="72" w:after="0"/>
        <w:rPr>
          <w:color w:val="000000" w:themeColor="text1"/>
          <w:sz w:val="22"/>
          <w:szCs w:val="22"/>
          <w:lang w:val="sv-SE"/>
        </w:rPr>
      </w:pPr>
      <w:r w:rsidRPr="00802AD5">
        <w:rPr>
          <w:rStyle w:val="mw-headline"/>
          <w:color w:val="000000" w:themeColor="text1"/>
          <w:sz w:val="22"/>
          <w:szCs w:val="22"/>
          <w:lang w:val="sv-SE"/>
        </w:rPr>
        <w:t>Serien om Jana Berzelius</w:t>
      </w:r>
      <w:r w:rsidRPr="00802AD5">
        <w:rPr>
          <w:rStyle w:val="mw-editsection-bracket"/>
          <w:b w:val="0"/>
          <w:bCs/>
          <w:color w:val="000000" w:themeColor="text1"/>
          <w:sz w:val="22"/>
          <w:szCs w:val="22"/>
          <w:lang w:val="sv-SE"/>
        </w:rPr>
        <w:t>[</w:t>
      </w:r>
      <w:hyperlink r:id="rId77" w:history="1">
        <w:r w:rsidRPr="00802AD5">
          <w:rPr>
            <w:rStyle w:val="Hyperlink"/>
            <w:b w:val="0"/>
            <w:bCs/>
            <w:color w:val="000000" w:themeColor="text1"/>
            <w:sz w:val="22"/>
            <w:szCs w:val="22"/>
            <w:lang w:val="sv-SE"/>
          </w:rPr>
          <w:t>redigera</w:t>
        </w:r>
      </w:hyperlink>
      <w:r w:rsidRPr="00802AD5">
        <w:rPr>
          <w:rStyle w:val="mw-editsection-divider"/>
          <w:b w:val="0"/>
          <w:bCs/>
          <w:color w:val="000000" w:themeColor="text1"/>
          <w:sz w:val="22"/>
          <w:szCs w:val="22"/>
          <w:lang w:val="sv-SE"/>
        </w:rPr>
        <w:t xml:space="preserve"> | </w:t>
      </w:r>
      <w:hyperlink r:id="rId78" w:history="1">
        <w:r w:rsidRPr="00802AD5">
          <w:rPr>
            <w:rStyle w:val="Hyperlink"/>
            <w:b w:val="0"/>
            <w:bCs/>
            <w:color w:val="000000" w:themeColor="text1"/>
            <w:sz w:val="22"/>
            <w:szCs w:val="22"/>
            <w:lang w:val="sv-SE"/>
          </w:rPr>
          <w:t>redigera wikitext</w:t>
        </w:r>
      </w:hyperlink>
      <w:r w:rsidRPr="00802AD5">
        <w:rPr>
          <w:rStyle w:val="mw-editsection-bracket"/>
          <w:b w:val="0"/>
          <w:bCs/>
          <w:color w:val="000000" w:themeColor="text1"/>
          <w:sz w:val="22"/>
          <w:szCs w:val="22"/>
          <w:lang w:val="sv-SE"/>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e"/>
          <w:rFonts w:ascii="Arial" w:hAnsi="Arial" w:cs="Arial"/>
          <w:color w:val="000000" w:themeColor="text1"/>
        </w:rPr>
        <w:t>Märkta för livet</w:t>
      </w:r>
      <w:r w:rsidRPr="00502F2A">
        <w:rPr>
          <w:rStyle w:val="HTMLCite"/>
          <w:rFonts w:ascii="Arial" w:hAnsi="Arial" w:cs="Arial"/>
          <w:i w:val="0"/>
          <w:iCs w:val="0"/>
          <w:color w:val="000000" w:themeColor="text1"/>
        </w:rPr>
        <w:t xml:space="preserve">. Stavsjö: En &amp; Ett. </w:t>
      </w:r>
      <w:hyperlink r:id="rId79"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0"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1" w:history="1">
        <w:r w:rsidRPr="00502F2A">
          <w:rPr>
            <w:rStyle w:val="Hyperli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e"/>
          <w:rFonts w:ascii="Arial" w:hAnsi="Arial" w:cs="Arial"/>
          <w:color w:val="000000" w:themeColor="text1"/>
        </w:rPr>
        <w:t>Vita spår</w:t>
      </w:r>
      <w:r w:rsidRPr="00502F2A">
        <w:rPr>
          <w:rStyle w:val="HTMLCite"/>
          <w:rFonts w:ascii="Arial" w:hAnsi="Arial" w:cs="Arial"/>
          <w:i w:val="0"/>
          <w:iCs w:val="0"/>
          <w:color w:val="000000" w:themeColor="text1"/>
        </w:rPr>
        <w:t xml:space="preserve">. Jana Berzelius. Bonnier Audio. </w:t>
      </w:r>
      <w:hyperlink r:id="rId82"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3"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4" w:history="1">
        <w:r w:rsidRPr="00502F2A">
          <w:rPr>
            <w:rStyle w:val="Hyperli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e"/>
          <w:rFonts w:ascii="Arial" w:hAnsi="Arial" w:cs="Arial"/>
          <w:color w:val="000000" w:themeColor="text1"/>
        </w:rPr>
        <w:t>Prio ett: kriminalroman</w:t>
      </w:r>
      <w:r w:rsidRPr="00502F2A">
        <w:rPr>
          <w:rStyle w:val="HTMLCite"/>
          <w:rFonts w:ascii="Arial" w:hAnsi="Arial" w:cs="Arial"/>
          <w:i w:val="0"/>
          <w:iCs w:val="0"/>
          <w:color w:val="000000" w:themeColor="text1"/>
        </w:rPr>
        <w:t xml:space="preserve">. Stockholm: Wahlström &amp; Widstrand. </w:t>
      </w:r>
      <w:hyperlink r:id="rId85"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6"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7" w:history="1">
        <w:r w:rsidRPr="00502F2A">
          <w:rPr>
            <w:rStyle w:val="Hyperli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e"/>
          <w:rFonts w:ascii="Arial" w:hAnsi="Arial" w:cs="Arial"/>
          <w:color w:val="000000" w:themeColor="text1"/>
        </w:rPr>
        <w:t>Pappas pojke</w:t>
      </w:r>
      <w:r w:rsidRPr="00502F2A">
        <w:rPr>
          <w:rStyle w:val="HTMLCite"/>
          <w:rFonts w:ascii="Arial" w:hAnsi="Arial" w:cs="Arial"/>
          <w:i w:val="0"/>
          <w:iCs w:val="0"/>
          <w:color w:val="000000" w:themeColor="text1"/>
        </w:rPr>
        <w:t xml:space="preserve">. Stockholm: HarperCollins Nordic. </w:t>
      </w:r>
      <w:hyperlink r:id="rId88"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9"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0" w:history="1">
        <w:r w:rsidRPr="00502F2A">
          <w:rPr>
            <w:rStyle w:val="Hyperli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802AD5">
        <w:rPr>
          <w:rFonts w:ascii="Arial" w:hAnsi="Arial" w:cs="Arial"/>
          <w:color w:val="000000" w:themeColor="text1"/>
          <w:lang w:val="en-GB"/>
        </w:rPr>
        <w:t xml:space="preserve">2019 - </w:t>
      </w:r>
      <w:r w:rsidRPr="00802AD5">
        <w:rPr>
          <w:rStyle w:val="HTMLCite"/>
          <w:rFonts w:ascii="Arial" w:hAnsi="Arial" w:cs="Arial"/>
          <w:color w:val="000000" w:themeColor="text1"/>
          <w:lang w:val="en-GB"/>
        </w:rPr>
        <w:t>Broder Jakob</w:t>
      </w:r>
      <w:r w:rsidRPr="00802AD5">
        <w:rPr>
          <w:rStyle w:val="HTMLCite"/>
          <w:rFonts w:ascii="Arial" w:hAnsi="Arial" w:cs="Arial"/>
          <w:i w:val="0"/>
          <w:iCs w:val="0"/>
          <w:color w:val="000000" w:themeColor="text1"/>
          <w:lang w:val="en-GB"/>
        </w:rPr>
        <w:t xml:space="preserve">. Harper Crime. Stockholm: HarperCollins Nordic. </w:t>
      </w:r>
      <w:hyperlink r:id="rId91"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2"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3" w:history="1">
        <w:r w:rsidRPr="00502F2A">
          <w:rPr>
            <w:rStyle w:val="Hyperlink"/>
            <w:rFonts w:ascii="Arial" w:hAnsi="Arial" w:cs="Arial"/>
            <w:color w:val="000000" w:themeColor="text1"/>
          </w:rPr>
          <w:t>ISBN 9789150941814</w:t>
        </w:r>
      </w:hyperlink>
    </w:p>
    <w:p w14:paraId="72E4E388" w14:textId="4D6EF508" w:rsidR="008459CC" w:rsidRDefault="008459CC" w:rsidP="005734D2">
      <w:pPr>
        <w:pStyle w:val="NoSpacing"/>
        <w:rPr>
          <w:rFonts w:ascii="Garamond" w:hAnsi="Garamond" w:cs="Segoe UI"/>
          <w:color w:val="000000" w:themeColor="text1"/>
          <w:shd w:val="clear" w:color="auto" w:fill="FFFFFF"/>
        </w:rPr>
      </w:pPr>
    </w:p>
    <w:p w14:paraId="34BB1640" w14:textId="3C8D8948"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Natasha Ngan: Girls of Papar and Fire</w:t>
      </w:r>
    </w:p>
    <w:p w14:paraId="5A0C8881" w14:textId="6E6B00B9"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Leigh Barbugo: King of Scars</w:t>
      </w:r>
    </w:p>
    <w:p w14:paraId="1A07A34F" w14:textId="0A855F07"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ter May: Runaway</w:t>
      </w:r>
    </w:p>
    <w:p w14:paraId="5F2D6B4A" w14:textId="77777777" w:rsidR="005A4B30" w:rsidRPr="00802AD5"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Default="00D36F49"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NoSpacing"/>
        <w:rPr>
          <w:rFonts w:ascii="Garamond" w:hAnsi="Garamond" w:cs="Segoe UI"/>
          <w:color w:val="000000" w:themeColor="text1"/>
          <w:shd w:val="clear" w:color="auto" w:fill="FFFFFF"/>
        </w:rPr>
      </w:pPr>
    </w:p>
    <w:p w14:paraId="7394A219" w14:textId="77777777" w:rsidR="00EB3416" w:rsidRPr="00502F2A" w:rsidRDefault="00EB3416" w:rsidP="00EB3416">
      <w:pPr>
        <w:pStyle w:val="NoSpacing"/>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NoSpacing"/>
        <w:rPr>
          <w:rFonts w:ascii="Segoe UI" w:hAnsi="Segoe UI" w:cs="Segoe UI"/>
          <w:color w:val="000000" w:themeColor="text1"/>
          <w:shd w:val="clear" w:color="auto" w:fill="FFFFFF"/>
        </w:rPr>
      </w:pPr>
    </w:p>
    <w:p w14:paraId="319A2C4B" w14:textId="6A9A4E88" w:rsidR="000C4482" w:rsidRPr="00502F2A" w:rsidRDefault="000C4482" w:rsidP="005734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TS </w:t>
      </w:r>
      <w:r w:rsidR="00E61D6C">
        <w:rPr>
          <w:rFonts w:ascii="Garamond" w:hAnsi="Garamond" w:cs="Segoe UI"/>
          <w:color w:val="000000" w:themeColor="text1"/>
          <w:shd w:val="clear" w:color="auto" w:fill="FFFFFF"/>
        </w:rPr>
        <w:t xml:space="preserve">Uppsala =&gt; </w:t>
      </w:r>
      <w:r w:rsidRPr="00502F2A">
        <w:rPr>
          <w:rFonts w:ascii="Garamond" w:hAnsi="Garamond" w:cs="Segoe UI"/>
          <w:color w:val="000000" w:themeColor="text1"/>
          <w:shd w:val="clear" w:color="auto" w:fill="FFFFFF"/>
        </w:rPr>
        <w:t>Stockholm</w:t>
      </w:r>
    </w:p>
    <w:p w14:paraId="38923ADA" w14:textId="035FFECA"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6CBD45FB" w:rsidR="00A84A3C" w:rsidRPr="00502F2A" w:rsidRDefault="00692292" w:rsidP="00A84A3C">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olor w:val="000000" w:themeColor="text1"/>
        </w:rPr>
        <w:t xml:space="preserve">,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802AD5">
        <w:rPr>
          <w:rFonts w:ascii="Garamond" w:hAnsi="Garamond" w:cs="Segoe UI"/>
          <w:color w:val="000000" w:themeColor="text1"/>
          <w:shd w:val="clear" w:color="auto" w:fill="FFFFFF"/>
        </w:rPr>
        <w:t>Dance Step</w:t>
      </w:r>
      <w:r w:rsidR="008E1E28" w:rsidRPr="00802AD5">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arolina Di Meo</w:t>
      </w:r>
    </w:p>
    <w:p w14:paraId="466468D8" w14:textId="35D0C3FE" w:rsidR="00E56349" w:rsidRPr="00502F2A" w:rsidRDefault="00E56349" w:rsidP="00E56349">
      <w:pPr>
        <w:pStyle w:val="NoSpacing"/>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r w:rsidR="00B4440A">
        <w:rPr>
          <w:rFonts w:ascii="Garamond" w:hAnsi="Garamond" w:cs="Helvetica"/>
          <w:color w:val="000000" w:themeColor="text1"/>
          <w:shd w:val="clear" w:color="auto" w:fill="F1F2F3"/>
        </w:rPr>
        <w:t>Body Pump</w:t>
      </w:r>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NoSpacing"/>
        <w:numPr>
          <w:ilvl w:val="0"/>
          <w:numId w:val="56"/>
        </w:numPr>
        <w:rPr>
          <w:rFonts w:ascii="Garamond" w:hAnsi="Garamond" w:cs="Segoe UI"/>
          <w:color w:val="000000" w:themeColor="text1"/>
          <w:shd w:val="clear" w:color="auto" w:fill="FFFFFF"/>
        </w:rPr>
      </w:pPr>
      <w:r w:rsidRPr="00802AD5">
        <w:rPr>
          <w:rFonts w:ascii="Garamond" w:hAnsi="Garamond" w:cs="Segoe UI"/>
          <w:color w:val="000000" w:themeColor="text1"/>
          <w:shd w:val="clear" w:color="auto" w:fill="FFFFFF"/>
        </w:rPr>
        <w:t xml:space="preserve">Onsdag </w:t>
      </w:r>
      <w:r w:rsidR="000C4482" w:rsidRPr="00802AD5">
        <w:rPr>
          <w:rFonts w:ascii="Garamond" w:hAnsi="Garamond" w:cs="Segoe UI"/>
          <w:color w:val="000000" w:themeColor="text1"/>
          <w:shd w:val="clear" w:color="auto" w:fill="FFFFFF"/>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67439D31" w:rsidR="00F30317" w:rsidRPr="00502F2A" w:rsidRDefault="00B4440A" w:rsidP="00F30317">
      <w:pPr>
        <w:pStyle w:val="NoSpacing"/>
        <w:numPr>
          <w:ilvl w:val="1"/>
          <w:numId w:val="56"/>
        </w:numPr>
        <w:rPr>
          <w:rFonts w:ascii="Garamond" w:hAnsi="Garamond" w:cs="Segoe UI"/>
          <w:color w:val="000000" w:themeColor="text1"/>
          <w:shd w:val="clear" w:color="auto" w:fill="FFFFFF"/>
        </w:rPr>
      </w:pPr>
      <w:r>
        <w:rPr>
          <w:rFonts w:ascii="Garamond" w:hAnsi="Garamond" w:cs="Helvetica"/>
          <w:color w:val="000000" w:themeColor="text1"/>
          <w:shd w:val="clear" w:color="auto" w:fill="F1F2F3"/>
        </w:rPr>
        <w:t>Body Pump</w:t>
      </w:r>
      <w:r w:rsidR="00F30317"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0532FB66" w:rsidR="004369CD" w:rsidRDefault="004369CD" w:rsidP="00445795">
      <w:pPr>
        <w:pStyle w:val="NoSpacing"/>
        <w:rPr>
          <w:rFonts w:ascii="Garamond" w:hAnsi="Garamond" w:cs="Segoe UI"/>
          <w:color w:val="000000" w:themeColor="text1"/>
          <w:shd w:val="clear" w:color="auto" w:fill="FFFFFF"/>
        </w:rPr>
      </w:pPr>
    </w:p>
    <w:p w14:paraId="1993CBE0" w14:textId="77777777" w:rsidR="00C86560" w:rsidRPr="00502F2A" w:rsidRDefault="00C86560" w:rsidP="00C8656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ATS Stockholm</w:t>
      </w:r>
    </w:p>
    <w:p w14:paraId="5600FD68"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Dance Aerobic, Stureplan, Annika Gelhaar</w:t>
      </w:r>
    </w:p>
    <w:p w14:paraId="7F065EFC"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15, Dance Step, Hötorget, Anders Reuterwall</w:t>
      </w:r>
    </w:p>
    <w:p w14:paraId="3276F271"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7.15, Dance Aerobic, Odenplan, Per Markusson</w:t>
      </w:r>
    </w:p>
    <w:p w14:paraId="183FAD7F" w14:textId="77777777" w:rsidR="00C86560" w:rsidRDefault="00C86560" w:rsidP="00C86560">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5DEFAFCF"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F388DC3"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17.30, Dance Aerobic, Odenplan, Gunilla Eldeblad</w:t>
      </w:r>
    </w:p>
    <w:p w14:paraId="0FE32F21" w14:textId="77777777" w:rsidR="00C86560" w:rsidRDefault="00C86560" w:rsidP="00445795">
      <w:pPr>
        <w:pStyle w:val="NoSpacing"/>
        <w:rPr>
          <w:rFonts w:ascii="Garamond" w:hAnsi="Garamond" w:cs="Segoe UI"/>
          <w:color w:val="000000" w:themeColor="text1"/>
          <w:shd w:val="clear" w:color="auto" w:fill="FFFFFF"/>
        </w:rPr>
      </w:pPr>
    </w:p>
    <w:p w14:paraId="5DAAF624" w14:textId="5E928445" w:rsidR="00574C7A" w:rsidRPr="00502F2A" w:rsidRDefault="00574C7A" w:rsidP="00574C7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r w:rsidR="00C86560">
        <w:rPr>
          <w:rFonts w:ascii="Garamond" w:hAnsi="Garamond" w:cs="Segoe UI"/>
          <w:color w:val="000000" w:themeColor="text1"/>
          <w:shd w:val="clear" w:color="auto" w:fill="FFFFFF"/>
        </w:rPr>
        <w:t xml:space="preserve"> 2</w:t>
      </w:r>
    </w:p>
    <w:p w14:paraId="7E67C1FF" w14:textId="411E9E4E" w:rsidR="00574C7A" w:rsidRDefault="00574C7A" w:rsidP="00574C7A">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68FB8A04" w14:textId="77777777" w:rsidR="0075660B" w:rsidRDefault="00390217"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w:t>
      </w:r>
      <w:r w:rsidR="00C865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Step, </w:t>
      </w:r>
      <w:r w:rsidR="00C86560">
        <w:rPr>
          <w:rFonts w:ascii="Garamond" w:hAnsi="Garamond" w:cs="Segoe UI"/>
          <w:color w:val="000000" w:themeColor="text1"/>
          <w:shd w:val="clear" w:color="auto" w:fill="FFFFFF"/>
        </w:rPr>
        <w:t>Ursvik,</w:t>
      </w:r>
      <w:r w:rsidR="0075660B">
        <w:rPr>
          <w:rFonts w:ascii="Garamond" w:hAnsi="Garamond" w:cs="Segoe UI"/>
          <w:color w:val="000000" w:themeColor="text1"/>
          <w:shd w:val="clear" w:color="auto" w:fill="FFFFFF"/>
        </w:rPr>
        <w:t xml:space="preserve"> Salahdine El Ghorfi</w:t>
      </w:r>
    </w:p>
    <w:p w14:paraId="4AD45F69" w14:textId="77777777" w:rsidR="00793CD1" w:rsidRDefault="00793CD1" w:rsidP="00793CD1">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CAEFB5A" w14:textId="4F6AAF50" w:rsidR="00793CD1" w:rsidRPr="00802AD5" w:rsidRDefault="00793CD1" w:rsidP="00793CD1">
      <w:pPr>
        <w:pStyle w:val="NoSpacing"/>
        <w:numPr>
          <w:ilvl w:val="1"/>
          <w:numId w:val="56"/>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17.00, Dance Step, Ursvik, Salahdine El Ghorfi</w:t>
      </w:r>
    </w:p>
    <w:p w14:paraId="122FD6E5" w14:textId="2887EB92" w:rsidR="00390217" w:rsidRDefault="00A97A61" w:rsidP="00793CD1">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15, Dance Aerobic, Odenplan, Per Markusson</w:t>
      </w:r>
    </w:p>
    <w:p w14:paraId="25B75B21" w14:textId="20A2558E" w:rsidR="00176623" w:rsidRDefault="00176623" w:rsidP="00176623">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w:t>
      </w:r>
      <w:r w:rsidR="00793CD1">
        <w:rPr>
          <w:rFonts w:ascii="Garamond" w:hAnsi="Garamond" w:cs="Segoe UI"/>
          <w:color w:val="000000" w:themeColor="text1"/>
          <w:shd w:val="clear" w:color="auto" w:fill="FFFFFF"/>
        </w:rPr>
        <w:t>0</w:t>
      </w:r>
      <w:r>
        <w:rPr>
          <w:rFonts w:ascii="Garamond" w:hAnsi="Garamond" w:cs="Segoe UI"/>
          <w:color w:val="000000" w:themeColor="text1"/>
          <w:shd w:val="clear" w:color="auto" w:fill="FFFFFF"/>
        </w:rPr>
        <w:t>0, Dance Aerobic, Hötorget, Johan Eklund fd Igetoft</w:t>
      </w:r>
    </w:p>
    <w:p w14:paraId="778693D1" w14:textId="77777777" w:rsidR="00E040F2" w:rsidRDefault="00E040F2" w:rsidP="00E040F2">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NoSpacing"/>
        <w:rPr>
          <w:rFonts w:ascii="Garamond" w:hAnsi="Garamond" w:cs="Segoe UI"/>
          <w:color w:val="000000" w:themeColor="text1"/>
          <w:shd w:val="clear" w:color="auto" w:fill="FFFFFF"/>
        </w:rPr>
      </w:pPr>
    </w:p>
    <w:p w14:paraId="3CA3AE03" w14:textId="77777777" w:rsidR="00FC1BB2" w:rsidRPr="00F000C3"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w:t>
      </w:r>
      <w:r w:rsidRPr="00802AD5">
        <w:rPr>
          <w:rFonts w:eastAsia="Times New Roman"/>
          <w:color w:val="000000" w:themeColor="text1"/>
          <w:lang w:val="en-GB"/>
        </w:rPr>
        <w:t xml:space="preserve">Hälsningar SJ </w:t>
      </w:r>
      <w:r w:rsidRPr="00802AD5">
        <w:rPr>
          <w:rFonts w:eastAsia="Times New Roman"/>
          <w:color w:val="000000" w:themeColor="text1"/>
          <w:lang w:val="en-GB"/>
        </w:rPr>
        <w:br/>
      </w:r>
      <w:r w:rsidRPr="00802AD5">
        <w:rPr>
          <w:rFonts w:eastAsia="Times New Roman"/>
          <w:color w:val="000000" w:themeColor="text1"/>
          <w:lang w:val="en-GB"/>
        </w:rPr>
        <w:br/>
        <w:t xml:space="preserve">We would like to inform you of changes for your journey by train 436. </w:t>
      </w:r>
      <w:r w:rsidRPr="00F000C3">
        <w:rPr>
          <w:rFonts w:eastAsia="Times New Roman"/>
          <w:color w:val="000000" w:themeColor="text1"/>
        </w:rPr>
        <w:t>For more information, please visit sj.se/en/traffic-info.</w:t>
      </w:r>
    </w:p>
    <w:p w14:paraId="352098CE"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NoSpacing"/>
        <w:rPr>
          <w:rFonts w:ascii="Garamond" w:hAnsi="Garamond" w:cs="Segoe UI"/>
          <w:color w:val="000000" w:themeColor="text1"/>
          <w:shd w:val="clear" w:color="auto" w:fill="FFFFFF"/>
        </w:rPr>
      </w:pPr>
    </w:p>
    <w:p w14:paraId="23480FA1" w14:textId="094F9581"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NoSpacing"/>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NoSpacing"/>
        <w:rPr>
          <w:rFonts w:ascii="Garamond" w:hAnsi="Garamond" w:cs="Segoe UI"/>
          <w:color w:val="000000" w:themeColor="text1"/>
          <w:shd w:val="clear" w:color="auto" w:fill="FFFFFF"/>
        </w:rPr>
      </w:pPr>
    </w:p>
    <w:p w14:paraId="04A32199" w14:textId="7EA0F1C2" w:rsidR="00B9233C" w:rsidRPr="00502F2A" w:rsidRDefault="00B9233C"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94" w:history="1">
        <w:r w:rsidR="00EA5A95" w:rsidRPr="00502F2A">
          <w:rPr>
            <w:rStyle w:val="Hyperli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NoSpacing"/>
        <w:rPr>
          <w:rFonts w:ascii="Garamond" w:hAnsi="Garamond" w:cs="Segoe UI"/>
          <w:color w:val="000000" w:themeColor="text1"/>
          <w:shd w:val="clear" w:color="auto" w:fill="FFFFFF"/>
        </w:rPr>
      </w:pPr>
    </w:p>
    <w:p w14:paraId="0959E313"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4560ED" w:rsidP="000D7985">
      <w:pPr>
        <w:pStyle w:val="NoSpacing"/>
        <w:rPr>
          <w:rFonts w:ascii="Garamond" w:hAnsi="Garamond" w:cs="Segoe UI"/>
          <w:color w:val="000000" w:themeColor="text1"/>
          <w:shd w:val="clear" w:color="auto" w:fill="FFFFFF"/>
        </w:rPr>
      </w:pPr>
      <w:hyperlink r:id="rId95" w:history="1">
        <w:r w:rsidR="000D7985" w:rsidRPr="00502F2A">
          <w:rPr>
            <w:rStyle w:val="Hyperli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NoSpacing"/>
        <w:rPr>
          <w:rFonts w:ascii="Garamond" w:hAnsi="Garamond" w:cs="Segoe UI"/>
          <w:color w:val="000000" w:themeColor="text1"/>
          <w:shd w:val="clear" w:color="auto" w:fill="FFFFFF"/>
        </w:rPr>
      </w:pPr>
    </w:p>
    <w:p w14:paraId="297575D9" w14:textId="27B14499" w:rsidR="00C917E4" w:rsidRPr="00502F2A" w:rsidRDefault="00C917E4" w:rsidP="00E673C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NoSpacing"/>
        <w:rPr>
          <w:rStyle w:val="Hyperlink"/>
          <w:rFonts w:ascii="Segoe UI" w:hAnsi="Segoe UI" w:cs="Segoe UI"/>
          <w:b/>
          <w:bCs/>
          <w:color w:val="000000" w:themeColor="text1"/>
          <w:bdr w:val="none" w:sz="0" w:space="0" w:color="auto" w:frame="1"/>
        </w:rPr>
      </w:pPr>
      <w:r w:rsidRPr="00502F2A">
        <w:rPr>
          <w:color w:val="000000" w:themeColor="text1"/>
        </w:rPr>
        <w:t xml:space="preserve">Emma Stålenhag: </w:t>
      </w:r>
      <w:hyperlink r:id="rId96" w:history="1">
        <w:r w:rsidRPr="00502F2A">
          <w:rPr>
            <w:rStyle w:val="Hyperli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502F2A">
        <w:rPr>
          <w:rStyle w:val="Hyperli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NoSpacing"/>
        <w:rPr>
          <w:rFonts w:ascii="Garamond" w:hAnsi="Garamond" w:cs="Segoe UI"/>
          <w:color w:val="000000" w:themeColor="text1"/>
          <w:shd w:val="clear" w:color="auto" w:fill="FFFFFF"/>
        </w:rPr>
      </w:pPr>
    </w:p>
    <w:p w14:paraId="5B1CF049" w14:textId="61F347DA" w:rsidR="00DB72F5" w:rsidRPr="00502F2A" w:rsidRDefault="00C44B29"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NoSpacing"/>
        <w:rPr>
          <w:rFonts w:ascii="Garamond" w:hAnsi="Garamond" w:cs="Segoe UI"/>
          <w:color w:val="000000" w:themeColor="text1"/>
          <w:shd w:val="clear" w:color="auto" w:fill="FFFFFF"/>
        </w:rPr>
      </w:pPr>
    </w:p>
    <w:p w14:paraId="2A4BB9DD" w14:textId="77777777" w:rsidR="00045DD2" w:rsidRPr="00502F2A" w:rsidRDefault="00045DD2" w:rsidP="00045DD2">
      <w:pPr>
        <w:pStyle w:val="NormalWe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lastRenderedPageBreak/>
        <w:t>www.adadigital.se</w:t>
      </w:r>
    </w:p>
    <w:p w14:paraId="187F9AF5" w14:textId="77777777" w:rsidR="00045DD2" w:rsidRPr="00502F2A" w:rsidRDefault="00045DD2" w:rsidP="00045D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NoSpacing"/>
        <w:rPr>
          <w:rFonts w:ascii="Garamond" w:hAnsi="Garamond" w:cs="Segoe UI"/>
          <w:color w:val="000000" w:themeColor="text1"/>
          <w:shd w:val="clear" w:color="auto" w:fill="FFFFFF"/>
        </w:rPr>
      </w:pPr>
    </w:p>
    <w:p w14:paraId="0B7636D6" w14:textId="3193C531"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NoSpacing"/>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NoSpacing"/>
        <w:rPr>
          <w:rFonts w:ascii="Garamond" w:hAnsi="Garamond" w:cs="Segoe UI"/>
          <w:color w:val="000000" w:themeColor="text1"/>
          <w:shd w:val="clear" w:color="auto" w:fill="FFFFFF"/>
        </w:rPr>
      </w:pPr>
    </w:p>
    <w:p w14:paraId="6473E75E" w14:textId="07B318E2" w:rsidR="000B34B2" w:rsidRPr="00502F2A" w:rsidRDefault="000B34B2" w:rsidP="0024781D">
      <w:pPr>
        <w:pStyle w:val="NoSpacing"/>
        <w:rPr>
          <w:color w:val="000000" w:themeColor="text1"/>
        </w:rPr>
      </w:pPr>
      <w:r w:rsidRPr="00502F2A">
        <w:rPr>
          <w:rFonts w:ascii="Garamond" w:hAnsi="Garamond" w:cs="Segoe UI"/>
          <w:color w:val="000000" w:themeColor="text1"/>
          <w:shd w:val="clear" w:color="auto" w:fill="FFFFFF"/>
        </w:rPr>
        <w:t xml:space="preserve">Jonna Bornemark: </w:t>
      </w:r>
      <w:hyperlink r:id="rId97" w:tgtFrame="_self" w:history="1">
        <w:r w:rsidRPr="00502F2A">
          <w:rPr>
            <w:rStyle w:val="Hyperlink"/>
            <w:rFonts w:ascii="Verdana" w:hAnsi="Verdana"/>
            <w:b/>
            <w:bCs/>
            <w:color w:val="000000" w:themeColor="text1"/>
          </w:rPr>
          <w:t>Det omätbaras renässans</w:t>
        </w:r>
      </w:hyperlink>
      <w:r w:rsidRPr="00502F2A">
        <w:rPr>
          <w:color w:val="000000" w:themeColor="text1"/>
        </w:rPr>
        <w:t xml:space="preserve">, </w:t>
      </w:r>
      <w:hyperlink r:id="rId98" w:tgtFrame="_self" w:history="1">
        <w:r w:rsidRPr="00502F2A">
          <w:rPr>
            <w:rStyle w:val="Hyperlink"/>
            <w:rFonts w:ascii="Verdana" w:hAnsi="Verdana"/>
            <w:b/>
            <w:bCs/>
            <w:color w:val="000000" w:themeColor="text1"/>
          </w:rPr>
          <w:t>Horisonten finns alltid kvar</w:t>
        </w:r>
      </w:hyperlink>
    </w:p>
    <w:p w14:paraId="5E89DAD3" w14:textId="77777777" w:rsidR="000B34B2" w:rsidRPr="00502F2A" w:rsidRDefault="000B34B2" w:rsidP="0024781D">
      <w:pPr>
        <w:pStyle w:val="NoSpacing"/>
        <w:rPr>
          <w:rFonts w:ascii="Garamond" w:hAnsi="Garamond" w:cs="Segoe UI"/>
          <w:color w:val="000000" w:themeColor="text1"/>
          <w:shd w:val="clear" w:color="auto" w:fill="FFFFFF"/>
        </w:rPr>
      </w:pPr>
    </w:p>
    <w:p w14:paraId="301B3C23" w14:textId="7026FAD8" w:rsidR="0024781D" w:rsidRPr="00502F2A" w:rsidRDefault="0024781D"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NoSpacing"/>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NoSpacing"/>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NoSpacing"/>
        <w:rPr>
          <w:rFonts w:ascii="Segoe UI" w:hAnsi="Segoe UI" w:cs="Segoe UI"/>
          <w:b/>
          <w:bCs/>
          <w:color w:val="000000" w:themeColor="text1"/>
          <w:shd w:val="clear" w:color="auto" w:fill="FFFFFF"/>
        </w:rPr>
      </w:pPr>
    </w:p>
    <w:p w14:paraId="349B6DB0" w14:textId="207DF856" w:rsidR="00090F9F" w:rsidRPr="00502F2A" w:rsidRDefault="00090F9F" w:rsidP="00090F9F">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NoSpacing"/>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lastRenderedPageBreak/>
        <w:t>Motorcykelboots</w:t>
      </w:r>
    </w:p>
    <w:p w14:paraId="25DCC362" w14:textId="77777777" w:rsidR="00090F9F" w:rsidRPr="00502F2A" w:rsidRDefault="00090F9F" w:rsidP="00792E4C">
      <w:pPr>
        <w:pStyle w:val="NoSpacing"/>
        <w:rPr>
          <w:rFonts w:ascii="Segoe UI" w:hAnsi="Segoe UI" w:cs="Segoe UI"/>
          <w:b/>
          <w:bCs/>
          <w:color w:val="000000" w:themeColor="text1"/>
          <w:shd w:val="clear" w:color="auto" w:fill="FFFFFF"/>
        </w:rPr>
      </w:pPr>
    </w:p>
    <w:p w14:paraId="6CC74B2A" w14:textId="5017386E" w:rsidR="00090F9F" w:rsidRPr="00502F2A" w:rsidRDefault="00090F9F" w:rsidP="00792E4C">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NoSpacing"/>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502F2A" w:rsidRDefault="002164A3" w:rsidP="00603493">
      <w:pPr>
        <w:pStyle w:val="NoSpacing"/>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NoSpacing"/>
        <w:rPr>
          <w:rFonts w:ascii="SJ" w:eastAsia="Times New Roman" w:hAnsi="SJ"/>
          <w:color w:val="000000" w:themeColor="text1"/>
          <w:sz w:val="21"/>
          <w:szCs w:val="21"/>
        </w:rPr>
      </w:pPr>
    </w:p>
    <w:p w14:paraId="32B48F5D" w14:textId="2BE9CF37" w:rsidR="00625969" w:rsidRPr="00502F2A" w:rsidRDefault="00625969"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NoSpacing"/>
        <w:rPr>
          <w:rFonts w:ascii="Garamond" w:hAnsi="Garamond" w:cs="Times New Roman"/>
          <w:color w:val="000000" w:themeColor="text1"/>
        </w:rPr>
      </w:pPr>
    </w:p>
    <w:p w14:paraId="718971B9" w14:textId="590A2F48" w:rsidR="007F2948" w:rsidRPr="00502F2A" w:rsidRDefault="007F2948" w:rsidP="00603493">
      <w:pPr>
        <w:pStyle w:val="NoSpacing"/>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NoSpacing"/>
        <w:rPr>
          <w:rFonts w:ascii="Garamond" w:hAnsi="Garamond" w:cs="Times New Roman"/>
          <w:color w:val="000000" w:themeColor="text1"/>
        </w:rPr>
      </w:pPr>
    </w:p>
    <w:p w14:paraId="6D5C35C7" w14:textId="51761C65" w:rsidR="00FE111D" w:rsidRPr="00502F2A" w:rsidRDefault="00FE111D" w:rsidP="00316EDA">
      <w:pPr>
        <w:pStyle w:val="NoSpacing"/>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NoSpacing"/>
        <w:rPr>
          <w:rFonts w:ascii="Garamond" w:hAnsi="Garamond" w:cs="Times New Roman"/>
          <w:color w:val="000000" w:themeColor="text1"/>
        </w:rPr>
      </w:pPr>
    </w:p>
    <w:p w14:paraId="75B19729" w14:textId="4ADE5EA0" w:rsidR="005A1C4F" w:rsidRPr="00502F2A" w:rsidRDefault="005A1C4F" w:rsidP="005A1C4F">
      <w:pPr>
        <w:pStyle w:val="NoSpacing"/>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NoSpacing"/>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lastRenderedPageBreak/>
        <w:t>Battle Royal</w:t>
      </w:r>
    </w:p>
    <w:p w14:paraId="1CE374BE" w14:textId="27D8F020"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NoSpacing"/>
        <w:rPr>
          <w:rFonts w:ascii="Garamond" w:hAnsi="Garamond" w:cs="Times New Roman"/>
          <w:color w:val="000000" w:themeColor="text1"/>
        </w:rPr>
      </w:pPr>
    </w:p>
    <w:p w14:paraId="071472F4" w14:textId="51553F23" w:rsidR="00DC3058" w:rsidRPr="00802AD5" w:rsidRDefault="00DC3058"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ngular Cannot find module ’rxjs-compat/Observable’</w:t>
      </w:r>
    </w:p>
    <w:p w14:paraId="395B68D1" w14:textId="083C47B0" w:rsidR="006D46B8" w:rsidRPr="00802AD5" w:rsidRDefault="006D46B8" w:rsidP="001A5484">
      <w:pPr>
        <w:pStyle w:val="NoSpacing"/>
        <w:rPr>
          <w:rFonts w:ascii="Garamond" w:hAnsi="Garamond" w:cs="Times New Roman"/>
          <w:color w:val="000000" w:themeColor="text1"/>
          <w:lang w:val="en-GB"/>
        </w:rPr>
      </w:pPr>
    </w:p>
    <w:p w14:paraId="0B96E2B0" w14:textId="4EF111F4" w:rsidR="00B55041" w:rsidRPr="00802AD5" w:rsidRDefault="00B5504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ng-book The Complete Book on Angular 8</w:t>
      </w:r>
    </w:p>
    <w:p w14:paraId="657DA0F5" w14:textId="77777777" w:rsidR="00B55041" w:rsidRPr="00802AD5" w:rsidRDefault="00B55041" w:rsidP="001A5484">
      <w:pPr>
        <w:pStyle w:val="NoSpacing"/>
        <w:rPr>
          <w:rFonts w:ascii="Garamond" w:hAnsi="Garamond" w:cs="Times New Roman"/>
          <w:color w:val="000000" w:themeColor="text1"/>
          <w:lang w:val="en-GB"/>
        </w:rPr>
      </w:pPr>
    </w:p>
    <w:p w14:paraId="36403F8D" w14:textId="368AAA5F" w:rsidR="00D21B71" w:rsidRPr="00802AD5" w:rsidRDefault="00D21B7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h;*.c;*.cs;*.gppg;*.gplex;*.asm;*.*</w:t>
      </w:r>
    </w:p>
    <w:p w14:paraId="05CC8976" w14:textId="012673BB" w:rsidR="00D21B71" w:rsidRPr="00802AD5" w:rsidRDefault="004560ED" w:rsidP="001A5484">
      <w:pPr>
        <w:pStyle w:val="NoSpacing"/>
        <w:rPr>
          <w:rFonts w:ascii="Courier New" w:hAnsi="Courier New" w:cs="Courier New"/>
          <w:color w:val="000000" w:themeColor="text1"/>
          <w:sz w:val="31"/>
          <w:szCs w:val="31"/>
          <w:lang w:val="en-GB"/>
        </w:rPr>
      </w:pPr>
      <w:hyperlink r:id="rId99" w:history="1">
        <w:r w:rsidR="00C46633" w:rsidRPr="00802AD5">
          <w:rPr>
            <w:rStyle w:val="Hyperlink"/>
            <w:rFonts w:ascii="Courier New" w:hAnsi="Courier New" w:cs="Courier New"/>
            <w:color w:val="000000" w:themeColor="text1"/>
            <w:sz w:val="31"/>
            <w:szCs w:val="31"/>
            <w:lang w:val="en-GB"/>
          </w:rPr>
          <w:t>https://github.com/shyamseshadri/angular-up-and-running</w:t>
        </w:r>
      </w:hyperlink>
    </w:p>
    <w:p w14:paraId="2712267E" w14:textId="35C18533" w:rsidR="005B6206" w:rsidRPr="00802AD5" w:rsidRDefault="005B6206" w:rsidP="001A5484">
      <w:pPr>
        <w:pStyle w:val="NoSpacing"/>
        <w:rPr>
          <w:rFonts w:ascii="Garamond" w:hAnsi="Garamond" w:cs="Times New Roman"/>
          <w:color w:val="000000" w:themeColor="text1"/>
          <w:lang w:val="en-GB"/>
        </w:rPr>
      </w:pPr>
    </w:p>
    <w:p w14:paraId="4C1272EE" w14:textId="77777777" w:rsidR="00513B3D" w:rsidRPr="00502F2A" w:rsidRDefault="00513B3D" w:rsidP="00B5325C">
      <w:pPr>
        <w:pStyle w:val="ListParagraph"/>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4560ED" w:rsidP="00B5325C">
      <w:pPr>
        <w:pStyle w:val="ListParagraph"/>
        <w:numPr>
          <w:ilvl w:val="2"/>
          <w:numId w:val="34"/>
        </w:numPr>
        <w:rPr>
          <w:rFonts w:ascii="Garamond" w:hAnsi="Garamond" w:cs="Times New Roman"/>
          <w:color w:val="000000" w:themeColor="text1"/>
          <w:u w:val="single"/>
        </w:rPr>
      </w:pPr>
      <w:hyperlink r:id="rId100" w:history="1">
        <w:r w:rsidR="00513B3D" w:rsidRPr="00502F2A">
          <w:rPr>
            <w:rStyle w:val="Hyperlink"/>
            <w:rFonts w:ascii="Garamond" w:hAnsi="Garamond" w:cs="Times New Roman"/>
            <w:color w:val="000000" w:themeColor="text1"/>
          </w:rPr>
          <w:t>stefan12_34@outlook.com</w:t>
        </w:r>
      </w:hyperlink>
    </w:p>
    <w:p w14:paraId="116AECC4" w14:textId="58288963" w:rsidR="00F31ECB" w:rsidRPr="00502F2A" w:rsidRDefault="00F31ECB" w:rsidP="001A5484">
      <w:pPr>
        <w:pStyle w:val="NoSpacing"/>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NoSpacing"/>
        <w:rPr>
          <w:rFonts w:ascii="Garamond" w:hAnsi="Garamond" w:cs="Times New Roman"/>
          <w:color w:val="000000" w:themeColor="text1"/>
        </w:rPr>
      </w:pPr>
    </w:p>
    <w:p w14:paraId="6B30AC7A" w14:textId="73877CE0" w:rsidR="00C82CCD" w:rsidRPr="00502F2A" w:rsidRDefault="00C82CCD" w:rsidP="001A5484">
      <w:pPr>
        <w:pStyle w:val="NoSpacing"/>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NoSpacing"/>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NoSpacing"/>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lastRenderedPageBreak/>
        <w:t>Tre dagar/vecka, 6 h/dag.</w:t>
      </w:r>
    </w:p>
    <w:p w14:paraId="115E375E"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NoSpacing"/>
        <w:rPr>
          <w:rFonts w:ascii="Garamond" w:hAnsi="Garamond" w:cs="Times New Roman"/>
          <w:color w:val="000000" w:themeColor="text1"/>
        </w:rPr>
      </w:pPr>
    </w:p>
    <w:p w14:paraId="0B283A6E" w14:textId="4B206357" w:rsidR="001E5D85" w:rsidRPr="00502F2A" w:rsidRDefault="001E5D85" w:rsidP="00392C38">
      <w:pPr>
        <w:pStyle w:val="NoSpacing"/>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NoSpacing"/>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4560ED" w:rsidP="00513B3D">
      <w:pPr>
        <w:pStyle w:val="NoSpacing"/>
        <w:numPr>
          <w:ilvl w:val="0"/>
          <w:numId w:val="23"/>
        </w:numPr>
        <w:rPr>
          <w:rFonts w:ascii="Garamond" w:hAnsi="Garamond"/>
          <w:color w:val="000000" w:themeColor="text1"/>
        </w:rPr>
      </w:pPr>
      <w:hyperlink r:id="rId101" w:history="1">
        <w:r w:rsidR="00655812" w:rsidRPr="00502F2A">
          <w:rPr>
            <w:rStyle w:val="Hyperlink"/>
            <w:rFonts w:ascii="Garamond" w:hAnsi="Garamond"/>
            <w:color w:val="000000" w:themeColor="text1"/>
            <w:u w:val="none"/>
          </w:rPr>
          <w:t>Åsa Ottenäs</w:t>
        </w:r>
      </w:hyperlink>
    </w:p>
    <w:p w14:paraId="441CE486" w14:textId="77777777" w:rsidR="00694348" w:rsidRPr="00502F2A" w:rsidRDefault="004560ED" w:rsidP="00513B3D">
      <w:pPr>
        <w:pStyle w:val="NoSpacing"/>
        <w:numPr>
          <w:ilvl w:val="0"/>
          <w:numId w:val="23"/>
        </w:numPr>
        <w:rPr>
          <w:rFonts w:ascii="Garamond" w:hAnsi="Garamond"/>
          <w:color w:val="000000" w:themeColor="text1"/>
        </w:rPr>
      </w:pPr>
      <w:hyperlink r:id="rId102" w:history="1">
        <w:r w:rsidR="00694348" w:rsidRPr="00502F2A">
          <w:rPr>
            <w:rStyle w:val="Hyperlink"/>
            <w:rFonts w:ascii="Garamond" w:hAnsi="Garamond"/>
            <w:color w:val="000000" w:themeColor="text1"/>
            <w:u w:val="none"/>
          </w:rPr>
          <w:t>Helen Persson</w:t>
        </w:r>
      </w:hyperlink>
    </w:p>
    <w:p w14:paraId="24F9E64A" w14:textId="43EE7708" w:rsidR="00655812" w:rsidRPr="00502F2A" w:rsidRDefault="004560ED" w:rsidP="00513B3D">
      <w:pPr>
        <w:pStyle w:val="NoSpacing"/>
        <w:numPr>
          <w:ilvl w:val="0"/>
          <w:numId w:val="23"/>
        </w:numPr>
        <w:rPr>
          <w:rFonts w:ascii="Garamond" w:hAnsi="Garamond"/>
          <w:color w:val="000000" w:themeColor="text1"/>
        </w:rPr>
      </w:pPr>
      <w:hyperlink r:id="rId103" w:history="1">
        <w:r w:rsidR="00655812" w:rsidRPr="00502F2A">
          <w:rPr>
            <w:rStyle w:val="Hyperlink"/>
            <w:rFonts w:ascii="Garamond" w:hAnsi="Garamond"/>
            <w:color w:val="000000" w:themeColor="text1"/>
            <w:u w:val="none"/>
          </w:rPr>
          <w:t>Anna Dahlman</w:t>
        </w:r>
      </w:hyperlink>
    </w:p>
    <w:p w14:paraId="63DF8869" w14:textId="77777777" w:rsidR="007A4F7C" w:rsidRPr="00502F2A" w:rsidRDefault="007A4F7C" w:rsidP="00392C38">
      <w:pPr>
        <w:pStyle w:val="NoSpacing"/>
        <w:rPr>
          <w:rFonts w:ascii="Garamond" w:hAnsi="Garamond" w:cs="Times New Roman"/>
          <w:color w:val="000000" w:themeColor="text1"/>
        </w:rPr>
      </w:pPr>
    </w:p>
    <w:p w14:paraId="411F7102" w14:textId="7B14B137" w:rsidR="001E00D1" w:rsidRPr="00502F2A" w:rsidRDefault="0085438A" w:rsidP="00392C38">
      <w:pPr>
        <w:pStyle w:val="NoSpacing"/>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NoSpacing"/>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NoSpacing"/>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lastRenderedPageBreak/>
        <w:t xml:space="preserve">Klockmäster: </w:t>
      </w:r>
      <w:r w:rsidRPr="00502F2A">
        <w:rPr>
          <w:rStyle w:val="Strong"/>
          <w:rFonts w:ascii="&amp;quot" w:hAnsi="&amp;quot"/>
          <w:color w:val="000000" w:themeColor="text1"/>
          <w:sz w:val="48"/>
          <w:szCs w:val="48"/>
        </w:rPr>
        <w:t>iuas6Za</w:t>
      </w:r>
    </w:p>
    <w:p w14:paraId="0D87B912" w14:textId="70CD9471" w:rsidR="000B1E93" w:rsidRPr="00502F2A" w:rsidRDefault="000B1E93" w:rsidP="004843CE">
      <w:pPr>
        <w:pStyle w:val="NoSpacing"/>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Default="00BD55A4"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51841597" w14:textId="4739C0EB" w:rsidR="00AA3DF8" w:rsidRDefault="00AA3DF8"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Scream, Royal</w:t>
      </w:r>
    </w:p>
    <w:p w14:paraId="0AF5BCCC" w14:textId="71A61123" w:rsidR="00AB34A7" w:rsidRPr="00502F2A" w:rsidRDefault="00DF180A"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 xml:space="preserve">Moonfall, </w:t>
      </w:r>
      <w:r w:rsidR="00AA3DF8">
        <w:rPr>
          <w:rFonts w:ascii="Garamond" w:hAnsi="Garamond" w:cs="Times New Roman"/>
          <w:color w:val="000000" w:themeColor="text1"/>
        </w:rPr>
        <w:t>6 januari, 2022</w:t>
      </w:r>
    </w:p>
    <w:p w14:paraId="79BA8DAA" w14:textId="77777777" w:rsidR="000B1E93" w:rsidRPr="00502F2A" w:rsidRDefault="000B1E93" w:rsidP="000B1E93">
      <w:pPr>
        <w:pStyle w:val="NoSpacing"/>
        <w:rPr>
          <w:rFonts w:ascii="Garamond" w:hAnsi="Garamond" w:cs="Times New Roman"/>
          <w:color w:val="000000" w:themeColor="text1"/>
        </w:rPr>
      </w:pPr>
    </w:p>
    <w:p w14:paraId="75527186" w14:textId="6AE48061" w:rsidR="00CB704F" w:rsidRPr="00502F2A" w:rsidRDefault="00CB704F" w:rsidP="00392C38">
      <w:pPr>
        <w:pStyle w:val="NoSpacing"/>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NoSpacing"/>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NoSpacing"/>
        <w:rPr>
          <w:rFonts w:ascii="Garamond" w:hAnsi="Garamond" w:cs="Times New Roman"/>
          <w:color w:val="000000" w:themeColor="text1"/>
        </w:rPr>
      </w:pPr>
    </w:p>
    <w:p w14:paraId="3CAB341C" w14:textId="4366E65D" w:rsidR="009648C9" w:rsidRPr="00502F2A" w:rsidRDefault="009648C9" w:rsidP="00392C38">
      <w:pPr>
        <w:pStyle w:val="NoSpacing"/>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NoSpacing"/>
        <w:rPr>
          <w:rFonts w:ascii="Garamond" w:hAnsi="Garamond" w:cs="Times New Roman"/>
          <w:color w:val="000000" w:themeColor="text1"/>
        </w:rPr>
      </w:pPr>
    </w:p>
    <w:p w14:paraId="7FDF1044" w14:textId="6E8360A4" w:rsidR="00842485" w:rsidRPr="00502F2A" w:rsidRDefault="00C82CCD" w:rsidP="00392C38">
      <w:pPr>
        <w:pStyle w:val="NoSpacing"/>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NoSpacing"/>
        <w:rPr>
          <w:rFonts w:ascii="Garamond" w:hAnsi="Garamond" w:cs="Times New Roman"/>
          <w:color w:val="000000" w:themeColor="text1"/>
        </w:rPr>
      </w:pPr>
    </w:p>
    <w:p w14:paraId="511822FB" w14:textId="40606D10" w:rsidR="0060166A" w:rsidRPr="00502F2A" w:rsidRDefault="00206D72" w:rsidP="001A5484">
      <w:pPr>
        <w:pStyle w:val="NoSpacing"/>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NoSpacing"/>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lastRenderedPageBreak/>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802AD5" w:rsidRDefault="000D1B9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C++ Developer, DEK Technologies, Kista, 24036483</w:t>
      </w:r>
    </w:p>
    <w:p w14:paraId="4B9659ED" w14:textId="740344BD" w:rsidR="006262E4" w:rsidRPr="00502F2A" w:rsidRDefault="006262E4" w:rsidP="00513B3D">
      <w:pPr>
        <w:pStyle w:val="NoSpacing"/>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802AD5" w:rsidRDefault="00101FA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Technical Specialist, H</w:t>
      </w:r>
      <w:r w:rsidR="000D53D5" w:rsidRPr="00802AD5">
        <w:rPr>
          <w:rFonts w:ascii="Garamond" w:hAnsi="Garamond"/>
          <w:color w:val="000000" w:themeColor="text1"/>
          <w:lang w:val="en-GB"/>
        </w:rPr>
        <w:t>CL</w:t>
      </w:r>
      <w:r w:rsidRPr="00802AD5">
        <w:rPr>
          <w:rFonts w:ascii="Garamond" w:hAnsi="Garamond"/>
          <w:color w:val="000000" w:themeColor="text1"/>
          <w:lang w:val="en-GB"/>
        </w:rPr>
        <w:t xml:space="preserve"> Technologies Sweden AB, Stockholm, </w:t>
      </w:r>
      <w:r w:rsidR="00021C79" w:rsidRPr="00802AD5">
        <w:rPr>
          <w:rFonts w:ascii="Garamond" w:hAnsi="Garamond"/>
          <w:color w:val="000000" w:themeColor="text1"/>
          <w:lang w:val="en-GB"/>
        </w:rPr>
        <w:t>24063324</w:t>
      </w:r>
    </w:p>
    <w:p w14:paraId="73C4DA0E" w14:textId="2D8E9460" w:rsidR="001B7E69" w:rsidRPr="00802AD5" w:rsidRDefault="00077EA4"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C++ </w:t>
      </w:r>
      <w:r w:rsidR="0017379F" w:rsidRPr="00802AD5">
        <w:rPr>
          <w:rFonts w:ascii="Garamond" w:hAnsi="Garamond"/>
          <w:color w:val="000000" w:themeColor="text1"/>
          <w:lang w:val="en-GB"/>
        </w:rPr>
        <w:t>G</w:t>
      </w:r>
      <w:r w:rsidRPr="00802AD5">
        <w:rPr>
          <w:rFonts w:ascii="Garamond" w:hAnsi="Garamond"/>
          <w:color w:val="000000" w:themeColor="text1"/>
          <w:lang w:val="en-GB"/>
        </w:rPr>
        <w:t xml:space="preserve">ame </w:t>
      </w:r>
      <w:r w:rsidR="0017379F" w:rsidRPr="00802AD5">
        <w:rPr>
          <w:rFonts w:ascii="Garamond" w:hAnsi="Garamond"/>
          <w:color w:val="000000" w:themeColor="text1"/>
          <w:lang w:val="en-GB"/>
        </w:rPr>
        <w:t>D</w:t>
      </w:r>
      <w:r w:rsidRPr="00802AD5">
        <w:rPr>
          <w:rFonts w:ascii="Garamond" w:hAnsi="Garamond"/>
          <w:color w:val="000000" w:themeColor="text1"/>
          <w:lang w:val="en-GB"/>
        </w:rPr>
        <w:t>eveloper, King, Stockholm, 23836282</w:t>
      </w:r>
    </w:p>
    <w:p w14:paraId="42236BDF" w14:textId="22181235" w:rsidR="00021C79" w:rsidRPr="00802AD5" w:rsidRDefault="009B36F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Backend Engineer, Fish</w:t>
      </w:r>
      <w:r w:rsidR="0017379F" w:rsidRPr="00802AD5">
        <w:rPr>
          <w:rFonts w:ascii="Garamond" w:hAnsi="Garamond"/>
          <w:color w:val="000000" w:themeColor="text1"/>
          <w:lang w:val="en-GB"/>
        </w:rPr>
        <w:t>B</w:t>
      </w:r>
      <w:r w:rsidRPr="00802AD5">
        <w:rPr>
          <w:rFonts w:ascii="Garamond" w:hAnsi="Garamond"/>
          <w:color w:val="000000" w:themeColor="text1"/>
          <w:lang w:val="en-GB"/>
        </w:rPr>
        <w:t>rain, Stockholm, 24024622</w:t>
      </w:r>
    </w:p>
    <w:p w14:paraId="56899348" w14:textId="472D3B1F" w:rsidR="00DC186E" w:rsidRPr="00802AD5" w:rsidRDefault="00DC186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Client Developer, FunPlus, Stockholm, 23881520</w:t>
      </w:r>
    </w:p>
    <w:p w14:paraId="138D2FDD" w14:textId="3EB983C7" w:rsidR="009B36FB" w:rsidRPr="00502F2A" w:rsidRDefault="00114CC0" w:rsidP="00513B3D">
      <w:pPr>
        <w:pStyle w:val="NoSpacing"/>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NoSpacing"/>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802AD5" w:rsidRDefault="00D512D2"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Game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lay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rogrammer, Avalanche Studios, </w:t>
      </w:r>
      <w:r w:rsidR="005707E8" w:rsidRPr="00802AD5">
        <w:rPr>
          <w:rFonts w:ascii="Garamond" w:hAnsi="Garamond"/>
          <w:color w:val="000000" w:themeColor="text1"/>
          <w:lang w:val="en-GB"/>
        </w:rPr>
        <w:t xml:space="preserve">Stockholm, </w:t>
      </w:r>
      <w:r w:rsidRPr="00802AD5">
        <w:rPr>
          <w:rFonts w:ascii="Garamond" w:hAnsi="Garamond"/>
          <w:color w:val="000000" w:themeColor="text1"/>
          <w:lang w:val="en-GB"/>
        </w:rPr>
        <w:t>24095275</w:t>
      </w:r>
    </w:p>
    <w:p w14:paraId="64D8C985" w14:textId="711389C8"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iOS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BB7E14F" w14:textId="41DCA34C"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JavaScript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2CC4557" w14:textId="307DC588" w:rsidR="005F1D88" w:rsidRPr="00802AD5" w:rsidRDefault="00FF525E" w:rsidP="00513B3D">
      <w:pPr>
        <w:pStyle w:val="NoSpacing"/>
        <w:numPr>
          <w:ilvl w:val="0"/>
          <w:numId w:val="24"/>
        </w:numPr>
        <w:rPr>
          <w:rFonts w:ascii="Garamond" w:hAnsi="Garamond"/>
          <w:color w:val="000000" w:themeColor="text1"/>
          <w:lang w:val="en-GB"/>
        </w:rPr>
      </w:pPr>
      <w:bookmarkStart w:id="4" w:name="_Hlk43104895"/>
      <w:r w:rsidRPr="00802AD5">
        <w:rPr>
          <w:rFonts w:ascii="Garamond" w:hAnsi="Garamond"/>
          <w:color w:val="000000" w:themeColor="text1"/>
          <w:lang w:val="en-GB"/>
        </w:rPr>
        <w:t>Senior Backend Software Engineer</w:t>
      </w:r>
      <w:bookmarkEnd w:id="4"/>
      <w:r w:rsidRPr="00802AD5">
        <w:rPr>
          <w:rFonts w:ascii="Garamond" w:hAnsi="Garamond"/>
          <w:color w:val="000000" w:themeColor="text1"/>
          <w:lang w:val="en-GB"/>
        </w:rPr>
        <w:t xml:space="preserve">, DICE, Stockholm, </w:t>
      </w:r>
      <w:r w:rsidR="000049B1" w:rsidRPr="00802AD5">
        <w:rPr>
          <w:rFonts w:ascii="Garamond" w:hAnsi="Garamond"/>
          <w:color w:val="000000" w:themeColor="text1"/>
          <w:lang w:val="en-GB"/>
        </w:rPr>
        <w:t>24075628</w:t>
      </w:r>
    </w:p>
    <w:p w14:paraId="640FAFFF" w14:textId="64F152AC" w:rsidR="00103BBF" w:rsidRPr="00802AD5" w:rsidRDefault="00103BBF"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oftware Developer, Engineers</w:t>
      </w:r>
      <w:r w:rsidR="00B83336" w:rsidRPr="00802AD5">
        <w:rPr>
          <w:rFonts w:ascii="Garamond" w:hAnsi="Garamond"/>
          <w:color w:val="000000" w:themeColor="text1"/>
          <w:lang w:val="en-GB"/>
        </w:rPr>
        <w:t xml:space="preserve"> </w:t>
      </w:r>
      <w:r w:rsidRPr="00802AD5">
        <w:rPr>
          <w:rFonts w:ascii="Garamond" w:hAnsi="Garamond"/>
          <w:color w:val="000000" w:themeColor="text1"/>
          <w:lang w:val="en-GB"/>
        </w:rPr>
        <w:t>Only, G</w:t>
      </w:r>
      <w:r w:rsidR="00B83336" w:rsidRPr="00802AD5">
        <w:rPr>
          <w:rFonts w:ascii="Garamond" w:hAnsi="Garamond"/>
          <w:color w:val="000000" w:themeColor="text1"/>
          <w:lang w:val="en-GB"/>
        </w:rPr>
        <w:t>ö</w:t>
      </w:r>
      <w:r w:rsidRPr="00802AD5">
        <w:rPr>
          <w:rFonts w:ascii="Garamond" w:hAnsi="Garamond"/>
          <w:color w:val="000000" w:themeColor="text1"/>
          <w:lang w:val="en-GB"/>
        </w:rPr>
        <w:t>teb</w:t>
      </w:r>
      <w:r w:rsidR="00B83336" w:rsidRPr="00802AD5">
        <w:rPr>
          <w:rFonts w:ascii="Garamond" w:hAnsi="Garamond"/>
          <w:color w:val="000000" w:themeColor="text1"/>
          <w:lang w:val="en-GB"/>
        </w:rPr>
        <w:t>o</w:t>
      </w:r>
      <w:r w:rsidRPr="00802AD5">
        <w:rPr>
          <w:rFonts w:ascii="Garamond" w:hAnsi="Garamond"/>
          <w:color w:val="000000" w:themeColor="text1"/>
          <w:lang w:val="en-GB"/>
        </w:rPr>
        <w:t>rg, 24061361</w:t>
      </w:r>
    </w:p>
    <w:p w14:paraId="45C31F94" w14:textId="30051BD8" w:rsidR="00F32993" w:rsidRPr="00502F2A" w:rsidRDefault="00254F8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NoSpacing"/>
        <w:rPr>
          <w:rFonts w:ascii="Garamond" w:hAnsi="Garamond"/>
          <w:b/>
          <w:bCs/>
          <w:color w:val="000000" w:themeColor="text1"/>
        </w:rPr>
      </w:pPr>
    </w:p>
    <w:p w14:paraId="6D6E0E57" w14:textId="637C6498" w:rsidR="00E64251" w:rsidRDefault="00E64251" w:rsidP="00224AD9">
      <w:pPr>
        <w:pStyle w:val="NoSpacing"/>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NoSpacing"/>
        <w:rPr>
          <w:rFonts w:ascii="Garamond" w:hAnsi="Garamond"/>
          <w:b/>
          <w:bCs/>
          <w:color w:val="000000" w:themeColor="text1"/>
        </w:rPr>
      </w:pPr>
    </w:p>
    <w:p w14:paraId="16BC0EB7" w14:textId="1AFADCC3" w:rsidR="000D7B80" w:rsidRPr="00502F2A" w:rsidRDefault="00224AD9" w:rsidP="00224AD9">
      <w:pPr>
        <w:pStyle w:val="NoSpacing"/>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NoSpacing"/>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NoSpacing"/>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802AD5" w:rsidRDefault="00AB5822"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Fullstack Developer to ASSA ABLOY, Stockholm, 24084523</w:t>
      </w:r>
    </w:p>
    <w:p w14:paraId="2B3E98E7" w14:textId="77777777" w:rsidR="006C67C6" w:rsidRPr="00502F2A" w:rsidRDefault="00034285"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Backend Software Engineer, Nordnet AB, Stockholm, 23855469</w:t>
      </w:r>
    </w:p>
    <w:p w14:paraId="74598586" w14:textId="77777777" w:rsidR="00C93CBF"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Frontend Software Engineer, Nordnet AB, Stockholm</w:t>
      </w:r>
    </w:p>
    <w:p w14:paraId="7DBB0D03" w14:textId="7B429A18" w:rsidR="00C93CBF" w:rsidRPr="00502F2A" w:rsidRDefault="00C93CBF" w:rsidP="00513B3D">
      <w:pPr>
        <w:pStyle w:val="NoSpacing"/>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802AD5" w:rsidRDefault="002E4F6B"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Fullstack .Net </w:t>
      </w:r>
      <w:r w:rsidR="00AF1264" w:rsidRPr="00802AD5">
        <w:rPr>
          <w:rFonts w:ascii="Garamond" w:hAnsi="Garamond"/>
          <w:color w:val="000000" w:themeColor="text1"/>
          <w:lang w:val="en-GB"/>
        </w:rPr>
        <w:t>D</w:t>
      </w:r>
      <w:r w:rsidRPr="00802AD5">
        <w:rPr>
          <w:rFonts w:ascii="Garamond" w:hAnsi="Garamond"/>
          <w:color w:val="000000" w:themeColor="text1"/>
          <w:lang w:val="en-GB"/>
        </w:rPr>
        <w:t>eveloper, Alten IT, Stockholm, 24093131</w:t>
      </w:r>
    </w:p>
    <w:p w14:paraId="1AE7D215" w14:textId="77777777" w:rsidR="0026535A" w:rsidRPr="00502F2A" w:rsidRDefault="00AB541D" w:rsidP="00513B3D">
      <w:pPr>
        <w:pStyle w:val="NoSpacing"/>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NoSpacing"/>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802AD5" w:rsidRDefault="007D6B0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Tools Programmer, Arrowhead Game Studios, Stockholm, 24113836</w:t>
      </w:r>
    </w:p>
    <w:p w14:paraId="6898C88D" w14:textId="77777777" w:rsidR="00AC02DC" w:rsidRPr="00802AD5" w:rsidRDefault="00AC02DC"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Utbildare i spelprogrammering, The Game Assembly, Stockholm, 24094037</w:t>
      </w:r>
    </w:p>
    <w:p w14:paraId="791F20DA" w14:textId="3A8F727F" w:rsidR="00AC02DC" w:rsidRPr="00502F2A" w:rsidRDefault="00AC02DC"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802AD5" w:rsidRDefault="009603A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Senior Backend Software Engineer, Symphony Communication Services Sweden AB, Mjukvaruutvecklare, </w:t>
      </w:r>
      <w:r w:rsidR="00741592" w:rsidRPr="00802AD5">
        <w:rPr>
          <w:rFonts w:ascii="Garamond" w:hAnsi="Garamond"/>
          <w:color w:val="000000" w:themeColor="text1"/>
          <w:lang w:val="en-GB"/>
        </w:rPr>
        <w:t xml:space="preserve">Saab, </w:t>
      </w:r>
      <w:r w:rsidRPr="00802AD5">
        <w:rPr>
          <w:rFonts w:ascii="Garamond" w:hAnsi="Garamond"/>
          <w:color w:val="000000" w:themeColor="text1"/>
          <w:lang w:val="en-GB"/>
        </w:rPr>
        <w:t>Stockholm, 24160924</w:t>
      </w:r>
    </w:p>
    <w:p w14:paraId="14A596DF" w14:textId="51DB1AF3"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802AD5" w:rsidRDefault="00025CCA"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Senior Technical Artist, Unreal Engine, Stockholm, 24123154</w:t>
      </w:r>
    </w:p>
    <w:p w14:paraId="19194154" w14:textId="77777777" w:rsidR="008E790A" w:rsidRPr="00802AD5" w:rsidRDefault="008E790A" w:rsidP="008E790A">
      <w:pPr>
        <w:pStyle w:val="NoSpacing"/>
        <w:rPr>
          <w:rFonts w:ascii="Garamond" w:hAnsi="Garamond"/>
          <w:color w:val="000000" w:themeColor="text1"/>
          <w:shd w:val="clear" w:color="auto" w:fill="FFFFFF"/>
          <w:lang w:val="en-GB"/>
        </w:rPr>
      </w:pPr>
    </w:p>
    <w:p w14:paraId="6656B88C" w14:textId="21216480" w:rsidR="008E790A" w:rsidRPr="00502F2A" w:rsidRDefault="008E790A" w:rsidP="008E790A">
      <w:pPr>
        <w:pStyle w:val="NoSpacing"/>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NoSpacing"/>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NoSpacing"/>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NoSpacing"/>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F000C3" w:rsidRDefault="00DB2A26" w:rsidP="00B5325C">
      <w:pPr>
        <w:pStyle w:val="NoSpacing"/>
        <w:numPr>
          <w:ilvl w:val="0"/>
          <w:numId w:val="37"/>
        </w:numPr>
        <w:rPr>
          <w:rFonts w:ascii="Garamond" w:hAnsi="Garamond"/>
          <w:color w:val="000000" w:themeColor="text1"/>
          <w:lang w:val="nb-NO"/>
        </w:rPr>
      </w:pPr>
      <w:r w:rsidRPr="00F000C3">
        <w:rPr>
          <w:rFonts w:ascii="Garamond" w:hAnsi="Garamond"/>
          <w:color w:val="000000" w:themeColor="text1"/>
          <w:lang w:val="nb-NO"/>
        </w:rPr>
        <w:t>Rektor, Clockwork Skolbemanning Rekrytering</w:t>
      </w:r>
      <w:r w:rsidR="008E622B" w:rsidRPr="00F000C3">
        <w:rPr>
          <w:rFonts w:ascii="Garamond" w:hAnsi="Garamond"/>
          <w:color w:val="000000" w:themeColor="text1"/>
          <w:lang w:val="nb-NO"/>
        </w:rPr>
        <w:t xml:space="preserve"> AB</w:t>
      </w:r>
      <w:r w:rsidRPr="00F000C3">
        <w:rPr>
          <w:rFonts w:ascii="Garamond" w:hAnsi="Garamond"/>
          <w:color w:val="000000" w:themeColor="text1"/>
          <w:lang w:val="nb-NO"/>
        </w:rPr>
        <w:t>, Täby</w:t>
      </w:r>
      <w:r w:rsidR="00A822EC" w:rsidRPr="00F000C3">
        <w:rPr>
          <w:rFonts w:ascii="Garamond" w:hAnsi="Garamond"/>
          <w:color w:val="000000" w:themeColor="text1"/>
          <w:lang w:val="nb-NO"/>
        </w:rPr>
        <w:t>, 24258299</w:t>
      </w:r>
    </w:p>
    <w:p w14:paraId="5E4CF7B6" w14:textId="77777777" w:rsidR="00124E37" w:rsidRPr="00502F2A" w:rsidRDefault="00A822EC"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NoSpacing"/>
        <w:rPr>
          <w:rFonts w:ascii="Garamond" w:hAnsi="Garamond"/>
          <w:color w:val="000000" w:themeColor="text1"/>
        </w:rPr>
      </w:pPr>
    </w:p>
    <w:p w14:paraId="689D61F6" w14:textId="77777777" w:rsidR="00780109" w:rsidRPr="00502F2A" w:rsidRDefault="00780109"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NoSpacing"/>
        <w:rPr>
          <w:rFonts w:ascii="Garamond" w:hAnsi="Garamond"/>
          <w:color w:val="000000" w:themeColor="text1"/>
        </w:rPr>
      </w:pPr>
    </w:p>
    <w:p w14:paraId="1ADDB482"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lastRenderedPageBreak/>
        <w:t>12 oktober</w:t>
      </w:r>
    </w:p>
    <w:p w14:paraId="4E5DD82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Embedded software developer, Knightec, Stockholm, 24299828</w:t>
      </w:r>
    </w:p>
    <w:p w14:paraId="013AB2D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5A4B4B80"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159C629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F000C3" w:rsidRDefault="00E611C7" w:rsidP="00E611C7">
      <w:pPr>
        <w:pStyle w:val="NoSpacing"/>
        <w:numPr>
          <w:ilvl w:val="1"/>
          <w:numId w:val="41"/>
        </w:numPr>
        <w:rPr>
          <w:rFonts w:ascii="Garamond" w:hAnsi="Garamond"/>
          <w:color w:val="000000" w:themeColor="text1"/>
          <w:lang w:val="en-GB"/>
        </w:rPr>
      </w:pPr>
      <w:r w:rsidRPr="00F000C3">
        <w:rPr>
          <w:rFonts w:ascii="Garamond" w:hAnsi="Garamond"/>
          <w:color w:val="000000" w:themeColor="text1"/>
          <w:lang w:val="en-GB"/>
        </w:rPr>
        <w:t>Förstelärare i NO, British Junior Primary, Eskilstuna, 24276536</w:t>
      </w:r>
    </w:p>
    <w:p w14:paraId="6B2DA21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Lead Fullstack Developer - Laravel/PHP, Workbuster AB, Stockholm, 24304349</w:t>
      </w:r>
    </w:p>
    <w:p w14:paraId="50B0C80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28F70692"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802AD5" w:rsidRDefault="00E611C7" w:rsidP="00E611C7">
      <w:pPr>
        <w:pStyle w:val="NoSpacing"/>
        <w:numPr>
          <w:ilvl w:val="1"/>
          <w:numId w:val="41"/>
        </w:numPr>
        <w:ind w:left="1434" w:hanging="357"/>
        <w:rPr>
          <w:rFonts w:ascii="Garamond" w:hAnsi="Garamond"/>
          <w:color w:val="000000" w:themeColor="text1"/>
          <w:shd w:val="clear" w:color="auto" w:fill="FFFFFF"/>
          <w:lang w:val="en-GB"/>
        </w:rPr>
      </w:pPr>
      <w:r w:rsidRPr="00802AD5">
        <w:rPr>
          <w:rFonts w:ascii="Garamond" w:hAnsi="Garamond"/>
          <w:color w:val="000000" w:themeColor="text1"/>
          <w:lang w:val="en-GB"/>
        </w:rPr>
        <w:t>Fullstack Developer, Swedium Global Services AB, Stockholm, 24307880</w:t>
      </w:r>
    </w:p>
    <w:p w14:paraId="2384F3AA"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Fullstack Software Engineer, Kognity, Stockholm, 24306142</w:t>
      </w:r>
    </w:p>
    <w:p w14:paraId="3E8487B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Frontend developer to Talentech, Stockholm, 24307921</w:t>
      </w:r>
    </w:p>
    <w:p w14:paraId="3641FE1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NoSpacing"/>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NoSpacing"/>
        <w:rPr>
          <w:rFonts w:ascii="Garamond" w:hAnsi="Garamond"/>
          <w:color w:val="000000" w:themeColor="text1"/>
        </w:rPr>
      </w:pPr>
    </w:p>
    <w:p w14:paraId="0F09128E"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6EA858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Embedded software developer, Knightec, Stockholm, 24299828</w:t>
      </w:r>
    </w:p>
    <w:p w14:paraId="4B62B836"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2D9A1BDE"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0BB2EC8D" w14:textId="3B1CDD05"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F000C3" w:rsidRDefault="00E611C7" w:rsidP="004D711A">
      <w:pPr>
        <w:pStyle w:val="NoSpacing"/>
        <w:numPr>
          <w:ilvl w:val="0"/>
          <w:numId w:val="47"/>
        </w:numPr>
        <w:rPr>
          <w:rFonts w:ascii="Garamond" w:hAnsi="Garamond"/>
          <w:color w:val="000000" w:themeColor="text1"/>
          <w:lang w:val="en-GB"/>
        </w:rPr>
      </w:pPr>
      <w:r w:rsidRPr="00F000C3">
        <w:rPr>
          <w:rFonts w:ascii="Garamond" w:hAnsi="Garamond"/>
          <w:color w:val="000000" w:themeColor="text1"/>
          <w:lang w:val="en-GB"/>
        </w:rPr>
        <w:t>Förstelärare i NO, British Junior Primary, Eskilstuna, 24276536</w:t>
      </w:r>
    </w:p>
    <w:p w14:paraId="59B1DCE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Lead Fullstack Developer - Laravel/PHP, Workbuster AB, Stockholm, 24304349</w:t>
      </w:r>
    </w:p>
    <w:p w14:paraId="17746C4D"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686B8C67"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802AD5" w:rsidRDefault="00E611C7" w:rsidP="004D711A">
      <w:pPr>
        <w:pStyle w:val="NoSpacing"/>
        <w:numPr>
          <w:ilvl w:val="0"/>
          <w:numId w:val="47"/>
        </w:numPr>
        <w:rPr>
          <w:rFonts w:ascii="Garamond" w:hAnsi="Garamond"/>
          <w:color w:val="000000" w:themeColor="text1"/>
          <w:shd w:val="clear" w:color="auto" w:fill="FFFFFF"/>
          <w:lang w:val="en-GB"/>
        </w:rPr>
      </w:pPr>
      <w:r w:rsidRPr="00802AD5">
        <w:rPr>
          <w:rFonts w:ascii="Garamond" w:hAnsi="Garamond"/>
          <w:color w:val="000000" w:themeColor="text1"/>
          <w:lang w:val="en-GB"/>
        </w:rPr>
        <w:t>Fullstack Developer, Swedium Global Services AB, Stockholm, 24307880</w:t>
      </w:r>
    </w:p>
    <w:p w14:paraId="43FF1CF2"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shd w:val="clear" w:color="auto" w:fill="FFFFFF"/>
          <w:lang w:val="en-GB"/>
        </w:rPr>
        <w:t>Fullstack Software Engineer, Kognity, Stockholm, 24306142</w:t>
      </w:r>
    </w:p>
    <w:p w14:paraId="2D06417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lastRenderedPageBreak/>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NoSpacing"/>
        <w:rPr>
          <w:rFonts w:ascii="Garamond" w:hAnsi="Garamond"/>
          <w:color w:val="000000" w:themeColor="text1"/>
        </w:rPr>
      </w:pPr>
    </w:p>
    <w:p w14:paraId="353158D8" w14:textId="4B6316DA" w:rsidR="005E1DB2" w:rsidRPr="00502F2A" w:rsidRDefault="005E1DB2" w:rsidP="005E1DB2">
      <w:pPr>
        <w:pStyle w:val="NoSpacing"/>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NoSpacing"/>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NoSpacing"/>
        <w:rPr>
          <w:rFonts w:ascii="Garamond" w:hAnsi="Garamond"/>
          <w:color w:val="000000" w:themeColor="text1"/>
        </w:rPr>
      </w:pPr>
    </w:p>
    <w:p w14:paraId="34F64625" w14:textId="4C02A694" w:rsidR="001F4FB4" w:rsidRPr="00502F2A" w:rsidRDefault="001F4FB4" w:rsidP="00081E80">
      <w:pPr>
        <w:pStyle w:val="NoSpacing"/>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NoSpacing"/>
        <w:rPr>
          <w:rFonts w:ascii="Garamond" w:hAnsi="Garamond"/>
          <w:color w:val="000000" w:themeColor="text1"/>
        </w:rPr>
      </w:pPr>
    </w:p>
    <w:p w14:paraId="281F4D8B" w14:textId="1BE8A503"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NoSpacing"/>
        <w:rPr>
          <w:rFonts w:ascii="Garamond" w:hAnsi="Garamond"/>
          <w:color w:val="000000" w:themeColor="text1"/>
        </w:rPr>
      </w:pPr>
    </w:p>
    <w:p w14:paraId="722F8699" w14:textId="20DA51EE" w:rsidR="00790298" w:rsidRPr="00502F2A" w:rsidRDefault="00790298" w:rsidP="00081E80">
      <w:pPr>
        <w:pStyle w:val="NoSpacing"/>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NoSpacing"/>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NoSpacing"/>
        <w:rPr>
          <w:rFonts w:ascii="Garamond" w:hAnsi="Garamond"/>
          <w:color w:val="000000" w:themeColor="text1"/>
        </w:rPr>
      </w:pPr>
    </w:p>
    <w:p w14:paraId="0A23185E" w14:textId="301BB8A3" w:rsidR="00C25254" w:rsidRPr="00802AD5" w:rsidRDefault="00C25254" w:rsidP="00081E80">
      <w:pPr>
        <w:pStyle w:val="NoSpacing"/>
        <w:numPr>
          <w:ilvl w:val="0"/>
          <w:numId w:val="54"/>
        </w:numPr>
        <w:rPr>
          <w:rFonts w:ascii="Garamond" w:hAnsi="Garamond"/>
          <w:color w:val="000000" w:themeColor="text1"/>
          <w:lang w:val="en-GB"/>
        </w:rPr>
      </w:pPr>
      <w:r w:rsidRPr="00802AD5">
        <w:rPr>
          <w:rFonts w:ascii="Garamond" w:hAnsi="Garamond"/>
          <w:color w:val="000000" w:themeColor="text1"/>
          <w:lang w:val="en-GB"/>
        </w:rPr>
        <w:t>C++ Developer, Elias Software HQ, Stockholm, 24364913</w:t>
      </w:r>
    </w:p>
    <w:p w14:paraId="6A69C359" w14:textId="77777777" w:rsidR="00545FCA" w:rsidRPr="00502F2A" w:rsidRDefault="0036426E"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NoSpacing"/>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NoSpacing"/>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NoSpacing"/>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NoSpacing"/>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NoSpacing"/>
        <w:rPr>
          <w:rFonts w:ascii="Garamond" w:hAnsi="Garamond"/>
          <w:color w:val="000000" w:themeColor="text1"/>
        </w:rPr>
      </w:pPr>
    </w:p>
    <w:p w14:paraId="6206A437" w14:textId="06C0EE52" w:rsidR="00BA3DB7" w:rsidRPr="00502F2A" w:rsidRDefault="00BA3DB7" w:rsidP="00DA5574">
      <w:pPr>
        <w:pStyle w:val="NoSpacing"/>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NoSpacing"/>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NoSpacing"/>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NoSpacing"/>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Customer Products Team, 2 Complete Group, Stockholm</w:t>
      </w:r>
    </w:p>
    <w:p w14:paraId="6FB8959D" w14:textId="77777777" w:rsidR="00FD6D85"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Infrastructure &amp; Tools Team, 2 Complete Group, Stockholm</w:t>
      </w:r>
    </w:p>
    <w:p w14:paraId="506C6168" w14:textId="77777777" w:rsidR="00D53C0A" w:rsidRPr="00502F2A" w:rsidRDefault="0063200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802AD5" w:rsidRDefault="00D53C0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Gameplay Programmer</w:t>
      </w:r>
      <w:r w:rsidR="00BB201C" w:rsidRPr="00802AD5">
        <w:rPr>
          <w:rFonts w:ascii="Garamond" w:hAnsi="Garamond"/>
          <w:color w:val="000000" w:themeColor="text1"/>
          <w:shd w:val="clear" w:color="auto" w:fill="FFFFFF"/>
          <w:lang w:val="en-GB"/>
        </w:rPr>
        <w:t xml:space="preserve">, </w:t>
      </w:r>
      <w:r w:rsidRPr="00802AD5">
        <w:rPr>
          <w:rFonts w:ascii="Garamond" w:hAnsi="Garamond"/>
          <w:color w:val="000000" w:themeColor="text1"/>
          <w:shd w:val="clear" w:color="auto" w:fill="FFFFFF"/>
          <w:lang w:val="en-GB"/>
        </w:rPr>
        <w:t>Fall Damage Studio, Stockholm, 24420176</w:t>
      </w:r>
    </w:p>
    <w:p w14:paraId="55527137" w14:textId="4CD4FE0E" w:rsidR="00BB201C" w:rsidRPr="00502F2A" w:rsidRDefault="00BB201C"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lastRenderedPageBreak/>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Software Engineer, Creative Play Embark Studios, Stockholm, 24306020</w:t>
      </w:r>
    </w:p>
    <w:p w14:paraId="7DD07D25" w14:textId="77777777" w:rsidR="0018136C"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Game Programmer, Creative Play Embark Studios, Stockholm, 24306020</w:t>
      </w:r>
    </w:p>
    <w:p w14:paraId="0876FDB6" w14:textId="77777777" w:rsidR="00062EF2" w:rsidRPr="00502F2A" w:rsidRDefault="0018136C"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 xml:space="preserve">C++ </w:t>
      </w:r>
      <w:r w:rsidR="00EB3F74" w:rsidRPr="00802AD5">
        <w:rPr>
          <w:rFonts w:ascii="Garamond" w:hAnsi="Garamond"/>
          <w:color w:val="000000" w:themeColor="text1"/>
          <w:shd w:val="clear" w:color="auto" w:fill="FFFFFF"/>
          <w:lang w:val="en-GB"/>
        </w:rPr>
        <w:t>D</w:t>
      </w:r>
      <w:r w:rsidRPr="00802AD5">
        <w:rPr>
          <w:rFonts w:ascii="Garamond" w:hAnsi="Garamond"/>
          <w:color w:val="000000" w:themeColor="text1"/>
          <w:shd w:val="clear" w:color="auto" w:fill="FFFFFF"/>
          <w:lang w:val="en-GB"/>
        </w:rPr>
        <w:t>eveloper, Blue Eye, Göteborg, 24337186</w:t>
      </w:r>
    </w:p>
    <w:p w14:paraId="3F263EE5" w14:textId="43A4C879"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Developer, Datajob Sweden, Stockholm, 24412187</w:t>
      </w:r>
    </w:p>
    <w:p w14:paraId="4F8694F0" w14:textId="77777777" w:rsidR="00B0670C" w:rsidRPr="00802AD5" w:rsidRDefault="00E51A4F"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Game Developer, Midas Player, Stockholm, 24187435</w:t>
      </w:r>
    </w:p>
    <w:p w14:paraId="683463A2" w14:textId="4FF38B29" w:rsidR="009C45FB" w:rsidRPr="00802AD5" w:rsidRDefault="009C45FB"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802AD5" w:rsidRDefault="00752562"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1 jan, Videointervju, B</w:t>
      </w:r>
      <w:r w:rsidR="00CE199D" w:rsidRPr="00802AD5">
        <w:rPr>
          <w:rFonts w:ascii="Garamond" w:hAnsi="Garamond"/>
          <w:color w:val="000000" w:themeColor="text1"/>
          <w:sz w:val="22"/>
          <w:lang w:val="sv-SE"/>
        </w:rPr>
        <w:t>leking</w:t>
      </w:r>
      <w:r w:rsidR="006B34E4" w:rsidRPr="00802AD5">
        <w:rPr>
          <w:rFonts w:ascii="Garamond" w:hAnsi="Garamond"/>
          <w:color w:val="000000" w:themeColor="text1"/>
          <w:sz w:val="22"/>
          <w:lang w:val="sv-SE"/>
        </w:rPr>
        <w:t>e</w:t>
      </w:r>
      <w:r w:rsidR="00CE199D" w:rsidRPr="00802AD5">
        <w:rPr>
          <w:rFonts w:ascii="Garamond" w:hAnsi="Garamond"/>
          <w:color w:val="000000" w:themeColor="text1"/>
          <w:sz w:val="22"/>
          <w:lang w:val="sv-SE"/>
        </w:rPr>
        <w:t xml:space="preserve"> </w:t>
      </w:r>
      <w:r w:rsidRPr="00802AD5">
        <w:rPr>
          <w:rFonts w:ascii="Garamond" w:hAnsi="Garamond"/>
          <w:color w:val="000000" w:themeColor="text1"/>
          <w:sz w:val="22"/>
          <w:lang w:val="sv-SE"/>
        </w:rPr>
        <w:t>T</w:t>
      </w:r>
      <w:r w:rsidR="00CE199D" w:rsidRPr="00802AD5">
        <w:rPr>
          <w:rFonts w:ascii="Garamond" w:hAnsi="Garamond"/>
          <w:color w:val="000000" w:themeColor="text1"/>
          <w:sz w:val="22"/>
          <w:lang w:val="sv-SE"/>
        </w:rPr>
        <w:t xml:space="preserve">ekniska </w:t>
      </w:r>
      <w:r w:rsidRPr="00802AD5">
        <w:rPr>
          <w:rFonts w:ascii="Garamond" w:hAnsi="Garamond"/>
          <w:color w:val="000000" w:themeColor="text1"/>
          <w:sz w:val="22"/>
          <w:lang w:val="sv-SE"/>
        </w:rPr>
        <w:t>H</w:t>
      </w:r>
      <w:r w:rsidR="00CE199D" w:rsidRPr="00802AD5">
        <w:rPr>
          <w:rFonts w:ascii="Garamond" w:hAnsi="Garamond"/>
          <w:color w:val="000000" w:themeColor="text1"/>
          <w:sz w:val="22"/>
          <w:lang w:val="sv-SE"/>
        </w:rPr>
        <w:t>ögskola</w:t>
      </w:r>
      <w:r w:rsidRPr="00802AD5">
        <w:rPr>
          <w:rFonts w:ascii="Garamond" w:hAnsi="Garamond"/>
          <w:color w:val="000000" w:themeColor="text1"/>
          <w:sz w:val="22"/>
          <w:lang w:val="sv-SE"/>
        </w:rPr>
        <w:t>, Karlskrona</w:t>
      </w:r>
    </w:p>
    <w:p w14:paraId="0DD1E2AB" w14:textId="46E9B1AC" w:rsidR="00A85793" w:rsidRPr="00802AD5" w:rsidRDefault="00A85793"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w:t>
      </w:r>
      <w:r w:rsidR="00864A49" w:rsidRPr="00802AD5">
        <w:rPr>
          <w:rFonts w:ascii="Garamond" w:hAnsi="Garamond"/>
          <w:color w:val="000000" w:themeColor="text1"/>
          <w:sz w:val="22"/>
          <w:lang w:val="sv-SE"/>
        </w:rPr>
        <w:t>1</w:t>
      </w:r>
      <w:r w:rsidRPr="00802AD5">
        <w:rPr>
          <w:rFonts w:ascii="Garamond" w:hAnsi="Garamond"/>
          <w:color w:val="000000" w:themeColor="text1"/>
          <w:sz w:val="22"/>
          <w:lang w:val="sv-SE"/>
        </w:rPr>
        <w:t xml:space="preserve"> jan, Utförde testet Eq-i 2.0 för Capture Innovation, Göteborg</w:t>
      </w:r>
    </w:p>
    <w:p w14:paraId="05CEE958" w14:textId="77777777" w:rsidR="006B5021" w:rsidRPr="00802AD5" w:rsidRDefault="008A4D54" w:rsidP="0029284D">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12 jan, </w:t>
      </w:r>
      <w:r w:rsidR="006B5021" w:rsidRPr="00802AD5">
        <w:rPr>
          <w:rFonts w:ascii="Garamond" w:hAnsi="Garamond"/>
          <w:color w:val="000000" w:themeColor="text1"/>
          <w:sz w:val="22"/>
          <w:lang w:val="sv-SE"/>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802AD5">
        <w:rPr>
          <w:rFonts w:ascii="Garamond" w:hAnsi="Garamond"/>
          <w:color w:val="000000" w:themeColor="text1"/>
          <w:sz w:val="22"/>
          <w:lang w:val="sv-SE"/>
        </w:rPr>
        <w:t>14 jan, Telefon</w:t>
      </w:r>
      <w:r w:rsidR="00B21E5E" w:rsidRPr="00802AD5">
        <w:rPr>
          <w:rFonts w:ascii="Garamond" w:hAnsi="Garamond"/>
          <w:color w:val="000000" w:themeColor="text1"/>
          <w:sz w:val="22"/>
          <w:lang w:val="sv-SE"/>
        </w:rPr>
        <w:t>samtal med Talangjägarna angående ett jobb vid</w:t>
      </w:r>
      <w:r w:rsidRPr="00802AD5">
        <w:rPr>
          <w:rFonts w:ascii="Garamond" w:hAnsi="Garamond"/>
          <w:color w:val="000000" w:themeColor="text1"/>
          <w:sz w:val="22"/>
          <w:lang w:val="sv-SE"/>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802AD5" w:rsidRDefault="00175E2F" w:rsidP="00CE5E1F">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22 jan, </w:t>
      </w:r>
      <w:r w:rsidR="00CE5E1F" w:rsidRPr="00802AD5">
        <w:rPr>
          <w:rFonts w:ascii="Garamond" w:hAnsi="Garamond"/>
          <w:color w:val="000000" w:themeColor="text1"/>
          <w:sz w:val="22"/>
          <w:lang w:val="sv-SE"/>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802AD5" w:rsidRDefault="00852029" w:rsidP="000F62FE">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802AD5" w:rsidRDefault="00F96740" w:rsidP="00F96740">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4" w:history="1">
        <w:r w:rsidRPr="00502F2A">
          <w:rPr>
            <w:rStyle w:val="Hyperlink"/>
            <w:rFonts w:ascii="Garamond" w:hAnsi="Garamond" w:cs="Segoe UI"/>
            <w:color w:val="000000" w:themeColor="text1"/>
            <w:sz w:val="22"/>
            <w:bdr w:val="none" w:sz="0" w:space="0" w:color="auto" w:frame="1"/>
          </w:rPr>
          <w:t>Bolageriet</w:t>
        </w:r>
        <w:r w:rsidR="00E77E5A">
          <w:rPr>
            <w:rStyle w:val="Hyperlink"/>
            <w:rFonts w:ascii="Garamond" w:hAnsi="Garamond" w:cs="Segoe UI"/>
            <w:color w:val="000000" w:themeColor="text1"/>
            <w:sz w:val="22"/>
            <w:bdr w:val="none" w:sz="0" w:space="0" w:color="auto" w:frame="1"/>
          </w:rPr>
          <w:t>,</w:t>
        </w:r>
        <w:r w:rsidRPr="00502F2A">
          <w:rPr>
            <w:rStyle w:val="Hyperli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lastRenderedPageBreak/>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105" w:history="1">
        <w:r w:rsidRPr="00502F2A">
          <w:rPr>
            <w:rStyle w:val="Hyperli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6" w:history="1">
        <w:r w:rsidRPr="00502F2A">
          <w:rPr>
            <w:rStyle w:val="Hyperli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4560ED" w:rsidP="00124C84">
      <w:pPr>
        <w:pStyle w:val="NoSpacing"/>
        <w:numPr>
          <w:ilvl w:val="2"/>
          <w:numId w:val="63"/>
        </w:numPr>
        <w:rPr>
          <w:rFonts w:ascii="Garamond" w:hAnsi="Garamond" w:cs="Segoe UI"/>
          <w:color w:val="000000" w:themeColor="text1"/>
          <w:shd w:val="clear" w:color="auto" w:fill="FFFFFF"/>
        </w:rPr>
      </w:pPr>
      <w:hyperlink r:id="rId107" w:history="1">
        <w:r w:rsidR="00124C84" w:rsidRPr="00AC7A9D">
          <w:rPr>
            <w:rStyle w:val="Hyperlink"/>
            <w:rFonts w:ascii="Roboto" w:hAnsi="Roboto"/>
            <w:sz w:val="20"/>
            <w:szCs w:val="20"/>
            <w:lang w:val="en-GB"/>
          </w:rPr>
          <w:t>krister.arledal@concreteit.se</w:t>
        </w:r>
      </w:hyperlink>
    </w:p>
    <w:p w14:paraId="0E9A750D" w14:textId="77777777" w:rsidR="00124C84" w:rsidRPr="0039549C" w:rsidRDefault="004560ED" w:rsidP="00124C84">
      <w:pPr>
        <w:pStyle w:val="NoSpacing"/>
        <w:numPr>
          <w:ilvl w:val="2"/>
          <w:numId w:val="63"/>
        </w:numPr>
        <w:rPr>
          <w:rFonts w:ascii="Garamond" w:hAnsi="Garamond" w:cs="Segoe UI"/>
          <w:color w:val="000000" w:themeColor="text1"/>
          <w:shd w:val="clear" w:color="auto" w:fill="FFFFFF"/>
        </w:rPr>
      </w:pPr>
      <w:hyperlink r:id="rId108" w:history="1">
        <w:r w:rsidR="00124C84" w:rsidRPr="00AC7A9D">
          <w:rPr>
            <w:rStyle w:val="Hyperli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590B8D66" w:rsidR="00E14E55" w:rsidRPr="00802AD5" w:rsidRDefault="00E14E55" w:rsidP="0016431B">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2</w:t>
      </w:r>
      <w:r w:rsidR="006B7C25" w:rsidRPr="00802AD5">
        <w:rPr>
          <w:rFonts w:ascii="Garamond" w:hAnsi="Garamond"/>
          <w:color w:val="000000" w:themeColor="text1"/>
          <w:sz w:val="22"/>
          <w:lang w:val="sv-SE"/>
        </w:rPr>
        <w:t xml:space="preserve"> feb</w:t>
      </w:r>
      <w:r w:rsidRPr="00802AD5">
        <w:rPr>
          <w:rFonts w:ascii="Garamond" w:hAnsi="Garamond"/>
          <w:color w:val="000000" w:themeColor="text1"/>
          <w:sz w:val="22"/>
          <w:lang w:val="sv-SE"/>
        </w:rPr>
        <w:t xml:space="preserve">, </w:t>
      </w:r>
      <w:r w:rsidR="008F01A2" w:rsidRPr="00802AD5">
        <w:rPr>
          <w:rFonts w:ascii="Garamond" w:hAnsi="Garamond"/>
          <w:color w:val="000000" w:themeColor="text1"/>
          <w:sz w:val="22"/>
          <w:lang w:val="sv-SE"/>
        </w:rPr>
        <w:t>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5E886C2E" w:rsidR="000D5F1F" w:rsidRPr="00802AD5" w:rsidRDefault="000D5F1F" w:rsidP="000D5F1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1 feb, 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2 feb, Telefonsamtal om uppdrag vid IAR systems, Uppsala</w:t>
      </w:r>
    </w:p>
    <w:p w14:paraId="79370C3F" w14:textId="0998DE5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5 feb, Telefonsamtal om uppdrag vid IAR systems, Uppsala</w:t>
      </w:r>
    </w:p>
    <w:p w14:paraId="54332DBC" w14:textId="62BA261F"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218F69A7" w:rsidR="00356D5F" w:rsidRPr="00802AD5" w:rsidRDefault="00356D5F" w:rsidP="00356D5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8 feb, Telefonsamtal med coach</w:t>
      </w:r>
      <w:r w:rsidR="00825376"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7420B6C6" w14:textId="6266FFC5"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1C3426E4"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00E107E6"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7262E324" w14:textId="2E0259C3"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2A54C47E" w14:textId="366A62F2" w:rsidR="000C43F0" w:rsidRPr="00802AD5" w:rsidRDefault="002102DC" w:rsidP="00C412BB">
      <w:pPr>
        <w:pStyle w:val="Code"/>
        <w:numPr>
          <w:ilvl w:val="0"/>
          <w:numId w:val="7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26 feb, Telefonsamtal med coach</w:t>
      </w:r>
      <w:r w:rsidR="00EF4055"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r w:rsidR="00081AC3" w:rsidRPr="00802AD5">
        <w:rPr>
          <w:rFonts w:ascii="Garamond" w:hAnsi="Garamond"/>
          <w:color w:val="000000" w:themeColor="text1"/>
          <w:sz w:val="22"/>
          <w:lang w:val="sv-SE"/>
        </w:rPr>
        <w:tab/>
      </w:r>
    </w:p>
    <w:p w14:paraId="75D424FD" w14:textId="77777777" w:rsidR="000465F9" w:rsidRPr="00802AD5"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 xml:space="preserve">Erfaren systemutvecklare, Stockholm, Shaya Solutions AB, </w:t>
      </w:r>
      <w:r w:rsidR="006C0D3B" w:rsidRPr="00802AD5">
        <w:rPr>
          <w:rFonts w:ascii="Open Sans" w:hAnsi="Open Sans"/>
          <w:color w:val="333333"/>
          <w:lang w:val="sv-SE"/>
        </w:rPr>
        <w:t>24550459</w:t>
      </w:r>
    </w:p>
    <w:p w14:paraId="6E4B6EAF" w14:textId="77777777"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Systemutvecklare Java, Stockholm, Shaya Solutions AB, 24570658</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8785FB9" w14:textId="53910D1A" w:rsidR="00B03D31" w:rsidRPr="00286102" w:rsidRDefault="00B03D31" w:rsidP="00B03D31">
      <w:pPr>
        <w:pStyle w:val="Code"/>
        <w:numPr>
          <w:ilvl w:val="1"/>
          <w:numId w:val="73"/>
        </w:numPr>
        <w:shd w:val="clear" w:color="auto" w:fill="FFFFFF"/>
        <w:rPr>
          <w:rFonts w:ascii="Arial" w:hAnsi="Arial" w:cs="Arial"/>
          <w:color w:val="404040"/>
        </w:rPr>
      </w:pPr>
      <w:r w:rsidRPr="00286102">
        <w:rPr>
          <w:rFonts w:ascii="Arial" w:hAnsi="Arial" w:cs="Arial"/>
          <w:color w:val="404040"/>
        </w:rPr>
        <w:t>D</w:t>
      </w:r>
      <w:r>
        <w:rPr>
          <w:rFonts w:ascii="Arial" w:hAnsi="Arial" w:cs="Arial"/>
          <w:color w:val="404040"/>
        </w:rPr>
        <w:t>elivery Person</w:t>
      </w:r>
      <w:r w:rsidRPr="00286102">
        <w:rPr>
          <w:rFonts w:ascii="Arial" w:hAnsi="Arial" w:cs="Arial"/>
          <w:color w:val="404040"/>
        </w:rPr>
        <w:t xml:space="preserve">, </w:t>
      </w:r>
      <w:r w:rsidR="00C0261E">
        <w:rPr>
          <w:rFonts w:ascii="Arial" w:hAnsi="Arial" w:cs="Arial"/>
          <w:color w:val="404040"/>
        </w:rPr>
        <w:t>Logicpass</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452, Job vacancy handle: MzY3NDUyIDEwMQ</w:t>
      </w:r>
    </w:p>
    <w:p w14:paraId="6EC6E8AA" w14:textId="5507095C" w:rsidR="00286102" w:rsidRPr="00286102" w:rsidRDefault="00286102" w:rsidP="009F2102">
      <w:pPr>
        <w:pStyle w:val="Code"/>
        <w:numPr>
          <w:ilvl w:val="0"/>
          <w:numId w:val="79"/>
        </w:numPr>
        <w:shd w:val="clear" w:color="auto" w:fill="FFFFFF"/>
        <w:rPr>
          <w:rFonts w:ascii="Arial" w:hAnsi="Arial" w:cs="Arial"/>
          <w:color w:val="404040"/>
        </w:rPr>
      </w:pPr>
      <w:r w:rsidRPr="00286102">
        <w:rPr>
          <w:rFonts w:ascii="Arial" w:hAnsi="Arial" w:cs="Arial"/>
          <w:color w:val="404040"/>
        </w:rPr>
        <w:t>F</w:t>
      </w:r>
      <w:r w:rsidR="00BD657A">
        <w:rPr>
          <w:rFonts w:ascii="Arial" w:hAnsi="Arial" w:cs="Arial"/>
          <w:color w:val="404040"/>
        </w:rPr>
        <w:t>rontend Developer</w:t>
      </w:r>
      <w:r w:rsidRPr="00286102">
        <w:rPr>
          <w:rFonts w:ascii="Arial" w:hAnsi="Arial" w:cs="Arial"/>
          <w:color w:val="404040"/>
        </w:rPr>
        <w:t>, Y</w:t>
      </w:r>
      <w:r w:rsidR="00C0261E">
        <w:rPr>
          <w:rFonts w:ascii="Arial" w:hAnsi="Arial" w:cs="Arial"/>
          <w:color w:val="404040"/>
        </w:rPr>
        <w:t>ouBetIT</w:t>
      </w:r>
      <w:r w:rsidRPr="00286102">
        <w:rPr>
          <w:rFonts w:ascii="Arial" w:hAnsi="Arial" w:cs="Arial"/>
          <w:color w:val="404040"/>
        </w:rPr>
        <w:t xml:space="preserve">.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6DDF09F4" w:rsidR="00286102" w:rsidRPr="00286102" w:rsidRDefault="00286102" w:rsidP="009F2102">
      <w:pPr>
        <w:pStyle w:val="Code"/>
        <w:numPr>
          <w:ilvl w:val="0"/>
          <w:numId w:val="80"/>
        </w:numPr>
        <w:shd w:val="clear" w:color="auto" w:fill="FFFFFF"/>
        <w:rPr>
          <w:rFonts w:ascii="Arial" w:hAnsi="Arial" w:cs="Arial"/>
          <w:color w:val="404040"/>
        </w:rPr>
      </w:pPr>
      <w:r w:rsidRPr="00286102">
        <w:rPr>
          <w:rFonts w:ascii="Arial" w:hAnsi="Arial" w:cs="Arial"/>
          <w:color w:val="404040"/>
        </w:rPr>
        <w:t>W</w:t>
      </w:r>
      <w:r w:rsidR="00C0261E">
        <w:rPr>
          <w:rFonts w:ascii="Arial" w:hAnsi="Arial" w:cs="Arial"/>
          <w:color w:val="404040"/>
        </w:rPr>
        <w:t>e</w:t>
      </w:r>
      <w:r w:rsidR="00BD657A">
        <w:rPr>
          <w:rFonts w:ascii="Arial" w:hAnsi="Arial" w:cs="Arial"/>
          <w:color w:val="404040"/>
        </w:rPr>
        <w:t>b Designer</w:t>
      </w:r>
      <w:r w:rsidRPr="00286102">
        <w:rPr>
          <w:rFonts w:ascii="Arial" w:hAnsi="Arial" w:cs="Arial"/>
          <w:color w:val="404040"/>
        </w:rPr>
        <w:t>, OI-S</w:t>
      </w:r>
      <w:r w:rsidR="00C0261E">
        <w:rPr>
          <w:rFonts w:ascii="Arial" w:hAnsi="Arial" w:cs="Arial"/>
          <w:color w:val="404040"/>
        </w:rPr>
        <w:t>oft</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372, Job vacancy handle: MzY3MzcyIDEwMQ</w:t>
      </w:r>
    </w:p>
    <w:p w14:paraId="0C56CA02" w14:textId="77777777" w:rsidR="00B505DF" w:rsidRPr="00B505DF" w:rsidRDefault="00B505DF" w:rsidP="009F2102">
      <w:pPr>
        <w:pStyle w:val="Code"/>
        <w:numPr>
          <w:ilvl w:val="0"/>
          <w:numId w:val="81"/>
        </w:numPr>
        <w:shd w:val="clear" w:color="auto" w:fill="FFFFFF"/>
        <w:rPr>
          <w:rFonts w:ascii="Garamond" w:hAnsi="Garamond"/>
          <w:color w:val="394344"/>
          <w:sz w:val="22"/>
        </w:rPr>
      </w:pPr>
    </w:p>
    <w:p w14:paraId="791ACC26" w14:textId="2B6E32ED"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w:t>
      </w:r>
      <w:r w:rsidR="00FA3656">
        <w:rPr>
          <w:rFonts w:ascii="Garamond" w:hAnsi="Garamond" w:cs="Arial"/>
          <w:color w:val="404040"/>
          <w:sz w:val="22"/>
        </w:rPr>
        <w:t>,</w:t>
      </w:r>
      <w:r w:rsidRPr="00946BF1">
        <w:rPr>
          <w:rFonts w:ascii="Garamond" w:hAnsi="Garamond" w:cs="Arial"/>
          <w:color w:val="404040"/>
          <w:sz w:val="22"/>
        </w:rPr>
        <w:t xml:space="preserve"> Stockholm</w:t>
      </w:r>
    </w:p>
    <w:p w14:paraId="1416B37C"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54AB326" w14:textId="77777777" w:rsidR="00CA0511" w:rsidRPr="00FA3D15" w:rsidRDefault="00CA051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lverfox, Stockholm</w:t>
      </w:r>
    </w:p>
    <w:p w14:paraId="7CA9F1BA" w14:textId="77777777" w:rsidR="00CD28B6" w:rsidRPr="00FA3D15" w:rsidRDefault="00CD28B6"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gma Technology, Eskilstuna</w:t>
      </w:r>
    </w:p>
    <w:p w14:paraId="64FE9F6C" w14:textId="7B6B0F71" w:rsidR="00CA0511" w:rsidRPr="00FA3D15" w:rsidRDefault="00CA0511" w:rsidP="009F2102">
      <w:pPr>
        <w:pStyle w:val="Code"/>
        <w:numPr>
          <w:ilvl w:val="0"/>
          <w:numId w:val="82"/>
        </w:numPr>
        <w:shd w:val="clear" w:color="auto" w:fill="FFFFFF"/>
        <w:rPr>
          <w:rFonts w:ascii="Garamond" w:hAnsi="Garamond"/>
          <w:color w:val="333333"/>
          <w:sz w:val="22"/>
        </w:rPr>
      </w:pPr>
      <w:r w:rsidRPr="00FA3D15">
        <w:rPr>
          <w:rFonts w:ascii="Garamond" w:hAnsi="Garamond"/>
          <w:color w:val="333333"/>
          <w:sz w:val="22"/>
        </w:rPr>
        <w:t>1 mars, Scrum Master, Shaya Solutions</w:t>
      </w:r>
      <w:r w:rsidR="00D82774">
        <w:rPr>
          <w:rFonts w:ascii="Garamond" w:hAnsi="Garamond"/>
          <w:color w:val="333333"/>
          <w:sz w:val="22"/>
        </w:rPr>
        <w:t>,</w:t>
      </w:r>
      <w:r w:rsidR="00D82774" w:rsidRPr="00D82774">
        <w:rPr>
          <w:rFonts w:ascii="Garamond" w:hAnsi="Garamond"/>
          <w:color w:val="333333"/>
          <w:sz w:val="22"/>
        </w:rPr>
        <w:t xml:space="preserve"> </w:t>
      </w:r>
      <w:r w:rsidR="00D82774" w:rsidRPr="00FA3D15">
        <w:rPr>
          <w:rFonts w:ascii="Garamond" w:hAnsi="Garamond"/>
          <w:color w:val="333333"/>
          <w:sz w:val="22"/>
        </w:rPr>
        <w:t>Stockholm</w:t>
      </w:r>
      <w:r w:rsidRPr="00FA3D15">
        <w:rPr>
          <w:rFonts w:ascii="Garamond" w:hAnsi="Garamond"/>
          <w:color w:val="333333"/>
          <w:sz w:val="22"/>
        </w:rPr>
        <w:t>, 24577438</w:t>
      </w:r>
    </w:p>
    <w:p w14:paraId="1736E327" w14:textId="639D339C" w:rsidR="00CA0511" w:rsidRPr="00802AD5" w:rsidRDefault="00CA0511" w:rsidP="009F2102">
      <w:pPr>
        <w:pStyle w:val="Code"/>
        <w:numPr>
          <w:ilvl w:val="0"/>
          <w:numId w:val="82"/>
        </w:numPr>
        <w:shd w:val="clear" w:color="auto" w:fill="FFFFFF"/>
        <w:rPr>
          <w:rFonts w:ascii="Garamond" w:hAnsi="Garamond"/>
          <w:color w:val="333333"/>
          <w:sz w:val="22"/>
          <w:lang w:val="sv-SE"/>
        </w:rPr>
      </w:pPr>
      <w:r w:rsidRPr="00802AD5">
        <w:rPr>
          <w:rFonts w:ascii="Garamond" w:hAnsi="Garamond"/>
          <w:color w:val="333333"/>
          <w:sz w:val="22"/>
          <w:lang w:val="sv-SE"/>
        </w:rPr>
        <w:t xml:space="preserve">1 mars, Utvecklare Dot.Net, Shaya Solutions, </w:t>
      </w:r>
      <w:r w:rsidR="00D82774" w:rsidRPr="00802AD5">
        <w:rPr>
          <w:rFonts w:ascii="Garamond" w:hAnsi="Garamond"/>
          <w:color w:val="333333"/>
          <w:sz w:val="22"/>
          <w:lang w:val="sv-SE"/>
        </w:rPr>
        <w:t xml:space="preserve">Stockholm, </w:t>
      </w:r>
      <w:r w:rsidRPr="00802AD5">
        <w:rPr>
          <w:rFonts w:ascii="Garamond" w:hAnsi="Garamond"/>
          <w:color w:val="333333"/>
          <w:sz w:val="22"/>
          <w:lang w:val="sv-SE"/>
        </w:rPr>
        <w:t>24571057</w:t>
      </w:r>
    </w:p>
    <w:p w14:paraId="72ADE221" w14:textId="22A3D794"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lastRenderedPageBreak/>
        <w:t xml:space="preserve">2 mars, Matematiklärare, tillsvidare,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95</w:t>
      </w:r>
    </w:p>
    <w:p w14:paraId="13C90F44" w14:textId="35D164D5"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t xml:space="preserve">2 mars, Matematiklärare, vikariat,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81</w:t>
      </w:r>
    </w:p>
    <w:p w14:paraId="69E249E3" w14:textId="6D8FACDC" w:rsidR="00B03D31"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Software </w:t>
      </w:r>
      <w:r w:rsidR="00CA0511" w:rsidRPr="00FA3D15">
        <w:rPr>
          <w:rFonts w:ascii="Garamond" w:hAnsi="Garamond" w:cs="Arial"/>
          <w:color w:val="404040"/>
          <w:sz w:val="22"/>
        </w:rPr>
        <w:t>D</w:t>
      </w:r>
      <w:r w:rsidRPr="00FA3D15">
        <w:rPr>
          <w:rFonts w:ascii="Garamond" w:hAnsi="Garamond" w:cs="Arial"/>
          <w:color w:val="404040"/>
          <w:sz w:val="22"/>
        </w:rPr>
        <w:t>eveloper, G</w:t>
      </w:r>
      <w:r w:rsidR="00D2169F" w:rsidRPr="00FA3D15">
        <w:rPr>
          <w:rFonts w:ascii="Garamond" w:hAnsi="Garamond" w:cs="Arial"/>
          <w:color w:val="404040"/>
          <w:sz w:val="22"/>
        </w:rPr>
        <w:t>o</w:t>
      </w:r>
      <w:r w:rsidRPr="00FA3D15">
        <w:rPr>
          <w:rFonts w:ascii="Garamond" w:hAnsi="Garamond" w:cs="Arial"/>
          <w:color w:val="404040"/>
          <w:sz w:val="22"/>
        </w:rPr>
        <w:t xml:space="preserve"> PLC, </w:t>
      </w:r>
      <w:r w:rsidRPr="00FA3D15">
        <w:rPr>
          <w:rFonts w:ascii="Garamond" w:hAnsi="Garamond" w:cs="Arial"/>
          <w:i/>
          <w:iCs/>
          <w:color w:val="404040"/>
          <w:sz w:val="22"/>
          <w:bdr w:val="none" w:sz="0" w:space="0" w:color="auto" w:frame="1"/>
        </w:rPr>
        <w:t>Job vacancy ID: 367708, Job vacancy handle: MzY3NzA4IDEwMQ</w:t>
      </w:r>
    </w:p>
    <w:p w14:paraId="733E9A52" w14:textId="16F928AD" w:rsidR="00AD1DE5"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w:t>
      </w:r>
      <w:r w:rsidR="00BD657A" w:rsidRPr="00FA3D15">
        <w:rPr>
          <w:rFonts w:ascii="Garamond" w:hAnsi="Garamond" w:cs="Arial"/>
          <w:color w:val="404040"/>
          <w:sz w:val="22"/>
        </w:rPr>
        <w:t>Programmer</w:t>
      </w:r>
      <w:r w:rsidR="00D2169F" w:rsidRPr="00FA3D15">
        <w:rPr>
          <w:rFonts w:ascii="Garamond" w:hAnsi="Garamond" w:cs="Arial"/>
          <w:color w:val="404040"/>
          <w:sz w:val="22"/>
        </w:rPr>
        <w:t>,</w:t>
      </w:r>
      <w:r w:rsidR="00BD657A" w:rsidRPr="00FA3D15">
        <w:rPr>
          <w:rFonts w:ascii="Garamond" w:hAnsi="Garamond" w:cs="Arial"/>
          <w:color w:val="404040"/>
          <w:sz w:val="22"/>
        </w:rPr>
        <w:t xml:space="preserve"> Micro Data Technology</w:t>
      </w:r>
      <w:r w:rsidR="00AD1DE5" w:rsidRPr="00FA3D15">
        <w:rPr>
          <w:rFonts w:ascii="Garamond" w:hAnsi="Garamond" w:cs="Arial"/>
          <w:color w:val="404040"/>
          <w:sz w:val="22"/>
        </w:rPr>
        <w:t xml:space="preserve">, </w:t>
      </w:r>
      <w:r w:rsidR="00AD1DE5" w:rsidRPr="00FA3D15">
        <w:rPr>
          <w:rFonts w:ascii="Garamond" w:hAnsi="Garamond" w:cs="Arial"/>
          <w:i/>
          <w:iCs/>
          <w:color w:val="404040"/>
          <w:sz w:val="22"/>
          <w:bdr w:val="none" w:sz="0" w:space="0" w:color="auto" w:frame="1"/>
        </w:rPr>
        <w:t>Job vacancy ID: 367598, Job vacancy handle: MzY3NTk4IDEwMQ</w:t>
      </w:r>
    </w:p>
    <w:p w14:paraId="06CCEE9A" w14:textId="38C036AE" w:rsidR="000465F9" w:rsidRPr="00FA3D15" w:rsidRDefault="000465F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Samtal med Arbetsförmedlingen</w:t>
      </w:r>
    </w:p>
    <w:p w14:paraId="5B0A3622" w14:textId="77777777" w:rsidR="00D2169F" w:rsidRPr="00802AD5" w:rsidRDefault="00D2169F" w:rsidP="009F2102">
      <w:pPr>
        <w:pStyle w:val="Code"/>
        <w:numPr>
          <w:ilvl w:val="0"/>
          <w:numId w:val="82"/>
        </w:numPr>
        <w:rPr>
          <w:rFonts w:ascii="Garamond" w:hAnsi="Garamond"/>
          <w:color w:val="000000" w:themeColor="text1"/>
          <w:sz w:val="22"/>
          <w:lang w:val="sv-SE"/>
        </w:rPr>
      </w:pPr>
      <w:r w:rsidRPr="00802AD5">
        <w:rPr>
          <w:rFonts w:ascii="Garamond" w:hAnsi="Garamond"/>
          <w:color w:val="000000" w:themeColor="text1"/>
          <w:sz w:val="22"/>
          <w:lang w:val="sv-SE"/>
        </w:rPr>
        <w:t>2 mars, Telefonsamtal med coach Jonas Friskborn, Ambit, Malmö</w:t>
      </w:r>
    </w:p>
    <w:p w14:paraId="7AB256DE" w14:textId="669BEC81" w:rsidR="006113D9" w:rsidRPr="00FA3D15" w:rsidRDefault="006113D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Videointervju, Piktiv</w:t>
      </w:r>
      <w:r w:rsidR="008D5A4E" w:rsidRPr="00FA3D15">
        <w:rPr>
          <w:rFonts w:ascii="Garamond" w:hAnsi="Garamond" w:cs="Arial"/>
          <w:color w:val="404040"/>
          <w:sz w:val="22"/>
        </w:rPr>
        <w:t xml:space="preserve"> AB</w:t>
      </w:r>
      <w:r w:rsidRPr="00FA3D15">
        <w:rPr>
          <w:rFonts w:ascii="Garamond" w:hAnsi="Garamond" w:cs="Arial"/>
          <w:color w:val="404040"/>
          <w:sz w:val="22"/>
        </w:rPr>
        <w:t>, Örebro</w:t>
      </w:r>
    </w:p>
    <w:p w14:paraId="0EAAA198" w14:textId="41B0872D" w:rsidR="008D5A4E" w:rsidRPr="00FA3D15" w:rsidRDefault="008D5A4E" w:rsidP="009F2102">
      <w:pPr>
        <w:pStyle w:val="Code"/>
        <w:numPr>
          <w:ilvl w:val="1"/>
          <w:numId w:val="82"/>
        </w:numPr>
        <w:shd w:val="clear" w:color="auto" w:fill="FFFFFF"/>
        <w:rPr>
          <w:rFonts w:ascii="Garamond" w:hAnsi="Garamond" w:cs="Arial"/>
          <w:color w:val="404040"/>
          <w:sz w:val="22"/>
        </w:rPr>
      </w:pPr>
      <w:r w:rsidRPr="00FA3D15">
        <w:rPr>
          <w:rFonts w:ascii="Garamond" w:hAnsi="Garamond" w:cs="Arial"/>
          <w:color w:val="404040"/>
          <w:sz w:val="22"/>
        </w:rPr>
        <w:t>Erbjuden jobb vid Piktiv AB</w:t>
      </w:r>
    </w:p>
    <w:p w14:paraId="6B7C8810" w14:textId="001D06C3"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3 mars, Skrev anställningskontrak med Piktiv AB</w:t>
      </w:r>
    </w:p>
    <w:p w14:paraId="7BCC021A" w14:textId="4151DA83" w:rsidR="002E7773" w:rsidRPr="00802AD5" w:rsidRDefault="002E7773"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 xml:space="preserve">5 mars, </w:t>
      </w:r>
      <w:r w:rsidR="00132FD9" w:rsidRPr="00802AD5">
        <w:rPr>
          <w:rFonts w:ascii="Garamond" w:hAnsi="Garamond"/>
          <w:color w:val="000000" w:themeColor="text1"/>
          <w:sz w:val="22"/>
          <w:lang w:val="sv-SE"/>
        </w:rPr>
        <w:t>S</w:t>
      </w:r>
      <w:r w:rsidRPr="00802AD5">
        <w:rPr>
          <w:rFonts w:ascii="Garamond" w:hAnsi="Garamond"/>
          <w:color w:val="000000" w:themeColor="text1"/>
          <w:sz w:val="22"/>
          <w:lang w:val="sv-SE"/>
        </w:rPr>
        <w:t xml:space="preserve">amtal med </w:t>
      </w:r>
      <w:r w:rsidR="00946BF1" w:rsidRPr="00802AD5">
        <w:rPr>
          <w:rFonts w:ascii="Garamond" w:hAnsi="Garamond"/>
          <w:color w:val="000000" w:themeColor="text1"/>
          <w:sz w:val="22"/>
          <w:lang w:val="sv-SE"/>
        </w:rPr>
        <w:t xml:space="preserve">ny </w:t>
      </w:r>
      <w:r w:rsidRPr="00802AD5">
        <w:rPr>
          <w:rFonts w:ascii="Garamond" w:hAnsi="Garamond"/>
          <w:color w:val="000000" w:themeColor="text1"/>
          <w:sz w:val="22"/>
          <w:lang w:val="sv-SE"/>
        </w:rPr>
        <w:t>coach Annika Martinsson, Ambit, Malmö</w:t>
      </w:r>
    </w:p>
    <w:p w14:paraId="7C38A841" w14:textId="4B352378" w:rsidR="00E44F9C" w:rsidRPr="00802AD5" w:rsidRDefault="00E44F9C"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8 mars, Kursboken anlände</w:t>
      </w:r>
      <w:r w:rsidR="00FA3D15" w:rsidRPr="00802AD5">
        <w:rPr>
          <w:rFonts w:ascii="Garamond" w:hAnsi="Garamond"/>
          <w:color w:val="000000" w:themeColor="text1"/>
          <w:sz w:val="22"/>
          <w:lang w:val="sv-SE"/>
        </w:rPr>
        <w:t>, började förebereda jobbet</w:t>
      </w:r>
    </w:p>
    <w:p w14:paraId="6CF37C6C" w14:textId="361C324C" w:rsidR="00132FD9" w:rsidRPr="00FA3D15" w:rsidRDefault="00132FD9" w:rsidP="009F2102">
      <w:pPr>
        <w:pStyle w:val="ListParagraph"/>
        <w:numPr>
          <w:ilvl w:val="0"/>
          <w:numId w:val="82"/>
        </w:numPr>
        <w:spacing w:after="0"/>
        <w:ind w:left="714" w:hanging="357"/>
        <w:rPr>
          <w:rFonts w:ascii="Garamond" w:hAnsi="Garamond"/>
        </w:rPr>
      </w:pPr>
      <w:r w:rsidRPr="00FA3D15">
        <w:rPr>
          <w:rFonts w:ascii="Garamond" w:hAnsi="Garamond"/>
        </w:rPr>
        <w:t xml:space="preserve">10 mars, </w:t>
      </w:r>
      <w:r w:rsidR="00FA3D15" w:rsidRPr="00FA3D15">
        <w:rPr>
          <w:rFonts w:ascii="Garamond" w:hAnsi="Garamond"/>
        </w:rPr>
        <w:t>Samtal</w:t>
      </w:r>
      <w:r w:rsidRPr="00FA3D15">
        <w:rPr>
          <w:rFonts w:ascii="Garamond" w:hAnsi="Garamond"/>
        </w:rPr>
        <w:t xml:space="preserve"> studie och yrkesvägledning</w:t>
      </w:r>
      <w:r w:rsidR="00D2169F" w:rsidRPr="00FA3D15">
        <w:rPr>
          <w:rFonts w:ascii="Garamond" w:hAnsi="Garamond"/>
          <w:color w:val="000000" w:themeColor="text1"/>
        </w:rPr>
        <w:t xml:space="preserve">, </w:t>
      </w:r>
      <w:r w:rsidR="009D4626" w:rsidRPr="00FA3D15">
        <w:rPr>
          <w:rFonts w:ascii="Garamond" w:hAnsi="Garamond"/>
          <w:color w:val="000000" w:themeColor="text1"/>
        </w:rPr>
        <w:t xml:space="preserve">Jessica Beseso, </w:t>
      </w:r>
      <w:r w:rsidR="00D2169F" w:rsidRPr="00FA3D15">
        <w:rPr>
          <w:rFonts w:ascii="Garamond" w:hAnsi="Garamond"/>
          <w:color w:val="000000" w:themeColor="text1"/>
        </w:rPr>
        <w:t>Ambit, Malmö</w:t>
      </w:r>
    </w:p>
    <w:p w14:paraId="3625A9EC" w14:textId="0B57C5F4" w:rsidR="00E44F9C" w:rsidRPr="00FA3D15" w:rsidRDefault="00E44F9C" w:rsidP="009F2102">
      <w:pPr>
        <w:pStyle w:val="ListParagraph"/>
        <w:numPr>
          <w:ilvl w:val="0"/>
          <w:numId w:val="82"/>
        </w:numPr>
        <w:spacing w:after="0"/>
        <w:ind w:left="714" w:hanging="357"/>
        <w:rPr>
          <w:rFonts w:ascii="Garamond" w:hAnsi="Garamond"/>
        </w:rPr>
      </w:pPr>
      <w:r w:rsidRPr="00FA3D15">
        <w:rPr>
          <w:rFonts w:ascii="Garamond" w:hAnsi="Garamond"/>
          <w:color w:val="000000" w:themeColor="text1"/>
        </w:rPr>
        <w:t>11 mars, Arbetsdatorn anlände</w:t>
      </w:r>
    </w:p>
    <w:p w14:paraId="46F7EBE2" w14:textId="4581E7CB" w:rsidR="00B97D97" w:rsidRPr="00802AD5" w:rsidRDefault="00132FD9"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12</w:t>
      </w:r>
      <w:r w:rsidR="00B97D97" w:rsidRPr="00802AD5">
        <w:rPr>
          <w:rFonts w:ascii="Garamond" w:hAnsi="Garamond"/>
          <w:color w:val="000000" w:themeColor="text1"/>
          <w:sz w:val="22"/>
          <w:lang w:val="sv-SE"/>
        </w:rPr>
        <w:t xml:space="preserve"> mars, Avslutningssamtal med coach Annika Martinsson, Ambit, Malmö</w:t>
      </w:r>
    </w:p>
    <w:p w14:paraId="71B84EF5" w14:textId="769EEE9B"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 xml:space="preserve">15 mars, Påbörjade </w:t>
      </w:r>
      <w:r w:rsidR="00BC49CA" w:rsidRPr="00802AD5">
        <w:rPr>
          <w:rFonts w:ascii="Garamond" w:hAnsi="Garamond" w:cs="Arial"/>
          <w:color w:val="404040"/>
          <w:sz w:val="22"/>
          <w:lang w:val="sv-SE"/>
        </w:rPr>
        <w:t>heltids</w:t>
      </w:r>
      <w:r w:rsidRPr="00802AD5">
        <w:rPr>
          <w:rFonts w:ascii="Garamond" w:hAnsi="Garamond" w:cs="Arial"/>
          <w:color w:val="404040"/>
          <w:sz w:val="22"/>
          <w:lang w:val="sv-SE"/>
        </w:rPr>
        <w:t>jobb vid Piktiv AB</w:t>
      </w:r>
    </w:p>
    <w:p w14:paraId="4F6BBFED" w14:textId="223AFBC2" w:rsidR="008934BE" w:rsidRPr="00802AD5" w:rsidRDefault="008934B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17 mars,</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 xml:space="preserve">Deltog </w:t>
      </w:r>
      <w:r w:rsidR="00A541DB" w:rsidRPr="00802AD5">
        <w:rPr>
          <w:rFonts w:ascii="Garamond" w:hAnsi="Garamond" w:cs="Arial"/>
          <w:color w:val="404040"/>
          <w:sz w:val="22"/>
          <w:lang w:val="sv-SE"/>
        </w:rPr>
        <w:t>i</w:t>
      </w:r>
      <w:r w:rsidRPr="00802AD5">
        <w:rPr>
          <w:rFonts w:ascii="Garamond" w:hAnsi="Garamond" w:cs="Arial"/>
          <w:color w:val="404040"/>
          <w:sz w:val="22"/>
          <w:lang w:val="sv-SE"/>
        </w:rPr>
        <w:t xml:space="preserve"> Webinarium</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vid</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Arbetsförmedlingen</w:t>
      </w:r>
    </w:p>
    <w:p w14:paraId="1E4BC245" w14:textId="77777777" w:rsidR="00760FF0" w:rsidRDefault="00760FF0" w:rsidP="003A6E61">
      <w:pPr>
        <w:shd w:val="clear" w:color="auto" w:fill="FFFFFF"/>
        <w:spacing w:after="0"/>
        <w:rPr>
          <w:rFonts w:ascii="Garamond" w:hAnsi="Garamond" w:cs="Times New Roman"/>
        </w:rPr>
      </w:pPr>
    </w:p>
    <w:p w14:paraId="1457066C" w14:textId="46BF09CF" w:rsidR="00CC0F4C" w:rsidRPr="00760FF0" w:rsidRDefault="00CC0F4C" w:rsidP="00760FF0">
      <w:pPr>
        <w:shd w:val="clear" w:color="auto" w:fill="FFFFFF"/>
        <w:spacing w:after="0"/>
        <w:rPr>
          <w:rFonts w:ascii="Garamond" w:hAnsi="Garamond" w:cs="Times New Roman"/>
        </w:rPr>
      </w:pPr>
      <w:r w:rsidRPr="00760FF0">
        <w:rPr>
          <w:rFonts w:ascii="Garamond" w:hAnsi="Garamond" w:cs="Times New Roman"/>
        </w:rPr>
        <w:t>April</w:t>
      </w:r>
    </w:p>
    <w:p w14:paraId="50B6EC4F" w14:textId="77777777" w:rsidR="000A2FFE" w:rsidRPr="00802AD5" w:rsidRDefault="000A2FFE" w:rsidP="000A2FFE">
      <w:pPr>
        <w:pStyle w:val="Code"/>
        <w:numPr>
          <w:ilvl w:val="0"/>
          <w:numId w:val="101"/>
        </w:numPr>
        <w:rPr>
          <w:rFonts w:ascii="Garamond" w:hAnsi="Garamond"/>
          <w:color w:val="000000" w:themeColor="text1"/>
          <w:sz w:val="22"/>
          <w:lang w:val="sv-SE"/>
        </w:rPr>
      </w:pPr>
      <w:r w:rsidRPr="00802AD5">
        <w:rPr>
          <w:rFonts w:ascii="Garamond" w:hAnsi="Garamond"/>
          <w:color w:val="000000" w:themeColor="text1"/>
          <w:sz w:val="22"/>
          <w:lang w:val="sv-SE"/>
        </w:rPr>
        <w:t>Gymnasielärare i IT-ämnen till Holavedsgymnasiet, Tranås, 24666701</w:t>
      </w:r>
    </w:p>
    <w:p w14:paraId="149473E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Måndag 15.30, Tisdag 14.30, Mantorp</w:t>
      </w:r>
    </w:p>
    <w:p w14:paraId="1E2E6F22" w14:textId="77777777" w:rsidR="000A2FFE" w:rsidRPr="00F000C3" w:rsidRDefault="000A2FFE" w:rsidP="000A2FFE">
      <w:pPr>
        <w:pStyle w:val="Code"/>
        <w:numPr>
          <w:ilvl w:val="1"/>
          <w:numId w:val="101"/>
        </w:numPr>
        <w:rPr>
          <w:rFonts w:ascii="Garamond" w:hAnsi="Garamond"/>
          <w:color w:val="000000" w:themeColor="text1"/>
          <w:sz w:val="22"/>
        </w:rPr>
      </w:pPr>
      <w:r w:rsidRPr="00F000C3">
        <w:rPr>
          <w:rFonts w:ascii="Garamond" w:hAnsi="Garamond" w:cs="Open Sans"/>
          <w:color w:val="000000" w:themeColor="text1"/>
          <w:sz w:val="22"/>
          <w:shd w:val="clear" w:color="auto" w:fill="FFFFFF"/>
        </w:rPr>
        <w:t>Fackliga representanter nås via kommunens växel 0140-68100, HÖK21,</w:t>
      </w:r>
      <w:r w:rsidRPr="00F000C3">
        <w:rPr>
          <w:rFonts w:ascii="Garamond" w:hAnsi="Garamond"/>
          <w:color w:val="000000" w:themeColor="text1"/>
          <w:sz w:val="22"/>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LF 0140 68335</w:t>
      </w:r>
    </w:p>
    <w:p w14:paraId="5F27E499" w14:textId="246A7D79" w:rsidR="0089538B" w:rsidRPr="00BB090D" w:rsidRDefault="00CC0F4C" w:rsidP="000A2FFE">
      <w:pPr>
        <w:pStyle w:val="Heading1"/>
        <w:numPr>
          <w:ilvl w:val="0"/>
          <w:numId w:val="101"/>
        </w:numPr>
        <w:shd w:val="clear" w:color="auto" w:fill="FFFFFF"/>
        <w:spacing w:before="0"/>
        <w:rPr>
          <w:rFonts w:ascii="Garamond" w:hAnsi="Garamond"/>
          <w:sz w:val="22"/>
          <w:szCs w:val="22"/>
        </w:rPr>
      </w:pPr>
      <w:r w:rsidRPr="00BB090D">
        <w:rPr>
          <w:rFonts w:ascii="Garamond" w:hAnsi="Garamond"/>
          <w:color w:val="000000" w:themeColor="text1"/>
          <w:sz w:val="22"/>
          <w:szCs w:val="22"/>
        </w:rPr>
        <w:t>Lärare i No/teknik till Slottsskolan 7-9, Vingåkers kommun, Slottsskolan 7-9, 24611403</w:t>
      </w:r>
      <w:r w:rsidR="006F0FEC">
        <w:rPr>
          <w:rFonts w:ascii="Garamond" w:hAnsi="Garamond"/>
          <w:color w:val="000000" w:themeColor="text1"/>
          <w:sz w:val="22"/>
          <w:szCs w:val="22"/>
        </w:rPr>
        <w:t xml:space="preserve">, </w:t>
      </w:r>
      <w:r w:rsidR="0089538B" w:rsidRPr="00BB090D">
        <w:rPr>
          <w:rFonts w:ascii="Garamond" w:hAnsi="Garamond"/>
          <w:sz w:val="22"/>
          <w:szCs w:val="22"/>
        </w:rPr>
        <w:t>LGR 11</w:t>
      </w:r>
    </w:p>
    <w:p w14:paraId="72E3F879" w14:textId="77777777" w:rsidR="000A2FFE" w:rsidRPr="00BB090D"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Skolenhet 1, Hudiksvall, 24677454</w:t>
      </w:r>
    </w:p>
    <w:p w14:paraId="2EC030CB" w14:textId="77777777" w:rsidR="000A2FFE" w:rsidRPr="00BB090D"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Clas Falk, Bromangymnasiet Hudiksvall, Matematik 1 och 2 för Bygg, El, Fordon, VVS, Fredag 7 maj, 9.30, </w:t>
      </w:r>
      <w:r w:rsidRPr="00BB090D">
        <w:rPr>
          <w:rFonts w:ascii="Garamond" w:hAnsi="Garamond" w:cs="Segoe UI"/>
          <w:color w:val="0078D7"/>
          <w:sz w:val="22"/>
          <w:szCs w:val="22"/>
          <w:highlight w:val="white"/>
        </w:rPr>
        <w:t xml:space="preserve">clas.falk@hudiksvall.se; </w:t>
      </w:r>
      <w:r w:rsidRPr="00BB090D">
        <w:rPr>
          <w:rFonts w:ascii="Times New Roman" w:hAnsi="Times New Roman" w:cs="Times New Roman"/>
          <w:color w:val="0078D7"/>
          <w:sz w:val="22"/>
          <w:szCs w:val="22"/>
          <w:highlight w:val="white"/>
        </w:rPr>
        <w:t>‎</w:t>
      </w:r>
    </w:p>
    <w:p w14:paraId="4EED8779" w14:textId="77777777" w:rsidR="000A2FFE" w:rsidRPr="00BB090D"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BB090D"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BB090D">
        <w:rPr>
          <w:rFonts w:ascii="Garamond" w:hAnsi="Garamond" w:cs="Open Sans"/>
          <w:color w:val="333333"/>
          <w:sz w:val="22"/>
          <w:szCs w:val="22"/>
        </w:rPr>
        <w:t>Lagmansgymnasiet söker lärare till Naturkunskap och Matematik, Vara, 24723480</w:t>
      </w:r>
    </w:p>
    <w:p w14:paraId="438DB3F4" w14:textId="77777777" w:rsidR="003846D1" w:rsidRPr="00BB090D" w:rsidRDefault="003846D1" w:rsidP="003846D1">
      <w:pPr>
        <w:pStyle w:val="ListParagraph"/>
        <w:numPr>
          <w:ilvl w:val="0"/>
          <w:numId w:val="105"/>
        </w:numPr>
        <w:rPr>
          <w:rFonts w:ascii="Garamond" w:hAnsi="Garamond"/>
        </w:rPr>
      </w:pPr>
      <w:r w:rsidRPr="00BB090D">
        <w:rPr>
          <w:rFonts w:ascii="Garamond" w:hAnsi="Garamond" w:cs="Segoe UI"/>
          <w:color w:val="0078D7"/>
          <w:highlight w:val="white"/>
        </w:rPr>
        <w:t xml:space="preserve">susanne.schillerharvey@edu.vara.se; </w:t>
      </w:r>
      <w:r w:rsidRPr="00BB090D">
        <w:rPr>
          <w:rFonts w:ascii="Times New Roman" w:hAnsi="Times New Roman" w:cs="Times New Roman"/>
          <w:color w:val="0078D7"/>
          <w:highlight w:val="white"/>
        </w:rPr>
        <w:t>‎</w:t>
      </w:r>
    </w:p>
    <w:p w14:paraId="22EA4739" w14:textId="47343D5A" w:rsidR="00D636EE"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BB090D">
        <w:rPr>
          <w:rFonts w:ascii="Garamond" w:hAnsi="Garamond" w:cs="Arial"/>
          <w:color w:val="000000" w:themeColor="text1"/>
          <w:sz w:val="22"/>
          <w:szCs w:val="22"/>
        </w:rPr>
        <w:t>NTI Kronhus söker lärare i matematik och programmering, Göteborg, 24686063</w:t>
      </w:r>
    </w:p>
    <w:p w14:paraId="04F83BB7" w14:textId="10BB1CF8" w:rsidR="003846D1" w:rsidRPr="00BB090D"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VA (svenska som andraspråk) - åk 6-9, Internationella Engelska skolan Eskilstuna, 24643363</w:t>
      </w:r>
    </w:p>
    <w:p w14:paraId="6B6C807B" w14:textId="785C8886" w:rsidR="00760FF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O - åk 6-9, Internationella Engelska skolan Eskilstuna, 24643382</w:t>
      </w:r>
    </w:p>
    <w:p w14:paraId="237F6066" w14:textId="77777777" w:rsidR="0046550A"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Default="0078795D" w:rsidP="009633E2">
      <w:pPr>
        <w:pStyle w:val="Heading1"/>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Maj</w:t>
      </w:r>
    </w:p>
    <w:p w14:paraId="799565D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3 maj, Datorteknik, </w:t>
      </w:r>
      <w:r w:rsidRPr="00A90AEA">
        <w:rPr>
          <w:rFonts w:ascii="Garamond" w:hAnsi="Garamond"/>
          <w:color w:val="000000" w:themeColor="text1"/>
        </w:rPr>
        <w:t>Holavedsgymnasiet, Tranås</w:t>
      </w:r>
    </w:p>
    <w:p w14:paraId="73710D5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6 maj, Teknik, Slottskolan, Vingåker</w:t>
      </w:r>
    </w:p>
    <w:p w14:paraId="5319EF2A"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12 maj, Matematik, </w:t>
      </w:r>
      <w:r w:rsidRPr="00A90AEA">
        <w:rPr>
          <w:rFonts w:ascii="Garamond" w:hAnsi="Garamond"/>
          <w:color w:val="000000" w:themeColor="text1"/>
        </w:rPr>
        <w:t>Jämtlands Gymnasium, Bräcke</w:t>
      </w:r>
    </w:p>
    <w:p w14:paraId="24F90463" w14:textId="0E6659A6" w:rsidR="00477D1A" w:rsidRPr="00E52DDC"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E52DDC">
        <w:rPr>
          <w:rFonts w:ascii="Garamond" w:hAnsi="Garamond"/>
          <w:i/>
          <w:iCs/>
          <w:color w:val="000000" w:themeColor="text1"/>
        </w:rPr>
        <w:t xml:space="preserve">12 maj, </w:t>
      </w:r>
      <w:r w:rsidRPr="00E52DDC">
        <w:rPr>
          <w:rFonts w:ascii="Garamond" w:hAnsi="Garamond" w:cs="Open Sans"/>
          <w:i/>
          <w:iCs/>
          <w:color w:val="000000" w:themeColor="text1"/>
        </w:rPr>
        <w:t xml:space="preserve">Matematik och Fysik, </w:t>
      </w:r>
      <w:r w:rsidRPr="00E52DDC">
        <w:rPr>
          <w:rFonts w:ascii="Garamond" w:hAnsi="Garamond" w:cs="Open Sans"/>
          <w:i/>
          <w:iCs/>
          <w:color w:val="333333"/>
          <w:shd w:val="clear" w:color="auto" w:fill="FFFFFF"/>
        </w:rPr>
        <w:t>Rudbecksgymnasiet</w:t>
      </w:r>
      <w:r w:rsidRPr="00E52DDC">
        <w:rPr>
          <w:rFonts w:ascii="Garamond" w:hAnsi="Garamond"/>
          <w:i/>
          <w:iCs/>
          <w:color w:val="000000" w:themeColor="text1"/>
        </w:rPr>
        <w:t>, Tidaholm</w:t>
      </w:r>
    </w:p>
    <w:p w14:paraId="565BFD58" w14:textId="77777777" w:rsidR="00477D1A" w:rsidRPr="00A90AEA" w:rsidRDefault="00477D1A" w:rsidP="00477D1A">
      <w:pPr>
        <w:pStyle w:val="ListParagraph"/>
        <w:numPr>
          <w:ilvl w:val="0"/>
          <w:numId w:val="117"/>
        </w:numPr>
        <w:shd w:val="clear" w:color="auto" w:fill="FFFFFF"/>
        <w:spacing w:after="0"/>
        <w:rPr>
          <w:rFonts w:ascii="Garamond" w:hAnsi="Garamond" w:cs="Open Sans"/>
          <w:color w:val="333333"/>
        </w:rPr>
      </w:pPr>
      <w:r w:rsidRPr="00A90AEA">
        <w:rPr>
          <w:rFonts w:ascii="Garamond" w:hAnsi="Garamond"/>
          <w:color w:val="000000" w:themeColor="text1"/>
        </w:rPr>
        <w:t>17 maj, Datorteknik, NTI Kronhus Gymnasium, Göteborg</w:t>
      </w:r>
    </w:p>
    <w:p w14:paraId="2212F103" w14:textId="77777777" w:rsidR="00477D1A" w:rsidRPr="00BC34D9" w:rsidRDefault="00477D1A" w:rsidP="00477D1A">
      <w:pPr>
        <w:pStyle w:val="ListParagraph"/>
        <w:numPr>
          <w:ilvl w:val="0"/>
          <w:numId w:val="117"/>
        </w:numPr>
        <w:shd w:val="clear" w:color="auto" w:fill="FFFFFF"/>
        <w:spacing w:after="240"/>
        <w:rPr>
          <w:rFonts w:ascii="Calibri" w:hAnsi="Calibri" w:cs="Calibri"/>
        </w:rPr>
      </w:pPr>
      <w:r w:rsidRPr="00BC34D9">
        <w:rPr>
          <w:rFonts w:ascii="Garamond" w:hAnsi="Garamond"/>
          <w:color w:val="000000" w:themeColor="text1"/>
        </w:rPr>
        <w:t xml:space="preserve">19 maj, Matematik, </w:t>
      </w:r>
      <w:r w:rsidRPr="00BC34D9">
        <w:rPr>
          <w:rFonts w:ascii="Garamond" w:hAnsi="Garamond" w:cs="Open Sans"/>
          <w:color w:val="333333"/>
        </w:rPr>
        <w:t>NTI-Gymnasiet, Skövde</w:t>
      </w:r>
    </w:p>
    <w:p w14:paraId="4BB4C3F9" w14:textId="77777777" w:rsidR="00477D1A" w:rsidRPr="00865ECE" w:rsidRDefault="00477D1A" w:rsidP="00477D1A">
      <w:pPr>
        <w:pStyle w:val="ListParagraph"/>
        <w:numPr>
          <w:ilvl w:val="0"/>
          <w:numId w:val="117"/>
        </w:numPr>
        <w:shd w:val="clear" w:color="auto" w:fill="FFFFFF"/>
        <w:spacing w:after="240"/>
        <w:rPr>
          <w:rFonts w:ascii="Open Sans" w:hAnsi="Open Sans" w:cs="Open Sans"/>
          <w:color w:val="333333"/>
        </w:rPr>
      </w:pPr>
      <w:r w:rsidRPr="00865ECE">
        <w:rPr>
          <w:rFonts w:ascii="Garamond" w:hAnsi="Garamond" w:cs="Open Sans"/>
          <w:color w:val="333333"/>
        </w:rPr>
        <w:t>26 maj, Matematik, Peabskolan, Göteborg</w:t>
      </w:r>
    </w:p>
    <w:p w14:paraId="70CF1706" w14:textId="77777777" w:rsidR="00477D1A" w:rsidRPr="00C323AC" w:rsidRDefault="00477D1A" w:rsidP="00477D1A">
      <w:pPr>
        <w:pStyle w:val="ListParagraph"/>
        <w:numPr>
          <w:ilvl w:val="0"/>
          <w:numId w:val="117"/>
        </w:numPr>
        <w:shd w:val="clear" w:color="auto" w:fill="FFFFFF"/>
        <w:spacing w:after="240"/>
        <w:rPr>
          <w:rFonts w:ascii="Open Sans" w:hAnsi="Open Sans" w:cs="Open Sans"/>
          <w:color w:val="333333"/>
        </w:rPr>
      </w:pPr>
      <w:r w:rsidRPr="00C323AC">
        <w:rPr>
          <w:rFonts w:ascii="Garamond" w:hAnsi="Garamond" w:cs="Open Sans"/>
          <w:color w:val="333333"/>
        </w:rPr>
        <w:t>31 maj, Mjukvaruutvecklare, Semcon, Eskilstuna</w:t>
      </w:r>
    </w:p>
    <w:p w14:paraId="5C5D0898" w14:textId="6F584C1B" w:rsidR="00780229" w:rsidRPr="00025B70" w:rsidRDefault="00780229" w:rsidP="009633E2">
      <w:pPr>
        <w:pStyle w:val="Heading1"/>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NTI Kronhus söker lärare i matematik och programmering, NTI-gymnasiet, Göteborg, 24686063</w:t>
      </w:r>
    </w:p>
    <w:p w14:paraId="781FA42E" w14:textId="77777777" w:rsidR="00780229"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Kronhus söker lärare i programmering och webbserverprogrammering, NTI-gymnasiet, Göteborg, 24686330</w:t>
      </w:r>
    </w:p>
    <w:p w14:paraId="70EA674D" w14:textId="77777777" w:rsidR="00780229" w:rsidRDefault="00780229" w:rsidP="00780229">
      <w:r>
        <w:t>Programmering 1 och 2</w:t>
      </w:r>
    </w:p>
    <w:p w14:paraId="6B89F912" w14:textId="77777777" w:rsidR="00780229" w:rsidRDefault="00780229" w:rsidP="00780229">
      <w:r>
        <w:t>Webserverprogrammering</w:t>
      </w:r>
    </w:p>
    <w:p w14:paraId="27250A5F" w14:textId="77777777" w:rsidR="00780229" w:rsidRDefault="00780229" w:rsidP="00780229">
      <w:r>
        <w:t>Tillämpad programmering, 300 p, Teknik och El/Energi</w:t>
      </w:r>
    </w:p>
    <w:p w14:paraId="6EBE6CC5" w14:textId="77777777" w:rsidR="00C55397" w:rsidRDefault="00C55397" w:rsidP="00C17DF4">
      <w:pPr>
        <w:pStyle w:val="Heading1"/>
        <w:numPr>
          <w:ilvl w:val="0"/>
          <w:numId w:val="116"/>
        </w:numPr>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 xml:space="preserve">1 maj, </w:t>
      </w:r>
      <w:r w:rsidRPr="00E053C7">
        <w:rPr>
          <w:rFonts w:ascii="Garamond" w:hAnsi="Garamond"/>
          <w:color w:val="000000" w:themeColor="text1"/>
          <w:sz w:val="22"/>
          <w:szCs w:val="22"/>
        </w:rPr>
        <w:t>Lärare i matematik vid Jämtlands Gymnasium och Vuxenutbildning i Bräcke, 24691728</w:t>
      </w:r>
    </w:p>
    <w:p w14:paraId="66F29060" w14:textId="2741FDAD" w:rsidR="00C55397" w:rsidRPr="009633E2" w:rsidRDefault="00C55397" w:rsidP="009633E2">
      <w:pPr>
        <w:pStyle w:val="ListParagraph"/>
        <w:numPr>
          <w:ilvl w:val="1"/>
          <w:numId w:val="116"/>
        </w:numPr>
        <w:spacing w:line="252" w:lineRule="auto"/>
        <w:rPr>
          <w:rFonts w:ascii="Museo Sans 300" w:hAnsi="Museo Sans 300" w:cs="Calibri"/>
          <w:color w:val="000000"/>
          <w:sz w:val="18"/>
          <w:szCs w:val="18"/>
        </w:rPr>
      </w:pPr>
      <w:r w:rsidRPr="009633E2">
        <w:rPr>
          <w:rFonts w:ascii="Museo Sans 300" w:hAnsi="Museo Sans 300" w:cs="Calibri"/>
          <w:b/>
          <w:bCs/>
          <w:color w:val="000000"/>
          <w:sz w:val="20"/>
          <w:szCs w:val="20"/>
        </w:rPr>
        <w:t xml:space="preserve">Monica Berglund, </w:t>
      </w:r>
      <w:r w:rsidRPr="009633E2">
        <w:rPr>
          <w:rFonts w:ascii="Museo Sans 300" w:hAnsi="Museo Sans 300" w:cs="Calibri"/>
          <w:color w:val="000000"/>
          <w:sz w:val="18"/>
          <w:szCs w:val="18"/>
        </w:rPr>
        <w:t xml:space="preserve">Rektor / Specialpedagog, Jämtlands Gymnasium Bräcke, Tel: 010-490 24 15, Mobil: 070-184 72 63, </w:t>
      </w:r>
      <w:hyperlink r:id="rId109" w:history="1">
        <w:r w:rsidRPr="009633E2">
          <w:rPr>
            <w:rStyle w:val="Hyperlink"/>
            <w:rFonts w:ascii="Museo Sans 300" w:hAnsi="Museo Sans 300" w:cs="Calibri"/>
            <w:sz w:val="18"/>
            <w:szCs w:val="18"/>
          </w:rPr>
          <w:t>monica.berglund@jgy.se</w:t>
        </w:r>
      </w:hyperlink>
      <w:r w:rsidRPr="009633E2">
        <w:rPr>
          <w:rFonts w:ascii="Museo Sans 300" w:hAnsi="Museo Sans 300" w:cs="Calibri"/>
          <w:color w:val="000000"/>
          <w:sz w:val="18"/>
          <w:szCs w:val="18"/>
        </w:rPr>
        <w:t xml:space="preserve">, </w:t>
      </w:r>
      <w:hyperlink r:id="rId110" w:history="1">
        <w:r w:rsidRPr="009633E2">
          <w:rPr>
            <w:rStyle w:val="Hyperlink"/>
            <w:rFonts w:ascii="Museo Sans 300" w:hAnsi="Museo Sans 300" w:cs="Calibri"/>
            <w:sz w:val="18"/>
            <w:szCs w:val="18"/>
          </w:rPr>
          <w:t>www.jgy.se</w:t>
        </w:r>
      </w:hyperlink>
      <w:r w:rsidR="009633E2" w:rsidRPr="009633E2">
        <w:rPr>
          <w:rStyle w:val="Hyperlink"/>
          <w:rFonts w:ascii="Museo Sans 300" w:hAnsi="Museo Sans 300" w:cs="Calibri"/>
          <w:sz w:val="18"/>
          <w:szCs w:val="18"/>
        </w:rPr>
        <w:t xml:space="preserve">, </w:t>
      </w:r>
      <w:r w:rsidRPr="009633E2">
        <w:rPr>
          <w:rStyle w:val="Hyperlink"/>
          <w:rFonts w:ascii="Museo Sans 300" w:hAnsi="Museo Sans 300" w:cs="Calibri"/>
          <w:sz w:val="18"/>
          <w:szCs w:val="18"/>
        </w:rPr>
        <w:t>38 000 kr</w:t>
      </w:r>
    </w:p>
    <w:p w14:paraId="63BC106A" w14:textId="77777777" w:rsidR="009633E2" w:rsidRPr="00BB090D"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BB090D">
        <w:rPr>
          <w:rFonts w:ascii="Garamond" w:hAnsi="Garamond" w:cs="Open Sans"/>
          <w:color w:val="000000" w:themeColor="text1"/>
          <w:sz w:val="22"/>
          <w:szCs w:val="22"/>
        </w:rPr>
        <w:t xml:space="preserve">Gymnasielärare inom Matematik och Fysik, </w:t>
      </w:r>
      <w:r w:rsidRPr="00BB090D">
        <w:rPr>
          <w:rFonts w:ascii="Garamond" w:hAnsi="Garamond" w:cs="Open Sans"/>
          <w:color w:val="333333"/>
          <w:sz w:val="22"/>
          <w:szCs w:val="22"/>
          <w:shd w:val="clear" w:color="auto" w:fill="FFFFFF"/>
        </w:rPr>
        <w:t xml:space="preserve">Rudbecksgymnasiet, </w:t>
      </w:r>
      <w:r w:rsidRPr="00BB090D">
        <w:rPr>
          <w:rFonts w:ascii="Garamond" w:hAnsi="Garamond" w:cs="Open Sans"/>
          <w:color w:val="000000" w:themeColor="text1"/>
          <w:sz w:val="22"/>
          <w:szCs w:val="22"/>
        </w:rPr>
        <w:t>Tidaholm Kommun, Tidaholm, 24713982</w:t>
      </w:r>
    </w:p>
    <w:p w14:paraId="4F7ABD89" w14:textId="64E24EC0" w:rsidR="009633E2" w:rsidRPr="009633E2" w:rsidRDefault="009633E2" w:rsidP="009633E2">
      <w:pPr>
        <w:pStyle w:val="ListParagraph"/>
        <w:numPr>
          <w:ilvl w:val="1"/>
          <w:numId w:val="116"/>
        </w:numPr>
        <w:rPr>
          <w:rFonts w:ascii="Garamond" w:hAnsi="Garamond"/>
        </w:rPr>
      </w:pPr>
      <w:r w:rsidRPr="009633E2">
        <w:rPr>
          <w:rFonts w:ascii="Garamond" w:hAnsi="Garamond" w:cs="Segoe UI"/>
          <w:color w:val="0078D7"/>
          <w:highlight w:val="white"/>
        </w:rPr>
        <w:t xml:space="preserve">daniel.larsson@tidaholm.se; </w:t>
      </w:r>
      <w:r w:rsidRPr="009633E2">
        <w:rPr>
          <w:rFonts w:ascii="Times New Roman" w:hAnsi="Times New Roman" w:cs="Times New Roman"/>
          <w:color w:val="0078D7"/>
          <w:highlight w:val="white"/>
        </w:rPr>
        <w:t>‎</w:t>
      </w:r>
      <w:r w:rsidRPr="009633E2">
        <w:rPr>
          <w:rFonts w:ascii="Times New Roman" w:hAnsi="Times New Roman" w:cs="Times New Roman"/>
          <w:color w:val="0078D7"/>
        </w:rPr>
        <w:t xml:space="preserve">Tidaholm Kommun </w:t>
      </w:r>
      <w:r w:rsidRPr="009633E2">
        <w:rPr>
          <w:rFonts w:ascii="Open Sans" w:hAnsi="Open Sans" w:cs="Open Sans"/>
          <w:color w:val="222222"/>
          <w:sz w:val="27"/>
          <w:szCs w:val="27"/>
        </w:rPr>
        <w:t>0502-60 60 00</w:t>
      </w:r>
    </w:p>
    <w:p w14:paraId="32C6224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cket Tidaholm</w:t>
      </w:r>
    </w:p>
    <w:p w14:paraId="761E2B7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 Storm, tor 8-12</w:t>
      </w:r>
    </w:p>
    <w:p w14:paraId="7E76C2CE"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förbundet</w:t>
      </w:r>
    </w:p>
    <w:p w14:paraId="2D1C50CC"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502-606159</w:t>
      </w:r>
    </w:p>
    <w:p w14:paraId="3254749B"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Style w:val="Strong"/>
          <w:rFonts w:ascii="Roboto" w:hAnsi="Roboto"/>
          <w:color w:val="767676"/>
          <w:sz w:val="20"/>
          <w:szCs w:val="20"/>
          <w:shd w:val="clear" w:color="auto" w:fill="FFFFFF"/>
        </w:rPr>
        <w:t>jonas</w:t>
      </w:r>
      <w:r>
        <w:rPr>
          <w:rFonts w:ascii="Roboto" w:hAnsi="Roboto"/>
          <w:color w:val="666666"/>
          <w:sz w:val="20"/>
          <w:szCs w:val="20"/>
          <w:shd w:val="clear" w:color="auto" w:fill="FFFFFF"/>
        </w:rPr>
        <w:t>.storm@lararforbundetavdelning.se</w:t>
      </w:r>
    </w:p>
    <w:p w14:paraId="73090D67" w14:textId="77777777" w:rsidR="001365FF" w:rsidRPr="00BB090D" w:rsidRDefault="00760FF0"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Qualified Swedish teacher, Internationella Engelska Skolan Enskede, 24644536</w:t>
      </w:r>
    </w:p>
    <w:p w14:paraId="18268431" w14:textId="77777777" w:rsidR="001365FF"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till Ådalsskolan, Kramfors, 24668649</w:t>
      </w:r>
    </w:p>
    <w:p w14:paraId="460ED659" w14:textId="77777777" w:rsidR="004F29A4"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matematik/fysik till Astar, Astar, Västerås, 24647363</w:t>
      </w:r>
    </w:p>
    <w:p w14:paraId="61C62E12" w14:textId="77777777" w:rsidR="00B131D7" w:rsidRPr="00E053C7"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programmering, GTIs Gymnasieskola, Göteborg, </w:t>
      </w:r>
      <w:r w:rsidR="00B131D7" w:rsidRPr="00E053C7">
        <w:rPr>
          <w:rFonts w:ascii="Garamond" w:hAnsi="Garamond"/>
          <w:color w:val="000000" w:themeColor="text1"/>
          <w:sz w:val="22"/>
          <w:szCs w:val="22"/>
        </w:rPr>
        <w:t>24715852</w:t>
      </w:r>
    </w:p>
    <w:p w14:paraId="3D5605BF" w14:textId="77777777" w:rsidR="009E519D" w:rsidRPr="00E053C7"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Gymnasielärare i fysik och matematik, Kitas Gymnasium, Göteborg, 24707518</w:t>
      </w:r>
    </w:p>
    <w:p w14:paraId="29E531C7" w14:textId="77777777" w:rsidR="009E519D" w:rsidRPr="00E053C7"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matematik och naturvetenskapligt ämne, Varberg, </w:t>
      </w:r>
      <w:r w:rsidR="009E519D" w:rsidRPr="00E053C7">
        <w:rPr>
          <w:rFonts w:ascii="Garamond" w:hAnsi="Garamond"/>
          <w:color w:val="000000" w:themeColor="text1"/>
          <w:sz w:val="22"/>
          <w:szCs w:val="22"/>
        </w:rPr>
        <w:t xml:space="preserve">Utbildning- och arbetsmarknadsförvaltningen, </w:t>
      </w:r>
      <w:r w:rsidRPr="00E053C7">
        <w:rPr>
          <w:rFonts w:ascii="Garamond" w:hAnsi="Garamond"/>
          <w:color w:val="000000" w:themeColor="text1"/>
          <w:sz w:val="22"/>
          <w:szCs w:val="22"/>
        </w:rPr>
        <w:t>24693077</w:t>
      </w:r>
    </w:p>
    <w:p w14:paraId="1A69701E"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rmatik/ NO sökes till JENSEN gymnasium Kristianstad, JENSEN Education, Kristianstad, 24673646</w:t>
      </w:r>
    </w:p>
    <w:p w14:paraId="62254337"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fysik och matematik, Värmdö kommun, Stockholm, 24688651</w:t>
      </w:r>
    </w:p>
    <w:p w14:paraId="13E4EC19" w14:textId="77777777" w:rsidR="009633E2"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till Lärcentrum Anstalten Gruvberget, Kriminalvården, Sektionen för vuxenutbildning, Bollnäs, 24666315</w:t>
      </w:r>
    </w:p>
    <w:p w14:paraId="50423C32" w14:textId="77777777" w:rsidR="009633E2" w:rsidRDefault="009633E2" w:rsidP="009633E2">
      <w:pPr>
        <w:pStyle w:val="ListParagraph"/>
        <w:numPr>
          <w:ilvl w:val="1"/>
          <w:numId w:val="116"/>
        </w:numPr>
      </w:pPr>
      <w:r>
        <w:t xml:space="preserve">Klass 3, två lärare, ma sva, gy/gr, 1 h bil, heltid, tillsvidare, provanställning, 15 h vecka, 5 ringa distans, ämneslärare lokalt ma grund, distans, motiverande samtal, </w:t>
      </w:r>
    </w:p>
    <w:p w14:paraId="180C1E16" w14:textId="3716D6AB" w:rsidR="009633E2" w:rsidRDefault="009633E2" w:rsidP="009633E2">
      <w:pPr>
        <w:pStyle w:val="ListParagraph"/>
        <w:numPr>
          <w:ilvl w:val="1"/>
          <w:numId w:val="116"/>
        </w:numPr>
      </w:pPr>
      <w:r>
        <w:t>070-756 42 68, Maria Wagenius, intervju måndag kl. 10</w:t>
      </w:r>
    </w:p>
    <w:p w14:paraId="768E20C2" w14:textId="77777777" w:rsidR="00674347" w:rsidRPr="00E053C7"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matik och fysik till Spånga gymnasium, Stockholm, 24693891</w:t>
      </w:r>
    </w:p>
    <w:p w14:paraId="023641FC" w14:textId="77777777" w:rsidR="00674347" w:rsidRPr="00DA5D2D" w:rsidRDefault="00674347" w:rsidP="009633E2">
      <w:pPr>
        <w:pStyle w:val="ListParagraph"/>
        <w:numPr>
          <w:ilvl w:val="1"/>
          <w:numId w:val="116"/>
        </w:numPr>
      </w:pPr>
    </w:p>
    <w:p w14:paraId="06EDFAF1" w14:textId="5FACD3A8" w:rsidR="00544441" w:rsidRPr="00544441" w:rsidRDefault="00544441" w:rsidP="00544441">
      <w:r>
        <w:t>Juni</w:t>
      </w:r>
    </w:p>
    <w:p w14:paraId="048A62BB" w14:textId="77777777" w:rsidR="00C17DF4" w:rsidRPr="00E053C7"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Folkhögskolelärare/gymnasielärare, Ingesunds folkhögskola, Arvika, 24694423</w:t>
      </w:r>
    </w:p>
    <w:p w14:paraId="4BFA4BD7" w14:textId="77777777" w:rsidR="00C17DF4"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Ämneslärare sökes, Clockwork Skolbemanning &amp; Rekrytering AB, Karlstad, 24705787</w:t>
      </w:r>
    </w:p>
    <w:p w14:paraId="5190F12C" w14:textId="095F1564" w:rsidR="00112848" w:rsidRPr="00E053C7"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Åva gymnasium söker lärare i matematik, Täby, </w:t>
      </w:r>
      <w:r w:rsidR="00630C8A" w:rsidRPr="00E053C7">
        <w:rPr>
          <w:rFonts w:ascii="Garamond" w:hAnsi="Garamond"/>
          <w:color w:val="000000" w:themeColor="text1"/>
          <w:sz w:val="22"/>
          <w:szCs w:val="22"/>
        </w:rPr>
        <w:t>24705807</w:t>
      </w:r>
    </w:p>
    <w:p w14:paraId="735FFDA8" w14:textId="56CA297A" w:rsidR="005A6752"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Utbildare inom programmering, Clockwork Skolbemanning Rekrytering AB, Stockholm, 24642727</w:t>
      </w:r>
    </w:p>
    <w:p w14:paraId="537D37EF" w14:textId="1493563C" w:rsidR="00112848"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programmering till Ehrensvärdska gymnasiet, Karlskrona, 24651111</w:t>
      </w:r>
    </w:p>
    <w:p w14:paraId="000A6645" w14:textId="77777777" w:rsidR="00112848" w:rsidRPr="00E053C7" w:rsidRDefault="00590596" w:rsidP="00C17DF4">
      <w:pPr>
        <w:pStyle w:val="Code"/>
        <w:numPr>
          <w:ilvl w:val="0"/>
          <w:numId w:val="123"/>
        </w:numPr>
        <w:rPr>
          <w:rFonts w:ascii="Garamond" w:hAnsi="Garamond"/>
          <w:color w:val="000000" w:themeColor="text1"/>
          <w:sz w:val="22"/>
        </w:rPr>
      </w:pPr>
      <w:r w:rsidRPr="00E053C7">
        <w:rPr>
          <w:rFonts w:ascii="Garamond" w:hAnsi="Garamond"/>
          <w:color w:val="000000" w:themeColor="text1"/>
          <w:sz w:val="22"/>
        </w:rPr>
        <w:t>Tekniklärare till Osbecksgymnasiet, Laholm, 24663368</w:t>
      </w:r>
    </w:p>
    <w:p w14:paraId="242B5471" w14:textId="63CC2874" w:rsidR="00112848" w:rsidRPr="00802AD5" w:rsidRDefault="00112848" w:rsidP="00C17DF4">
      <w:pPr>
        <w:pStyle w:val="Code"/>
        <w:numPr>
          <w:ilvl w:val="0"/>
          <w:numId w:val="123"/>
        </w:numPr>
        <w:rPr>
          <w:rFonts w:ascii="Garamond" w:hAnsi="Garamond"/>
          <w:color w:val="000000" w:themeColor="text1"/>
          <w:sz w:val="22"/>
          <w:lang w:val="sv-SE"/>
        </w:rPr>
      </w:pPr>
      <w:r w:rsidRPr="00802AD5">
        <w:rPr>
          <w:rFonts w:ascii="Garamond" w:hAnsi="Garamond"/>
          <w:color w:val="000000" w:themeColor="text1"/>
          <w:sz w:val="22"/>
          <w:lang w:val="sv-SE"/>
        </w:rPr>
        <w:t>Tullinge gymnasium söker en kreativ lärare i teknik, Botkyrka, 24675691</w:t>
      </w:r>
    </w:p>
    <w:p w14:paraId="5626B9C6" w14:textId="06109139" w:rsidR="006B1BD6" w:rsidRPr="00025B7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Lärare med kreativ ådra till LBS - Kreativa Gymnasiet, LBS - Kreativa Gymnasiet, Trollhättan, 24652505</w:t>
      </w:r>
    </w:p>
    <w:p w14:paraId="010DC70C" w14:textId="7437F006" w:rsidR="00A51325" w:rsidRPr="00025B7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Irisgruppen söker en distanslärare/webblärare till vuxenutbildning, Iris Hadar AB, Göteborg, 24747329</w:t>
      </w:r>
    </w:p>
    <w:p w14:paraId="5A25558F" w14:textId="75DD1A31" w:rsidR="00390504" w:rsidRPr="00025B7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025B7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programmering, GTIs Gymnasieskola, Göteborg, 24715852</w:t>
      </w:r>
    </w:p>
    <w:p w14:paraId="3D617893" w14:textId="12E82C28" w:rsidR="006E3A9A" w:rsidRPr="00025B7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fysik, Vadsbogymnasiet, Mariestad, 24715132</w:t>
      </w:r>
    </w:p>
    <w:p w14:paraId="7B9C11E1" w14:textId="08DBA4CF" w:rsidR="005448A2" w:rsidRPr="00025B7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naturkunskap till Hulebäcksgymnasiet, Härryda, 24727470</w:t>
      </w:r>
    </w:p>
    <w:p w14:paraId="1636DD44" w14:textId="6B986BD3" w:rsidR="00590CEE" w:rsidRPr="00025B7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 söker lärare i Matematik och Naturkunskap, Drottning Blankas Gymnasieskola, Skövde, 24744263</w:t>
      </w:r>
    </w:p>
    <w:p w14:paraId="4BDBA189" w14:textId="3E5B3261" w:rsidR="00E224B6" w:rsidRPr="00025B7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Gymnasiet Kronhus söker lärare i matematik, fysik och teknik, Göteborg, 24746405</w:t>
      </w:r>
    </w:p>
    <w:p w14:paraId="3CE46708" w14:textId="7E5C7445" w:rsidR="00170CB2" w:rsidRPr="00025B7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SIGRID RUDEBECKS GYMNASIUM, Göteborg, 24753323</w:t>
      </w:r>
    </w:p>
    <w:p w14:paraId="6806D39D" w14:textId="67450CD9" w:rsidR="00A800C8" w:rsidRPr="00025B7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Birger Sjöberg</w:t>
      </w:r>
      <w:r w:rsidR="00444A6C">
        <w:rPr>
          <w:rFonts w:ascii="Garamond" w:hAnsi="Garamond" w:cs="Open Sans"/>
          <w:color w:val="333333"/>
          <w:sz w:val="22"/>
          <w:szCs w:val="22"/>
        </w:rPr>
        <w:t>s</w:t>
      </w:r>
      <w:r w:rsidRPr="00025B70">
        <w:rPr>
          <w:rFonts w:ascii="Garamond" w:hAnsi="Garamond" w:cs="Open Sans"/>
          <w:color w:val="333333"/>
          <w:sz w:val="22"/>
          <w:szCs w:val="22"/>
        </w:rPr>
        <w:t>gymnasiet, Vänersborg, 24738721</w:t>
      </w:r>
    </w:p>
    <w:p w14:paraId="4D32345D" w14:textId="6A90FCCD" w:rsidR="002F78C5" w:rsidRPr="00025B7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333333"/>
          <w:sz w:val="22"/>
          <w:szCs w:val="22"/>
        </w:rPr>
        <w:t>Gymna</w:t>
      </w:r>
      <w:r w:rsidRPr="007120FE">
        <w:rPr>
          <w:rFonts w:ascii="Garamond" w:hAnsi="Garamond" w:cs="Open Sans"/>
          <w:color w:val="000000" w:themeColor="text1"/>
          <w:sz w:val="22"/>
          <w:szCs w:val="22"/>
        </w:rPr>
        <w:t>sielärare i Matematik och Fysik, Nils Ericsonsgymnasiet, Trollhättan, 24679368</w:t>
      </w:r>
    </w:p>
    <w:p w14:paraId="3CF554C2" w14:textId="65AD7BA6" w:rsidR="001E0D26" w:rsidRPr="007120FE"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i fysik och matematik, Kitas Gymnasium, Göteborg, 24707518</w:t>
      </w:r>
    </w:p>
    <w:p w14:paraId="7D516E57" w14:textId="77777777" w:rsidR="007120FE" w:rsidRPr="007120FE"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Ma/Fy, Katrineholms kommun, Katrineholm, 24723772</w:t>
      </w:r>
    </w:p>
    <w:p w14:paraId="7AD5FB26" w14:textId="77777777" w:rsidR="007120FE" w:rsidRPr="007120FE"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7120FE">
        <w:rPr>
          <w:rFonts w:ascii="Garamond" w:hAnsi="Garamond" w:cs="Open Sans"/>
          <w:color w:val="000000" w:themeColor="text1"/>
          <w:sz w:val="22"/>
          <w:szCs w:val="22"/>
        </w:rPr>
        <w:t>Lärare i matematik, fysik och teknik årskurs 4-9, Åkerskolan, Strängnäs</w:t>
      </w:r>
    </w:p>
    <w:p w14:paraId="605E8CCB" w14:textId="4F506F3B" w:rsidR="007120FE"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7120FE">
        <w:rPr>
          <w:rFonts w:ascii="Garamond" w:hAnsi="Garamond" w:cs="Arial"/>
          <w:color w:val="000000" w:themeColor="text1"/>
          <w:sz w:val="22"/>
          <w:szCs w:val="22"/>
        </w:rPr>
        <w:t>Lärare i naturorienterande ämnen åk 7-9 till Paulinska skolan, Strängnäs</w:t>
      </w:r>
    </w:p>
    <w:p w14:paraId="5BC80DCA" w14:textId="5F1D6CDB" w:rsidR="001B7304" w:rsidRDefault="001B7304" w:rsidP="00A90AEA">
      <w:pPr>
        <w:spacing w:after="0"/>
        <w:rPr>
          <w:rFonts w:ascii="Garamond" w:hAnsi="Garamond"/>
        </w:rPr>
      </w:pPr>
    </w:p>
    <w:p w14:paraId="06E5FFD4" w14:textId="40941B91" w:rsidR="004A5764" w:rsidRDefault="004A5764" w:rsidP="00A90AEA">
      <w:pPr>
        <w:spacing w:after="0"/>
        <w:rPr>
          <w:rFonts w:ascii="Garamond" w:hAnsi="Garamond"/>
        </w:rPr>
      </w:pPr>
    </w:p>
    <w:p w14:paraId="0CF26252" w14:textId="77777777" w:rsidR="004A5764" w:rsidRPr="00A90AEA" w:rsidRDefault="004A5764" w:rsidP="00A90AEA">
      <w:pPr>
        <w:spacing w:after="0"/>
        <w:rPr>
          <w:rFonts w:ascii="Garamond" w:hAnsi="Garamond"/>
        </w:rPr>
      </w:pPr>
    </w:p>
    <w:p w14:paraId="5658051E" w14:textId="1B67ADD6" w:rsidR="001B7304" w:rsidRPr="00A90AEA" w:rsidRDefault="00477D1A" w:rsidP="00A90AEA">
      <w:pPr>
        <w:spacing w:after="0"/>
        <w:rPr>
          <w:rFonts w:ascii="Garamond" w:hAnsi="Garamond"/>
        </w:rPr>
      </w:pPr>
      <w:r>
        <w:rPr>
          <w:rFonts w:ascii="Garamond" w:hAnsi="Garamond"/>
        </w:rPr>
        <w:t>Juni</w:t>
      </w:r>
    </w:p>
    <w:p w14:paraId="458B4BEF" w14:textId="6D033799"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Gymnasielärare i matematik, IEAB INTERNATIONAL EDUCATION AB, Göteborg, 24785777</w:t>
      </w:r>
    </w:p>
    <w:p w14:paraId="7B565D04"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Matematik och Naturkunskap, Peabskolan AB, Göteborg, 24777151</w:t>
      </w:r>
    </w:p>
    <w:p w14:paraId="335EB4E1"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Framtidens gymnasielärare inom webb och IT, Thoren Innovation school, Göteborg, 24766148</w:t>
      </w:r>
    </w:p>
    <w:p w14:paraId="63990386"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fysik och matematik, Göteborgs Tekniska College AB, Göteborg, 24770395</w:t>
      </w:r>
    </w:p>
    <w:p w14:paraId="62E0C466" w14:textId="77777777" w:rsidR="00A42831"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sökes till NTI Johanneberg, NTI-gymnasiet, Göteborg, 24803108</w:t>
      </w:r>
    </w:p>
    <w:p w14:paraId="16EA673D" w14:textId="6F163C37" w:rsidR="0050052D" w:rsidRPr="00AC792F" w:rsidRDefault="00A42831" w:rsidP="003D14A3">
      <w:pPr>
        <w:pStyle w:val="ListParagraph"/>
        <w:numPr>
          <w:ilvl w:val="0"/>
          <w:numId w:val="117"/>
        </w:numPr>
        <w:shd w:val="clear" w:color="auto" w:fill="FFFFFF"/>
        <w:spacing w:after="0"/>
        <w:rPr>
          <w:rFonts w:ascii="Garamond" w:hAnsi="Garamond" w:cs="Open Sans"/>
          <w:color w:val="333333"/>
        </w:rPr>
      </w:pPr>
      <w:r w:rsidRPr="00AC792F">
        <w:rPr>
          <w:rFonts w:ascii="Garamond" w:hAnsi="Garamond" w:cs="Open Sans"/>
          <w:color w:val="333333"/>
        </w:rPr>
        <w:t>ABF Vux söker legitimerad matematiklärare, ABF Vux, Göteborg, 24789720</w:t>
      </w:r>
    </w:p>
    <w:p w14:paraId="0A07D35A" w14:textId="67BE9F19"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Mjukvaruutvecklare, DevPort, Eskilstuna, 24764802</w:t>
      </w:r>
    </w:p>
    <w:p w14:paraId="22DEB990" w14:textId="77777777"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Fullstack developer/Systemutvecklare, LvL Staffing Agency AB, Eskilstuna, 24801871</w:t>
      </w:r>
    </w:p>
    <w:p w14:paraId="5B28A355" w14:textId="78D2EEF5" w:rsidR="005129F4" w:rsidRPr="005129F4"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Sigma Technology Consulting, Systemutvecklare, Eskilstuna, 24808347</w:t>
      </w:r>
    </w:p>
    <w:p w14:paraId="3EF45674" w14:textId="77777777" w:rsidR="00A72BD4" w:rsidRPr="00201457"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201457">
        <w:rPr>
          <w:rFonts w:ascii="Garamond" w:hAnsi="Garamond" w:cs="Open Sans"/>
          <w:color w:val="333333"/>
          <w:sz w:val="22"/>
          <w:szCs w:val="22"/>
        </w:rPr>
        <w:t>Sigma Technology Consulting, Embeddedutvecklare, Eskilstuna, 24808235</w:t>
      </w:r>
    </w:p>
    <w:p w14:paraId="4A6FA393" w14:textId="77777777" w:rsidR="00381E45" w:rsidRPr="00201457"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 xml:space="preserve">Mjukvaruutvecklare, </w:t>
      </w:r>
      <w:bookmarkStart w:id="5" w:name="_Hlk73089804"/>
      <w:r w:rsidRPr="00201457">
        <w:rPr>
          <w:rFonts w:ascii="Garamond" w:hAnsi="Garamond" w:cs="Open Sans"/>
          <w:color w:val="333333"/>
          <w:sz w:val="22"/>
          <w:szCs w:val="22"/>
        </w:rPr>
        <w:t>Semcon Sweden, Eskilstuna</w:t>
      </w:r>
      <w:bookmarkEnd w:id="5"/>
      <w:r w:rsidRPr="00201457">
        <w:rPr>
          <w:rFonts w:ascii="Garamond" w:hAnsi="Garamond" w:cs="Open Sans"/>
          <w:color w:val="333333"/>
          <w:sz w:val="22"/>
          <w:szCs w:val="22"/>
        </w:rPr>
        <w:t>, 24840126</w:t>
      </w:r>
    </w:p>
    <w:p w14:paraId="3B7FEFFF" w14:textId="5947BA08" w:rsidR="00381E45" w:rsidRPr="00201457"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Systemingenjör</w:t>
      </w:r>
      <w:r w:rsidR="00A72BD4" w:rsidRPr="00201457">
        <w:rPr>
          <w:rFonts w:ascii="Garamond" w:hAnsi="Garamond" w:cs="Open Sans"/>
          <w:color w:val="333333"/>
          <w:sz w:val="22"/>
          <w:szCs w:val="22"/>
        </w:rPr>
        <w:t xml:space="preserve">, Semcon Sweden, Eskilstuna, </w:t>
      </w:r>
      <w:r w:rsidRPr="00201457">
        <w:rPr>
          <w:rFonts w:ascii="Garamond" w:hAnsi="Garamond" w:cs="Open Sans"/>
          <w:color w:val="333333"/>
          <w:sz w:val="22"/>
          <w:szCs w:val="22"/>
        </w:rPr>
        <w:t>24840131</w:t>
      </w:r>
    </w:p>
    <w:p w14:paraId="444978AE" w14:textId="77777777" w:rsidR="00BC6AA4" w:rsidRPr="00C1025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s="Open Sans"/>
          <w:color w:val="000000" w:themeColor="text1"/>
          <w:sz w:val="24"/>
          <w:szCs w:val="24"/>
        </w:rPr>
        <w:t>Embedded</w:t>
      </w:r>
      <w:r w:rsidR="00201457" w:rsidRPr="00C10250">
        <w:rPr>
          <w:rFonts w:ascii="Garamond" w:hAnsi="Garamond" w:cs="Open Sans"/>
          <w:color w:val="000000" w:themeColor="text1"/>
          <w:sz w:val="24"/>
          <w:szCs w:val="24"/>
        </w:rPr>
        <w:t>utvecklare</w:t>
      </w:r>
      <w:r w:rsidRPr="00C10250">
        <w:rPr>
          <w:rFonts w:ascii="Garamond" w:hAnsi="Garamond" w:cs="Open Sans"/>
          <w:color w:val="000000" w:themeColor="text1"/>
          <w:sz w:val="24"/>
          <w:szCs w:val="24"/>
        </w:rPr>
        <w:t>, Semcon Sweden, Eskilstuna</w:t>
      </w:r>
      <w:r w:rsidR="00201457" w:rsidRPr="00C10250">
        <w:rPr>
          <w:rFonts w:ascii="Garamond" w:hAnsi="Garamond" w:cs="Open Sans"/>
          <w:color w:val="000000" w:themeColor="text1"/>
          <w:sz w:val="24"/>
          <w:szCs w:val="24"/>
        </w:rPr>
        <w:t>, 24840596</w:t>
      </w:r>
    </w:p>
    <w:p w14:paraId="26124867" w14:textId="59C060AB" w:rsidR="00BC6AA4" w:rsidRPr="00C1025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olor w:val="000000" w:themeColor="text1"/>
          <w:sz w:val="24"/>
          <w:szCs w:val="24"/>
        </w:rPr>
        <w:t>Matematiklärare, Åkerskolan, Strängnäs</w:t>
      </w:r>
    </w:p>
    <w:p w14:paraId="5A0A2217" w14:textId="77777777" w:rsidR="0014548B" w:rsidRPr="0014548B"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14548B">
        <w:rPr>
          <w:rFonts w:ascii="Garamond" w:hAnsi="Garamond" w:cs="Open Sans"/>
          <w:color w:val="000000" w:themeColor="text1"/>
          <w:sz w:val="24"/>
          <w:szCs w:val="24"/>
        </w:rPr>
        <w:t>Gymnasielärare till Rekarnegymnasiet, Eskilstuna, 24867833</w:t>
      </w:r>
    </w:p>
    <w:p w14:paraId="142DFE18" w14:textId="0C4E6565" w:rsidR="0078742B" w:rsidRDefault="0078742B" w:rsidP="0078742B">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Intervju</w:t>
      </w:r>
    </w:p>
    <w:p w14:paraId="36949D0C" w14:textId="1737354A" w:rsidR="0078742B" w:rsidRDefault="0078742B" w:rsidP="004E7325">
      <w:pPr>
        <w:pStyle w:val="ListParagraph"/>
        <w:numPr>
          <w:ilvl w:val="0"/>
          <w:numId w:val="136"/>
        </w:numPr>
      </w:pPr>
      <w:r>
        <w:t>2 juni, Mjukvaruutvecklare, Sigma</w:t>
      </w:r>
      <w:r w:rsidR="008060A2">
        <w:t xml:space="preserve"> Technology Consulting</w:t>
      </w:r>
      <w:r>
        <w:t>, Eskilstuna</w:t>
      </w:r>
    </w:p>
    <w:p w14:paraId="32A1B306" w14:textId="5A35B69E" w:rsidR="006374EF" w:rsidRDefault="006374EF" w:rsidP="004E7325">
      <w:pPr>
        <w:pStyle w:val="ListParagraph"/>
        <w:numPr>
          <w:ilvl w:val="0"/>
          <w:numId w:val="136"/>
        </w:numPr>
      </w:pPr>
      <w:r>
        <w:t xml:space="preserve">7 juni, </w:t>
      </w:r>
      <w:r w:rsidR="000F141F">
        <w:t>L</w:t>
      </w:r>
      <w:r w:rsidRPr="006374EF">
        <w:t>ärare</w:t>
      </w:r>
      <w:r w:rsidR="000F141F">
        <w:t xml:space="preserve">, </w:t>
      </w:r>
      <w:r w:rsidRPr="006374EF">
        <w:t>Lärcentrum A Gruvberget</w:t>
      </w:r>
      <w:r w:rsidR="000F141F">
        <w:t>, Kriminalvården</w:t>
      </w:r>
    </w:p>
    <w:p w14:paraId="423C39ED" w14:textId="6E982532" w:rsidR="006374EF" w:rsidRDefault="006374EF" w:rsidP="004E7325">
      <w:pPr>
        <w:pStyle w:val="ListParagraph"/>
        <w:numPr>
          <w:ilvl w:val="0"/>
          <w:numId w:val="136"/>
        </w:numPr>
      </w:pPr>
      <w:r>
        <w:t xml:space="preserve">21 juni, </w:t>
      </w:r>
      <w:r w:rsidR="000F141F">
        <w:t xml:space="preserve">Lärare i Datorteknik, </w:t>
      </w:r>
      <w:r>
        <w:t>Mediagymnasiet, Stockholm,</w:t>
      </w:r>
    </w:p>
    <w:p w14:paraId="47FDE488" w14:textId="32DD78A6" w:rsidR="006374EF" w:rsidRDefault="006374EF" w:rsidP="004E7325">
      <w:pPr>
        <w:pStyle w:val="ListParagraph"/>
        <w:numPr>
          <w:ilvl w:val="0"/>
          <w:numId w:val="136"/>
        </w:numPr>
      </w:pPr>
      <w:r>
        <w:t xml:space="preserve">22 juni, </w:t>
      </w:r>
      <w:r w:rsidR="000F141F">
        <w:t xml:space="preserve">Lärare i Engelska och Svenska, </w:t>
      </w:r>
      <w:r>
        <w:t>Estetiska Gymnasiet, Stockholm</w:t>
      </w:r>
    </w:p>
    <w:p w14:paraId="1A4D1873" w14:textId="5BB3D521" w:rsidR="006374EF" w:rsidRPr="0078742B" w:rsidRDefault="006374EF" w:rsidP="004E7325">
      <w:pPr>
        <w:pStyle w:val="ListParagraph"/>
        <w:numPr>
          <w:ilvl w:val="0"/>
          <w:numId w:val="136"/>
        </w:numPr>
      </w:pPr>
      <w:r>
        <w:t xml:space="preserve">23 juni, </w:t>
      </w:r>
      <w:r w:rsidR="00E137DD">
        <w:t xml:space="preserve">Lärare i </w:t>
      </w:r>
      <w:r w:rsidR="000F141F">
        <w:t xml:space="preserve">Engelska, </w:t>
      </w:r>
      <w:r>
        <w:t>Nyköpings Gymnasium</w:t>
      </w:r>
      <w:r w:rsidR="00E137DD">
        <w:t xml:space="preserve">, </w:t>
      </w:r>
      <w:r w:rsidR="007B1592">
        <w:t>Nyköping</w:t>
      </w:r>
    </w:p>
    <w:p w14:paraId="77216D98"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lastRenderedPageBreak/>
        <w:t>Lärare i Matematik, Stockholms Idrottsgymnasium, 24899052</w:t>
      </w:r>
    </w:p>
    <w:p w14:paraId="58766A3C" w14:textId="2ECDE82C"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r w:rsidR="00750F8D" w:rsidRPr="0083739D">
        <w:rPr>
          <w:rFonts w:ascii="Garamond" w:hAnsi="Garamond" w:cs="Open Sans"/>
          <w:color w:val="333333"/>
          <w:sz w:val="22"/>
          <w:szCs w:val="22"/>
          <w:shd w:val="clear" w:color="auto" w:fill="FFFFFF"/>
        </w:rPr>
        <w:t xml:space="preserve">Hersby gymnasium, </w:t>
      </w:r>
      <w:r w:rsidR="00750F8D" w:rsidRPr="0083739D">
        <w:rPr>
          <w:rFonts w:ascii="Garamond" w:hAnsi="Garamond" w:cs="Open Sans"/>
          <w:color w:val="333333"/>
          <w:sz w:val="22"/>
          <w:szCs w:val="22"/>
        </w:rPr>
        <w:t>Lidingö stad, 24878813</w:t>
      </w:r>
    </w:p>
    <w:p w14:paraId="51D6701D" w14:textId="4B0C2971"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S</w:t>
      </w:r>
      <w:r>
        <w:rPr>
          <w:rFonts w:ascii="Garamond" w:hAnsi="Garamond" w:cs="Open Sans"/>
          <w:color w:val="333333"/>
          <w:sz w:val="22"/>
          <w:szCs w:val="22"/>
        </w:rPr>
        <w:t>tillerska</w:t>
      </w:r>
      <w:r w:rsidR="00750F8D" w:rsidRPr="0083739D">
        <w:rPr>
          <w:rFonts w:ascii="Garamond" w:hAnsi="Garamond" w:cs="Open Sans"/>
          <w:color w:val="333333"/>
          <w:sz w:val="22"/>
          <w:szCs w:val="22"/>
        </w:rPr>
        <w:t xml:space="preserve"> gymnasi</w:t>
      </w:r>
      <w:r>
        <w:rPr>
          <w:rFonts w:ascii="Garamond" w:hAnsi="Garamond" w:cs="Open Sans"/>
          <w:color w:val="333333"/>
          <w:sz w:val="22"/>
          <w:szCs w:val="22"/>
        </w:rPr>
        <w:t>et</w:t>
      </w:r>
      <w:r w:rsidR="00750F8D" w:rsidRPr="0083739D">
        <w:rPr>
          <w:rFonts w:ascii="Garamond" w:hAnsi="Garamond" w:cs="Open Sans"/>
          <w:color w:val="333333"/>
          <w:sz w:val="22"/>
          <w:szCs w:val="22"/>
        </w:rPr>
        <w:t>, Stockholm, 24864877</w:t>
      </w:r>
    </w:p>
    <w:p w14:paraId="2A97ED17" w14:textId="5BAC66A2"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Vikarierande gymnasielärare inom matematik, Astar, Solna, 24810597</w:t>
      </w:r>
    </w:p>
    <w:p w14:paraId="216F5C0E"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matematik, programmering, datorteknik, webbutveckling, Odengymnasiet, Stockholm, 24880076</w:t>
      </w:r>
    </w:p>
    <w:p w14:paraId="482B509D"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 - vuxenutbildning, Akadeva, Stockholm, 24863039</w:t>
      </w:r>
    </w:p>
    <w:p w14:paraId="40C07479" w14:textId="57742B9B" w:rsidR="00750F8D" w:rsidRPr="0083739D" w:rsidRDefault="0056538E"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och Fysik, Rudbecks gymnasium, Sollentuna, 24862212</w:t>
      </w:r>
    </w:p>
    <w:p w14:paraId="62938C36" w14:textId="537C9D92" w:rsidR="00750F8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Programmering, M</w:t>
      </w:r>
      <w:r w:rsidR="0056538E">
        <w:rPr>
          <w:rFonts w:ascii="Garamond" w:hAnsi="Garamond" w:cs="Open Sans"/>
          <w:color w:val="333333"/>
          <w:sz w:val="22"/>
          <w:szCs w:val="22"/>
        </w:rPr>
        <w:t>ediagymnasiet Nacka Strand</w:t>
      </w:r>
      <w:r w:rsidRPr="0083739D">
        <w:rPr>
          <w:rFonts w:ascii="Garamond" w:hAnsi="Garamond" w:cs="Open Sans"/>
          <w:color w:val="333333"/>
          <w:sz w:val="22"/>
          <w:szCs w:val="22"/>
        </w:rPr>
        <w:t xml:space="preserve">, </w:t>
      </w:r>
      <w:r w:rsidR="0056538E">
        <w:rPr>
          <w:rFonts w:ascii="Garamond" w:hAnsi="Garamond" w:cs="Open Sans"/>
          <w:color w:val="333333"/>
          <w:sz w:val="22"/>
          <w:szCs w:val="22"/>
        </w:rPr>
        <w:t xml:space="preserve">Stockholm, </w:t>
      </w:r>
      <w:r w:rsidRPr="0083739D">
        <w:rPr>
          <w:rFonts w:ascii="Garamond" w:hAnsi="Garamond" w:cs="Open Sans"/>
          <w:color w:val="333333"/>
          <w:sz w:val="22"/>
          <w:szCs w:val="22"/>
        </w:rPr>
        <w:t>24870612</w:t>
      </w:r>
    </w:p>
    <w:p w14:paraId="5176D6E5" w14:textId="1A753022" w:rsidR="00750F8D" w:rsidRPr="00784D1E" w:rsidRDefault="0026773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784D1E">
        <w:rPr>
          <w:rFonts w:ascii="Garamond" w:hAnsi="Garamond" w:cs="Open Sans"/>
          <w:color w:val="333333"/>
          <w:sz w:val="22"/>
          <w:szCs w:val="22"/>
        </w:rPr>
        <w:t>ärare engelska</w:t>
      </w:r>
      <w:r>
        <w:rPr>
          <w:rFonts w:ascii="Garamond" w:hAnsi="Garamond" w:cs="Open Sans"/>
          <w:color w:val="333333"/>
          <w:sz w:val="22"/>
          <w:szCs w:val="22"/>
        </w:rPr>
        <w:t xml:space="preserve"> och</w:t>
      </w:r>
      <w:r w:rsidR="00750F8D" w:rsidRPr="00784D1E">
        <w:rPr>
          <w:rFonts w:ascii="Garamond" w:hAnsi="Garamond" w:cs="Open Sans"/>
          <w:color w:val="333333"/>
          <w:sz w:val="22"/>
          <w:szCs w:val="22"/>
        </w:rPr>
        <w:t xml:space="preserve"> svenska, Stockholms Estetiska Gymnasium, Stockholm, 24901927</w:t>
      </w:r>
    </w:p>
    <w:p w14:paraId="5BBE5CF6" w14:textId="33165401"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at i </w:t>
      </w:r>
      <w:r w:rsidR="004F18DC">
        <w:rPr>
          <w:rFonts w:ascii="Garamond" w:hAnsi="Garamond" w:cs="Open Sans"/>
          <w:color w:val="333333"/>
          <w:sz w:val="22"/>
          <w:szCs w:val="22"/>
        </w:rPr>
        <w:t>E</w:t>
      </w:r>
      <w:r w:rsidRPr="0083739D">
        <w:rPr>
          <w:rFonts w:ascii="Garamond" w:hAnsi="Garamond" w:cs="Open Sans"/>
          <w:color w:val="333333"/>
          <w:sz w:val="22"/>
          <w:szCs w:val="22"/>
        </w:rPr>
        <w:t>ngelska</w:t>
      </w:r>
      <w:r w:rsidR="004F18DC">
        <w:rPr>
          <w:rFonts w:ascii="Garamond" w:hAnsi="Garamond" w:cs="Open Sans"/>
          <w:color w:val="333333"/>
          <w:sz w:val="22"/>
          <w:szCs w:val="22"/>
        </w:rPr>
        <w:t xml:space="preserve">, </w:t>
      </w:r>
      <w:r w:rsidRPr="0083739D">
        <w:rPr>
          <w:rFonts w:ascii="Garamond" w:hAnsi="Garamond" w:cs="Open Sans"/>
          <w:color w:val="333333"/>
          <w:sz w:val="22"/>
          <w:szCs w:val="22"/>
        </w:rPr>
        <w:t xml:space="preserve">Nyköpings gymnasium, </w:t>
      </w:r>
      <w:r w:rsidR="004F18DC" w:rsidRPr="0083739D">
        <w:rPr>
          <w:rFonts w:ascii="Garamond" w:hAnsi="Garamond" w:cs="Open Sans"/>
          <w:color w:val="333333"/>
          <w:sz w:val="22"/>
          <w:szCs w:val="22"/>
        </w:rPr>
        <w:t>Nyköping</w:t>
      </w:r>
      <w:r w:rsidR="004F18DC">
        <w:rPr>
          <w:rFonts w:ascii="Garamond" w:hAnsi="Garamond" w:cs="Open Sans"/>
          <w:color w:val="333333"/>
          <w:sz w:val="22"/>
          <w:szCs w:val="22"/>
        </w:rPr>
        <w:t xml:space="preserve">, </w:t>
      </w:r>
      <w:r w:rsidRPr="0083739D">
        <w:rPr>
          <w:rFonts w:ascii="Garamond" w:hAnsi="Garamond" w:cs="Open Sans"/>
          <w:color w:val="333333"/>
          <w:sz w:val="22"/>
          <w:szCs w:val="22"/>
        </w:rPr>
        <w:t>24870836</w:t>
      </w:r>
    </w:p>
    <w:p w14:paraId="4851955F" w14:textId="435625FC" w:rsidR="004D2D85" w:rsidRPr="0083739D" w:rsidRDefault="00D5629F"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w:t>
      </w:r>
      <w:r w:rsidR="00D56290">
        <w:rPr>
          <w:rFonts w:ascii="Garamond" w:hAnsi="Garamond" w:cs="Open Sans"/>
          <w:color w:val="333333"/>
          <w:sz w:val="22"/>
          <w:szCs w:val="22"/>
        </w:rPr>
        <w:t>,</w:t>
      </w:r>
      <w:r w:rsidRPr="0083739D">
        <w:rPr>
          <w:rFonts w:ascii="Garamond" w:hAnsi="Garamond" w:cs="Open Sans"/>
          <w:color w:val="333333"/>
          <w:sz w:val="22"/>
          <w:szCs w:val="22"/>
        </w:rPr>
        <w:t xml:space="preserve"> Kärrtorps gymnasium, Stockholm, 24867355</w:t>
      </w:r>
    </w:p>
    <w:p w14:paraId="7255D9A3" w14:textId="36388F1D" w:rsidR="00312D00" w:rsidRPr="0083739D" w:rsidRDefault="00AB3240"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4D2D85" w:rsidRPr="0083739D">
        <w:rPr>
          <w:rFonts w:ascii="Garamond" w:hAnsi="Garamond" w:cs="Open Sans"/>
          <w:color w:val="333333"/>
          <w:sz w:val="22"/>
          <w:szCs w:val="22"/>
        </w:rPr>
        <w:t>ärare i matematik, Sjölins Gymnasium, Nacka, 24863972</w:t>
      </w:r>
    </w:p>
    <w:p w14:paraId="035189A9" w14:textId="381B104D" w:rsidR="00312D00" w:rsidRPr="0083739D" w:rsidRDefault="009A00A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 xml:space="preserve">ärare i matematik, </w:t>
      </w:r>
      <w:r w:rsidR="00312D00" w:rsidRPr="0083739D">
        <w:rPr>
          <w:rFonts w:ascii="Garamond" w:hAnsi="Garamond" w:cs="Open Sans"/>
          <w:color w:val="333333"/>
          <w:sz w:val="22"/>
          <w:szCs w:val="22"/>
        </w:rPr>
        <w:t>J</w:t>
      </w:r>
      <w:r w:rsidR="00AB3240">
        <w:rPr>
          <w:rFonts w:ascii="Garamond" w:hAnsi="Garamond" w:cs="Open Sans"/>
          <w:color w:val="333333"/>
          <w:sz w:val="22"/>
          <w:szCs w:val="22"/>
        </w:rPr>
        <w:t xml:space="preserve">ensen </w:t>
      </w:r>
      <w:r w:rsidR="00312D00" w:rsidRPr="0083739D">
        <w:rPr>
          <w:rFonts w:ascii="Garamond" w:hAnsi="Garamond" w:cs="Open Sans"/>
          <w:color w:val="333333"/>
          <w:sz w:val="22"/>
          <w:szCs w:val="22"/>
        </w:rPr>
        <w:t>gymnasium Södra</w:t>
      </w:r>
      <w:r>
        <w:rPr>
          <w:rFonts w:ascii="Garamond" w:hAnsi="Garamond" w:cs="Open Sans"/>
          <w:color w:val="333333"/>
          <w:sz w:val="22"/>
          <w:szCs w:val="22"/>
        </w:rPr>
        <w:t xml:space="preserve">, </w:t>
      </w:r>
      <w:r w:rsidR="00312D00" w:rsidRPr="0083739D">
        <w:rPr>
          <w:rFonts w:ascii="Garamond" w:hAnsi="Garamond" w:cs="Open Sans"/>
          <w:color w:val="333333"/>
          <w:sz w:val="22"/>
          <w:szCs w:val="22"/>
        </w:rPr>
        <w:t>J</w:t>
      </w:r>
      <w:r>
        <w:rPr>
          <w:rFonts w:ascii="Garamond" w:hAnsi="Garamond" w:cs="Open Sans"/>
          <w:color w:val="333333"/>
          <w:sz w:val="22"/>
          <w:szCs w:val="22"/>
        </w:rPr>
        <w:t>ensen</w:t>
      </w:r>
      <w:r w:rsidR="00312D00" w:rsidRPr="0083739D">
        <w:rPr>
          <w:rFonts w:ascii="Garamond" w:hAnsi="Garamond" w:cs="Open Sans"/>
          <w:color w:val="333333"/>
          <w:sz w:val="22"/>
          <w:szCs w:val="22"/>
        </w:rPr>
        <w:t xml:space="preserve"> education, Stockholm, 24863538</w:t>
      </w:r>
    </w:p>
    <w:p w14:paraId="0061B204" w14:textId="77A8E095" w:rsidR="0046530B" w:rsidRPr="0083739D" w:rsidRDefault="00312D0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matematik</w:t>
      </w:r>
      <w:r w:rsidR="009A00A3">
        <w:rPr>
          <w:rFonts w:ascii="Garamond" w:hAnsi="Garamond" w:cs="Open Sans"/>
          <w:color w:val="333333"/>
          <w:sz w:val="22"/>
          <w:szCs w:val="22"/>
        </w:rPr>
        <w:t xml:space="preserve">, </w:t>
      </w:r>
      <w:r w:rsidRPr="0083739D">
        <w:rPr>
          <w:rFonts w:ascii="Garamond" w:hAnsi="Garamond" w:cs="Open Sans"/>
          <w:color w:val="333333"/>
          <w:sz w:val="22"/>
          <w:szCs w:val="22"/>
        </w:rPr>
        <w:t>Fryshuset Gymnasium, Stockholm, 24884680</w:t>
      </w:r>
    </w:p>
    <w:p w14:paraId="5B63131E" w14:textId="08271FB5" w:rsidR="00735655" w:rsidRPr="0083739D" w:rsidRDefault="0046530B"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w:t>
      </w:r>
      <w:r w:rsidR="00AA0A56">
        <w:rPr>
          <w:rFonts w:ascii="Garamond" w:hAnsi="Garamond" w:cs="Open Sans"/>
          <w:color w:val="333333"/>
          <w:sz w:val="22"/>
          <w:szCs w:val="22"/>
        </w:rPr>
        <w:t xml:space="preserve"> i</w:t>
      </w:r>
      <w:r w:rsidRPr="0083739D">
        <w:rPr>
          <w:rFonts w:ascii="Garamond" w:hAnsi="Garamond" w:cs="Open Sans"/>
          <w:color w:val="333333"/>
          <w:sz w:val="22"/>
          <w:szCs w:val="22"/>
        </w:rPr>
        <w:t xml:space="preserve"> </w:t>
      </w:r>
      <w:r w:rsidR="00235E46">
        <w:rPr>
          <w:rFonts w:ascii="Garamond" w:hAnsi="Garamond" w:cs="Open Sans"/>
          <w:color w:val="333333"/>
          <w:sz w:val="22"/>
          <w:szCs w:val="22"/>
        </w:rPr>
        <w:t>m</w:t>
      </w:r>
      <w:r w:rsidRPr="0083739D">
        <w:rPr>
          <w:rFonts w:ascii="Garamond" w:hAnsi="Garamond" w:cs="Open Sans"/>
          <w:color w:val="333333"/>
          <w:sz w:val="22"/>
          <w:szCs w:val="22"/>
        </w:rPr>
        <w:t xml:space="preserve">atematik och fysik, </w:t>
      </w:r>
      <w:r w:rsidR="00AA0A56" w:rsidRPr="0083739D">
        <w:rPr>
          <w:rFonts w:ascii="Garamond" w:hAnsi="Garamond" w:cs="Open Sans"/>
          <w:color w:val="333333"/>
          <w:sz w:val="22"/>
          <w:szCs w:val="22"/>
        </w:rPr>
        <w:t>Bromma gymnasium</w:t>
      </w:r>
      <w:r w:rsidR="00AA0A56">
        <w:rPr>
          <w:rFonts w:ascii="Garamond" w:hAnsi="Garamond" w:cs="Open Sans"/>
          <w:color w:val="333333"/>
          <w:sz w:val="22"/>
          <w:szCs w:val="22"/>
        </w:rPr>
        <w:t xml:space="preserve">, </w:t>
      </w:r>
      <w:r w:rsidRPr="0083739D">
        <w:rPr>
          <w:rFonts w:ascii="Garamond" w:hAnsi="Garamond" w:cs="Open Sans"/>
          <w:color w:val="333333"/>
          <w:sz w:val="22"/>
          <w:szCs w:val="22"/>
        </w:rPr>
        <w:t>Stockholm, 24877596</w:t>
      </w:r>
    </w:p>
    <w:p w14:paraId="1E9FEECA" w14:textId="56908BA5" w:rsidR="00DA3CBE" w:rsidRPr="0083739D" w:rsidRDefault="00735655"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w:t>
      </w:r>
      <w:r w:rsidR="00235E46">
        <w:rPr>
          <w:rFonts w:ascii="Garamond" w:hAnsi="Garamond" w:cs="Open Sans"/>
          <w:color w:val="333333"/>
          <w:sz w:val="22"/>
          <w:szCs w:val="22"/>
        </w:rPr>
        <w:t>ma</w:t>
      </w:r>
      <w:r w:rsidRPr="0083739D">
        <w:rPr>
          <w:rFonts w:ascii="Garamond" w:hAnsi="Garamond" w:cs="Open Sans"/>
          <w:color w:val="333333"/>
          <w:sz w:val="22"/>
          <w:szCs w:val="22"/>
        </w:rPr>
        <w:t xml:space="preserve">tematik och </w:t>
      </w:r>
      <w:r w:rsidR="00235E46">
        <w:rPr>
          <w:rFonts w:ascii="Garamond" w:hAnsi="Garamond" w:cs="Open Sans"/>
          <w:color w:val="333333"/>
          <w:sz w:val="22"/>
          <w:szCs w:val="22"/>
        </w:rPr>
        <w:t>k</w:t>
      </w:r>
      <w:r w:rsidRPr="0083739D">
        <w:rPr>
          <w:rFonts w:ascii="Garamond" w:hAnsi="Garamond" w:cs="Open Sans"/>
          <w:color w:val="333333"/>
          <w:sz w:val="22"/>
          <w:szCs w:val="22"/>
        </w:rPr>
        <w:t>emi</w:t>
      </w:r>
      <w:r w:rsidR="00235E46">
        <w:rPr>
          <w:rFonts w:ascii="Garamond" w:hAnsi="Garamond" w:cs="Open Sans"/>
          <w:color w:val="333333"/>
          <w:sz w:val="22"/>
          <w:szCs w:val="22"/>
        </w:rPr>
        <w:t xml:space="preserve">, </w:t>
      </w:r>
      <w:r w:rsidRPr="0083739D">
        <w:rPr>
          <w:rFonts w:ascii="Garamond" w:hAnsi="Garamond" w:cs="Open Sans"/>
          <w:color w:val="333333"/>
          <w:sz w:val="22"/>
          <w:szCs w:val="22"/>
        </w:rPr>
        <w:t>Astar</w:t>
      </w:r>
      <w:r w:rsidR="00235E46">
        <w:rPr>
          <w:rFonts w:ascii="Garamond" w:hAnsi="Garamond" w:cs="Open Sans"/>
          <w:color w:val="333333"/>
          <w:sz w:val="22"/>
          <w:szCs w:val="22"/>
        </w:rPr>
        <w:t xml:space="preserve">, </w:t>
      </w:r>
      <w:r w:rsidRPr="0083739D">
        <w:rPr>
          <w:rFonts w:ascii="Garamond" w:hAnsi="Garamond" w:cs="Open Sans"/>
          <w:color w:val="333333"/>
          <w:sz w:val="22"/>
          <w:szCs w:val="22"/>
        </w:rPr>
        <w:t>Solna, 24867901</w:t>
      </w:r>
    </w:p>
    <w:p w14:paraId="12B18AD0" w14:textId="7CBFEE91" w:rsidR="00633E8F" w:rsidRPr="0083739D" w:rsidRDefault="00DA3CBE"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naturkunskap</w:t>
      </w:r>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NTI Gymnasiet, Stockholm, </w:t>
      </w:r>
      <w:r w:rsidR="00B472BB" w:rsidRPr="0083739D">
        <w:rPr>
          <w:rFonts w:ascii="Garamond" w:hAnsi="Garamond" w:cs="Open Sans"/>
          <w:color w:val="333333"/>
          <w:sz w:val="22"/>
          <w:szCs w:val="22"/>
        </w:rPr>
        <w:t>24898607</w:t>
      </w:r>
    </w:p>
    <w:p w14:paraId="1B650EA6" w14:textId="4E568FBE" w:rsidR="00691614" w:rsidRPr="0083739D" w:rsidRDefault="00A76BA5"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ärare i historia och samhällskunskap</w:t>
      </w:r>
      <w:r>
        <w:rPr>
          <w:rFonts w:ascii="Garamond" w:hAnsi="Garamond" w:cs="Open Sans"/>
          <w:color w:val="333333"/>
          <w:sz w:val="22"/>
          <w:szCs w:val="22"/>
        </w:rPr>
        <w:t xml:space="preserve">, </w:t>
      </w:r>
      <w:r w:rsidR="00633E8F" w:rsidRPr="0083739D">
        <w:rPr>
          <w:rFonts w:ascii="Garamond" w:hAnsi="Garamond" w:cs="Open Sans"/>
          <w:color w:val="333333"/>
          <w:sz w:val="22"/>
          <w:szCs w:val="22"/>
        </w:rPr>
        <w:t>Rytmus Stockholm</w:t>
      </w:r>
      <w:r>
        <w:rPr>
          <w:rFonts w:ascii="Garamond" w:hAnsi="Garamond" w:cs="Open Sans"/>
          <w:color w:val="333333"/>
          <w:sz w:val="22"/>
          <w:szCs w:val="22"/>
        </w:rPr>
        <w:t xml:space="preserve">, </w:t>
      </w:r>
      <w:r w:rsidR="00633E8F" w:rsidRPr="0083739D">
        <w:rPr>
          <w:rFonts w:ascii="Garamond" w:hAnsi="Garamond" w:cs="Open Sans"/>
          <w:color w:val="333333"/>
          <w:sz w:val="22"/>
          <w:szCs w:val="22"/>
        </w:rPr>
        <w:t>Nacka, 24892877</w:t>
      </w:r>
    </w:p>
    <w:p w14:paraId="5726E735" w14:textId="77777777" w:rsidR="008C7EA0" w:rsidRPr="0083739D" w:rsidRDefault="00691614"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Stockholm, Hvilan Utbildning AB, Stockholm, 24877981</w:t>
      </w:r>
    </w:p>
    <w:p w14:paraId="5B44D726" w14:textId="32410CD7" w:rsidR="004D1AB7" w:rsidRDefault="008C7EA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Ma/Nk/Idrott, Marina Läroverket, Danderyd, </w:t>
      </w:r>
      <w:r w:rsidR="00736344" w:rsidRPr="0083739D">
        <w:rPr>
          <w:rFonts w:ascii="Garamond" w:hAnsi="Garamond" w:cs="Open Sans"/>
          <w:color w:val="333333"/>
          <w:sz w:val="22"/>
          <w:szCs w:val="22"/>
        </w:rPr>
        <w:t>24865562</w:t>
      </w:r>
    </w:p>
    <w:p w14:paraId="04966781" w14:textId="77777777" w:rsidR="00750F8D" w:rsidRPr="00750F8D" w:rsidRDefault="00750F8D" w:rsidP="00CE3F44"/>
    <w:p w14:paraId="2F485FC6" w14:textId="77777777" w:rsidR="006B6E2B" w:rsidRPr="0083739D"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Matematik- och fysiklärare till Kristofferskolans gymnasium, Stockholm, 24862922</w:t>
      </w:r>
    </w:p>
    <w:p w14:paraId="57EE3E88" w14:textId="77777777" w:rsidR="00323DC8" w:rsidRPr="0083739D"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Gymnasielärare i juridik, Sjölins Gymnasium, Stockholm, 24854791</w:t>
      </w:r>
    </w:p>
    <w:p w14:paraId="1282CE32" w14:textId="77777777" w:rsidR="00553128" w:rsidRPr="00802AD5"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r w:rsidRPr="00802AD5">
        <w:rPr>
          <w:rFonts w:ascii="Garamond" w:hAnsi="Garamond" w:cs="Open Sans"/>
          <w:color w:val="333333"/>
          <w:sz w:val="22"/>
          <w:szCs w:val="22"/>
          <w:lang w:val="en-GB"/>
        </w:rPr>
        <w:t>Gymnasielärare, Thoren Business School</w:t>
      </w:r>
      <w:r w:rsidR="00152CA4" w:rsidRPr="00802AD5">
        <w:rPr>
          <w:rFonts w:ascii="Garamond" w:hAnsi="Garamond" w:cs="Open Sans"/>
          <w:color w:val="333333"/>
          <w:sz w:val="22"/>
          <w:szCs w:val="22"/>
          <w:lang w:val="en-GB"/>
        </w:rPr>
        <w:t>,</w:t>
      </w:r>
      <w:r w:rsidRPr="00802AD5">
        <w:rPr>
          <w:rFonts w:ascii="Garamond" w:hAnsi="Garamond" w:cs="Open Sans"/>
          <w:color w:val="333333"/>
          <w:sz w:val="22"/>
          <w:szCs w:val="22"/>
          <w:lang w:val="en-GB"/>
        </w:rPr>
        <w:t xml:space="preserve"> Solna, 24821334</w:t>
      </w:r>
    </w:p>
    <w:p w14:paraId="7F3F4C07" w14:textId="77777777" w:rsidR="00970A1C" w:rsidRPr="0083739D"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sommarskola, AcadeMedia Support, Stockholm, 24834544</w:t>
      </w:r>
    </w:p>
    <w:p w14:paraId="68B7A2BC" w14:textId="03CFF947" w:rsidR="00970A1C"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idrott och hälsa </w:t>
      </w:r>
      <w:r w:rsidR="00AD226C">
        <w:rPr>
          <w:rFonts w:ascii="Garamond" w:hAnsi="Garamond" w:cs="Open Sans"/>
          <w:color w:val="333333"/>
          <w:sz w:val="22"/>
          <w:szCs w:val="22"/>
        </w:rPr>
        <w:t>samt</w:t>
      </w:r>
      <w:r w:rsidRPr="0083739D">
        <w:rPr>
          <w:rFonts w:ascii="Garamond" w:hAnsi="Garamond" w:cs="Open Sans"/>
          <w:color w:val="333333"/>
          <w:sz w:val="22"/>
          <w:szCs w:val="22"/>
        </w:rPr>
        <w:t xml:space="preserve"> matematik sökes till Dansgymnasiet, Stockholm, 24830819</w:t>
      </w:r>
      <w:r w:rsidR="00163493" w:rsidRPr="0083739D">
        <w:rPr>
          <w:rFonts w:ascii="Garamond" w:hAnsi="Garamond" w:cs="Open Sans"/>
          <w:color w:val="333333"/>
          <w:sz w:val="22"/>
          <w:szCs w:val="22"/>
        </w:rPr>
        <w:t xml:space="preserve"> XXX</w:t>
      </w:r>
    </w:p>
    <w:p w14:paraId="248B8D20" w14:textId="77777777" w:rsidR="005E1724"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83739D"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ma, eng, beteendevetenskapliga ämnen, S</w:t>
      </w:r>
      <w:r w:rsidR="00556880">
        <w:rPr>
          <w:rFonts w:ascii="Garamond" w:hAnsi="Garamond" w:cs="Open Sans"/>
          <w:color w:val="333333"/>
          <w:sz w:val="22"/>
          <w:szCs w:val="22"/>
        </w:rPr>
        <w:t>tensunds</w:t>
      </w:r>
      <w:r w:rsidRPr="0083739D">
        <w:rPr>
          <w:rFonts w:ascii="Garamond" w:hAnsi="Garamond" w:cs="Open Sans"/>
          <w:color w:val="333333"/>
          <w:sz w:val="22"/>
          <w:szCs w:val="22"/>
        </w:rPr>
        <w:t xml:space="preserve"> F</w:t>
      </w:r>
      <w:r w:rsidR="00556880">
        <w:rPr>
          <w:rFonts w:ascii="Garamond" w:hAnsi="Garamond" w:cs="Open Sans"/>
          <w:color w:val="333333"/>
          <w:sz w:val="22"/>
          <w:szCs w:val="22"/>
        </w:rPr>
        <w:t>olkhögskola</w:t>
      </w:r>
      <w:r w:rsidRPr="0083739D">
        <w:rPr>
          <w:rFonts w:ascii="Garamond" w:hAnsi="Garamond" w:cs="Open Sans"/>
          <w:color w:val="333333"/>
          <w:sz w:val="22"/>
          <w:szCs w:val="22"/>
        </w:rPr>
        <w:t>, Trosa, 24759490</w:t>
      </w:r>
    </w:p>
    <w:p w14:paraId="23234890" w14:textId="62C1A57A" w:rsidR="00C93C78" w:rsidRPr="0083739D"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till KC-Gymnasium, KC-gymnasiet, Eskilstuna, </w:t>
      </w:r>
      <w:r w:rsidR="0091116A" w:rsidRPr="0083739D">
        <w:rPr>
          <w:rFonts w:ascii="Garamond" w:hAnsi="Garamond" w:cs="Open Sans"/>
          <w:color w:val="333333"/>
          <w:sz w:val="22"/>
          <w:szCs w:val="22"/>
        </w:rPr>
        <w:t>24882647</w:t>
      </w:r>
    </w:p>
    <w:p w14:paraId="3768E3A0" w14:textId="2767F57E" w:rsidR="00AA0C29" w:rsidRPr="00784D1E"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idrott och engelska eller svenska, Täby, 24902019</w:t>
      </w:r>
    </w:p>
    <w:p w14:paraId="2F3DC4BA" w14:textId="60FFE7B9" w:rsidR="00F0456D" w:rsidRPr="00784D1E"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historia och svenska eller engelska, Täby, 24901997</w:t>
      </w:r>
    </w:p>
    <w:p w14:paraId="58DE7365" w14:textId="09B23623" w:rsidR="000040CA" w:rsidRPr="00784D1E"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ENG och SOC, Thoren Business School Medborgarplatsen, Stockholm, 24900285</w:t>
      </w:r>
    </w:p>
    <w:p w14:paraId="33363AF3" w14:textId="168AF0F8" w:rsidR="00AC5088" w:rsidRPr="00784D1E"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Psykologi och Svenska/Religion, Södertörns Gymnasium, Botkyrka, 24899067</w:t>
      </w:r>
    </w:p>
    <w:p w14:paraId="523DEFD7" w14:textId="7B03852C" w:rsidR="002651C7" w:rsidRPr="00784D1E"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Östra gymnasiet, Huddinge, 24892345</w:t>
      </w:r>
    </w:p>
    <w:p w14:paraId="3921F8D1" w14:textId="787CA58C" w:rsidR="00CC0D58" w:rsidRPr="00784D1E"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sökes till J</w:t>
      </w:r>
      <w:r w:rsidR="007750CE">
        <w:rPr>
          <w:rFonts w:ascii="Garamond" w:hAnsi="Garamond" w:cs="Open Sans"/>
          <w:color w:val="333333"/>
          <w:sz w:val="22"/>
          <w:szCs w:val="22"/>
        </w:rPr>
        <w:t>ensen</w:t>
      </w:r>
      <w:r w:rsidRPr="00784D1E">
        <w:rPr>
          <w:rFonts w:ascii="Garamond" w:hAnsi="Garamond" w:cs="Open Sans"/>
          <w:color w:val="333333"/>
          <w:sz w:val="22"/>
          <w:szCs w:val="22"/>
        </w:rPr>
        <w:t xml:space="preserve"> gymnasium Södra, Stockholm, 24885003</w:t>
      </w:r>
    </w:p>
    <w:p w14:paraId="73A5F2F7" w14:textId="1E7DECE7" w:rsidR="00CF59BD" w:rsidRPr="00784D1E"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och franska till Kärrtorps gymnasium, Kärrtorps gymnasium, Stockholm, 24883609</w:t>
      </w:r>
    </w:p>
    <w:p w14:paraId="06A07E76" w14:textId="137C2D2A" w:rsidR="00DE7C46"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Akademisk handledare på internatskola, Sigtunaskolan Humanistiska Läroverk, Sigtuna, 24878128</w:t>
      </w:r>
    </w:p>
    <w:p w14:paraId="1DDD648C" w14:textId="77777777" w:rsidR="00A81D51" w:rsidRPr="00A81D51" w:rsidRDefault="00A81D51" w:rsidP="00A81D51"/>
    <w:p w14:paraId="52A6F520" w14:textId="7A20CF05" w:rsidR="007750CE" w:rsidRPr="007750CE" w:rsidRDefault="00DE7C46" w:rsidP="007750CE">
      <w:r>
        <w:t>Augusti</w:t>
      </w:r>
    </w:p>
    <w:p w14:paraId="2E52A090" w14:textId="3BAC4286" w:rsidR="00AB5B9C" w:rsidRPr="00784D1E"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lastRenderedPageBreak/>
        <w:t>Gymnasielärare spanska i kombination med engelska/svenska, Sollentuna, 24874074</w:t>
      </w:r>
    </w:p>
    <w:p w14:paraId="5376777B" w14:textId="6ABAAF68" w:rsidR="00241412" w:rsidRPr="00784D1E"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at i engelska till Nyköpings gymnasium, Nyköping, 24870836</w:t>
      </w:r>
    </w:p>
    <w:p w14:paraId="59D00F02" w14:textId="285BAB86" w:rsidR="00EE156C" w:rsidRPr="00784D1E"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egitimerad Gymnasielärare i engelska 50 %, Värmdö tekniska gymnasi</w:t>
      </w:r>
      <w:r w:rsidR="00CC37A0">
        <w:rPr>
          <w:rFonts w:ascii="Garamond" w:hAnsi="Garamond" w:cs="Open Sans"/>
          <w:color w:val="333333"/>
          <w:sz w:val="22"/>
          <w:szCs w:val="22"/>
        </w:rPr>
        <w:t>el</w:t>
      </w:r>
      <w:r w:rsidRPr="00784D1E">
        <w:rPr>
          <w:rFonts w:ascii="Garamond" w:hAnsi="Garamond" w:cs="Open Sans"/>
          <w:color w:val="333333"/>
          <w:sz w:val="22"/>
          <w:szCs w:val="22"/>
        </w:rPr>
        <w:t>ärare, Värmdö, 24867648</w:t>
      </w:r>
    </w:p>
    <w:p w14:paraId="63B89FC0" w14:textId="3CD567D6" w:rsidR="00613FA9" w:rsidRPr="00784D1E"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erande lärare i svenska och engelska till Kärrtorps gymnasium, Stockholms, 24867275</w:t>
      </w:r>
    </w:p>
    <w:p w14:paraId="141E0797" w14:textId="559A003C" w:rsidR="00E730E6" w:rsidRPr="00784D1E"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Deltid Lärare i Svenska och/eller Engelska till NTI Gymnasiet Nacka, NTI-gymnasiet, Nacka, 24857743</w:t>
      </w:r>
    </w:p>
    <w:p w14:paraId="26962CEC" w14:textId="2983EF48" w:rsidR="0026700F" w:rsidRPr="00784D1E"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Idrottslärare som kan undervisa i engelska eller samhällskunskap, Thoren Innovation school, Kista/Solna, 24842852</w:t>
      </w:r>
    </w:p>
    <w:p w14:paraId="2A9A1178" w14:textId="77777777" w:rsidR="00746F06" w:rsidRDefault="00746F06" w:rsidP="0026700F">
      <w:pPr>
        <w:rPr>
          <w:rFonts w:ascii="Garamond" w:hAnsi="Garamond"/>
        </w:rPr>
      </w:pPr>
    </w:p>
    <w:p w14:paraId="7CB0F6C9" w14:textId="4F55D35A" w:rsidR="00A81D51" w:rsidRPr="00746F06" w:rsidRDefault="00A81D51" w:rsidP="00746F06">
      <w:pPr>
        <w:spacing w:after="0"/>
        <w:rPr>
          <w:rFonts w:ascii="Garamond" w:hAnsi="Garamond"/>
        </w:rPr>
      </w:pPr>
      <w:r w:rsidRPr="00746F06">
        <w:rPr>
          <w:rFonts w:ascii="Garamond" w:hAnsi="Garamond"/>
        </w:rPr>
        <w:t>September</w:t>
      </w:r>
    </w:p>
    <w:p w14:paraId="50C0500F" w14:textId="05BB9533" w:rsidR="00A81D51" w:rsidRPr="00746F06"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746F06">
        <w:rPr>
          <w:rFonts w:ascii="Garamond" w:hAnsi="Garamond" w:cs="Open Sans"/>
          <w:color w:val="333333"/>
          <w:sz w:val="22"/>
          <w:szCs w:val="22"/>
        </w:rPr>
        <w:t xml:space="preserve">Javautvecklare, DWT Consulting AB, Stockholm, </w:t>
      </w:r>
      <w:r w:rsidR="00746F06" w:rsidRPr="00746F06">
        <w:rPr>
          <w:rFonts w:ascii="Garamond" w:hAnsi="Garamond" w:cs="Open Sans"/>
          <w:color w:val="333333"/>
          <w:sz w:val="22"/>
          <w:szCs w:val="22"/>
        </w:rPr>
        <w:t xml:space="preserve">25142416, </w:t>
      </w:r>
      <w:hyperlink r:id="rId111" w:history="1">
        <w:r w:rsidR="00746F06" w:rsidRPr="00746F06">
          <w:rPr>
            <w:rStyle w:val="Hyperlink"/>
            <w:rFonts w:ascii="Garamond" w:hAnsi="Garamond" w:cs="Open Sans"/>
            <w:color w:val="424AE0"/>
            <w:sz w:val="22"/>
            <w:szCs w:val="22"/>
            <w:shd w:val="clear" w:color="auto" w:fill="EFEFEF"/>
          </w:rPr>
          <w:t>info@dwt-consulting.com</w:t>
        </w:r>
      </w:hyperlink>
    </w:p>
    <w:p w14:paraId="3DE513EA" w14:textId="77777777" w:rsidR="00746F06" w:rsidRDefault="00746F06" w:rsidP="008858DD"/>
    <w:p w14:paraId="6C1D6C50" w14:textId="51FF5847" w:rsidR="00AF7C8D" w:rsidRDefault="004560ED" w:rsidP="008858DD">
      <w:hyperlink r:id="rId112" w:history="1">
        <w:r w:rsidR="00746F06" w:rsidRPr="00534705">
          <w:rPr>
            <w:rStyle w:val="Hyperlink"/>
          </w:rPr>
          <w:t>http://www.linkedin.com/in/stefan-björnander-361a1310a</w:t>
        </w:r>
      </w:hyperlink>
    </w:p>
    <w:p w14:paraId="23DB5D00" w14:textId="728CC696" w:rsidR="008858DD" w:rsidRDefault="004560ED" w:rsidP="008858DD">
      <w:pPr>
        <w:rPr>
          <w:rStyle w:val="Hyperlink"/>
          <w:rFonts w:ascii="Segoe UI" w:hAnsi="Segoe UI" w:cs="Segoe UI"/>
          <w:sz w:val="21"/>
          <w:szCs w:val="21"/>
          <w:bdr w:val="none" w:sz="0" w:space="0" w:color="auto" w:frame="1"/>
          <w:shd w:val="clear" w:color="auto" w:fill="FFFFFF"/>
        </w:rPr>
      </w:pPr>
      <w:hyperlink r:id="rId113" w:history="1">
        <w:r w:rsidR="008858DD">
          <w:rPr>
            <w:rStyle w:val="Hyperlink"/>
            <w:rFonts w:ascii="Segoe UI" w:hAnsi="Segoe UI" w:cs="Segoe UI"/>
            <w:sz w:val="21"/>
            <w:szCs w:val="21"/>
            <w:bdr w:val="none" w:sz="0" w:space="0" w:color="auto" w:frame="1"/>
            <w:shd w:val="clear" w:color="auto" w:fill="FFFFFF"/>
          </w:rPr>
          <w:t>linkedin.com/in/stefan-björnander-361a1310a</w:t>
        </w:r>
      </w:hyperlink>
    </w:p>
    <w:p w14:paraId="35D9B32F" w14:textId="71CDD363" w:rsidR="001B7304" w:rsidRDefault="001B7304" w:rsidP="008858DD">
      <w:pPr>
        <w:rPr>
          <w:rStyle w:val="Hyperlink"/>
          <w:rFonts w:ascii="Segoe UI" w:hAnsi="Segoe UI" w:cs="Segoe UI"/>
          <w:sz w:val="21"/>
          <w:szCs w:val="21"/>
          <w:bdr w:val="none" w:sz="0" w:space="0" w:color="auto" w:frame="1"/>
          <w:shd w:val="clear" w:color="auto" w:fill="FFFFFF"/>
        </w:rPr>
      </w:pPr>
      <w:r>
        <w:rPr>
          <w:rStyle w:val="Hyperlink"/>
          <w:rFonts w:ascii="Segoe UI" w:hAnsi="Segoe UI" w:cs="Segoe UI"/>
          <w:sz w:val="21"/>
          <w:szCs w:val="21"/>
          <w:bdr w:val="none" w:sz="0" w:space="0" w:color="auto" w:frame="1"/>
          <w:shd w:val="clear" w:color="auto" w:fill="FFFFFF"/>
        </w:rPr>
        <w:t>Maj</w:t>
      </w:r>
    </w:p>
    <w:p w14:paraId="00336904" w14:textId="77777777" w:rsidR="001B7304" w:rsidRDefault="001B7304" w:rsidP="008858DD"/>
    <w:p w14:paraId="6D18ED4A" w14:textId="77777777" w:rsidR="0028734F" w:rsidRPr="0028734F" w:rsidRDefault="0028734F" w:rsidP="0028734F"/>
    <w:p w14:paraId="0C495C9E" w14:textId="3F8D30D1" w:rsidR="00B9426C" w:rsidRDefault="00B9426C" w:rsidP="00112848"/>
    <w:p w14:paraId="26969ED7" w14:textId="77777777" w:rsidR="00B61E76" w:rsidRDefault="00B61E76" w:rsidP="00112848"/>
    <w:p w14:paraId="525DE5B3" w14:textId="77777777" w:rsidR="00B9426C" w:rsidRDefault="00B9426C" w:rsidP="00112848"/>
    <w:p w14:paraId="04421936" w14:textId="77777777" w:rsidR="00C2156F" w:rsidRPr="00112848" w:rsidRDefault="00C2156F" w:rsidP="00112848"/>
    <w:p w14:paraId="648F795B" w14:textId="77777777" w:rsidR="00590596" w:rsidRPr="00590596" w:rsidRDefault="00590596" w:rsidP="00590596"/>
    <w:p w14:paraId="507E53E5" w14:textId="77777777" w:rsidR="00590596" w:rsidRPr="00802AD5" w:rsidRDefault="00590596" w:rsidP="005A6752">
      <w:pPr>
        <w:rPr>
          <w:rStyle w:val="CodeInText"/>
          <w:lang w:val="sv-SE"/>
        </w:rPr>
      </w:pPr>
    </w:p>
    <w:p w14:paraId="3C06FE74" w14:textId="77777777" w:rsidR="00590596" w:rsidRPr="00802AD5" w:rsidRDefault="00590596" w:rsidP="005A6752">
      <w:pPr>
        <w:rPr>
          <w:rStyle w:val="CodeInText"/>
          <w:lang w:val="sv-SE"/>
        </w:rPr>
      </w:pPr>
    </w:p>
    <w:p w14:paraId="0812043A" w14:textId="77777777" w:rsidR="00590596" w:rsidRPr="00802AD5" w:rsidRDefault="00590596" w:rsidP="005A6752">
      <w:pPr>
        <w:rPr>
          <w:rStyle w:val="CodeInText"/>
          <w:lang w:val="sv-SE"/>
        </w:rPr>
      </w:pPr>
    </w:p>
    <w:p w14:paraId="349B139D" w14:textId="77777777" w:rsidR="00E355CF" w:rsidRPr="00802AD5" w:rsidRDefault="00E355CF" w:rsidP="005A6752">
      <w:pPr>
        <w:rPr>
          <w:rStyle w:val="CodeInText"/>
          <w:lang w:val="sv-SE"/>
        </w:rPr>
      </w:pPr>
    </w:p>
    <w:p w14:paraId="6A688607" w14:textId="77777777" w:rsidR="00E355CF" w:rsidRPr="00E355CF" w:rsidRDefault="00E355CF" w:rsidP="00E355CF"/>
    <w:p w14:paraId="2CCB7A28" w14:textId="77777777" w:rsidR="00E355CF" w:rsidRPr="00E355CF" w:rsidRDefault="00E355CF" w:rsidP="00E355CF"/>
    <w:p w14:paraId="2B1985AF" w14:textId="77777777" w:rsidR="00E355CF" w:rsidRPr="00E355CF" w:rsidRDefault="00E355CF" w:rsidP="00E355CF"/>
    <w:p w14:paraId="3BB70FFF" w14:textId="77777777" w:rsidR="00E355CF" w:rsidRPr="00E355CF" w:rsidRDefault="00E355CF" w:rsidP="00E355CF"/>
    <w:p w14:paraId="0AD55741" w14:textId="77777777" w:rsidR="00CD60B5" w:rsidRPr="00CD60B5" w:rsidRDefault="00CD60B5" w:rsidP="00CD60B5"/>
    <w:p w14:paraId="675251BA" w14:textId="77777777" w:rsidR="00CD60B5" w:rsidRPr="00CD60B5" w:rsidRDefault="00CD60B5" w:rsidP="00CD60B5"/>
    <w:p w14:paraId="39D4C7CD" w14:textId="77777777" w:rsidR="00CD60B5" w:rsidRPr="00CD60B5" w:rsidRDefault="00CD60B5" w:rsidP="00CD60B5"/>
    <w:p w14:paraId="6879884A" w14:textId="77777777" w:rsidR="00CD60B5" w:rsidRPr="00CD60B5" w:rsidRDefault="00CD60B5" w:rsidP="00CD60B5"/>
    <w:p w14:paraId="3702A73B" w14:textId="77777777" w:rsidR="00CD60B5" w:rsidRPr="00CD60B5" w:rsidRDefault="00CD60B5" w:rsidP="00CD60B5"/>
    <w:p w14:paraId="31AF837C" w14:textId="77777777" w:rsidR="00CD60B5" w:rsidRPr="00CD60B5" w:rsidRDefault="00CD60B5" w:rsidP="00CD60B5"/>
    <w:p w14:paraId="653C7A35" w14:textId="77777777" w:rsidR="00CD60B5" w:rsidRPr="00CD60B5" w:rsidRDefault="00CD60B5" w:rsidP="00CD60B5"/>
    <w:p w14:paraId="0DEECA69" w14:textId="77777777" w:rsidR="00CD60B5" w:rsidRPr="00CD60B5" w:rsidRDefault="00CD60B5" w:rsidP="00CD60B5"/>
    <w:p w14:paraId="42256CC5" w14:textId="77777777" w:rsidR="009E519D" w:rsidRPr="009E519D" w:rsidRDefault="009E519D" w:rsidP="009E519D"/>
    <w:p w14:paraId="0512D910" w14:textId="77777777" w:rsidR="009E519D" w:rsidRPr="009E519D" w:rsidRDefault="009E519D" w:rsidP="009E519D"/>
    <w:p w14:paraId="25B73C2C" w14:textId="77777777" w:rsidR="003D7BA1" w:rsidRPr="003D7BA1" w:rsidRDefault="003D7BA1" w:rsidP="003D7BA1"/>
    <w:p w14:paraId="7AC03142" w14:textId="77777777" w:rsidR="003D7BA1" w:rsidRPr="003D7BA1" w:rsidRDefault="003D7BA1" w:rsidP="003D7BA1"/>
    <w:p w14:paraId="758F96C2" w14:textId="77777777" w:rsidR="00B131D7" w:rsidRPr="00B131D7" w:rsidRDefault="00B131D7" w:rsidP="00B131D7"/>
    <w:p w14:paraId="3121790C" w14:textId="77777777" w:rsidR="00B131D7" w:rsidRPr="00B131D7" w:rsidRDefault="00B131D7" w:rsidP="00B131D7"/>
    <w:p w14:paraId="4BA52F43" w14:textId="77777777" w:rsidR="00B131D7" w:rsidRPr="00B131D7" w:rsidRDefault="00B131D7" w:rsidP="00B131D7"/>
    <w:p w14:paraId="3C2CE865" w14:textId="77777777" w:rsidR="005B6D0D" w:rsidRPr="005B6D0D" w:rsidRDefault="005B6D0D" w:rsidP="005B6D0D"/>
    <w:p w14:paraId="1D4EE8CD" w14:textId="77777777" w:rsidR="005B6D0D" w:rsidRPr="005B6D0D" w:rsidRDefault="005B6D0D" w:rsidP="005B6D0D"/>
    <w:p w14:paraId="19DB8BE1" w14:textId="77777777" w:rsidR="005B6D0D" w:rsidRPr="005B6D0D" w:rsidRDefault="005B6D0D" w:rsidP="005B6D0D"/>
    <w:p w14:paraId="7065F371" w14:textId="77777777" w:rsidR="004F29A4" w:rsidRPr="004F29A4" w:rsidRDefault="004F29A4" w:rsidP="004F29A4"/>
    <w:p w14:paraId="05B62639" w14:textId="77777777" w:rsidR="001365FF" w:rsidRPr="001365FF" w:rsidRDefault="001365FF" w:rsidP="001365FF"/>
    <w:p w14:paraId="3DFFD3DA" w14:textId="77777777" w:rsidR="001365FF" w:rsidRPr="001365FF" w:rsidRDefault="001365FF" w:rsidP="001365FF"/>
    <w:p w14:paraId="2738C779" w14:textId="77777777" w:rsidR="001365FF" w:rsidRPr="001365FF" w:rsidRDefault="001365FF" w:rsidP="001365FF"/>
    <w:p w14:paraId="23D16392" w14:textId="77777777" w:rsidR="001365FF" w:rsidRPr="001365FF" w:rsidRDefault="001365FF" w:rsidP="001365FF"/>
    <w:p w14:paraId="5E6C09BB" w14:textId="71BE2DC3" w:rsidR="00CC0F4C" w:rsidRDefault="00CC0F4C" w:rsidP="003A6E61">
      <w:pPr>
        <w:shd w:val="clear" w:color="auto" w:fill="FFFFFF"/>
        <w:spacing w:after="0"/>
        <w:rPr>
          <w:rFonts w:ascii="Garamond" w:hAnsi="Garamond" w:cs="Times New Roman"/>
        </w:rPr>
      </w:pPr>
    </w:p>
    <w:p w14:paraId="27EE8216" w14:textId="04013D5E" w:rsidR="00CC0F4C" w:rsidRDefault="00CC0F4C" w:rsidP="003A6E61">
      <w:pPr>
        <w:shd w:val="clear" w:color="auto" w:fill="FFFFFF"/>
        <w:spacing w:after="0"/>
        <w:rPr>
          <w:rFonts w:ascii="Garamond" w:hAnsi="Garamond" w:cs="Times New Roman"/>
        </w:rPr>
      </w:pPr>
    </w:p>
    <w:p w14:paraId="3E9BFB8B" w14:textId="010DC669" w:rsidR="00CC0F4C" w:rsidRDefault="00CC0F4C" w:rsidP="003A6E61">
      <w:pPr>
        <w:shd w:val="clear" w:color="auto" w:fill="FFFFFF"/>
        <w:spacing w:after="0"/>
        <w:rPr>
          <w:rFonts w:ascii="Garamond" w:hAnsi="Garamond" w:cs="Times New Roman"/>
        </w:rPr>
      </w:pPr>
    </w:p>
    <w:p w14:paraId="0881657E" w14:textId="671F40DA" w:rsidR="00CC0F4C" w:rsidRDefault="00CC0F4C" w:rsidP="003A6E61">
      <w:pPr>
        <w:shd w:val="clear" w:color="auto" w:fill="FFFFFF"/>
        <w:spacing w:after="0"/>
        <w:rPr>
          <w:rFonts w:ascii="Garamond" w:hAnsi="Garamond" w:cs="Times New Roman"/>
        </w:rPr>
      </w:pPr>
    </w:p>
    <w:p w14:paraId="3507EBBC" w14:textId="0BEB691C" w:rsidR="00CC0F4C" w:rsidRDefault="00CC0F4C" w:rsidP="003A6E61">
      <w:pPr>
        <w:shd w:val="clear" w:color="auto" w:fill="FFFFFF"/>
        <w:spacing w:after="0"/>
        <w:rPr>
          <w:rFonts w:ascii="Garamond" w:hAnsi="Garamond" w:cs="Times New Roman"/>
        </w:rPr>
      </w:pPr>
    </w:p>
    <w:p w14:paraId="612C1A88" w14:textId="7402B88E" w:rsidR="00CC0F4C" w:rsidRDefault="00CC0F4C" w:rsidP="003A6E61">
      <w:pPr>
        <w:shd w:val="clear" w:color="auto" w:fill="FFFFFF"/>
        <w:spacing w:after="0"/>
        <w:rPr>
          <w:rFonts w:ascii="Garamond" w:hAnsi="Garamond" w:cs="Times New Roman"/>
        </w:rPr>
      </w:pPr>
    </w:p>
    <w:p w14:paraId="276F2808" w14:textId="6E5F8BE7" w:rsidR="00CC0F4C" w:rsidRDefault="00CC0F4C" w:rsidP="003A6E61">
      <w:pPr>
        <w:shd w:val="clear" w:color="auto" w:fill="FFFFFF"/>
        <w:spacing w:after="0"/>
        <w:rPr>
          <w:rFonts w:ascii="Garamond" w:hAnsi="Garamond" w:cs="Times New Roman"/>
        </w:rPr>
      </w:pPr>
    </w:p>
    <w:p w14:paraId="62870451" w14:textId="70BD8ABD" w:rsidR="00CC0F4C" w:rsidRDefault="00CC0F4C" w:rsidP="003A6E61">
      <w:pPr>
        <w:shd w:val="clear" w:color="auto" w:fill="FFFFFF"/>
        <w:spacing w:after="0"/>
        <w:rPr>
          <w:rFonts w:ascii="Garamond" w:hAnsi="Garamond" w:cs="Times New Roman"/>
        </w:rPr>
      </w:pPr>
    </w:p>
    <w:p w14:paraId="32806368" w14:textId="0272523E" w:rsidR="00CC0F4C" w:rsidRDefault="00CC0F4C" w:rsidP="003A6E61">
      <w:pPr>
        <w:shd w:val="clear" w:color="auto" w:fill="FFFFFF"/>
        <w:spacing w:after="0"/>
        <w:rPr>
          <w:rFonts w:ascii="Garamond" w:hAnsi="Garamond" w:cs="Times New Roman"/>
        </w:rPr>
      </w:pPr>
    </w:p>
    <w:p w14:paraId="76C9D69B" w14:textId="383B0075" w:rsidR="00CC0F4C" w:rsidRDefault="00CC0F4C" w:rsidP="003A6E61">
      <w:pPr>
        <w:shd w:val="clear" w:color="auto" w:fill="FFFFFF"/>
        <w:spacing w:after="0"/>
        <w:rPr>
          <w:rFonts w:ascii="Garamond" w:hAnsi="Garamond" w:cs="Times New Roman"/>
        </w:rPr>
      </w:pPr>
    </w:p>
    <w:p w14:paraId="4A8D548E" w14:textId="2AF1B370" w:rsidR="00CC0F4C" w:rsidRDefault="00CC0F4C" w:rsidP="003A6E61">
      <w:pPr>
        <w:shd w:val="clear" w:color="auto" w:fill="FFFFFF"/>
        <w:spacing w:after="0"/>
        <w:rPr>
          <w:rFonts w:ascii="Garamond" w:hAnsi="Garamond" w:cs="Times New Roman"/>
        </w:rPr>
      </w:pPr>
    </w:p>
    <w:p w14:paraId="157DA017" w14:textId="0F734203" w:rsidR="00CC0F4C" w:rsidRDefault="00CC0F4C" w:rsidP="003A6E61">
      <w:pPr>
        <w:shd w:val="clear" w:color="auto" w:fill="FFFFFF"/>
        <w:spacing w:after="0"/>
        <w:rPr>
          <w:rFonts w:ascii="Garamond" w:hAnsi="Garamond" w:cs="Times New Roman"/>
        </w:rPr>
      </w:pPr>
    </w:p>
    <w:p w14:paraId="53B834A5" w14:textId="77777777" w:rsidR="00CC0F4C" w:rsidRDefault="00CC0F4C" w:rsidP="003A6E61">
      <w:pPr>
        <w:shd w:val="clear" w:color="auto" w:fill="FFFFFF"/>
        <w:spacing w:after="0"/>
        <w:rPr>
          <w:rFonts w:ascii="Garamond" w:hAnsi="Garamond" w:cs="Times New Roman"/>
        </w:rPr>
      </w:pPr>
    </w:p>
    <w:p w14:paraId="62EACE65" w14:textId="77777777" w:rsidR="00CC0F4C" w:rsidRDefault="00CC0F4C" w:rsidP="003A6E61">
      <w:pPr>
        <w:shd w:val="clear" w:color="auto" w:fill="FFFFFF"/>
        <w:spacing w:after="0"/>
        <w:rPr>
          <w:rFonts w:ascii="Garamond" w:hAnsi="Garamond" w:cs="Times New Roman"/>
        </w:rPr>
      </w:pPr>
    </w:p>
    <w:p w14:paraId="371B078C" w14:textId="5B2CDB6D"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F2102">
      <w:pPr>
        <w:pStyle w:val="ListParagraph"/>
        <w:numPr>
          <w:ilvl w:val="0"/>
          <w:numId w:val="85"/>
        </w:numPr>
        <w:shd w:val="clear" w:color="auto" w:fill="FFFFFF"/>
        <w:spacing w:after="0"/>
        <w:rPr>
          <w:rFonts w:ascii="Garamond" w:hAnsi="Garamond" w:cs="Times New Roman"/>
          <w:b/>
          <w:bCs/>
        </w:rPr>
      </w:pPr>
      <w:r>
        <w:rPr>
          <w:rFonts w:ascii="Garamond" w:hAnsi="Garamond" w:cs="Times New Roman"/>
          <w:b/>
          <w:bCs/>
        </w:rPr>
        <w:t>Unreal Engine</w:t>
      </w:r>
    </w:p>
    <w:p w14:paraId="5FE581A7" w14:textId="3D2B5F6F" w:rsidR="00972317" w:rsidRPr="00972317" w:rsidRDefault="00972317" w:rsidP="009F2102">
      <w:pPr>
        <w:pStyle w:val="ListParagraph"/>
        <w:numPr>
          <w:ilvl w:val="1"/>
          <w:numId w:val="85"/>
        </w:numPr>
        <w:shd w:val="clear" w:color="auto" w:fill="FFFFFF"/>
        <w:spacing w:after="0"/>
        <w:rPr>
          <w:rFonts w:ascii="Garamond" w:hAnsi="Garamond" w:cs="Times New Roman"/>
          <w:b/>
          <w:bCs/>
        </w:rPr>
      </w:pPr>
      <w:r w:rsidRPr="00972317">
        <w:rPr>
          <w:rFonts w:ascii="Garamond" w:hAnsi="Garamond" w:cs="Times New Roman"/>
          <w:b/>
          <w:bCs/>
        </w:rPr>
        <w:t>Piktiv</w:t>
      </w:r>
    </w:p>
    <w:p w14:paraId="73E893F0"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Vue</w:t>
      </w:r>
    </w:p>
    <w:p w14:paraId="3C805639" w14:textId="77777777" w:rsidR="002A4D3A" w:rsidRDefault="002A4D3A"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Bolageriet</w:t>
      </w:r>
    </w:p>
    <w:p w14:paraId="3FE7E13C"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lastRenderedPageBreak/>
        <w:t>Wordpress</w:t>
      </w:r>
    </w:p>
    <w:p w14:paraId="3DB88786" w14:textId="77777777" w:rsidR="002A4D3A" w:rsidRDefault="002A4D3A"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Hemstöd</w:t>
      </w:r>
    </w:p>
    <w:p w14:paraId="0AF6E8F2"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Silverfox</w:t>
      </w:r>
    </w:p>
    <w:p w14:paraId="0291B9DB" w14:textId="46A17A62"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Sigma Technology</w:t>
      </w:r>
    </w:p>
    <w:p w14:paraId="0DF5CA25"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React</w:t>
      </w:r>
    </w:p>
    <w:p w14:paraId="3C830D65" w14:textId="4D09D9CF"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Jonas Friskborn</w:t>
      </w:r>
      <w:r w:rsidR="003A6E61">
        <w:rPr>
          <w:rFonts w:ascii="Garamond" w:hAnsi="Garamond" w:cs="Times New Roman"/>
        </w:rPr>
        <w:t>, Ambit</w:t>
      </w:r>
    </w:p>
    <w:p w14:paraId="6EA35B45" w14:textId="44E7CE18" w:rsidR="00226933" w:rsidRDefault="00226933"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Tisdags: nytt samtal med Piktiv, Örebro</w:t>
      </w:r>
    </w:p>
    <w:p w14:paraId="6EA93724" w14:textId="3554EC36"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Onsdags: samtal med Sigma Technology, Stockholm</w:t>
      </w:r>
    </w:p>
    <w:p w14:paraId="4ADD5ACB" w14:textId="36261AF7" w:rsidR="00A4017A"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Dyga, </w:t>
      </w:r>
      <w:r w:rsidR="002120A4">
        <w:rPr>
          <w:rFonts w:ascii="Garamond" w:hAnsi="Garamond" w:cs="Times New Roman"/>
        </w:rPr>
        <w:t>Silverfox, Stockholm</w:t>
      </w:r>
    </w:p>
    <w:p w14:paraId="2EB6E7DA" w14:textId="59F94352" w:rsidR="002120A4"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olageriet, Stockholm</w:t>
      </w:r>
    </w:p>
    <w:p w14:paraId="0DAD2DC8" w14:textId="2D56841A" w:rsidR="00721658" w:rsidRDefault="00721658" w:rsidP="009F2102">
      <w:pPr>
        <w:pStyle w:val="ListParagraph"/>
        <w:numPr>
          <w:ilvl w:val="2"/>
          <w:numId w:val="83"/>
        </w:numPr>
        <w:shd w:val="clear" w:color="auto" w:fill="FFFFFF"/>
        <w:spacing w:after="0"/>
        <w:rPr>
          <w:rFonts w:ascii="Garamond" w:hAnsi="Garamond" w:cs="Times New Roman"/>
        </w:rPr>
      </w:pPr>
      <w:r>
        <w:rPr>
          <w:rFonts w:ascii="Garamond" w:hAnsi="Garamond" w:cs="Times New Roman"/>
        </w:rPr>
        <w:t>Ny annons via Linked In</w:t>
      </w:r>
    </w:p>
    <w:p w14:paraId="2438AC5E" w14:textId="2FA7E744"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Thomas Carlsson, Sybring, Hemstöd</w:t>
      </w:r>
    </w:p>
    <w:p w14:paraId="575FE61B" w14:textId="08180713"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F000C3" w:rsidRDefault="00C810AA" w:rsidP="00205092">
      <w:pPr>
        <w:pStyle w:val="Code"/>
        <w:shd w:val="clear" w:color="auto" w:fill="FFFFFF"/>
        <w:rPr>
          <w:rFonts w:ascii="Garamond" w:hAnsi="Garamond"/>
          <w:color w:val="394344"/>
          <w:sz w:val="22"/>
          <w:lang w:val="sv-SE"/>
        </w:rPr>
      </w:pPr>
      <w:r w:rsidRPr="00F000C3">
        <w:rPr>
          <w:rFonts w:ascii="Garamond" w:hAnsi="Garamond"/>
          <w:color w:val="000000" w:themeColor="text1"/>
          <w:sz w:val="22"/>
          <w:lang w:val="sv-SE"/>
        </w:rPr>
        <w:t xml:space="preserve">SF Anytime: </w:t>
      </w:r>
      <w:r w:rsidR="001B5AF3" w:rsidRPr="00F000C3">
        <w:rPr>
          <w:rFonts w:ascii="Garamond" w:hAnsi="Garamond"/>
          <w:color w:val="000000" w:themeColor="text1"/>
          <w:sz w:val="22"/>
          <w:lang w:val="sv-SE"/>
        </w:rPr>
        <w:t>6JP36MGMJG</w:t>
      </w:r>
      <w:r w:rsidR="000D10F2" w:rsidRPr="00F000C3">
        <w:rPr>
          <w:rFonts w:ascii="Garamond" w:hAnsi="Garamond"/>
          <w:color w:val="000000" w:themeColor="text1"/>
          <w:sz w:val="22"/>
          <w:lang w:val="sv-SE"/>
        </w:rPr>
        <w:t>, 16 mars</w:t>
      </w:r>
      <w:r w:rsidR="001C19C2" w:rsidRPr="00F000C3">
        <w:rPr>
          <w:rFonts w:ascii="Garamond" w:hAnsi="Garamond"/>
          <w:color w:val="000000" w:themeColor="text1"/>
          <w:sz w:val="22"/>
          <w:lang w:val="sv-SE"/>
        </w:rPr>
        <w:t xml:space="preserve">, </w:t>
      </w:r>
      <w:r w:rsidR="001C19C2" w:rsidRPr="00F000C3">
        <w:rPr>
          <w:rFonts w:ascii="Garamond" w:hAnsi="Garamond"/>
          <w:color w:val="394344"/>
          <w:sz w:val="22"/>
          <w:lang w:val="sv-SE"/>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6822FD05" w14:textId="77777777" w:rsidR="00D77491" w:rsidRDefault="00D77491"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nster Hunters</w:t>
      </w:r>
    </w:p>
    <w:p w14:paraId="3C142489" w14:textId="57CCD562"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65775FA4" w:rsidR="00EA2CAA" w:rsidRPr="004C01B7"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2F9D1462" w14:textId="5077A51E" w:rsidR="004C01B7" w:rsidRPr="000873D9" w:rsidRDefault="004C01B7" w:rsidP="00E7406D">
      <w:pPr>
        <w:pStyle w:val="Code"/>
        <w:numPr>
          <w:ilvl w:val="1"/>
          <w:numId w:val="74"/>
        </w:numPr>
        <w:rPr>
          <w:rFonts w:ascii="Garamond" w:hAnsi="Garamond"/>
          <w:color w:val="000000" w:themeColor="text1"/>
          <w:sz w:val="22"/>
          <w:lang w:val="sv-SE"/>
        </w:rPr>
      </w:pPr>
      <w:r>
        <w:rPr>
          <w:rFonts w:ascii="Garamond" w:hAnsi="Garamond"/>
          <w:sz w:val="22"/>
        </w:rPr>
        <w:t>Come Play</w:t>
      </w:r>
    </w:p>
    <w:p w14:paraId="1BDD7D6F" w14:textId="0C8FC9B1" w:rsidR="000873D9" w:rsidRPr="00E6211A"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E813A0F" w14:textId="40578DCD" w:rsidR="00A01C00" w:rsidRPr="00B92A01" w:rsidRDefault="00E6211A" w:rsidP="00B92A01">
      <w:pPr>
        <w:pStyle w:val="Code"/>
        <w:numPr>
          <w:ilvl w:val="1"/>
          <w:numId w:val="74"/>
        </w:numPr>
        <w:rPr>
          <w:rFonts w:ascii="Garamond" w:hAnsi="Garamond"/>
          <w:color w:val="000000" w:themeColor="text1"/>
          <w:sz w:val="22"/>
          <w:lang w:val="sv-SE"/>
        </w:rPr>
      </w:pPr>
      <w:r w:rsidRPr="00502AA0">
        <w:rPr>
          <w:rFonts w:ascii="Garamond" w:hAnsi="Garamond"/>
          <w:color w:val="000000"/>
          <w:sz w:val="22"/>
          <w:shd w:val="clear" w:color="auto" w:fill="FFFFFF"/>
        </w:rPr>
        <w:t>Gretel &amp; Hansel</w:t>
      </w:r>
    </w:p>
    <w:p w14:paraId="2ECA0744" w14:textId="04406673" w:rsidR="00E6211A" w:rsidRDefault="00E6211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Honest Thief</w:t>
      </w:r>
    </w:p>
    <w:p w14:paraId="35A6FD54" w14:textId="7C209FEE" w:rsidR="00091FF7" w:rsidRDefault="00091FF7"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Downrange</w:t>
      </w:r>
    </w:p>
    <w:p w14:paraId="0AA47383" w14:textId="2086D4BF" w:rsidR="00A80CAA" w:rsidRDefault="00A80C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lone</w:t>
      </w:r>
    </w:p>
    <w:p w14:paraId="6F9C7522" w14:textId="6743E3EA"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evenge</w:t>
      </w:r>
    </w:p>
    <w:p w14:paraId="328B6A64" w14:textId="204599B0"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int Blank</w:t>
      </w:r>
    </w:p>
    <w:p w14:paraId="2925AB1D" w14:textId="39452A76" w:rsidR="00890C86" w:rsidRDefault="00890C86"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locked</w:t>
      </w:r>
    </w:p>
    <w:p w14:paraId="2D7AB700" w14:textId="06500BD9" w:rsidR="001A3AAA" w:rsidRPr="000873D9" w:rsidRDefault="001A3A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Eye in the Sky</w:t>
      </w:r>
    </w:p>
    <w:p w14:paraId="1F7EAAE4" w14:textId="77777777" w:rsidR="007F32C3" w:rsidRDefault="007F32C3" w:rsidP="007F32C3">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68283F25"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306A8051"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AA6383">
        <w:rPr>
          <w:rFonts w:ascii="Garamond" w:hAnsi="Garamond"/>
          <w:color w:val="000000" w:themeColor="text1"/>
          <w:sz w:val="22"/>
          <w:lang w:val="sv-SE"/>
        </w:rPr>
        <w:t>A</w:t>
      </w:r>
      <w:r>
        <w:rPr>
          <w:rFonts w:ascii="Garamond" w:hAnsi="Garamond"/>
          <w:color w:val="000000" w:themeColor="text1"/>
          <w:sz w:val="22"/>
          <w:lang w:val="sv-SE"/>
        </w:rPr>
        <w:t>pocalypse</w:t>
      </w:r>
    </w:p>
    <w:p w14:paraId="14E829D6" w14:textId="2DBB1D4F"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Telefon</w:t>
      </w:r>
      <w:r w:rsidR="00D14426" w:rsidRPr="007A4835">
        <w:rPr>
          <w:rFonts w:ascii="Garamond" w:hAnsi="Garamond"/>
          <w:color w:val="000000" w:themeColor="text1"/>
          <w:sz w:val="24"/>
          <w:szCs w:val="24"/>
          <w:lang w:val="nb-NO"/>
        </w:rPr>
        <w:t xml:space="preserve"> 0705-195198</w:t>
      </w:r>
    </w:p>
    <w:p w14:paraId="371A7597" w14:textId="788A35BC" w:rsidR="00D14426" w:rsidRPr="007A4835" w:rsidRDefault="004560ED" w:rsidP="00D14426">
      <w:pPr>
        <w:pStyle w:val="Code"/>
        <w:rPr>
          <w:rFonts w:ascii="Garamond" w:hAnsi="Garamond"/>
          <w:color w:val="000000" w:themeColor="text1"/>
          <w:sz w:val="24"/>
          <w:szCs w:val="24"/>
          <w:lang w:val="nb-NO"/>
        </w:rPr>
      </w:pPr>
      <w:hyperlink r:id="rId114" w:history="1">
        <w:r w:rsidR="00771CF4" w:rsidRPr="007A4835">
          <w:rPr>
            <w:rStyle w:val="Hyperlink"/>
            <w:rFonts w:ascii="Garamond" w:hAnsi="Garamond"/>
            <w:color w:val="000000" w:themeColor="text1"/>
            <w:sz w:val="24"/>
            <w:szCs w:val="24"/>
            <w:lang w:val="nb-NO"/>
          </w:rPr>
          <w:t>stefan.bjornander@outlook.com</w:t>
        </w:r>
      </w:hyperlink>
    </w:p>
    <w:p w14:paraId="6C2CBF52" w14:textId="693C6E65" w:rsidR="00771CF4" w:rsidRPr="007A4835" w:rsidRDefault="00771CF4" w:rsidP="00D14426">
      <w:pPr>
        <w:pStyle w:val="Code"/>
        <w:rPr>
          <w:rFonts w:ascii="Garamond" w:hAnsi="Garamond"/>
          <w:color w:val="000000" w:themeColor="text1"/>
          <w:sz w:val="24"/>
          <w:szCs w:val="24"/>
          <w:lang w:val="nb-NO"/>
        </w:rPr>
      </w:pPr>
    </w:p>
    <w:p w14:paraId="4E6417B2" w14:textId="628CAC61" w:rsidR="00771CF4"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Heading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NoSpacing"/>
        <w:rPr>
          <w:rFonts w:ascii="Garamond" w:hAnsi="Garamond"/>
          <w:color w:val="000000" w:themeColor="text1"/>
        </w:rPr>
      </w:pPr>
    </w:p>
    <w:p w14:paraId="25F2D21E" w14:textId="3DFAE591" w:rsidR="00E77F45" w:rsidRPr="00502F2A" w:rsidRDefault="00E77F45" w:rsidP="003A1E9D">
      <w:pPr>
        <w:pStyle w:val="NoSpacing"/>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NoSpacing"/>
        <w:rPr>
          <w:rFonts w:ascii="Garamond" w:hAnsi="Garamond"/>
          <w:color w:val="000000" w:themeColor="text1"/>
        </w:rPr>
      </w:pPr>
      <w:bookmarkStart w:id="6" w:name="_Hlk59030987"/>
      <w:r w:rsidRPr="00502F2A">
        <w:rPr>
          <w:rFonts w:ascii="Garamond" w:hAnsi="Garamond"/>
          <w:color w:val="000000" w:themeColor="text1"/>
        </w:rPr>
        <w:t>variadic</w:t>
      </w:r>
    </w:p>
    <w:p w14:paraId="72120D5E" w14:textId="6AF5A644" w:rsidR="003E6241" w:rsidRPr="00502F2A" w:rsidRDefault="003E6241" w:rsidP="003A1E9D">
      <w:pPr>
        <w:pStyle w:val="NoSpacing"/>
        <w:rPr>
          <w:rFonts w:ascii="Garamond" w:hAnsi="Garamond"/>
          <w:color w:val="000000" w:themeColor="text1"/>
        </w:rPr>
      </w:pPr>
    </w:p>
    <w:p w14:paraId="6CF860A2" w14:textId="7125C367" w:rsidR="005206A4" w:rsidRPr="00502F2A" w:rsidRDefault="005206A4" w:rsidP="003A1E9D">
      <w:pPr>
        <w:pStyle w:val="NoSpacing"/>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NoSpacing"/>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NoSpacing"/>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lastRenderedPageBreak/>
        <w:t>Protobuf</w:t>
      </w:r>
    </w:p>
    <w:p w14:paraId="5C1CFDF4" w14:textId="66E76178" w:rsidR="008D2205" w:rsidRPr="00502F2A" w:rsidRDefault="00EF7401"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NoSpacing"/>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NoSpacing"/>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802AD5" w:rsidRDefault="003434C6" w:rsidP="00CB3978">
      <w:pPr>
        <w:pStyle w:val="NoSpacing"/>
        <w:numPr>
          <w:ilvl w:val="2"/>
          <w:numId w:val="58"/>
        </w:numPr>
        <w:rPr>
          <w:rFonts w:ascii="Garamond" w:hAnsi="Garamond"/>
          <w:color w:val="000000" w:themeColor="text1"/>
          <w:lang w:val="en-GB"/>
        </w:rPr>
      </w:pPr>
      <w:r w:rsidRPr="00802AD5">
        <w:rPr>
          <w:rFonts w:ascii="Garamond" w:hAnsi="Garamond"/>
          <w:color w:val="000000" w:themeColor="text1"/>
          <w:lang w:val="en-GB"/>
        </w:rPr>
        <w:t>Event m</w:t>
      </w:r>
      <w:r w:rsidR="00C24E0F" w:rsidRPr="00802AD5">
        <w:rPr>
          <w:rFonts w:ascii="Garamond" w:hAnsi="Garamond"/>
          <w:color w:val="000000" w:themeColor="text1"/>
          <w:lang w:val="en-GB"/>
        </w:rPr>
        <w:t>onitoring tool, records time metrics</w:t>
      </w:r>
    </w:p>
    <w:p w14:paraId="2D49CE5A" w14:textId="6DC280CF"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NoSpacing"/>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NoSpacing"/>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NoSpacing"/>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NoSpacing"/>
        <w:rPr>
          <w:color w:val="000000" w:themeColor="text1"/>
        </w:rPr>
      </w:pPr>
    </w:p>
    <w:p w14:paraId="46D74787" w14:textId="2278642B" w:rsidR="00E60081" w:rsidRPr="00502F2A" w:rsidRDefault="00923CD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NoSpacing"/>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115" w:history="1">
        <w:r w:rsidR="00AC2789" w:rsidRPr="00502F2A">
          <w:rPr>
            <w:rStyle w:val="Hyperli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NoSpacing"/>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NoSpacing"/>
        <w:rPr>
          <w:rFonts w:ascii="Garamond" w:hAnsi="Garamond"/>
          <w:color w:val="000000" w:themeColor="text1"/>
        </w:rPr>
      </w:pPr>
    </w:p>
    <w:bookmarkEnd w:id="6"/>
    <w:p w14:paraId="5500E25E" w14:textId="6853CA64" w:rsidR="00F20CD4" w:rsidRPr="00502F2A" w:rsidRDefault="00F20CD4" w:rsidP="003A1E9D">
      <w:pPr>
        <w:pStyle w:val="NoSpacing"/>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NoSpacing"/>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NoSpacing"/>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NoSpacing"/>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NoSpacing"/>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Kan jag gå hem och jobba utanför föreläsningstid</w:t>
      </w:r>
    </w:p>
    <w:p w14:paraId="56930E80" w14:textId="79F5637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NoSpacing"/>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NoSpacing"/>
        <w:rPr>
          <w:color w:val="000000" w:themeColor="text1"/>
        </w:rPr>
      </w:pPr>
    </w:p>
    <w:p w14:paraId="6A6363C8" w14:textId="5BC6D190" w:rsidR="00A77ACA" w:rsidRPr="00502F2A" w:rsidRDefault="00A77ACA" w:rsidP="00A77ACA">
      <w:pPr>
        <w:pStyle w:val="NoSpacing"/>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NoSpacing"/>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NoSpacing"/>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NoSpacing"/>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NoSpacing"/>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NoSpacing"/>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NoSpacing"/>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NoSpacing"/>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NoSpacing"/>
        <w:rPr>
          <w:color w:val="000000" w:themeColor="text1"/>
        </w:rPr>
      </w:pPr>
    </w:p>
    <w:p w14:paraId="74CFB3D8" w14:textId="54D617EC" w:rsidR="008C4606" w:rsidRPr="00502F2A" w:rsidRDefault="008C4606" w:rsidP="005B0058">
      <w:pPr>
        <w:pStyle w:val="NoSpacing"/>
        <w:rPr>
          <w:color w:val="000000" w:themeColor="text1"/>
        </w:rPr>
      </w:pPr>
      <w:r w:rsidRPr="00502F2A">
        <w:rPr>
          <w:color w:val="000000" w:themeColor="text1"/>
        </w:rPr>
        <w:t>Q&amp;A</w:t>
      </w:r>
    </w:p>
    <w:p w14:paraId="13151CA6" w14:textId="41E12185" w:rsidR="00CD3255" w:rsidRPr="00502F2A" w:rsidRDefault="00D61700" w:rsidP="005B0058">
      <w:pPr>
        <w:pStyle w:val="NoSpacing"/>
        <w:rPr>
          <w:color w:val="000000" w:themeColor="text1"/>
        </w:rPr>
      </w:pPr>
      <w:r w:rsidRPr="00502F2A">
        <w:rPr>
          <w:color w:val="000000" w:themeColor="text1"/>
        </w:rPr>
        <w:t>Johan</w:t>
      </w:r>
    </w:p>
    <w:p w14:paraId="503DB3DF" w14:textId="28E90FA2" w:rsidR="00D61700" w:rsidRPr="00502F2A" w:rsidRDefault="00D61700" w:rsidP="005B0058">
      <w:pPr>
        <w:pStyle w:val="NoSpacing"/>
        <w:rPr>
          <w:color w:val="000000" w:themeColor="text1"/>
        </w:rPr>
      </w:pPr>
      <w:r w:rsidRPr="00502F2A">
        <w:rPr>
          <w:color w:val="000000" w:themeColor="text1"/>
        </w:rPr>
        <w:t>AddQ</w:t>
      </w:r>
    </w:p>
    <w:p w14:paraId="17E3B930" w14:textId="28F5EBC2" w:rsidR="00D61700" w:rsidRPr="00502F2A" w:rsidRDefault="00D61700" w:rsidP="005B0058">
      <w:pPr>
        <w:pStyle w:val="NoSpacing"/>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NoSpacing"/>
        <w:rPr>
          <w:color w:val="000000" w:themeColor="text1"/>
        </w:rPr>
      </w:pPr>
    </w:p>
    <w:p w14:paraId="7F590023" w14:textId="3AAA94B3" w:rsidR="00362703" w:rsidRPr="00502F2A" w:rsidRDefault="00362703" w:rsidP="005B0058">
      <w:pPr>
        <w:pStyle w:val="NoSpacing"/>
        <w:rPr>
          <w:color w:val="000000" w:themeColor="text1"/>
        </w:rPr>
      </w:pPr>
      <w:r w:rsidRPr="00502F2A">
        <w:rPr>
          <w:color w:val="000000" w:themeColor="text1"/>
        </w:rPr>
        <w:t>Mobiltelefon Doro 1362</w:t>
      </w:r>
    </w:p>
    <w:p w14:paraId="6AAFCB10" w14:textId="77777777" w:rsidR="00D61700" w:rsidRPr="00502F2A" w:rsidRDefault="00D61700" w:rsidP="005B0058">
      <w:pPr>
        <w:pStyle w:val="NoSpacing"/>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NoSpacing"/>
        <w:rPr>
          <w:color w:val="000000" w:themeColor="text1"/>
        </w:rPr>
      </w:pPr>
      <w:r w:rsidRPr="00502F2A">
        <w:rPr>
          <w:color w:val="000000" w:themeColor="text1"/>
        </w:rPr>
        <w:t>72 kontakter</w:t>
      </w:r>
    </w:p>
    <w:p w14:paraId="280F198A" w14:textId="66539733" w:rsidR="00502E3B" w:rsidRPr="00502F2A" w:rsidRDefault="00502E3B" w:rsidP="005B0058">
      <w:pPr>
        <w:pStyle w:val="NoSpacing"/>
        <w:rPr>
          <w:color w:val="000000" w:themeColor="text1"/>
        </w:rPr>
      </w:pPr>
    </w:p>
    <w:p w14:paraId="2FDC7817" w14:textId="2C9B182E" w:rsidR="00502E3B" w:rsidRPr="00502F2A" w:rsidRDefault="00502E3B" w:rsidP="005B0058">
      <w:pPr>
        <w:pStyle w:val="NoSpacing"/>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NoSpacing"/>
        <w:rPr>
          <w:color w:val="000000" w:themeColor="text1"/>
        </w:rPr>
      </w:pPr>
      <w:r w:rsidRPr="00502F2A">
        <w:rPr>
          <w:color w:val="000000" w:themeColor="text1"/>
        </w:rPr>
        <w:t>Q&amp;A Test</w:t>
      </w:r>
    </w:p>
    <w:p w14:paraId="0658F9C1" w14:textId="5750E931" w:rsidR="005530E4" w:rsidRPr="00502F2A" w:rsidRDefault="00C63CAB" w:rsidP="005B0058">
      <w:pPr>
        <w:pStyle w:val="NoSpacing"/>
        <w:rPr>
          <w:color w:val="000000" w:themeColor="text1"/>
        </w:rPr>
      </w:pPr>
      <w:r w:rsidRPr="00502F2A">
        <w:rPr>
          <w:color w:val="000000" w:themeColor="text1"/>
        </w:rPr>
        <w:t xml:space="preserve">RQ </w:t>
      </w:r>
    </w:p>
    <w:p w14:paraId="730292BE" w14:textId="77777777" w:rsidR="00C63CAB" w:rsidRPr="00502F2A" w:rsidRDefault="00C63CAB" w:rsidP="005B0058">
      <w:pPr>
        <w:pStyle w:val="NoSpacing"/>
        <w:rPr>
          <w:color w:val="000000" w:themeColor="text1"/>
        </w:rPr>
      </w:pPr>
    </w:p>
    <w:p w14:paraId="560EED44" w14:textId="6A845D77" w:rsidR="00C63CAB" w:rsidRPr="00502F2A" w:rsidRDefault="00C63CAB" w:rsidP="005B0058">
      <w:pPr>
        <w:pStyle w:val="NoSpacing"/>
        <w:rPr>
          <w:color w:val="000000" w:themeColor="text1"/>
        </w:rPr>
      </w:pPr>
      <w:r w:rsidRPr="00502F2A">
        <w:rPr>
          <w:color w:val="000000" w:themeColor="text1"/>
        </w:rPr>
        <w:t>85 konsulter</w:t>
      </w:r>
    </w:p>
    <w:p w14:paraId="1497EC30" w14:textId="1A722A62" w:rsidR="00C63CAB" w:rsidRPr="00502F2A" w:rsidRDefault="00C63CAB" w:rsidP="005B0058">
      <w:pPr>
        <w:pStyle w:val="NoSpacing"/>
        <w:rPr>
          <w:color w:val="000000" w:themeColor="text1"/>
        </w:rPr>
      </w:pPr>
      <w:r w:rsidRPr="00502F2A">
        <w:rPr>
          <w:color w:val="000000" w:themeColor="text1"/>
        </w:rPr>
        <w:t>Johan affärskonsult</w:t>
      </w:r>
    </w:p>
    <w:p w14:paraId="28D0BA35" w14:textId="479BC630" w:rsidR="00C63CAB" w:rsidRPr="00502F2A" w:rsidRDefault="001F09DB" w:rsidP="005B0058">
      <w:pPr>
        <w:pStyle w:val="NoSpacing"/>
        <w:rPr>
          <w:color w:val="000000" w:themeColor="text1"/>
        </w:rPr>
      </w:pPr>
      <w:r w:rsidRPr="00502F2A">
        <w:rPr>
          <w:color w:val="000000" w:themeColor="text1"/>
        </w:rPr>
        <w:t>Bra grundlön</w:t>
      </w:r>
    </w:p>
    <w:p w14:paraId="3E0EFD19" w14:textId="0C4B1697" w:rsidR="001F09DB" w:rsidRPr="00502F2A" w:rsidRDefault="001F09DB" w:rsidP="005B0058">
      <w:pPr>
        <w:pStyle w:val="NoSpacing"/>
        <w:rPr>
          <w:color w:val="000000" w:themeColor="text1"/>
        </w:rPr>
      </w:pPr>
      <w:r w:rsidRPr="00502F2A">
        <w:rPr>
          <w:color w:val="000000" w:themeColor="text1"/>
        </w:rPr>
        <w:t>5 dagars utbildning per år</w:t>
      </w:r>
    </w:p>
    <w:p w14:paraId="6E7D1F73" w14:textId="77777777" w:rsidR="00636240" w:rsidRPr="00502F2A" w:rsidRDefault="00636240" w:rsidP="005B0058">
      <w:pPr>
        <w:pStyle w:val="NoSpacing"/>
        <w:rPr>
          <w:color w:val="000000" w:themeColor="text1"/>
        </w:rPr>
      </w:pPr>
    </w:p>
    <w:p w14:paraId="37AE4991" w14:textId="313C39AB" w:rsidR="001F09DB" w:rsidRPr="00502F2A" w:rsidRDefault="00636240" w:rsidP="005B0058">
      <w:pPr>
        <w:pStyle w:val="NoSpacing"/>
        <w:rPr>
          <w:color w:val="000000" w:themeColor="text1"/>
        </w:rPr>
      </w:pPr>
      <w:r w:rsidRPr="00502F2A">
        <w:rPr>
          <w:color w:val="000000" w:themeColor="text1"/>
        </w:rPr>
        <w:t>AddQ.se</w:t>
      </w:r>
    </w:p>
    <w:p w14:paraId="23BEABBF" w14:textId="4772FBB1" w:rsidR="00C63CAB" w:rsidRPr="00502F2A" w:rsidRDefault="00646F8C" w:rsidP="005B0058">
      <w:pPr>
        <w:pStyle w:val="NoSpacing"/>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NoSpacing"/>
        <w:rPr>
          <w:color w:val="000000" w:themeColor="text1"/>
        </w:rPr>
      </w:pPr>
    </w:p>
    <w:p w14:paraId="0DA6E0AC" w14:textId="6FBC08A1" w:rsidR="00502E3B" w:rsidRPr="00502F2A" w:rsidRDefault="005530E4" w:rsidP="005B0058">
      <w:pPr>
        <w:pStyle w:val="NoSpacing"/>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NoSpacing"/>
        <w:rPr>
          <w:color w:val="000000" w:themeColor="text1"/>
        </w:rPr>
      </w:pPr>
    </w:p>
    <w:p w14:paraId="075857A6" w14:textId="38E63997" w:rsidR="00DB15B2" w:rsidRPr="00502F2A" w:rsidRDefault="00DB15B2" w:rsidP="005B0058">
      <w:pPr>
        <w:pStyle w:val="NoSpacing"/>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NoSpacing"/>
        <w:rPr>
          <w:color w:val="000000" w:themeColor="text1"/>
        </w:rPr>
      </w:pPr>
      <w:r w:rsidRPr="00502F2A">
        <w:rPr>
          <w:color w:val="000000" w:themeColor="text1"/>
        </w:rPr>
        <w:t>Hej,</w:t>
      </w:r>
    </w:p>
    <w:p w14:paraId="12B98C07" w14:textId="77777777" w:rsidR="005B0058" w:rsidRPr="00502F2A" w:rsidRDefault="005B0058" w:rsidP="005B0058">
      <w:pPr>
        <w:pStyle w:val="NoSpacing"/>
        <w:rPr>
          <w:color w:val="000000" w:themeColor="text1"/>
        </w:rPr>
      </w:pPr>
    </w:p>
    <w:p w14:paraId="733D91D3" w14:textId="77777777" w:rsidR="005B0058" w:rsidRPr="00502F2A" w:rsidRDefault="005B0058" w:rsidP="005B0058">
      <w:pPr>
        <w:pStyle w:val="NoSpacing"/>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7"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7"/>
      <w:r w:rsidRPr="00502F2A">
        <w:rPr>
          <w:color w:val="000000" w:themeColor="text1"/>
        </w:rPr>
        <w:t xml:space="preserve">, </w:t>
      </w:r>
      <w:bookmarkStart w:id="8"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8"/>
      <w:r w:rsidRPr="00502F2A">
        <w:rPr>
          <w:color w:val="000000" w:themeColor="text1"/>
        </w:rPr>
        <w:t xml:space="preserve">, </w:t>
      </w:r>
      <w:bookmarkStart w:id="9"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9"/>
      <w:r w:rsidRPr="00502F2A">
        <w:rPr>
          <w:color w:val="000000" w:themeColor="text1"/>
        </w:rPr>
        <w:t xml:space="preserve">, </w:t>
      </w:r>
      <w:bookmarkStart w:id="10"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10"/>
      <w:r w:rsidRPr="00502F2A">
        <w:rPr>
          <w:color w:val="000000" w:themeColor="text1"/>
        </w:rPr>
        <w:t xml:space="preserve"> eller  </w:t>
      </w:r>
      <w:bookmarkStart w:id="11"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1"/>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NoSpacing"/>
        <w:rPr>
          <w:color w:val="000000" w:themeColor="text1"/>
        </w:rPr>
      </w:pPr>
    </w:p>
    <w:p w14:paraId="38B67CD2" w14:textId="77777777" w:rsidR="005B0058" w:rsidRPr="00502F2A" w:rsidRDefault="005B0058" w:rsidP="005B0058">
      <w:pPr>
        <w:pStyle w:val="NoSpacing"/>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NoSpacing"/>
        <w:rPr>
          <w:rFonts w:ascii="Garamond" w:hAnsi="Garamond"/>
          <w:color w:val="000000" w:themeColor="text1"/>
        </w:rPr>
      </w:pPr>
    </w:p>
    <w:p w14:paraId="143C0D7D" w14:textId="4E2370F6" w:rsidR="00161314" w:rsidRPr="00802AD5" w:rsidRDefault="00161314" w:rsidP="00161314">
      <w:pPr>
        <w:pStyle w:val="Heading3"/>
        <w:spacing w:before="0" w:after="168"/>
        <w:rPr>
          <w:rFonts w:ascii="Open Sans" w:hAnsi="Open Sans"/>
          <w:color w:val="000000" w:themeColor="text1"/>
          <w:lang w:val="sv-SE"/>
        </w:rPr>
      </w:pPr>
      <w:r w:rsidRPr="00802AD5">
        <w:rPr>
          <w:rFonts w:ascii="Montserrat" w:hAnsi="Montserrat"/>
          <w:color w:val="000000" w:themeColor="text1"/>
          <w:sz w:val="39"/>
          <w:szCs w:val="39"/>
          <w:lang w:val="sv-SE"/>
        </w:rPr>
        <w:t xml:space="preserve">Peter Spetz, </w:t>
      </w:r>
      <w:hyperlink r:id="rId116" w:tgtFrame="_top" w:history="1">
        <w:r w:rsidRPr="00802AD5">
          <w:rPr>
            <w:rStyle w:val="Hyperlink"/>
            <w:rFonts w:ascii="Open Sans" w:hAnsi="Open Sans"/>
            <w:color w:val="000000" w:themeColor="text1"/>
            <w:lang w:val="sv-SE"/>
          </w:rPr>
          <w:t>peter@workbuster.se</w:t>
        </w:r>
      </w:hyperlink>
      <w:r w:rsidRPr="00802AD5">
        <w:rPr>
          <w:rFonts w:ascii="Open Sans" w:hAnsi="Open Sans"/>
          <w:color w:val="000000" w:themeColor="text1"/>
          <w:lang w:val="sv-SE"/>
        </w:rPr>
        <w:t xml:space="preserve">, </w:t>
      </w:r>
      <w:hyperlink r:id="rId117" w:history="1">
        <w:r w:rsidRPr="00802AD5">
          <w:rPr>
            <w:rStyle w:val="Hyperlink"/>
            <w:rFonts w:ascii="Open Sans" w:hAnsi="Open Sans"/>
            <w:color w:val="000000" w:themeColor="text1"/>
            <w:lang w:val="sv-SE"/>
          </w:rPr>
          <w:t>0704310125</w:t>
        </w:r>
      </w:hyperlink>
    </w:p>
    <w:p w14:paraId="32FDD6A4" w14:textId="2558FF97" w:rsidR="00F14965" w:rsidRPr="00502F2A" w:rsidRDefault="00F14965" w:rsidP="00A9286D">
      <w:pPr>
        <w:pStyle w:val="NoSpacing"/>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NoSpacing"/>
        <w:rPr>
          <w:rFonts w:ascii="Garamond" w:hAnsi="Garamond"/>
          <w:color w:val="000000" w:themeColor="text1"/>
        </w:rPr>
      </w:pPr>
    </w:p>
    <w:p w14:paraId="3613AC2D" w14:textId="4F202533" w:rsidR="00A9286D" w:rsidRPr="00502F2A" w:rsidRDefault="004E419F" w:rsidP="00A9286D">
      <w:pPr>
        <w:pStyle w:val="NoSpacing"/>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NoSpacing"/>
        <w:rPr>
          <w:rFonts w:ascii="Garamond" w:hAnsi="Garamond"/>
          <w:color w:val="000000" w:themeColor="text1"/>
        </w:rPr>
      </w:pPr>
    </w:p>
    <w:p w14:paraId="05D3FA97" w14:textId="13C0829E" w:rsidR="00E84D1C" w:rsidRPr="00502F2A" w:rsidRDefault="00E84D1C" w:rsidP="00A9286D">
      <w:pPr>
        <w:pStyle w:val="NoSpacing"/>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NoSpacing"/>
        <w:rPr>
          <w:rFonts w:ascii="Garamond" w:hAnsi="Garamond"/>
          <w:color w:val="000000" w:themeColor="text1"/>
        </w:rPr>
      </w:pPr>
    </w:p>
    <w:p w14:paraId="3D9D487E" w14:textId="1ECB3A71" w:rsidR="00B053C2" w:rsidRPr="00502F2A" w:rsidRDefault="00B053C2" w:rsidP="00B053C2">
      <w:pPr>
        <w:pStyle w:val="Heading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rong"/>
          <w:rFonts w:ascii="Open Sans" w:hAnsi="Open Sans"/>
          <w:color w:val="000000" w:themeColor="text1"/>
        </w:rPr>
        <w:t>Johan Nilsson</w:t>
      </w:r>
    </w:p>
    <w:p w14:paraId="5E9D778A" w14:textId="77777777" w:rsidR="00B053C2" w:rsidRPr="00502F2A" w:rsidRDefault="004560ED" w:rsidP="00B053C2">
      <w:pPr>
        <w:pStyle w:val="ng-star-inserted"/>
        <w:wordWrap w:val="0"/>
        <w:spacing w:after="180" w:afterAutospacing="0"/>
        <w:ind w:left="720"/>
        <w:rPr>
          <w:rFonts w:ascii="Open Sans" w:hAnsi="Open Sans"/>
          <w:color w:val="000000" w:themeColor="text1"/>
        </w:rPr>
      </w:pPr>
      <w:hyperlink r:id="rId118" w:history="1">
        <w:r w:rsidR="00B053C2" w:rsidRPr="00502F2A">
          <w:rPr>
            <w:rStyle w:val="Hyperli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rong"/>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4560ED" w:rsidP="00B053C2">
      <w:pPr>
        <w:pStyle w:val="ng-star-inserted"/>
        <w:wordWrap w:val="0"/>
        <w:spacing w:after="450" w:afterAutospacing="0"/>
        <w:ind w:left="720"/>
        <w:rPr>
          <w:rFonts w:ascii="Open Sans" w:hAnsi="Open Sans"/>
          <w:color w:val="000000" w:themeColor="text1"/>
        </w:rPr>
      </w:pPr>
      <w:hyperlink r:id="rId119" w:history="1">
        <w:r w:rsidR="00B053C2" w:rsidRPr="00502F2A">
          <w:rPr>
            <w:rStyle w:val="Hyperli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4560ED" w:rsidP="00B053C2">
      <w:pPr>
        <w:rPr>
          <w:rFonts w:ascii="Calibri" w:hAnsi="Calibri" w:cs="Calibri"/>
          <w:color w:val="000000" w:themeColor="text1"/>
          <w:sz w:val="18"/>
          <w:szCs w:val="18"/>
          <w:lang w:val="en-US"/>
        </w:rPr>
      </w:pPr>
      <w:hyperlink r:id="rId120" w:history="1">
        <w:r w:rsidR="00B053C2" w:rsidRPr="00502F2A">
          <w:rPr>
            <w:rStyle w:val="Hyperli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4560ED" w:rsidP="00B053C2">
      <w:pPr>
        <w:rPr>
          <w:rFonts w:ascii="Calibri" w:hAnsi="Calibri" w:cs="Calibri"/>
          <w:color w:val="000000" w:themeColor="text1"/>
          <w:sz w:val="24"/>
          <w:szCs w:val="24"/>
        </w:rPr>
      </w:pPr>
      <w:hyperlink r:id="rId121" w:history="1">
        <w:r w:rsidR="00B053C2" w:rsidRPr="00502F2A">
          <w:rPr>
            <w:rStyle w:val="Hyperli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1"/>
                    </pic:cNvPr>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23"/>
                    </pic:cNvPr>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25"/>
                    </pic:cNvPr>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27"/>
                    </pic:cNvPr>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4560ED" w:rsidP="00290A2A">
      <w:pPr>
        <w:rPr>
          <w:color w:val="000000" w:themeColor="text1"/>
        </w:rPr>
      </w:pPr>
      <w:hyperlink r:id="rId129" w:history="1">
        <w:r w:rsidR="00290A2A" w:rsidRPr="00502F2A">
          <w:rPr>
            <w:rStyle w:val="Hyperlink"/>
            <w:color w:val="000000" w:themeColor="text1"/>
          </w:rPr>
          <w:t>stefan.bjornander@outlook.com</w:t>
        </w:r>
      </w:hyperlink>
    </w:p>
    <w:p w14:paraId="09136D93" w14:textId="77777777" w:rsidR="00FC52CB" w:rsidRPr="00502F2A" w:rsidRDefault="00FC52CB" w:rsidP="0024385A">
      <w:pPr>
        <w:pStyle w:val="NoSpacing"/>
        <w:rPr>
          <w:rFonts w:ascii="Garamond" w:hAnsi="Garamond"/>
          <w:color w:val="000000" w:themeColor="text1"/>
        </w:rPr>
      </w:pPr>
    </w:p>
    <w:p w14:paraId="62B58F39" w14:textId="34700882" w:rsidR="00D36F23" w:rsidRPr="00502F2A" w:rsidRDefault="00D36F23" w:rsidP="0024385A">
      <w:pPr>
        <w:pStyle w:val="NoSpacing"/>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NoSpacing"/>
        <w:rPr>
          <w:rFonts w:ascii="Garamond" w:hAnsi="Garamond"/>
          <w:color w:val="000000" w:themeColor="text1"/>
        </w:rPr>
      </w:pPr>
    </w:p>
    <w:p w14:paraId="7EBA4575" w14:textId="3A676549" w:rsidR="00126BF6" w:rsidRPr="00502F2A" w:rsidRDefault="00126BF6" w:rsidP="0024385A">
      <w:pPr>
        <w:pStyle w:val="NoSpacing"/>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NoSpacing"/>
        <w:rPr>
          <w:rFonts w:ascii="Garamond" w:hAnsi="Garamond"/>
          <w:color w:val="000000" w:themeColor="text1"/>
        </w:rPr>
      </w:pPr>
    </w:p>
    <w:p w14:paraId="213E74F0" w14:textId="1506F673" w:rsidR="008A5E01" w:rsidRPr="00502F2A" w:rsidRDefault="008A5E01" w:rsidP="00625969">
      <w:pPr>
        <w:pStyle w:val="NoSpacing"/>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NoSpacing"/>
        <w:rPr>
          <w:rFonts w:ascii="Garamond" w:hAnsi="Garamond"/>
          <w:color w:val="000000" w:themeColor="text1"/>
        </w:rPr>
      </w:pPr>
    </w:p>
    <w:p w14:paraId="5E062850"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Marie Pilö</w:t>
      </w:r>
    </w:p>
    <w:p w14:paraId="2D456905"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nager of Financial &amp; Human Resources]</w:t>
      </w:r>
    </w:p>
    <w:p w14:paraId="5ADAA421"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rie.pilo@spminstrument.se</w:t>
      </w:r>
    </w:p>
    <w:p w14:paraId="10D7727D"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T +46 152 225 77</w:t>
      </w:r>
    </w:p>
    <w:p w14:paraId="344FD97D" w14:textId="77777777" w:rsidR="004D3516" w:rsidRPr="00802AD5" w:rsidRDefault="004D3516" w:rsidP="004D3516">
      <w:pPr>
        <w:pStyle w:val="NoSpacing"/>
        <w:rPr>
          <w:rFonts w:ascii="Garamond" w:hAnsi="Garamond"/>
          <w:color w:val="000000" w:themeColor="text1"/>
          <w:lang w:val="en-GB"/>
        </w:rPr>
      </w:pPr>
    </w:p>
    <w:p w14:paraId="76574D19"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NoSpacing"/>
        <w:rPr>
          <w:rFonts w:ascii="Garamond" w:hAnsi="Garamond"/>
          <w:color w:val="000000" w:themeColor="text1"/>
        </w:rPr>
      </w:pPr>
    </w:p>
    <w:p w14:paraId="0E693EF2" w14:textId="66F7A985" w:rsidR="00132689" w:rsidRPr="00502F2A" w:rsidRDefault="00132689" w:rsidP="00FB03AB">
      <w:pPr>
        <w:pStyle w:val="NoSpacing"/>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NoSpacing"/>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NoSpacing"/>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NoSpacing"/>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NoSpacing"/>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NoSpacing"/>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802AD5" w:rsidRDefault="00482232" w:rsidP="00B5325C">
      <w:pPr>
        <w:pStyle w:val="NoSpacing"/>
        <w:numPr>
          <w:ilvl w:val="1"/>
          <w:numId w:val="35"/>
        </w:numPr>
        <w:rPr>
          <w:rFonts w:ascii="Garamond" w:hAnsi="Garamond"/>
          <w:color w:val="000000" w:themeColor="text1"/>
          <w:lang w:val="en-GB"/>
        </w:rPr>
      </w:pPr>
      <w:r w:rsidRPr="00802AD5">
        <w:rPr>
          <w:rFonts w:ascii="Garamond" w:hAnsi="Garamond"/>
          <w:color w:val="000000" w:themeColor="text1"/>
          <w:lang w:val="en-GB"/>
        </w:rPr>
        <w:t>Europe on a Shostring</w:t>
      </w:r>
      <w:r w:rsidR="00176174" w:rsidRPr="00802AD5">
        <w:rPr>
          <w:rFonts w:ascii="Garamond" w:hAnsi="Garamond"/>
          <w:color w:val="000000" w:themeColor="text1"/>
          <w:lang w:val="en-GB"/>
        </w:rPr>
        <w:t xml:space="preserve"> + </w:t>
      </w:r>
      <w:r w:rsidR="00457288" w:rsidRPr="00802AD5">
        <w:rPr>
          <w:rFonts w:ascii="Garamond" w:hAnsi="Garamond"/>
          <w:color w:val="000000" w:themeColor="text1"/>
          <w:lang w:val="en-GB"/>
        </w:rPr>
        <w:t>Pek</w:t>
      </w:r>
      <w:r w:rsidR="00176174" w:rsidRPr="00802AD5">
        <w:rPr>
          <w:rFonts w:ascii="Garamond" w:hAnsi="Garamond"/>
          <w:color w:val="000000" w:themeColor="text1"/>
          <w:lang w:val="en-GB"/>
        </w:rPr>
        <w:t>bok + London Walks</w:t>
      </w:r>
    </w:p>
    <w:p w14:paraId="56C6F645" w14:textId="282FE3B6" w:rsidR="0004267D" w:rsidRPr="00502F2A" w:rsidRDefault="0004267D" w:rsidP="00B5325C">
      <w:pPr>
        <w:pStyle w:val="NoSpacing"/>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NoSpacing"/>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NoSpacing"/>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lastRenderedPageBreak/>
        <w:t>Kernighan &amp; Richie</w:t>
      </w:r>
    </w:p>
    <w:p w14:paraId="6E22D287" w14:textId="71DDC672"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NoSpacing"/>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NoSpacing"/>
        <w:rPr>
          <w:rFonts w:ascii="Garamond" w:hAnsi="Garamond"/>
          <w:color w:val="000000" w:themeColor="text1"/>
        </w:rPr>
      </w:pPr>
    </w:p>
    <w:p w14:paraId="0F45656E" w14:textId="7450F244" w:rsidR="00327219" w:rsidRPr="00502F2A" w:rsidRDefault="00327219" w:rsidP="005D7FBB">
      <w:pPr>
        <w:pStyle w:val="NoSpacing"/>
        <w:rPr>
          <w:rFonts w:ascii="Garamond" w:hAnsi="Garamond"/>
          <w:color w:val="000000" w:themeColor="text1"/>
        </w:rPr>
      </w:pPr>
    </w:p>
    <w:p w14:paraId="606B1B94" w14:textId="080DE6CB" w:rsidR="00327219" w:rsidRPr="00502F2A" w:rsidRDefault="00327219" w:rsidP="005D7FBB">
      <w:pPr>
        <w:pStyle w:val="NoSpacing"/>
        <w:rPr>
          <w:rFonts w:ascii="Garamond" w:hAnsi="Garamond"/>
          <w:color w:val="000000" w:themeColor="text1"/>
        </w:rPr>
      </w:pPr>
    </w:p>
    <w:p w14:paraId="185BAE0C" w14:textId="1030D3F6" w:rsidR="00327219" w:rsidRPr="00502F2A" w:rsidRDefault="00327219" w:rsidP="005D7FBB">
      <w:pPr>
        <w:pStyle w:val="NoSpacing"/>
        <w:rPr>
          <w:rFonts w:ascii="Garamond" w:hAnsi="Garamond"/>
          <w:color w:val="000000" w:themeColor="text1"/>
        </w:rPr>
      </w:pPr>
    </w:p>
    <w:p w14:paraId="3C40306D" w14:textId="058E97F3" w:rsidR="00327219" w:rsidRPr="00502F2A" w:rsidRDefault="00327219" w:rsidP="005D7FBB">
      <w:pPr>
        <w:pStyle w:val="NoSpacing"/>
        <w:rPr>
          <w:rFonts w:ascii="Garamond" w:hAnsi="Garamond"/>
          <w:color w:val="000000" w:themeColor="text1"/>
        </w:rPr>
      </w:pPr>
    </w:p>
    <w:p w14:paraId="4A67EA4B" w14:textId="77777777" w:rsidR="00327219" w:rsidRPr="00502F2A" w:rsidRDefault="00327219" w:rsidP="005D7FBB">
      <w:pPr>
        <w:pStyle w:val="NoSpacing"/>
        <w:rPr>
          <w:rFonts w:ascii="Garamond" w:hAnsi="Garamond"/>
          <w:color w:val="000000" w:themeColor="text1"/>
        </w:rPr>
      </w:pPr>
    </w:p>
    <w:p w14:paraId="357D2A06" w14:textId="02CF573E" w:rsidR="00327219" w:rsidRPr="00502F2A" w:rsidRDefault="00327219" w:rsidP="005D7FBB">
      <w:pPr>
        <w:pStyle w:val="NoSpacing"/>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NoSpacing"/>
        <w:rPr>
          <w:rFonts w:ascii="Garamond" w:hAnsi="Garamond"/>
          <w:color w:val="000000" w:themeColor="text1"/>
        </w:rPr>
      </w:pPr>
    </w:p>
    <w:p w14:paraId="003E52E5" w14:textId="2B275D67" w:rsidR="00BE1273" w:rsidRPr="00502F2A" w:rsidRDefault="00BE1273" w:rsidP="00BE1273">
      <w:pPr>
        <w:pStyle w:val="NoSpacing"/>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NoSpacing"/>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NoSpacing"/>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NoSpacing"/>
        <w:rPr>
          <w:rFonts w:ascii="Garamond" w:hAnsi="Garamond"/>
          <w:color w:val="000000" w:themeColor="text1"/>
        </w:rPr>
      </w:pPr>
    </w:p>
    <w:p w14:paraId="495D95FD" w14:textId="3D23831A" w:rsidR="005D7FBB" w:rsidRPr="00502F2A" w:rsidRDefault="005D7FBB" w:rsidP="005D7FBB">
      <w:pPr>
        <w:pStyle w:val="NoSpacing"/>
        <w:rPr>
          <w:rFonts w:ascii="Garamond" w:hAnsi="Garamond"/>
          <w:color w:val="000000" w:themeColor="text1"/>
        </w:rPr>
      </w:pPr>
      <w:r w:rsidRPr="00502F2A">
        <w:rPr>
          <w:rFonts w:ascii="Garamond" w:hAnsi="Garamond"/>
          <w:color w:val="000000" w:themeColor="text1"/>
        </w:rPr>
        <w:t>Operations</w:t>
      </w:r>
    </w:p>
    <w:p w14:paraId="231A87D9" w14:textId="338126CC" w:rsidR="005D7FBB" w:rsidRPr="00802AD5" w:rsidRDefault="005D7FBB"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 register_or_static_name_integer_value</w:t>
      </w:r>
    </w:p>
    <w:p w14:paraId="711A7881" w14:textId="77777777" w:rsidR="00100A45" w:rsidRPr="00802AD5" w:rsidRDefault="00100A4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 [register_or_static_name + offset]</w:t>
      </w:r>
    </w:p>
    <w:p w14:paraId="4DDEF3C1" w14:textId="4FDF56F2" w:rsidR="00100A45" w:rsidRPr="00802AD5" w:rsidRDefault="00100A4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_or_static_name + offset], register_or_static_name_integer_value</w:t>
      </w:r>
    </w:p>
    <w:p w14:paraId="27BB4711" w14:textId="77777777" w:rsidR="005D7FBB" w:rsidRPr="00802AD5" w:rsidRDefault="005D7FBB" w:rsidP="00513B3D">
      <w:pPr>
        <w:pStyle w:val="NoSpacing"/>
        <w:numPr>
          <w:ilvl w:val="0"/>
          <w:numId w:val="30"/>
        </w:numPr>
        <w:rPr>
          <w:rFonts w:ascii="Garamond" w:hAnsi="Garamond"/>
          <w:color w:val="000000" w:themeColor="text1"/>
          <w:lang w:val="en-GB"/>
        </w:rPr>
      </w:pPr>
    </w:p>
    <w:p w14:paraId="31B8A423" w14:textId="5AF9E9B1" w:rsidR="00752ED5" w:rsidRPr="00802AD5" w:rsidRDefault="00752ED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unary_operator register_or_static_name_integer_value</w:t>
      </w:r>
    </w:p>
    <w:p w14:paraId="137D92C8" w14:textId="715F8DA9" w:rsidR="00752ED5" w:rsidRPr="00802AD5" w:rsidRDefault="00752ED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unary_operator [register_or_static_name + offset]</w:t>
      </w:r>
    </w:p>
    <w:p w14:paraId="79CA8ADF" w14:textId="77777777" w:rsidR="004547EC" w:rsidRPr="00802AD5" w:rsidRDefault="004547EC" w:rsidP="00513B3D">
      <w:pPr>
        <w:pStyle w:val="NoSpacing"/>
        <w:numPr>
          <w:ilvl w:val="0"/>
          <w:numId w:val="30"/>
        </w:numPr>
        <w:rPr>
          <w:rFonts w:ascii="Garamond" w:hAnsi="Garamond"/>
          <w:color w:val="000000" w:themeColor="text1"/>
          <w:lang w:val="en-GB"/>
        </w:rPr>
      </w:pPr>
    </w:p>
    <w:p w14:paraId="05F003DC" w14:textId="2C354F47" w:rsidR="005D7FBB" w:rsidRPr="00502F2A" w:rsidRDefault="00752ED5" w:rsidP="00513B3D">
      <w:pPr>
        <w:pStyle w:val="NoSpacing"/>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NoSpacing"/>
        <w:rPr>
          <w:rFonts w:ascii="Garamond" w:hAnsi="Garamond"/>
          <w:color w:val="000000" w:themeColor="text1"/>
        </w:rPr>
      </w:pPr>
    </w:p>
    <w:p w14:paraId="4DE8A14C" w14:textId="62B9A367" w:rsidR="00126681" w:rsidRPr="00502F2A" w:rsidRDefault="00126681" w:rsidP="00126681">
      <w:pPr>
        <w:pStyle w:val="NoSpacing"/>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NoSpacing"/>
        <w:numPr>
          <w:ilvl w:val="0"/>
          <w:numId w:val="30"/>
        </w:numPr>
        <w:rPr>
          <w:rFonts w:ascii="Garamond" w:hAnsi="Garamond"/>
          <w:color w:val="000000" w:themeColor="text1"/>
        </w:rPr>
      </w:pPr>
    </w:p>
    <w:p w14:paraId="6B565BDB"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NoSpacing"/>
        <w:numPr>
          <w:ilvl w:val="0"/>
          <w:numId w:val="30"/>
        </w:numPr>
        <w:rPr>
          <w:rFonts w:ascii="Garamond" w:hAnsi="Garamond"/>
          <w:color w:val="000000" w:themeColor="text1"/>
        </w:rPr>
      </w:pPr>
    </w:p>
    <w:p w14:paraId="6A1A9C8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lastRenderedPageBreak/>
        <w:t>mov [global + 4], ax</w:t>
      </w:r>
    </w:p>
    <w:p w14:paraId="19F50360"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NoSpacing"/>
        <w:numPr>
          <w:ilvl w:val="0"/>
          <w:numId w:val="30"/>
        </w:numPr>
        <w:rPr>
          <w:rFonts w:ascii="Garamond" w:hAnsi="Garamond"/>
          <w:color w:val="000000" w:themeColor="text1"/>
        </w:rPr>
      </w:pPr>
    </w:p>
    <w:p w14:paraId="2BAF92A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NoSpacing"/>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NoSpacing"/>
        <w:numPr>
          <w:ilvl w:val="0"/>
          <w:numId w:val="30"/>
        </w:numPr>
        <w:rPr>
          <w:rFonts w:ascii="Garamond" w:hAnsi="Garamond"/>
          <w:color w:val="000000" w:themeColor="text1"/>
        </w:rPr>
      </w:pPr>
    </w:p>
    <w:p w14:paraId="338119BF" w14:textId="3A50C3D0"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NoSpacing"/>
        <w:numPr>
          <w:ilvl w:val="0"/>
          <w:numId w:val="30"/>
        </w:numPr>
        <w:rPr>
          <w:rFonts w:ascii="Garamond" w:hAnsi="Garamond"/>
          <w:color w:val="000000" w:themeColor="text1"/>
        </w:rPr>
      </w:pPr>
    </w:p>
    <w:p w14:paraId="14A9E5FA" w14:textId="0932F797" w:rsidR="000C2086" w:rsidRPr="00502F2A" w:rsidRDefault="000C2086" w:rsidP="00513B3D">
      <w:pPr>
        <w:pStyle w:val="NoSpacing"/>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NoSpacing"/>
        <w:rPr>
          <w:rFonts w:ascii="Garamond" w:hAnsi="Garamond"/>
          <w:color w:val="000000" w:themeColor="text1"/>
        </w:rPr>
      </w:pPr>
    </w:p>
    <w:p w14:paraId="33FF6F99" w14:textId="00E84F8D" w:rsidR="005D7FBB" w:rsidRPr="00502F2A" w:rsidRDefault="00211B8E" w:rsidP="00FB03AB">
      <w:pPr>
        <w:pStyle w:val="NoSpacing"/>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NoSpacing"/>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NoSpacing"/>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NoSpacing"/>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NoSpacing"/>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NoSpacing"/>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NoSpacing"/>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NoSpacing"/>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NoSpacing"/>
        <w:numPr>
          <w:ilvl w:val="0"/>
          <w:numId w:val="31"/>
        </w:numPr>
        <w:rPr>
          <w:rFonts w:ascii="Garamond" w:hAnsi="Garamond"/>
          <w:color w:val="000000" w:themeColor="text1"/>
        </w:rPr>
      </w:pPr>
    </w:p>
    <w:p w14:paraId="3EB44347" w14:textId="77777777"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NoSpacing"/>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NoSpacing"/>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NoSpacing"/>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NoSpacing"/>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NoSpacing"/>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NoSpacing"/>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NoSpacing"/>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NoSpacing"/>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NoSpacing"/>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NoSpacing"/>
        <w:numPr>
          <w:ilvl w:val="1"/>
          <w:numId w:val="31"/>
        </w:numPr>
        <w:rPr>
          <w:rFonts w:ascii="Garamond" w:hAnsi="Garamond"/>
          <w:color w:val="000000" w:themeColor="text1"/>
        </w:rPr>
      </w:pPr>
      <w:r w:rsidRPr="00502F2A">
        <w:rPr>
          <w:rFonts w:ascii="Garamond" w:hAnsi="Garamond"/>
          <w:color w:val="000000" w:themeColor="text1"/>
        </w:rPr>
        <w:lastRenderedPageBreak/>
        <w:t>Register</w:t>
      </w:r>
    </w:p>
    <w:p w14:paraId="3EBAFD93" w14:textId="3EFF8592"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NoSpacing"/>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NoSpacing"/>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NoSpacing"/>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NoSpacing"/>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NoSpacing"/>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NoSpacing"/>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NoSpacing"/>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NoSpacing"/>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NoSpacing"/>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NoSpacing"/>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NoSpacing"/>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NoSpacing"/>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NoSpacing"/>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NoSpacing"/>
        <w:numPr>
          <w:ilvl w:val="0"/>
          <w:numId w:val="30"/>
        </w:numPr>
        <w:rPr>
          <w:rFonts w:ascii="Garamond" w:hAnsi="Garamond"/>
          <w:color w:val="000000" w:themeColor="text1"/>
        </w:rPr>
      </w:pPr>
    </w:p>
    <w:p w14:paraId="3A188CD7" w14:textId="4FB3A8A9"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NoSpacing"/>
        <w:numPr>
          <w:ilvl w:val="0"/>
          <w:numId w:val="30"/>
        </w:numPr>
        <w:rPr>
          <w:rFonts w:ascii="Garamond" w:hAnsi="Garamond"/>
          <w:color w:val="000000" w:themeColor="text1"/>
        </w:rPr>
      </w:pPr>
    </w:p>
    <w:p w14:paraId="295DE78B" w14:textId="442E0F9F"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NoSpacing"/>
        <w:numPr>
          <w:ilvl w:val="0"/>
          <w:numId w:val="30"/>
        </w:numPr>
        <w:rPr>
          <w:rFonts w:ascii="Garamond" w:hAnsi="Garamond"/>
          <w:color w:val="000000" w:themeColor="text1"/>
        </w:rPr>
      </w:pPr>
    </w:p>
    <w:p w14:paraId="16FF1C91" w14:textId="77777777"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NoSpacing"/>
        <w:numPr>
          <w:ilvl w:val="0"/>
          <w:numId w:val="30"/>
        </w:numPr>
        <w:rPr>
          <w:rFonts w:ascii="Garamond" w:hAnsi="Garamond"/>
          <w:color w:val="000000" w:themeColor="text1"/>
        </w:rPr>
      </w:pPr>
    </w:p>
    <w:p w14:paraId="45A0CBF2" w14:textId="35B45434" w:rsidR="00110279" w:rsidRPr="00502F2A" w:rsidRDefault="00110279"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NoSpacing"/>
        <w:numPr>
          <w:ilvl w:val="0"/>
          <w:numId w:val="30"/>
        </w:numPr>
        <w:rPr>
          <w:rFonts w:ascii="Garamond" w:hAnsi="Garamond"/>
          <w:color w:val="000000" w:themeColor="text1"/>
        </w:rPr>
      </w:pPr>
    </w:p>
    <w:p w14:paraId="48043CA9" w14:textId="1C802B1E" w:rsidR="00110279" w:rsidRPr="00502F2A" w:rsidRDefault="00110279"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lastRenderedPageBreak/>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NoSpacing"/>
        <w:numPr>
          <w:ilvl w:val="0"/>
          <w:numId w:val="30"/>
        </w:numPr>
        <w:rPr>
          <w:rFonts w:ascii="Garamond" w:hAnsi="Garamond"/>
          <w:color w:val="000000" w:themeColor="text1"/>
        </w:rPr>
      </w:pPr>
    </w:p>
    <w:p w14:paraId="160C7C13" w14:textId="78D255CA"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NoSpacing"/>
        <w:numPr>
          <w:ilvl w:val="0"/>
          <w:numId w:val="30"/>
        </w:numPr>
        <w:rPr>
          <w:rFonts w:ascii="Garamond" w:hAnsi="Garamond"/>
          <w:color w:val="000000" w:themeColor="text1"/>
        </w:rPr>
      </w:pPr>
    </w:p>
    <w:p w14:paraId="43824331" w14:textId="5BD50422"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NoSpacing"/>
        <w:rPr>
          <w:rFonts w:ascii="Garamond" w:hAnsi="Garamond"/>
          <w:color w:val="000000" w:themeColor="text1"/>
        </w:rPr>
      </w:pPr>
    </w:p>
    <w:p w14:paraId="65513F59" w14:textId="66C188FA" w:rsidR="00A25E9A" w:rsidRPr="00502F2A" w:rsidRDefault="00A55D23" w:rsidP="00CE1734">
      <w:pPr>
        <w:pStyle w:val="NoSpacing"/>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NoSpacing"/>
        <w:numPr>
          <w:ilvl w:val="0"/>
          <w:numId w:val="32"/>
        </w:numPr>
        <w:rPr>
          <w:rFonts w:ascii="Garamond" w:hAnsi="Garamond"/>
          <w:color w:val="000000" w:themeColor="text1"/>
        </w:rPr>
      </w:pPr>
    </w:p>
    <w:p w14:paraId="7BD26E54" w14:textId="77777777" w:rsidR="007C408A" w:rsidRPr="00502F2A" w:rsidRDefault="007C408A" w:rsidP="00513B3D">
      <w:pPr>
        <w:pStyle w:val="NoSpacing"/>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NoSpacing"/>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NoSpacing"/>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802AD5" w:rsidRDefault="00234984" w:rsidP="00513B3D">
      <w:pPr>
        <w:pStyle w:val="NoSpacing"/>
        <w:numPr>
          <w:ilvl w:val="0"/>
          <w:numId w:val="32"/>
        </w:numPr>
        <w:rPr>
          <w:rFonts w:ascii="Garamond" w:hAnsi="Garamond"/>
          <w:color w:val="000000" w:themeColor="text1"/>
          <w:lang w:val="en-GB"/>
        </w:rPr>
      </w:pPr>
      <w:r w:rsidRPr="00802AD5">
        <w:rPr>
          <w:rFonts w:ascii="Garamond" w:hAnsi="Garamond"/>
          <w:color w:val="000000" w:themeColor="text1"/>
          <w:lang w:val="en-GB"/>
        </w:rPr>
        <w:t>The Night Comes for Us, 5/5</w:t>
      </w:r>
    </w:p>
    <w:p w14:paraId="2EEE96DA" w14:textId="77777777" w:rsidR="00234984" w:rsidRPr="00802AD5" w:rsidRDefault="00234984" w:rsidP="00513B3D">
      <w:pPr>
        <w:pStyle w:val="NoSpacing"/>
        <w:numPr>
          <w:ilvl w:val="0"/>
          <w:numId w:val="32"/>
        </w:numPr>
        <w:rPr>
          <w:rFonts w:ascii="Garamond" w:hAnsi="Garamond"/>
          <w:color w:val="000000" w:themeColor="text1"/>
          <w:lang w:val="en-GB"/>
        </w:rPr>
      </w:pPr>
    </w:p>
    <w:p w14:paraId="27EE3286" w14:textId="77777777" w:rsidR="007010B7" w:rsidRPr="00802AD5" w:rsidRDefault="007010B7" w:rsidP="00690FB7">
      <w:pPr>
        <w:pStyle w:val="NoSpacing"/>
        <w:rPr>
          <w:rFonts w:ascii="Garamond" w:hAnsi="Garamond" w:cs="Times New Roman"/>
          <w:color w:val="000000" w:themeColor="text1"/>
          <w:lang w:val="en-GB"/>
        </w:rPr>
      </w:pPr>
    </w:p>
    <w:p w14:paraId="7B1FFECF" w14:textId="77777777" w:rsidR="00590CF5" w:rsidRPr="00802AD5" w:rsidRDefault="00590CF5"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Visual Studio</w:t>
      </w:r>
    </w:p>
    <w:p w14:paraId="3A40427E"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r$</w:t>
      </w:r>
    </w:p>
    <w:p w14:paraId="4E439E9C"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0AEB7898" w14:textId="77777777" w:rsidR="00FB42CA" w:rsidRPr="00802AD5" w:rsidRDefault="00FB42CA" w:rsidP="00690FB7">
      <w:pPr>
        <w:pStyle w:val="NoSpacing"/>
        <w:rPr>
          <w:rFonts w:ascii="Garamond" w:hAnsi="Garamond" w:cs="Times New Roman"/>
          <w:color w:val="000000" w:themeColor="text1"/>
          <w:lang w:val="en-GB"/>
        </w:rPr>
      </w:pPr>
    </w:p>
    <w:p w14:paraId="510EFD7A" w14:textId="5B45416A" w:rsidR="00F33224" w:rsidRPr="00802AD5" w:rsidRDefault="00F33224"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419B0BD4" w14:textId="13E6F821" w:rsidR="00364A04" w:rsidRPr="00802AD5" w:rsidRDefault="00DD5B41"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 \r</w:t>
      </w:r>
      <w:r w:rsidR="007E1939" w:rsidRPr="00802AD5">
        <w:rPr>
          <w:rFonts w:ascii="Garamond" w:hAnsi="Garamond" w:cs="Times New Roman"/>
          <w:color w:val="000000" w:themeColor="text1"/>
          <w:lang w:val="en-GB"/>
        </w:rPr>
        <w:t>un}</w:t>
      </w:r>
      <w:r w:rsidRPr="00802AD5">
        <w:rPr>
          <w:rFonts w:ascii="Garamond" w:hAnsi="Garamond" w:cs="Times New Roman"/>
          <w:color w:val="000000" w:themeColor="text1"/>
          <w:lang w:val="en-GB"/>
        </w:rPr>
        <w:t>])</w:t>
      </w:r>
    </w:p>
    <w:p w14:paraId="0A3300E2" w14:textId="157F50A6"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99240BE" w14:textId="1D8E9FF7" w:rsidR="00364A04" w:rsidRPr="00802AD5" w:rsidRDefault="00364A04"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3041AD4A" w14:textId="2C23A3F1"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w:t>
      </w:r>
    </w:p>
    <w:p w14:paraId="60625B77" w14:textId="5BB2979E" w:rsidR="00A1056A" w:rsidRPr="00802AD5" w:rsidRDefault="00A1056A" w:rsidP="00A1056A">
      <w:pPr>
        <w:pStyle w:val="NoSpacing"/>
        <w:rPr>
          <w:rFonts w:ascii="Garamond" w:hAnsi="Garamond" w:cs="Times New Roman"/>
          <w:color w:val="000000" w:themeColor="text1"/>
          <w:lang w:val="en-GB"/>
        </w:rPr>
      </w:pPr>
    </w:p>
    <w:p w14:paraId="6D6F8201" w14:textId="48CB6481"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3DDB95BC" w14:textId="01258225"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6FE880E" w14:textId="3DB646EC" w:rsidR="001A1984" w:rsidRPr="00802AD5" w:rsidRDefault="001A1984" w:rsidP="00A1056A">
      <w:pPr>
        <w:pStyle w:val="NoSpacing"/>
        <w:rPr>
          <w:rFonts w:ascii="Garamond" w:hAnsi="Garamond" w:cs="Times New Roman"/>
          <w:color w:val="000000" w:themeColor="text1"/>
          <w:lang w:val="en-GB"/>
        </w:rPr>
      </w:pPr>
    </w:p>
    <w:p w14:paraId="14CB27CD" w14:textId="50C294C6" w:rsidR="007C280A" w:rsidRPr="00802AD5" w:rsidRDefault="001A1984"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355E87F5" w14:textId="53D25DB3" w:rsidR="002359B9" w:rsidRPr="00802AD5" w:rsidRDefault="008E6DB1"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0</w:t>
      </w:r>
    </w:p>
    <w:p w14:paraId="486179D6" w14:textId="5E8BF077" w:rsidR="007C280A" w:rsidRPr="00802AD5" w:rsidRDefault="007C280A" w:rsidP="00A1056A">
      <w:pPr>
        <w:pStyle w:val="NoSpacing"/>
        <w:rPr>
          <w:rFonts w:ascii="Garamond" w:hAnsi="Garamond" w:cs="Times New Roman"/>
          <w:color w:val="000000" w:themeColor="text1"/>
          <w:lang w:val="en-GB"/>
        </w:rPr>
      </w:pPr>
    </w:p>
    <w:p w14:paraId="3994EA62" w14:textId="6A34F591"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0CBDB31D" w14:textId="3A6A5F26"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6C462993" w14:textId="77777777" w:rsidR="00FB42CA" w:rsidRPr="00802AD5" w:rsidRDefault="00FB42CA" w:rsidP="00A1056A">
      <w:pPr>
        <w:pStyle w:val="NoSpacing"/>
        <w:rPr>
          <w:rFonts w:ascii="Garamond" w:hAnsi="Garamond" w:cs="Times New Roman"/>
          <w:color w:val="000000" w:themeColor="text1"/>
          <w:lang w:val="en-GB"/>
        </w:rPr>
      </w:pPr>
    </w:p>
    <w:p w14:paraId="26AE8C23" w14:textId="77777777" w:rsidR="00FB42CA" w:rsidRPr="00802AD5" w:rsidRDefault="00FB42C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n\*\/</w:t>
      </w:r>
    </w:p>
    <w:p w14:paraId="150F3D33" w14:textId="32028B80" w:rsidR="009859FF" w:rsidRPr="00802AD5" w:rsidRDefault="009859FF"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F5271B3" w14:textId="6EEE1C6B" w:rsidR="009859FF" w:rsidRPr="00802AD5" w:rsidRDefault="009859FF" w:rsidP="00A1056A">
      <w:pPr>
        <w:pStyle w:val="NoSpacing"/>
        <w:rPr>
          <w:rFonts w:ascii="Garamond" w:hAnsi="Garamond" w:cs="Times New Roman"/>
          <w:color w:val="000000" w:themeColor="text1"/>
          <w:lang w:val="en-GB"/>
        </w:rPr>
      </w:pPr>
    </w:p>
    <w:p w14:paraId="3FC52770" w14:textId="49827B41"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DBF51FE" w14:textId="54170E3A"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3899DFD" w14:textId="77777777" w:rsidR="00715C03" w:rsidRPr="00802AD5" w:rsidRDefault="00715C03" w:rsidP="00A1056A">
      <w:pPr>
        <w:pStyle w:val="NoSpacing"/>
        <w:rPr>
          <w:rFonts w:ascii="Garamond" w:hAnsi="Garamond" w:cs="Times New Roman"/>
          <w:color w:val="000000" w:themeColor="text1"/>
          <w:lang w:val="en-GB"/>
        </w:rPr>
      </w:pPr>
    </w:p>
    <w:p w14:paraId="41597A0B" w14:textId="0AAD2433" w:rsidR="00BA6A3E" w:rsidRPr="00502F2A" w:rsidRDefault="00BA6A3E" w:rsidP="00A1056A">
      <w:pPr>
        <w:pStyle w:val="NoSpacing"/>
        <w:rPr>
          <w:color w:val="000000" w:themeColor="text1"/>
        </w:rPr>
      </w:pPr>
      <w:r w:rsidRPr="008D76AD">
        <w:rPr>
          <w:rFonts w:ascii="Garamond" w:hAnsi="Garamond" w:cs="Times New Roman"/>
          <w:color w:val="000000" w:themeColor="text1"/>
          <w:lang w:val="en-GB"/>
        </w:rPr>
        <w:t>Desckare</w:t>
      </w:r>
      <w:r w:rsidR="00EB75B1" w:rsidRPr="008D76AD">
        <w:rPr>
          <w:rFonts w:ascii="Garamond" w:hAnsi="Garamond" w:cs="Times New Roman"/>
          <w:color w:val="000000" w:themeColor="text1"/>
          <w:lang w:val="en-GB"/>
        </w:rPr>
        <w:t xml:space="preserve"> </w:t>
      </w:r>
      <w:r w:rsidR="00EB75B1" w:rsidRPr="008D76AD">
        <w:rPr>
          <w:rFonts w:ascii="Verdana" w:hAnsi="Verdana"/>
          <w:color w:val="000000" w:themeColor="text1"/>
          <w:sz w:val="21"/>
          <w:szCs w:val="21"/>
          <w:shd w:val="clear" w:color="auto" w:fill="FFFFFF"/>
          <w:lang w:val="en-GB"/>
        </w:rPr>
        <w:t xml:space="preserve">Jenny Rogneby: </w:t>
      </w:r>
      <w:hyperlink r:id="rId130" w:history="1">
        <w:r w:rsidRPr="008D76AD">
          <w:rPr>
            <w:rStyle w:val="Hyperlink"/>
            <w:rFonts w:ascii="Arial" w:hAnsi="Arial" w:cs="Arial"/>
            <w:b/>
            <w:bCs/>
            <w:color w:val="000000" w:themeColor="text1"/>
            <w:bdr w:val="none" w:sz="0" w:space="0" w:color="auto" w:frame="1"/>
            <w:lang w:val="en-GB"/>
          </w:rPr>
          <w:t xml:space="preserve">Leona. </w:t>
        </w:r>
        <w:r w:rsidRPr="00502F2A">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502F2A" w:rsidRDefault="004560ED" w:rsidP="00A57B67">
      <w:pPr>
        <w:pStyle w:val="Heading1"/>
        <w:spacing w:before="0"/>
        <w:textAlignment w:val="baseline"/>
        <w:rPr>
          <w:rFonts w:ascii="Arial" w:hAnsi="Arial" w:cs="Arial"/>
          <w:color w:val="000000" w:themeColor="text1"/>
          <w:spacing w:val="-2"/>
        </w:rPr>
      </w:pPr>
      <w:hyperlink r:id="rId131" w:tooltip="Fler böcker av författare Anna Karolina" w:history="1">
        <w:r w:rsidR="00A57B67" w:rsidRPr="00502F2A">
          <w:rPr>
            <w:rStyle w:val="Hyperli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NoSpacing"/>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NoSpacing"/>
        <w:rPr>
          <w:rFonts w:ascii="Garamond" w:hAnsi="Garamond" w:cs="Times New Roman"/>
          <w:color w:val="000000" w:themeColor="text1"/>
        </w:rPr>
      </w:pPr>
    </w:p>
    <w:p w14:paraId="691BC03A" w14:textId="619C0C67" w:rsidR="00856992" w:rsidRPr="00502F2A" w:rsidRDefault="00856992" w:rsidP="00A1056A">
      <w:pPr>
        <w:pStyle w:val="NoSpacing"/>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NoSpacing"/>
        <w:rPr>
          <w:rFonts w:ascii="Garamond" w:hAnsi="Garamond" w:cs="Times New Roman"/>
          <w:color w:val="000000" w:themeColor="text1"/>
        </w:rPr>
      </w:pPr>
    </w:p>
    <w:p w14:paraId="35F7D1E5" w14:textId="77777777" w:rsidR="00F9433E"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NoSpacing"/>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NoSpacing"/>
        <w:rPr>
          <w:rFonts w:ascii="Garamond" w:hAnsi="Garamond" w:cs="Times New Roman"/>
          <w:color w:val="000000" w:themeColor="text1"/>
        </w:rPr>
      </w:pPr>
    </w:p>
    <w:p w14:paraId="748A52F2"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NoSpacing"/>
        <w:rPr>
          <w:rFonts w:ascii="Garamond" w:hAnsi="Garamond" w:cs="Times New Roman"/>
          <w:color w:val="000000" w:themeColor="text1"/>
        </w:rPr>
      </w:pPr>
    </w:p>
    <w:p w14:paraId="17701B07" w14:textId="242C5E42" w:rsidR="00DD6442" w:rsidRPr="00502F2A" w:rsidRDefault="001B09D6" w:rsidP="00DD6442">
      <w:pPr>
        <w:pStyle w:val="NoSpacing"/>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NoSpacing"/>
        <w:rPr>
          <w:rFonts w:ascii="Garamond" w:hAnsi="Garamond" w:cs="Times New Roman"/>
          <w:color w:val="000000" w:themeColor="text1"/>
        </w:rPr>
      </w:pPr>
    </w:p>
    <w:p w14:paraId="60E4A624" w14:textId="0F585940" w:rsidR="0002016A" w:rsidRPr="00502F2A" w:rsidRDefault="0002016A"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NoSpacing"/>
        <w:rPr>
          <w:rFonts w:ascii="Garamond" w:hAnsi="Garamond" w:cs="Times New Roman"/>
          <w:color w:val="000000" w:themeColor="text1"/>
        </w:rPr>
      </w:pPr>
    </w:p>
    <w:p w14:paraId="4AC27601"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NoSpacing"/>
        <w:rPr>
          <w:rFonts w:ascii="Garamond" w:hAnsi="Garamond" w:cs="Times New Roman"/>
          <w:color w:val="000000" w:themeColor="text1"/>
        </w:rPr>
      </w:pPr>
    </w:p>
    <w:p w14:paraId="63A527D7" w14:textId="00EB4E1D"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5E204E27" w14:textId="362BB183" w:rsidR="00DD6442" w:rsidRDefault="00DD6442" w:rsidP="00DD6442">
      <w:pPr>
        <w:pStyle w:val="NoSpacing"/>
        <w:rPr>
          <w:rFonts w:ascii="Garamond" w:hAnsi="Garamond" w:cs="Times New Roman"/>
          <w:color w:val="000000" w:themeColor="text1"/>
        </w:rPr>
      </w:pPr>
    </w:p>
    <w:p w14:paraId="4545B34D" w14:textId="77777777" w:rsidR="00444E6F" w:rsidRPr="00502F2A" w:rsidRDefault="00444E6F" w:rsidP="00DD6442">
      <w:pPr>
        <w:pStyle w:val="NoSpacing"/>
        <w:rPr>
          <w:rFonts w:ascii="Garamond" w:hAnsi="Garamond" w:cs="Times New Roman"/>
          <w:color w:val="000000" w:themeColor="text1"/>
        </w:rPr>
      </w:pPr>
    </w:p>
    <w:p w14:paraId="6A513D66" w14:textId="6441F31A" w:rsidR="008D5C6E" w:rsidRPr="00502F2A" w:rsidRDefault="008D5C6E" w:rsidP="001A5484">
      <w:pPr>
        <w:pStyle w:val="NoSpacing"/>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NoSpacing"/>
        <w:numPr>
          <w:ilvl w:val="0"/>
          <w:numId w:val="15"/>
        </w:numPr>
        <w:rPr>
          <w:rFonts w:ascii="Garamond" w:hAnsi="Garamond" w:cs="Times New Roman"/>
          <w:color w:val="000000" w:themeColor="text1"/>
        </w:rPr>
      </w:pPr>
    </w:p>
    <w:p w14:paraId="52538A14" w14:textId="63CE4AC3" w:rsidR="00054F0E"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NoSpacing"/>
        <w:rPr>
          <w:rFonts w:ascii="Garamond" w:hAnsi="Garamond" w:cs="Times New Roman"/>
          <w:color w:val="000000" w:themeColor="text1"/>
        </w:rPr>
      </w:pPr>
    </w:p>
    <w:p w14:paraId="432FBF23" w14:textId="49AD6080" w:rsidR="00D46549" w:rsidRPr="00502F2A" w:rsidRDefault="00D46549" w:rsidP="001A5484">
      <w:pPr>
        <w:pStyle w:val="NoSpacing"/>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lastRenderedPageBreak/>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NoSpacing"/>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4560ED" w:rsidP="00D578BB">
      <w:pPr>
        <w:pStyle w:val="NoSpacing"/>
        <w:rPr>
          <w:rStyle w:val="Hyperlink"/>
          <w:rFonts w:ascii="Garamond" w:hAnsi="Garamond"/>
          <w:color w:val="000000" w:themeColor="text1"/>
        </w:rPr>
      </w:pPr>
      <w:hyperlink r:id="rId132" w:history="1">
        <w:r w:rsidR="00D61996" w:rsidRPr="00502F2A">
          <w:rPr>
            <w:rStyle w:val="Hyperlink"/>
            <w:rFonts w:ascii="Garamond" w:hAnsi="Garamond"/>
            <w:color w:val="000000" w:themeColor="text1"/>
          </w:rPr>
          <w:t>kundtjanst@arbetsformedlingen.se</w:t>
        </w:r>
      </w:hyperlink>
    </w:p>
    <w:p w14:paraId="4BE88FF4" w14:textId="77777777" w:rsidR="00B45A25" w:rsidRPr="00502F2A" w:rsidRDefault="00B45A25" w:rsidP="00D578BB">
      <w:pPr>
        <w:pStyle w:val="NoSpacing"/>
        <w:rPr>
          <w:rStyle w:val="Hyperlink"/>
          <w:rFonts w:ascii="Garamond" w:hAnsi="Garamond"/>
          <w:color w:val="000000" w:themeColor="text1"/>
        </w:rPr>
      </w:pPr>
    </w:p>
    <w:p w14:paraId="1E64B0AB" w14:textId="5F6FB7A7"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133" w:history="1">
        <w:r w:rsidR="00F73E04" w:rsidRPr="00502F2A">
          <w:rPr>
            <w:rStyle w:val="Hyperlink"/>
            <w:rFonts w:ascii="Garamond" w:hAnsi="Garamond"/>
            <w:color w:val="000000" w:themeColor="text1"/>
          </w:rPr>
          <w:t>margareta.pilgard@jonkoping.se</w:t>
        </w:r>
      </w:hyperlink>
    </w:p>
    <w:p w14:paraId="1F655E41" w14:textId="5E41767F"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NoSpacing"/>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NoSpacing"/>
        <w:rPr>
          <w:rFonts w:ascii="Garamond" w:hAnsi="Garamond" w:cs="Times New Roman"/>
          <w:color w:val="000000" w:themeColor="text1"/>
        </w:rPr>
      </w:pPr>
    </w:p>
    <w:p w14:paraId="64C436AF" w14:textId="58549EB7" w:rsidR="00D61996" w:rsidRPr="00502F2A" w:rsidRDefault="00D61996" w:rsidP="00D578BB">
      <w:pPr>
        <w:pStyle w:val="NoSpacing"/>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NoSpacing"/>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NoSpacing"/>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NoSpacing"/>
        <w:rPr>
          <w:rFonts w:ascii="Garamond" w:hAnsi="Garamond" w:cs="Times New Roman"/>
          <w:color w:val="000000" w:themeColor="text1"/>
        </w:rPr>
      </w:pPr>
    </w:p>
    <w:p w14:paraId="1A043F84" w14:textId="6536133D"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obj main.asm;ld main.obj -o main.exe;./main.exe</w:t>
      </w:r>
    </w:p>
    <w:p w14:paraId="42784227" w14:textId="02E57616"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 xml:space="preserve">clear;nasm -f elf64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asm;ld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p>
    <w:p w14:paraId="12043B69" w14:textId="77777777"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obj Main.asm;ld Main.obj -o Main.exe;./Main.exe</w:t>
      </w:r>
    </w:p>
    <w:p w14:paraId="66FBB675" w14:textId="77777777" w:rsidR="001C17F0" w:rsidRPr="007A4835" w:rsidRDefault="001C17F0" w:rsidP="001C17F0">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X.obj MainX.asm;ld MainX.obj -o MainX.exe;./Main.exe</w:t>
      </w:r>
    </w:p>
    <w:p w14:paraId="4993C987" w14:textId="50C943B1" w:rsidR="006A3931" w:rsidRPr="007A4835" w:rsidRDefault="006A3931" w:rsidP="00D578BB">
      <w:pPr>
        <w:pStyle w:val="NoSpacing"/>
        <w:rPr>
          <w:rFonts w:ascii="Garamond" w:hAnsi="Garamond" w:cs="Times New Roman"/>
          <w:color w:val="000000" w:themeColor="text1"/>
        </w:rPr>
      </w:pPr>
    </w:p>
    <w:p w14:paraId="6CABCC41" w14:textId="646DC075" w:rsidR="00C667EB" w:rsidRPr="00502F2A" w:rsidRDefault="0027153B" w:rsidP="00D578BB">
      <w:pPr>
        <w:pStyle w:val="NoSpacing"/>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lastRenderedPageBreak/>
        <w:t>Ordning och disciplin</w:t>
      </w:r>
    </w:p>
    <w:p w14:paraId="2D48B973" w14:textId="6C6DFFAC"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NoSpacing"/>
        <w:rPr>
          <w:rFonts w:ascii="Garamond" w:hAnsi="Garamond" w:cs="Times New Roman"/>
          <w:color w:val="000000" w:themeColor="text1"/>
        </w:rPr>
      </w:pPr>
    </w:p>
    <w:p w14:paraId="48C380E3" w14:textId="5138B1BA"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NoSpacing"/>
        <w:rPr>
          <w:rFonts w:ascii="Garamond" w:hAnsi="Garamond" w:cs="Times New Roman"/>
          <w:color w:val="000000" w:themeColor="text1"/>
        </w:rPr>
      </w:pPr>
    </w:p>
    <w:p w14:paraId="1897B736" w14:textId="5AAD34FB" w:rsidR="000F5334" w:rsidRPr="00502F2A" w:rsidRDefault="000F5334" w:rsidP="00541674">
      <w:pPr>
        <w:pStyle w:val="NoSpacing"/>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NoSpacing"/>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NoSpacing"/>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134" w:history="1">
        <w:r w:rsidRPr="00502F2A">
          <w:rPr>
            <w:rStyle w:val="Hyperli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NoSpacing"/>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NoSpacing"/>
        <w:rPr>
          <w:rFonts w:ascii="Garamond" w:hAnsi="Garamond" w:cs="Times New Roman"/>
          <w:color w:val="000000" w:themeColor="text1"/>
        </w:rPr>
      </w:pPr>
    </w:p>
    <w:p w14:paraId="58B4D897" w14:textId="2CE5FC70" w:rsidR="00D43A3A" w:rsidRPr="00502F2A" w:rsidRDefault="00D43A3A" w:rsidP="00D43A3A">
      <w:pPr>
        <w:pStyle w:val="NoSpacing"/>
        <w:rPr>
          <w:rFonts w:ascii="Garamond" w:hAnsi="Garamond" w:cs="Times New Roman"/>
          <w:color w:val="000000" w:themeColor="text1"/>
        </w:rPr>
      </w:pPr>
    </w:p>
    <w:p w14:paraId="0E121787" w14:textId="6C86B883" w:rsidR="00D43A3A" w:rsidRPr="00502F2A" w:rsidRDefault="00375029" w:rsidP="00D43A3A">
      <w:pPr>
        <w:pStyle w:val="NoSpacing"/>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NoSpacing"/>
        <w:rPr>
          <w:rFonts w:ascii="Garamond" w:hAnsi="Garamond" w:cs="Times New Roman"/>
          <w:color w:val="000000" w:themeColor="text1"/>
        </w:rPr>
      </w:pPr>
    </w:p>
    <w:p w14:paraId="70A1D2DF" w14:textId="77777777" w:rsidR="000106EE" w:rsidRPr="00502F2A" w:rsidRDefault="000106EE"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135" w:history="1">
        <w:r w:rsidR="008B4C24" w:rsidRPr="00502F2A">
          <w:rPr>
            <w:rStyle w:val="Hyperlink"/>
            <w:rFonts w:ascii="Open Sans" w:hAnsi="Open Sans"/>
            <w:color w:val="000000" w:themeColor="text1"/>
          </w:rPr>
          <w:t xml:space="preserve">dennis@webone.se </w:t>
        </w:r>
      </w:hyperlink>
    </w:p>
    <w:p w14:paraId="2B82143D" w14:textId="2F9BDF7C" w:rsidR="004D1D94" w:rsidRPr="00502F2A" w:rsidRDefault="004D1D94"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136" w:history="1">
        <w:r w:rsidR="00CD5BB7" w:rsidRPr="00502F2A">
          <w:rPr>
            <w:rStyle w:val="Hyperli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137" w:history="1">
        <w:r w:rsidR="00B9582A" w:rsidRPr="00502F2A">
          <w:rPr>
            <w:rStyle w:val="Hyperlink"/>
            <w:rFonts w:ascii="Open Sans" w:hAnsi="Open Sans"/>
            <w:color w:val="000000" w:themeColor="text1"/>
          </w:rPr>
          <w:t xml:space="preserve">info@ip1.se </w:t>
        </w:r>
      </w:hyperlink>
    </w:p>
    <w:p w14:paraId="0C806C5B" w14:textId="4DAD771E" w:rsidR="00C26C5D" w:rsidRPr="00502F2A" w:rsidRDefault="00B907B4" w:rsidP="004D0CE4">
      <w:pPr>
        <w:pStyle w:val="NoSpacing"/>
        <w:numPr>
          <w:ilvl w:val="1"/>
          <w:numId w:val="13"/>
        </w:numPr>
        <w:rPr>
          <w:rStyle w:val="Hyperlink"/>
          <w:rFonts w:ascii="Garamond" w:hAnsi="Garamond" w:cs="Times New Roman"/>
          <w:color w:val="000000" w:themeColor="text1"/>
          <w:u w:val="none"/>
        </w:rPr>
      </w:pPr>
      <w:r w:rsidRPr="00502F2A">
        <w:rPr>
          <w:rStyle w:val="Hyperlink"/>
          <w:rFonts w:ascii="Open Sans" w:hAnsi="Open Sans"/>
          <w:color w:val="000000" w:themeColor="text1"/>
        </w:rPr>
        <w:lastRenderedPageBreak/>
        <w:t xml:space="preserve">Systemutvecklare, </w:t>
      </w:r>
      <w:r w:rsidR="00C26C5D" w:rsidRPr="00502F2A">
        <w:rPr>
          <w:rStyle w:val="Hyperlink"/>
          <w:rFonts w:ascii="Open Sans" w:hAnsi="Open Sans"/>
          <w:color w:val="000000" w:themeColor="text1"/>
        </w:rPr>
        <w:t>Britt Sweden</w:t>
      </w:r>
      <w:r w:rsidRPr="00502F2A">
        <w:rPr>
          <w:rStyle w:val="Hyperlink"/>
          <w:rFonts w:ascii="Open Sans" w:hAnsi="Open Sans"/>
          <w:color w:val="000000" w:themeColor="text1"/>
        </w:rPr>
        <w:t>, Eskilstuna</w:t>
      </w:r>
    </w:p>
    <w:p w14:paraId="6584AB8A" w14:textId="77777777" w:rsidR="00D77638" w:rsidRPr="00502F2A" w:rsidRDefault="00D77638" w:rsidP="004D0CE4">
      <w:pPr>
        <w:pStyle w:val="NoSpacing"/>
        <w:numPr>
          <w:ilvl w:val="0"/>
          <w:numId w:val="13"/>
        </w:numPr>
        <w:rPr>
          <w:rFonts w:ascii="Garamond" w:hAnsi="Garamond" w:cs="Times New Roman"/>
          <w:color w:val="000000" w:themeColor="text1"/>
        </w:rPr>
      </w:pPr>
    </w:p>
    <w:p w14:paraId="37E89FD7" w14:textId="39412631" w:rsidR="00A24AF2" w:rsidRPr="00502F2A" w:rsidRDefault="00A24AF2"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NoSpacing"/>
        <w:numPr>
          <w:ilvl w:val="0"/>
          <w:numId w:val="13"/>
        </w:numPr>
        <w:rPr>
          <w:rFonts w:ascii="Garamond" w:hAnsi="Garamond" w:cs="Times New Roman"/>
          <w:color w:val="000000" w:themeColor="text1"/>
        </w:rPr>
      </w:pPr>
    </w:p>
    <w:p w14:paraId="05CEBFE6" w14:textId="3611F03F" w:rsidR="004805BD" w:rsidRPr="00502F2A" w:rsidRDefault="00E6217E" w:rsidP="004D0CE4">
      <w:pPr>
        <w:pStyle w:val="NoSpacing"/>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NoSpacing"/>
        <w:numPr>
          <w:ilvl w:val="0"/>
          <w:numId w:val="13"/>
        </w:numPr>
        <w:rPr>
          <w:rStyle w:val="Strong"/>
          <w:rFonts w:ascii="Garamond" w:hAnsi="Garamond" w:cs="Times New Roman"/>
          <w:b w:val="0"/>
          <w:bCs w:val="0"/>
          <w:color w:val="000000" w:themeColor="text1"/>
        </w:rPr>
      </w:pPr>
      <w:r w:rsidRPr="00502F2A">
        <w:rPr>
          <w:rStyle w:val="Strong"/>
          <w:rFonts w:ascii="Garamond" w:hAnsi="Garamond" w:cs="Arial"/>
          <w:b w:val="0"/>
          <w:bCs w:val="0"/>
          <w:color w:val="000000" w:themeColor="text1"/>
        </w:rPr>
        <w:t xml:space="preserve">Matematiklärare, </w:t>
      </w:r>
      <w:r w:rsidR="00CE0128" w:rsidRPr="00502F2A">
        <w:rPr>
          <w:rStyle w:val="Strong"/>
          <w:rFonts w:ascii="Garamond" w:hAnsi="Garamond" w:cs="Arial"/>
          <w:b w:val="0"/>
          <w:bCs w:val="0"/>
          <w:color w:val="000000" w:themeColor="text1"/>
        </w:rPr>
        <w:t xml:space="preserve">åk 7-9, </w:t>
      </w:r>
      <w:r w:rsidRPr="00502F2A">
        <w:rPr>
          <w:rStyle w:val="Strong"/>
          <w:rFonts w:ascii="Garamond" w:hAnsi="Garamond" w:cs="Arial"/>
          <w:b w:val="0"/>
          <w:bCs w:val="0"/>
          <w:color w:val="000000" w:themeColor="text1"/>
        </w:rPr>
        <w:t xml:space="preserve">Internationella Engelska Skolan, Borås, </w:t>
      </w:r>
      <w:r w:rsidR="00CE0128" w:rsidRPr="00502F2A">
        <w:rPr>
          <w:rStyle w:val="Strong"/>
          <w:rFonts w:ascii="Garamond" w:hAnsi="Garamond" w:cs="Arial"/>
          <w:b w:val="0"/>
          <w:bCs w:val="0"/>
          <w:color w:val="000000" w:themeColor="text1"/>
        </w:rPr>
        <w:t>23816921</w:t>
      </w:r>
      <w:r w:rsidR="00343929" w:rsidRPr="00502F2A">
        <w:rPr>
          <w:rStyle w:val="Strong"/>
          <w:rFonts w:ascii="Garamond" w:hAnsi="Garamond" w:cs="Arial"/>
          <w:b w:val="0"/>
          <w:bCs w:val="0"/>
          <w:color w:val="000000" w:themeColor="text1"/>
        </w:rPr>
        <w:t>, 24 april</w:t>
      </w:r>
    </w:p>
    <w:p w14:paraId="431263A3" w14:textId="61FE73F6" w:rsidR="00A64D65" w:rsidRPr="00502F2A" w:rsidRDefault="003E05B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NoSpacing"/>
        <w:numPr>
          <w:ilvl w:val="0"/>
          <w:numId w:val="13"/>
        </w:numPr>
        <w:rPr>
          <w:rFonts w:ascii="Garamond" w:hAnsi="Garamond" w:cs="Times New Roman"/>
          <w:color w:val="000000" w:themeColor="text1"/>
        </w:rPr>
      </w:pPr>
    </w:p>
    <w:p w14:paraId="137DC466" w14:textId="0B945C47" w:rsidR="00F64EB0" w:rsidRPr="00502F2A" w:rsidRDefault="00F64EB0"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802AD5" w:rsidRDefault="00B162F7"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Software Developer, Sigma Technology, Skövde</w:t>
      </w:r>
      <w:r w:rsidR="005000B2" w:rsidRPr="00802AD5">
        <w:rPr>
          <w:rFonts w:ascii="Garamond" w:hAnsi="Garamond"/>
          <w:color w:val="000000" w:themeColor="text1"/>
          <w:lang w:val="en-GB"/>
        </w:rPr>
        <w:t>, 23822906</w:t>
      </w:r>
    </w:p>
    <w:p w14:paraId="4141415C" w14:textId="2E493CF3" w:rsidR="00AF6F8F" w:rsidRPr="00502F2A" w:rsidRDefault="00AF6F8F"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802AD5" w:rsidRDefault="00CF26D6"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C++ </w:t>
      </w:r>
      <w:r w:rsidR="00B34255" w:rsidRPr="00802AD5">
        <w:rPr>
          <w:rFonts w:ascii="Garamond" w:hAnsi="Garamond"/>
          <w:color w:val="000000" w:themeColor="text1"/>
          <w:lang w:val="en-GB"/>
        </w:rPr>
        <w:t xml:space="preserve">MFC </w:t>
      </w:r>
      <w:r w:rsidRPr="00802AD5">
        <w:rPr>
          <w:rFonts w:ascii="Garamond" w:hAnsi="Garamond"/>
          <w:color w:val="000000" w:themeColor="text1"/>
          <w:lang w:val="en-GB"/>
        </w:rPr>
        <w:t>Developer, Medical Device Consultant, Berlin</w:t>
      </w:r>
    </w:p>
    <w:p w14:paraId="74C12338" w14:textId="07DD79E6" w:rsidR="00DC602F" w:rsidRPr="00502F2A" w:rsidRDefault="00B162F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802AD5" w:rsidRDefault="00F40D01"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Semcon, Jönköping, Robotic &amp; AI developer, 23853418</w:t>
      </w:r>
    </w:p>
    <w:p w14:paraId="1A4CB43F" w14:textId="0129ACCA" w:rsidR="00814ABB" w:rsidRPr="00802AD5" w:rsidRDefault="00814ABB"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C++ Game Developer, Massive Entertainment, Malmö</w:t>
      </w:r>
    </w:p>
    <w:p w14:paraId="7712EFFE" w14:textId="77777777" w:rsidR="00E0478B" w:rsidRPr="00802AD5"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502F2A" w:rsidRDefault="0032490E"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2" w:name="_Hlk34637010"/>
      <w:r w:rsidRPr="00502F2A">
        <w:rPr>
          <w:rFonts w:ascii="Garamond" w:hAnsi="Garamond"/>
          <w:color w:val="000000" w:themeColor="text1"/>
          <w:shd w:val="clear" w:color="auto" w:fill="FFFFFF"/>
        </w:rPr>
        <w:t>Alfred Dalin</w:t>
      </w:r>
      <w:bookmarkEnd w:id="12"/>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138" w:history="1">
        <w:r w:rsidRPr="00502F2A">
          <w:rPr>
            <w:rStyle w:val="Hyperli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139" w:history="1">
        <w:r w:rsidRPr="00502F2A">
          <w:rPr>
            <w:rStyle w:val="Hyperlink"/>
            <w:rFonts w:ascii="Garamond" w:hAnsi="Garamond" w:cs="Times New Roman"/>
            <w:b/>
            <w:bCs/>
            <w:color w:val="000000" w:themeColor="text1"/>
          </w:rPr>
          <w:t>niklas</w:t>
        </w:r>
        <w:r w:rsidRPr="00502F2A">
          <w:rPr>
            <w:rStyle w:val="Hyperli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140" w:tgtFrame="_self" w:history="1">
        <w:r w:rsidRPr="00502F2A">
          <w:rPr>
            <w:rStyle w:val="Hyperli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NoSpacing"/>
        <w:rPr>
          <w:rFonts w:ascii="Garamond" w:hAnsi="Garamond" w:cs="Times New Roman"/>
          <w:color w:val="000000" w:themeColor="text1"/>
        </w:rPr>
      </w:pPr>
    </w:p>
    <w:p w14:paraId="0F3544E7" w14:textId="645BB5D0" w:rsidR="00012420" w:rsidRPr="00502F2A" w:rsidRDefault="00012420" w:rsidP="002830FD">
      <w:pPr>
        <w:pStyle w:val="NoSpacing"/>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NoSpacing"/>
        <w:rPr>
          <w:rFonts w:ascii="Garamond" w:hAnsi="Garamond" w:cs="Times New Roman"/>
          <w:color w:val="000000" w:themeColor="text1"/>
        </w:rPr>
      </w:pPr>
    </w:p>
    <w:p w14:paraId="315F7EC8" w14:textId="399E7683" w:rsidR="00A40D69" w:rsidRPr="00502F2A" w:rsidRDefault="00A40D69" w:rsidP="002830FD">
      <w:pPr>
        <w:pStyle w:val="NoSpacing"/>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NoSpacing"/>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lastRenderedPageBreak/>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4560ED" w:rsidP="008162A3">
      <w:pPr>
        <w:shd w:val="clear" w:color="auto" w:fill="F9F9F9"/>
        <w:rPr>
          <w:rFonts w:ascii="&amp;quot" w:hAnsi="&amp;quot"/>
          <w:color w:val="000000" w:themeColor="text1"/>
          <w:sz w:val="21"/>
          <w:szCs w:val="21"/>
        </w:rPr>
      </w:pPr>
      <w:hyperlink r:id="rId141"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4560ED" w:rsidP="008162A3">
      <w:pPr>
        <w:rPr>
          <w:rFonts w:ascii="&amp;quot" w:hAnsi="&amp;quot"/>
          <w:color w:val="000000" w:themeColor="text1"/>
          <w:sz w:val="21"/>
          <w:szCs w:val="21"/>
        </w:rPr>
      </w:pPr>
      <w:hyperlink r:id="rId142"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4560ED" w:rsidP="008162A3">
      <w:pPr>
        <w:shd w:val="clear" w:color="auto" w:fill="F9F9F9"/>
        <w:rPr>
          <w:rFonts w:ascii="&amp;quot" w:hAnsi="&amp;quot"/>
          <w:color w:val="000000" w:themeColor="text1"/>
          <w:sz w:val="21"/>
          <w:szCs w:val="21"/>
        </w:rPr>
      </w:pPr>
      <w:hyperlink r:id="rId143"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4560ED" w:rsidP="008162A3">
      <w:pPr>
        <w:rPr>
          <w:rFonts w:ascii="&amp;quot" w:hAnsi="&amp;quot"/>
          <w:color w:val="000000" w:themeColor="text1"/>
          <w:sz w:val="21"/>
          <w:szCs w:val="21"/>
        </w:rPr>
      </w:pPr>
      <w:hyperlink r:id="rId144"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Tommy Mossberg, IT Manager</w:t>
      </w:r>
    </w:p>
    <w:p w14:paraId="4F089028"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4560ED" w:rsidP="008162A3">
      <w:pPr>
        <w:shd w:val="clear" w:color="auto" w:fill="F9F9F9"/>
        <w:rPr>
          <w:rFonts w:ascii="&amp;quot" w:hAnsi="&amp;quot"/>
          <w:color w:val="000000" w:themeColor="text1"/>
          <w:sz w:val="21"/>
          <w:szCs w:val="21"/>
        </w:rPr>
      </w:pPr>
      <w:hyperlink r:id="rId145"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4560ED" w:rsidP="008162A3">
      <w:pPr>
        <w:rPr>
          <w:rFonts w:ascii="&amp;quot" w:hAnsi="&amp;quot"/>
          <w:color w:val="000000" w:themeColor="text1"/>
          <w:sz w:val="21"/>
          <w:szCs w:val="21"/>
        </w:rPr>
      </w:pPr>
      <w:hyperlink r:id="rId146"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 Axelsson</w:t>
      </w:r>
    </w:p>
    <w:p w14:paraId="7D7A9577"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Europaskolan</w:t>
      </w:r>
    </w:p>
    <w:p w14:paraId="62C4E978"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4560ED" w:rsidP="008162A3">
      <w:pPr>
        <w:shd w:val="clear" w:color="auto" w:fill="F9F9F9"/>
        <w:rPr>
          <w:rFonts w:ascii="&amp;quot" w:hAnsi="&amp;quot"/>
          <w:color w:val="000000" w:themeColor="text1"/>
          <w:sz w:val="21"/>
          <w:szCs w:val="21"/>
        </w:rPr>
      </w:pPr>
      <w:hyperlink r:id="rId147"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 Puman</w:t>
      </w:r>
    </w:p>
    <w:p w14:paraId="7B8F3DE3"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Thomasgymnaistet</w:t>
      </w:r>
    </w:p>
    <w:p w14:paraId="414615B1"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Heading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4560ED"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Heading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NoSpacing"/>
        <w:rPr>
          <w:rFonts w:ascii="Garamond" w:hAnsi="Garamond" w:cs="Times New Roman"/>
          <w:color w:val="000000" w:themeColor="text1"/>
        </w:rPr>
      </w:pPr>
    </w:p>
    <w:p w14:paraId="274FC8A4" w14:textId="19C46FDE" w:rsidR="001A5484" w:rsidRPr="00502F2A" w:rsidRDefault="001A5484" w:rsidP="001A5484">
      <w:pPr>
        <w:pStyle w:val="NoSpacing"/>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802AD5"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Foreign key</w:t>
      </w:r>
      <w:r w:rsidR="0059721E" w:rsidRPr="00802AD5">
        <w:rPr>
          <w:rStyle w:val="watch-title"/>
          <w:rFonts w:ascii="Garamond" w:hAnsi="Garamond" w:cs="Times New Roman"/>
          <w:color w:val="000000" w:themeColor="text1"/>
          <w:sz w:val="22"/>
          <w:szCs w:val="22"/>
          <w:bdr w:val="none" w:sz="0" w:space="0" w:color="auto"/>
          <w:lang w:val="en-GB"/>
        </w:rPr>
        <w:t xml:space="preserve"> = Prim</w:t>
      </w:r>
      <w:r w:rsidR="00CE4E16" w:rsidRPr="00802AD5">
        <w:rPr>
          <w:rStyle w:val="watch-title"/>
          <w:rFonts w:ascii="Garamond" w:hAnsi="Garamond" w:cs="Times New Roman"/>
          <w:color w:val="000000" w:themeColor="text1"/>
          <w:sz w:val="22"/>
          <w:szCs w:val="22"/>
          <w:bdr w:val="none" w:sz="0" w:space="0" w:color="auto"/>
          <w:lang w:val="en-GB"/>
        </w:rPr>
        <w:t>ar</w:t>
      </w:r>
      <w:r w:rsidR="0059721E" w:rsidRPr="00802AD5">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1A72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 xml:space="preserve">SELECT customer.customerName, account.accountNumber FROM Customers customer JOIN Accounts account ON ((customer.customerNumber = account.customerNumber) AND (accountNumber != </w:t>
      </w:r>
      <w:r w:rsidRPr="001A722A">
        <w:rPr>
          <w:rStyle w:val="watch-title"/>
          <w:rFonts w:ascii="Garamond" w:hAnsi="Garamond" w:cs="Times New Roman"/>
          <w:color w:val="000000" w:themeColor="text1"/>
          <w:sz w:val="22"/>
          <w:szCs w:val="22"/>
          <w:bdr w:val="none" w:sz="0" w:space="0" w:color="auto"/>
          <w:lang w:val="en-GB"/>
        </w:rPr>
        <w:t>36));</w:t>
      </w:r>
    </w:p>
    <w:p w14:paraId="0A738F1B" w14:textId="749E9D30" w:rsidR="002A18A9" w:rsidRPr="00502F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802AD5">
        <w:rPr>
          <w:rStyle w:val="watch-title"/>
          <w:rFonts w:ascii="Garamond" w:hAnsi="Garamond" w:cs="Times New Roman"/>
          <w:color w:val="000000" w:themeColor="text1"/>
          <w:sz w:val="22"/>
          <w:szCs w:val="22"/>
          <w:bdr w:val="none" w:sz="0" w:space="0" w:color="auto"/>
          <w:lang w:val="en-GB"/>
        </w:rPr>
        <w:t xml:space="preserve">SELECT </w:t>
      </w:r>
      <w:r w:rsidR="00341492" w:rsidRPr="00802AD5">
        <w:rPr>
          <w:rStyle w:val="watch-title"/>
          <w:rFonts w:ascii="Garamond" w:hAnsi="Garamond" w:cs="Times New Roman"/>
          <w:color w:val="000000" w:themeColor="text1"/>
          <w:sz w:val="22"/>
          <w:szCs w:val="22"/>
          <w:bdr w:val="none" w:sz="0" w:space="0" w:color="auto"/>
          <w:lang w:val="en-GB"/>
        </w:rPr>
        <w:t>CONCAT</w:t>
      </w:r>
      <w:r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customer.customerNumber</w:t>
      </w:r>
      <w:r w:rsidR="00D06D91"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customer.customerNam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Pr="00802AD5">
        <w:rPr>
          <w:rStyle w:val="watch-title"/>
          <w:rFonts w:ascii="Garamond" w:hAnsi="Garamond" w:cs="Times New Roman"/>
          <w:color w:val="000000" w:themeColor="text1"/>
          <w:sz w:val="22"/>
          <w:szCs w:val="22"/>
          <w:bdr w:val="none" w:sz="0" w:space="0" w:color="auto"/>
          <w:lang w:val="en-GB"/>
        </w:rPr>
        <w:t>account.accountNumber</w:t>
      </w:r>
      <w:r w:rsidR="00C85C68" w:rsidRPr="00802AD5">
        <w:rPr>
          <w:rStyle w:val="watch-title"/>
          <w:rFonts w:ascii="Garamond" w:hAnsi="Garamond" w:cs="Times New Roman"/>
          <w:color w:val="000000" w:themeColor="text1"/>
          <w:sz w:val="22"/>
          <w:szCs w:val="22"/>
          <w:bdr w:val="none" w:sz="0" w:space="0" w:color="auto"/>
          <w:lang w:val="en-GB"/>
        </w:rPr>
        <w:t>)</w:t>
      </w:r>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customer.customerNumber = account.customerNumber) AND (accountNumber != </w:t>
      </w:r>
      <w:r w:rsidRPr="00502F2A">
        <w:rPr>
          <w:rStyle w:val="watch-title"/>
          <w:rFonts w:ascii="Garamond" w:hAnsi="Garamond" w:cs="Times New Roman"/>
          <w:color w:val="000000" w:themeColor="text1"/>
          <w:sz w:val="22"/>
          <w:szCs w:val="22"/>
          <w:bdr w:val="none" w:sz="0" w:space="0" w:color="auto"/>
        </w:rPr>
        <w:t>36));</w:t>
      </w:r>
    </w:p>
    <w:p w14:paraId="3B443D41" w14:textId="1430C700" w:rsidR="00FC746E" w:rsidRPr="00502F2A"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7A4835"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7A4835">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lastRenderedPageBreak/>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4560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8" w:history="1">
        <w:r w:rsidR="00F05FA9" w:rsidRPr="00502F2A">
          <w:rPr>
            <w:rStyle w:val="Hyperlink"/>
            <w:rFonts w:ascii="Garamond" w:hAnsi="Garamond" w:cs="Times New Roman"/>
            <w:color w:val="000000" w:themeColor="text1"/>
          </w:rPr>
          <w:t>https://dev.mysql.com/doc/refman/8.0/en/string-functions.html</w:t>
        </w:r>
      </w:hyperlink>
    </w:p>
    <w:p w14:paraId="6B376BC5" w14:textId="01834FB8" w:rsidR="00F05FA9" w:rsidRPr="00502F2A" w:rsidRDefault="004560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9" w:history="1">
        <w:r w:rsidR="00F05FA9" w:rsidRPr="00502F2A">
          <w:rPr>
            <w:rStyle w:val="Hyperlink"/>
            <w:rFonts w:ascii="Garamond" w:hAnsi="Garamond" w:cs="Times New Roman"/>
            <w:color w:val="000000" w:themeColor="text1"/>
          </w:rPr>
          <w:t>https://jquery.com/</w:t>
        </w:r>
      </w:hyperlink>
    </w:p>
    <w:p w14:paraId="435B834C" w14:textId="31DBACED" w:rsidR="00F05FA9" w:rsidRPr="00502F2A" w:rsidRDefault="004560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0" w:history="1">
        <w:r w:rsidR="00F05FA9" w:rsidRPr="00502F2A">
          <w:rPr>
            <w:rStyle w:val="Hyperlink"/>
            <w:rFonts w:ascii="Garamond" w:hAnsi="Garamond" w:cs="Times New Roman"/>
            <w:color w:val="000000" w:themeColor="text1"/>
          </w:rPr>
          <w:t>https://api.jquery.com/</w:t>
        </w:r>
      </w:hyperlink>
    </w:p>
    <w:p w14:paraId="4C9E7E56"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Middle To Assemebly Target Map</w:t>
      </w:r>
    </w:p>
    <w:p w14:paraId="20A0D18F"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802AD5" w:rsidRDefault="001907CF" w:rsidP="001907CF">
      <w:pPr>
        <w:pStyle w:val="NoSpacing"/>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New York Silver Large, 4.05 kg, 49</w:t>
      </w:r>
      <w:r w:rsidR="003D5AA4" w:rsidRPr="00802AD5">
        <w:rPr>
          <w:rFonts w:ascii="Garamond" w:eastAsia="Times New Roman" w:hAnsi="Garamond"/>
          <w:color w:val="000000" w:themeColor="text1"/>
          <w:lang w:val="en-GB"/>
        </w:rPr>
        <w:t>*</w:t>
      </w:r>
      <w:r w:rsidRPr="00802AD5">
        <w:rPr>
          <w:rFonts w:ascii="Garamond" w:eastAsia="Times New Roman" w:hAnsi="Garamond"/>
          <w:color w:val="000000" w:themeColor="text1"/>
          <w:lang w:val="en-GB"/>
        </w:rPr>
        <w:t>28*75 cm, 450 kr</w:t>
      </w:r>
      <w:r w:rsidRPr="00802AD5">
        <w:rPr>
          <w:rFonts w:ascii="Garamond" w:eastAsia="Times New Roman" w:hAnsi="Garamond"/>
          <w:color w:val="000000" w:themeColor="text1"/>
          <w:lang w:val="en-GB"/>
        </w:rPr>
        <w:br/>
      </w:r>
      <w:r w:rsidR="00FE5A54" w:rsidRPr="00802AD5">
        <w:rPr>
          <w:rFonts w:ascii="Garamond" w:eastAsia="Times New Roman" w:hAnsi="Garamond"/>
          <w:color w:val="000000" w:themeColor="text1"/>
          <w:lang w:val="en-GB"/>
        </w:rPr>
        <w:t xml:space="preserve">Ricardo, 4.45 kg.45 * </w:t>
      </w:r>
      <w:r w:rsidR="002D2F26" w:rsidRPr="00802AD5">
        <w:rPr>
          <w:rFonts w:ascii="Garamond" w:eastAsia="Times New Roman" w:hAnsi="Garamond"/>
          <w:color w:val="000000" w:themeColor="text1"/>
          <w:lang w:val="en-GB"/>
        </w:rPr>
        <w:t>60</w:t>
      </w:r>
      <w:r w:rsidR="00FE5A54" w:rsidRPr="00802AD5">
        <w:rPr>
          <w:rFonts w:ascii="Garamond" w:eastAsia="Times New Roman" w:hAnsi="Garamond"/>
          <w:color w:val="000000" w:themeColor="text1"/>
          <w:lang w:val="en-GB"/>
        </w:rPr>
        <w:t xml:space="preserve"> * 70</w:t>
      </w:r>
    </w:p>
    <w:p w14:paraId="29B57149" w14:textId="46E496DB" w:rsidR="00B16C79" w:rsidRPr="00802AD5"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114 kr</w:t>
      </w:r>
    </w:p>
    <w:p w14:paraId="6892B794" w14:textId="6FBE5633" w:rsidR="00CD0C31" w:rsidRPr="00802AD5"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Neck Wallet, 128 kr</w:t>
      </w:r>
    </w:p>
    <w:p w14:paraId="73FDE3ED" w14:textId="323FC9BB" w:rsidR="00CD0C31"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Money Belt, 165 kr</w:t>
      </w:r>
    </w:p>
    <w:p w14:paraId="18DDA35E" w14:textId="6550C486" w:rsidR="00C82D4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802AD5"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94 kr</w:t>
      </w:r>
    </w:p>
    <w:p w14:paraId="7DED3BD8" w14:textId="77777777" w:rsidR="00B16C79" w:rsidRPr="00802AD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Money Belt, 145 kr</w:t>
      </w:r>
    </w:p>
    <w:p w14:paraId="111DD218" w14:textId="773E66CB" w:rsidR="00B16C79" w:rsidRPr="007A483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7A4835">
        <w:rPr>
          <w:rFonts w:ascii="Garamond" w:eastAsia="Times New Roman" w:hAnsi="Garamond"/>
          <w:color w:val="000000" w:themeColor="text1"/>
          <w:lang w:val="da-DK"/>
        </w:rPr>
        <w:t xml:space="preserve">Eagle Creek </w:t>
      </w:r>
      <w:r w:rsidR="009B2E81" w:rsidRPr="007A4835">
        <w:rPr>
          <w:rFonts w:ascii="Garamond" w:eastAsia="Times New Roman" w:hAnsi="Garamond"/>
          <w:color w:val="000000" w:themeColor="text1"/>
          <w:lang w:val="da-DK"/>
        </w:rPr>
        <w:t xml:space="preserve">Undercover </w:t>
      </w:r>
      <w:r w:rsidRPr="007A4835">
        <w:rPr>
          <w:rFonts w:ascii="Garamond" w:eastAsia="Times New Roman" w:hAnsi="Garamond"/>
          <w:color w:val="000000" w:themeColor="text1"/>
          <w:lang w:val="da-DK"/>
        </w:rPr>
        <w:t>Neck Wallet, 88 kr, ej i lager</w:t>
      </w:r>
    </w:p>
    <w:p w14:paraId="3813F4D1" w14:textId="6EF80236" w:rsidR="00C6690A" w:rsidRPr="00502F2A"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105 kr</w:t>
      </w:r>
    </w:p>
    <w:p w14:paraId="5F9A725E" w14:textId="4F744FEE"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r w:rsidR="00671CEC" w:rsidRPr="00802AD5">
        <w:rPr>
          <w:rFonts w:ascii="Garamond" w:eastAsia="Times New Roman" w:hAnsi="Garamond"/>
          <w:color w:val="000000" w:themeColor="text1"/>
          <w:lang w:val="en-GB"/>
        </w:rPr>
        <w:t>D</w:t>
      </w:r>
      <w:r w:rsidR="008109C8" w:rsidRPr="00802AD5">
        <w:rPr>
          <w:rFonts w:ascii="Garamond" w:eastAsia="Times New Roman" w:hAnsi="Garamond"/>
          <w:color w:val="000000" w:themeColor="text1"/>
          <w:lang w:val="en-GB"/>
        </w:rPr>
        <w:t>lx</w:t>
      </w:r>
      <w:r w:rsidR="00671CEC" w:rsidRPr="00802AD5">
        <w:rPr>
          <w:rFonts w:ascii="Garamond" w:eastAsia="Times New Roman" w:hAnsi="Garamond"/>
          <w:color w:val="000000" w:themeColor="text1"/>
          <w:lang w:val="en-GB"/>
        </w:rPr>
        <w:t xml:space="preserve"> </w:t>
      </w:r>
      <w:r w:rsidRPr="00802AD5">
        <w:rPr>
          <w:rFonts w:ascii="Garamond" w:eastAsia="Times New Roman" w:hAnsi="Garamond"/>
          <w:color w:val="000000" w:themeColor="text1"/>
          <w:lang w:val="en-GB"/>
        </w:rPr>
        <w:t xml:space="preserve">Neck Wallet, </w:t>
      </w:r>
      <w:r w:rsidR="00B13EB9" w:rsidRPr="00802AD5">
        <w:rPr>
          <w:rFonts w:ascii="Garamond" w:eastAsia="Times New Roman" w:hAnsi="Garamond"/>
          <w:color w:val="000000" w:themeColor="text1"/>
          <w:lang w:val="en-GB"/>
        </w:rPr>
        <w:t>145</w:t>
      </w:r>
      <w:r w:rsidRPr="00802AD5">
        <w:rPr>
          <w:rFonts w:ascii="Garamond" w:eastAsia="Times New Roman" w:hAnsi="Garamond"/>
          <w:color w:val="000000" w:themeColor="text1"/>
          <w:lang w:val="en-GB"/>
        </w:rPr>
        <w:t xml:space="preserve"> kr</w:t>
      </w:r>
    </w:p>
    <w:p w14:paraId="27D86114" w14:textId="557A3C99" w:rsidR="00C9077E" w:rsidRPr="00802AD5"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Money Belt, 165 kr</w:t>
      </w:r>
    </w:p>
    <w:p w14:paraId="33F0A030" w14:textId="77777777" w:rsidR="00390E62" w:rsidRPr="00502F2A"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Frakt 39 kr, Summa 454 kr</w:t>
      </w:r>
    </w:p>
    <w:p w14:paraId="4EAB3145" w14:textId="77777777" w:rsidR="00AC7BD0" w:rsidRPr="00502F2A"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802AD5"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Silk Undercover Neck Wallet, 205 kr</w:t>
      </w:r>
    </w:p>
    <w:p w14:paraId="3CE673D7" w14:textId="53E36E7D" w:rsidR="006F6F84" w:rsidRPr="00802AD5"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Silk Undercover Money Belt, 285 kr</w:t>
      </w:r>
    </w:p>
    <w:p w14:paraId="10C667BB" w14:textId="77777777" w:rsidR="00FC20A6" w:rsidRPr="00802AD5"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502F2A"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802AD5"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lastRenderedPageBreak/>
        <w:t>Load value to [base + offset]</w:t>
      </w:r>
    </w:p>
    <w:p w14:paraId="0B749293"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802AD5"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Integer/</w:t>
      </w:r>
      <w:r w:rsidR="00086773" w:rsidRPr="00802AD5">
        <w:rPr>
          <w:rStyle w:val="watch-title"/>
          <w:rFonts w:ascii="Garamond" w:hAnsi="Garamond"/>
          <w:color w:val="000000" w:themeColor="text1"/>
          <w:kern w:val="36"/>
          <w:sz w:val="22"/>
          <w:szCs w:val="22"/>
          <w:lang w:val="en-GB"/>
        </w:rPr>
        <w:t>Static/extern array, function or string</w:t>
      </w:r>
    </w:p>
    <w:p w14:paraId="22419D4B" w14:textId="03453CBC" w:rsidR="00086773" w:rsidRPr="00502F2A"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ub ax, 12</w:t>
      </w:r>
    </w:p>
    <w:p w14:paraId="7E881CCD"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802AD5"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502F2A"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802AD5"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olor w:val="000000" w:themeColor="text1"/>
          <w:lang w:val="en-GB"/>
        </w:rPr>
        <w:t>Old function parameter order</w:t>
      </w:r>
      <w:r w:rsidR="00954EFE" w:rsidRPr="00802AD5">
        <w:rPr>
          <w:rFonts w:ascii="Garamond" w:hAnsi="Garamond"/>
          <w:color w:val="000000" w:themeColor="text1"/>
          <w:lang w:val="en-GB"/>
        </w:rPr>
        <w:t xml:space="preserve"> twice defined</w:t>
      </w:r>
    </w:p>
    <w:p w14:paraId="339F9E5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802AD5" w:rsidRDefault="00CB7F9A"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Index: &amp;a[i], Deref: &amp;*(</w:t>
      </w:r>
      <w:r w:rsidR="006C1B35" w:rsidRPr="00802AD5">
        <w:rPr>
          <w:rFonts w:ascii="Garamond" w:hAnsi="Garamond" w:cs="Times New Roman"/>
          <w:color w:val="000000" w:themeColor="text1"/>
          <w:lang w:val="en-GB"/>
        </w:rPr>
        <w:t>p</w:t>
      </w:r>
      <w:r w:rsidRPr="00802AD5">
        <w:rPr>
          <w:rFonts w:ascii="Garamond" w:hAnsi="Garamond" w:cs="Times New Roman"/>
          <w:color w:val="000000" w:themeColor="text1"/>
          <w:lang w:val="en-GB"/>
        </w:rPr>
        <w:t xml:space="preserve"> + i)</w:t>
      </w:r>
    </w:p>
    <w:p w14:paraId="6FB943B0" w14:textId="6209DB42" w:rsidR="00947F5C" w:rsidRPr="00502F2A"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802AD5"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 xml:space="preserve">Not </w:t>
      </w:r>
      <w:r w:rsidR="008973E8" w:rsidRPr="00802AD5">
        <w:rPr>
          <w:rFonts w:ascii="Garamond" w:hAnsi="Garamond" w:cs="Times New Roman"/>
          <w:color w:val="000000" w:themeColor="text1"/>
          <w:lang w:val="en-GB"/>
        </w:rPr>
        <w:t xml:space="preserve">array, function, </w:t>
      </w:r>
      <w:r w:rsidRPr="00802AD5">
        <w:rPr>
          <w:rFonts w:ascii="Garamond" w:hAnsi="Garamond" w:cs="Times New Roman"/>
          <w:color w:val="000000" w:themeColor="text1"/>
          <w:lang w:val="en-GB"/>
        </w:rPr>
        <w:t>constant</w:t>
      </w:r>
      <w:r w:rsidR="006910D7" w:rsidRPr="00802AD5">
        <w:rPr>
          <w:rFonts w:ascii="Garamond" w:hAnsi="Garamond" w:cs="Times New Roman"/>
          <w:color w:val="000000" w:themeColor="text1"/>
          <w:lang w:val="en-GB"/>
        </w:rPr>
        <w:t xml:space="preserve"> or </w:t>
      </w:r>
      <w:r w:rsidRPr="00802AD5">
        <w:rPr>
          <w:rFonts w:ascii="Garamond" w:hAnsi="Garamond" w:cs="Times New Roman"/>
          <w:color w:val="000000" w:themeColor="text1"/>
          <w:lang w:val="en-GB"/>
        </w:rPr>
        <w:t>temporary</w:t>
      </w:r>
    </w:p>
    <w:p w14:paraId="6D4B362E" w14:textId="1ED3AAD9"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802AD5"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p:</w:t>
      </w:r>
      <w:r w:rsidR="00792415" w:rsidRPr="00802AD5">
        <w:rPr>
          <w:rFonts w:ascii="Garamond" w:hAnsi="Garamond" w:cs="Times New Roman"/>
          <w:color w:val="000000" w:themeColor="text1"/>
          <w:lang w:val="en-GB"/>
        </w:rPr>
        <w:t>s pointer type not constant</w:t>
      </w:r>
    </w:p>
    <w:p w14:paraId="5EA6BF0F" w14:textId="3A358C0C" w:rsidR="00AB6B43" w:rsidRPr="00502F2A"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lastRenderedPageBreak/>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802AD5"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A time to die, page 216</w:t>
      </w:r>
    </w:p>
    <w:p w14:paraId="28D527F1" w14:textId="77777777"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4560ED"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1"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802AD5" w:rsidRDefault="004560ED" w:rsidP="004D0CE4">
      <w:pPr>
        <w:pStyle w:val="NoSpacing"/>
        <w:numPr>
          <w:ilvl w:val="1"/>
          <w:numId w:val="7"/>
        </w:numPr>
        <w:rPr>
          <w:rFonts w:ascii="Garamond" w:hAnsi="Garamond"/>
          <w:color w:val="000000" w:themeColor="text1"/>
          <w:sz w:val="24"/>
          <w:szCs w:val="24"/>
          <w:lang w:val="en-GB"/>
        </w:rPr>
      </w:pPr>
      <w:hyperlink r:id="rId152" w:history="1">
        <w:r w:rsidR="00343213" w:rsidRPr="00802AD5">
          <w:rPr>
            <w:rStyle w:val="Hyperlink"/>
            <w:rFonts w:ascii="Garamond" w:hAnsi="Garamond"/>
            <w:color w:val="000000" w:themeColor="text1"/>
            <w:sz w:val="24"/>
            <w:szCs w:val="24"/>
            <w:u w:val="none"/>
            <w:lang w:val="en-GB"/>
          </w:rPr>
          <w:t>Cloud Solution Developer / Architect</w:t>
        </w:r>
      </w:hyperlink>
      <w:r w:rsidR="00343213" w:rsidRPr="00802AD5">
        <w:rPr>
          <w:rFonts w:ascii="Garamond" w:hAnsi="Garamond"/>
          <w:color w:val="000000" w:themeColor="text1"/>
          <w:sz w:val="24"/>
          <w:szCs w:val="24"/>
          <w:lang w:val="en-GB"/>
        </w:rPr>
        <w:t>, Semcon Sweden - Eskilstuna</w:t>
      </w:r>
    </w:p>
    <w:p w14:paraId="6999C4E0" w14:textId="77777777" w:rsidR="00CF29CE"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4560ED" w:rsidP="004D0CE4">
      <w:pPr>
        <w:pStyle w:val="NoSpacing"/>
        <w:numPr>
          <w:ilvl w:val="1"/>
          <w:numId w:val="7"/>
        </w:numPr>
        <w:rPr>
          <w:rStyle w:val="Strong"/>
          <w:rFonts w:ascii="Garamond" w:hAnsi="Garamond"/>
          <w:b w:val="0"/>
          <w:bCs w:val="0"/>
          <w:color w:val="000000" w:themeColor="text1"/>
          <w:sz w:val="24"/>
          <w:szCs w:val="24"/>
        </w:rPr>
      </w:pPr>
      <w:hyperlink r:id="rId153" w:history="1">
        <w:r w:rsidR="00CF29CE" w:rsidRPr="00502F2A">
          <w:rPr>
            <w:rStyle w:val="Hyperli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rong"/>
          <w:rFonts w:ascii="Garamond" w:hAnsi="Garamond"/>
          <w:b w:val="0"/>
          <w:bCs w:val="0"/>
          <w:color w:val="000000" w:themeColor="text1"/>
          <w:sz w:val="24"/>
          <w:szCs w:val="24"/>
        </w:rPr>
        <w:t>Södertälje kommun</w:t>
      </w:r>
    </w:p>
    <w:p w14:paraId="2DBA5AD2" w14:textId="649E5891" w:rsidR="009A4D71" w:rsidRPr="00502F2A" w:rsidRDefault="004560ED" w:rsidP="004D0CE4">
      <w:pPr>
        <w:pStyle w:val="NoSpacing"/>
        <w:numPr>
          <w:ilvl w:val="1"/>
          <w:numId w:val="7"/>
        </w:numPr>
        <w:rPr>
          <w:rFonts w:ascii="Garamond" w:hAnsi="Garamond"/>
          <w:color w:val="000000" w:themeColor="text1"/>
          <w:sz w:val="24"/>
          <w:szCs w:val="24"/>
        </w:rPr>
      </w:pPr>
      <w:hyperlink r:id="rId154" w:history="1">
        <w:r w:rsidR="009A4D71" w:rsidRPr="00502F2A">
          <w:rPr>
            <w:rStyle w:val="Hyperli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4560ED" w:rsidP="004D0CE4">
      <w:pPr>
        <w:pStyle w:val="NoSpacing"/>
        <w:numPr>
          <w:ilvl w:val="1"/>
          <w:numId w:val="7"/>
        </w:numPr>
        <w:rPr>
          <w:rFonts w:ascii="Garamond" w:hAnsi="Garamond"/>
          <w:color w:val="000000" w:themeColor="text1"/>
          <w:sz w:val="24"/>
          <w:szCs w:val="24"/>
        </w:rPr>
      </w:pPr>
      <w:hyperlink r:id="rId155" w:history="1">
        <w:r w:rsidR="009A4D71" w:rsidRPr="00502F2A">
          <w:rPr>
            <w:rStyle w:val="Hyperli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4560ED" w:rsidP="004D0CE4">
      <w:pPr>
        <w:pStyle w:val="NoSpacing"/>
        <w:numPr>
          <w:ilvl w:val="1"/>
          <w:numId w:val="7"/>
        </w:numPr>
        <w:rPr>
          <w:rFonts w:ascii="Garamond" w:hAnsi="Garamond"/>
          <w:color w:val="000000" w:themeColor="text1"/>
          <w:sz w:val="24"/>
          <w:szCs w:val="24"/>
        </w:rPr>
      </w:pPr>
      <w:hyperlink r:id="rId156" w:history="1">
        <w:r w:rsidR="0034425A" w:rsidRPr="00502F2A">
          <w:rPr>
            <w:rStyle w:val="Hyperlink"/>
            <w:rFonts w:ascii="Garamond" w:hAnsi="Garamond"/>
            <w:color w:val="000000" w:themeColor="text1"/>
            <w:sz w:val="24"/>
            <w:szCs w:val="24"/>
            <w:u w:val="none"/>
          </w:rPr>
          <w:t>Lärare till Lärcentrum på anstalten Mariefred</w:t>
        </w:r>
      </w:hyperlink>
    </w:p>
    <w:p w14:paraId="214F1346" w14:textId="77777777" w:rsidR="00D36500" w:rsidRPr="00502F2A" w:rsidRDefault="004560ED" w:rsidP="004D0CE4">
      <w:pPr>
        <w:pStyle w:val="NoSpacing"/>
        <w:numPr>
          <w:ilvl w:val="1"/>
          <w:numId w:val="7"/>
        </w:numPr>
        <w:rPr>
          <w:rFonts w:ascii="Garamond" w:hAnsi="Garamond"/>
          <w:color w:val="000000" w:themeColor="text1"/>
          <w:sz w:val="24"/>
          <w:szCs w:val="24"/>
        </w:rPr>
      </w:pPr>
      <w:hyperlink r:id="rId157" w:history="1">
        <w:r w:rsidR="005C0127" w:rsidRPr="00502F2A">
          <w:rPr>
            <w:rStyle w:val="Hyperli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4560ED" w:rsidP="004D0CE4">
      <w:pPr>
        <w:pStyle w:val="NoSpacing"/>
        <w:numPr>
          <w:ilvl w:val="1"/>
          <w:numId w:val="7"/>
        </w:numPr>
        <w:rPr>
          <w:rFonts w:ascii="Garamond" w:hAnsi="Garamond"/>
          <w:color w:val="000000" w:themeColor="text1"/>
          <w:sz w:val="24"/>
          <w:szCs w:val="24"/>
        </w:rPr>
      </w:pPr>
      <w:hyperlink r:id="rId158" w:history="1">
        <w:r w:rsidR="002B27D9" w:rsidRPr="00502F2A">
          <w:rPr>
            <w:rStyle w:val="Hyperli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4560ED" w:rsidP="004D0CE4">
      <w:pPr>
        <w:pStyle w:val="NoSpacing"/>
        <w:numPr>
          <w:ilvl w:val="1"/>
          <w:numId w:val="7"/>
        </w:numPr>
        <w:rPr>
          <w:rStyle w:val="Strong"/>
          <w:rFonts w:ascii="Garamond" w:hAnsi="Garamond"/>
          <w:b w:val="0"/>
          <w:bCs w:val="0"/>
          <w:color w:val="000000" w:themeColor="text1"/>
          <w:sz w:val="24"/>
          <w:szCs w:val="24"/>
        </w:rPr>
      </w:pPr>
      <w:hyperlink r:id="rId159" w:history="1">
        <w:r w:rsidR="00FA0D10" w:rsidRPr="00502F2A">
          <w:rPr>
            <w:rStyle w:val="Hyperli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rong"/>
          <w:rFonts w:ascii="Garamond" w:hAnsi="Garamond"/>
          <w:b w:val="0"/>
          <w:bCs w:val="0"/>
          <w:color w:val="000000" w:themeColor="text1"/>
          <w:sz w:val="24"/>
          <w:szCs w:val="24"/>
        </w:rPr>
        <w:t>Okapi Finance International AB - Västerås</w:t>
      </w:r>
    </w:p>
    <w:p w14:paraId="565978D7" w14:textId="5D843BBC" w:rsidR="00FA0D10" w:rsidRPr="00802AD5" w:rsidRDefault="004560ED" w:rsidP="004D0CE4">
      <w:pPr>
        <w:pStyle w:val="NoSpacing"/>
        <w:numPr>
          <w:ilvl w:val="1"/>
          <w:numId w:val="7"/>
        </w:numPr>
        <w:rPr>
          <w:rFonts w:ascii="Garamond" w:hAnsi="Garamond"/>
          <w:color w:val="000000" w:themeColor="text1"/>
          <w:sz w:val="24"/>
          <w:szCs w:val="24"/>
          <w:lang w:val="en-GB"/>
        </w:rPr>
      </w:pPr>
      <w:hyperlink r:id="rId160" w:history="1">
        <w:r w:rsidR="00FA0D10" w:rsidRPr="00802AD5">
          <w:rPr>
            <w:rStyle w:val="Hyperlink"/>
            <w:rFonts w:ascii="Garamond" w:hAnsi="Garamond"/>
            <w:color w:val="000000" w:themeColor="text1"/>
            <w:sz w:val="24"/>
            <w:szCs w:val="24"/>
            <w:u w:val="none"/>
            <w:lang w:val="en-GB"/>
          </w:rPr>
          <w:t>Software Developer for Process Application Platform</w:t>
        </w:r>
      </w:hyperlink>
      <w:r w:rsidR="00FA0D10" w:rsidRPr="00802AD5">
        <w:rPr>
          <w:rFonts w:ascii="Garamond" w:hAnsi="Garamond"/>
          <w:color w:val="000000" w:themeColor="text1"/>
          <w:sz w:val="24"/>
          <w:szCs w:val="24"/>
          <w:lang w:val="en-GB"/>
        </w:rPr>
        <w:t>, ABB AB - Västerås</w:t>
      </w:r>
    </w:p>
    <w:p w14:paraId="34F4944F" w14:textId="2951DEE2" w:rsidR="00FA0D10" w:rsidRPr="00802AD5" w:rsidRDefault="004560ED" w:rsidP="004D0CE4">
      <w:pPr>
        <w:pStyle w:val="NoSpacing"/>
        <w:numPr>
          <w:ilvl w:val="1"/>
          <w:numId w:val="7"/>
        </w:numPr>
        <w:rPr>
          <w:rFonts w:ascii="Garamond" w:hAnsi="Garamond"/>
          <w:color w:val="000000" w:themeColor="text1"/>
          <w:sz w:val="24"/>
          <w:szCs w:val="24"/>
          <w:lang w:val="en-GB"/>
        </w:rPr>
      </w:pPr>
      <w:hyperlink r:id="rId161" w:history="1">
        <w:r w:rsidR="00FA0D10" w:rsidRPr="00802AD5">
          <w:rPr>
            <w:rStyle w:val="Hyperlink"/>
            <w:rFonts w:ascii="Garamond" w:hAnsi="Garamond"/>
            <w:color w:val="000000" w:themeColor="text1"/>
            <w:sz w:val="24"/>
            <w:szCs w:val="24"/>
            <w:u w:val="none"/>
            <w:lang w:val="en-GB"/>
          </w:rPr>
          <w:t xml:space="preserve">Motion Control Software Developer, </w:t>
        </w:r>
        <w:r w:rsidR="00FA0D10" w:rsidRPr="00802AD5">
          <w:rPr>
            <w:rFonts w:ascii="Garamond" w:hAnsi="Garamond"/>
            <w:color w:val="000000" w:themeColor="text1"/>
            <w:sz w:val="24"/>
            <w:szCs w:val="24"/>
            <w:lang w:val="en-GB"/>
          </w:rPr>
          <w:t>ABB AB - Västerås</w:t>
        </w:r>
        <w:r w:rsidR="00FA0D10" w:rsidRPr="00802AD5">
          <w:rPr>
            <w:rStyle w:val="Hyperlink"/>
            <w:rFonts w:ascii="Garamond" w:hAnsi="Garamond"/>
            <w:color w:val="000000" w:themeColor="text1"/>
            <w:sz w:val="24"/>
            <w:szCs w:val="24"/>
            <w:u w:val="none"/>
            <w:lang w:val="en-GB"/>
          </w:rPr>
          <w:t xml:space="preserve"> </w:t>
        </w:r>
      </w:hyperlink>
    </w:p>
    <w:p w14:paraId="44E03FBF" w14:textId="05B904CD" w:rsidR="00985AE7" w:rsidRPr="00502F2A" w:rsidRDefault="004560ED" w:rsidP="004D0CE4">
      <w:pPr>
        <w:pStyle w:val="NoSpacing"/>
        <w:numPr>
          <w:ilvl w:val="1"/>
          <w:numId w:val="7"/>
        </w:numPr>
        <w:rPr>
          <w:rFonts w:ascii="Garamond" w:hAnsi="Garamond"/>
          <w:color w:val="000000" w:themeColor="text1"/>
          <w:sz w:val="24"/>
          <w:szCs w:val="24"/>
        </w:rPr>
      </w:pPr>
      <w:hyperlink r:id="rId162" w:history="1">
        <w:r w:rsidR="007400B9" w:rsidRPr="00502F2A">
          <w:rPr>
            <w:rStyle w:val="Hyperli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4560ED" w:rsidP="004D0CE4">
      <w:pPr>
        <w:pStyle w:val="NoSpacing"/>
        <w:numPr>
          <w:ilvl w:val="1"/>
          <w:numId w:val="7"/>
        </w:numPr>
        <w:rPr>
          <w:rStyle w:val="Strong"/>
          <w:rFonts w:ascii="Garamond" w:hAnsi="Garamond"/>
          <w:b w:val="0"/>
          <w:bCs w:val="0"/>
          <w:color w:val="000000" w:themeColor="text1"/>
          <w:sz w:val="24"/>
          <w:szCs w:val="24"/>
        </w:rPr>
      </w:pPr>
      <w:hyperlink r:id="rId163" w:history="1">
        <w:r w:rsidR="007400B9" w:rsidRPr="00502F2A">
          <w:rPr>
            <w:rStyle w:val="Hyperli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rong"/>
          <w:rFonts w:ascii="Garamond" w:hAnsi="Garamond"/>
          <w:b w:val="0"/>
          <w:bCs w:val="0"/>
          <w:color w:val="000000" w:themeColor="text1"/>
          <w:sz w:val="24"/>
          <w:szCs w:val="24"/>
        </w:rPr>
        <w:t>Skatteverket - Västerås</w:t>
      </w:r>
    </w:p>
    <w:p w14:paraId="49A864AA" w14:textId="653D9673" w:rsidR="007400B9" w:rsidRPr="00502F2A" w:rsidRDefault="004560ED" w:rsidP="004D0CE4">
      <w:pPr>
        <w:pStyle w:val="NoSpacing"/>
        <w:numPr>
          <w:ilvl w:val="1"/>
          <w:numId w:val="7"/>
        </w:numPr>
        <w:rPr>
          <w:rFonts w:ascii="Garamond" w:hAnsi="Garamond"/>
          <w:color w:val="000000" w:themeColor="text1"/>
          <w:sz w:val="24"/>
          <w:szCs w:val="24"/>
        </w:rPr>
      </w:pPr>
      <w:hyperlink r:id="rId164" w:history="1">
        <w:r w:rsidR="007400B9" w:rsidRPr="00502F2A">
          <w:rPr>
            <w:rStyle w:val="Hyperli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65" w:history="1">
        <w:r w:rsidR="007400B9" w:rsidRPr="00502F2A">
          <w:rPr>
            <w:rStyle w:val="Hyperli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NoSpacing"/>
        <w:numPr>
          <w:ilvl w:val="1"/>
          <w:numId w:val="7"/>
        </w:numPr>
        <w:rPr>
          <w:rStyle w:val="Strong"/>
          <w:rFonts w:ascii="Garamond" w:hAnsi="Garamond"/>
          <w:b w:val="0"/>
          <w:bCs w:val="0"/>
          <w:color w:val="000000" w:themeColor="text1"/>
          <w:sz w:val="24"/>
          <w:szCs w:val="24"/>
        </w:rPr>
      </w:pPr>
      <w:r w:rsidRPr="00502F2A">
        <w:rPr>
          <w:rStyle w:val="Strong"/>
          <w:rFonts w:ascii="Garamond" w:hAnsi="Garamond"/>
          <w:b w:val="0"/>
          <w:bCs w:val="0"/>
          <w:color w:val="000000" w:themeColor="text1"/>
          <w:sz w:val="24"/>
          <w:szCs w:val="24"/>
        </w:rPr>
        <w:t>Combitech AB - Västerås</w:t>
      </w:r>
      <w:r w:rsidR="008B5F87" w:rsidRPr="00502F2A">
        <w:rPr>
          <w:rStyle w:val="Strong"/>
          <w:rFonts w:ascii="Garamond" w:hAnsi="Garamond"/>
          <w:b w:val="0"/>
          <w:bCs w:val="0"/>
          <w:color w:val="000000" w:themeColor="text1"/>
          <w:sz w:val="24"/>
          <w:szCs w:val="24"/>
        </w:rPr>
        <w:t xml:space="preserve">, </w:t>
      </w:r>
      <w:hyperlink r:id="rId166" w:history="1">
        <w:r w:rsidRPr="00502F2A">
          <w:rPr>
            <w:rStyle w:val="Hyperli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rong"/>
          <w:rFonts w:ascii="Garamond" w:hAnsi="Garamond"/>
          <w:b w:val="0"/>
          <w:bCs w:val="0"/>
          <w:color w:val="000000" w:themeColor="text1"/>
          <w:sz w:val="24"/>
          <w:szCs w:val="24"/>
        </w:rPr>
        <w:t>Addiva - Västerås</w:t>
      </w:r>
    </w:p>
    <w:p w14:paraId="3F3B8B49" w14:textId="77777777" w:rsidR="00B66999" w:rsidRPr="00502F2A" w:rsidRDefault="004560ED" w:rsidP="004D0CE4">
      <w:pPr>
        <w:pStyle w:val="NoSpacing"/>
        <w:numPr>
          <w:ilvl w:val="1"/>
          <w:numId w:val="7"/>
        </w:numPr>
        <w:rPr>
          <w:rStyle w:val="Strong"/>
          <w:rFonts w:ascii="Garamond" w:hAnsi="Garamond"/>
          <w:b w:val="0"/>
          <w:bCs w:val="0"/>
          <w:color w:val="000000" w:themeColor="text1"/>
          <w:sz w:val="24"/>
          <w:szCs w:val="24"/>
        </w:rPr>
      </w:pPr>
      <w:hyperlink r:id="rId167" w:history="1">
        <w:r w:rsidR="008E37F7" w:rsidRPr="00502F2A">
          <w:rPr>
            <w:rStyle w:val="Hyperli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rong"/>
          <w:rFonts w:ascii="Garamond" w:hAnsi="Garamond"/>
          <w:b w:val="0"/>
          <w:bCs w:val="0"/>
          <w:color w:val="000000" w:themeColor="text1"/>
          <w:sz w:val="24"/>
          <w:szCs w:val="24"/>
        </w:rPr>
        <w:t>Wise IT AB - Västerås</w:t>
      </w:r>
    </w:p>
    <w:p w14:paraId="0DE547B4" w14:textId="77777777" w:rsidR="00B66999" w:rsidRPr="00802AD5" w:rsidRDefault="004560ED" w:rsidP="004D0CE4">
      <w:pPr>
        <w:pStyle w:val="NoSpacing"/>
        <w:numPr>
          <w:ilvl w:val="1"/>
          <w:numId w:val="7"/>
        </w:numPr>
        <w:rPr>
          <w:rStyle w:val="Strong"/>
          <w:rFonts w:ascii="Garamond" w:hAnsi="Garamond"/>
          <w:b w:val="0"/>
          <w:bCs w:val="0"/>
          <w:color w:val="000000" w:themeColor="text1"/>
          <w:sz w:val="24"/>
          <w:szCs w:val="24"/>
          <w:lang w:val="en-GB"/>
        </w:rPr>
      </w:pPr>
      <w:hyperlink r:id="rId168" w:history="1">
        <w:r w:rsidR="00B66999" w:rsidRPr="00802AD5">
          <w:rPr>
            <w:rStyle w:val="Hyperlink"/>
            <w:rFonts w:ascii="Garamond" w:hAnsi="Garamond"/>
            <w:color w:val="000000" w:themeColor="text1"/>
            <w:sz w:val="24"/>
            <w:szCs w:val="24"/>
            <w:u w:val="none"/>
            <w:lang w:val="en-GB"/>
          </w:rPr>
          <w:t>Embedded software engine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Dinkel &amp; Friends - Stockholm</w:t>
      </w:r>
    </w:p>
    <w:p w14:paraId="39EE4BB0" w14:textId="77777777" w:rsidR="00B66999" w:rsidRPr="00502F2A" w:rsidRDefault="004560ED" w:rsidP="004D0CE4">
      <w:pPr>
        <w:pStyle w:val="NoSpacing"/>
        <w:numPr>
          <w:ilvl w:val="1"/>
          <w:numId w:val="7"/>
        </w:numPr>
        <w:rPr>
          <w:rStyle w:val="Strong"/>
          <w:rFonts w:ascii="Garamond" w:hAnsi="Garamond"/>
          <w:b w:val="0"/>
          <w:bCs w:val="0"/>
          <w:color w:val="000000" w:themeColor="text1"/>
          <w:sz w:val="24"/>
          <w:szCs w:val="24"/>
        </w:rPr>
      </w:pPr>
      <w:hyperlink r:id="rId169" w:history="1">
        <w:r w:rsidR="00B66999" w:rsidRPr="00502F2A">
          <w:rPr>
            <w:rStyle w:val="Hyperli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Vitec Software Group - Stockholm</w:t>
      </w:r>
    </w:p>
    <w:p w14:paraId="7768ABF4" w14:textId="77777777" w:rsidR="00B66999" w:rsidRPr="00802AD5" w:rsidRDefault="004560ED" w:rsidP="004D0CE4">
      <w:pPr>
        <w:pStyle w:val="NoSpacing"/>
        <w:numPr>
          <w:ilvl w:val="1"/>
          <w:numId w:val="7"/>
        </w:numPr>
        <w:rPr>
          <w:rStyle w:val="Strong"/>
          <w:rFonts w:ascii="Garamond" w:hAnsi="Garamond"/>
          <w:b w:val="0"/>
          <w:bCs w:val="0"/>
          <w:color w:val="000000" w:themeColor="text1"/>
          <w:sz w:val="24"/>
          <w:szCs w:val="24"/>
          <w:lang w:val="en-GB"/>
        </w:rPr>
      </w:pPr>
      <w:hyperlink r:id="rId170" w:history="1">
        <w:r w:rsidR="00B66999" w:rsidRPr="00802AD5">
          <w:rPr>
            <w:rStyle w:val="Hyperlink"/>
            <w:rFonts w:ascii="Garamond" w:hAnsi="Garamond"/>
            <w:color w:val="000000" w:themeColor="text1"/>
            <w:sz w:val="24"/>
            <w:szCs w:val="24"/>
            <w:u w:val="none"/>
            <w:lang w:val="en-GB"/>
          </w:rPr>
          <w:t>Lead iOS develop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Autogrowth Nordic AB - Stockholm</w:t>
      </w:r>
    </w:p>
    <w:p w14:paraId="3326AD21" w14:textId="77777777" w:rsidR="00B66999" w:rsidRPr="00502F2A" w:rsidRDefault="004560ED" w:rsidP="004D0CE4">
      <w:pPr>
        <w:pStyle w:val="NoSpacing"/>
        <w:numPr>
          <w:ilvl w:val="1"/>
          <w:numId w:val="7"/>
        </w:numPr>
        <w:rPr>
          <w:rStyle w:val="Strong"/>
          <w:rFonts w:ascii="Garamond" w:hAnsi="Garamond"/>
          <w:b w:val="0"/>
          <w:bCs w:val="0"/>
          <w:color w:val="000000" w:themeColor="text1"/>
          <w:sz w:val="24"/>
          <w:szCs w:val="24"/>
        </w:rPr>
      </w:pPr>
      <w:hyperlink r:id="rId171" w:history="1">
        <w:r w:rsidR="00B66999" w:rsidRPr="00502F2A">
          <w:rPr>
            <w:rStyle w:val="Hyperli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Alten Sverige AB - Stockholm</w:t>
      </w:r>
    </w:p>
    <w:p w14:paraId="2691C581" w14:textId="055DC77F" w:rsidR="00B66999" w:rsidRPr="00502F2A" w:rsidRDefault="004560ED" w:rsidP="004D0CE4">
      <w:pPr>
        <w:pStyle w:val="NoSpacing"/>
        <w:numPr>
          <w:ilvl w:val="1"/>
          <w:numId w:val="7"/>
        </w:numPr>
        <w:rPr>
          <w:rStyle w:val="Strong"/>
          <w:rFonts w:ascii="Garamond" w:hAnsi="Garamond"/>
          <w:b w:val="0"/>
          <w:bCs w:val="0"/>
          <w:color w:val="000000" w:themeColor="text1"/>
          <w:sz w:val="24"/>
          <w:szCs w:val="24"/>
        </w:rPr>
      </w:pPr>
      <w:hyperlink r:id="rId172" w:history="1">
        <w:r w:rsidR="00B66999" w:rsidRPr="00502F2A">
          <w:rPr>
            <w:rStyle w:val="Hyperli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Randstad AB - Strängnäs</w:t>
      </w:r>
    </w:p>
    <w:p w14:paraId="79BAFE98" w14:textId="6055D1AD" w:rsidR="009C67B6" w:rsidRPr="00502F2A" w:rsidRDefault="004560ED" w:rsidP="004D0CE4">
      <w:pPr>
        <w:pStyle w:val="NoSpacing"/>
        <w:numPr>
          <w:ilvl w:val="1"/>
          <w:numId w:val="7"/>
        </w:numPr>
        <w:rPr>
          <w:rStyle w:val="Strong"/>
          <w:rFonts w:ascii="Garamond" w:hAnsi="Garamond"/>
          <w:b w:val="0"/>
          <w:bCs w:val="0"/>
          <w:color w:val="000000" w:themeColor="text1"/>
          <w:sz w:val="24"/>
          <w:szCs w:val="24"/>
        </w:rPr>
      </w:pPr>
      <w:hyperlink r:id="rId173" w:history="1">
        <w:r w:rsidR="009C67B6" w:rsidRPr="00502F2A">
          <w:rPr>
            <w:rStyle w:val="Hyperli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KA Webbyrå - Stockholm</w:t>
      </w:r>
    </w:p>
    <w:p w14:paraId="4300AE92" w14:textId="2D9173E1" w:rsidR="009C67B6" w:rsidRPr="00502F2A" w:rsidRDefault="004560ED" w:rsidP="004D0CE4">
      <w:pPr>
        <w:pStyle w:val="NoSpacing"/>
        <w:numPr>
          <w:ilvl w:val="1"/>
          <w:numId w:val="7"/>
        </w:numPr>
        <w:rPr>
          <w:rStyle w:val="Strong"/>
          <w:rFonts w:ascii="Garamond" w:hAnsi="Garamond"/>
          <w:b w:val="0"/>
          <w:bCs w:val="0"/>
          <w:color w:val="000000" w:themeColor="text1"/>
          <w:sz w:val="24"/>
          <w:szCs w:val="24"/>
        </w:rPr>
      </w:pPr>
      <w:hyperlink r:id="rId174" w:history="1">
        <w:r w:rsidR="009C67B6" w:rsidRPr="00502F2A">
          <w:rPr>
            <w:rStyle w:val="Hyperli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Sopra Steria - Stockholm</w:t>
      </w:r>
    </w:p>
    <w:p w14:paraId="1386076C" w14:textId="1C60E9F8" w:rsidR="009C67B6" w:rsidRPr="00502F2A" w:rsidRDefault="004560ED" w:rsidP="004D0CE4">
      <w:pPr>
        <w:pStyle w:val="NoSpacing"/>
        <w:numPr>
          <w:ilvl w:val="1"/>
          <w:numId w:val="7"/>
        </w:numPr>
        <w:rPr>
          <w:rFonts w:ascii="Garamond" w:hAnsi="Garamond"/>
          <w:color w:val="000000" w:themeColor="text1"/>
          <w:sz w:val="24"/>
          <w:szCs w:val="24"/>
        </w:rPr>
      </w:pPr>
      <w:hyperlink r:id="rId175" w:history="1">
        <w:r w:rsidR="009C67B6" w:rsidRPr="00502F2A">
          <w:rPr>
            <w:rStyle w:val="Hyperli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4560ED" w:rsidP="004D0CE4">
      <w:pPr>
        <w:pStyle w:val="NoSpacing"/>
        <w:numPr>
          <w:ilvl w:val="1"/>
          <w:numId w:val="7"/>
        </w:numPr>
        <w:rPr>
          <w:rFonts w:ascii="Garamond" w:hAnsi="Garamond"/>
          <w:color w:val="000000" w:themeColor="text1"/>
          <w:sz w:val="24"/>
          <w:szCs w:val="24"/>
        </w:rPr>
      </w:pPr>
      <w:hyperlink r:id="rId176" w:history="1">
        <w:r w:rsidR="009C67B6" w:rsidRPr="00502F2A">
          <w:rPr>
            <w:rStyle w:val="Hyperlink"/>
            <w:rFonts w:ascii="Garamond" w:hAnsi="Garamond"/>
            <w:color w:val="000000" w:themeColor="text1"/>
            <w:sz w:val="24"/>
            <w:szCs w:val="24"/>
            <w:u w:val="none"/>
          </w:rPr>
          <w:t>Utvecklare inom .Net</w:t>
        </w:r>
        <w:r w:rsidR="005031AC" w:rsidRPr="00502F2A">
          <w:rPr>
            <w:rStyle w:val="Hyperlink"/>
            <w:rFonts w:ascii="Garamond" w:hAnsi="Garamond"/>
            <w:color w:val="000000" w:themeColor="text1"/>
            <w:sz w:val="24"/>
            <w:szCs w:val="24"/>
            <w:u w:val="none"/>
          </w:rPr>
          <w:t xml:space="preserve">, </w:t>
        </w:r>
      </w:hyperlink>
      <w:r w:rsidR="009C67B6" w:rsidRPr="00502F2A">
        <w:rPr>
          <w:rStyle w:val="Strong"/>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77" w:history="1">
        <w:r w:rsidR="00ED385F" w:rsidRPr="00502F2A">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78" w:history="1">
        <w:r w:rsidRPr="00502F2A">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79" w:history="1">
        <w:r w:rsidRPr="00502F2A">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80" w:history="1">
        <w:r w:rsidRPr="00502F2A">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81" w:history="1">
        <w:r w:rsidR="00982D3F" w:rsidRPr="00502F2A">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82" w:history="1">
        <w:r w:rsidR="00D96CE8" w:rsidRPr="00502F2A">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83" w:history="1">
        <w:r w:rsidRPr="00502F2A">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84" w:history="1">
        <w:r w:rsidRPr="00502F2A">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802AD5"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502F2A">
        <w:rPr>
          <w:rFonts w:ascii="Garamond" w:hAnsi="Garamond" w:cs="Arial"/>
          <w:color w:val="000000" w:themeColor="text1"/>
          <w:kern w:val="36"/>
        </w:rPr>
        <w:t xml:space="preserve">Spännande programmeringslärartjänst på NTI Gymnasiet Gärdet! </w:t>
      </w:r>
      <w:r w:rsidRPr="00802AD5">
        <w:rPr>
          <w:rFonts w:ascii="Garamond" w:hAnsi="Garamond" w:cs="Arial"/>
          <w:color w:val="000000" w:themeColor="text1"/>
          <w:kern w:val="36"/>
          <w:lang w:val="en-GB"/>
        </w:rPr>
        <w:t xml:space="preserve">Stockholm, </w:t>
      </w:r>
      <w:hyperlink r:id="rId185" w:history="1">
        <w:r w:rsidRPr="00802AD5">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86" w:history="1">
        <w:r w:rsidRPr="00502F2A">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87" w:history="1">
        <w:r w:rsidRPr="00502F2A">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88" w:history="1">
        <w:r w:rsidRPr="00502F2A">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89" w:history="1">
        <w:r w:rsidRPr="00502F2A">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90" w:history="1">
        <w:r w:rsidRPr="00502F2A">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91" w:history="1">
        <w:r w:rsidRPr="00502F2A">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802AD5"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Lärare i matematik/Teacher of Mathematics, </w:t>
      </w:r>
      <w:r w:rsidRPr="00802AD5">
        <w:rPr>
          <w:rFonts w:ascii="Garamond" w:eastAsia="Times New Roman" w:hAnsi="Garamond" w:cs="Arial"/>
          <w:color w:val="000000" w:themeColor="text1"/>
          <w:lang w:val="en-GB" w:eastAsia="sv-SE"/>
        </w:rPr>
        <w:t xml:space="preserve">Stockholms Stad, </w:t>
      </w:r>
      <w:hyperlink r:id="rId192" w:history="1">
        <w:r w:rsidRPr="00802AD5">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502F2A"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Cloud Solution Developer / Architect, </w:t>
      </w:r>
      <w:r w:rsidRPr="00802AD5">
        <w:rPr>
          <w:rFonts w:ascii="Garamond" w:eastAsia="Times New Roman" w:hAnsi="Garamond" w:cs="Arial"/>
          <w:i/>
          <w:iCs/>
          <w:color w:val="000000" w:themeColor="text1"/>
          <w:lang w:val="en-GB" w:eastAsia="sv-SE"/>
        </w:rPr>
        <w:t>Semcon Sweden, https://www.arbetsformedlingen.se/For-arbetssokande/platsbanken/annonser/8348346</w:t>
      </w:r>
    </w:p>
    <w:p w14:paraId="1B5DE07D" w14:textId="3AB498F5"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93" w:history="1">
        <w:r w:rsidR="00596A0E" w:rsidRPr="00502F2A">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94" w:history="1">
        <w:r w:rsidR="00596A0E" w:rsidRPr="00502F2A">
          <w:rPr>
            <w:rStyle w:val="Hyperlink"/>
            <w:rFonts w:ascii="Garamond" w:hAnsi="Garamond" w:cs="Arial"/>
            <w:i/>
            <w:iCs/>
            <w:color w:val="000000" w:themeColor="text1"/>
          </w:rPr>
          <w:t>https://www.arbetsformedlingen.se/For-arbetssokande/platsbanken/annonser/8210863</w:t>
        </w:r>
      </w:hyperlink>
    </w:p>
    <w:p w14:paraId="68982052" w14:textId="0A92236B" w:rsidR="0076384D" w:rsidRPr="00802AD5"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Systemutvecklare till Ecoguard, </w:t>
      </w:r>
      <w:r w:rsidRPr="00802AD5">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802AD5"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Proact IT Trainee Program 2019, </w:t>
      </w:r>
      <w:r w:rsidRPr="00802AD5">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802AD5"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NET Backend Developer to consultant assignment in Stockholm, </w:t>
      </w:r>
      <w:r w:rsidRPr="00802AD5">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802AD5"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Front-end developer till digitalbyrån Black Pixel!, </w:t>
      </w:r>
      <w:r w:rsidRPr="00802AD5">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802AD5"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502F2A"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802AD5"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802AD5">
        <w:rPr>
          <w:rFonts w:ascii="Garamond" w:eastAsia="Times New Roman" w:hAnsi="Garamond" w:cs="Arial"/>
          <w:color w:val="000000" w:themeColor="text1"/>
          <w:kern w:val="36"/>
          <w:lang w:val="en-GB" w:eastAsia="sv-SE"/>
        </w:rPr>
        <w:t xml:space="preserve">Systemutvecklare inom Scientific High-Performance Computing (HPC), </w:t>
      </w:r>
      <w:r w:rsidRPr="00802AD5">
        <w:rPr>
          <w:rFonts w:ascii="Garamond" w:eastAsia="Times New Roman" w:hAnsi="Garamond" w:cs="Arial"/>
          <w:color w:val="000000" w:themeColor="text1"/>
          <w:lang w:val="en-GB" w:eastAsia="sv-SE"/>
        </w:rPr>
        <w:t>Stockholms universitet, https://www.arbetsformedlingen.se/For-arbetssokande/Platsbanken/annonser/8315937</w:t>
      </w:r>
    </w:p>
    <w:p w14:paraId="2A921DF9" w14:textId="37669A6E" w:rsidR="00A3663E" w:rsidRPr="00502F2A"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Heading2Char"/>
          <w:rFonts w:ascii="Garamond" w:hAnsi="Garamond" w:cs="Helvetica"/>
          <w:color w:val="000000" w:themeColor="text1"/>
          <w:sz w:val="22"/>
          <w:szCs w:val="22"/>
        </w:rPr>
        <w:t xml:space="preserve"> </w:t>
      </w:r>
      <w:hyperlink r:id="rId195" w:history="1">
        <w:r w:rsidR="00E05E54" w:rsidRPr="00502F2A">
          <w:rPr>
            <w:rStyle w:val="Hyperlink"/>
            <w:rFonts w:ascii="Garamond" w:hAnsi="Garamond" w:cs="Helvetica"/>
            <w:color w:val="000000" w:themeColor="text1"/>
          </w:rPr>
          <w:t>gustaf.ahne@hiq.se</w:t>
        </w:r>
      </w:hyperlink>
    </w:p>
    <w:p w14:paraId="529DD9D8" w14:textId="77777777" w:rsidR="00ED5267" w:rsidRPr="00802AD5"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Arial"/>
          <w:color w:val="000000" w:themeColor="text1"/>
          <w:kern w:val="36"/>
          <w:lang w:val="en-GB"/>
        </w:rPr>
        <w:t>Java Developer to HiQ</w:t>
      </w:r>
      <w:r w:rsidR="003555C7" w:rsidRPr="00802AD5">
        <w:rPr>
          <w:rFonts w:ascii="Garamond" w:hAnsi="Garamond" w:cs="Arial"/>
          <w:color w:val="000000" w:themeColor="text1"/>
          <w:kern w:val="36"/>
          <w:lang w:val="en-GB"/>
        </w:rPr>
        <w:t>, Stockholm, https://www.arbetsformedlingen.se/For-arbetssokande/Platsbanken/annonser/23123137</w:t>
      </w:r>
    </w:p>
    <w:p w14:paraId="70F4F7F0" w14:textId="77777777" w:rsidR="00ED5267" w:rsidRPr="00502F2A"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802AD5">
        <w:rPr>
          <w:rFonts w:ascii="Garamond" w:hAnsi="Garamond"/>
          <w:color w:val="000000" w:themeColor="text1"/>
        </w:rPr>
        <w:t>Java utvecklare till Crepido, Skövde, https://www.arbetsformedlingen.se/For-arbetssokande/Platsbanken/annonser/23296930</w:t>
      </w:r>
    </w:p>
    <w:p w14:paraId="07DB35FD"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3B306D"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t xml:space="preserve">QA Manager, </w:t>
      </w:r>
      <w:r w:rsidRPr="003B306D">
        <w:rPr>
          <w:rFonts w:ascii="Garamond" w:hAnsi="Garamond" w:cs="Arial"/>
          <w:bCs/>
          <w:color w:val="000000" w:themeColor="text1"/>
          <w:lang w:val="en-GB"/>
        </w:rPr>
        <w:t>COFFEE STAIN STUDIOS AB, Skövde, https://www.arbetsformedlingen.se/For-arbetssokande/Platsbanken/annonser/23208670</w:t>
      </w:r>
    </w:p>
    <w:p w14:paraId="6718E898" w14:textId="2864CF1B" w:rsidR="00CD7088"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lastRenderedPageBreak/>
        <w:t xml:space="preserve">Frontend developer, </w:t>
      </w:r>
      <w:r w:rsidRPr="003B306D">
        <w:rPr>
          <w:rFonts w:ascii="Garamond" w:hAnsi="Garamond" w:cs="Arial"/>
          <w:bCs/>
          <w:color w:val="000000" w:themeColor="text1"/>
          <w:lang w:val="en-GB"/>
        </w:rPr>
        <w:t>Untie Group AB, Skövde, https://www.arbetsformedlingen.se/For-arbetssokande/Platsbanken/annonser/23203339</w:t>
      </w:r>
    </w:p>
    <w:p w14:paraId="3E6A150D" w14:textId="77777777" w:rsidR="00CE2F19"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502F2A"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4560ED" w:rsidP="004D0CE4">
      <w:pPr>
        <w:pStyle w:val="NoSpacing"/>
        <w:numPr>
          <w:ilvl w:val="1"/>
          <w:numId w:val="7"/>
        </w:numPr>
        <w:shd w:val="clear" w:color="auto" w:fill="FFFFFF"/>
        <w:tabs>
          <w:tab w:val="left" w:pos="5103"/>
        </w:tabs>
        <w:rPr>
          <w:rFonts w:ascii="Garamond" w:hAnsi="Garamond" w:cs="Times New Roman"/>
          <w:color w:val="000000" w:themeColor="text1"/>
        </w:rPr>
      </w:pPr>
      <w:hyperlink r:id="rId196"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NoSpacing"/>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802AD5"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CE Ralf +46724547499, Gunilla +46723844518, Catharina +46733660309, +46500430343, Magnus +46706314149</w:t>
      </w:r>
    </w:p>
    <w:p w14:paraId="039B4D7A" w14:textId="77777777" w:rsidR="001B398D" w:rsidRPr="00502F2A"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NoSpacing"/>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NoSpacing"/>
        <w:rPr>
          <w:rFonts w:ascii="Times New Roman" w:hAnsi="Times New Roman" w:cs="Times New Roman"/>
          <w:color w:val="000000" w:themeColor="text1"/>
        </w:rPr>
      </w:pPr>
    </w:p>
    <w:p w14:paraId="287FEAAD"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NoSpacing"/>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3B306D"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Jan Risén, Erik Edvardsson, Lars Wellner, Niclas Zettervall, </w:t>
      </w:r>
    </w:p>
    <w:p w14:paraId="0AE8C073" w14:textId="77777777" w:rsidR="003C7BB1" w:rsidRPr="00502F2A" w:rsidRDefault="003C7B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3B306D"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w:t>
      </w:r>
      <w:r w:rsidR="00AF6E2A" w:rsidRPr="003B306D">
        <w:rPr>
          <w:rFonts w:ascii="Times New Roman" w:hAnsi="Times New Roman" w:cs="Times New Roman"/>
          <w:color w:val="000000" w:themeColor="text1"/>
          <w:lang w:val="en-GB"/>
        </w:rPr>
        <w:t>Annapurna Recruitment, Senior Java developer, Stockholm</w:t>
      </w:r>
    </w:p>
    <w:p w14:paraId="672F62BD" w14:textId="77777777" w:rsidR="00E15A19" w:rsidRPr="003B306D"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3B306D"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502F2A" w:rsidRDefault="00141BCA" w:rsidP="004D0CE4">
      <w:pPr>
        <w:pStyle w:val="ListParagraph"/>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3B306D" w:rsidRDefault="0029225D" w:rsidP="004D0CE4">
      <w:pPr>
        <w:pStyle w:val="ListParagraph"/>
        <w:numPr>
          <w:ilvl w:val="0"/>
          <w:numId w:val="7"/>
        </w:numPr>
        <w:rPr>
          <w:rFonts w:ascii="Garamond" w:hAnsi="Garamond" w:cs="Helvetica"/>
          <w:color w:val="000000" w:themeColor="text1"/>
          <w:lang w:val="en-GB"/>
        </w:rPr>
      </w:pPr>
      <w:r w:rsidRPr="00502F2A">
        <w:rPr>
          <w:rStyle w:val="CodeInText"/>
          <w:rFonts w:ascii="Times New Roman" w:hAnsi="Times New Roman" w:cs="Times New Roman"/>
          <w:b w:val="0"/>
          <w:color w:val="000000" w:themeColor="text1"/>
        </w:rPr>
        <w:t>*</w:t>
      </w:r>
      <w:r w:rsidR="000943B4" w:rsidRPr="003B306D">
        <w:rPr>
          <w:rFonts w:ascii="Garamond" w:hAnsi="Garamond" w:cs="Helvetica"/>
          <w:color w:val="000000" w:themeColor="text1"/>
          <w:lang w:val="en-GB"/>
        </w:rPr>
        <w:t>Business Objects Developer/Business Intelligence Report Analyst</w:t>
      </w:r>
      <w:r w:rsidR="002F7376" w:rsidRPr="003B306D">
        <w:rPr>
          <w:rFonts w:ascii="Garamond" w:hAnsi="Garamond" w:cs="Helvetica"/>
          <w:color w:val="000000" w:themeColor="text1"/>
          <w:lang w:val="en-GB"/>
        </w:rPr>
        <w:t xml:space="preserve">, </w:t>
      </w:r>
      <w:r w:rsidR="000943B4" w:rsidRPr="003B306D">
        <w:rPr>
          <w:rFonts w:ascii="Garamond" w:hAnsi="Garamond" w:cs="Helvetica"/>
          <w:color w:val="000000" w:themeColor="text1"/>
          <w:lang w:val="en-GB"/>
        </w:rPr>
        <w:t>Lowell</w:t>
      </w:r>
      <w:r w:rsidR="002F7376" w:rsidRPr="003B306D">
        <w:rPr>
          <w:rFonts w:ascii="Garamond" w:hAnsi="Garamond" w:cs="Helvetica"/>
          <w:color w:val="000000" w:themeColor="text1"/>
          <w:lang w:val="en-GB"/>
        </w:rPr>
        <w:t>, Stockholm</w:t>
      </w:r>
    </w:p>
    <w:p w14:paraId="4367FCB6" w14:textId="77777777" w:rsidR="00412F35" w:rsidRPr="00502F2A" w:rsidRDefault="00412F35" w:rsidP="00412F3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NoSpacing"/>
        <w:rPr>
          <w:rFonts w:ascii="Times New Roman" w:hAnsi="Times New Roman" w:cs="Times New Roman"/>
          <w:color w:val="000000" w:themeColor="text1"/>
        </w:rPr>
      </w:pPr>
    </w:p>
    <w:p w14:paraId="5D720D25"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NoSpacing"/>
        <w:rPr>
          <w:rFonts w:ascii="Times New Roman" w:hAnsi="Times New Roman" w:cs="Times New Roman"/>
          <w:color w:val="000000" w:themeColor="text1"/>
        </w:rPr>
      </w:pPr>
    </w:p>
    <w:p w14:paraId="4B464D19"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3B306D"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w:t>
      </w:r>
      <w:r w:rsidR="00F3021C" w:rsidRPr="003B306D">
        <w:rPr>
          <w:rFonts w:ascii="Times New Roman" w:hAnsi="Times New Roman" w:cs="Times New Roman"/>
          <w:color w:val="000000" w:themeColor="text1"/>
          <w:lang w:val="en-GB"/>
        </w:rPr>
        <w:t xml:space="preserve">, </w:t>
      </w:r>
      <w:r w:rsidRPr="003B306D">
        <w:rPr>
          <w:rFonts w:ascii="Times New Roman" w:hAnsi="Times New Roman" w:cs="Times New Roman"/>
          <w:color w:val="000000" w:themeColor="text1"/>
          <w:lang w:val="en-GB"/>
        </w:rPr>
        <w:t>function</w:t>
      </w:r>
      <w:r w:rsidR="00F3021C" w:rsidRPr="003B306D">
        <w:rPr>
          <w:rFonts w:ascii="Times New Roman" w:hAnsi="Times New Roman" w:cs="Times New Roman"/>
          <w:color w:val="000000" w:themeColor="text1"/>
          <w:lang w:val="en-GB"/>
        </w:rPr>
        <w:t>, or static array</w:t>
      </w:r>
    </w:p>
    <w:p w14:paraId="65CFE224"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3B306D"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 or function</w:t>
      </w:r>
      <w:r w:rsidR="00DE5A95" w:rsidRPr="003B306D">
        <w:rPr>
          <w:rFonts w:ascii="Times New Roman" w:hAnsi="Times New Roman" w:cs="Times New Roman"/>
          <w:color w:val="000000" w:themeColor="text1"/>
          <w:lang w:val="en-GB"/>
        </w:rPr>
        <w:t>, or static array</w:t>
      </w:r>
    </w:p>
    <w:p w14:paraId="6262B297"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NoSpacing"/>
        <w:rPr>
          <w:rFonts w:ascii="Times New Roman" w:hAnsi="Times New Roman" w:cs="Times New Roman"/>
          <w:color w:val="000000" w:themeColor="text1"/>
        </w:rPr>
      </w:pPr>
    </w:p>
    <w:p w14:paraId="74F1081D" w14:textId="77777777" w:rsidR="00D62FA5" w:rsidRPr="003B306D" w:rsidRDefault="00D62FA5" w:rsidP="00D62FA5">
      <w:pPr>
        <w:pStyle w:val="NoSpacing"/>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Integral</w:t>
      </w:r>
      <w:r w:rsidR="00AE2D22" w:rsidRPr="003B306D">
        <w:rPr>
          <w:rFonts w:ascii="Times New Roman" w:hAnsi="Times New Roman" w:cs="Times New Roman"/>
          <w:color w:val="000000" w:themeColor="text1"/>
          <w:lang w:val="en-GB"/>
        </w:rPr>
        <w:t xml:space="preserve"> (inc</w:t>
      </w:r>
      <w:r w:rsidR="008B56A3" w:rsidRPr="003B306D">
        <w:rPr>
          <w:rFonts w:ascii="Times New Roman" w:hAnsi="Times New Roman" w:cs="Times New Roman"/>
          <w:color w:val="000000" w:themeColor="text1"/>
          <w:lang w:val="en-GB"/>
        </w:rPr>
        <w:t>/dec</w:t>
      </w:r>
      <w:r w:rsidR="00AE2D22" w:rsidRPr="003B306D">
        <w:rPr>
          <w:rFonts w:ascii="Times New Roman" w:hAnsi="Times New Roman" w:cs="Times New Roman"/>
          <w:color w:val="000000" w:themeColor="text1"/>
          <w:lang w:val="en-GB"/>
        </w:rPr>
        <w:t>, plus</w:t>
      </w:r>
      <w:r w:rsidR="008B56A3" w:rsidRPr="003B306D">
        <w:rPr>
          <w:rFonts w:ascii="Times New Roman" w:hAnsi="Times New Roman" w:cs="Times New Roman"/>
          <w:color w:val="000000" w:themeColor="text1"/>
          <w:lang w:val="en-GB"/>
        </w:rPr>
        <w:t>/minus/not</w:t>
      </w:r>
      <w:r w:rsidR="00AE2D22" w:rsidRPr="003B306D">
        <w:rPr>
          <w:rFonts w:ascii="Times New Roman" w:hAnsi="Times New Roman" w:cs="Times New Roman"/>
          <w:color w:val="000000" w:themeColor="text1"/>
          <w:lang w:val="en-GB"/>
        </w:rPr>
        <w:t>, mul</w:t>
      </w:r>
      <w:r w:rsidR="008B56A3" w:rsidRPr="003B306D">
        <w:rPr>
          <w:rFonts w:ascii="Times New Roman" w:hAnsi="Times New Roman" w:cs="Times New Roman"/>
          <w:color w:val="000000" w:themeColor="text1"/>
          <w:lang w:val="en-GB"/>
        </w:rPr>
        <w:t>/div/mod</w:t>
      </w:r>
      <w:r w:rsidR="00AE2D22" w:rsidRPr="003B306D">
        <w:rPr>
          <w:rFonts w:ascii="Times New Roman" w:hAnsi="Times New Roman" w:cs="Times New Roman"/>
          <w:color w:val="000000" w:themeColor="text1"/>
          <w:lang w:val="en-GB"/>
        </w:rPr>
        <w:t>)</w:t>
      </w:r>
    </w:p>
    <w:p w14:paraId="5DD13892" w14:textId="77777777" w:rsidR="00E10738" w:rsidRPr="00502F2A" w:rsidRDefault="00E1073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802AD5" w:rsidRDefault="006948B1" w:rsidP="004D0CE4">
      <w:pPr>
        <w:pStyle w:val="NoSpacing"/>
        <w:numPr>
          <w:ilvl w:val="3"/>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lastRenderedPageBreak/>
        <w:t>m_trackMap.put(result, track)</w:t>
      </w:r>
    </w:p>
    <w:p w14:paraId="3575EB9A"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NoSpacing"/>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3B306D"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plus</w:t>
      </w:r>
      <w:r w:rsidR="00955E7D" w:rsidRPr="003B306D">
        <w:rPr>
          <w:rFonts w:ascii="Times New Roman" w:hAnsi="Times New Roman" w:cs="Times New Roman"/>
          <w:color w:val="000000" w:themeColor="text1"/>
          <w:lang w:val="en-GB"/>
        </w:rPr>
        <w:t>/empty</w:t>
      </w:r>
      <w:r w:rsidRPr="003B306D">
        <w:rPr>
          <w:rFonts w:ascii="Times New Roman" w:hAnsi="Times New Roman" w:cs="Times New Roman"/>
          <w:color w:val="000000" w:themeColor="text1"/>
          <w:lang w:val="en-GB"/>
        </w:rPr>
        <w:t>, min</w:t>
      </w:r>
      <w:r w:rsidR="0062153B" w:rsidRPr="003B306D">
        <w:rPr>
          <w:rFonts w:ascii="Times New Roman" w:hAnsi="Times New Roman" w:cs="Times New Roman"/>
          <w:color w:val="000000" w:themeColor="text1"/>
          <w:lang w:val="en-GB"/>
        </w:rPr>
        <w:t>u</w:t>
      </w:r>
      <w:r w:rsidRPr="003B306D">
        <w:rPr>
          <w:rFonts w:ascii="Times New Roman" w:hAnsi="Times New Roman" w:cs="Times New Roman"/>
          <w:color w:val="000000" w:themeColor="text1"/>
          <w:lang w:val="en-GB"/>
        </w:rPr>
        <w:t>s</w:t>
      </w:r>
      <w:r w:rsidR="00955E7D" w:rsidRPr="003B306D">
        <w:rPr>
          <w:rFonts w:ascii="Times New Roman" w:hAnsi="Times New Roman" w:cs="Times New Roman"/>
          <w:color w:val="000000" w:themeColor="text1"/>
          <w:lang w:val="en-GB"/>
        </w:rPr>
        <w:t>/neg</w:t>
      </w:r>
      <w:r w:rsidRPr="003B306D">
        <w:rPr>
          <w:rFonts w:ascii="Times New Roman" w:hAnsi="Times New Roman" w:cs="Times New Roman"/>
          <w:color w:val="000000" w:themeColor="text1"/>
          <w:lang w:val="en-GB"/>
        </w:rPr>
        <w:t>, not</w:t>
      </w:r>
      <w:r w:rsidR="00955E7D" w:rsidRPr="003B306D">
        <w:rPr>
          <w:rFonts w:ascii="Times New Roman" w:hAnsi="Times New Roman" w:cs="Times New Roman"/>
          <w:color w:val="000000" w:themeColor="text1"/>
          <w:lang w:val="en-GB"/>
        </w:rPr>
        <w:t>/not</w:t>
      </w:r>
    </w:p>
    <w:p w14:paraId="38A9FC0D" w14:textId="77777777" w:rsidR="0062153B" w:rsidRPr="00502F2A" w:rsidRDefault="0062153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NoSpacing"/>
        <w:rPr>
          <w:rFonts w:ascii="Times New Roman" w:hAnsi="Times New Roman" w:cs="Times New Roman"/>
          <w:color w:val="000000" w:themeColor="text1"/>
        </w:rPr>
      </w:pPr>
    </w:p>
    <w:p w14:paraId="18A3DB81"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NoSpacing"/>
        <w:rPr>
          <w:rFonts w:ascii="Times New Roman" w:hAnsi="Times New Roman" w:cs="Times New Roman"/>
          <w:color w:val="000000" w:themeColor="text1"/>
        </w:rPr>
      </w:pPr>
    </w:p>
    <w:p w14:paraId="17DDDD27" w14:textId="77777777" w:rsidR="007E283C" w:rsidRPr="00502F2A" w:rsidRDefault="007E283C" w:rsidP="00BD2E5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NoSpacing"/>
        <w:rPr>
          <w:rFonts w:ascii="Times New Roman" w:hAnsi="Times New Roman" w:cs="Times New Roman"/>
          <w:color w:val="000000" w:themeColor="text1"/>
        </w:rPr>
      </w:pPr>
    </w:p>
    <w:p w14:paraId="5D4E082C" w14:textId="77777777" w:rsidR="00BD2E5F" w:rsidRPr="00502F2A" w:rsidRDefault="00BD2E5F" w:rsidP="00BD2E5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3B306D"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eft intege</w:t>
      </w:r>
      <w:r w:rsidR="00D33C11" w:rsidRPr="003B306D">
        <w:rPr>
          <w:rFonts w:ascii="Times New Roman" w:hAnsi="Times New Roman" w:cs="Times New Roman"/>
          <w:color w:val="000000" w:themeColor="text1"/>
          <w:lang w:val="en-GB"/>
        </w:rPr>
        <w:t>r, string, array, or function</w:t>
      </w:r>
    </w:p>
    <w:p w14:paraId="2A6B229C" w14:textId="77777777" w:rsidR="00913AFD" w:rsidRPr="00502F2A" w:rsidRDefault="00913AF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NoSpacing"/>
        <w:rPr>
          <w:rFonts w:ascii="Times New Roman" w:hAnsi="Times New Roman" w:cs="Times New Roman"/>
          <w:color w:val="000000" w:themeColor="text1"/>
        </w:rPr>
      </w:pPr>
    </w:p>
    <w:p w14:paraId="1A8829B7"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NoSpacing"/>
        <w:rPr>
          <w:rFonts w:ascii="Times New Roman" w:hAnsi="Times New Roman" w:cs="Times New Roman"/>
          <w:color w:val="000000" w:themeColor="text1"/>
        </w:rPr>
      </w:pPr>
    </w:p>
    <w:p w14:paraId="700A3195"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NoSpacing"/>
        <w:rPr>
          <w:rFonts w:ascii="Times New Roman" w:hAnsi="Times New Roman" w:cs="Times New Roman"/>
          <w:color w:val="000000" w:themeColor="text1"/>
        </w:rPr>
      </w:pPr>
    </w:p>
    <w:p w14:paraId="01DE1AC1" w14:textId="77777777" w:rsidR="00023B83" w:rsidRPr="00502F2A" w:rsidRDefault="00023B83" w:rsidP="00023B8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3B306D"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gt; cl</w:t>
      </w:r>
      <w:r w:rsidR="004F633C" w:rsidRPr="003B306D">
        <w:rPr>
          <w:rFonts w:ascii="Times New Roman" w:hAnsi="Times New Roman" w:cs="Times New Roman"/>
          <w:color w:val="000000" w:themeColor="text1"/>
          <w:lang w:val="en-GB"/>
        </w:rPr>
        <w:t>, load</w:t>
      </w:r>
      <w:r w:rsidR="009B7AB4" w:rsidRPr="003B306D">
        <w:rPr>
          <w:rFonts w:ascii="Times New Roman" w:hAnsi="Times New Roman" w:cs="Times New Roman"/>
          <w:color w:val="000000" w:themeColor="text1"/>
          <w:lang w:val="en-GB"/>
        </w:rPr>
        <w:t xml:space="preserve"> t</w:t>
      </w:r>
      <w:r w:rsidR="004F633C" w:rsidRPr="003B306D">
        <w:rPr>
          <w:rFonts w:ascii="Times New Roman" w:hAnsi="Times New Roman" w:cs="Times New Roman"/>
          <w:color w:val="000000" w:themeColor="text1"/>
          <w:lang w:val="en-GB"/>
        </w:rPr>
        <w:t>o</w:t>
      </w:r>
      <w:r w:rsidR="009B7AB4" w:rsidRPr="003B306D">
        <w:rPr>
          <w:rFonts w:ascii="Times New Roman" w:hAnsi="Times New Roman" w:cs="Times New Roman"/>
          <w:color w:val="000000" w:themeColor="text1"/>
          <w:lang w:val="en-GB"/>
        </w:rPr>
        <w:t xml:space="preserve"> r</w:t>
      </w:r>
      <w:r w:rsidR="004F633C" w:rsidRPr="003B306D">
        <w:rPr>
          <w:rFonts w:ascii="Times New Roman" w:hAnsi="Times New Roman" w:cs="Times New Roman"/>
          <w:color w:val="000000" w:themeColor="text1"/>
          <w:lang w:val="en-GB"/>
        </w:rPr>
        <w:t>egister</w:t>
      </w:r>
      <w:r w:rsidR="009B7AB4" w:rsidRPr="003B306D">
        <w:rPr>
          <w:rFonts w:ascii="Times New Roman" w:hAnsi="Times New Roman" w:cs="Times New Roman"/>
          <w:color w:val="000000" w:themeColor="text1"/>
          <w:lang w:val="en-GB"/>
        </w:rPr>
        <w:t xml:space="preserve"> cl</w:t>
      </w:r>
    </w:p>
    <w:p w14:paraId="6605ABD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3B306D"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associative (add, sub, and, or, xor) =&gt; ok</w:t>
      </w:r>
    </w:p>
    <w:p w14:paraId="21AA35B6"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array or function</w:t>
      </w:r>
      <w:r w:rsidR="00DE1474" w:rsidRPr="003B306D">
        <w:rPr>
          <w:rFonts w:ascii="Times New Roman" w:hAnsi="Times New Roman" w:cs="Times New Roman"/>
          <w:color w:val="000000" w:themeColor="text1"/>
          <w:lang w:val="en-GB"/>
        </w:rPr>
        <w:t>; mov ax, 100</w:t>
      </w:r>
    </w:p>
    <w:p w14:paraId="17CF12B1"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not array or function</w:t>
      </w:r>
      <w:r w:rsidR="00DE1474" w:rsidRPr="003B306D">
        <w:rPr>
          <w:rFonts w:ascii="Times New Roman" w:hAnsi="Times New Roman" w:cs="Times New Roman"/>
          <w:color w:val="000000" w:themeColor="text1"/>
          <w:lang w:val="en-GB"/>
        </w:rPr>
        <w:t>: mov ax, [100]</w:t>
      </w:r>
    </w:p>
    <w:p w14:paraId="7E0CC340" w14:textId="77777777" w:rsidR="00D70566" w:rsidRPr="003B306D"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502F2A" w:rsidRDefault="004C767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802AD5"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Result == left =&gt; save register</w:t>
      </w:r>
      <w:r w:rsidR="00565C43" w:rsidRPr="00802AD5">
        <w:rPr>
          <w:rFonts w:ascii="Times New Roman" w:hAnsi="Times New Roman" w:cs="Times New Roman"/>
          <w:color w:val="000000" w:themeColor="text1"/>
          <w:lang w:val="en-GB"/>
        </w:rPr>
        <w:t>, remove(left)</w:t>
      </w:r>
    </w:p>
    <w:p w14:paraId="5F5234F0" w14:textId="77777777" w:rsidR="00D70566" w:rsidRPr="00802AD5" w:rsidRDefault="003F6901"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Result </w:t>
      </w:r>
      <w:r w:rsidR="00D70566" w:rsidRPr="00802AD5">
        <w:rPr>
          <w:rFonts w:ascii="Times New Roman" w:hAnsi="Times New Roman" w:cs="Times New Roman"/>
          <w:color w:val="000000" w:themeColor="text1"/>
          <w:lang w:val="en-GB"/>
        </w:rPr>
        <w:t>!</w:t>
      </w:r>
      <w:r w:rsidRPr="00802AD5">
        <w:rPr>
          <w:rFonts w:ascii="Times New Roman" w:hAnsi="Times New Roman" w:cs="Times New Roman"/>
          <w:color w:val="000000" w:themeColor="text1"/>
          <w:lang w:val="en-GB"/>
        </w:rPr>
        <w:t xml:space="preserve">= left =&gt; </w:t>
      </w:r>
      <w:r w:rsidR="000D6AC8" w:rsidRPr="00802AD5">
        <w:rPr>
          <w:rFonts w:ascii="Times New Roman" w:hAnsi="Times New Roman" w:cs="Times New Roman"/>
          <w:color w:val="000000" w:themeColor="text1"/>
          <w:lang w:val="en-GB"/>
        </w:rPr>
        <w:t>put(result, register)</w:t>
      </w:r>
    </w:p>
    <w:p w14:paraId="6FC5BB78" w14:textId="77777777" w:rsidR="003F571C" w:rsidRPr="00502F2A" w:rsidRDefault="003F57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NoSpacing"/>
        <w:rPr>
          <w:rFonts w:ascii="Times New Roman" w:hAnsi="Times New Roman" w:cs="Times New Roman"/>
          <w:color w:val="000000" w:themeColor="text1"/>
        </w:rPr>
      </w:pPr>
    </w:p>
    <w:p w14:paraId="465B147C" w14:textId="77777777" w:rsidR="00E4748B" w:rsidRPr="00502F2A" w:rsidRDefault="00E4748B" w:rsidP="00E4748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3B306D" w:rsidRDefault="00065390"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integral_or_pointer -&gt; integral_or_pointer</w:t>
      </w:r>
    </w:p>
    <w:p w14:paraId="3F6AD710" w14:textId="77777777" w:rsidR="00065390" w:rsidRPr="00502F2A" w:rsidRDefault="0006539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NoSpacing"/>
        <w:rPr>
          <w:rFonts w:ascii="Times New Roman" w:hAnsi="Times New Roman" w:cs="Times New Roman"/>
          <w:color w:val="000000" w:themeColor="text1"/>
        </w:rPr>
      </w:pPr>
    </w:p>
    <w:p w14:paraId="16B1DE1C" w14:textId="77777777" w:rsidR="00886582" w:rsidRPr="00502F2A" w:rsidRDefault="00886582" w:rsidP="0088658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NoSpacing"/>
        <w:rPr>
          <w:rFonts w:ascii="Times New Roman" w:hAnsi="Times New Roman" w:cs="Times New Roman"/>
          <w:color w:val="000000" w:themeColor="text1"/>
        </w:rPr>
      </w:pPr>
    </w:p>
    <w:p w14:paraId="01C23439" w14:textId="77777777" w:rsidR="000A1FB5" w:rsidRPr="00502F2A" w:rsidRDefault="000A1FB5"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NoSpacing"/>
        <w:rPr>
          <w:rFonts w:ascii="Times New Roman" w:hAnsi="Times New Roman" w:cs="Times New Roman"/>
          <w:color w:val="000000" w:themeColor="text1"/>
        </w:rPr>
      </w:pPr>
    </w:p>
    <w:p w14:paraId="24B25C04" w14:textId="77777777" w:rsidR="00D74DC2" w:rsidRPr="00502F2A" w:rsidRDefault="00D74DC2" w:rsidP="00C77354">
      <w:pPr>
        <w:pStyle w:val="NoSpacing"/>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NoSpacing"/>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NoSpacing"/>
        <w:rPr>
          <w:rFonts w:ascii="Times New Roman" w:hAnsi="Times New Roman" w:cs="Times New Roman"/>
          <w:color w:val="000000" w:themeColor="text1"/>
        </w:rPr>
      </w:pPr>
    </w:p>
    <w:p w14:paraId="392628F0" w14:textId="77777777" w:rsidR="00DA3484" w:rsidRPr="00502F2A" w:rsidRDefault="00DA3484" w:rsidP="00DA348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NoSpacing"/>
        <w:rPr>
          <w:rFonts w:ascii="Times New Roman" w:hAnsi="Times New Roman" w:cs="Times New Roman"/>
          <w:color w:val="000000" w:themeColor="text1"/>
        </w:rPr>
      </w:pPr>
    </w:p>
    <w:p w14:paraId="52DFD1F0" w14:textId="77777777" w:rsidR="00546C7C" w:rsidRPr="00502F2A" w:rsidRDefault="00546C7C" w:rsidP="00546C7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NoSpacing"/>
        <w:rPr>
          <w:rFonts w:ascii="Times New Roman" w:hAnsi="Times New Roman" w:cs="Times New Roman"/>
          <w:color w:val="000000" w:themeColor="text1"/>
        </w:rPr>
      </w:pPr>
    </w:p>
    <w:p w14:paraId="73BE527D" w14:textId="77777777" w:rsidR="004F666F" w:rsidRPr="00502F2A" w:rsidRDefault="004F666F" w:rsidP="004F666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NoSpacing"/>
        <w:rPr>
          <w:rFonts w:ascii="Times New Roman" w:hAnsi="Times New Roman" w:cs="Times New Roman"/>
          <w:color w:val="000000" w:themeColor="text1"/>
        </w:rPr>
      </w:pPr>
    </w:p>
    <w:p w14:paraId="643A1F81" w14:textId="77777777" w:rsidR="004F666F" w:rsidRPr="00502F2A" w:rsidRDefault="004F666F" w:rsidP="004F666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NoSpacing"/>
        <w:rPr>
          <w:rFonts w:ascii="Times New Roman" w:hAnsi="Times New Roman" w:cs="Times New Roman"/>
          <w:color w:val="000000" w:themeColor="text1"/>
        </w:rPr>
      </w:pPr>
    </w:p>
    <w:p w14:paraId="0E152930" w14:textId="77777777" w:rsidR="00DA3484" w:rsidRPr="00502F2A" w:rsidRDefault="00DA3484" w:rsidP="00DA348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802AD5" w:rsidRDefault="004F666E"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middleCode.setLiveMap(((HashMap) liveMap).clone());</w:t>
      </w:r>
    </w:p>
    <w:p w14:paraId="6ECD228D" w14:textId="77777777" w:rsidR="004F666E" w:rsidRPr="00802AD5" w:rsidRDefault="00254E7F"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private Map&lt;String,Object&gt; m_entryMap = new ListMap&lt;&gt;();</w:t>
      </w:r>
    </w:p>
    <w:p w14:paraId="4EB37E46" w14:textId="77777777" w:rsidR="00254E7F" w:rsidRPr="00802AD5"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502F2A" w:rsidRDefault="00F066C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NoSpacing"/>
        <w:rPr>
          <w:rFonts w:ascii="Times New Roman" w:hAnsi="Times New Roman" w:cs="Times New Roman"/>
          <w:color w:val="000000" w:themeColor="text1"/>
        </w:rPr>
      </w:pPr>
    </w:p>
    <w:p w14:paraId="3FC2E10A" w14:textId="77777777" w:rsidR="006168C9" w:rsidRPr="00502F2A" w:rsidRDefault="006168C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4560ED" w:rsidP="004D0CE4">
      <w:pPr>
        <w:pStyle w:val="NoSpacing"/>
        <w:numPr>
          <w:ilvl w:val="2"/>
          <w:numId w:val="7"/>
        </w:numPr>
        <w:rPr>
          <w:rStyle w:val="Hyperlink"/>
          <w:rFonts w:ascii="Times New Roman" w:hAnsi="Times New Roman" w:cs="Times New Roman"/>
          <w:color w:val="000000" w:themeColor="text1"/>
          <w:u w:val="none"/>
        </w:rPr>
      </w:pPr>
      <w:hyperlink r:id="rId197" w:history="1">
        <w:r w:rsidR="00160710" w:rsidRPr="00502F2A">
          <w:rPr>
            <w:rStyle w:val="Hyperlink"/>
            <w:rFonts w:ascii="Times New Roman" w:hAnsi="Times New Roman" w:cs="Times New Roman"/>
            <w:color w:val="000000" w:themeColor="text1"/>
          </w:rPr>
          <w:t>https://code.google.com/archive/p/corkami/wikis/PE.wiki</w:t>
        </w:r>
      </w:hyperlink>
    </w:p>
    <w:p w14:paraId="7948C374" w14:textId="77777777" w:rsidR="00A665C1" w:rsidRPr="00502F2A" w:rsidRDefault="004560ED" w:rsidP="004D0CE4">
      <w:pPr>
        <w:pStyle w:val="NoSpacing"/>
        <w:numPr>
          <w:ilvl w:val="2"/>
          <w:numId w:val="7"/>
        </w:numPr>
        <w:rPr>
          <w:rStyle w:val="Hyperlink"/>
          <w:rFonts w:ascii="Times New Roman" w:hAnsi="Times New Roman" w:cs="Times New Roman"/>
          <w:color w:val="000000" w:themeColor="text1"/>
          <w:u w:val="none"/>
        </w:rPr>
      </w:pPr>
      <w:hyperlink r:id="rId198" w:history="1">
        <w:r w:rsidR="003E5C7D" w:rsidRPr="00502F2A">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4560ED" w:rsidP="004D0CE4">
      <w:pPr>
        <w:pStyle w:val="NoSpacing"/>
        <w:numPr>
          <w:ilvl w:val="2"/>
          <w:numId w:val="7"/>
        </w:numPr>
        <w:rPr>
          <w:rFonts w:ascii="Times New Roman" w:hAnsi="Times New Roman" w:cs="Times New Roman"/>
          <w:color w:val="000000" w:themeColor="text1"/>
        </w:rPr>
      </w:pPr>
      <w:hyperlink r:id="rId199" w:history="1">
        <w:r w:rsidR="009B7666" w:rsidRPr="00502F2A">
          <w:rPr>
            <w:rStyle w:val="Hyperlink"/>
            <w:rFonts w:ascii="Times New Roman" w:hAnsi="Times New Roman" w:cs="Times New Roman"/>
            <w:color w:val="000000" w:themeColor="text1"/>
          </w:rPr>
          <w:t>https://msdn.microsoft.com/en-us/magazine/ms809762.aspx</w:t>
        </w:r>
      </w:hyperlink>
    </w:p>
    <w:p w14:paraId="669C9894" w14:textId="77777777" w:rsidR="009B7666" w:rsidRPr="00502F2A" w:rsidRDefault="004560ED" w:rsidP="004D0CE4">
      <w:pPr>
        <w:pStyle w:val="NoSpacing"/>
        <w:numPr>
          <w:ilvl w:val="2"/>
          <w:numId w:val="7"/>
        </w:numPr>
        <w:rPr>
          <w:rFonts w:ascii="Times New Roman" w:hAnsi="Times New Roman" w:cs="Times New Roman"/>
          <w:color w:val="000000" w:themeColor="text1"/>
        </w:rPr>
      </w:pPr>
      <w:hyperlink r:id="rId200" w:history="1">
        <w:r w:rsidR="00075FC0" w:rsidRPr="00502F2A">
          <w:rPr>
            <w:rStyle w:val="Hyperlink"/>
            <w:rFonts w:ascii="Times New Roman" w:hAnsi="Times New Roman" w:cs="Times New Roman"/>
            <w:color w:val="000000" w:themeColor="text1"/>
          </w:rPr>
          <w:t>https://msdn.microsoft.com/en-us/magazine/bb985992(printer).aspx</w:t>
        </w:r>
      </w:hyperlink>
    </w:p>
    <w:p w14:paraId="209656AF" w14:textId="77777777" w:rsidR="00075FC0" w:rsidRPr="00502F2A" w:rsidRDefault="004560ED" w:rsidP="004D0CE4">
      <w:pPr>
        <w:pStyle w:val="NoSpacing"/>
        <w:numPr>
          <w:ilvl w:val="2"/>
          <w:numId w:val="7"/>
        </w:numPr>
        <w:rPr>
          <w:rFonts w:ascii="Times New Roman" w:hAnsi="Times New Roman" w:cs="Times New Roman"/>
          <w:color w:val="000000" w:themeColor="text1"/>
        </w:rPr>
      </w:pPr>
      <w:hyperlink r:id="rId201" w:history="1">
        <w:r w:rsidR="00075FC0" w:rsidRPr="00502F2A">
          <w:rPr>
            <w:rStyle w:val="Hyperlink"/>
            <w:rFonts w:ascii="Times New Roman" w:hAnsi="Times New Roman" w:cs="Times New Roman"/>
            <w:color w:val="000000" w:themeColor="text1"/>
          </w:rPr>
          <w:t>https://docs.microsoft.com/sv-se/windows/desktop/Debug/pe-format</w:t>
        </w:r>
      </w:hyperlink>
    </w:p>
    <w:p w14:paraId="42884726" w14:textId="77777777" w:rsidR="00075FC0" w:rsidRPr="00502F2A" w:rsidRDefault="004560ED" w:rsidP="004D0CE4">
      <w:pPr>
        <w:pStyle w:val="NoSpacing"/>
        <w:numPr>
          <w:ilvl w:val="2"/>
          <w:numId w:val="7"/>
        </w:numPr>
        <w:rPr>
          <w:rFonts w:ascii="Times New Roman" w:hAnsi="Times New Roman" w:cs="Times New Roman"/>
          <w:color w:val="000000" w:themeColor="text1"/>
        </w:rPr>
      </w:pPr>
      <w:hyperlink r:id="rId202" w:history="1">
        <w:r w:rsidR="00075FC0" w:rsidRPr="00502F2A">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4560ED" w:rsidP="004D0CE4">
      <w:pPr>
        <w:pStyle w:val="NoSpacing"/>
        <w:numPr>
          <w:ilvl w:val="2"/>
          <w:numId w:val="7"/>
        </w:numPr>
        <w:rPr>
          <w:rFonts w:ascii="Times New Roman" w:hAnsi="Times New Roman" w:cs="Times New Roman"/>
          <w:color w:val="000000" w:themeColor="text1"/>
        </w:rPr>
      </w:pPr>
      <w:hyperlink r:id="rId203" w:history="1">
        <w:r w:rsidR="001A6EA6" w:rsidRPr="00502F2A">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502F2A" w:rsidRDefault="004560ED" w:rsidP="004D0CE4">
      <w:pPr>
        <w:pStyle w:val="NoSpacing"/>
        <w:numPr>
          <w:ilvl w:val="2"/>
          <w:numId w:val="7"/>
        </w:numPr>
        <w:rPr>
          <w:rFonts w:ascii="Times New Roman" w:hAnsi="Times New Roman" w:cs="Times New Roman"/>
          <w:color w:val="000000" w:themeColor="text1"/>
        </w:rPr>
      </w:pPr>
      <w:hyperlink r:id="rId204" w:history="1">
        <w:r w:rsidR="00CF1090" w:rsidRPr="00502F2A">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4560ED" w:rsidP="004D0CE4">
      <w:pPr>
        <w:pStyle w:val="NoSpacing"/>
        <w:numPr>
          <w:ilvl w:val="2"/>
          <w:numId w:val="7"/>
        </w:numPr>
        <w:rPr>
          <w:rFonts w:ascii="Times New Roman" w:hAnsi="Times New Roman" w:cs="Times New Roman"/>
          <w:color w:val="000000" w:themeColor="text1"/>
        </w:rPr>
      </w:pPr>
      <w:hyperlink r:id="rId205" w:history="1">
        <w:r w:rsidR="00CF1090" w:rsidRPr="00502F2A">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4560ED" w:rsidP="004D0CE4">
      <w:pPr>
        <w:pStyle w:val="NoSpacing"/>
        <w:numPr>
          <w:ilvl w:val="2"/>
          <w:numId w:val="7"/>
        </w:numPr>
        <w:rPr>
          <w:rFonts w:ascii="Times New Roman" w:hAnsi="Times New Roman" w:cs="Times New Roman"/>
          <w:color w:val="000000" w:themeColor="text1"/>
        </w:rPr>
      </w:pPr>
      <w:hyperlink r:id="rId206" w:anchor="selection-265.0-265.44" w:history="1">
        <w:r w:rsidR="00814458" w:rsidRPr="00502F2A">
          <w:rPr>
            <w:rStyle w:val="Hyperlink"/>
            <w:rFonts w:ascii="Times New Roman" w:hAnsi="Times New Roman" w:cs="Times New Roman"/>
            <w:color w:val="000000" w:themeColor="text1"/>
          </w:rPr>
          <w:t>http://archive.is/w01DO#selection-265.0-265.44</w:t>
        </w:r>
      </w:hyperlink>
    </w:p>
    <w:p w14:paraId="14646C23" w14:textId="77777777" w:rsidR="00814458" w:rsidRPr="00502F2A" w:rsidRDefault="004560ED" w:rsidP="004D0CE4">
      <w:pPr>
        <w:pStyle w:val="NoSpacing"/>
        <w:numPr>
          <w:ilvl w:val="2"/>
          <w:numId w:val="7"/>
        </w:numPr>
        <w:rPr>
          <w:rStyle w:val="Hyperlink"/>
          <w:rFonts w:ascii="Times New Roman" w:hAnsi="Times New Roman" w:cs="Times New Roman"/>
          <w:color w:val="000000" w:themeColor="text1"/>
          <w:u w:val="none"/>
        </w:rPr>
      </w:pPr>
      <w:hyperlink r:id="rId207" w:history="1">
        <w:r w:rsidR="00814458" w:rsidRPr="00502F2A">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802AD5" w:rsidRDefault="007A5EE2" w:rsidP="004D0CE4">
      <w:pPr>
        <w:pStyle w:val="NoSpacing"/>
        <w:numPr>
          <w:ilvl w:val="0"/>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Lecip Arcontia, niklas.lindhardt@arcontia.se, 0729-870704</w:t>
      </w:r>
    </w:p>
    <w:p w14:paraId="4325E9F4" w14:textId="77777777" w:rsidR="00744608" w:rsidRPr="00502F2A" w:rsidRDefault="0074460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NoSpacing"/>
        <w:numPr>
          <w:ilvl w:val="0"/>
          <w:numId w:val="7"/>
        </w:numPr>
        <w:rPr>
          <w:rFonts w:ascii="Times New Roman" w:hAnsi="Times New Roman" w:cs="Times New Roman"/>
          <w:color w:val="000000" w:themeColor="text1"/>
        </w:rPr>
      </w:pPr>
      <w:bookmarkStart w:id="13" w:name="_Hlk515633841"/>
      <w:r w:rsidRPr="00502F2A">
        <w:rPr>
          <w:rFonts w:ascii="Times New Roman" w:hAnsi="Times New Roman" w:cs="Times New Roman"/>
          <w:color w:val="000000" w:themeColor="text1"/>
        </w:rPr>
        <w:t>------------------------------------------------------------------------------------------------------------</w:t>
      </w:r>
    </w:p>
    <w:bookmarkEnd w:id="13"/>
    <w:p w14:paraId="08D2CDB9" w14:textId="77777777" w:rsidR="000F52E2" w:rsidRPr="00502F2A" w:rsidRDefault="000F52E2"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208" w:history="1">
        <w:r w:rsidRPr="00502F2A">
          <w:rPr>
            <w:rStyle w:val="Hyperli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3B306D" w:rsidRDefault="00903858"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 = b + c; =&gt; </w:t>
      </w:r>
      <w:r w:rsidR="00197404" w:rsidRPr="003B306D">
        <w:rPr>
          <w:rFonts w:ascii="Times New Roman" w:hAnsi="Times New Roman" w:cs="Times New Roman"/>
          <w:color w:val="000000" w:themeColor="text1"/>
          <w:lang w:val="en-GB"/>
        </w:rPr>
        <w:t>a</w:t>
      </w:r>
      <w:r w:rsidR="00462FB8" w:rsidRPr="003B306D">
        <w:rPr>
          <w:rFonts w:ascii="Times New Roman" w:hAnsi="Times New Roman" w:cs="Times New Roman"/>
          <w:color w:val="000000" w:themeColor="text1"/>
          <w:lang w:val="en-GB"/>
        </w:rPr>
        <w:t xml:space="preserve">dd byte [bx + </w:t>
      </w:r>
      <w:r w:rsidR="00197404" w:rsidRPr="003B306D">
        <w:rPr>
          <w:rFonts w:ascii="Times New Roman" w:hAnsi="Times New Roman" w:cs="Times New Roman"/>
          <w:color w:val="000000" w:themeColor="text1"/>
          <w:lang w:val="en-GB"/>
        </w:rPr>
        <w:t>6</w:t>
      </w:r>
      <w:r w:rsidR="00462FB8" w:rsidRPr="003B306D">
        <w:rPr>
          <w:rFonts w:ascii="Times New Roman" w:hAnsi="Times New Roman" w:cs="Times New Roman"/>
          <w:color w:val="000000" w:themeColor="text1"/>
          <w:lang w:val="en-GB"/>
        </w:rPr>
        <w:t xml:space="preserve">], [bx + </w:t>
      </w:r>
      <w:r w:rsidR="00197404" w:rsidRPr="003B306D">
        <w:rPr>
          <w:rFonts w:ascii="Times New Roman" w:hAnsi="Times New Roman" w:cs="Times New Roman"/>
          <w:color w:val="000000" w:themeColor="text1"/>
          <w:lang w:val="en-GB"/>
        </w:rPr>
        <w:t>8</w:t>
      </w:r>
      <w:r w:rsidR="00462FB8" w:rsidRPr="003B306D">
        <w:rPr>
          <w:rFonts w:ascii="Times New Roman" w:hAnsi="Times New Roman" w:cs="Times New Roman"/>
          <w:color w:val="000000" w:themeColor="text1"/>
          <w:lang w:val="en-GB"/>
        </w:rPr>
        <w:t>]</w:t>
      </w:r>
    </w:p>
    <w:p w14:paraId="08B2CC84" w14:textId="77777777" w:rsidR="003101DA" w:rsidRPr="00502F2A" w:rsidRDefault="0090385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3B306D" w:rsidRDefault="007A7281"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add, sub, and, or, xor</w:t>
      </w:r>
      <w:r w:rsidR="00052FD2" w:rsidRPr="003B306D">
        <w:rPr>
          <w:rFonts w:ascii="Times New Roman" w:hAnsi="Times New Roman" w:cs="Times New Roman"/>
          <w:color w:val="000000" w:themeColor="text1"/>
          <w:lang w:val="en-GB"/>
        </w:rPr>
        <w:t>, cmp</w:t>
      </w:r>
    </w:p>
    <w:p w14:paraId="1AD657D4" w14:textId="77777777" w:rsidR="007A7281" w:rsidRPr="00502F2A" w:rsidRDefault="007A7281"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NoSpacing"/>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4560ED" w:rsidP="004D0CE4">
      <w:pPr>
        <w:pStyle w:val="NoSpacing"/>
        <w:numPr>
          <w:ilvl w:val="0"/>
          <w:numId w:val="7"/>
        </w:numPr>
        <w:rPr>
          <w:rStyle w:val="CodeInText"/>
          <w:rFonts w:ascii="Times New Roman" w:hAnsi="Times New Roman" w:cs="Times New Roman"/>
          <w:b w:val="0"/>
          <w:color w:val="000000" w:themeColor="text1"/>
          <w:lang w:val="sv-SE"/>
        </w:rPr>
      </w:pPr>
      <w:hyperlink r:id="rId209"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4560ED" w:rsidP="004D0CE4">
      <w:pPr>
        <w:pStyle w:val="NoSpacing"/>
        <w:numPr>
          <w:ilvl w:val="0"/>
          <w:numId w:val="7"/>
        </w:numPr>
        <w:rPr>
          <w:rStyle w:val="CodeInText"/>
          <w:rFonts w:ascii="Times New Roman" w:hAnsi="Times New Roman" w:cs="Times New Roman"/>
          <w:b w:val="0"/>
          <w:color w:val="000000" w:themeColor="text1"/>
          <w:lang w:val="sv-SE"/>
        </w:rPr>
      </w:pPr>
      <w:hyperlink r:id="rId210"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4560ED" w:rsidP="004D0CE4">
      <w:pPr>
        <w:pStyle w:val="NoSpacing"/>
        <w:numPr>
          <w:ilvl w:val="0"/>
          <w:numId w:val="7"/>
        </w:numPr>
        <w:rPr>
          <w:rStyle w:val="CodeInText"/>
          <w:rFonts w:ascii="Times New Roman" w:hAnsi="Times New Roman" w:cs="Times New Roman"/>
          <w:b w:val="0"/>
          <w:color w:val="000000" w:themeColor="text1"/>
          <w:lang w:val="sv-SE"/>
        </w:rPr>
      </w:pPr>
      <w:hyperlink r:id="rId211"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4560ED" w:rsidP="004D0CE4">
      <w:pPr>
        <w:pStyle w:val="NoSpacing"/>
        <w:numPr>
          <w:ilvl w:val="0"/>
          <w:numId w:val="7"/>
        </w:numPr>
        <w:rPr>
          <w:rStyle w:val="CodeInText"/>
          <w:rFonts w:ascii="Times New Roman" w:hAnsi="Times New Roman" w:cs="Times New Roman"/>
          <w:b w:val="0"/>
          <w:color w:val="000000" w:themeColor="text1"/>
          <w:lang w:val="sv-SE"/>
        </w:rPr>
      </w:pPr>
      <w:hyperlink r:id="rId212"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4560ED" w:rsidP="004D0CE4">
      <w:pPr>
        <w:pStyle w:val="NoSpacing"/>
        <w:numPr>
          <w:ilvl w:val="0"/>
          <w:numId w:val="7"/>
        </w:numPr>
        <w:rPr>
          <w:rFonts w:ascii="Times New Roman" w:hAnsi="Times New Roman" w:cs="Times New Roman"/>
          <w:color w:val="000000" w:themeColor="text1"/>
        </w:rPr>
      </w:pPr>
      <w:hyperlink r:id="rId213"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4560ED" w:rsidP="004D0CE4">
      <w:pPr>
        <w:pStyle w:val="NoSpacing"/>
        <w:numPr>
          <w:ilvl w:val="0"/>
          <w:numId w:val="7"/>
        </w:numPr>
        <w:rPr>
          <w:rFonts w:ascii="Times New Roman" w:hAnsi="Times New Roman" w:cs="Times New Roman"/>
          <w:color w:val="000000" w:themeColor="text1"/>
        </w:rPr>
      </w:pPr>
      <w:hyperlink r:id="rId214"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4560ED" w:rsidP="004D0CE4">
      <w:pPr>
        <w:pStyle w:val="NoSpacing"/>
        <w:numPr>
          <w:ilvl w:val="0"/>
          <w:numId w:val="7"/>
        </w:numPr>
        <w:rPr>
          <w:rFonts w:ascii="Times New Roman" w:hAnsi="Times New Roman" w:cs="Times New Roman"/>
          <w:color w:val="000000" w:themeColor="text1"/>
        </w:rPr>
      </w:pPr>
      <w:hyperlink r:id="rId215"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4560ED" w:rsidP="004D0CE4">
      <w:pPr>
        <w:pStyle w:val="NoSpacing"/>
        <w:numPr>
          <w:ilvl w:val="0"/>
          <w:numId w:val="7"/>
        </w:numPr>
        <w:rPr>
          <w:rStyle w:val="CodeInText"/>
          <w:rFonts w:ascii="Times New Roman" w:hAnsi="Times New Roman" w:cs="Times New Roman"/>
          <w:b w:val="0"/>
          <w:color w:val="000000" w:themeColor="text1"/>
          <w:lang w:val="sv-SE"/>
        </w:rPr>
      </w:pPr>
      <w:hyperlink r:id="rId216"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ars Olof Almberg" &lt;LarsOlof.Almberg@strangnas.se&gt;;</w:t>
      </w:r>
    </w:p>
    <w:p w14:paraId="119BE824" w14:textId="77777777" w:rsidR="00FD3B05" w:rsidRPr="003B306D" w:rsidRDefault="004560ED" w:rsidP="004D0CE4">
      <w:pPr>
        <w:pStyle w:val="NoSpacing"/>
        <w:numPr>
          <w:ilvl w:val="0"/>
          <w:numId w:val="7"/>
        </w:numPr>
        <w:rPr>
          <w:rFonts w:ascii="Times New Roman" w:hAnsi="Times New Roman" w:cs="Times New Roman"/>
          <w:color w:val="000000" w:themeColor="text1"/>
          <w:lang w:val="en-GB"/>
        </w:rPr>
      </w:pPr>
      <w:hyperlink r:id="rId217" w:history="1">
        <w:r w:rsidR="00FD3B05" w:rsidRPr="003B306D">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Style w:val="Emphasis"/>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218" w:history="1">
        <w:r w:rsidRPr="00502F2A">
          <w:rPr>
            <w:rStyle w:val="Hyperli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NoSpacing"/>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802AD5"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802AD5">
        <w:rPr>
          <w:rStyle w:val="pej"/>
          <w:rFonts w:ascii="Times New Roman" w:hAnsi="Times New Roman" w:cs="Times New Roman"/>
          <w:color w:val="000000" w:themeColor="text1"/>
          <w:lang w:val="en-GB"/>
        </w:rPr>
        <w:t>Mail</w:t>
      </w:r>
      <w:r w:rsidRPr="00802AD5">
        <w:rPr>
          <w:rStyle w:val="pej"/>
          <w:rFonts w:ascii="Times New Roman" w:eastAsiaTheme="minorEastAsia" w:hAnsi="Times New Roman" w:cs="Times New Roman"/>
          <w:color w:val="000000" w:themeColor="text1"/>
          <w:lang w:val="en-GB" w:eastAsia="sv-SE"/>
        </w:rPr>
        <w:t xml:space="preserve"> </w:t>
      </w:r>
      <w:r w:rsidRPr="00802AD5">
        <w:rPr>
          <w:rStyle w:val="pej"/>
          <w:rFonts w:ascii="Times New Roman" w:hAnsi="Times New Roman" w:cs="Times New Roman"/>
          <w:color w:val="000000" w:themeColor="text1"/>
          <w:lang w:val="en-GB"/>
        </w:rPr>
        <w:t>mohmod heydari Lars-Olofs emailadress</w:t>
      </w:r>
    </w:p>
    <w:p w14:paraId="6579F9BE"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NoSpacing"/>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502F2A" w:rsidRDefault="004560ED" w:rsidP="004D0CE4">
      <w:pPr>
        <w:pStyle w:val="NoSpacing"/>
        <w:numPr>
          <w:ilvl w:val="0"/>
          <w:numId w:val="7"/>
        </w:numPr>
        <w:rPr>
          <w:rStyle w:val="highlight"/>
          <w:rFonts w:ascii="Times New Roman" w:hAnsi="Times New Roman" w:cs="Times New Roman"/>
          <w:color w:val="000000" w:themeColor="text1"/>
        </w:rPr>
      </w:pPr>
      <w:hyperlink r:id="rId219" w:history="1">
        <w:r w:rsidR="00FD3B05" w:rsidRPr="00502F2A">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4560ED" w:rsidP="004D0CE4">
      <w:pPr>
        <w:pStyle w:val="NoSpacing"/>
        <w:numPr>
          <w:ilvl w:val="0"/>
          <w:numId w:val="7"/>
        </w:numPr>
        <w:rPr>
          <w:rStyle w:val="highlight"/>
          <w:rFonts w:ascii="Times New Roman" w:hAnsi="Times New Roman" w:cs="Times New Roman"/>
          <w:color w:val="000000" w:themeColor="text1"/>
        </w:rPr>
      </w:pPr>
      <w:hyperlink r:id="rId220" w:history="1">
        <w:r w:rsidR="00FD3B05" w:rsidRPr="00502F2A">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NoSpacing"/>
        <w:rPr>
          <w:rFonts w:ascii="Times New Roman" w:hAnsi="Times New Roman" w:cs="Times New Roman"/>
          <w:color w:val="000000" w:themeColor="text1"/>
        </w:rPr>
      </w:pPr>
    </w:p>
    <w:p w14:paraId="315F97F6" w14:textId="77777777" w:rsidR="00FD3B05" w:rsidRPr="00502F2A" w:rsidRDefault="00FD3B05" w:rsidP="00FD3B05">
      <w:pPr>
        <w:pStyle w:val="NoSpacing"/>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Matthew Reilly: Ice Station &amp; Area 7</w:t>
      </w:r>
    </w:p>
    <w:p w14:paraId="4A06F1A2"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Alister MacLean: Fear is the Key</w:t>
      </w:r>
    </w:p>
    <w:p w14:paraId="06A7C94A"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Ken Follet: A place called Freedom</w:t>
      </w:r>
    </w:p>
    <w:p w14:paraId="0BEB01F1"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Sidney Sheldon: Master of the Game</w:t>
      </w:r>
    </w:p>
    <w:p w14:paraId="51B629D4"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öretagsekonomi/Fysik</w:t>
      </w:r>
    </w:p>
    <w:p w14:paraId="154AE608" w14:textId="77777777" w:rsidR="00FD3B05" w:rsidRPr="00502F2A" w:rsidRDefault="00FD3B05" w:rsidP="00FD3B05">
      <w:pPr>
        <w:pStyle w:val="NoSpacing"/>
        <w:rPr>
          <w:rFonts w:ascii="Times New Roman" w:hAnsi="Times New Roman" w:cs="Times New Roman"/>
          <w:color w:val="000000" w:themeColor="text1"/>
        </w:rPr>
      </w:pPr>
    </w:p>
    <w:p w14:paraId="75676B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988980,10 biobiljetter,StefanBjörnander,Blomstervägen 6,54147 Skövde</w:t>
      </w:r>
    </w:p>
    <w:p w14:paraId="1B985468" w14:textId="77777777" w:rsidR="00FD3B05" w:rsidRPr="00502F2A" w:rsidRDefault="00FD3B05" w:rsidP="00FD3B05">
      <w:pPr>
        <w:pStyle w:val="NoSpacing"/>
        <w:rPr>
          <w:rFonts w:ascii="Times New Roman" w:hAnsi="Times New Roman" w:cs="Times New Roman"/>
          <w:color w:val="000000" w:themeColor="text1"/>
        </w:rPr>
      </w:pPr>
    </w:p>
    <w:p w14:paraId="3DEAE2B0"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NoSpacing"/>
        <w:rPr>
          <w:rFonts w:ascii="Times New Roman" w:hAnsi="Times New Roman" w:cs="Times New Roman"/>
          <w:color w:val="000000" w:themeColor="text1"/>
        </w:rPr>
      </w:pPr>
    </w:p>
    <w:p w14:paraId="33DC7C3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802AD5" w:rsidRDefault="00FD3B05" w:rsidP="00FD3B05">
      <w:pPr>
        <w:pStyle w:val="NoSpacing"/>
        <w:rPr>
          <w:rFonts w:ascii="Times New Roman" w:hAnsi="Times New Roman" w:cs="Times New Roman"/>
          <w:color w:val="000000" w:themeColor="text1"/>
          <w:lang w:val="en-GB"/>
        </w:rPr>
      </w:pPr>
    </w:p>
    <w:p w14:paraId="242BD667"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35FD1"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r w:rsidRPr="00E35FD1">
        <w:rPr>
          <w:rFonts w:ascii="Times New Roman" w:eastAsia="Times New Roman" w:hAnsi="Times New Roman" w:cs="Times New Roman"/>
          <w:color w:val="000000" w:themeColor="text1"/>
          <w:lang w:val="da-DK" w:eastAsia="sv-SE"/>
        </w:rPr>
        <w:lastRenderedPageBreak/>
        <w:t>Adawia Al Mohammad Adawia.AlAobaedAlMohammad@strangnas.se</w:t>
      </w:r>
    </w:p>
    <w:p w14:paraId="0DB34C4F"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lfonso.Arocha@strangnas.se</w:t>
      </w:r>
    </w:p>
    <w:p w14:paraId="6CACDA6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NoSpacing"/>
        <w:ind w:left="2160"/>
        <w:rPr>
          <w:rFonts w:ascii="Times New Roman" w:hAnsi="Times New Roman" w:cs="Times New Roman"/>
          <w:color w:val="000000" w:themeColor="text1"/>
        </w:rPr>
      </w:pPr>
    </w:p>
    <w:p w14:paraId="03AC046A"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NoSpacing"/>
        <w:rPr>
          <w:rFonts w:ascii="Times New Roman" w:hAnsi="Times New Roman" w:cs="Times New Roman"/>
          <w:color w:val="000000" w:themeColor="text1"/>
        </w:rPr>
      </w:pPr>
    </w:p>
    <w:p w14:paraId="216CB2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3311</w:t>
      </w:r>
    </w:p>
    <w:p w14:paraId="0F593FE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371F7136" w14:textId="77777777" w:rsidR="00FD3B05" w:rsidRPr="00502F2A" w:rsidRDefault="00FD3B05" w:rsidP="00FD3B05">
      <w:pPr>
        <w:pStyle w:val="NoSpacing"/>
        <w:rPr>
          <w:rFonts w:ascii="Times New Roman" w:hAnsi="Times New Roman" w:cs="Times New Roman"/>
          <w:color w:val="000000" w:themeColor="text1"/>
        </w:rPr>
      </w:pPr>
    </w:p>
    <w:p w14:paraId="4C46FB6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NoSpacing"/>
        <w:rPr>
          <w:rFonts w:ascii="Times New Roman" w:hAnsi="Times New Roman" w:cs="Times New Roman"/>
          <w:color w:val="000000" w:themeColor="text1"/>
        </w:rPr>
      </w:pPr>
    </w:p>
    <w:p w14:paraId="28FB593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NoSpacing"/>
        <w:rPr>
          <w:rFonts w:ascii="Times New Roman" w:hAnsi="Times New Roman" w:cs="Times New Roman"/>
          <w:color w:val="000000" w:themeColor="text1"/>
          <w:lang w:val="en-US"/>
        </w:rPr>
      </w:pPr>
    </w:p>
    <w:p w14:paraId="04A0EB3B"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NoSpacing"/>
        <w:rPr>
          <w:rFonts w:ascii="Times New Roman" w:hAnsi="Times New Roman" w:cs="Times New Roman"/>
          <w:color w:val="000000" w:themeColor="text1"/>
          <w:lang w:val="en-US"/>
        </w:rPr>
      </w:pPr>
    </w:p>
    <w:p w14:paraId="7B0ACDA2"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NoSpacing"/>
        <w:rPr>
          <w:rFonts w:ascii="Times New Roman" w:hAnsi="Times New Roman" w:cs="Times New Roman"/>
          <w:color w:val="000000" w:themeColor="text1"/>
          <w:lang w:val="en-US"/>
        </w:rPr>
      </w:pPr>
    </w:p>
    <w:p w14:paraId="063BE3D6"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Cpp by Example</w:t>
      </w:r>
      <w:r w:rsidRPr="00E35FD1">
        <w:rPr>
          <w:rFonts w:ascii="Arial" w:eastAsia="Times New Roman" w:hAnsi="Arial" w:cs="Arial"/>
          <w:vanish/>
          <w:color w:val="000000" w:themeColor="text1"/>
          <w:sz w:val="16"/>
          <w:szCs w:val="16"/>
          <w:lang w:val="en-GB" w:eastAsia="sv-SE"/>
        </w:rPr>
        <w:t>Formulärets nederkant</w:t>
      </w:r>
    </w:p>
    <w:p w14:paraId="42A040B7"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Aerobics -&gt; SAFE-licensierad</w:t>
      </w:r>
    </w:p>
    <w:p w14:paraId="18DF7A42" w14:textId="77777777" w:rsidR="00FD3B05" w:rsidRPr="00E35FD1" w:rsidRDefault="00FD3B05" w:rsidP="00FD3B05">
      <w:pPr>
        <w:pStyle w:val="NoSpacing"/>
        <w:rPr>
          <w:rFonts w:ascii="Times New Roman" w:hAnsi="Times New Roman" w:cs="Times New Roman"/>
          <w:color w:val="000000" w:themeColor="text1"/>
          <w:lang w:val="en-GB"/>
        </w:rPr>
      </w:pPr>
    </w:p>
    <w:p w14:paraId="5061FE48"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NoSpacing"/>
        <w:rPr>
          <w:rFonts w:ascii="Times New Roman" w:hAnsi="Times New Roman" w:cs="Times New Roman"/>
          <w:color w:val="000000" w:themeColor="text1"/>
        </w:rPr>
      </w:pPr>
    </w:p>
    <w:p w14:paraId="205B732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NoSpacing"/>
        <w:rPr>
          <w:rFonts w:ascii="Times New Roman" w:hAnsi="Times New Roman" w:cs="Times New Roman"/>
          <w:color w:val="000000" w:themeColor="text1"/>
        </w:rPr>
      </w:pPr>
    </w:p>
    <w:p w14:paraId="00A1890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NoSpacing"/>
        <w:rPr>
          <w:rFonts w:ascii="Times New Roman" w:hAnsi="Times New Roman" w:cs="Times New Roman"/>
          <w:color w:val="000000" w:themeColor="text1"/>
        </w:rPr>
      </w:pPr>
    </w:p>
    <w:p w14:paraId="73492E2F" w14:textId="77777777" w:rsidR="00FD3B05" w:rsidRPr="00502F2A" w:rsidRDefault="004560ED" w:rsidP="00FD3B05">
      <w:pPr>
        <w:pStyle w:val="NoSpacing"/>
        <w:rPr>
          <w:rFonts w:ascii="Times New Roman" w:hAnsi="Times New Roman" w:cs="Times New Roman"/>
          <w:color w:val="000000" w:themeColor="text1"/>
        </w:rPr>
      </w:pPr>
      <w:hyperlink r:id="rId221" w:history="1">
        <w:r w:rsidR="00FD3B05" w:rsidRPr="00502F2A">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NoSpacing"/>
        <w:rPr>
          <w:rFonts w:ascii="Times New Roman" w:hAnsi="Times New Roman" w:cs="Times New Roman"/>
          <w:color w:val="000000" w:themeColor="text1"/>
        </w:rPr>
      </w:pPr>
    </w:p>
    <w:p w14:paraId="06D428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NoSpacing"/>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NoSpacing"/>
        <w:rPr>
          <w:rFonts w:ascii="Times New Roman" w:hAnsi="Times New Roman" w:cs="Times New Roman"/>
          <w:color w:val="000000" w:themeColor="text1"/>
        </w:rPr>
      </w:pPr>
    </w:p>
    <w:p w14:paraId="465D82C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NoSpacing"/>
        <w:rPr>
          <w:rFonts w:ascii="Times New Roman" w:hAnsi="Times New Roman" w:cs="Times New Roman"/>
          <w:color w:val="000000" w:themeColor="text1"/>
        </w:rPr>
      </w:pPr>
    </w:p>
    <w:p w14:paraId="335AC02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NoSpacing"/>
        <w:rPr>
          <w:rFonts w:ascii="Times New Roman" w:hAnsi="Times New Roman" w:cs="Times New Roman"/>
          <w:color w:val="000000" w:themeColor="text1"/>
        </w:rPr>
      </w:pPr>
    </w:p>
    <w:p w14:paraId="4352D8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riskvårdsbidrag, 7 december</w:t>
      </w:r>
    </w:p>
    <w:p w14:paraId="5C4CEAB5" w14:textId="77777777" w:rsidR="00FD3B05" w:rsidRPr="00502F2A" w:rsidRDefault="00FD3B05" w:rsidP="00FD3B05">
      <w:pPr>
        <w:pStyle w:val="NoSpacing"/>
        <w:rPr>
          <w:rFonts w:ascii="Times New Roman" w:hAnsi="Times New Roman" w:cs="Times New Roman"/>
          <w:color w:val="000000" w:themeColor="text1"/>
        </w:rPr>
      </w:pPr>
    </w:p>
    <w:p w14:paraId="0DD4FC4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ohamad Hamza Zinkah, tor 8.30</w:t>
      </w:r>
    </w:p>
    <w:p w14:paraId="7EAF083B"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NoSpacing"/>
        <w:rPr>
          <w:rFonts w:ascii="Times New Roman" w:hAnsi="Times New Roman" w:cs="Times New Roman"/>
          <w:color w:val="000000" w:themeColor="text1"/>
        </w:rPr>
      </w:pPr>
    </w:p>
    <w:p w14:paraId="3937BAC1"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NoSpacing"/>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NoSpacing"/>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NoSpacing"/>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NoSpacing"/>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NoSpacing"/>
        <w:rPr>
          <w:rFonts w:ascii="Times New Roman" w:hAnsi="Times New Roman" w:cs="Times New Roman"/>
          <w:color w:val="000000" w:themeColor="text1"/>
        </w:rPr>
      </w:pPr>
    </w:p>
    <w:p w14:paraId="41E0E91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NoSpacing"/>
        <w:rPr>
          <w:rFonts w:ascii="Times New Roman" w:hAnsi="Times New Roman" w:cs="Times New Roman"/>
          <w:color w:val="000000" w:themeColor="text1"/>
        </w:rPr>
      </w:pPr>
    </w:p>
    <w:p w14:paraId="5AE30AE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NoSpacing"/>
        <w:rPr>
          <w:rFonts w:ascii="Times New Roman" w:hAnsi="Times New Roman" w:cs="Times New Roman"/>
          <w:color w:val="000000" w:themeColor="text1"/>
        </w:rPr>
      </w:pPr>
    </w:p>
    <w:p w14:paraId="5D9EA5B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NoSpacing"/>
        <w:rPr>
          <w:rFonts w:ascii="Times New Roman" w:hAnsi="Times New Roman" w:cs="Times New Roman"/>
          <w:color w:val="000000" w:themeColor="text1"/>
        </w:rPr>
      </w:pPr>
    </w:p>
    <w:p w14:paraId="1C2935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NoSpacing"/>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NoSpacing"/>
        <w:pBdr>
          <w:bottom w:val="single" w:sz="6" w:space="1" w:color="auto"/>
        </w:pBdr>
        <w:rPr>
          <w:color w:val="000000" w:themeColor="text1"/>
        </w:rPr>
      </w:pPr>
    </w:p>
    <w:p w14:paraId="1ED5A3C2" w14:textId="77777777" w:rsidR="00FD3B05" w:rsidRPr="00502F2A" w:rsidRDefault="00FD3B05" w:rsidP="00FD3B05">
      <w:pPr>
        <w:pStyle w:val="NoSpacing"/>
        <w:rPr>
          <w:color w:val="000000" w:themeColor="text1"/>
        </w:rPr>
      </w:pPr>
    </w:p>
    <w:p w14:paraId="04F809B2" w14:textId="77777777" w:rsidR="00FD3B05" w:rsidRPr="00502F2A" w:rsidRDefault="00FD3B05" w:rsidP="00FD3B05">
      <w:pPr>
        <w:pStyle w:val="NoSpacing"/>
        <w:rPr>
          <w:rStyle w:val="Strong"/>
          <w:color w:val="000000" w:themeColor="text1"/>
        </w:rPr>
      </w:pPr>
    </w:p>
    <w:p w14:paraId="3A989854" w14:textId="77777777" w:rsidR="00FD3B05" w:rsidRPr="00502F2A" w:rsidRDefault="00FD3B05" w:rsidP="00FD3B05">
      <w:pPr>
        <w:pStyle w:val="NoSpacing"/>
        <w:rPr>
          <w:color w:val="000000" w:themeColor="text1"/>
        </w:rPr>
      </w:pPr>
      <w:r w:rsidRPr="00502F2A">
        <w:rPr>
          <w:rStyle w:val="Strong"/>
          <w:color w:val="000000" w:themeColor="text1"/>
        </w:rPr>
        <w:t>Dag:</w:t>
      </w:r>
      <w:r w:rsidRPr="00502F2A">
        <w:rPr>
          <w:color w:val="000000" w:themeColor="text1"/>
        </w:rPr>
        <w:t xml:space="preserve"> 19 september, 2017</w:t>
      </w:r>
      <w:r w:rsidRPr="00502F2A">
        <w:rPr>
          <w:color w:val="000000" w:themeColor="text1"/>
        </w:rPr>
        <w:br/>
      </w:r>
      <w:r w:rsidRPr="00502F2A">
        <w:rPr>
          <w:rStyle w:val="Strong"/>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rong"/>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NoSpacing"/>
        <w:rPr>
          <w:color w:val="000000" w:themeColor="text1"/>
        </w:rPr>
      </w:pPr>
    </w:p>
    <w:p w14:paraId="4A6D0ED6" w14:textId="77777777" w:rsidR="00FD3B05" w:rsidRPr="00502F2A" w:rsidRDefault="00FD3B05" w:rsidP="00FD3B05">
      <w:pPr>
        <w:pStyle w:val="NoSpacing"/>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NoSpacing"/>
        <w:rPr>
          <w:color w:val="000000" w:themeColor="text1"/>
        </w:rPr>
      </w:pPr>
    </w:p>
    <w:p w14:paraId="0A74C0FE" w14:textId="77777777" w:rsidR="00FD3B05" w:rsidRPr="00502F2A" w:rsidRDefault="00FD3B05" w:rsidP="00FD3B05">
      <w:pPr>
        <w:pStyle w:val="NoSpacing"/>
        <w:rPr>
          <w:color w:val="000000" w:themeColor="text1"/>
        </w:rPr>
      </w:pPr>
      <w:r w:rsidRPr="00502F2A">
        <w:rPr>
          <w:color w:val="000000" w:themeColor="text1"/>
        </w:rPr>
        <w:t>Navarone 59</w:t>
      </w:r>
    </w:p>
    <w:p w14:paraId="3C1C9655" w14:textId="77777777" w:rsidR="00FD3B05" w:rsidRPr="00502F2A" w:rsidRDefault="00FD3B05" w:rsidP="00FD3B05">
      <w:pPr>
        <w:pStyle w:val="NoSpacing"/>
        <w:rPr>
          <w:color w:val="000000" w:themeColor="text1"/>
        </w:rPr>
      </w:pPr>
      <w:r w:rsidRPr="00502F2A">
        <w:rPr>
          <w:color w:val="000000" w:themeColor="text1"/>
        </w:rPr>
        <w:t>Fjällbacka 99</w:t>
      </w:r>
    </w:p>
    <w:p w14:paraId="2FC00E5A" w14:textId="77777777" w:rsidR="00FD3B05" w:rsidRPr="00502F2A" w:rsidRDefault="00FD3B05" w:rsidP="00FD3B05">
      <w:pPr>
        <w:pStyle w:val="NoSpacing"/>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NoSpacing"/>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NoSpacing"/>
        <w:rPr>
          <w:color w:val="000000" w:themeColor="text1"/>
        </w:rPr>
      </w:pPr>
      <w:r w:rsidRPr="00502F2A">
        <w:rPr>
          <w:color w:val="000000" w:themeColor="text1"/>
        </w:rPr>
        <w:t>Lille Fridolf 199</w:t>
      </w:r>
    </w:p>
    <w:p w14:paraId="706EC1F5" w14:textId="77777777" w:rsidR="00FD3B05" w:rsidRPr="00502F2A" w:rsidRDefault="00FD3B05" w:rsidP="00FD3B05">
      <w:pPr>
        <w:pStyle w:val="NoSpacing"/>
        <w:rPr>
          <w:color w:val="000000" w:themeColor="text1"/>
        </w:rPr>
      </w:pPr>
      <w:r w:rsidRPr="00502F2A">
        <w:rPr>
          <w:color w:val="000000" w:themeColor="text1"/>
        </w:rPr>
        <w:t>Frakt 45</w:t>
      </w:r>
    </w:p>
    <w:p w14:paraId="6413BE8D" w14:textId="77777777" w:rsidR="00FD3B05" w:rsidRPr="00502F2A" w:rsidRDefault="00FD3B05" w:rsidP="00FD3B05">
      <w:pPr>
        <w:pStyle w:val="NoSpacing"/>
        <w:rPr>
          <w:color w:val="000000" w:themeColor="text1"/>
        </w:rPr>
      </w:pPr>
      <w:r w:rsidRPr="00502F2A">
        <w:rPr>
          <w:color w:val="000000" w:themeColor="text1"/>
        </w:rPr>
        <w:t>Summa 850</w:t>
      </w:r>
    </w:p>
    <w:p w14:paraId="64820C73" w14:textId="77777777" w:rsidR="00FD3B05" w:rsidRPr="00502F2A" w:rsidRDefault="00FD3B05" w:rsidP="00FD3B05">
      <w:pPr>
        <w:pStyle w:val="NoSpacing"/>
        <w:rPr>
          <w:color w:val="000000" w:themeColor="text1"/>
        </w:rPr>
      </w:pPr>
    </w:p>
    <w:p w14:paraId="6C2480D3" w14:textId="77777777" w:rsidR="00FD3B05" w:rsidRPr="00502F2A" w:rsidRDefault="00FD3B05" w:rsidP="00FD3B05">
      <w:pPr>
        <w:pStyle w:val="NoSpacing"/>
        <w:rPr>
          <w:color w:val="000000" w:themeColor="text1"/>
        </w:rPr>
      </w:pPr>
      <w:r w:rsidRPr="00502F2A">
        <w:rPr>
          <w:color w:val="000000" w:themeColor="text1"/>
        </w:rPr>
        <w:t>Albert &amp; Herbert 499</w:t>
      </w:r>
    </w:p>
    <w:p w14:paraId="4F6F11D1" w14:textId="77777777" w:rsidR="00FD3B05" w:rsidRPr="00502F2A" w:rsidRDefault="00FD3B05" w:rsidP="00FD3B05">
      <w:pPr>
        <w:pStyle w:val="NoSpacing"/>
        <w:rPr>
          <w:color w:val="000000" w:themeColor="text1"/>
        </w:rPr>
      </w:pPr>
      <w:r w:rsidRPr="00502F2A">
        <w:rPr>
          <w:color w:val="000000" w:themeColor="text1"/>
        </w:rPr>
        <w:t>Den stora deckarboxen 499</w:t>
      </w:r>
    </w:p>
    <w:p w14:paraId="730B5FCE" w14:textId="77777777" w:rsidR="00FD3B05" w:rsidRPr="00502F2A" w:rsidRDefault="00FD3B05" w:rsidP="00FD3B05">
      <w:pPr>
        <w:pStyle w:val="NoSpacing"/>
        <w:rPr>
          <w:color w:val="000000" w:themeColor="text1"/>
        </w:rPr>
      </w:pPr>
    </w:p>
    <w:p w14:paraId="16675CB9" w14:textId="77777777" w:rsidR="00FD3B05" w:rsidRPr="00502F2A" w:rsidRDefault="00FD3B05" w:rsidP="00FD3B05">
      <w:pPr>
        <w:pStyle w:val="NoSpacing"/>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NoSpacing"/>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NoSpacing"/>
        <w:rPr>
          <w:color w:val="000000" w:themeColor="text1"/>
        </w:rPr>
      </w:pPr>
      <w:r w:rsidRPr="00502F2A">
        <w:rPr>
          <w:color w:val="000000" w:themeColor="text1"/>
        </w:rPr>
        <w:t>Nils Poppe 199</w:t>
      </w:r>
    </w:p>
    <w:p w14:paraId="66DDB766" w14:textId="77777777" w:rsidR="00FD3B05" w:rsidRPr="00502F2A" w:rsidRDefault="00FD3B05" w:rsidP="00FD3B05">
      <w:pPr>
        <w:pStyle w:val="NoSpacing"/>
        <w:rPr>
          <w:color w:val="000000" w:themeColor="text1"/>
        </w:rPr>
      </w:pPr>
    </w:p>
    <w:p w14:paraId="62D1A3AA" w14:textId="77777777" w:rsidR="00FD3B05" w:rsidRPr="00502F2A" w:rsidRDefault="00FD3B05" w:rsidP="00FD3B05">
      <w:pPr>
        <w:pStyle w:val="NoSpacing"/>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
        <w:shd w:val="clear" w:color="auto" w:fill="FFFFFF"/>
        <w:rPr>
          <w:rFonts w:ascii="Calibri" w:hAnsi="Calibri" w:cs="Calibri"/>
          <w:color w:val="000000" w:themeColor="text1"/>
        </w:rPr>
      </w:pPr>
    </w:p>
    <w:p w14:paraId="2376E88E"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A4457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7CD8D435"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5405FE0A"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
                          <w:rPr>
                            <w:color w:val="000000" w:themeColor="text1"/>
                          </w:rPr>
                        </w:pPr>
                        <w:r w:rsidRPr="00502F2A">
                          <w:rPr>
                            <w:color w:val="000000" w:themeColor="text1"/>
                          </w:rPr>
                          <w:t>Fredag</w:t>
                        </w:r>
                      </w:p>
                      <w:p w14:paraId="118BBB87"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
                          <w:rPr>
                            <w:color w:val="000000" w:themeColor="text1"/>
                          </w:rPr>
                        </w:pPr>
                        <w:r w:rsidRPr="00502F2A">
                          <w:rPr>
                            <w:color w:val="000000" w:themeColor="text1"/>
                          </w:rPr>
                          <w:t> </w:t>
                        </w:r>
                      </w:p>
                      <w:p w14:paraId="753D4844" w14:textId="77777777" w:rsidR="00FD3B05" w:rsidRPr="00502F2A" w:rsidRDefault="00FD3B05" w:rsidP="00037A1D">
                        <w:pPr>
                          <w:pStyle w:val="NormalWe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
                          <w:rPr>
                            <w:color w:val="000000" w:themeColor="text1"/>
                          </w:rPr>
                        </w:pPr>
                        <w:r w:rsidRPr="00502F2A">
                          <w:rPr>
                            <w:color w:val="000000" w:themeColor="text1"/>
                          </w:rPr>
                          <w:t> </w:t>
                        </w:r>
                      </w:p>
                      <w:p w14:paraId="7AD8CBC7" w14:textId="77777777" w:rsidR="00FD3B05" w:rsidRPr="00502F2A" w:rsidRDefault="00FD3B05" w:rsidP="00037A1D">
                        <w:pPr>
                          <w:pStyle w:val="NormalWe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
                          <w:rPr>
                            <w:color w:val="000000" w:themeColor="text1"/>
                          </w:rPr>
                        </w:pPr>
                        <w:r w:rsidRPr="00502F2A">
                          <w:rPr>
                            <w:color w:val="000000" w:themeColor="text1"/>
                          </w:rPr>
                          <w:t>S 78-79</w:t>
                        </w:r>
                      </w:p>
                      <w:p w14:paraId="79713DF3" w14:textId="77777777" w:rsidR="00FD3B05" w:rsidRPr="00502F2A" w:rsidRDefault="00FD3B05" w:rsidP="00037A1D">
                        <w:pPr>
                          <w:pStyle w:val="NormalWeb"/>
                          <w:rPr>
                            <w:color w:val="000000" w:themeColor="text1"/>
                          </w:rPr>
                        </w:pPr>
                        <w:r w:rsidRPr="00502F2A">
                          <w:rPr>
                            <w:color w:val="000000" w:themeColor="text1"/>
                          </w:rPr>
                          <w:t> </w:t>
                        </w:r>
                      </w:p>
                      <w:p w14:paraId="08629488" w14:textId="77777777" w:rsidR="00FD3B05" w:rsidRPr="00502F2A" w:rsidRDefault="00FD3B05" w:rsidP="00037A1D">
                        <w:pPr>
                          <w:pStyle w:val="NormalWe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
                          <w:rPr>
                            <w:color w:val="000000" w:themeColor="text1"/>
                          </w:rPr>
                        </w:pPr>
                        <w:r w:rsidRPr="00502F2A">
                          <w:rPr>
                            <w:color w:val="000000" w:themeColor="text1"/>
                          </w:rPr>
                          <w:t> </w:t>
                        </w:r>
                      </w:p>
                      <w:p w14:paraId="29BDD1CA" w14:textId="77777777" w:rsidR="00FD3B05" w:rsidRPr="00502F2A" w:rsidRDefault="00FD3B05" w:rsidP="00037A1D">
                        <w:pPr>
                          <w:pStyle w:val="NormalWe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
                          <w:rPr>
                            <w:color w:val="000000" w:themeColor="text1"/>
                          </w:rPr>
                        </w:pPr>
                        <w:r w:rsidRPr="00502F2A">
                          <w:rPr>
                            <w:color w:val="000000" w:themeColor="text1"/>
                          </w:rPr>
                          <w:t>s 83-86</w:t>
                        </w:r>
                      </w:p>
                      <w:p w14:paraId="371D4A7C"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
                          <w:rPr>
                            <w:color w:val="000000" w:themeColor="text1"/>
                          </w:rPr>
                        </w:pPr>
                        <w:r w:rsidRPr="00502F2A">
                          <w:rPr>
                            <w:color w:val="000000" w:themeColor="text1"/>
                          </w:rPr>
                          <w:t>s. 91-93</w:t>
                        </w:r>
                      </w:p>
                      <w:p w14:paraId="1C2391B8" w14:textId="77777777" w:rsidR="00FD3B05" w:rsidRPr="00502F2A" w:rsidRDefault="00FD3B05" w:rsidP="00037A1D">
                        <w:pPr>
                          <w:pStyle w:val="NormalWeb"/>
                          <w:rPr>
                            <w:color w:val="000000" w:themeColor="text1"/>
                          </w:rPr>
                        </w:pPr>
                        <w:r w:rsidRPr="00502F2A">
                          <w:rPr>
                            <w:color w:val="000000" w:themeColor="text1"/>
                          </w:rPr>
                          <w:t> </w:t>
                        </w:r>
                      </w:p>
                      <w:p w14:paraId="1B99F87E"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
                          <w:rPr>
                            <w:color w:val="000000" w:themeColor="text1"/>
                          </w:rPr>
                        </w:pPr>
                        <w:r w:rsidRPr="00502F2A">
                          <w:rPr>
                            <w:color w:val="000000" w:themeColor="text1"/>
                          </w:rPr>
                          <w:t>Additionsmetoden</w:t>
                        </w:r>
                      </w:p>
                      <w:p w14:paraId="0D6B4C66" w14:textId="77777777" w:rsidR="00FD3B05" w:rsidRPr="00502F2A" w:rsidRDefault="00FD3B05" w:rsidP="00037A1D">
                        <w:pPr>
                          <w:pStyle w:val="NormalWe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
                          <w:rPr>
                            <w:color w:val="000000" w:themeColor="text1"/>
                          </w:rPr>
                        </w:pPr>
                        <w:r w:rsidRPr="00502F2A">
                          <w:rPr>
                            <w:color w:val="000000" w:themeColor="text1"/>
                          </w:rPr>
                          <w:t> </w:t>
                        </w:r>
                      </w:p>
                      <w:p w14:paraId="1F31CA8E" w14:textId="77777777" w:rsidR="00FD3B05" w:rsidRPr="00502F2A" w:rsidRDefault="00FD3B05" w:rsidP="00037A1D">
                        <w:pPr>
                          <w:pStyle w:val="NormalWeb"/>
                          <w:rPr>
                            <w:color w:val="000000" w:themeColor="text1"/>
                          </w:rPr>
                        </w:pPr>
                        <w:r w:rsidRPr="00502F2A">
                          <w:rPr>
                            <w:color w:val="000000" w:themeColor="text1"/>
                          </w:rPr>
                          <w:t>Avståndsformeln</w:t>
                        </w:r>
                      </w:p>
                      <w:p w14:paraId="54346B26" w14:textId="77777777" w:rsidR="00FD3B05" w:rsidRPr="00502F2A" w:rsidRDefault="00FD3B05" w:rsidP="00037A1D">
                        <w:pPr>
                          <w:pStyle w:val="NormalWeb"/>
                          <w:rPr>
                            <w:color w:val="000000" w:themeColor="text1"/>
                          </w:rPr>
                        </w:pPr>
                        <w:r w:rsidRPr="00502F2A">
                          <w:rPr>
                            <w:color w:val="000000" w:themeColor="text1"/>
                          </w:rPr>
                          <w:t>S 97-98</w:t>
                        </w:r>
                      </w:p>
                      <w:p w14:paraId="79FF682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
                          <w:rPr>
                            <w:color w:val="000000" w:themeColor="text1"/>
                          </w:rPr>
                        </w:pPr>
                        <w:r w:rsidRPr="00502F2A">
                          <w:rPr>
                            <w:color w:val="000000" w:themeColor="text1"/>
                          </w:rPr>
                          <w:t> </w:t>
                        </w:r>
                      </w:p>
                      <w:p w14:paraId="4422731C"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
                          <w:rPr>
                            <w:color w:val="000000" w:themeColor="text1"/>
                          </w:rPr>
                        </w:pPr>
                        <w:r w:rsidRPr="00502F2A">
                          <w:rPr>
                            <w:color w:val="000000" w:themeColor="text1"/>
                          </w:rPr>
                          <w:t> </w:t>
                        </w:r>
                      </w:p>
                      <w:p w14:paraId="306D691F" w14:textId="77777777" w:rsidR="00FD3B05" w:rsidRPr="00502F2A" w:rsidRDefault="00FD3B05" w:rsidP="00037A1D">
                        <w:pPr>
                          <w:pStyle w:val="NormalWe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
                          <w:rPr>
                            <w:color w:val="000000" w:themeColor="text1"/>
                          </w:rPr>
                        </w:pPr>
                        <w:r w:rsidRPr="00502F2A">
                          <w:rPr>
                            <w:color w:val="000000" w:themeColor="text1"/>
                          </w:rPr>
                          <w:t> </w:t>
                        </w:r>
                      </w:p>
                      <w:p w14:paraId="12723EF8" w14:textId="77777777" w:rsidR="00FD3B05" w:rsidRPr="00502F2A" w:rsidRDefault="00FD3B05" w:rsidP="00037A1D">
                        <w:pPr>
                          <w:pStyle w:val="NormalWe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
                          <w:rPr>
                            <w:color w:val="000000" w:themeColor="text1"/>
                          </w:rPr>
                        </w:pPr>
                        <w:r w:rsidRPr="00502F2A">
                          <w:rPr>
                            <w:color w:val="000000" w:themeColor="text1"/>
                          </w:rPr>
                          <w:t> </w:t>
                        </w:r>
                      </w:p>
                      <w:p w14:paraId="775BB728" w14:textId="77777777" w:rsidR="00FD3B05" w:rsidRPr="00502F2A" w:rsidRDefault="00FD3B05" w:rsidP="00037A1D">
                        <w:pPr>
                          <w:pStyle w:val="NormalWe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
                          <w:rPr>
                            <w:color w:val="000000" w:themeColor="text1"/>
                          </w:rPr>
                        </w:pPr>
                        <w:r w:rsidRPr="00502F2A">
                          <w:rPr>
                            <w:color w:val="000000" w:themeColor="text1"/>
                          </w:rPr>
                          <w:t> </w:t>
                        </w:r>
                      </w:p>
                      <w:p w14:paraId="7B66B863" w14:textId="77777777" w:rsidR="00FD3B05" w:rsidRPr="00502F2A" w:rsidRDefault="00FD3B05" w:rsidP="00037A1D">
                        <w:pPr>
                          <w:pStyle w:val="NormalWe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t>Länkar och filmer</w:t>
                  </w:r>
                </w:p>
                <w:p w14:paraId="61784290" w14:textId="77777777" w:rsidR="00FD3B05" w:rsidRPr="00502F2A" w:rsidRDefault="004560ED" w:rsidP="00037A1D">
                  <w:pPr>
                    <w:pStyle w:val="NormalWeb"/>
                    <w:rPr>
                      <w:rFonts w:ascii="Arial" w:hAnsi="Arial" w:cs="Arial"/>
                      <w:color w:val="000000" w:themeColor="text1"/>
                      <w:sz w:val="18"/>
                      <w:szCs w:val="18"/>
                    </w:rPr>
                  </w:pPr>
                  <w:hyperlink r:id="rId223" w:tgtFrame="_blank" w:history="1">
                    <w:r w:rsidR="00FD3B05" w:rsidRPr="00502F2A">
                      <w:rPr>
                        <w:rStyle w:val="Hyperlink"/>
                        <w:rFonts w:ascii="Arial" w:hAnsi="Arial" w:cs="Arial"/>
                        <w:color w:val="000000" w:themeColor="text1"/>
                        <w:sz w:val="18"/>
                        <w:szCs w:val="18"/>
                      </w:rPr>
                      <w:t>räta linjens ekvation (förklaring och film på slutet)</w:t>
                    </w:r>
                  </w:hyperlink>
                </w:p>
                <w:p w14:paraId="5D9E715E" w14:textId="77777777" w:rsidR="00FD3B05" w:rsidRPr="00502F2A" w:rsidRDefault="004560ED" w:rsidP="00037A1D">
                  <w:pPr>
                    <w:pStyle w:val="NormalWeb"/>
                    <w:rPr>
                      <w:rFonts w:ascii="Arial" w:hAnsi="Arial" w:cs="Arial"/>
                      <w:color w:val="000000" w:themeColor="text1"/>
                      <w:sz w:val="18"/>
                      <w:szCs w:val="18"/>
                    </w:rPr>
                  </w:pPr>
                  <w:hyperlink r:id="rId224" w:history="1">
                    <w:r w:rsidR="00FD3B05" w:rsidRPr="00502F2A">
                      <w:rPr>
                        <w:rStyle w:val="Hyperlink"/>
                        <w:rFonts w:ascii="Arial" w:hAnsi="Arial" w:cs="Arial"/>
                        <w:color w:val="000000" w:themeColor="text1"/>
                        <w:sz w:val="18"/>
                        <w:szCs w:val="18"/>
                      </w:rPr>
                      <w:t>räta linjens ekvation (matematikvideo)</w:t>
                    </w:r>
                  </w:hyperlink>
                </w:p>
                <w:p w14:paraId="227018F0" w14:textId="77777777" w:rsidR="00FD3B05" w:rsidRPr="00502F2A" w:rsidRDefault="004560ED" w:rsidP="00037A1D">
                  <w:pPr>
                    <w:pStyle w:val="NormalWeb"/>
                    <w:rPr>
                      <w:rFonts w:ascii="Arial" w:hAnsi="Arial" w:cs="Arial"/>
                      <w:color w:val="000000" w:themeColor="text1"/>
                      <w:sz w:val="18"/>
                      <w:szCs w:val="18"/>
                    </w:rPr>
                  </w:pPr>
                  <w:hyperlink r:id="rId225" w:tgtFrame="_blank" w:history="1">
                    <w:r w:rsidR="00FD3B05" w:rsidRPr="00502F2A">
                      <w:rPr>
                        <w:rStyle w:val="Hyperlink"/>
                        <w:rFonts w:ascii="Arial" w:hAnsi="Arial" w:cs="Arial"/>
                        <w:color w:val="000000" w:themeColor="text1"/>
                        <w:sz w:val="18"/>
                        <w:szCs w:val="18"/>
                      </w:rPr>
                      <w:t>räta linjens ekvation - film igen</w:t>
                    </w:r>
                  </w:hyperlink>
                </w:p>
                <w:p w14:paraId="41797758" w14:textId="77777777" w:rsidR="00FD3B05" w:rsidRPr="00502F2A" w:rsidRDefault="004560ED" w:rsidP="00037A1D">
                  <w:pPr>
                    <w:pStyle w:val="NormalWeb"/>
                    <w:rPr>
                      <w:rFonts w:ascii="Arial" w:hAnsi="Arial" w:cs="Arial"/>
                      <w:color w:val="000000" w:themeColor="text1"/>
                      <w:sz w:val="18"/>
                      <w:szCs w:val="18"/>
                    </w:rPr>
                  </w:pPr>
                  <w:hyperlink r:id="rId226" w:tgtFrame="_blank" w:history="1">
                    <w:r w:rsidR="00FD3B05" w:rsidRPr="00502F2A">
                      <w:rPr>
                        <w:rStyle w:val="Hyperlink"/>
                        <w:rFonts w:ascii="Arial" w:hAnsi="Arial" w:cs="Arial"/>
                        <w:color w:val="000000" w:themeColor="text1"/>
                        <w:sz w:val="18"/>
                        <w:szCs w:val="18"/>
                      </w:rPr>
                      <w:t>räta linjens ekvation. Film med Daniel Barker</w:t>
                    </w:r>
                  </w:hyperlink>
                </w:p>
                <w:p w14:paraId="6BE441BC" w14:textId="77777777" w:rsidR="00FD3B05" w:rsidRPr="00502F2A" w:rsidRDefault="004560ED" w:rsidP="00037A1D">
                  <w:pPr>
                    <w:pStyle w:val="NormalWeb"/>
                    <w:rPr>
                      <w:rFonts w:ascii="Arial" w:hAnsi="Arial" w:cs="Arial"/>
                      <w:color w:val="000000" w:themeColor="text1"/>
                      <w:sz w:val="18"/>
                      <w:szCs w:val="18"/>
                    </w:rPr>
                  </w:pPr>
                  <w:hyperlink r:id="rId227" w:tgtFrame="_blank" w:history="1">
                    <w:r w:rsidR="00FD3B05" w:rsidRPr="00502F2A">
                      <w:rPr>
                        <w:rStyle w:val="Hyperlink"/>
                        <w:rFonts w:ascii="Arial" w:hAnsi="Arial" w:cs="Arial"/>
                        <w:color w:val="000000" w:themeColor="text1"/>
                        <w:sz w:val="18"/>
                        <w:szCs w:val="18"/>
                      </w:rPr>
                      <w:t>räta linjens ekvation på allmän form</w:t>
                    </w:r>
                  </w:hyperlink>
                </w:p>
                <w:p w14:paraId="2EBAB02D" w14:textId="77777777" w:rsidR="00FD3B05" w:rsidRPr="00502F2A" w:rsidRDefault="004560ED" w:rsidP="00037A1D">
                  <w:pPr>
                    <w:pStyle w:val="NormalWeb"/>
                    <w:rPr>
                      <w:rFonts w:ascii="Arial" w:hAnsi="Arial" w:cs="Arial"/>
                      <w:color w:val="000000" w:themeColor="text1"/>
                      <w:sz w:val="18"/>
                      <w:szCs w:val="18"/>
                    </w:rPr>
                  </w:pPr>
                  <w:hyperlink r:id="rId228" w:tgtFrame="_blank" w:history="1">
                    <w:r w:rsidR="00FD3B05" w:rsidRPr="00502F2A">
                      <w:rPr>
                        <w:rStyle w:val="Hyperlink"/>
                        <w:rFonts w:ascii="Arial" w:hAnsi="Arial" w:cs="Arial"/>
                        <w:color w:val="000000" w:themeColor="text1"/>
                        <w:sz w:val="18"/>
                        <w:szCs w:val="18"/>
                      </w:rPr>
                      <w:t>ekvationssystem från matteboken.se</w:t>
                    </w:r>
                  </w:hyperlink>
                </w:p>
                <w:p w14:paraId="4B0570F5" w14:textId="77777777" w:rsidR="00FD3B05" w:rsidRPr="00502F2A" w:rsidRDefault="004560ED" w:rsidP="00037A1D">
                  <w:pPr>
                    <w:pStyle w:val="NormalWeb"/>
                    <w:rPr>
                      <w:rFonts w:ascii="Arial" w:hAnsi="Arial" w:cs="Arial"/>
                      <w:color w:val="000000" w:themeColor="text1"/>
                      <w:sz w:val="18"/>
                      <w:szCs w:val="18"/>
                    </w:rPr>
                  </w:pPr>
                  <w:hyperlink r:id="rId229" w:tgtFrame="_blank" w:history="1">
                    <w:r w:rsidR="00FD3B05" w:rsidRPr="00502F2A">
                      <w:rPr>
                        <w:rStyle w:val="Hyperlink"/>
                        <w:rFonts w:ascii="Arial" w:hAnsi="Arial" w:cs="Arial"/>
                        <w:color w:val="000000" w:themeColor="text1"/>
                        <w:sz w:val="18"/>
                        <w:szCs w:val="18"/>
                      </w:rPr>
                      <w:t>ekvationssystem grafisk lösning</w:t>
                    </w:r>
                  </w:hyperlink>
                </w:p>
                <w:p w14:paraId="2ACB5334" w14:textId="77777777" w:rsidR="00FD3B05" w:rsidRPr="00502F2A" w:rsidRDefault="004560ED" w:rsidP="00037A1D">
                  <w:pPr>
                    <w:pStyle w:val="NormalWeb"/>
                    <w:rPr>
                      <w:rFonts w:ascii="Arial" w:hAnsi="Arial" w:cs="Arial"/>
                      <w:color w:val="000000" w:themeColor="text1"/>
                      <w:sz w:val="18"/>
                      <w:szCs w:val="18"/>
                    </w:rPr>
                  </w:pPr>
                  <w:hyperlink r:id="rId230" w:tgtFrame="_blank" w:history="1">
                    <w:r w:rsidR="00FD3B05" w:rsidRPr="00502F2A">
                      <w:rPr>
                        <w:rStyle w:val="Hyperli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NoSpacing"/>
        <w:rPr>
          <w:rFonts w:ascii="Times New Roman" w:hAnsi="Times New Roman" w:cs="Times New Roman"/>
          <w:color w:val="000000" w:themeColor="text1"/>
        </w:rPr>
      </w:pPr>
    </w:p>
    <w:p w14:paraId="56B0EF0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NoSpacing"/>
        <w:rPr>
          <w:rFonts w:ascii="Times New Roman" w:hAnsi="Times New Roman" w:cs="Times New Roman"/>
          <w:color w:val="000000" w:themeColor="text1"/>
        </w:rPr>
      </w:pPr>
    </w:p>
    <w:p w14:paraId="2861F85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NoSpacing"/>
        <w:rPr>
          <w:rFonts w:ascii="Times New Roman" w:hAnsi="Times New Roman" w:cs="Times New Roman"/>
          <w:color w:val="000000" w:themeColor="text1"/>
        </w:rPr>
      </w:pPr>
    </w:p>
    <w:p w14:paraId="76A9A5A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NoSpacing"/>
        <w:rPr>
          <w:rFonts w:ascii="Times New Roman" w:hAnsi="Times New Roman" w:cs="Times New Roman"/>
          <w:color w:val="000000" w:themeColor="text1"/>
        </w:rPr>
      </w:pPr>
    </w:p>
    <w:p w14:paraId="1CD2B23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NoSpacing"/>
        <w:rPr>
          <w:rFonts w:ascii="Times New Roman" w:hAnsi="Times New Roman" w:cs="Times New Roman"/>
          <w:color w:val="000000" w:themeColor="text1"/>
        </w:rPr>
      </w:pPr>
    </w:p>
    <w:p w14:paraId="0E82193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NoSpacing"/>
        <w:rPr>
          <w:color w:val="000000" w:themeColor="text1"/>
        </w:rPr>
      </w:pPr>
    </w:p>
    <w:p w14:paraId="0EE1E81D"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4560ED"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4560ED"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4560ED"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4560ED"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4560ED"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4560ED"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4560ED"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502F2A" w:rsidRDefault="004560ED"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502F2A" w:rsidRDefault="004560ED"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NoSpacing"/>
        <w:rPr>
          <w:color w:val="000000" w:themeColor="text1"/>
        </w:rPr>
      </w:pPr>
    </w:p>
    <w:p w14:paraId="1398146D"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Paragraph"/>
        <w:rPr>
          <w:rFonts w:ascii="Times New Roman" w:hAnsi="Times New Roman" w:cs="Times New Roman"/>
          <w:color w:val="000000" w:themeColor="text1"/>
        </w:rPr>
      </w:pPr>
    </w:p>
    <w:p w14:paraId="5AB5D135"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Paragraph"/>
        <w:rPr>
          <w:rFonts w:ascii="Times New Roman" w:hAnsi="Times New Roman" w:cs="Times New Roman"/>
          <w:color w:val="000000" w:themeColor="text1"/>
        </w:rPr>
      </w:pPr>
    </w:p>
    <w:p w14:paraId="11EAB8E9" w14:textId="77777777" w:rsidR="009800A6" w:rsidRPr="00502F2A" w:rsidRDefault="009800A6" w:rsidP="009800A6">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NoSpacing"/>
        <w:numPr>
          <w:ilvl w:val="0"/>
          <w:numId w:val="7"/>
        </w:numPr>
        <w:rPr>
          <w:rFonts w:ascii="Times New Roman" w:hAnsi="Times New Roman" w:cs="Times New Roman"/>
          <w:color w:val="000000" w:themeColor="text1"/>
        </w:rPr>
      </w:pPr>
      <w:bookmarkStart w:id="14"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4"/>
    <w:p w14:paraId="270C291A" w14:textId="77777777" w:rsidR="00092578" w:rsidRPr="00502F2A" w:rsidRDefault="00092578" w:rsidP="00092578">
      <w:pPr>
        <w:pStyle w:val="NoSpacing"/>
        <w:rPr>
          <w:rFonts w:ascii="Times New Roman" w:hAnsi="Times New Roman" w:cs="Times New Roman"/>
          <w:color w:val="000000" w:themeColor="text1"/>
        </w:rPr>
      </w:pPr>
    </w:p>
    <w:p w14:paraId="18918305" w14:textId="77777777" w:rsidR="00410D09" w:rsidRPr="00502F2A" w:rsidRDefault="00410D09" w:rsidP="00410D09">
      <w:pPr>
        <w:pStyle w:val="NoSpacing"/>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NoSpacing"/>
        <w:rPr>
          <w:rFonts w:ascii="Times New Roman" w:hAnsi="Times New Roman" w:cs="Times New Roman"/>
          <w:color w:val="000000" w:themeColor="text1"/>
        </w:rPr>
      </w:pPr>
    </w:p>
    <w:p w14:paraId="63CFC7BC"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NoSpacing"/>
        <w:rPr>
          <w:rFonts w:ascii="Times New Roman" w:hAnsi="Times New Roman" w:cs="Times New Roman"/>
          <w:color w:val="000000" w:themeColor="text1"/>
        </w:rPr>
      </w:pPr>
    </w:p>
    <w:p w14:paraId="4EFF4576"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NoSpacing"/>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NoSpacing"/>
        <w:rPr>
          <w:rFonts w:ascii="Times New Roman" w:hAnsi="Times New Roman" w:cs="Times New Roman"/>
          <w:color w:val="000000" w:themeColor="text1"/>
        </w:rPr>
      </w:pPr>
    </w:p>
    <w:p w14:paraId="21C08EBD" w14:textId="77777777" w:rsidR="0016667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NoSpacing"/>
        <w:rPr>
          <w:rFonts w:ascii="Times New Roman" w:hAnsi="Times New Roman" w:cs="Times New Roman"/>
          <w:color w:val="000000" w:themeColor="text1"/>
        </w:rPr>
      </w:pPr>
    </w:p>
    <w:p w14:paraId="2D9D3CF6" w14:textId="77777777" w:rsidR="00A41765" w:rsidRPr="00502F2A" w:rsidRDefault="007A0CFC"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NoSpacing"/>
        <w:rPr>
          <w:rFonts w:ascii="Times New Roman" w:hAnsi="Times New Roman" w:cs="Times New Roman"/>
          <w:color w:val="000000" w:themeColor="text1"/>
        </w:rPr>
      </w:pPr>
    </w:p>
    <w:p w14:paraId="0667A16E" w14:textId="77777777" w:rsidR="00F85F4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4 = a1841)</w:t>
      </w:r>
    </w:p>
    <w:p w14:paraId="4AF757A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8 = a1842)</w:t>
      </w:r>
    </w:p>
    <w:p w14:paraId="0DEB7DAD"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2 = a1853)</w:t>
      </w:r>
    </w:p>
    <w:p w14:paraId="1E410E5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4 = t1859 edx 177)</w:t>
      </w:r>
    </w:p>
    <w:p w14:paraId="40D01E2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2 = a1867)</w:t>
      </w:r>
    </w:p>
    <w:p w14:paraId="0B21DCB8"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4 = t1873 edx 239)</w:t>
      </w:r>
    </w:p>
    <w:p w14:paraId="2D1D3FCF"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56 = t1881)</w:t>
      </w:r>
    </w:p>
    <w:p w14:paraId="5625AE2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0 = t1886 eax 278)</w:t>
      </w:r>
    </w:p>
    <w:p w14:paraId="7E980D93"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7 = a1887)]</w:t>
      </w:r>
    </w:p>
    <w:p w14:paraId="2A4DABB4"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lastRenderedPageBreak/>
        <w:t>OS X El Capitan</w:t>
      </w:r>
    </w:p>
    <w:p w14:paraId="00C0D011"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Version 10.11.6</w:t>
      </w:r>
    </w:p>
    <w:p w14:paraId="7FFACE13"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acBook Air (13 tum, tidigt 2014)</w:t>
      </w:r>
    </w:p>
    <w:p w14:paraId="53C0AE0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Processor: 1.4 GHz Intel Core i5</w:t>
      </w:r>
    </w:p>
    <w:p w14:paraId="21E23DE8"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inne: 4 GB 1600 MHz DDR3</w:t>
      </w:r>
    </w:p>
    <w:p w14:paraId="7F6DB98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Grafik: Intel HD Graphics 5000 1536 MB</w:t>
      </w:r>
    </w:p>
    <w:p w14:paraId="2F747958"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Serienummer: C2VN28ZBG085</w:t>
      </w:r>
    </w:p>
    <w:p w14:paraId="225FE915"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Stöldmärkt Strängnäs Kommun IRS321338</w:t>
      </w:r>
    </w:p>
    <w:p w14:paraId="7D4912D6" w14:textId="77777777" w:rsidR="00676562" w:rsidRPr="00802AD5" w:rsidRDefault="00676562" w:rsidP="00676562">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f found please call: +46 (0) 42 299940</w:t>
      </w:r>
    </w:p>
    <w:p w14:paraId="7764A5D5" w14:textId="77777777" w:rsidR="00676562" w:rsidRPr="00802AD5" w:rsidRDefault="00676562" w:rsidP="004150EC">
      <w:pPr>
        <w:pStyle w:val="NoSpacing"/>
        <w:rPr>
          <w:rFonts w:ascii="Times New Roman" w:hAnsi="Times New Roman" w:cs="Times New Roman"/>
          <w:color w:val="000000" w:themeColor="text1"/>
          <w:lang w:val="en-GB"/>
        </w:rPr>
      </w:pPr>
    </w:p>
    <w:p w14:paraId="6B3AD396" w14:textId="77777777" w:rsidR="00C31B5E" w:rsidRPr="00802AD5" w:rsidRDefault="00FA56C5" w:rsidP="004150EC">
      <w:pPr>
        <w:pStyle w:val="NoSpacing"/>
        <w:rPr>
          <w:rFonts w:ascii="Times New Roman" w:hAnsi="Times New Roman" w:cs="Times New Roman"/>
          <w:color w:val="000000" w:themeColor="text1"/>
          <w:lang w:val="en-GB"/>
        </w:rPr>
      </w:pPr>
      <w:bookmarkStart w:id="15" w:name="_Hlk517346889"/>
      <w:r w:rsidRPr="00802AD5">
        <w:rPr>
          <w:rFonts w:ascii="Times New Roman" w:hAnsi="Times New Roman" w:cs="Times New Roman"/>
          <w:color w:val="000000" w:themeColor="text1"/>
          <w:lang w:val="en-GB"/>
        </w:rPr>
        <w:t>Telefon 070-23599</w:t>
      </w:r>
      <w:r w:rsidR="006F1AAB" w:rsidRPr="00802AD5">
        <w:rPr>
          <w:rFonts w:ascii="Times New Roman" w:hAnsi="Times New Roman" w:cs="Times New Roman"/>
          <w:color w:val="000000" w:themeColor="text1"/>
          <w:lang w:val="en-GB"/>
        </w:rPr>
        <w:t>2</w:t>
      </w:r>
      <w:r w:rsidRPr="00802AD5">
        <w:rPr>
          <w:rFonts w:ascii="Times New Roman" w:hAnsi="Times New Roman" w:cs="Times New Roman"/>
          <w:color w:val="000000" w:themeColor="text1"/>
          <w:lang w:val="en-GB"/>
        </w:rPr>
        <w:t>3</w:t>
      </w:r>
      <w:r w:rsidR="006F1AAB" w:rsidRPr="00802AD5">
        <w:rPr>
          <w:rFonts w:ascii="Times New Roman" w:hAnsi="Times New Roman" w:cs="Times New Roman"/>
          <w:color w:val="000000" w:themeColor="text1"/>
          <w:lang w:val="en-GB"/>
        </w:rPr>
        <w:t>4</w:t>
      </w:r>
      <w:r w:rsidRPr="00802AD5">
        <w:rPr>
          <w:rFonts w:ascii="Times New Roman" w:hAnsi="Times New Roman" w:cs="Times New Roman"/>
          <w:color w:val="000000" w:themeColor="text1"/>
          <w:lang w:val="en-GB"/>
        </w:rPr>
        <w:t>, 0500-1</w:t>
      </w:r>
      <w:r w:rsidR="00A4751E" w:rsidRPr="00802AD5">
        <w:rPr>
          <w:rFonts w:ascii="Times New Roman" w:hAnsi="Times New Roman" w:cs="Times New Roman"/>
          <w:color w:val="000000" w:themeColor="text1"/>
          <w:lang w:val="en-GB"/>
        </w:rPr>
        <w:t>3</w:t>
      </w:r>
      <w:r w:rsidRPr="00802AD5">
        <w:rPr>
          <w:rFonts w:ascii="Times New Roman" w:hAnsi="Times New Roman" w:cs="Times New Roman"/>
          <w:color w:val="000000" w:themeColor="text1"/>
          <w:lang w:val="en-GB"/>
        </w:rPr>
        <w:t>1207</w:t>
      </w:r>
      <w:bookmarkEnd w:id="15"/>
    </w:p>
    <w:p w14:paraId="4AD42165" w14:textId="6CFC7B48" w:rsidR="00FE7389" w:rsidRPr="00802AD5" w:rsidRDefault="00FE7389" w:rsidP="004150EC">
      <w:pPr>
        <w:pStyle w:val="NoSpacing"/>
        <w:rPr>
          <w:rFonts w:ascii="Times New Roman" w:hAnsi="Times New Roman" w:cs="Times New Roman"/>
          <w:color w:val="000000" w:themeColor="text1"/>
          <w:lang w:val="en-GB"/>
        </w:rPr>
      </w:pPr>
    </w:p>
    <w:p w14:paraId="2D127B29" w14:textId="38C9A8A2" w:rsidR="00E91DAB" w:rsidRPr="00502F2A" w:rsidRDefault="00E91DA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NoSpacing"/>
        <w:rPr>
          <w:rFonts w:ascii="Times New Roman" w:hAnsi="Times New Roman" w:cs="Times New Roman"/>
          <w:color w:val="000000" w:themeColor="text1"/>
        </w:rPr>
      </w:pPr>
    </w:p>
    <w:p w14:paraId="4711FBEE" w14:textId="03EF5466" w:rsidR="00FE7389" w:rsidRPr="00502F2A" w:rsidRDefault="00FE7389"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NoSpacing"/>
        <w:rPr>
          <w:rFonts w:ascii="Times New Roman" w:hAnsi="Times New Roman" w:cs="Times New Roman"/>
          <w:color w:val="000000" w:themeColor="text1"/>
        </w:rPr>
      </w:pPr>
    </w:p>
    <w:p w14:paraId="54239FA4" w14:textId="17B78FC2" w:rsidR="00FE40FB" w:rsidRPr="00502F2A" w:rsidRDefault="00FE40F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NoSpacing"/>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122518F1" w:rsidR="00E505E4" w:rsidRPr="00502F2A"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 xml:space="preserve">örlorade en del av min pension i Falcon-skandalen får </w:t>
      </w:r>
      <w:r w:rsidR="00946295">
        <w:rPr>
          <w:rFonts w:ascii="Times New Roman" w:hAnsi="Times New Roman" w:cs="Times New Roman"/>
          <w:color w:val="000000" w:themeColor="text1"/>
        </w:rPr>
        <w:t>fem</w:t>
      </w:r>
      <w:r w:rsidRPr="00502F2A">
        <w:rPr>
          <w:rFonts w:ascii="Times New Roman" w:hAnsi="Times New Roman" w:cs="Times New Roman"/>
          <w:color w:val="000000" w:themeColor="text1"/>
        </w:rPr>
        <w:t xml:space="preserve"> år sedan</w:t>
      </w:r>
      <w:r>
        <w:rPr>
          <w:rFonts w:ascii="Times New Roman" w:hAnsi="Times New Roman" w:cs="Times New Roman"/>
          <w:color w:val="000000" w:themeColor="text1"/>
        </w:rPr>
        <w:t>.</w:t>
      </w:r>
    </w:p>
    <w:p w14:paraId="07A9D4ED" w14:textId="2BB1D624"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NoSpacing"/>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67E62B63" w:rsidR="003C449F" w:rsidRPr="00502F2A" w:rsidRDefault="003C449F"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r w:rsidR="006E6980">
        <w:rPr>
          <w:rFonts w:ascii="Times New Roman" w:hAnsi="Times New Roman" w:cs="Times New Roman"/>
          <w:color w:val="000000" w:themeColor="text1"/>
        </w:rPr>
        <w:t>!</w:t>
      </w:r>
    </w:p>
    <w:p w14:paraId="2C617B4C" w14:textId="77777777" w:rsidR="00E505E4"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NoSpacing"/>
        <w:rPr>
          <w:rFonts w:ascii="Times New Roman" w:hAnsi="Times New Roman" w:cs="Times New Roman"/>
          <w:color w:val="000000" w:themeColor="text1"/>
        </w:rPr>
      </w:pPr>
    </w:p>
    <w:p w14:paraId="05701D29" w14:textId="77777777" w:rsidR="00E7050C" w:rsidRPr="00502F2A"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NoSpacing"/>
        <w:rPr>
          <w:rFonts w:ascii="Times New Roman" w:hAnsi="Times New Roman" w:cs="Times New Roman"/>
          <w:color w:val="000000" w:themeColor="text1"/>
        </w:rPr>
      </w:pPr>
    </w:p>
    <w:p w14:paraId="0B7834EC" w14:textId="77777777" w:rsidR="00B37B6C" w:rsidRPr="00502F2A" w:rsidRDefault="00B37B6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4560ED" w:rsidP="00962CA7">
      <w:pPr>
        <w:spacing w:line="210" w:lineRule="atLeast"/>
        <w:rPr>
          <w:rFonts w:ascii="Proxima Nova" w:eastAsia="Times New Roman" w:hAnsi="Proxima Nova" w:cs="Arial"/>
          <w:color w:val="000000" w:themeColor="text1"/>
          <w:sz w:val="18"/>
          <w:szCs w:val="18"/>
          <w:lang w:eastAsia="sv-SE"/>
        </w:rPr>
      </w:pPr>
      <w:hyperlink r:id="rId238" w:history="1">
        <w:r w:rsidR="00962CA7" w:rsidRPr="00502F2A">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4560ED" w:rsidP="00962CA7">
      <w:pPr>
        <w:spacing w:line="210" w:lineRule="atLeast"/>
        <w:rPr>
          <w:rStyle w:val="Hyperlink"/>
          <w:rFonts w:ascii="Proxima Nova" w:eastAsia="Times New Roman" w:hAnsi="Proxima Nova" w:cs="Arial"/>
          <w:color w:val="000000" w:themeColor="text1"/>
          <w:sz w:val="18"/>
          <w:szCs w:val="18"/>
          <w:lang w:eastAsia="sv-SE"/>
        </w:rPr>
      </w:pPr>
      <w:hyperlink r:id="rId239" w:history="1">
        <w:r w:rsidR="00F169E3" w:rsidRPr="00502F2A">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802AD5" w:rsidRDefault="00A24271" w:rsidP="00651B24">
      <w:pPr>
        <w:spacing w:line="210" w:lineRule="atLeast"/>
        <w:rPr>
          <w:color w:val="000000" w:themeColor="text1"/>
          <w:lang w:val="en-GB"/>
        </w:rPr>
      </w:pPr>
      <w:r w:rsidRPr="00802AD5">
        <w:rPr>
          <w:color w:val="000000" w:themeColor="text1"/>
          <w:lang w:val="en-GB"/>
        </w:rPr>
        <w:t xml:space="preserve">The result of the parsing is the </w:t>
      </w:r>
      <w:r w:rsidRPr="00802AD5">
        <w:rPr>
          <w:rStyle w:val="KeyWord"/>
          <w:color w:val="000000" w:themeColor="text1"/>
          <w:lang w:val="en-GB"/>
        </w:rPr>
        <w:t>SymbolTable.StaticSet</w:t>
      </w:r>
      <w:r w:rsidRPr="00802AD5">
        <w:rPr>
          <w:color w:val="000000" w:themeColor="text1"/>
          <w:lang w:val="en-GB"/>
        </w:rPr>
        <w:t xml:space="preserve"> set, holding a set of static symbols, such as functions and static variables. We need to find the symbol representing the </w:t>
      </w:r>
      <w:r w:rsidRPr="00802AD5">
        <w:rPr>
          <w:rStyle w:val="KeyWord"/>
          <w:color w:val="000000" w:themeColor="text1"/>
          <w:lang w:val="en-GB"/>
        </w:rPr>
        <w:t>main</w:t>
      </w:r>
      <w:r w:rsidRPr="00802AD5">
        <w:rPr>
          <w:color w:val="000000" w:themeColor="text1"/>
          <w:lang w:val="en-GB"/>
        </w:rPr>
        <w:t xml:space="preserve"> function, to place it at the beginning of the code, since the execution starts by </w:t>
      </w:r>
      <w:r w:rsidRPr="00802AD5">
        <w:rPr>
          <w:rStyle w:val="KeyWord"/>
          <w:color w:val="000000" w:themeColor="text1"/>
          <w:lang w:val="en-GB"/>
        </w:rPr>
        <w:t>main</w:t>
      </w:r>
      <w:r w:rsidRPr="00802AD5">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802AD5" w:rsidRDefault="00A24271" w:rsidP="00A24271">
      <w:pPr>
        <w:rPr>
          <w:color w:val="000000" w:themeColor="text1"/>
          <w:lang w:val="en-GB"/>
        </w:rPr>
      </w:pPr>
      <w:r w:rsidRPr="00802AD5">
        <w:rPr>
          <w:color w:val="000000" w:themeColor="text1"/>
          <w:lang w:val="en-GB"/>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802AD5" w:rsidRDefault="00A24271" w:rsidP="00A24271">
      <w:pPr>
        <w:rPr>
          <w:color w:val="000000" w:themeColor="text1"/>
          <w:lang w:val="en-GB"/>
        </w:rPr>
      </w:pPr>
      <w:r w:rsidRPr="00802AD5">
        <w:rPr>
          <w:color w:val="000000" w:themeColor="text1"/>
          <w:lang w:val="en-GB"/>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802AD5" w:rsidRDefault="00A24271" w:rsidP="00A24271">
      <w:pPr>
        <w:rPr>
          <w:color w:val="000000" w:themeColor="text1"/>
          <w:lang w:val="en-GB"/>
        </w:rPr>
      </w:pPr>
      <w:r w:rsidRPr="00802AD5">
        <w:rPr>
          <w:color w:val="000000" w:themeColor="text1"/>
          <w:lang w:val="en-GB"/>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802AD5" w:rsidRDefault="00A24271" w:rsidP="00A24271">
      <w:pPr>
        <w:rPr>
          <w:color w:val="000000" w:themeColor="text1"/>
          <w:lang w:val="en-GB"/>
        </w:rPr>
      </w:pPr>
      <w:r w:rsidRPr="00802AD5">
        <w:rPr>
          <w:color w:val="000000" w:themeColor="text1"/>
          <w:lang w:val="en-GB"/>
        </w:rPr>
        <w:t>We then iterate through the static symbol to find the symbols represnting the main function, the initialization code, and the command line arguments code.</w:t>
      </w:r>
    </w:p>
    <w:p w14:paraId="6688BE25" w14:textId="77777777" w:rsidR="00A24271" w:rsidRPr="00E35FD1" w:rsidRDefault="00A24271" w:rsidP="00A24271">
      <w:pPr>
        <w:pStyle w:val="Code"/>
        <w:rPr>
          <w:color w:val="000000" w:themeColor="text1"/>
          <w:lang w:val="sv-SE"/>
        </w:rPr>
      </w:pPr>
      <w:r w:rsidRPr="00502F2A">
        <w:rPr>
          <w:color w:val="000000" w:themeColor="text1"/>
        </w:rPr>
        <w:t xml:space="preserve">        </w:t>
      </w:r>
      <w:r w:rsidRPr="00E35FD1">
        <w:rPr>
          <w:color w:val="000000" w:themeColor="text1"/>
          <w:lang w:val="sv-SE"/>
        </w:rPr>
        <w:t>StaticSymbolLinux initSymbol = null, argsSymbol = null,</w:t>
      </w:r>
    </w:p>
    <w:p w14:paraId="26F38967" w14:textId="77777777" w:rsidR="00A24271" w:rsidRPr="00502F2A" w:rsidRDefault="00A24271" w:rsidP="00A24271">
      <w:pPr>
        <w:pStyle w:val="Code"/>
        <w:rPr>
          <w:color w:val="000000" w:themeColor="text1"/>
        </w:rPr>
      </w:pPr>
      <w:r w:rsidRPr="00E35FD1">
        <w:rPr>
          <w:color w:val="000000" w:themeColor="text1"/>
          <w:lang w:val="sv-SE"/>
        </w:rPr>
        <w:t xml:space="preserve">                          </w:t>
      </w:r>
      <w:r w:rsidRPr="00502F2A">
        <w:rPr>
          <w:color w:val="000000" w:themeColor="text1"/>
        </w:rPr>
        <w:t>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802AD5" w:rsidRDefault="00A24271" w:rsidP="00A24271">
      <w:pPr>
        <w:rPr>
          <w:color w:val="000000" w:themeColor="text1"/>
          <w:lang w:val="en-GB"/>
        </w:rPr>
      </w:pPr>
      <w:r w:rsidRPr="00802AD5">
        <w:rPr>
          <w:color w:val="000000" w:themeColor="text1"/>
          <w:lang w:val="en-GB"/>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802AD5" w:rsidRDefault="00A24271" w:rsidP="00A24271">
      <w:pPr>
        <w:rPr>
          <w:color w:val="000000" w:themeColor="text1"/>
          <w:lang w:val="en-GB"/>
        </w:rPr>
      </w:pPr>
      <w:r w:rsidRPr="00802AD5">
        <w:rPr>
          <w:color w:val="000000" w:themeColor="text1"/>
          <w:lang w:val="en-GB"/>
        </w:rPr>
        <w:lastRenderedPageBreak/>
        <w:t xml:space="preserve">If there is an initialization code symbol, we assume that it is present in another source code file, and we only add the stack top to the total extern set. The initialization code is present in the same file as the </w:t>
      </w:r>
      <w:r w:rsidRPr="00802AD5">
        <w:rPr>
          <w:rStyle w:val="KeyWord"/>
          <w:color w:val="000000" w:themeColor="text1"/>
          <w:lang w:val="en-GB"/>
        </w:rPr>
        <w:t>main</w:t>
      </w:r>
      <w:r w:rsidRPr="00802AD5">
        <w:rPr>
          <w:color w:val="000000" w:themeColor="text1"/>
          <w:lang w:val="en-GB"/>
        </w:rPr>
        <w:t xml:space="preserve"> code.</w:t>
      </w:r>
    </w:p>
    <w:p w14:paraId="5B0395DF"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else {</w:t>
      </w:r>
    </w:p>
    <w:p w14:paraId="33996DCB" w14:textId="77777777" w:rsidR="00A24271" w:rsidRPr="00E35FD1" w:rsidRDefault="00A24271" w:rsidP="00A24271">
      <w:pPr>
        <w:pStyle w:val="Code"/>
        <w:rPr>
          <w:color w:val="000000" w:themeColor="text1"/>
        </w:rPr>
      </w:pPr>
      <w:r w:rsidRPr="00E35FD1">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w:t>
      </w:r>
    </w:p>
    <w:p w14:paraId="02454F74" w14:textId="77777777" w:rsidR="00A24271" w:rsidRPr="00802AD5" w:rsidRDefault="00A24271" w:rsidP="00A24271">
      <w:pPr>
        <w:rPr>
          <w:color w:val="000000" w:themeColor="text1"/>
          <w:lang w:val="en-GB"/>
        </w:rPr>
      </w:pPr>
      <w:r w:rsidRPr="00802AD5">
        <w:rPr>
          <w:color w:val="000000" w:themeColor="text1"/>
          <w:lang w:val="en-GB"/>
        </w:rPr>
        <w:t xml:space="preserve">If there is command line arguments code symbol, we add the code after the initialization code and before the </w:t>
      </w:r>
      <w:r w:rsidRPr="00802AD5">
        <w:rPr>
          <w:rStyle w:val="KeyWord"/>
          <w:color w:val="000000" w:themeColor="text1"/>
          <w:lang w:val="en-GB"/>
        </w:rPr>
        <w:t>main</w:t>
      </w:r>
      <w:r w:rsidRPr="00802AD5">
        <w:rPr>
          <w:color w:val="000000" w:themeColor="text1"/>
          <w:lang w:val="en-GB"/>
        </w:rPr>
        <w:t xml:space="preserve"> function code. If there is a </w:t>
      </w:r>
      <w:r w:rsidRPr="00802AD5">
        <w:rPr>
          <w:rStyle w:val="KeyWord"/>
          <w:color w:val="000000" w:themeColor="text1"/>
          <w:lang w:val="en-GB"/>
        </w:rPr>
        <w:t>main</w:t>
      </w:r>
      <w:r w:rsidRPr="00802AD5">
        <w:rPr>
          <w:color w:val="000000" w:themeColor="text1"/>
          <w:lang w:val="en-GB"/>
        </w:rPr>
        <w:t xml:space="preserve"> function without the </w:t>
      </w:r>
      <w:r w:rsidRPr="00802AD5">
        <w:rPr>
          <w:rStyle w:val="KeyWord"/>
          <w:color w:val="000000" w:themeColor="text1"/>
          <w:lang w:val="en-GB"/>
        </w:rPr>
        <w:t>argc</w:t>
      </w:r>
      <w:r w:rsidRPr="00802AD5">
        <w:rPr>
          <w:color w:val="000000" w:themeColor="text1"/>
          <w:lang w:val="en-GB"/>
        </w:rPr>
        <w:t xml:space="preserve"> and </w:t>
      </w:r>
      <w:r w:rsidRPr="00802AD5">
        <w:rPr>
          <w:rStyle w:val="KeyWord"/>
          <w:color w:val="000000" w:themeColor="text1"/>
          <w:lang w:val="en-GB"/>
        </w:rPr>
        <w:t>argv</w:t>
      </w:r>
      <w:r w:rsidRPr="00802AD5">
        <w:rPr>
          <w:color w:val="000000" w:themeColor="text1"/>
          <w:lang w:val="en-GB"/>
        </w:rPr>
        <w:t xml:space="preserve"> parameters, there shall be no command line arguments code.</w:t>
      </w:r>
    </w:p>
    <w:p w14:paraId="3805BE5A"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if (argsSymbol != null) {</w:t>
      </w:r>
    </w:p>
    <w:p w14:paraId="4F6458CA" w14:textId="77777777" w:rsidR="00A24271" w:rsidRPr="00E35FD1" w:rsidRDefault="00A24271" w:rsidP="00A24271">
      <w:pPr>
        <w:pStyle w:val="Code"/>
        <w:rPr>
          <w:color w:val="000000" w:themeColor="text1"/>
        </w:rPr>
      </w:pPr>
      <w:r w:rsidRPr="00E35FD1">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802AD5" w:rsidRDefault="00A24271" w:rsidP="00A24271">
      <w:pPr>
        <w:rPr>
          <w:color w:val="000000" w:themeColor="text1"/>
          <w:lang w:val="en-GB"/>
        </w:rPr>
      </w:pPr>
      <w:r w:rsidRPr="00802AD5">
        <w:rPr>
          <w:color w:val="000000" w:themeColor="text1"/>
          <w:lang w:val="en-GB"/>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802AD5" w:rsidRDefault="00A24271" w:rsidP="00A24271">
      <w:pPr>
        <w:rPr>
          <w:color w:val="000000" w:themeColor="text1"/>
          <w:lang w:val="en-GB"/>
        </w:rPr>
      </w:pPr>
      <w:r w:rsidRPr="00802AD5">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802AD5" w:rsidRDefault="00A24271" w:rsidP="00A24271">
      <w:pPr>
        <w:rPr>
          <w:color w:val="000000" w:themeColor="text1"/>
          <w:lang w:val="en-GB"/>
        </w:rPr>
      </w:pPr>
      <w:r w:rsidRPr="00802AD5">
        <w:rPr>
          <w:color w:val="000000" w:themeColor="text1"/>
          <w:lang w:val="en-GB"/>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802AD5" w:rsidRDefault="00A24271" w:rsidP="00A24271">
      <w:pPr>
        <w:rPr>
          <w:color w:val="000000" w:themeColor="text1"/>
          <w:lang w:val="en-GB"/>
        </w:rPr>
      </w:pPr>
      <w:r w:rsidRPr="00802AD5">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802AD5" w:rsidRDefault="00A24271" w:rsidP="00A24271">
      <w:pPr>
        <w:rPr>
          <w:color w:val="000000" w:themeColor="text1"/>
          <w:lang w:val="en-GB"/>
        </w:rPr>
      </w:pPr>
      <w:r w:rsidRPr="00802AD5">
        <w:rPr>
          <w:color w:val="000000" w:themeColor="text1"/>
          <w:lang w:val="en-GB"/>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802AD5" w:rsidRDefault="00A24271" w:rsidP="00A24271">
      <w:pPr>
        <w:rPr>
          <w:color w:val="000000" w:themeColor="text1"/>
          <w:lang w:val="en-GB"/>
        </w:rPr>
      </w:pPr>
      <w:r w:rsidRPr="00802AD5">
        <w:rPr>
          <w:color w:val="000000" w:themeColor="text1"/>
          <w:lang w:val="en-GB"/>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802AD5" w:rsidRDefault="00A24271" w:rsidP="00A24271">
      <w:pPr>
        <w:rPr>
          <w:color w:val="000000" w:themeColor="text1"/>
          <w:lang w:val="en-GB"/>
        </w:rPr>
      </w:pPr>
      <w:r w:rsidRPr="00802AD5">
        <w:rPr>
          <w:color w:val="000000" w:themeColor="text1"/>
          <w:lang w:val="en-GB"/>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802AD5" w:rsidRDefault="00A24271" w:rsidP="00A24271">
      <w:pPr>
        <w:rPr>
          <w:color w:val="000000" w:themeColor="text1"/>
          <w:lang w:val="en-GB"/>
        </w:rPr>
      </w:pPr>
      <w:r w:rsidRPr="00802AD5">
        <w:rPr>
          <w:color w:val="000000" w:themeColor="text1"/>
          <w:lang w:val="en-GB"/>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802AD5"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802AD5"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802AD5" w:rsidRDefault="00987F1C" w:rsidP="00797C6A">
      <w:pPr>
        <w:rPr>
          <w:color w:val="000000" w:themeColor="text1"/>
          <w:lang w:val="en-GB"/>
        </w:rPr>
      </w:pPr>
      <w:r w:rsidRPr="00502F2A">
        <w:rPr>
          <w:noProof/>
          <w:color w:val="000000" w:themeColor="text1"/>
          <w:lang w:eastAsia="sv-SE"/>
        </w:rPr>
        <w:lastRenderedPageBreak/>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802AD5">
        <w:rPr>
          <w:rStyle w:val="KeyWord"/>
          <w:color w:val="000000" w:themeColor="text1"/>
          <w:lang w:val="en-GB"/>
        </w:rPr>
        <w:t>Goto</w:t>
      </w:r>
      <w:r w:rsidR="00797C6A" w:rsidRPr="00802AD5">
        <w:rPr>
          <w:color w:val="000000" w:themeColor="text1"/>
          <w:lang w:val="en-GB"/>
        </w:rPr>
        <w:t>-</w:t>
      </w:r>
      <w:r w:rsidR="00797C6A" w:rsidRPr="00802AD5">
        <w:rPr>
          <w:rStyle w:val="KeyWord"/>
          <w:color w:val="000000" w:themeColor="text1"/>
          <w:lang w:val="en-GB"/>
        </w:rPr>
        <w:t>chains</w:t>
      </w:r>
      <w:r w:rsidR="00797C6A" w:rsidRPr="00802AD5">
        <w:rPr>
          <w:color w:val="000000" w:themeColor="text1"/>
          <w:lang w:val="en-GB"/>
        </w:rPr>
        <w:t xml:space="preserve"> is another example. In the following middle code, all </w:t>
      </w:r>
      <w:r w:rsidR="00797C6A" w:rsidRPr="00802AD5">
        <w:rPr>
          <w:rStyle w:val="KeyWord"/>
          <w:color w:val="000000" w:themeColor="text1"/>
          <w:lang w:val="en-GB"/>
        </w:rPr>
        <w:t>goto</w:t>
      </w:r>
      <w:r w:rsidR="00797C6A" w:rsidRPr="00802AD5">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802AD5">
        <w:rPr>
          <w:color w:val="000000" w:themeColor="text1"/>
          <w:lang w:val="en-GB"/>
        </w:rPr>
        <w:t xml:space="preserve">The rule handles a definition of a function. A function </w:t>
      </w:r>
      <w:r w:rsidRPr="00802AD5">
        <w:rPr>
          <w:rStyle w:val="KeyWord"/>
          <w:color w:val="000000" w:themeColor="text1"/>
          <w:lang w:val="en-GB"/>
        </w:rPr>
        <w:t>definition</w:t>
      </w:r>
      <w:r w:rsidRPr="00802AD5">
        <w:rPr>
          <w:color w:val="000000" w:themeColor="text1"/>
          <w:lang w:val="en-GB"/>
        </w:rPr>
        <w:t xml:space="preserve"> is made up by the specifier list and declaration as well as the body holding the code, while a function </w:t>
      </w:r>
      <w:r w:rsidRPr="00802AD5">
        <w:rPr>
          <w:rStyle w:val="KeyWord"/>
          <w:color w:val="000000" w:themeColor="text1"/>
          <w:lang w:val="en-GB"/>
        </w:rPr>
        <w:t>declaration</w:t>
      </w:r>
      <w:r w:rsidRPr="00802AD5">
        <w:rPr>
          <w:color w:val="000000" w:themeColor="text1"/>
          <w:lang w:val="en-GB"/>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802AD5">
        <w:rPr>
          <w:rStyle w:val="KeyWord"/>
          <w:color w:val="000000" w:themeColor="text1"/>
          <w:lang w:val="en-GB"/>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38D80D71"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53888316" w14:textId="5DC2FA34" w:rsidR="00F2115C" w:rsidRDefault="00F2115C" w:rsidP="00F2115C">
      <w:pPr>
        <w:pStyle w:val="NoSpacing"/>
        <w:rPr>
          <w:rFonts w:ascii="Garamond" w:hAnsi="Garamond" w:cs="Segoe UI"/>
          <w:color w:val="000000" w:themeColor="text1"/>
          <w:shd w:val="clear" w:color="auto" w:fill="FFFFFF"/>
        </w:rPr>
      </w:pPr>
    </w:p>
    <w:p w14:paraId="2D7C741E" w14:textId="77777777" w:rsidR="00B754EC" w:rsidRDefault="00B754EC" w:rsidP="00B754E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w:t>
      </w:r>
    </w:p>
    <w:p w14:paraId="1A7F6E5B"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E</w:t>
      </w:r>
    </w:p>
    <w:p w14:paraId="25B9492A"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äkt</w:t>
      </w:r>
    </w:p>
    <w:p w14:paraId="50389B4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w:t>
      </w:r>
    </w:p>
    <w:p w14:paraId="26A92C5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a</w:t>
      </w:r>
    </w:p>
    <w:p w14:paraId="4317A927"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F27BA2">
        <w:rPr>
          <w:rFonts w:ascii="Garamond" w:hAnsi="Garamond" w:cs="Segoe UI"/>
          <w:color w:val="000000" w:themeColor="text1"/>
          <w:shd w:val="clear" w:color="auto" w:fill="FFFFFF"/>
        </w:rPr>
        <w:t>Catharina</w:t>
      </w:r>
      <w:r>
        <w:rPr>
          <w:rFonts w:ascii="Garamond" w:hAnsi="Garamond" w:cs="Segoe UI"/>
          <w:color w:val="000000" w:themeColor="text1"/>
          <w:shd w:val="clear" w:color="auto" w:fill="FFFFFF"/>
        </w:rPr>
        <w:t xml:space="preserve"> 070 266 54 50</w:t>
      </w:r>
      <w:r w:rsidRPr="00F27BA2">
        <w:rPr>
          <w:rFonts w:ascii="Garamond" w:hAnsi="Garamond" w:cs="Segoe UI"/>
          <w:color w:val="000000" w:themeColor="text1"/>
          <w:shd w:val="clear" w:color="auto" w:fill="FFFFFF"/>
        </w:rPr>
        <w:t>, Magnus</w:t>
      </w:r>
      <w:r>
        <w:rPr>
          <w:rFonts w:ascii="Garamond" w:hAnsi="Garamond" w:cs="Segoe UI"/>
          <w:color w:val="000000" w:themeColor="text1"/>
          <w:shd w:val="clear" w:color="auto" w:fill="FFFFFF"/>
        </w:rPr>
        <w:t xml:space="preserve"> 070 681 41 49, Emil, Rasmus</w:t>
      </w:r>
    </w:p>
    <w:p w14:paraId="7DC10DF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w:t>
      </w:r>
    </w:p>
    <w:p w14:paraId="7240A90B" w14:textId="77777777" w:rsidR="00B754EC" w:rsidRPr="00F27BA2"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ka, Per-Arne, Helena, Malin</w:t>
      </w:r>
    </w:p>
    <w:p w14:paraId="35A20AC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Bengt, Kristian, Markus</w:t>
      </w:r>
    </w:p>
    <w:p w14:paraId="2483360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ner</w:t>
      </w:r>
    </w:p>
    <w:p w14:paraId="58BD6371"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Håkan 070 235 18 17</w:t>
      </w:r>
    </w:p>
    <w:p w14:paraId="749CD44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sa Fager</w:t>
      </w:r>
    </w:p>
    <w:p w14:paraId="3F883C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wa</w:t>
      </w:r>
    </w:p>
    <w:p w14:paraId="687F0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a Bisset 076 171 29 17</w:t>
      </w:r>
    </w:p>
    <w:p w14:paraId="6D2E11F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e</w:t>
      </w:r>
    </w:p>
    <w:p w14:paraId="1B735BF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w:t>
      </w:r>
    </w:p>
    <w:p w14:paraId="339CC21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briella Hugosson</w:t>
      </w:r>
    </w:p>
    <w:p w14:paraId="1FCFBE2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 Blind</w:t>
      </w:r>
    </w:p>
    <w:p w14:paraId="7FBDF1E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w:t>
      </w:r>
    </w:p>
    <w:p w14:paraId="34F5CC5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ltoloukta</w:t>
      </w:r>
    </w:p>
    <w:p w14:paraId="54ACD9A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vikkjokk</w:t>
      </w:r>
    </w:p>
    <w:p w14:paraId="0627CB4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3FADCE7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nnar Graflund</w:t>
      </w:r>
    </w:p>
    <w:p w14:paraId="09D762A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urbilen</w:t>
      </w:r>
    </w:p>
    <w:p w14:paraId="26EFB6C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554470B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merang</w:t>
      </w:r>
    </w:p>
    <w:p w14:paraId="3DA44C88"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Supreme Card 3159</w:t>
      </w:r>
    </w:p>
    <w:p w14:paraId="6318DE83"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Preem MasterCard 9447</w:t>
      </w:r>
    </w:p>
    <w:p w14:paraId="4C1D310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nk Norwegian Visa 7994</w:t>
      </w:r>
    </w:p>
    <w:p w14:paraId="16EE2FB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bank Master Card 8057</w:t>
      </w:r>
    </w:p>
    <w:p w14:paraId="4AAA0B8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arbanken Sjuhärad Master Card 7383</w:t>
      </w:r>
    </w:p>
    <w:p w14:paraId="7887FCE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erican Express 51008</w:t>
      </w:r>
    </w:p>
    <w:p w14:paraId="13FED842"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32BB0C7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anze</w:t>
      </w:r>
    </w:p>
    <w:p w14:paraId="4CD9ABF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55A7C7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köping</w:t>
      </w:r>
    </w:p>
    <w:p w14:paraId="2096A0C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stetiska</w:t>
      </w:r>
    </w:p>
    <w:p w14:paraId="4DA1F1A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58BFFF2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58ABC46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ård</w:t>
      </w:r>
    </w:p>
    <w:p w14:paraId="509A38F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ster Olof</w:t>
      </w:r>
    </w:p>
    <w:p w14:paraId="47897477"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7F45C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617A1D">
        <w:rPr>
          <w:rFonts w:ascii="Garamond" w:hAnsi="Garamond" w:cs="Segoe UI"/>
          <w:color w:val="000000" w:themeColor="text1"/>
          <w:shd w:val="clear" w:color="auto" w:fill="FFFFFF"/>
        </w:rPr>
        <w:t>Amina Samordnare Skövde Kommun</w:t>
      </w:r>
    </w:p>
    <w:p w14:paraId="33E1D52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llstolstaxi</w:t>
      </w:r>
    </w:p>
    <w:p w14:paraId="79BBB67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ndläkare</w:t>
      </w:r>
    </w:p>
    <w:p w14:paraId="31552B3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resor</w:t>
      </w:r>
    </w:p>
    <w:p w14:paraId="2B6780D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gymnast</w:t>
      </w:r>
    </w:p>
    <w:p w14:paraId="3CC7C513"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görenhet</w:t>
      </w:r>
    </w:p>
    <w:p w14:paraId="56E0507A"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ädda barnen</w:t>
      </w:r>
    </w:p>
    <w:p w14:paraId="767C4BB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 Right Defence</w:t>
      </w:r>
    </w:p>
    <w:p w14:paraId="19715478"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rselskadades Förbund</w:t>
      </w:r>
    </w:p>
    <w:p w14:paraId="2BC240D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gfritt Sverige</w:t>
      </w:r>
    </w:p>
    <w:p w14:paraId="4DC5A7ED" w14:textId="77777777" w:rsidR="008B3F0E" w:rsidRDefault="008B3F0E" w:rsidP="008B3F0E">
      <w:pPr>
        <w:pStyle w:val="NoSpacing"/>
        <w:rPr>
          <w:rFonts w:ascii="Garamond" w:hAnsi="Garamond" w:cs="Segoe UI"/>
          <w:color w:val="000000" w:themeColor="text1"/>
          <w:shd w:val="clear" w:color="auto" w:fill="FFFFFF"/>
        </w:rPr>
      </w:pPr>
    </w:p>
    <w:p w14:paraId="554C5ECB" w14:textId="1CE6653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ifer.jazz, 070 272 61 15: seriös 300 kr.</w:t>
      </w:r>
    </w:p>
    <w:p w14:paraId="6DDD84FC" w14:textId="77777777" w:rsidR="008B3F0E" w:rsidRDefault="008B3F0E" w:rsidP="008B3F0E">
      <w:pPr>
        <w:pStyle w:val="NoSpacing"/>
        <w:rPr>
          <w:rFonts w:ascii="Garamond" w:hAnsi="Garamond" w:cs="Segoe UI"/>
          <w:color w:val="000000" w:themeColor="text1"/>
          <w:shd w:val="clear" w:color="auto" w:fill="FFFFFF"/>
        </w:rPr>
      </w:pPr>
    </w:p>
    <w:p w14:paraId="66439F52" w14:textId="7777777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exbexbex96, 076 061 59 39, seriös 300 kr</w:t>
      </w:r>
    </w:p>
    <w:p w14:paraId="4B43FCA8" w14:textId="77777777" w:rsidR="008B3F0E" w:rsidRDefault="008B3F0E" w:rsidP="008B3F0E">
      <w:pPr>
        <w:pStyle w:val="NoSpacing"/>
        <w:rPr>
          <w:rFonts w:ascii="Garamond" w:hAnsi="Garamond" w:cs="Segoe UI"/>
          <w:color w:val="000000" w:themeColor="text1"/>
          <w:shd w:val="clear" w:color="auto" w:fill="FFFFFF"/>
        </w:rPr>
      </w:pPr>
    </w:p>
    <w:p w14:paraId="0A409A24" w14:textId="4E8633DC" w:rsidR="008B3F0E" w:rsidRDefault="00292DE8"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nattapatta55: Jönköping, dominant, gillar att ha en slav</w:t>
      </w:r>
    </w:p>
    <w:p w14:paraId="6B661A23" w14:textId="5A533741" w:rsidR="008B3F0E" w:rsidRDefault="00BA791F"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kattigam: Stockholm, Ung domina söker slynor att äga över!</w:t>
      </w:r>
    </w:p>
    <w:p w14:paraId="4705A05C" w14:textId="0D806248" w:rsidR="008B3F0E" w:rsidRDefault="00292DE8" w:rsidP="008B3F0E">
      <w:pPr>
        <w:rPr>
          <w:rFonts w:ascii="Garamond" w:hAnsi="Garamond"/>
          <w:color w:val="000000" w:themeColor="text1"/>
        </w:rPr>
      </w:pPr>
      <w:r>
        <w:rPr>
          <w:rFonts w:ascii="Garamond" w:hAnsi="Garamond"/>
          <w:color w:val="000000" w:themeColor="text1"/>
        </w:rPr>
        <w:t>*</w:t>
      </w:r>
      <w:r w:rsidR="008B3F0E" w:rsidRPr="006A79D6">
        <w:rPr>
          <w:rFonts w:ascii="Garamond" w:hAnsi="Garamond"/>
          <w:color w:val="000000" w:themeColor="text1"/>
        </w:rPr>
        <w:t xml:space="preserve">Aktiv2477: </w:t>
      </w:r>
      <w:r w:rsidR="008B3F0E">
        <w:rPr>
          <w:rFonts w:ascii="Garamond" w:hAnsi="Garamond"/>
          <w:color w:val="000000" w:themeColor="text1"/>
        </w:rPr>
        <w:t xml:space="preserve">Södertälje, </w:t>
      </w:r>
      <w:r w:rsidR="008B3F0E" w:rsidRPr="006A79D6">
        <w:rPr>
          <w:rFonts w:ascii="Garamond" w:hAnsi="Garamond"/>
          <w:color w:val="000000" w:themeColor="text1"/>
        </w:rPr>
        <w:t>300 kr 1 vecka</w:t>
      </w:r>
      <w:r w:rsidR="008B3F0E">
        <w:rPr>
          <w:rFonts w:ascii="Garamond" w:hAnsi="Garamond"/>
          <w:color w:val="000000" w:themeColor="text1"/>
        </w:rPr>
        <w:t>, irl?</w:t>
      </w:r>
    </w:p>
    <w:p w14:paraId="3DE5B5C6" w14:textId="6E8DBD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Ungtjej1: Södertälje, sexslav, dom/ug, irl?</w:t>
      </w:r>
    </w:p>
    <w:p w14:paraId="307B4A4B" w14:textId="114712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Domina011: Stockholm, slavrelation 100-300 kr, irl?</w:t>
      </w:r>
    </w:p>
    <w:p w14:paraId="04DDDF2A" w14:textId="77777777" w:rsidR="008B3F0E" w:rsidRDefault="008B3F0E" w:rsidP="008B3F0E">
      <w:pPr>
        <w:rPr>
          <w:rFonts w:ascii="Garamond" w:hAnsi="Garamond"/>
          <w:color w:val="000000" w:themeColor="text1"/>
        </w:rPr>
      </w:pPr>
      <w:r>
        <w:rPr>
          <w:rFonts w:ascii="Garamond" w:hAnsi="Garamond"/>
          <w:color w:val="000000" w:themeColor="text1"/>
        </w:rPr>
        <w:t>Nyfiketpar95: Stockholm, gillar att bli kommenderad</w:t>
      </w:r>
    </w:p>
    <w:p w14:paraId="4EC6FF69" w14:textId="77777777" w:rsidR="008B3F0E" w:rsidRDefault="008B3F0E" w:rsidP="008B3F0E">
      <w:pPr>
        <w:rPr>
          <w:rFonts w:ascii="Garamond" w:hAnsi="Garamond"/>
          <w:color w:val="000000" w:themeColor="text1"/>
        </w:rPr>
      </w:pPr>
      <w:r>
        <w:rPr>
          <w:rFonts w:ascii="Garamond" w:hAnsi="Garamond"/>
          <w:color w:val="000000" w:themeColor="text1"/>
        </w:rPr>
        <w:t>Sugarbabe9205: Helsingborg, 500 kr slav</w:t>
      </w:r>
    </w:p>
    <w:p w14:paraId="43413EFA" w14:textId="77777777" w:rsidR="008B3F0E" w:rsidRDefault="008B3F0E" w:rsidP="008B3F0E">
      <w:pPr>
        <w:rPr>
          <w:rFonts w:ascii="Garamond" w:hAnsi="Garamond"/>
          <w:color w:val="000000" w:themeColor="text1"/>
        </w:rPr>
      </w:pPr>
      <w:r>
        <w:rPr>
          <w:rFonts w:ascii="Garamond" w:hAnsi="Garamond"/>
          <w:color w:val="000000" w:themeColor="text1"/>
        </w:rPr>
        <w:t>Locamamcita00: Stockholm, Västerhaninge, vill pleasa dig</w:t>
      </w:r>
    </w:p>
    <w:p w14:paraId="3919E2E0" w14:textId="77777777" w:rsidR="008B3F0E" w:rsidRDefault="008B3F0E" w:rsidP="008B3F0E">
      <w:pPr>
        <w:rPr>
          <w:rFonts w:ascii="Garamond" w:hAnsi="Garamond"/>
          <w:color w:val="000000" w:themeColor="text1"/>
        </w:rPr>
      </w:pPr>
      <w:r>
        <w:rPr>
          <w:rFonts w:ascii="Garamond" w:hAnsi="Garamond"/>
          <w:color w:val="000000" w:themeColor="text1"/>
        </w:rPr>
        <w:t>Kinkylittlethings: Falun, irl, 0734766492</w:t>
      </w:r>
    </w:p>
    <w:p w14:paraId="31216DFD" w14:textId="77777777" w:rsidR="008B3F0E" w:rsidRDefault="008B3F0E" w:rsidP="008B3F0E">
      <w:pPr>
        <w:rPr>
          <w:rFonts w:ascii="Garamond" w:hAnsi="Garamond"/>
          <w:color w:val="000000" w:themeColor="text1"/>
        </w:rPr>
      </w:pPr>
      <w:r>
        <w:rPr>
          <w:rFonts w:ascii="Garamond" w:hAnsi="Garamond"/>
          <w:color w:val="000000" w:themeColor="text1"/>
        </w:rPr>
        <w:t>Jassieeliasson: Dominor Karlstad</w:t>
      </w:r>
    </w:p>
    <w:p w14:paraId="6A8548BE" w14:textId="60A56685"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Lillyanagoddess: Domina Tumba</w:t>
      </w:r>
    </w:p>
    <w:p w14:paraId="164485F4" w14:textId="77777777" w:rsidR="008B3F0E" w:rsidRDefault="008B3F0E" w:rsidP="008B3F0E">
      <w:pPr>
        <w:rPr>
          <w:rFonts w:ascii="Garamond" w:hAnsi="Garamond"/>
          <w:color w:val="000000" w:themeColor="text1"/>
        </w:rPr>
      </w:pPr>
      <w:r>
        <w:rPr>
          <w:rFonts w:ascii="Garamond" w:hAnsi="Garamond"/>
          <w:color w:val="000000" w:themeColor="text1"/>
        </w:rPr>
        <w:lastRenderedPageBreak/>
        <w:t>Dra åt: 073 303 31 29</w:t>
      </w:r>
    </w:p>
    <w:p w14:paraId="5DD3AED1" w14:textId="77777777" w:rsidR="008B3F0E" w:rsidRDefault="008B3F0E" w:rsidP="008B3F0E">
      <w:pPr>
        <w:rPr>
          <w:rFonts w:ascii="Garamond" w:hAnsi="Garamond"/>
          <w:color w:val="000000" w:themeColor="text1"/>
        </w:rPr>
      </w:pPr>
      <w:r>
        <w:rPr>
          <w:rFonts w:ascii="Garamond" w:hAnsi="Garamond"/>
          <w:color w:val="000000" w:themeColor="text1"/>
        </w:rPr>
        <w:t>2000 kr: 070 758 40 56</w:t>
      </w:r>
    </w:p>
    <w:p w14:paraId="299A4B9C" w14:textId="77777777" w:rsidR="000A1CB6" w:rsidRPr="006B2A32" w:rsidRDefault="000A1CB6" w:rsidP="000A1CB6">
      <w:pPr>
        <w:pStyle w:val="NoSpacing"/>
        <w:rPr>
          <w:rFonts w:ascii="Garamond" w:hAnsi="Garamond" w:cs="Segoe UI"/>
          <w:color w:val="000000" w:themeColor="text1"/>
          <w:shd w:val="clear" w:color="auto" w:fill="FFFFFF"/>
        </w:rPr>
      </w:pPr>
      <w:r w:rsidRPr="006B2A32">
        <w:rPr>
          <w:rFonts w:ascii="Garamond" w:hAnsi="Garamond" w:cs="Segoe UI"/>
          <w:color w:val="000000" w:themeColor="text1"/>
          <w:shd w:val="clear" w:color="auto" w:fill="FFFFFF"/>
        </w:rPr>
        <w:t>ToDo</w:t>
      </w:r>
    </w:p>
    <w:p w14:paraId="1F535BEB"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nden</w:t>
      </w:r>
    </w:p>
    <w:p w14:paraId="5BF9FB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p</w:t>
      </w:r>
    </w:p>
    <w:p w14:paraId="202C48E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mmar</w:t>
      </w:r>
    </w:p>
    <w:p w14:paraId="5DF63311"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dfängsel</w:t>
      </w:r>
    </w:p>
    <w:p w14:paraId="4911E8E5"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ärta</w:t>
      </w:r>
    </w:p>
    <w:p w14:paraId="4F206B3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sk</w:t>
      </w:r>
    </w:p>
    <w:p w14:paraId="29BED90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BT</w:t>
      </w:r>
    </w:p>
    <w:p w14:paraId="1998C187"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ålar</w:t>
      </w:r>
    </w:p>
    <w:p w14:paraId="144525AC"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por</w:t>
      </w:r>
    </w:p>
    <w:p w14:paraId="3BC2F1D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s</w:t>
      </w:r>
    </w:p>
    <w:p w14:paraId="40C52524"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earin</w:t>
      </w:r>
    </w:p>
    <w:p w14:paraId="662EB3F6"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nedring</w:t>
      </w:r>
    </w:p>
    <w:p w14:paraId="28BAD510"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ap-on av rimlig storlek</w:t>
      </w:r>
    </w:p>
    <w:p w14:paraId="228C817C"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 inte</w:t>
      </w:r>
    </w:p>
    <w:p w14:paraId="03502E2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t</w:t>
      </w:r>
    </w:p>
    <w:p w14:paraId="3606E87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t</w:t>
      </w:r>
    </w:p>
    <w:p w14:paraId="42118283"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uga strap-on</w:t>
      </w:r>
    </w:p>
    <w:p w14:paraId="34C8C58A"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w:t>
      </w:r>
    </w:p>
    <w:p w14:paraId="154F12D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3 år</w:t>
      </w:r>
    </w:p>
    <w:p w14:paraId="159224B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w:t>
      </w:r>
    </w:p>
    <w:p w14:paraId="229812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s erfarenhet av BDSM</w:t>
      </w:r>
    </w:p>
    <w:p w14:paraId="3F048FD6" w14:textId="77777777" w:rsidR="000A1CB6" w:rsidRPr="00EE55AC" w:rsidRDefault="000A1CB6" w:rsidP="000A1CB6">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livit bunden och piskad</w:t>
      </w:r>
    </w:p>
    <w:p w14:paraId="5B62007F" w14:textId="77777777" w:rsidR="00FA21A2" w:rsidRDefault="00FA21A2" w:rsidP="00FA21A2">
      <w:pPr>
        <w:pStyle w:val="NoSpacing"/>
        <w:rPr>
          <w:rFonts w:ascii="Garamond" w:hAnsi="Garamond" w:cs="Segoe UI"/>
          <w:color w:val="000000" w:themeColor="text1"/>
          <w:shd w:val="clear" w:color="auto" w:fill="FFFFFF"/>
        </w:rPr>
      </w:pPr>
    </w:p>
    <w:p w14:paraId="4733ED14" w14:textId="28AAD878" w:rsidR="00FA21A2" w:rsidRDefault="00FA21A2" w:rsidP="00FA21A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Morgon, Mistress. Jag skulle gärna vilja träffa er för bondage,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F2115C" w:rsidRDefault="00FA21A2" w:rsidP="00F2115C">
      <w:pPr>
        <w:rPr>
          <w:rFonts w:ascii="Garamond" w:hAnsi="Garamond"/>
          <w:color w:val="000000" w:themeColor="text1"/>
        </w:rPr>
      </w:pPr>
    </w:p>
    <w:sectPr w:rsidR="00FA21A2" w:rsidRPr="00F211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3E9CF" w14:textId="77777777" w:rsidR="004560ED" w:rsidRDefault="004560ED" w:rsidP="00397818">
      <w:pPr>
        <w:spacing w:after="0" w:line="240" w:lineRule="auto"/>
      </w:pPr>
      <w:r>
        <w:separator/>
      </w:r>
    </w:p>
  </w:endnote>
  <w:endnote w:type="continuationSeparator" w:id="0">
    <w:p w14:paraId="7C570B5D" w14:textId="77777777" w:rsidR="004560ED" w:rsidRDefault="004560ED" w:rsidP="00397818">
      <w:pPr>
        <w:spacing w:after="0" w:line="240" w:lineRule="auto"/>
      </w:pPr>
      <w:r>
        <w:continuationSeparator/>
      </w:r>
    </w:p>
  </w:endnote>
  <w:endnote w:type="continuationNotice" w:id="1">
    <w:p w14:paraId="0B22FAB7" w14:textId="77777777" w:rsidR="004560ED" w:rsidRDefault="004560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2AFF" w:usb1="4000F9FB" w:usb2="00040000" w:usb3="00000000" w:csb0="000001FF" w:csb1="00000000"/>
  </w:font>
  <w:font w:name="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altName w:val="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charset w:val="00"/>
    <w:family w:val="auto"/>
    <w:pitch w:val="variable"/>
    <w:sig w:usb0="E00002FF" w:usb1="5000205B" w:usb2="00000020" w:usb3="00000000" w:csb0="0000019F" w:csb1="00000000"/>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14C24" w14:textId="77777777" w:rsidR="004560ED" w:rsidRDefault="004560ED" w:rsidP="00397818">
      <w:pPr>
        <w:spacing w:after="0" w:line="240" w:lineRule="auto"/>
      </w:pPr>
      <w:r>
        <w:separator/>
      </w:r>
    </w:p>
  </w:footnote>
  <w:footnote w:type="continuationSeparator" w:id="0">
    <w:p w14:paraId="61E5263C" w14:textId="77777777" w:rsidR="004560ED" w:rsidRDefault="004560ED" w:rsidP="00397818">
      <w:pPr>
        <w:spacing w:after="0" w:line="240" w:lineRule="auto"/>
      </w:pPr>
      <w:r>
        <w:continuationSeparator/>
      </w:r>
    </w:p>
  </w:footnote>
  <w:footnote w:type="continuationNotice" w:id="1">
    <w:p w14:paraId="18F37678" w14:textId="77777777" w:rsidR="004560ED" w:rsidRDefault="004560E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3"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5"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0"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1"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2"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1"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2"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4"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5"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7"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2"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17"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9"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1"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4"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6"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7"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1"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2"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3"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4"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3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9"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3"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6"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7"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2"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4"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5"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57"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46"/>
  </w:num>
  <w:num w:numId="2">
    <w:abstractNumId w:val="42"/>
  </w:num>
  <w:num w:numId="3">
    <w:abstractNumId w:val="82"/>
  </w:num>
  <w:num w:numId="4">
    <w:abstractNumId w:val="154"/>
  </w:num>
  <w:num w:numId="5">
    <w:abstractNumId w:val="113"/>
  </w:num>
  <w:num w:numId="6">
    <w:abstractNumId w:val="105"/>
  </w:num>
  <w:num w:numId="7">
    <w:abstractNumId w:val="120"/>
  </w:num>
  <w:num w:numId="8">
    <w:abstractNumId w:val="16"/>
  </w:num>
  <w:num w:numId="9">
    <w:abstractNumId w:val="123"/>
  </w:num>
  <w:num w:numId="10">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17"/>
  </w:num>
  <w:num w:numId="14">
    <w:abstractNumId w:val="17"/>
  </w:num>
  <w:num w:numId="15">
    <w:abstractNumId w:val="63"/>
  </w:num>
  <w:num w:numId="16">
    <w:abstractNumId w:val="27"/>
  </w:num>
  <w:num w:numId="17">
    <w:abstractNumId w:val="44"/>
  </w:num>
  <w:num w:numId="18">
    <w:abstractNumId w:val="137"/>
  </w:num>
  <w:num w:numId="19">
    <w:abstractNumId w:val="100"/>
  </w:num>
  <w:num w:numId="20">
    <w:abstractNumId w:val="50"/>
  </w:num>
  <w:num w:numId="21">
    <w:abstractNumId w:val="62"/>
  </w:num>
  <w:num w:numId="22">
    <w:abstractNumId w:val="24"/>
  </w:num>
  <w:num w:numId="23">
    <w:abstractNumId w:val="110"/>
  </w:num>
  <w:num w:numId="24">
    <w:abstractNumId w:val="157"/>
  </w:num>
  <w:num w:numId="25">
    <w:abstractNumId w:val="136"/>
  </w:num>
  <w:num w:numId="26">
    <w:abstractNumId w:val="87"/>
  </w:num>
  <w:num w:numId="27">
    <w:abstractNumId w:val="140"/>
  </w:num>
  <w:num w:numId="28">
    <w:abstractNumId w:val="141"/>
  </w:num>
  <w:num w:numId="29">
    <w:abstractNumId w:val="156"/>
  </w:num>
  <w:num w:numId="30">
    <w:abstractNumId w:val="83"/>
  </w:num>
  <w:num w:numId="31">
    <w:abstractNumId w:val="47"/>
  </w:num>
  <w:num w:numId="32">
    <w:abstractNumId w:val="56"/>
  </w:num>
  <w:num w:numId="33">
    <w:abstractNumId w:val="28"/>
  </w:num>
  <w:num w:numId="34">
    <w:abstractNumId w:val="121"/>
  </w:num>
  <w:num w:numId="35">
    <w:abstractNumId w:val="84"/>
  </w:num>
  <w:num w:numId="36">
    <w:abstractNumId w:val="125"/>
  </w:num>
  <w:num w:numId="37">
    <w:abstractNumId w:val="52"/>
  </w:num>
  <w:num w:numId="38">
    <w:abstractNumId w:val="155"/>
  </w:num>
  <w:num w:numId="39">
    <w:abstractNumId w:val="77"/>
  </w:num>
  <w:num w:numId="40">
    <w:abstractNumId w:val="34"/>
  </w:num>
  <w:num w:numId="41">
    <w:abstractNumId w:val="66"/>
  </w:num>
  <w:num w:numId="42">
    <w:abstractNumId w:val="58"/>
  </w:num>
  <w:num w:numId="43">
    <w:abstractNumId w:val="142"/>
  </w:num>
  <w:num w:numId="44">
    <w:abstractNumId w:val="55"/>
  </w:num>
  <w:num w:numId="45">
    <w:abstractNumId w:val="25"/>
  </w:num>
  <w:num w:numId="46">
    <w:abstractNumId w:val="109"/>
  </w:num>
  <w:num w:numId="47">
    <w:abstractNumId w:val="101"/>
  </w:num>
  <w:num w:numId="48">
    <w:abstractNumId w:val="43"/>
  </w:num>
  <w:num w:numId="49">
    <w:abstractNumId w:val="91"/>
  </w:num>
  <w:num w:numId="50">
    <w:abstractNumId w:val="86"/>
  </w:num>
  <w:num w:numId="51">
    <w:abstractNumId w:val="79"/>
  </w:num>
  <w:num w:numId="52">
    <w:abstractNumId w:val="8"/>
  </w:num>
  <w:num w:numId="53">
    <w:abstractNumId w:val="64"/>
  </w:num>
  <w:num w:numId="54">
    <w:abstractNumId w:val="118"/>
  </w:num>
  <w:num w:numId="55">
    <w:abstractNumId w:val="144"/>
  </w:num>
  <w:num w:numId="56">
    <w:abstractNumId w:val="21"/>
  </w:num>
  <w:num w:numId="57">
    <w:abstractNumId w:val="30"/>
  </w:num>
  <w:num w:numId="58">
    <w:abstractNumId w:val="51"/>
  </w:num>
  <w:num w:numId="59">
    <w:abstractNumId w:val="98"/>
  </w:num>
  <w:num w:numId="60">
    <w:abstractNumId w:val="70"/>
  </w:num>
  <w:num w:numId="61">
    <w:abstractNumId w:val="114"/>
  </w:num>
  <w:num w:numId="62">
    <w:abstractNumId w:val="9"/>
  </w:num>
  <w:num w:numId="63">
    <w:abstractNumId w:val="6"/>
  </w:num>
  <w:num w:numId="64">
    <w:abstractNumId w:val="75"/>
  </w:num>
  <w:num w:numId="65">
    <w:abstractNumId w:val="133"/>
  </w:num>
  <w:num w:numId="66">
    <w:abstractNumId w:val="10"/>
  </w:num>
  <w:num w:numId="67">
    <w:abstractNumId w:val="45"/>
  </w:num>
  <w:num w:numId="68">
    <w:abstractNumId w:val="89"/>
  </w:num>
  <w:num w:numId="69">
    <w:abstractNumId w:val="153"/>
  </w:num>
  <w:num w:numId="70">
    <w:abstractNumId w:val="20"/>
  </w:num>
  <w:num w:numId="71">
    <w:abstractNumId w:val="1"/>
  </w:num>
  <w:num w:numId="72">
    <w:abstractNumId w:val="11"/>
  </w:num>
  <w:num w:numId="73">
    <w:abstractNumId w:val="126"/>
  </w:num>
  <w:num w:numId="74">
    <w:abstractNumId w:val="73"/>
  </w:num>
  <w:num w:numId="75">
    <w:abstractNumId w:val="29"/>
  </w:num>
  <w:num w:numId="76">
    <w:abstractNumId w:val="4"/>
  </w:num>
  <w:num w:numId="77">
    <w:abstractNumId w:val="60"/>
  </w:num>
  <w:num w:numId="78">
    <w:abstractNumId w:val="59"/>
  </w:num>
  <w:num w:numId="79">
    <w:abstractNumId w:val="145"/>
  </w:num>
  <w:num w:numId="80">
    <w:abstractNumId w:val="36"/>
  </w:num>
  <w:num w:numId="81">
    <w:abstractNumId w:val="131"/>
  </w:num>
  <w:num w:numId="82">
    <w:abstractNumId w:val="106"/>
  </w:num>
  <w:num w:numId="83">
    <w:abstractNumId w:val="143"/>
  </w:num>
  <w:num w:numId="84">
    <w:abstractNumId w:val="5"/>
  </w:num>
  <w:num w:numId="85">
    <w:abstractNumId w:val="2"/>
  </w:num>
  <w:num w:numId="86">
    <w:abstractNumId w:val="111"/>
  </w:num>
  <w:num w:numId="87">
    <w:abstractNumId w:val="130"/>
  </w:num>
  <w:num w:numId="88">
    <w:abstractNumId w:val="18"/>
  </w:num>
  <w:num w:numId="89">
    <w:abstractNumId w:val="149"/>
  </w:num>
  <w:num w:numId="90">
    <w:abstractNumId w:val="88"/>
  </w:num>
  <w:num w:numId="91">
    <w:abstractNumId w:val="69"/>
  </w:num>
  <w:num w:numId="92">
    <w:abstractNumId w:val="135"/>
  </w:num>
  <w:num w:numId="93">
    <w:abstractNumId w:val="54"/>
  </w:num>
  <w:num w:numId="94">
    <w:abstractNumId w:val="150"/>
  </w:num>
  <w:num w:numId="95">
    <w:abstractNumId w:val="65"/>
  </w:num>
  <w:num w:numId="96">
    <w:abstractNumId w:val="85"/>
  </w:num>
  <w:num w:numId="97">
    <w:abstractNumId w:val="53"/>
  </w:num>
  <w:num w:numId="98">
    <w:abstractNumId w:val="128"/>
  </w:num>
  <w:num w:numId="99">
    <w:abstractNumId w:val="152"/>
  </w:num>
  <w:num w:numId="100">
    <w:abstractNumId w:val="78"/>
  </w:num>
  <w:num w:numId="101">
    <w:abstractNumId w:val="26"/>
  </w:num>
  <w:num w:numId="102">
    <w:abstractNumId w:val="15"/>
  </w:num>
  <w:num w:numId="103">
    <w:abstractNumId w:val="14"/>
  </w:num>
  <w:num w:numId="104">
    <w:abstractNumId w:val="127"/>
  </w:num>
  <w:num w:numId="105">
    <w:abstractNumId w:val="132"/>
  </w:num>
  <w:num w:numId="106">
    <w:abstractNumId w:val="12"/>
  </w:num>
  <w:num w:numId="107">
    <w:abstractNumId w:val="129"/>
  </w:num>
  <w:num w:numId="108">
    <w:abstractNumId w:val="107"/>
  </w:num>
  <w:num w:numId="109">
    <w:abstractNumId w:val="134"/>
  </w:num>
  <w:num w:numId="110">
    <w:abstractNumId w:val="49"/>
  </w:num>
  <w:num w:numId="111">
    <w:abstractNumId w:val="115"/>
  </w:num>
  <w:num w:numId="112">
    <w:abstractNumId w:val="122"/>
  </w:num>
  <w:num w:numId="113">
    <w:abstractNumId w:val="103"/>
  </w:num>
  <w:num w:numId="114">
    <w:abstractNumId w:val="68"/>
  </w:num>
  <w:num w:numId="115">
    <w:abstractNumId w:val="31"/>
  </w:num>
  <w:num w:numId="116">
    <w:abstractNumId w:val="138"/>
  </w:num>
  <w:num w:numId="117">
    <w:abstractNumId w:val="148"/>
  </w:num>
  <w:num w:numId="118">
    <w:abstractNumId w:val="108"/>
  </w:num>
  <w:num w:numId="119">
    <w:abstractNumId w:val="139"/>
  </w:num>
  <w:num w:numId="120">
    <w:abstractNumId w:val="102"/>
  </w:num>
  <w:num w:numId="121">
    <w:abstractNumId w:val="97"/>
  </w:num>
  <w:num w:numId="122">
    <w:abstractNumId w:val="81"/>
  </w:num>
  <w:num w:numId="123">
    <w:abstractNumId w:val="74"/>
  </w:num>
  <w:num w:numId="124">
    <w:abstractNumId w:val="92"/>
  </w:num>
  <w:num w:numId="125">
    <w:abstractNumId w:val="67"/>
  </w:num>
  <w:num w:numId="126">
    <w:abstractNumId w:val="124"/>
  </w:num>
  <w:num w:numId="127">
    <w:abstractNumId w:val="147"/>
  </w:num>
  <w:num w:numId="128">
    <w:abstractNumId w:val="95"/>
  </w:num>
  <w:num w:numId="129">
    <w:abstractNumId w:val="32"/>
  </w:num>
  <w:num w:numId="130">
    <w:abstractNumId w:val="23"/>
  </w:num>
  <w:num w:numId="131">
    <w:abstractNumId w:val="48"/>
  </w:num>
  <w:num w:numId="132">
    <w:abstractNumId w:val="99"/>
  </w:num>
  <w:num w:numId="133">
    <w:abstractNumId w:val="61"/>
  </w:num>
  <w:num w:numId="134">
    <w:abstractNumId w:val="76"/>
  </w:num>
  <w:num w:numId="135">
    <w:abstractNumId w:val="22"/>
  </w:num>
  <w:num w:numId="136">
    <w:abstractNumId w:val="41"/>
  </w:num>
  <w:num w:numId="137">
    <w:abstractNumId w:val="116"/>
  </w:num>
  <w:num w:numId="138">
    <w:abstractNumId w:val="112"/>
  </w:num>
  <w:num w:numId="139">
    <w:abstractNumId w:val="72"/>
  </w:num>
  <w:num w:numId="140">
    <w:abstractNumId w:val="7"/>
  </w:num>
  <w:num w:numId="141">
    <w:abstractNumId w:val="40"/>
  </w:num>
  <w:num w:numId="142">
    <w:abstractNumId w:val="13"/>
  </w:num>
  <w:num w:numId="143">
    <w:abstractNumId w:val="57"/>
  </w:num>
  <w:num w:numId="144">
    <w:abstractNumId w:val="3"/>
  </w:num>
  <w:num w:numId="145">
    <w:abstractNumId w:val="119"/>
  </w:num>
  <w:num w:numId="146">
    <w:abstractNumId w:val="33"/>
  </w:num>
  <w:num w:numId="147">
    <w:abstractNumId w:val="46"/>
  </w:num>
  <w:num w:numId="148">
    <w:abstractNumId w:val="39"/>
  </w:num>
  <w:num w:numId="149">
    <w:abstractNumId w:val="104"/>
  </w:num>
  <w:num w:numId="150">
    <w:abstractNumId w:val="35"/>
  </w:num>
  <w:num w:numId="151">
    <w:abstractNumId w:val="80"/>
  </w:num>
  <w:num w:numId="152">
    <w:abstractNumId w:val="37"/>
  </w:num>
  <w:num w:numId="153">
    <w:abstractNumId w:val="90"/>
  </w:num>
  <w:num w:numId="154">
    <w:abstractNumId w:val="38"/>
  </w:num>
  <w:num w:numId="155">
    <w:abstractNumId w:val="71"/>
  </w:num>
  <w:num w:numId="156">
    <w:abstractNumId w:val="151"/>
  </w:num>
  <w:num w:numId="157">
    <w:abstractNumId w:val="94"/>
  </w:num>
  <w:num w:numId="158">
    <w:abstractNumId w:val="93"/>
  </w:num>
  <w:num w:numId="159">
    <w:abstractNumId w:val="96"/>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BD7"/>
    <w:rsid w:val="00014C07"/>
    <w:rsid w:val="00014C6B"/>
    <w:rsid w:val="00014DDF"/>
    <w:rsid w:val="00014F27"/>
    <w:rsid w:val="000153D2"/>
    <w:rsid w:val="00015560"/>
    <w:rsid w:val="00015742"/>
    <w:rsid w:val="00015768"/>
    <w:rsid w:val="00015EC0"/>
    <w:rsid w:val="00016852"/>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9A"/>
    <w:rsid w:val="000F2D01"/>
    <w:rsid w:val="000F2D7E"/>
    <w:rsid w:val="000F2D9E"/>
    <w:rsid w:val="000F3AD4"/>
    <w:rsid w:val="000F3D3F"/>
    <w:rsid w:val="000F3E1A"/>
    <w:rsid w:val="000F40A0"/>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79"/>
    <w:rsid w:val="001103A7"/>
    <w:rsid w:val="001105A1"/>
    <w:rsid w:val="0011073B"/>
    <w:rsid w:val="00110985"/>
    <w:rsid w:val="00110CE9"/>
    <w:rsid w:val="001112A5"/>
    <w:rsid w:val="00111400"/>
    <w:rsid w:val="001117B2"/>
    <w:rsid w:val="00111805"/>
    <w:rsid w:val="0011183B"/>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20C7"/>
    <w:rsid w:val="00122502"/>
    <w:rsid w:val="001225F2"/>
    <w:rsid w:val="00122F5B"/>
    <w:rsid w:val="001233E8"/>
    <w:rsid w:val="0012344D"/>
    <w:rsid w:val="00123AB2"/>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70D"/>
    <w:rsid w:val="001419DA"/>
    <w:rsid w:val="00141BCA"/>
    <w:rsid w:val="00141EB9"/>
    <w:rsid w:val="0014229E"/>
    <w:rsid w:val="001422DE"/>
    <w:rsid w:val="001428EF"/>
    <w:rsid w:val="00142DA5"/>
    <w:rsid w:val="00143166"/>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6A23"/>
    <w:rsid w:val="001C6A80"/>
    <w:rsid w:val="001C6CC6"/>
    <w:rsid w:val="001C6EBB"/>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EC2"/>
    <w:rsid w:val="001F6F4D"/>
    <w:rsid w:val="001F79C0"/>
    <w:rsid w:val="00200071"/>
    <w:rsid w:val="002001CA"/>
    <w:rsid w:val="00200C6A"/>
    <w:rsid w:val="00200FF7"/>
    <w:rsid w:val="00201457"/>
    <w:rsid w:val="0020147A"/>
    <w:rsid w:val="00201550"/>
    <w:rsid w:val="0020165A"/>
    <w:rsid w:val="00201A64"/>
    <w:rsid w:val="00201A90"/>
    <w:rsid w:val="00201C5F"/>
    <w:rsid w:val="0020204F"/>
    <w:rsid w:val="002022B5"/>
    <w:rsid w:val="002027FA"/>
    <w:rsid w:val="00202D58"/>
    <w:rsid w:val="0020302A"/>
    <w:rsid w:val="00203054"/>
    <w:rsid w:val="00203173"/>
    <w:rsid w:val="002035D4"/>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B0C"/>
    <w:rsid w:val="00216E66"/>
    <w:rsid w:val="00216E79"/>
    <w:rsid w:val="00217986"/>
    <w:rsid w:val="00217D18"/>
    <w:rsid w:val="00217D69"/>
    <w:rsid w:val="002204BA"/>
    <w:rsid w:val="002204CD"/>
    <w:rsid w:val="0022069B"/>
    <w:rsid w:val="0022089B"/>
    <w:rsid w:val="00220FFA"/>
    <w:rsid w:val="00221585"/>
    <w:rsid w:val="00221E23"/>
    <w:rsid w:val="00221F49"/>
    <w:rsid w:val="00222154"/>
    <w:rsid w:val="00222452"/>
    <w:rsid w:val="0022297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76C5"/>
    <w:rsid w:val="00247784"/>
    <w:rsid w:val="002477F1"/>
    <w:rsid w:val="0024781D"/>
    <w:rsid w:val="00247840"/>
    <w:rsid w:val="00247863"/>
    <w:rsid w:val="00247D0B"/>
    <w:rsid w:val="002502B8"/>
    <w:rsid w:val="0025066D"/>
    <w:rsid w:val="00250920"/>
    <w:rsid w:val="00250AFB"/>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526"/>
    <w:rsid w:val="00260956"/>
    <w:rsid w:val="00260DB6"/>
    <w:rsid w:val="00260F18"/>
    <w:rsid w:val="00260F45"/>
    <w:rsid w:val="00261212"/>
    <w:rsid w:val="00261752"/>
    <w:rsid w:val="00261759"/>
    <w:rsid w:val="0026228A"/>
    <w:rsid w:val="00262994"/>
    <w:rsid w:val="00262A30"/>
    <w:rsid w:val="00262AA9"/>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A6C"/>
    <w:rsid w:val="00273D9F"/>
    <w:rsid w:val="00274E87"/>
    <w:rsid w:val="00275207"/>
    <w:rsid w:val="002753E3"/>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1140"/>
    <w:rsid w:val="002A147E"/>
    <w:rsid w:val="002A166C"/>
    <w:rsid w:val="002A18A9"/>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2DE"/>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620"/>
    <w:rsid w:val="002F0E03"/>
    <w:rsid w:val="002F19E1"/>
    <w:rsid w:val="002F1A34"/>
    <w:rsid w:val="002F1A6B"/>
    <w:rsid w:val="002F1D7B"/>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82"/>
    <w:rsid w:val="0031296A"/>
    <w:rsid w:val="00312A1A"/>
    <w:rsid w:val="00312A5D"/>
    <w:rsid w:val="00312D00"/>
    <w:rsid w:val="00312E21"/>
    <w:rsid w:val="00313196"/>
    <w:rsid w:val="0031340D"/>
    <w:rsid w:val="00313721"/>
    <w:rsid w:val="0031390C"/>
    <w:rsid w:val="00313B7E"/>
    <w:rsid w:val="003141EF"/>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A57"/>
    <w:rsid w:val="00356D5F"/>
    <w:rsid w:val="00356E88"/>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31EC"/>
    <w:rsid w:val="003633CC"/>
    <w:rsid w:val="00363B2A"/>
    <w:rsid w:val="00363B95"/>
    <w:rsid w:val="00363ED0"/>
    <w:rsid w:val="0036426E"/>
    <w:rsid w:val="003642AC"/>
    <w:rsid w:val="0036446D"/>
    <w:rsid w:val="0036454C"/>
    <w:rsid w:val="00364A04"/>
    <w:rsid w:val="00364AD2"/>
    <w:rsid w:val="00364F8A"/>
    <w:rsid w:val="003653F8"/>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19FE"/>
    <w:rsid w:val="00381E45"/>
    <w:rsid w:val="00381E78"/>
    <w:rsid w:val="00382026"/>
    <w:rsid w:val="003820AA"/>
    <w:rsid w:val="003824BC"/>
    <w:rsid w:val="003825BF"/>
    <w:rsid w:val="00382603"/>
    <w:rsid w:val="003830B8"/>
    <w:rsid w:val="003844B8"/>
    <w:rsid w:val="003846D1"/>
    <w:rsid w:val="00384806"/>
    <w:rsid w:val="00384822"/>
    <w:rsid w:val="00384907"/>
    <w:rsid w:val="00384A6E"/>
    <w:rsid w:val="003852D5"/>
    <w:rsid w:val="00385326"/>
    <w:rsid w:val="00385640"/>
    <w:rsid w:val="00385A40"/>
    <w:rsid w:val="00385B06"/>
    <w:rsid w:val="00385F0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7E1"/>
    <w:rsid w:val="003B38F1"/>
    <w:rsid w:val="003B3A18"/>
    <w:rsid w:val="003B3EA4"/>
    <w:rsid w:val="003B4469"/>
    <w:rsid w:val="003B4662"/>
    <w:rsid w:val="003B4763"/>
    <w:rsid w:val="003B4B43"/>
    <w:rsid w:val="003B4D70"/>
    <w:rsid w:val="003B506D"/>
    <w:rsid w:val="003B528F"/>
    <w:rsid w:val="003B5E43"/>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587"/>
    <w:rsid w:val="003D5A46"/>
    <w:rsid w:val="003D5AA4"/>
    <w:rsid w:val="003D5CC9"/>
    <w:rsid w:val="003D5F34"/>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98"/>
    <w:rsid w:val="003F25E1"/>
    <w:rsid w:val="003F2896"/>
    <w:rsid w:val="003F29BA"/>
    <w:rsid w:val="003F3199"/>
    <w:rsid w:val="003F32B5"/>
    <w:rsid w:val="003F3326"/>
    <w:rsid w:val="003F33EA"/>
    <w:rsid w:val="003F3439"/>
    <w:rsid w:val="003F34A7"/>
    <w:rsid w:val="003F39B1"/>
    <w:rsid w:val="003F3C12"/>
    <w:rsid w:val="003F3ECA"/>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5B2"/>
    <w:rsid w:val="0041679A"/>
    <w:rsid w:val="00416A47"/>
    <w:rsid w:val="00416A48"/>
    <w:rsid w:val="00416E50"/>
    <w:rsid w:val="004179D2"/>
    <w:rsid w:val="00417A13"/>
    <w:rsid w:val="00417D68"/>
    <w:rsid w:val="00420079"/>
    <w:rsid w:val="00420988"/>
    <w:rsid w:val="00420D6D"/>
    <w:rsid w:val="00420F24"/>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75"/>
    <w:rsid w:val="0043234D"/>
    <w:rsid w:val="0043252A"/>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0ED"/>
    <w:rsid w:val="0045622B"/>
    <w:rsid w:val="0045627C"/>
    <w:rsid w:val="004563C6"/>
    <w:rsid w:val="0045655F"/>
    <w:rsid w:val="0045695B"/>
    <w:rsid w:val="00456B12"/>
    <w:rsid w:val="00457288"/>
    <w:rsid w:val="004575BF"/>
    <w:rsid w:val="00457F3E"/>
    <w:rsid w:val="004603C2"/>
    <w:rsid w:val="00460723"/>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990"/>
    <w:rsid w:val="00494A35"/>
    <w:rsid w:val="00494BD6"/>
    <w:rsid w:val="00495009"/>
    <w:rsid w:val="0049549D"/>
    <w:rsid w:val="00495547"/>
    <w:rsid w:val="0049559E"/>
    <w:rsid w:val="004955D7"/>
    <w:rsid w:val="00495F0A"/>
    <w:rsid w:val="00496019"/>
    <w:rsid w:val="00496761"/>
    <w:rsid w:val="00496EA6"/>
    <w:rsid w:val="00496F8E"/>
    <w:rsid w:val="00497548"/>
    <w:rsid w:val="0049766E"/>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41FC"/>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1B7"/>
    <w:rsid w:val="004C0341"/>
    <w:rsid w:val="004C063C"/>
    <w:rsid w:val="004C068D"/>
    <w:rsid w:val="004C0EF5"/>
    <w:rsid w:val="004C1528"/>
    <w:rsid w:val="004C1610"/>
    <w:rsid w:val="004C1A9A"/>
    <w:rsid w:val="004C1C1D"/>
    <w:rsid w:val="004C2194"/>
    <w:rsid w:val="004C2345"/>
    <w:rsid w:val="004C2680"/>
    <w:rsid w:val="004C26BA"/>
    <w:rsid w:val="004C28E7"/>
    <w:rsid w:val="004C2D90"/>
    <w:rsid w:val="004C319C"/>
    <w:rsid w:val="004C31E8"/>
    <w:rsid w:val="004C3395"/>
    <w:rsid w:val="004C40D0"/>
    <w:rsid w:val="004C4186"/>
    <w:rsid w:val="004C4BDD"/>
    <w:rsid w:val="004C4CA8"/>
    <w:rsid w:val="004C4E20"/>
    <w:rsid w:val="004C4E67"/>
    <w:rsid w:val="004C4F31"/>
    <w:rsid w:val="004C526B"/>
    <w:rsid w:val="004C5340"/>
    <w:rsid w:val="004C5657"/>
    <w:rsid w:val="004C5836"/>
    <w:rsid w:val="004C5BA9"/>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3405"/>
    <w:rsid w:val="00513B3D"/>
    <w:rsid w:val="005140BE"/>
    <w:rsid w:val="005140DB"/>
    <w:rsid w:val="005143B2"/>
    <w:rsid w:val="00514722"/>
    <w:rsid w:val="005148BD"/>
    <w:rsid w:val="00514C81"/>
    <w:rsid w:val="00514F89"/>
    <w:rsid w:val="005151A5"/>
    <w:rsid w:val="00515718"/>
    <w:rsid w:val="0051688D"/>
    <w:rsid w:val="0051697C"/>
    <w:rsid w:val="005171F1"/>
    <w:rsid w:val="0051766E"/>
    <w:rsid w:val="005177C6"/>
    <w:rsid w:val="00517C21"/>
    <w:rsid w:val="00517D87"/>
    <w:rsid w:val="00520083"/>
    <w:rsid w:val="005206A4"/>
    <w:rsid w:val="00520860"/>
    <w:rsid w:val="00520934"/>
    <w:rsid w:val="00520C34"/>
    <w:rsid w:val="00521758"/>
    <w:rsid w:val="00521D39"/>
    <w:rsid w:val="00521FCC"/>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042"/>
    <w:rsid w:val="0054544B"/>
    <w:rsid w:val="00545475"/>
    <w:rsid w:val="0054559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F5"/>
    <w:rsid w:val="00592DDE"/>
    <w:rsid w:val="00593449"/>
    <w:rsid w:val="00593842"/>
    <w:rsid w:val="00593A0C"/>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8B4"/>
    <w:rsid w:val="005D09E9"/>
    <w:rsid w:val="005D0EAD"/>
    <w:rsid w:val="005D155B"/>
    <w:rsid w:val="005D1C41"/>
    <w:rsid w:val="005D1E2F"/>
    <w:rsid w:val="005D25EB"/>
    <w:rsid w:val="005D2753"/>
    <w:rsid w:val="005D2B17"/>
    <w:rsid w:val="005D2C72"/>
    <w:rsid w:val="005D32C6"/>
    <w:rsid w:val="005D3901"/>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842"/>
    <w:rsid w:val="005E0B8E"/>
    <w:rsid w:val="005E0C1F"/>
    <w:rsid w:val="005E1069"/>
    <w:rsid w:val="005E1724"/>
    <w:rsid w:val="005E17AD"/>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53"/>
    <w:rsid w:val="00644BCE"/>
    <w:rsid w:val="00644E89"/>
    <w:rsid w:val="0064515F"/>
    <w:rsid w:val="006451B9"/>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60626"/>
    <w:rsid w:val="00660671"/>
    <w:rsid w:val="00660781"/>
    <w:rsid w:val="006608B0"/>
    <w:rsid w:val="006609B5"/>
    <w:rsid w:val="00660A81"/>
    <w:rsid w:val="00660AB4"/>
    <w:rsid w:val="00660C42"/>
    <w:rsid w:val="00660F10"/>
    <w:rsid w:val="0066109E"/>
    <w:rsid w:val="006611FA"/>
    <w:rsid w:val="006617BB"/>
    <w:rsid w:val="00661E33"/>
    <w:rsid w:val="00662238"/>
    <w:rsid w:val="0066257A"/>
    <w:rsid w:val="006626FA"/>
    <w:rsid w:val="00662A25"/>
    <w:rsid w:val="00662B70"/>
    <w:rsid w:val="0066305E"/>
    <w:rsid w:val="00663B88"/>
    <w:rsid w:val="006640E4"/>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BF"/>
    <w:rsid w:val="006C4794"/>
    <w:rsid w:val="006C48EB"/>
    <w:rsid w:val="006C4AA3"/>
    <w:rsid w:val="006C4E86"/>
    <w:rsid w:val="006C50C0"/>
    <w:rsid w:val="006C514A"/>
    <w:rsid w:val="006C5653"/>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F00B6"/>
    <w:rsid w:val="006F063A"/>
    <w:rsid w:val="006F0647"/>
    <w:rsid w:val="006F067E"/>
    <w:rsid w:val="006F0D04"/>
    <w:rsid w:val="006F0D49"/>
    <w:rsid w:val="006F0EEB"/>
    <w:rsid w:val="006F0FEC"/>
    <w:rsid w:val="006F13FB"/>
    <w:rsid w:val="006F18FE"/>
    <w:rsid w:val="006F196C"/>
    <w:rsid w:val="006F1AAB"/>
    <w:rsid w:val="006F28AA"/>
    <w:rsid w:val="006F2B99"/>
    <w:rsid w:val="006F2E0E"/>
    <w:rsid w:val="006F2E1B"/>
    <w:rsid w:val="006F2E94"/>
    <w:rsid w:val="006F2EBD"/>
    <w:rsid w:val="006F305D"/>
    <w:rsid w:val="006F3332"/>
    <w:rsid w:val="006F38E5"/>
    <w:rsid w:val="006F3CBA"/>
    <w:rsid w:val="006F45D6"/>
    <w:rsid w:val="006F4655"/>
    <w:rsid w:val="006F49A3"/>
    <w:rsid w:val="006F4A38"/>
    <w:rsid w:val="006F4B04"/>
    <w:rsid w:val="006F4D27"/>
    <w:rsid w:val="006F4E71"/>
    <w:rsid w:val="006F4FC5"/>
    <w:rsid w:val="006F5119"/>
    <w:rsid w:val="006F574B"/>
    <w:rsid w:val="006F5C38"/>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649"/>
    <w:rsid w:val="00760FF0"/>
    <w:rsid w:val="00761044"/>
    <w:rsid w:val="00761234"/>
    <w:rsid w:val="00761517"/>
    <w:rsid w:val="00761679"/>
    <w:rsid w:val="00761899"/>
    <w:rsid w:val="00761ABE"/>
    <w:rsid w:val="00761F40"/>
    <w:rsid w:val="00761FCD"/>
    <w:rsid w:val="00762219"/>
    <w:rsid w:val="00762699"/>
    <w:rsid w:val="00762727"/>
    <w:rsid w:val="007636B4"/>
    <w:rsid w:val="0076384D"/>
    <w:rsid w:val="007638DD"/>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82F"/>
    <w:rsid w:val="007A397C"/>
    <w:rsid w:val="007A3DBA"/>
    <w:rsid w:val="007A439C"/>
    <w:rsid w:val="007A46BF"/>
    <w:rsid w:val="007A476A"/>
    <w:rsid w:val="007A4835"/>
    <w:rsid w:val="007A49AC"/>
    <w:rsid w:val="007A4BE2"/>
    <w:rsid w:val="007A4F7C"/>
    <w:rsid w:val="007A53AA"/>
    <w:rsid w:val="007A54C2"/>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60F8"/>
    <w:rsid w:val="007F6139"/>
    <w:rsid w:val="007F6463"/>
    <w:rsid w:val="007F6502"/>
    <w:rsid w:val="007F68A0"/>
    <w:rsid w:val="007F69BD"/>
    <w:rsid w:val="007F6C72"/>
    <w:rsid w:val="007F6CD5"/>
    <w:rsid w:val="007F6F6C"/>
    <w:rsid w:val="007F721D"/>
    <w:rsid w:val="007F7D22"/>
    <w:rsid w:val="008002EA"/>
    <w:rsid w:val="00800486"/>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8D0"/>
    <w:rsid w:val="00861B74"/>
    <w:rsid w:val="00862251"/>
    <w:rsid w:val="0086226D"/>
    <w:rsid w:val="0086246D"/>
    <w:rsid w:val="0086274A"/>
    <w:rsid w:val="008627CA"/>
    <w:rsid w:val="00862A3F"/>
    <w:rsid w:val="00862C78"/>
    <w:rsid w:val="00862EE8"/>
    <w:rsid w:val="0086329B"/>
    <w:rsid w:val="008634BF"/>
    <w:rsid w:val="00863545"/>
    <w:rsid w:val="0086356D"/>
    <w:rsid w:val="00863576"/>
    <w:rsid w:val="008639D9"/>
    <w:rsid w:val="00864A49"/>
    <w:rsid w:val="00864C36"/>
    <w:rsid w:val="00865045"/>
    <w:rsid w:val="00865552"/>
    <w:rsid w:val="0086560F"/>
    <w:rsid w:val="00865B54"/>
    <w:rsid w:val="00865ECE"/>
    <w:rsid w:val="00866313"/>
    <w:rsid w:val="00866BBA"/>
    <w:rsid w:val="00867126"/>
    <w:rsid w:val="0086721C"/>
    <w:rsid w:val="008676E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1019"/>
    <w:rsid w:val="008A1044"/>
    <w:rsid w:val="008A148D"/>
    <w:rsid w:val="008A1636"/>
    <w:rsid w:val="008A1B74"/>
    <w:rsid w:val="008A1DA9"/>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F"/>
    <w:rsid w:val="008D260B"/>
    <w:rsid w:val="008D2AA2"/>
    <w:rsid w:val="008D2D27"/>
    <w:rsid w:val="008D305E"/>
    <w:rsid w:val="008D3809"/>
    <w:rsid w:val="008D3A08"/>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E1B"/>
    <w:rsid w:val="008F2E26"/>
    <w:rsid w:val="008F30CB"/>
    <w:rsid w:val="008F32EA"/>
    <w:rsid w:val="008F33C8"/>
    <w:rsid w:val="008F3405"/>
    <w:rsid w:val="008F3988"/>
    <w:rsid w:val="008F398D"/>
    <w:rsid w:val="008F3A2E"/>
    <w:rsid w:val="008F3FE3"/>
    <w:rsid w:val="008F4681"/>
    <w:rsid w:val="008F4870"/>
    <w:rsid w:val="008F48B5"/>
    <w:rsid w:val="008F51B7"/>
    <w:rsid w:val="008F57EE"/>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A4B"/>
    <w:rsid w:val="009120CA"/>
    <w:rsid w:val="00912111"/>
    <w:rsid w:val="00912126"/>
    <w:rsid w:val="0091275B"/>
    <w:rsid w:val="009127F3"/>
    <w:rsid w:val="009129BA"/>
    <w:rsid w:val="00912B3A"/>
    <w:rsid w:val="00912C1A"/>
    <w:rsid w:val="00912DC2"/>
    <w:rsid w:val="00913026"/>
    <w:rsid w:val="0091328B"/>
    <w:rsid w:val="00913359"/>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4A4"/>
    <w:rsid w:val="0092463D"/>
    <w:rsid w:val="009249B3"/>
    <w:rsid w:val="00924B32"/>
    <w:rsid w:val="00924DE8"/>
    <w:rsid w:val="00925434"/>
    <w:rsid w:val="00925528"/>
    <w:rsid w:val="00925A73"/>
    <w:rsid w:val="00925B3F"/>
    <w:rsid w:val="00925C62"/>
    <w:rsid w:val="00925CCF"/>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C38"/>
    <w:rsid w:val="00934358"/>
    <w:rsid w:val="009346FD"/>
    <w:rsid w:val="00934779"/>
    <w:rsid w:val="00934DEF"/>
    <w:rsid w:val="0093511C"/>
    <w:rsid w:val="009354D9"/>
    <w:rsid w:val="0093588D"/>
    <w:rsid w:val="009360E6"/>
    <w:rsid w:val="00936A97"/>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3000"/>
    <w:rsid w:val="00943110"/>
    <w:rsid w:val="00943AD4"/>
    <w:rsid w:val="00943CEF"/>
    <w:rsid w:val="00944026"/>
    <w:rsid w:val="00944285"/>
    <w:rsid w:val="009448D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3A3"/>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F9"/>
    <w:rsid w:val="00987F1C"/>
    <w:rsid w:val="0099047C"/>
    <w:rsid w:val="00991036"/>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AB4"/>
    <w:rsid w:val="009B7F41"/>
    <w:rsid w:val="009C01AF"/>
    <w:rsid w:val="009C06D9"/>
    <w:rsid w:val="009C0D2B"/>
    <w:rsid w:val="009C0D77"/>
    <w:rsid w:val="009C113B"/>
    <w:rsid w:val="009C1283"/>
    <w:rsid w:val="009C13BC"/>
    <w:rsid w:val="009C13D2"/>
    <w:rsid w:val="009C140E"/>
    <w:rsid w:val="009C1417"/>
    <w:rsid w:val="009C237C"/>
    <w:rsid w:val="009C2C5D"/>
    <w:rsid w:val="009C3B57"/>
    <w:rsid w:val="009C3CEE"/>
    <w:rsid w:val="009C4114"/>
    <w:rsid w:val="009C41CF"/>
    <w:rsid w:val="009C4488"/>
    <w:rsid w:val="009C45FB"/>
    <w:rsid w:val="009C5EB0"/>
    <w:rsid w:val="009C5F82"/>
    <w:rsid w:val="009C5FB0"/>
    <w:rsid w:val="009C601D"/>
    <w:rsid w:val="009C6229"/>
    <w:rsid w:val="009C67B6"/>
    <w:rsid w:val="009C68A0"/>
    <w:rsid w:val="009C6EB7"/>
    <w:rsid w:val="009C71B4"/>
    <w:rsid w:val="009C7F16"/>
    <w:rsid w:val="009C7FFB"/>
    <w:rsid w:val="009D0000"/>
    <w:rsid w:val="009D0100"/>
    <w:rsid w:val="009D058B"/>
    <w:rsid w:val="009D0E57"/>
    <w:rsid w:val="009D1093"/>
    <w:rsid w:val="009D155D"/>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50B1"/>
    <w:rsid w:val="00A05370"/>
    <w:rsid w:val="00A05972"/>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B84"/>
    <w:rsid w:val="00A130F0"/>
    <w:rsid w:val="00A133DD"/>
    <w:rsid w:val="00A13F57"/>
    <w:rsid w:val="00A1404F"/>
    <w:rsid w:val="00A143CF"/>
    <w:rsid w:val="00A14418"/>
    <w:rsid w:val="00A151D2"/>
    <w:rsid w:val="00A154D9"/>
    <w:rsid w:val="00A15661"/>
    <w:rsid w:val="00A15C66"/>
    <w:rsid w:val="00A15E0E"/>
    <w:rsid w:val="00A15E18"/>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29D8"/>
    <w:rsid w:val="00A52CC5"/>
    <w:rsid w:val="00A52EE3"/>
    <w:rsid w:val="00A52EFE"/>
    <w:rsid w:val="00A52F91"/>
    <w:rsid w:val="00A530EB"/>
    <w:rsid w:val="00A53204"/>
    <w:rsid w:val="00A5351F"/>
    <w:rsid w:val="00A53671"/>
    <w:rsid w:val="00A539E0"/>
    <w:rsid w:val="00A540CB"/>
    <w:rsid w:val="00A541DB"/>
    <w:rsid w:val="00A54B25"/>
    <w:rsid w:val="00A54D97"/>
    <w:rsid w:val="00A5540E"/>
    <w:rsid w:val="00A55467"/>
    <w:rsid w:val="00A5562B"/>
    <w:rsid w:val="00A557A4"/>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D78"/>
    <w:rsid w:val="00A70DA2"/>
    <w:rsid w:val="00A7112E"/>
    <w:rsid w:val="00A712E6"/>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967"/>
    <w:rsid w:val="00A76BA5"/>
    <w:rsid w:val="00A76BBD"/>
    <w:rsid w:val="00A76CD3"/>
    <w:rsid w:val="00A76DAA"/>
    <w:rsid w:val="00A76E21"/>
    <w:rsid w:val="00A76EE2"/>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AA3"/>
    <w:rsid w:val="00AC6FDD"/>
    <w:rsid w:val="00AC7348"/>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96B"/>
    <w:rsid w:val="00B15554"/>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D32"/>
    <w:rsid w:val="00B32DDE"/>
    <w:rsid w:val="00B32EA6"/>
    <w:rsid w:val="00B32F46"/>
    <w:rsid w:val="00B337D7"/>
    <w:rsid w:val="00B3384D"/>
    <w:rsid w:val="00B33C2C"/>
    <w:rsid w:val="00B33C7E"/>
    <w:rsid w:val="00B34096"/>
    <w:rsid w:val="00B340DB"/>
    <w:rsid w:val="00B34255"/>
    <w:rsid w:val="00B3454C"/>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72B9"/>
    <w:rsid w:val="00B77327"/>
    <w:rsid w:val="00B7796F"/>
    <w:rsid w:val="00B77E65"/>
    <w:rsid w:val="00B8031A"/>
    <w:rsid w:val="00B803A8"/>
    <w:rsid w:val="00B80A5F"/>
    <w:rsid w:val="00B80F97"/>
    <w:rsid w:val="00B80FA6"/>
    <w:rsid w:val="00B811FC"/>
    <w:rsid w:val="00B81464"/>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75"/>
    <w:rsid w:val="00BB6FE2"/>
    <w:rsid w:val="00BB71A0"/>
    <w:rsid w:val="00BB74B2"/>
    <w:rsid w:val="00BB7752"/>
    <w:rsid w:val="00BB7922"/>
    <w:rsid w:val="00BB798C"/>
    <w:rsid w:val="00BB7EF6"/>
    <w:rsid w:val="00BC00DA"/>
    <w:rsid w:val="00BC0582"/>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EE2"/>
    <w:rsid w:val="00BD6EFE"/>
    <w:rsid w:val="00BD776D"/>
    <w:rsid w:val="00BD7942"/>
    <w:rsid w:val="00BD7A8D"/>
    <w:rsid w:val="00BD7AD6"/>
    <w:rsid w:val="00BD7D26"/>
    <w:rsid w:val="00BE0FE0"/>
    <w:rsid w:val="00BE1204"/>
    <w:rsid w:val="00BE1273"/>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F66"/>
    <w:rsid w:val="00BE6F6B"/>
    <w:rsid w:val="00BE785D"/>
    <w:rsid w:val="00BE7CE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61E"/>
    <w:rsid w:val="00C02818"/>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EC5"/>
    <w:rsid w:val="00C9208B"/>
    <w:rsid w:val="00C9239B"/>
    <w:rsid w:val="00C9264F"/>
    <w:rsid w:val="00C926A4"/>
    <w:rsid w:val="00C9274E"/>
    <w:rsid w:val="00C928FA"/>
    <w:rsid w:val="00C935B6"/>
    <w:rsid w:val="00C93C78"/>
    <w:rsid w:val="00C93CBF"/>
    <w:rsid w:val="00C93CDA"/>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5D9"/>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43E"/>
    <w:rsid w:val="00D24594"/>
    <w:rsid w:val="00D24CA9"/>
    <w:rsid w:val="00D24D2A"/>
    <w:rsid w:val="00D24E76"/>
    <w:rsid w:val="00D253C5"/>
    <w:rsid w:val="00D25758"/>
    <w:rsid w:val="00D25845"/>
    <w:rsid w:val="00D25CE2"/>
    <w:rsid w:val="00D25D34"/>
    <w:rsid w:val="00D2609D"/>
    <w:rsid w:val="00D2615F"/>
    <w:rsid w:val="00D26486"/>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B7F"/>
    <w:rsid w:val="00D34E90"/>
    <w:rsid w:val="00D35489"/>
    <w:rsid w:val="00D35DA9"/>
    <w:rsid w:val="00D36030"/>
    <w:rsid w:val="00D36500"/>
    <w:rsid w:val="00D365EB"/>
    <w:rsid w:val="00D36ACB"/>
    <w:rsid w:val="00D36E2C"/>
    <w:rsid w:val="00D36F23"/>
    <w:rsid w:val="00D36F49"/>
    <w:rsid w:val="00D37639"/>
    <w:rsid w:val="00D3775A"/>
    <w:rsid w:val="00D378FF"/>
    <w:rsid w:val="00D37CC7"/>
    <w:rsid w:val="00D37F69"/>
    <w:rsid w:val="00D40075"/>
    <w:rsid w:val="00D403B0"/>
    <w:rsid w:val="00D4091A"/>
    <w:rsid w:val="00D409C4"/>
    <w:rsid w:val="00D40E7E"/>
    <w:rsid w:val="00D41187"/>
    <w:rsid w:val="00D41AE8"/>
    <w:rsid w:val="00D41BC0"/>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12C4"/>
    <w:rsid w:val="00D512D2"/>
    <w:rsid w:val="00D51CCE"/>
    <w:rsid w:val="00D5214F"/>
    <w:rsid w:val="00D5218F"/>
    <w:rsid w:val="00D5252C"/>
    <w:rsid w:val="00D52C48"/>
    <w:rsid w:val="00D52CE2"/>
    <w:rsid w:val="00D53C0A"/>
    <w:rsid w:val="00D54102"/>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BB2"/>
    <w:rsid w:val="00D769E9"/>
    <w:rsid w:val="00D76CF5"/>
    <w:rsid w:val="00D76D4A"/>
    <w:rsid w:val="00D76D9F"/>
    <w:rsid w:val="00D77491"/>
    <w:rsid w:val="00D77638"/>
    <w:rsid w:val="00D777F9"/>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B18"/>
    <w:rsid w:val="00DA0B74"/>
    <w:rsid w:val="00DA0CFA"/>
    <w:rsid w:val="00DA141E"/>
    <w:rsid w:val="00DA1451"/>
    <w:rsid w:val="00DA15F7"/>
    <w:rsid w:val="00DA163E"/>
    <w:rsid w:val="00DA16C7"/>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AE8"/>
    <w:rsid w:val="00E274C8"/>
    <w:rsid w:val="00E27C13"/>
    <w:rsid w:val="00E302F2"/>
    <w:rsid w:val="00E3032C"/>
    <w:rsid w:val="00E312F1"/>
    <w:rsid w:val="00E31459"/>
    <w:rsid w:val="00E3166B"/>
    <w:rsid w:val="00E3168C"/>
    <w:rsid w:val="00E3180A"/>
    <w:rsid w:val="00E31817"/>
    <w:rsid w:val="00E31830"/>
    <w:rsid w:val="00E31984"/>
    <w:rsid w:val="00E319AE"/>
    <w:rsid w:val="00E31B1D"/>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E45"/>
    <w:rsid w:val="00E64E68"/>
    <w:rsid w:val="00E6672B"/>
    <w:rsid w:val="00E6729E"/>
    <w:rsid w:val="00E673CD"/>
    <w:rsid w:val="00E6775E"/>
    <w:rsid w:val="00E6778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2BDD"/>
    <w:rsid w:val="00E835A2"/>
    <w:rsid w:val="00E8365F"/>
    <w:rsid w:val="00E83B09"/>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AB"/>
    <w:rsid w:val="00E921F6"/>
    <w:rsid w:val="00E929CE"/>
    <w:rsid w:val="00E92ECD"/>
    <w:rsid w:val="00E92FCC"/>
    <w:rsid w:val="00E931D9"/>
    <w:rsid w:val="00E934FE"/>
    <w:rsid w:val="00E93669"/>
    <w:rsid w:val="00E93968"/>
    <w:rsid w:val="00E93CA0"/>
    <w:rsid w:val="00E93D7B"/>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1424"/>
    <w:rsid w:val="00F1171F"/>
    <w:rsid w:val="00F121F1"/>
    <w:rsid w:val="00F124CB"/>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FE"/>
    <w:rsid w:val="00F2195F"/>
    <w:rsid w:val="00F21AF5"/>
    <w:rsid w:val="00F21B72"/>
    <w:rsid w:val="00F21D05"/>
    <w:rsid w:val="00F22018"/>
    <w:rsid w:val="00F22479"/>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2C1"/>
    <w:rsid w:val="00F63662"/>
    <w:rsid w:val="00F63718"/>
    <w:rsid w:val="00F63AC4"/>
    <w:rsid w:val="00F63F3F"/>
    <w:rsid w:val="00F63FDE"/>
    <w:rsid w:val="00F64C67"/>
    <w:rsid w:val="00F64C9C"/>
    <w:rsid w:val="00F64EB0"/>
    <w:rsid w:val="00F64EED"/>
    <w:rsid w:val="00F65154"/>
    <w:rsid w:val="00F656DC"/>
    <w:rsid w:val="00F65B0E"/>
    <w:rsid w:val="00F661D9"/>
    <w:rsid w:val="00F66532"/>
    <w:rsid w:val="00F66598"/>
    <w:rsid w:val="00F66AC2"/>
    <w:rsid w:val="00F67002"/>
    <w:rsid w:val="00F67276"/>
    <w:rsid w:val="00F672C0"/>
    <w:rsid w:val="00F67731"/>
    <w:rsid w:val="00F67826"/>
    <w:rsid w:val="00F678FE"/>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9010C"/>
    <w:rsid w:val="00F9035E"/>
    <w:rsid w:val="00F908D8"/>
    <w:rsid w:val="00F91326"/>
    <w:rsid w:val="00F9220E"/>
    <w:rsid w:val="00F9235A"/>
    <w:rsid w:val="00F92629"/>
    <w:rsid w:val="00F927E8"/>
    <w:rsid w:val="00F92809"/>
    <w:rsid w:val="00F9285D"/>
    <w:rsid w:val="00F92879"/>
    <w:rsid w:val="00F930C6"/>
    <w:rsid w:val="00F938CA"/>
    <w:rsid w:val="00F93E5B"/>
    <w:rsid w:val="00F9416E"/>
    <w:rsid w:val="00F94282"/>
    <w:rsid w:val="00F9433E"/>
    <w:rsid w:val="00F94F57"/>
    <w:rsid w:val="00F95036"/>
    <w:rsid w:val="00F95758"/>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45A"/>
    <w:rsid w:val="00FB676E"/>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tel:0704310125" TargetMode="External"/><Relationship Id="rId21"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2"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63" Type="http://schemas.openxmlformats.org/officeDocument/2006/relationships/hyperlink" Target="https://sv.bab.la/lexikon/engelsk-svensk/probationary-period" TargetMode="External"/><Relationship Id="rId84" Type="http://schemas.openxmlformats.org/officeDocument/2006/relationships/hyperlink" Target="https://sv.wikipedia.org/wiki/Special:Bokk%C3%A4llor/9789173489492" TargetMode="External"/><Relationship Id="rId138" Type="http://schemas.openxmlformats.org/officeDocument/2006/relationships/hyperlink" Target="mailto:leciparcontia_hr@lecip.se" TargetMode="External"/><Relationship Id="rId159" Type="http://schemas.openxmlformats.org/officeDocument/2006/relationships/hyperlink" Target="https://arbetsformedlingen.se/platsbanken/annonser/10538264" TargetMode="External"/><Relationship Id="rId170" Type="http://schemas.openxmlformats.org/officeDocument/2006/relationships/hyperlink" Target="https://arbetsformedlingen.se/platsbanken/annonser/8460517" TargetMode="External"/><Relationship Id="rId191" Type="http://schemas.openxmlformats.org/officeDocument/2006/relationships/hyperlink" Target="https://www.arbetsformedlingen.se/For-arbetssokande/platsbanken/annonser/8392830" TargetMode="External"/><Relationship Id="rId205" Type="http://schemas.openxmlformats.org/officeDocument/2006/relationships/hyperlink" Target="https://www.codejuggle.dj/creating-the-smallest-possible-windows-executable-using-assembly-language/" TargetMode="External"/><Relationship Id="rId226" Type="http://schemas.openxmlformats.org/officeDocument/2006/relationships/hyperlink" Target="https://www.youtube.com/watch?v=Q0YfgPYH_us" TargetMode="External"/><Relationship Id="rId107" Type="http://schemas.openxmlformats.org/officeDocument/2006/relationships/hyperlink" Target="mailto:krister.arledal@concreteit.se" TargetMode="External"/><Relationship Id="rId11" Type="http://schemas.openxmlformats.org/officeDocument/2006/relationships/hyperlink" Target="https://arbetsformedlingen.se/platsbanken/annonser/25548616" TargetMode="External"/><Relationship Id="rId32" Type="http://schemas.openxmlformats.org/officeDocument/2006/relationships/hyperlink" Target="https://arbetsformedlingen.se/platsbanken/annonser/24777151" TargetMode="External"/><Relationship Id="rId53" Type="http://schemas.openxmlformats.org/officeDocument/2006/relationships/hyperlink" Target="https://www.enfogroup.com/careers/open-positions/azure-integration-developer" TargetMode="External"/><Relationship Id="rId74" Type="http://schemas.openxmlformats.org/officeDocument/2006/relationships/hyperlink" Target="https://www.bokus.com/bok/9781447278795/the-evening-and-the-morning/" TargetMode="External"/><Relationship Id="rId128" Type="http://schemas.openxmlformats.org/officeDocument/2006/relationships/image" Target="media/image4.png"/><Relationship Id="rId149" Type="http://schemas.openxmlformats.org/officeDocument/2006/relationships/hyperlink" Target="https://jquery.com/" TargetMode="External"/><Relationship Id="rId5" Type="http://schemas.openxmlformats.org/officeDocument/2006/relationships/webSettings" Target="webSettings.xml"/><Relationship Id="rId95" Type="http://schemas.openxmlformats.org/officeDocument/2006/relationships/hyperlink" Target="mailto:stefan.bjornander@outlook.com" TargetMode="External"/><Relationship Id="rId160" Type="http://schemas.openxmlformats.org/officeDocument/2006/relationships/hyperlink" Target="https://arbetsformedlingen.se/platsbanken/annonser/23520147" TargetMode="External"/><Relationship Id="rId181" Type="http://schemas.openxmlformats.org/officeDocument/2006/relationships/hyperlink" Target="https://www.arbetsformedlingen.se/For-arbetssokande/platsbanken/annonser/23422541" TargetMode="External"/><Relationship Id="rId216" Type="http://schemas.openxmlformats.org/officeDocument/2006/relationships/hyperlink" Target="https://www.darkside.se/profil.php?id=261046" TargetMode="External"/><Relationship Id="rId237" Type="http://schemas.openxmlformats.org/officeDocument/2006/relationships/image" Target="media/image12.png"/><Relationship Id="rId22"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43"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64" Type="http://schemas.openxmlformats.org/officeDocument/2006/relationships/hyperlink" Target="mailto:bjorn.preutz@bolageriet.se" TargetMode="External"/><Relationship Id="rId118" Type="http://schemas.openxmlformats.org/officeDocument/2006/relationships/hyperlink" Target="mailto:johan.nilsson@spminstrument.se" TargetMode="External"/><Relationship Id="rId139" Type="http://schemas.openxmlformats.org/officeDocument/2006/relationships/hyperlink" Target="mailto:niklas.lindhardt@arcontia.se" TargetMode="External"/><Relationship Id="rId85" Type="http://schemas.openxmlformats.org/officeDocument/2006/relationships/hyperlink" Target="https://sv.wikipedia.org/wiki/Libris_(bibliotekskatalog)" TargetMode="External"/><Relationship Id="rId150" Type="http://schemas.openxmlformats.org/officeDocument/2006/relationships/hyperlink" Target="https://api.jquery.com/" TargetMode="External"/><Relationship Id="rId171" Type="http://schemas.openxmlformats.org/officeDocument/2006/relationships/hyperlink" Target="https://arbetsformedlingen.se/platsbanken/annonser/8460269" TargetMode="External"/><Relationship Id="rId192" Type="http://schemas.openxmlformats.org/officeDocument/2006/relationships/hyperlink" Target="https://www.arbetsformedlingen.se/For-arbetssokande/platsbanken/annonser/8396448" TargetMode="External"/><Relationship Id="rId206" Type="http://schemas.openxmlformats.org/officeDocument/2006/relationships/hyperlink" Target="http://archive.is/w01DO" TargetMode="External"/><Relationship Id="rId227" Type="http://schemas.openxmlformats.org/officeDocument/2006/relationships/hyperlink" Target="https://www.youtube.com/watch?v=6EupBDGjaV4" TargetMode="External"/><Relationship Id="rId12" Type="http://schemas.openxmlformats.org/officeDocument/2006/relationships/hyperlink" Target="mailto:brindstedt@eyes4work.se" TargetMode="External"/><Relationship Id="rId33" Type="http://schemas.openxmlformats.org/officeDocument/2006/relationships/hyperlink" Target="https://arbetsformedlingen.se/platsbanken/annonser/24777151" TargetMode="External"/><Relationship Id="rId108" Type="http://schemas.openxmlformats.org/officeDocument/2006/relationships/hyperlink" Target="mailto:peter.frisk@concreteit.se" TargetMode="External"/><Relationship Id="rId129" Type="http://schemas.openxmlformats.org/officeDocument/2006/relationships/hyperlink" Target="mailto:stefan.bjornander@outlook.com" TargetMode="External"/><Relationship Id="rId54" Type="http://schemas.openxmlformats.org/officeDocument/2006/relationships/hyperlink" Target="mailto:stinas.stadning@gmail.com" TargetMode="External"/><Relationship Id="rId75" Type="http://schemas.openxmlformats.org/officeDocument/2006/relationships/hyperlink" Target="https://en.wikipedia.org/wiki/Frederick_Forsyth" TargetMode="External"/><Relationship Id="rId96" Type="http://schemas.openxmlformats.org/officeDocument/2006/relationships/hyperlink" Target="mailto:emma.stalenhag@agiremus.com" TargetMode="External"/><Relationship Id="rId140" Type="http://schemas.openxmlformats.org/officeDocument/2006/relationships/hyperlink" Target="mailto:df@kantur.se" TargetMode="External"/><Relationship Id="rId161" Type="http://schemas.openxmlformats.org/officeDocument/2006/relationships/hyperlink" Target="https://arbetsformedlingen.se/platsbanken/annonser/23520190" TargetMode="External"/><Relationship Id="rId182" Type="http://schemas.openxmlformats.org/officeDocument/2006/relationships/hyperlink" Target="https://www.arbetsformedlingen.se/For-arbetssokande/platsbanken/annonser/23454417" TargetMode="External"/><Relationship Id="rId217" Type="http://schemas.openxmlformats.org/officeDocument/2006/relationships/hyperlink" Target="https://www.dn.se/kultur-noje/niklas-wahllof-nar-finskolorna-i-silicon-valley-infor-skarmforbud-har-det-gatt-valdigt-langt/" TargetMode="External"/><Relationship Id="rId6" Type="http://schemas.openxmlformats.org/officeDocument/2006/relationships/footnotes" Target="footnotes.xml"/><Relationship Id="rId238" Type="http://schemas.openxmlformats.org/officeDocument/2006/relationships/hyperlink" Target="https://www.xvideos.com/video2047501/sex_and_submission_is_a_bondage_game" TargetMode="External"/><Relationship Id="rId23"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119" Type="http://schemas.openxmlformats.org/officeDocument/2006/relationships/hyperlink" Target="mailto:marie.pilo@spminstrument.se" TargetMode="External"/><Relationship Id="rId44"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65" Type="http://schemas.openxmlformats.org/officeDocument/2006/relationships/hyperlink" Target="http://www.vandrarhem.com/" TargetMode="External"/><Relationship Id="rId86" Type="http://schemas.openxmlformats.org/officeDocument/2006/relationships/hyperlink" Target="http://libris.kb.se/bib/19131843" TargetMode="External"/><Relationship Id="rId130" Type="http://schemas.openxmlformats.org/officeDocument/2006/relationships/hyperlink" Target="https://www.bokus.com/bok/9789146236627/leona-oga-for-oga/" TargetMode="External"/><Relationship Id="rId151" Type="http://schemas.openxmlformats.org/officeDocument/2006/relationships/hyperlink" Target="https://www.darkside.se/profil.php?id=304549" TargetMode="External"/><Relationship Id="rId172" Type="http://schemas.openxmlformats.org/officeDocument/2006/relationships/hyperlink" Target="https://arbetsformedlingen.se/platsbanken/annonser/8433978" TargetMode="External"/><Relationship Id="rId193" Type="http://schemas.openxmlformats.org/officeDocument/2006/relationships/hyperlink" Target="https://www.arbetsformedlingen.se/For-arbetssokande/platsbanken/annonser/8210681" TargetMode="External"/><Relationship Id="rId207" Type="http://schemas.openxmlformats.org/officeDocument/2006/relationships/hyperlink" Target="https://www.bigmessowires.com/2015/10/08/a-handmade-executable-file/" TargetMode="External"/><Relationship Id="rId228" Type="http://schemas.openxmlformats.org/officeDocument/2006/relationships/hyperlink" Target="http://www.matteboken.se/lektioner/matte-2/ovningsexempel/ekvationssystem" TargetMode="External"/><Relationship Id="rId13" Type="http://schemas.openxmlformats.org/officeDocument/2006/relationships/hyperlink" Target="https://blog.devgenius.io/laravel-homestead-on-windows-10-348062f07848" TargetMode="External"/><Relationship Id="rId109" Type="http://schemas.openxmlformats.org/officeDocument/2006/relationships/hyperlink" Target="mailto:%20monica.berglund@jgy.se" TargetMode="External"/><Relationship Id="rId34" Type="http://schemas.openxmlformats.org/officeDocument/2006/relationships/hyperlink" Target="https://arbetsformedlingen.se/platsbanken/annonser/24777151" TargetMode="External"/><Relationship Id="rId55" Type="http://schemas.openxmlformats.org/officeDocument/2006/relationships/hyperlink" Target="https://www.bokus.com/cgi-bin/product_search.cgi?authors=Dieter%20Graf" TargetMode="External"/><Relationship Id="rId76" Type="http://schemas.openxmlformats.org/officeDocument/2006/relationships/hyperlink" Target="https://en.wikipedia.org/wiki/A_Prisoner_of_Birth" TargetMode="External"/><Relationship Id="rId97"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0" Type="http://schemas.openxmlformats.org/officeDocument/2006/relationships/hyperlink" Target="mailto:marie.pilo@spminstrument.se" TargetMode="External"/><Relationship Id="rId141" Type="http://schemas.openxmlformats.org/officeDocument/2006/relationships/hyperlink" Target="javascript:%20editSkill('cvreference','564263');" TargetMode="External"/><Relationship Id="rId7" Type="http://schemas.openxmlformats.org/officeDocument/2006/relationships/endnotes" Target="endnotes.xml"/><Relationship Id="rId162" Type="http://schemas.openxmlformats.org/officeDocument/2006/relationships/hyperlink" Target="https://arbetsformedlingen.se/platsbanken/annonser/8438579" TargetMode="External"/><Relationship Id="rId183" Type="http://schemas.openxmlformats.org/officeDocument/2006/relationships/hyperlink" Target="https://www.arbetsformedlingen.se/For-arbetssokande/platsbanken/annonser/8392711" TargetMode="External"/><Relationship Id="rId218" Type="http://schemas.openxmlformats.org/officeDocument/2006/relationships/hyperlink" Target="mailto:Tobias.Strandh@informator.se" TargetMode="External"/><Relationship Id="rId239" Type="http://schemas.openxmlformats.org/officeDocument/2006/relationships/hyperlink" Target="https://www.xvideos.com/video1976117/submission_bondage_pleasure_sex" TargetMode="External"/><Relationship Id="rId24" Type="http://schemas.openxmlformats.org/officeDocument/2006/relationships/hyperlink" Target="https://arbetsformedlingen.se/platsbanken/annonser/24870836" TargetMode="External"/><Relationship Id="rId45"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66" Type="http://schemas.openxmlformats.org/officeDocument/2006/relationships/hyperlink" Target="https://uropenn.se/pulsar-herrklocka-pj6019x1/" TargetMode="External"/><Relationship Id="rId87" Type="http://schemas.openxmlformats.org/officeDocument/2006/relationships/hyperlink" Target="https://sv.wikipedia.org/wiki/Special:Bokk%C3%A4llor/9789146230274" TargetMode="External"/><Relationship Id="rId110"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31" Type="http://schemas.openxmlformats.org/officeDocument/2006/relationships/hyperlink" Target="https://www.bokus.com/cgi-bin/product_search.cgi?authors=Anna%20Karolina" TargetMode="External"/><Relationship Id="rId152" Type="http://schemas.openxmlformats.org/officeDocument/2006/relationships/hyperlink" Target="https://arbetsformedlingen.se/platsbanken/annonser/8348346" TargetMode="External"/><Relationship Id="rId173" Type="http://schemas.openxmlformats.org/officeDocument/2006/relationships/hyperlink" Target="https://arbetsformedlingen.se/platsbanken/annonser/8460206" TargetMode="External"/><Relationship Id="rId194" Type="http://schemas.openxmlformats.org/officeDocument/2006/relationships/hyperlink" Target="https://www.arbetsformedlingen.se/For-arbetssokande/platsbanken/annonser/8210863" TargetMode="External"/><Relationship Id="rId208" Type="http://schemas.openxmlformats.org/officeDocument/2006/relationships/hyperlink" Target="mailto:per.ronnqvist@strangnas.se" TargetMode="External"/><Relationship Id="rId229" Type="http://schemas.openxmlformats.org/officeDocument/2006/relationships/hyperlink" Target="http://www.matteboken.se/lektioner/matte-2/linjara-funktioner-och-ekvationssystem/linjara-ekvationssystem-grafisk-losning" TargetMode="External"/><Relationship Id="rId240" Type="http://schemas.openxmlformats.org/officeDocument/2006/relationships/fontTable" Target="fontTable.xml"/><Relationship Id="rId14" Type="http://schemas.openxmlformats.org/officeDocument/2006/relationships/hyperlink" Target="mailto:gunilla.bjornander@telia.com" TargetMode="External"/><Relationship Id="rId35" Type="http://schemas.openxmlformats.org/officeDocument/2006/relationships/hyperlink" Target="https://arbetsformedlingen.se/platsbanken/annonser/24777151" TargetMode="External"/><Relationship Id="rId56" Type="http://schemas.openxmlformats.org/officeDocument/2006/relationships/hyperlink" Target="https://recruit.visma.com/Default.aspx" TargetMode="External"/><Relationship Id="rId77" Type="http://schemas.openxmlformats.org/officeDocument/2006/relationships/hyperlink" Target="https://sv.wikipedia.org/w/index.php?title=Emelie_Schepp&amp;veaction=edit&amp;section=3" TargetMode="External"/><Relationship Id="rId100" Type="http://schemas.openxmlformats.org/officeDocument/2006/relationships/hyperlink" Target="mailto:stefan12_34@outlook.com" TargetMode="External"/><Relationship Id="rId8" Type="http://schemas.openxmlformats.org/officeDocument/2006/relationships/hyperlink" Target="mailto:nina.hjertvinge@chasacademy.se" TargetMode="External"/><Relationship Id="rId98"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1" Type="http://schemas.openxmlformats.org/officeDocument/2006/relationships/hyperlink" Target="http://www.spminstrument.com/" TargetMode="External"/><Relationship Id="rId142" Type="http://schemas.openxmlformats.org/officeDocument/2006/relationships/hyperlink" Target="javascript:%20editSkill('cvreference','564264');" TargetMode="External"/><Relationship Id="rId163" Type="http://schemas.openxmlformats.org/officeDocument/2006/relationships/hyperlink" Target="https://arbetsformedlingen.se/platsbanken/annonser/8433264" TargetMode="External"/><Relationship Id="rId184" Type="http://schemas.openxmlformats.org/officeDocument/2006/relationships/hyperlink" Target="https://www.arbetsformedlingen.se/For-arbetssokande/platsbanken/annonser/23327962" TargetMode="External"/><Relationship Id="rId219" Type="http://schemas.openxmlformats.org/officeDocument/2006/relationships/hyperlink" Target="https://www.fz.se/forum/trad/157560-vilka-spelutvecklare-finns-det-i-sverige" TargetMode="External"/><Relationship Id="rId230" Type="http://schemas.openxmlformats.org/officeDocument/2006/relationships/hyperlink" Target="http://matematikvideo.se/lektioner/linjara-ekvationssystem-problemlosning/" TargetMode="External"/><Relationship Id="rId25"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6" Type="http://schemas.openxmlformats.org/officeDocument/2006/relationships/hyperlink" Target="mailto:umsoft@acc.umu.se" TargetMode="External"/><Relationship Id="rId67" Type="http://schemas.openxmlformats.org/officeDocument/2006/relationships/hyperlink" Target="https://uropenn.se/casio-herrklocka-mtp-1222a-7bvef/" TargetMode="External"/><Relationship Id="rId88" Type="http://schemas.openxmlformats.org/officeDocument/2006/relationships/hyperlink" Target="https://sv.wikipedia.org/wiki/Libris_(bibliotekskatalog)" TargetMode="External"/><Relationship Id="rId111" Type="http://schemas.openxmlformats.org/officeDocument/2006/relationships/hyperlink" Target="mailto:info@dwt-consulting.com" TargetMode="External"/><Relationship Id="rId132" Type="http://schemas.openxmlformats.org/officeDocument/2006/relationships/hyperlink" Target="mailto:kundtjanst@arbetsformedlingen.se" TargetMode="External"/><Relationship Id="rId153" Type="http://schemas.openxmlformats.org/officeDocument/2006/relationships/hyperlink" Target="https://arbetsformedlingen.se/platsbanken/annonser/8430742" TargetMode="External"/><Relationship Id="rId174" Type="http://schemas.openxmlformats.org/officeDocument/2006/relationships/hyperlink" Target="https://arbetsformedlingen.se/platsbanken/annonser/8459873" TargetMode="External"/><Relationship Id="rId195" Type="http://schemas.openxmlformats.org/officeDocument/2006/relationships/hyperlink" Target="mailto:gustaf.ahne@hiq.se" TargetMode="External"/><Relationship Id="rId209" Type="http://schemas.openxmlformats.org/officeDocument/2006/relationships/hyperlink" Target="https://www.darkside.se/profil.php?id=233602" TargetMode="External"/><Relationship Id="rId220" Type="http://schemas.openxmlformats.org/officeDocument/2006/relationships/hyperlink" Target="https://www.svenskaturistforeningen.se/stotta/engagemang/stugvardsuppdrag/" TargetMode="External"/><Relationship Id="rId241" Type="http://schemas.openxmlformats.org/officeDocument/2006/relationships/theme" Target="theme/theme1.xml"/><Relationship Id="rId15" Type="http://schemas.openxmlformats.org/officeDocument/2006/relationships/hyperlink" Target="mailto:ralf.bjornander@telia.com"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57" Type="http://schemas.openxmlformats.org/officeDocument/2006/relationships/hyperlink" Target="https://e-identitet.se/auth/e-legitimation/integrera-bankid/" TargetMode="External"/><Relationship Id="rId106" Type="http://schemas.openxmlformats.org/officeDocument/2006/relationships/hyperlink" Target="https://www.linkedin.com/company/envoiab/life/" TargetMode="External"/><Relationship Id="rId127" Type="http://schemas.openxmlformats.org/officeDocument/2006/relationships/hyperlink" Target="http://www.youtube.com/spminstrument" TargetMode="External"/><Relationship Id="rId10" Type="http://schemas.openxmlformats.org/officeDocument/2006/relationships/hyperlink" Target="https://www.linkedin.com/in/nina-hjertvinge-364b4b36/"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52" Type="http://schemas.openxmlformats.org/officeDocument/2006/relationships/hyperlink" Target="mailto:Adawia.AlAobaedAlMohammad@strangnas.se" TargetMode="External"/><Relationship Id="rId73" Type="http://schemas.openxmlformats.org/officeDocument/2006/relationships/hyperlink" Target="https://sv.bab.la/lexikon/engelsk-svensk/probationary-period" TargetMode="External"/><Relationship Id="rId78" Type="http://schemas.openxmlformats.org/officeDocument/2006/relationships/hyperlink" Target="https://sv.wikipedia.org/w/index.php?title=Emelie_Schepp&amp;action=edit&amp;section=3" TargetMode="External"/><Relationship Id="rId94" Type="http://schemas.openxmlformats.org/officeDocument/2006/relationships/hyperlink" Target="mailto:stefan.bjornander@outlook.com" TargetMode="External"/><Relationship Id="rId99" Type="http://schemas.openxmlformats.org/officeDocument/2006/relationships/hyperlink" Target="https://github.com/shyamseshadri/angular-up-and-running" TargetMode="External"/><Relationship Id="rId101" Type="http://schemas.openxmlformats.org/officeDocument/2006/relationships/hyperlink" Target="https://www.facebook.com/asa.ottenas.7" TargetMode="External"/><Relationship Id="rId122" Type="http://schemas.openxmlformats.org/officeDocument/2006/relationships/image" Target="media/image1.png"/><Relationship Id="rId143" Type="http://schemas.openxmlformats.org/officeDocument/2006/relationships/hyperlink" Target="javascript:%20editSkill('cvreference','564265');" TargetMode="External"/><Relationship Id="rId148" Type="http://schemas.openxmlformats.org/officeDocument/2006/relationships/hyperlink" Target="https://dev.mysql.com/doc/refman/8.0/en/string-functions.html" TargetMode="External"/><Relationship Id="rId164" Type="http://schemas.openxmlformats.org/officeDocument/2006/relationships/hyperlink" Target="https://arbetsformedlingen.se/platsbanken/annonser/8430381" TargetMode="External"/><Relationship Id="rId169" Type="http://schemas.openxmlformats.org/officeDocument/2006/relationships/hyperlink" Target="https://arbetsformedlingen.se/platsbanken/annonser/8460719" TargetMode="External"/><Relationship Id="rId185" Type="http://schemas.openxmlformats.org/officeDocument/2006/relationships/hyperlink" Target="https://www.arbetsformedlingen.se/For-arbetssokande/platsbanken/annonser/8359548" TargetMode="External"/><Relationship Id="rId4" Type="http://schemas.openxmlformats.org/officeDocument/2006/relationships/settings" Target="settings.xml"/><Relationship Id="rId9" Type="http://schemas.openxmlformats.org/officeDocument/2006/relationships/hyperlink" Target="https://chasacademy.se/om-oss/" TargetMode="External"/><Relationship Id="rId180" Type="http://schemas.openxmlformats.org/officeDocument/2006/relationships/hyperlink" Target="https://www.arbetsformedlingen.se/For-arbetssokande/platsbanken/annonser/8359561" TargetMode="External"/><Relationship Id="rId210" Type="http://schemas.openxmlformats.org/officeDocument/2006/relationships/hyperlink" Target="https://www.darkside.se/profil.php?id=205745" TargetMode="External"/><Relationship Id="rId215" Type="http://schemas.openxmlformats.org/officeDocument/2006/relationships/hyperlink" Target="https://www.darkside.se/profil.php?id=262613" TargetMode="External"/><Relationship Id="rId236" Type="http://schemas.openxmlformats.org/officeDocument/2006/relationships/image" Target="media/image11.png"/><Relationship Id="rId26" Type="http://schemas.openxmlformats.org/officeDocument/2006/relationships/hyperlink" Target="https://arbetsformedlingen.se/platsbanken/annonser/24870612" TargetMode="External"/><Relationship Id="rId231" Type="http://schemas.openxmlformats.org/officeDocument/2006/relationships/image" Target="media/image6.png"/><Relationship Id="rId47" Type="http://schemas.openxmlformats.org/officeDocument/2006/relationships/hyperlink" Target="javascript:;" TargetMode="External"/><Relationship Id="rId68" Type="http://schemas.openxmlformats.org/officeDocument/2006/relationships/hyperlink" Target="https://github.com/StefanBjornander/Poker.git" TargetMode="External"/><Relationship Id="rId89" Type="http://schemas.openxmlformats.org/officeDocument/2006/relationships/hyperlink" Target="http://libris.kb.se/bib/20031131" TargetMode="External"/><Relationship Id="rId112" Type="http://schemas.openxmlformats.org/officeDocument/2006/relationships/hyperlink" Target="http://www.linkedin.com/in/stefan-bj&#246;rnander-361a1310a" TargetMode="External"/><Relationship Id="rId133" Type="http://schemas.openxmlformats.org/officeDocument/2006/relationships/hyperlink" Target="mailto:margareta.pilgard@jonkoping.se" TargetMode="External"/><Relationship Id="rId154" Type="http://schemas.openxmlformats.org/officeDocument/2006/relationships/hyperlink" Target="https://arbetsformedlingen.se/platsbanken/annonser/8460303" TargetMode="External"/><Relationship Id="rId175" Type="http://schemas.openxmlformats.org/officeDocument/2006/relationships/hyperlink" Target="https://arbetsformedlingen.se/platsbanken/annonser/8459684" TargetMode="External"/><Relationship Id="rId196" Type="http://schemas.openxmlformats.org/officeDocument/2006/relationships/hyperlink" Target="https://www.linkedin.com/in/neha-p-53bb52120/" TargetMode="External"/><Relationship Id="rId200" Type="http://schemas.openxmlformats.org/officeDocument/2006/relationships/hyperlink" Target="https://msdn.microsoft.com/en-us/magazine/bb985992(printer).aspx" TargetMode="External"/><Relationship Id="rId16" Type="http://schemas.openxmlformats.org/officeDocument/2006/relationships/hyperlink" Target="https://www.bokus.com/bok/9789113113739/dansa-min-docka/" TargetMode="External"/><Relationship Id="rId221" Type="http://schemas.openxmlformats.org/officeDocument/2006/relationships/hyperlink" Target="https://asikt.dn.se/asikt/debatt/skolan-borde-sluta-med-tekniska-inlarningsexperiment/" TargetMode="External"/><Relationship Id="rId37"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58" Type="http://schemas.openxmlformats.org/officeDocument/2006/relationships/hyperlink" Target="https://docs.grandid.com/" TargetMode="External"/><Relationship Id="rId79" Type="http://schemas.openxmlformats.org/officeDocument/2006/relationships/hyperlink" Target="https://sv.wikipedia.org/wiki/Libris_(bibliotekskatalog)" TargetMode="External"/><Relationship Id="rId102" Type="http://schemas.openxmlformats.org/officeDocument/2006/relationships/hyperlink" Target="http://www.balanze.se/om-oss/personal-pa-balanze/" TargetMode="External"/><Relationship Id="rId123" Type="http://schemas.openxmlformats.org/officeDocument/2006/relationships/hyperlink" Target="http://www.facebook.com/spminstrument" TargetMode="External"/><Relationship Id="rId144" Type="http://schemas.openxmlformats.org/officeDocument/2006/relationships/hyperlink" Target="javascript:%20editSkill('cvreference','637518');" TargetMode="External"/><Relationship Id="rId90" Type="http://schemas.openxmlformats.org/officeDocument/2006/relationships/hyperlink" Target="https://sv.wikipedia.org/wiki/Special:Bokk%C3%A4llor/9789150924435" TargetMode="External"/><Relationship Id="rId165" Type="http://schemas.openxmlformats.org/officeDocument/2006/relationships/hyperlink" Target="https://arbetsformedlingen.se/platsbanken/annonser/8411755" TargetMode="External"/><Relationship Id="rId186" Type="http://schemas.openxmlformats.org/officeDocument/2006/relationships/hyperlink" Target="https://www.arbetsformedlingen.se/For-arbetssokande/platsbanken/annonser/8359561" TargetMode="External"/><Relationship Id="rId211" Type="http://schemas.openxmlformats.org/officeDocument/2006/relationships/hyperlink" Target="https://www.darkside.se/profil.php?id=149961" TargetMode="External"/><Relationship Id="rId232" Type="http://schemas.openxmlformats.org/officeDocument/2006/relationships/image" Target="media/image7.png"/><Relationship Id="rId27"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48" Type="http://schemas.openxmlformats.org/officeDocument/2006/relationships/hyperlink" Target="https://www.adlibris.com/se/sok?filter=author%3AKen%20Follett" TargetMode="External"/><Relationship Id="rId69" Type="http://schemas.openxmlformats.org/officeDocument/2006/relationships/hyperlink" Target="https://www.linkedin.com/jobs" TargetMode="External"/><Relationship Id="rId113" Type="http://schemas.openxmlformats.org/officeDocument/2006/relationships/hyperlink" Target="https://www.linkedin.com/in/stefan-bj%C3%B6rnander-361a1310a" TargetMode="External"/><Relationship Id="rId134" Type="http://schemas.openxmlformats.org/officeDocument/2006/relationships/hyperlink" Target="tel:086138000" TargetMode="External"/><Relationship Id="rId80" Type="http://schemas.openxmlformats.org/officeDocument/2006/relationships/hyperlink" Target="http://libris.kb.se/bib/14074521" TargetMode="External"/><Relationship Id="rId155" Type="http://schemas.openxmlformats.org/officeDocument/2006/relationships/hyperlink" Target="https://arbetsformedlingen.se/platsbanken/annonser/8379984" TargetMode="External"/><Relationship Id="rId176" Type="http://schemas.openxmlformats.org/officeDocument/2006/relationships/hyperlink" Target="https://arbetsformedlingen.se/platsbanken/annonser/23527914" TargetMode="External"/><Relationship Id="rId197" Type="http://schemas.openxmlformats.org/officeDocument/2006/relationships/hyperlink" Target="https://code.google.com/archive/p/corkami/wikis/PE.wiki" TargetMode="External"/><Relationship Id="rId201" Type="http://schemas.openxmlformats.org/officeDocument/2006/relationships/hyperlink" Target="https://docs.microsoft.com/sv-se/windows/desktop/Debug/pe-format" TargetMode="External"/><Relationship Id="rId222" Type="http://schemas.openxmlformats.org/officeDocument/2006/relationships/image" Target="media/image5.png"/><Relationship Id="rId17" Type="http://schemas.openxmlformats.org/officeDocument/2006/relationships/hyperlink" Target="https://arbetsformedlingen.se/platsbanken/annonser/24666315" TargetMode="External"/><Relationship Id="rId38" Type="http://schemas.openxmlformats.org/officeDocument/2006/relationships/hyperlink" Target="https://arbetsformedlingen.se/platsbanken/annonser/24721850" TargetMode="External"/><Relationship Id="rId59" Type="http://schemas.openxmlformats.org/officeDocument/2006/relationships/hyperlink" Target="https://www.fortnox.se/koppling/woocommerce-plugin/" TargetMode="External"/><Relationship Id="rId103" Type="http://schemas.openxmlformats.org/officeDocument/2006/relationships/hyperlink" Target="http://www.balanze.se/om-oss/personal-pa-balanze/" TargetMode="External"/><Relationship Id="rId124" Type="http://schemas.openxmlformats.org/officeDocument/2006/relationships/image" Target="media/image2.png"/><Relationship Id="rId70" Type="http://schemas.openxmlformats.org/officeDocument/2006/relationships/hyperlink" Target="https://ie.indeed.com" TargetMode="External"/><Relationship Id="rId91" Type="http://schemas.openxmlformats.org/officeDocument/2006/relationships/hyperlink" Target="https://sv.wikipedia.org/wiki/Libris_(bibliotekskatalog)" TargetMode="External"/><Relationship Id="rId145" Type="http://schemas.openxmlformats.org/officeDocument/2006/relationships/hyperlink" Target="javascript:%20editSkill('cvreference','637520');" TargetMode="External"/><Relationship Id="rId166" Type="http://schemas.openxmlformats.org/officeDocument/2006/relationships/hyperlink" Target="https://arbetsformedlingen.se/platsbanken/annonser/8375630" TargetMode="External"/><Relationship Id="rId187" Type="http://schemas.openxmlformats.org/officeDocument/2006/relationships/hyperlink" Target="https://www.arbetsformedlingen.se/For-arbetssokande/platsbanken/annonser/8359582" TargetMode="External"/><Relationship Id="rId1" Type="http://schemas.openxmlformats.org/officeDocument/2006/relationships/customXml" Target="../customXml/item1.xml"/><Relationship Id="rId212" Type="http://schemas.openxmlformats.org/officeDocument/2006/relationships/hyperlink" Target="https://www.darkside.se/profil.php?id=225252" TargetMode="External"/><Relationship Id="rId233" Type="http://schemas.openxmlformats.org/officeDocument/2006/relationships/image" Target="media/image8.png"/><Relationship Id="rId28"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49" Type="http://schemas.openxmlformats.org/officeDocument/2006/relationships/hyperlink" Target="https://www.adlibris.com/se/bok/the-evening-and-the-morning-9781447278788" TargetMode="External"/><Relationship Id="rId114" Type="http://schemas.openxmlformats.org/officeDocument/2006/relationships/hyperlink" Target="mailto:stefan.bjornander@outlook.com" TargetMode="External"/><Relationship Id="rId60" Type="http://schemas.openxmlformats.org/officeDocument/2006/relationships/hyperlink" Target="https://www.wish.com/search/backpack%2050l%20for%20men/product/5fd42f40ded6b00044947d10?source=search&amp;position=7&amp;share=web" TargetMode="External"/><Relationship Id="rId81" Type="http://schemas.openxmlformats.org/officeDocument/2006/relationships/hyperlink" Target="https://sv.wikipedia.org/wiki/Special:Bokk%C3%A4llor/9789198081107" TargetMode="External"/><Relationship Id="rId135" Type="http://schemas.openxmlformats.org/officeDocument/2006/relationships/hyperlink" Target="mailto:dennis@webone.se" TargetMode="External"/><Relationship Id="rId156" Type="http://schemas.openxmlformats.org/officeDocument/2006/relationships/hyperlink" Target="https://arbetsformedlingen.se/platsbanken/annonser/8424989" TargetMode="External"/><Relationship Id="rId177" Type="http://schemas.openxmlformats.org/officeDocument/2006/relationships/hyperlink" Target="https://www.arbetsformedlingen.se/For-arbetssokande/platsbanken/annonser/23425099" TargetMode="External"/><Relationship Id="rId198" Type="http://schemas.openxmlformats.org/officeDocument/2006/relationships/hyperlink" Target="https://drakopensulo.wordpress.com/2017/08/06/smallest-pe-executable-x64-with-every-byte-executed/" TargetMode="External"/><Relationship Id="rId202" Type="http://schemas.openxmlformats.org/officeDocument/2006/relationships/hyperlink" Target="https://en.wikibooks.org/wiki/X86_Disassembly/Windows_Executable_Files" TargetMode="External"/><Relationship Id="rId223" Type="http://schemas.openxmlformats.org/officeDocument/2006/relationships/hyperlink" Target="http://www.matteboken.se/lektioner/matte-3/polynom-och-ekvationer/rata-linjens-ekvation" TargetMode="External"/><Relationship Id="rId18" Type="http://schemas.openxmlformats.org/officeDocument/2006/relationships/hyperlink" Target="https://arbetsformedlingen.se/platsbanken/annonser/24808235" TargetMode="External"/><Relationship Id="rId39" Type="http://schemas.openxmlformats.org/officeDocument/2006/relationships/hyperlink" Target="https://arbetsformedlingen.se/platsbanken/annonser/24686330" TargetMode="External"/><Relationship Id="rId50" Type="http://schemas.openxmlformats.org/officeDocument/2006/relationships/hyperlink" Target="https://www.bokus.com/cgi-bin/product_search.cgi?authors=David%20Hampshire" TargetMode="External"/><Relationship Id="rId104" Type="http://schemas.openxmlformats.org/officeDocument/2006/relationships/hyperlink" Target="https://www.linkedin.com/company/bolageriet/life/" TargetMode="External"/><Relationship Id="rId125" Type="http://schemas.openxmlformats.org/officeDocument/2006/relationships/hyperlink" Target="http://www.spminstrument.com/Templates/Public/Handlers/Feeds.ashx?format=rss&amp;id=1504&amp;lang=en" TargetMode="External"/><Relationship Id="rId146" Type="http://schemas.openxmlformats.org/officeDocument/2006/relationships/hyperlink" Target="javascript:%20editSkill('cvreference','637521');" TargetMode="External"/><Relationship Id="rId167" Type="http://schemas.openxmlformats.org/officeDocument/2006/relationships/hyperlink" Target="https://arbetsformedlingen.se/platsbanken/annonser/8364520" TargetMode="External"/><Relationship Id="rId188" Type="http://schemas.openxmlformats.org/officeDocument/2006/relationships/hyperlink" Target="https://www.arbetsformedlingen.se/For-arbetssokande/platsbanken/annonser/8337585" TargetMode="External"/><Relationship Id="rId71" Type="http://schemas.openxmlformats.org/officeDocument/2006/relationships/hyperlink" Target="https://www.irishjobs.ie/Jobs/Design-Engineer-DSP-8546930.aspx" TargetMode="External"/><Relationship Id="rId92" Type="http://schemas.openxmlformats.org/officeDocument/2006/relationships/hyperlink" Target="http://libris.kb.se/bib/7hgxxlb35l1t2gnl" TargetMode="External"/><Relationship Id="rId213" Type="http://schemas.openxmlformats.org/officeDocument/2006/relationships/hyperlink" Target="https://www.darkside.se/profil.php?id=263046" TargetMode="External"/><Relationship Id="rId234" Type="http://schemas.openxmlformats.org/officeDocument/2006/relationships/image" Target="media/image9.png"/><Relationship Id="rId2" Type="http://schemas.openxmlformats.org/officeDocument/2006/relationships/numbering" Target="numbering.xml"/><Relationship Id="rId29"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40" Type="http://schemas.openxmlformats.org/officeDocument/2006/relationships/hyperlink" Target="https://www.ntigymnasiet.se/kronhus/" TargetMode="External"/><Relationship Id="rId115" Type="http://schemas.openxmlformats.org/officeDocument/2006/relationships/hyperlink" Target="mailto:david@griffab.se" TargetMode="External"/><Relationship Id="rId136" Type="http://schemas.openxmlformats.org/officeDocument/2006/relationships/hyperlink" Target="mailto:max.dyga@silverfox.se" TargetMode="External"/><Relationship Id="rId157" Type="http://schemas.openxmlformats.org/officeDocument/2006/relationships/hyperlink" Target="https://arbetsformedlingen.se/platsbanken/annonser/8456295" TargetMode="External"/><Relationship Id="rId178" Type="http://schemas.openxmlformats.org/officeDocument/2006/relationships/hyperlink" Target="https://www.arbetsformedlingen.se/For-arbetssokande/platsbanken/annonser/23425099" TargetMode="External"/><Relationship Id="rId61" Type="http://schemas.openxmlformats.org/officeDocument/2006/relationships/hyperlink" Target="http://www.hemstod.se" TargetMode="External"/><Relationship Id="rId82" Type="http://schemas.openxmlformats.org/officeDocument/2006/relationships/hyperlink" Target="https://sv.wikipedia.org/wiki/Libris_(bibliotekskatalog)" TargetMode="External"/><Relationship Id="rId199" Type="http://schemas.openxmlformats.org/officeDocument/2006/relationships/hyperlink" Target="https://msdn.microsoft.com/en-us/magazine/ms809762.aspx" TargetMode="External"/><Relationship Id="rId203" Type="http://schemas.openxmlformats.org/officeDocument/2006/relationships/hyperlink" Target="https://www.bigmessowires.com/2015/10/08/a-handmade-executable-file/" TargetMode="External"/><Relationship Id="rId19" Type="http://schemas.openxmlformats.org/officeDocument/2006/relationships/hyperlink" Target="https://arbetsformedlingen.se/platsbanken/annonser/24808347" TargetMode="External"/><Relationship Id="rId224" Type="http://schemas.openxmlformats.org/officeDocument/2006/relationships/hyperlink" Target="http://matematikvideo.se/lektioner/rata-linjens-ekvation/" TargetMode="External"/><Relationship Id="rId30"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105" Type="http://schemas.openxmlformats.org/officeDocument/2006/relationships/hyperlink" Target="https://www.linkedin.com/company/releye/life/" TargetMode="External"/><Relationship Id="rId126" Type="http://schemas.openxmlformats.org/officeDocument/2006/relationships/image" Target="media/image3.png"/><Relationship Id="rId147" Type="http://schemas.openxmlformats.org/officeDocument/2006/relationships/hyperlink" Target="javascript:%20editSkill('cvreference','866667');" TargetMode="External"/><Relationship Id="rId168" Type="http://schemas.openxmlformats.org/officeDocument/2006/relationships/hyperlink" Target="https://arbetsformedlingen.se/platsbanken/annonser/8461203" TargetMode="External"/><Relationship Id="rId51" Type="http://schemas.openxmlformats.org/officeDocument/2006/relationships/hyperlink" Target="https://www.eniro.se/adawia+al+aobaed+al+mohammad+str%C3%A4ngn%C3%A4s/105940581/person" TargetMode="External"/><Relationship Id="rId72" Type="http://schemas.openxmlformats.org/officeDocument/2006/relationships/hyperlink" Target="https://www.jobindublin.com/" TargetMode="External"/><Relationship Id="rId93" Type="http://schemas.openxmlformats.org/officeDocument/2006/relationships/hyperlink" Target="https://sv.wikipedia.org/wiki/Special:Bokk%C3%A4llor/9789150941814" TargetMode="External"/><Relationship Id="rId189" Type="http://schemas.openxmlformats.org/officeDocument/2006/relationships/hyperlink" Target="https://www.arbetsformedlingen.se/For-arbetssokande/platsbanken/annonser/8395297" TargetMode="External"/><Relationship Id="rId3" Type="http://schemas.openxmlformats.org/officeDocument/2006/relationships/styles" Target="styles.xml"/><Relationship Id="rId214" Type="http://schemas.openxmlformats.org/officeDocument/2006/relationships/hyperlink" Target="https://www.darkside.se/profil.php?id=267141" TargetMode="External"/><Relationship Id="rId235" Type="http://schemas.openxmlformats.org/officeDocument/2006/relationships/image" Target="media/image10.png"/><Relationship Id="rId116" Type="http://schemas.openxmlformats.org/officeDocument/2006/relationships/hyperlink" Target="mailto:peter@workbuster.se" TargetMode="External"/><Relationship Id="rId137" Type="http://schemas.openxmlformats.org/officeDocument/2006/relationships/hyperlink" Target="mailto:info@ip1.se" TargetMode="External"/><Relationship Id="rId158" Type="http://schemas.openxmlformats.org/officeDocument/2006/relationships/hyperlink" Target="https://arbetsformedlingen.se/platsbanken/annonser/8454889" TargetMode="External"/><Relationship Id="rId20" Type="http://schemas.openxmlformats.org/officeDocument/2006/relationships/hyperlink" Target="https://arbetsformedlingen.se/platsbanken/annonser/24901927" TargetMode="External"/><Relationship Id="rId41"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62" Type="http://schemas.openxmlformats.org/officeDocument/2006/relationships/hyperlink" Target="mailto:szilard.nagy@pensionera.se" TargetMode="External"/><Relationship Id="rId83" Type="http://schemas.openxmlformats.org/officeDocument/2006/relationships/hyperlink" Target="http://libris.kb.se/bib/17554467" TargetMode="External"/><Relationship Id="rId179" Type="http://schemas.openxmlformats.org/officeDocument/2006/relationships/hyperlink" Target="https://www.arbetsformedlingen.se/For-arbetssokande/platsbanken/annonser/8359548" TargetMode="External"/><Relationship Id="rId190" Type="http://schemas.openxmlformats.org/officeDocument/2006/relationships/hyperlink" Target="https://www.arbetsformedlingen.se/For-arbetssokande/platsbanken/annonser/8387788" TargetMode="External"/><Relationship Id="rId204" Type="http://schemas.openxmlformats.org/officeDocument/2006/relationships/hyperlink" Target="https://stackoverflow.com/questions/553029/what-is-the-smallest-possible-windows-pe-executable" TargetMode="External"/><Relationship Id="rId225" Type="http://schemas.openxmlformats.org/officeDocument/2006/relationships/hyperlink" Target="https://www.youtube.com/watch?v=UrvVcHsSmbw"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2</TotalTime>
  <Pages>160</Pages>
  <Words>33032</Words>
  <Characters>188286</Characters>
  <Application>Microsoft Office Word</Application>
  <DocSecurity>0</DocSecurity>
  <Lines>1569</Lines>
  <Paragraphs>44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0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09</cp:revision>
  <dcterms:created xsi:type="dcterms:W3CDTF">2022-02-17T14:22:00Z</dcterms:created>
  <dcterms:modified xsi:type="dcterms:W3CDTF">2022-02-25T20:45:00Z</dcterms:modified>
</cp:coreProperties>
</file>